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62E131E3" w:rsidR="004236AE" w:rsidRPr="002D4E53" w:rsidRDefault="007505A1" w:rsidP="002D4E53">
      <w:pPr>
        <w:autoSpaceDE w:val="0"/>
        <w:autoSpaceDN w:val="0"/>
        <w:spacing w:after="0" w:line="240" w:lineRule="auto"/>
        <w:rPr>
          <w:rFonts w:eastAsia="MS PGothic"/>
          <w:color w:val="595959" w:themeColor="text1" w:themeTint="A6"/>
          <w:sz w:val="22"/>
        </w:rPr>
      </w:pPr>
      <w:r w:rsidRPr="002D4E53">
        <w:rPr>
          <w:rFonts w:eastAsia="MS PGothic"/>
          <w:b/>
          <w:color w:val="595959" w:themeColor="text1" w:themeTint="A6"/>
          <w:sz w:val="48"/>
        </w:rPr>
        <w:t>シンプル</w:t>
      </w:r>
      <w:r w:rsidRPr="002D4E53">
        <w:rPr>
          <w:rFonts w:eastAsia="MS PGothic"/>
          <w:b/>
          <w:color w:val="595959" w:themeColor="text1" w:themeTint="A6"/>
          <w:sz w:val="48"/>
        </w:rPr>
        <w:t xml:space="preserve"> </w:t>
      </w:r>
      <w:r w:rsidRPr="002D4E53">
        <w:rPr>
          <w:rFonts w:eastAsia="MS PGothic"/>
          <w:b/>
          <w:color w:val="595959" w:themeColor="text1" w:themeTint="A6"/>
          <w:sz w:val="48"/>
        </w:rPr>
        <w:t>カラフル</w:t>
      </w:r>
      <w:r w:rsidRPr="002D4E53">
        <w:rPr>
          <w:rFonts w:eastAsia="MS PGothic"/>
          <w:b/>
          <w:color w:val="595959" w:themeColor="text1" w:themeTint="A6"/>
          <w:sz w:val="48"/>
        </w:rPr>
        <w:t xml:space="preserve"> SWOT </w:t>
      </w:r>
      <w:r w:rsidR="007D0AE9">
        <w:rPr>
          <w:rFonts w:eastAsia="MS PGothic"/>
          <w:b/>
          <w:color w:val="595959" w:themeColor="text1" w:themeTint="A6"/>
          <w:sz w:val="48"/>
        </w:rPr>
        <w:t xml:space="preserve">               </w:t>
      </w:r>
      <w:r w:rsidR="00A83671">
        <w:rPr>
          <w:rFonts w:eastAsia="MS PGothic"/>
          <w:b/>
          <w:noProof/>
          <w:color w:val="595959" w:themeColor="text1" w:themeTint="A6"/>
          <w:sz w:val="48"/>
          <w:szCs w:val="32"/>
        </w:rPr>
        <w:drawing>
          <wp:inline distT="0" distB="0" distL="0" distR="0" wp14:anchorId="6BD67A9E" wp14:editId="7443CA3F">
            <wp:extent cx="2562222" cy="509613"/>
            <wp:effectExtent l="0" t="0" r="0" b="5080"/>
            <wp:docPr id="593767025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767025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7037" cy="5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D4E53">
        <w:rPr>
          <w:rFonts w:eastAsia="MS PGothic"/>
          <w:b/>
          <w:color w:val="595959" w:themeColor="text1" w:themeTint="A6"/>
          <w:sz w:val="48"/>
          <w:szCs w:val="32"/>
        </w:rPr>
        <w:br/>
      </w:r>
      <w:r w:rsidRPr="002D4E53">
        <w:rPr>
          <w:rFonts w:eastAsia="MS PGothic"/>
          <w:b/>
          <w:color w:val="595959" w:themeColor="text1" w:themeTint="A6"/>
          <w:sz w:val="48"/>
        </w:rPr>
        <w:t>マトリクス</w:t>
      </w:r>
      <w:r w:rsidRPr="002D4E53">
        <w:rPr>
          <w:rFonts w:eastAsia="MS PGothic"/>
          <w:b/>
          <w:color w:val="595959" w:themeColor="text1" w:themeTint="A6"/>
          <w:sz w:val="48"/>
        </w:rPr>
        <w:t xml:space="preserve"> </w:t>
      </w:r>
      <w:r w:rsidRPr="002D4E53">
        <w:rPr>
          <w:rFonts w:eastAsia="MS PGothic"/>
          <w:b/>
          <w:color w:val="595959" w:themeColor="text1" w:themeTint="A6"/>
          <w:sz w:val="48"/>
        </w:rPr>
        <w:t>テンプレート</w:t>
      </w:r>
      <w:r w:rsidRPr="002D4E53">
        <w:rPr>
          <w:rFonts w:eastAsia="MS PGothic"/>
          <w:b/>
          <w:color w:val="595959" w:themeColor="text1" w:themeTint="A6"/>
          <w:sz w:val="48"/>
        </w:rPr>
        <w:t xml:space="preserve"> </w:t>
      </w:r>
      <w:bookmarkStart w:id="0" w:name="_Hlk536359931"/>
    </w:p>
    <w:p w14:paraId="519E01A4" w14:textId="2908DE21" w:rsidR="001A1C0F" w:rsidRPr="002D4E53" w:rsidRDefault="0029439D" w:rsidP="002D4E53">
      <w:pPr>
        <w:autoSpaceDE w:val="0"/>
        <w:autoSpaceDN w:val="0"/>
        <w:spacing w:after="100" w:line="240" w:lineRule="auto"/>
        <w:rPr>
          <w:rFonts w:eastAsia="MS PGothic"/>
        </w:rPr>
      </w:pPr>
      <w:r>
        <w:rPr>
          <w:rFonts w:eastAsia="MS PGothic"/>
          <w:noProof/>
        </w:rPr>
        <w:drawing>
          <wp:anchor distT="0" distB="0" distL="114300" distR="114300" simplePos="0" relativeHeight="251706368" behindDoc="0" locked="0" layoutInCell="1" allowOverlap="1" wp14:anchorId="73F0A861" wp14:editId="66C53FE1">
            <wp:simplePos x="0" y="0"/>
            <wp:positionH relativeFrom="margin">
              <wp:posOffset>17012</wp:posOffset>
            </wp:positionH>
            <wp:positionV relativeFrom="paragraph">
              <wp:posOffset>154957</wp:posOffset>
            </wp:positionV>
            <wp:extent cx="1107440" cy="603554"/>
            <wp:effectExtent l="0" t="0" r="0" b="0"/>
            <wp:wrapNone/>
            <wp:docPr id="214183762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837623" name="图片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7440" cy="6035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23D32" w:rsidRPr="002D4E53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C2D49AA" wp14:editId="66D17617">
                <wp:simplePos x="0" y="0"/>
                <wp:positionH relativeFrom="column">
                  <wp:posOffset>1220470</wp:posOffset>
                </wp:positionH>
                <wp:positionV relativeFrom="paragraph">
                  <wp:posOffset>123190</wp:posOffset>
                </wp:positionV>
                <wp:extent cx="5827727" cy="711835"/>
                <wp:effectExtent l="0" t="0" r="1905" b="0"/>
                <wp:wrapNone/>
                <wp:docPr id="34" name="Rounded 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7727" cy="711835"/>
                        </a:xfrm>
                        <a:prstGeom prst="roundRect">
                          <a:avLst>
                            <a:gd name="adj" fmla="val 7705"/>
                          </a:avLst>
                        </a:prstGeom>
                        <a:solidFill>
                          <a:srgbClr val="003F5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AEEA5C" w14:textId="7A32B7C8" w:rsidR="006A5B2E" w:rsidRPr="002D4E53" w:rsidRDefault="00323362" w:rsidP="00323362">
                            <w:pPr>
                              <w:spacing w:after="0" w:line="276" w:lineRule="auto"/>
                              <w:rPr>
                                <w:rFonts w:eastAsia="MS PGothic"/>
                                <w:sz w:val="24"/>
                                <w:szCs w:val="32"/>
                              </w:rPr>
                            </w:pPr>
                            <w:r w:rsidRPr="002D4E53">
                              <w:rPr>
                                <w:rFonts w:eastAsia="MS PGothic"/>
                                <w:sz w:val="24"/>
                              </w:rPr>
                              <w:t>メタバースへの進出が当社のビジネスにとって有益かどうかを判断しま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2D49AA" id="Rounded Rectangle 34" o:spid="_x0000_s1026" style="position:absolute;margin-left:96.1pt;margin-top:9.7pt;width:458.9pt;height:56.0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5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" fillcolor="#003f5a" stroked="f" strokeweight="1pt">
                <v:stroke joinstyle="miter"/>
                <v:textbox inset="10.8pt">
                  <w:txbxContent>
                    <w:p w14:paraId="0AAEEA5C" w14:textId="7A32B7C8" w:rsidR="006A5B2E" w:rsidRPr="002D4E53" w:rsidRDefault="00323362" w:rsidP="00323362">
                      <w:pPr>
                        <w:spacing w:after="0" w:line="276" w:lineRule="auto"/>
                        <w:rPr>
                          <w:rFonts w:eastAsia="MS PGothic"/>
                          <w:sz w:val="24"/>
                          <w:szCs w:val="32"/>
                        </w:rPr>
                      </w:pPr>
                      <w:r w:rsidRPr="002D4E53">
                        <w:rPr>
                          <w:rFonts w:eastAsia="MS PGothic"/>
                          <w:sz w:val="24"/>
                        </w:rPr>
                        <w:t>メタバースへの進出が当社のビジネスにとって有益かどうかを判断します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D12B45B" w14:textId="2FF29532" w:rsidR="001A1C0F" w:rsidRPr="002D4E53" w:rsidRDefault="001A1C0F" w:rsidP="002D4E53">
      <w:pPr>
        <w:autoSpaceDE w:val="0"/>
        <w:autoSpaceDN w:val="0"/>
        <w:spacing w:after="0" w:line="240" w:lineRule="auto"/>
        <w:rPr>
          <w:rFonts w:eastAsia="MS PGothic"/>
        </w:rPr>
      </w:pPr>
    </w:p>
    <w:p w14:paraId="21BB8968" w14:textId="7B836D39" w:rsidR="0049564B" w:rsidRPr="002D4E53" w:rsidRDefault="0066777B" w:rsidP="002D4E53">
      <w:pPr>
        <w:autoSpaceDE w:val="0"/>
        <w:autoSpaceDN w:val="0"/>
        <w:spacing w:after="0" w:line="276" w:lineRule="auto"/>
        <w:rPr>
          <w:rFonts w:eastAsia="MS PGothic"/>
          <w:color w:val="595959" w:themeColor="text1" w:themeTint="A6"/>
          <w:sz w:val="32"/>
          <w:szCs w:val="32"/>
        </w:rPr>
        <w:sectPr w:rsidR="0049564B" w:rsidRPr="002D4E53" w:rsidSect="001A1C0F">
          <w:headerReference w:type="default" r:id="rId11"/>
          <w:pgSz w:w="12240" w:h="15840"/>
          <w:pgMar w:top="621" w:right="504" w:bottom="576" w:left="576" w:header="0" w:footer="0" w:gutter="0"/>
          <w:cols w:space="720"/>
          <w:titlePg/>
          <w:docGrid w:linePitch="360"/>
        </w:sectPr>
      </w:pPr>
      <w:r>
        <w:rPr>
          <w:rFonts w:eastAsia="MS PGothic"/>
          <w:noProof/>
        </w:rPr>
        <w:drawing>
          <wp:anchor distT="0" distB="0" distL="114300" distR="114300" simplePos="0" relativeHeight="251711488" behindDoc="0" locked="0" layoutInCell="1" allowOverlap="1" wp14:anchorId="08842409" wp14:editId="68ACE043">
            <wp:simplePos x="0" y="0"/>
            <wp:positionH relativeFrom="margin">
              <wp:posOffset>38100</wp:posOffset>
            </wp:positionH>
            <wp:positionV relativeFrom="paragraph">
              <wp:posOffset>7084695</wp:posOffset>
            </wp:positionV>
            <wp:extent cx="1290955" cy="930275"/>
            <wp:effectExtent l="0" t="0" r="0" b="0"/>
            <wp:wrapNone/>
            <wp:docPr id="1137993581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993581" name="图片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955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9439D">
        <w:rPr>
          <w:rFonts w:eastAsia="MS PGothic"/>
          <w:noProof/>
        </w:rPr>
        <w:drawing>
          <wp:anchor distT="0" distB="0" distL="114300" distR="114300" simplePos="0" relativeHeight="251707392" behindDoc="0" locked="0" layoutInCell="1" allowOverlap="1" wp14:anchorId="1550FABC" wp14:editId="2DA74981">
            <wp:simplePos x="0" y="0"/>
            <wp:positionH relativeFrom="margin">
              <wp:posOffset>-300990</wp:posOffset>
            </wp:positionH>
            <wp:positionV relativeFrom="paragraph">
              <wp:posOffset>600075</wp:posOffset>
            </wp:positionV>
            <wp:extent cx="1337945" cy="343535"/>
            <wp:effectExtent l="0" t="0" r="0" b="0"/>
            <wp:wrapNone/>
            <wp:docPr id="125103956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039568" name="图片 125103956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945" cy="343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9439D">
        <w:rPr>
          <w:rFonts w:eastAsia="MS PGothic"/>
          <w:noProof/>
        </w:rPr>
        <w:drawing>
          <wp:anchor distT="0" distB="0" distL="114300" distR="114300" simplePos="0" relativeHeight="251708416" behindDoc="0" locked="0" layoutInCell="1" allowOverlap="1" wp14:anchorId="14C5504B" wp14:editId="2FCEDAA9">
            <wp:simplePos x="0" y="0"/>
            <wp:positionH relativeFrom="margin">
              <wp:posOffset>5858510</wp:posOffset>
            </wp:positionH>
            <wp:positionV relativeFrom="paragraph">
              <wp:posOffset>610235</wp:posOffset>
            </wp:positionV>
            <wp:extent cx="1673225" cy="271145"/>
            <wp:effectExtent l="0" t="0" r="0" b="0"/>
            <wp:wrapNone/>
            <wp:docPr id="214421911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219112" name="图片 214421911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225" cy="271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9439D">
        <w:rPr>
          <w:rFonts w:eastAsia="MS PGothic"/>
          <w:noProof/>
        </w:rPr>
        <w:drawing>
          <wp:anchor distT="0" distB="0" distL="114300" distR="114300" simplePos="0" relativeHeight="251709440" behindDoc="0" locked="0" layoutInCell="1" allowOverlap="1" wp14:anchorId="2F929B8C" wp14:editId="4A4ABA03">
            <wp:simplePos x="0" y="0"/>
            <wp:positionH relativeFrom="column">
              <wp:posOffset>-569595</wp:posOffset>
            </wp:positionH>
            <wp:positionV relativeFrom="paragraph">
              <wp:posOffset>6482715</wp:posOffset>
            </wp:positionV>
            <wp:extent cx="1917065" cy="329565"/>
            <wp:effectExtent l="0" t="0" r="0" b="0"/>
            <wp:wrapNone/>
            <wp:docPr id="71857155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571552" name="图片 71857155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7065" cy="329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9439D">
        <w:rPr>
          <w:rFonts w:eastAsia="MS PGothic"/>
          <w:noProof/>
        </w:rPr>
        <w:drawing>
          <wp:anchor distT="0" distB="0" distL="114300" distR="114300" simplePos="0" relativeHeight="251710464" behindDoc="0" locked="0" layoutInCell="1" allowOverlap="1" wp14:anchorId="3591716D" wp14:editId="7C02264E">
            <wp:simplePos x="0" y="0"/>
            <wp:positionH relativeFrom="column">
              <wp:posOffset>5850255</wp:posOffset>
            </wp:positionH>
            <wp:positionV relativeFrom="paragraph">
              <wp:posOffset>6505575</wp:posOffset>
            </wp:positionV>
            <wp:extent cx="1662430" cy="271145"/>
            <wp:effectExtent l="0" t="0" r="0" b="0"/>
            <wp:wrapNone/>
            <wp:docPr id="761086022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086022" name="图片 76108602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2430" cy="271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D5ED8" w:rsidRPr="002D4E53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58222997" wp14:editId="30071B16">
                <wp:simplePos x="0" y="0"/>
                <wp:positionH relativeFrom="column">
                  <wp:posOffset>1451465</wp:posOffset>
                </wp:positionH>
                <wp:positionV relativeFrom="paragraph">
                  <wp:posOffset>7014162</wp:posOffset>
                </wp:positionV>
                <wp:extent cx="5594985" cy="1053296"/>
                <wp:effectExtent l="0" t="0" r="5715" b="1270"/>
                <wp:wrapNone/>
                <wp:docPr id="50" name="Rounded 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4985" cy="1053296"/>
                        </a:xfrm>
                        <a:prstGeom prst="roundRect">
                          <a:avLst>
                            <a:gd name="adj" fmla="val 6963"/>
                          </a:avLst>
                        </a:prstGeom>
                        <a:solidFill>
                          <a:srgbClr val="007A7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5575D1" w14:textId="0394F993" w:rsidR="00323362" w:rsidRPr="002D4E53" w:rsidRDefault="00323362" w:rsidP="00323362">
                            <w:pPr>
                              <w:spacing w:after="0" w:line="276" w:lineRule="auto"/>
                              <w:rPr>
                                <w:rFonts w:eastAsia="MS PGothic"/>
                                <w:sz w:val="24"/>
                                <w:szCs w:val="32"/>
                              </w:rPr>
                            </w:pPr>
                            <w:r w:rsidRPr="002D4E53">
                              <w:rPr>
                                <w:rFonts w:eastAsia="MS PGothic"/>
                                <w:sz w:val="24"/>
                              </w:rPr>
                              <w:t>お試しを開始し、調査を続けます。広告の機会やバーチャル店舗のコストを調べます。メタバース担当者とセキュリティや法的ポリシーについて話し合います。</w:t>
                            </w:r>
                            <w:r w:rsidRPr="002D4E53">
                              <w:rPr>
                                <w:rFonts w:eastAsia="MS PGothic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222997" id="Rounded Rectangle 50" o:spid="_x0000_s1027" style="position:absolute;margin-left:114.3pt;margin-top:552.3pt;width:440.55pt;height:82.9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56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" fillcolor="#007a7a" stroked="f" strokeweight="1pt">
                <v:stroke joinstyle="miter"/>
                <v:textbox inset="10.8pt">
                  <w:txbxContent>
                    <w:p w14:paraId="7D5575D1" w14:textId="0394F993" w:rsidR="00323362" w:rsidRPr="002D4E53" w:rsidRDefault="00323362" w:rsidP="00323362">
                      <w:pPr>
                        <w:spacing w:after="0" w:line="276" w:lineRule="auto"/>
                        <w:rPr>
                          <w:rFonts w:eastAsia="MS PGothic"/>
                          <w:sz w:val="24"/>
                          <w:szCs w:val="32"/>
                        </w:rPr>
                      </w:pPr>
                      <w:r w:rsidRPr="002D4E53">
                        <w:rPr>
                          <w:rFonts w:eastAsia="MS PGothic"/>
                          <w:sz w:val="24"/>
                        </w:rPr>
                        <w:t>お試しを開始し、調査を続けます。広告の機会やバーチャル店舗のコストを調べます。メタバース担当者とセキュリティや法的ポリシーについて話し合います。</w:t>
                      </w:r>
                      <w:r w:rsidRPr="002D4E53">
                        <w:rPr>
                          <w:rFonts w:eastAsia="MS PGothic"/>
                          <w:sz w:val="24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 w:rsidR="00ED5ED8" w:rsidRPr="002D4E53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1BDDD4C5" wp14:editId="1BA6DD02">
                <wp:simplePos x="0" y="0"/>
                <wp:positionH relativeFrom="column">
                  <wp:posOffset>3575685</wp:posOffset>
                </wp:positionH>
                <wp:positionV relativeFrom="paragraph">
                  <wp:posOffset>4023360</wp:posOffset>
                </wp:positionV>
                <wp:extent cx="3463925" cy="263017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925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47F53F" w14:textId="23AD04F8" w:rsidR="00E24760" w:rsidRPr="002D4E53" w:rsidRDefault="00E24760" w:rsidP="00E2476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360"/>
                              <w:rPr>
                                <w:rFonts w:ascii="Century Gothic" w:eastAsia="MS PGothic" w:hAnsi="Century Gothic"/>
                                <w:sz w:val="24"/>
                                <w:szCs w:val="32"/>
                              </w:rPr>
                            </w:pPr>
                            <w:r w:rsidRPr="002D4E53">
                              <w:rPr>
                                <w:rFonts w:ascii="Century Gothic" w:eastAsia="MS PGothic" w:hAnsi="Century Gothic"/>
                                <w:sz w:val="24"/>
                              </w:rPr>
                              <w:t>脅威</w:t>
                            </w:r>
                            <w:r w:rsidRPr="002D4E53">
                              <w:rPr>
                                <w:rFonts w:ascii="Century Gothic" w:eastAsia="MS PGothic" w:hAnsi="Century Gothic"/>
                                <w:sz w:val="24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DD4C5" id="Rectangle 155" o:spid="_x0000_s1028" style="position:absolute;margin-left:281.55pt;margin-top:316.8pt;width:272.75pt;height:207.1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" filled="f" stroked="f" strokeweight="1pt">
                <v:textbox inset="10.8pt">
                  <w:txbxContent>
                    <w:p w14:paraId="4147F53F" w14:textId="23AD04F8" w:rsidR="00E24760" w:rsidRPr="002D4E53" w:rsidRDefault="00E24760" w:rsidP="00E24760">
                      <w:pPr>
                        <w:pStyle w:val="ae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360"/>
                        <w:rPr>
                          <w:rFonts w:ascii="Century Gothic" w:eastAsia="MS PGothic" w:hAnsi="Century Gothic"/>
                          <w:sz w:val="24"/>
                          <w:szCs w:val="32"/>
                        </w:rPr>
                      </w:pPr>
                      <w:r w:rsidRPr="002D4E53">
                        <w:rPr>
                          <w:rFonts w:ascii="Century Gothic" w:eastAsia="MS PGothic" w:hAnsi="Century Gothic"/>
                          <w:sz w:val="24"/>
                        </w:rPr>
                        <w:t>脅威</w:t>
                      </w:r>
                      <w:r w:rsidRPr="002D4E53">
                        <w:rPr>
                          <w:rFonts w:ascii="Century Gothic" w:eastAsia="MS PGothic" w:hAnsi="Century Gothic"/>
                          <w:sz w:val="24"/>
                        </w:rPr>
                        <w:t xml:space="preserve"> 1</w:t>
                      </w:r>
                    </w:p>
                  </w:txbxContent>
                </v:textbox>
              </v:rect>
            </w:pict>
          </mc:Fallback>
        </mc:AlternateContent>
      </w:r>
      <w:r w:rsidR="00ED5ED8" w:rsidRPr="002D4E53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02898023" wp14:editId="6B794A2D">
                <wp:simplePos x="0" y="0"/>
                <wp:positionH relativeFrom="column">
                  <wp:posOffset>20955</wp:posOffset>
                </wp:positionH>
                <wp:positionV relativeFrom="paragraph">
                  <wp:posOffset>4020185</wp:posOffset>
                </wp:positionV>
                <wp:extent cx="3463925" cy="2630170"/>
                <wp:effectExtent l="0" t="0" r="0" b="0"/>
                <wp:wrapNone/>
                <wp:docPr id="154" name="Rectangle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925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5BF62B" w14:textId="0E90BA82" w:rsidR="00E24760" w:rsidRPr="002D4E53" w:rsidRDefault="00E24760" w:rsidP="00E2476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360"/>
                              <w:rPr>
                                <w:rFonts w:ascii="Century Gothic" w:eastAsia="MS PGothic" w:hAnsi="Century Gothic"/>
                                <w:sz w:val="24"/>
                                <w:szCs w:val="32"/>
                              </w:rPr>
                            </w:pPr>
                            <w:r w:rsidRPr="002D4E53">
                              <w:rPr>
                                <w:rFonts w:ascii="Century Gothic" w:eastAsia="MS PGothic" w:hAnsi="Century Gothic"/>
                                <w:sz w:val="24"/>
                              </w:rPr>
                              <w:t>機会</w:t>
                            </w:r>
                            <w:r w:rsidRPr="002D4E53">
                              <w:rPr>
                                <w:rFonts w:ascii="Century Gothic" w:eastAsia="MS PGothic" w:hAnsi="Century Gothic"/>
                                <w:sz w:val="24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898023" id="Rectangle 154" o:spid="_x0000_s1029" style="position:absolute;margin-left:1.65pt;margin-top:316.55pt;width:272.75pt;height:207.1pt;z-index:-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" filled="f" stroked="f" strokeweight="1pt">
                <v:textbox inset="10.8pt">
                  <w:txbxContent>
                    <w:p w14:paraId="785BF62B" w14:textId="0E90BA82" w:rsidR="00E24760" w:rsidRPr="002D4E53" w:rsidRDefault="00E24760" w:rsidP="00E24760">
                      <w:pPr>
                        <w:pStyle w:val="ae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360"/>
                        <w:rPr>
                          <w:rFonts w:ascii="Century Gothic" w:eastAsia="MS PGothic" w:hAnsi="Century Gothic"/>
                          <w:sz w:val="24"/>
                          <w:szCs w:val="32"/>
                        </w:rPr>
                      </w:pPr>
                      <w:r w:rsidRPr="002D4E53">
                        <w:rPr>
                          <w:rFonts w:ascii="Century Gothic" w:eastAsia="MS PGothic" w:hAnsi="Century Gothic"/>
                          <w:sz w:val="24"/>
                        </w:rPr>
                        <w:t>機会</w:t>
                      </w:r>
                      <w:r w:rsidRPr="002D4E53">
                        <w:rPr>
                          <w:rFonts w:ascii="Century Gothic" w:eastAsia="MS PGothic" w:hAnsi="Century Gothic"/>
                          <w:sz w:val="24"/>
                        </w:rPr>
                        <w:t xml:space="preserve"> 1</w:t>
                      </w:r>
                    </w:p>
                  </w:txbxContent>
                </v:textbox>
              </v:rect>
            </w:pict>
          </mc:Fallback>
        </mc:AlternateContent>
      </w:r>
      <w:r w:rsidR="00ED5ED8" w:rsidRPr="002D4E53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69422BEA" wp14:editId="271F7FE2">
                <wp:simplePos x="0" y="0"/>
                <wp:positionH relativeFrom="column">
                  <wp:posOffset>3582035</wp:posOffset>
                </wp:positionH>
                <wp:positionV relativeFrom="paragraph">
                  <wp:posOffset>1061085</wp:posOffset>
                </wp:positionV>
                <wp:extent cx="3463925" cy="2630170"/>
                <wp:effectExtent l="0" t="0" r="0" b="0"/>
                <wp:wrapNone/>
                <wp:docPr id="153" name="Rectangle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925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A2A598" w14:textId="1BD9F922" w:rsidR="00E24760" w:rsidRPr="002D4E53" w:rsidRDefault="00E24760" w:rsidP="00E2476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360"/>
                              <w:rPr>
                                <w:rFonts w:ascii="Century Gothic" w:eastAsia="MS PGothic" w:hAnsi="Century Gothic"/>
                                <w:sz w:val="24"/>
                                <w:szCs w:val="32"/>
                              </w:rPr>
                            </w:pPr>
                            <w:r w:rsidRPr="002D4E53">
                              <w:rPr>
                                <w:rFonts w:ascii="Century Gothic" w:eastAsia="MS PGothic" w:hAnsi="Century Gothic"/>
                                <w:sz w:val="24"/>
                              </w:rPr>
                              <w:t>弱み</w:t>
                            </w:r>
                            <w:r w:rsidRPr="002D4E53">
                              <w:rPr>
                                <w:rFonts w:ascii="Century Gothic" w:eastAsia="MS PGothic" w:hAnsi="Century Gothic"/>
                                <w:sz w:val="24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422BEA" id="Rectangle 153" o:spid="_x0000_s1030" style="position:absolute;margin-left:282.05pt;margin-top:83.55pt;width:272.75pt;height:207.1pt;z-index:-25161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" filled="f" stroked="f" strokeweight="1pt">
                <v:textbox inset="10.8pt">
                  <w:txbxContent>
                    <w:p w14:paraId="3FA2A598" w14:textId="1BD9F922" w:rsidR="00E24760" w:rsidRPr="002D4E53" w:rsidRDefault="00E24760" w:rsidP="00E24760">
                      <w:pPr>
                        <w:pStyle w:val="ae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360"/>
                        <w:rPr>
                          <w:rFonts w:ascii="Century Gothic" w:eastAsia="MS PGothic" w:hAnsi="Century Gothic"/>
                          <w:sz w:val="24"/>
                          <w:szCs w:val="32"/>
                        </w:rPr>
                      </w:pPr>
                      <w:r w:rsidRPr="002D4E53">
                        <w:rPr>
                          <w:rFonts w:ascii="Century Gothic" w:eastAsia="MS PGothic" w:hAnsi="Century Gothic"/>
                          <w:sz w:val="24"/>
                        </w:rPr>
                        <w:t>弱み</w:t>
                      </w:r>
                      <w:r w:rsidRPr="002D4E53">
                        <w:rPr>
                          <w:rFonts w:ascii="Century Gothic" w:eastAsia="MS PGothic" w:hAnsi="Century Gothic"/>
                          <w:sz w:val="24"/>
                        </w:rPr>
                        <w:t xml:space="preserve"> 1</w:t>
                      </w:r>
                    </w:p>
                  </w:txbxContent>
                </v:textbox>
              </v:rect>
            </w:pict>
          </mc:Fallback>
        </mc:AlternateContent>
      </w:r>
      <w:r w:rsidR="00ED5ED8" w:rsidRPr="002D4E53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032E50F6" wp14:editId="7E79CB5A">
                <wp:simplePos x="0" y="0"/>
                <wp:positionH relativeFrom="column">
                  <wp:posOffset>27305</wp:posOffset>
                </wp:positionH>
                <wp:positionV relativeFrom="paragraph">
                  <wp:posOffset>1057910</wp:posOffset>
                </wp:positionV>
                <wp:extent cx="3463925" cy="2630170"/>
                <wp:effectExtent l="0" t="0" r="0" b="0"/>
                <wp:wrapNone/>
                <wp:docPr id="150" name="Rectangle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925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614F30" w14:textId="28BE7FAB" w:rsidR="00B23D32" w:rsidRPr="002D4E53" w:rsidRDefault="00E24760" w:rsidP="00E2476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360"/>
                              <w:rPr>
                                <w:rFonts w:ascii="Century Gothic" w:eastAsia="MS PGothic" w:hAnsi="Century Gothic"/>
                                <w:sz w:val="24"/>
                                <w:szCs w:val="32"/>
                              </w:rPr>
                            </w:pPr>
                            <w:r w:rsidRPr="002D4E53">
                              <w:rPr>
                                <w:rFonts w:ascii="Century Gothic" w:eastAsia="MS PGothic" w:hAnsi="Century Gothic"/>
                                <w:sz w:val="24"/>
                              </w:rPr>
                              <w:t>強み</w:t>
                            </w:r>
                            <w:r w:rsidRPr="002D4E53">
                              <w:rPr>
                                <w:rFonts w:ascii="Century Gothic" w:eastAsia="MS PGothic" w:hAnsi="Century Gothic"/>
                                <w:sz w:val="24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2E50F6" id="Rectangle 150" o:spid="_x0000_s1031" style="position:absolute;margin-left:2.15pt;margin-top:83.3pt;width:272.75pt;height:207.1pt;z-index:-25161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" filled="f" stroked="f" strokeweight="1pt">
                <v:textbox inset="10.8pt">
                  <w:txbxContent>
                    <w:p w14:paraId="11614F30" w14:textId="28BE7FAB" w:rsidR="00B23D32" w:rsidRPr="002D4E53" w:rsidRDefault="00E24760" w:rsidP="00E24760">
                      <w:pPr>
                        <w:pStyle w:val="ae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360"/>
                        <w:rPr>
                          <w:rFonts w:ascii="Century Gothic" w:eastAsia="MS PGothic" w:hAnsi="Century Gothic"/>
                          <w:sz w:val="24"/>
                          <w:szCs w:val="32"/>
                        </w:rPr>
                      </w:pPr>
                      <w:r w:rsidRPr="002D4E53">
                        <w:rPr>
                          <w:rFonts w:ascii="Century Gothic" w:eastAsia="MS PGothic" w:hAnsi="Century Gothic"/>
                          <w:sz w:val="24"/>
                        </w:rPr>
                        <w:t>強み</w:t>
                      </w:r>
                      <w:r w:rsidRPr="002D4E53">
                        <w:rPr>
                          <w:rFonts w:ascii="Century Gothic" w:eastAsia="MS PGothic" w:hAnsi="Century Gothic"/>
                          <w:sz w:val="24"/>
                        </w:rPr>
                        <w:t xml:space="preserve"> 1</w:t>
                      </w:r>
                    </w:p>
                  </w:txbxContent>
                </v:textbox>
              </v:rect>
            </w:pict>
          </mc:Fallback>
        </mc:AlternateContent>
      </w:r>
      <w:r w:rsidR="00ED5ED8" w:rsidRPr="002D4E53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191BC6A7" wp14:editId="217B3C20">
                <wp:simplePos x="0" y="0"/>
                <wp:positionH relativeFrom="column">
                  <wp:posOffset>3568065</wp:posOffset>
                </wp:positionH>
                <wp:positionV relativeFrom="paragraph">
                  <wp:posOffset>3758565</wp:posOffset>
                </wp:positionV>
                <wp:extent cx="3474720" cy="3108960"/>
                <wp:effectExtent l="0" t="0" r="5080" b="2540"/>
                <wp:wrapNone/>
                <wp:docPr id="91" name="Rounded 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C83E0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B3CDBB3" id="Rounded Rectangle 91" o:spid="_x0000_s1026" style="position:absolute;left:0;text-align:left;margin-left:280.95pt;margin-top:295.95pt;width:273.6pt;height:244.8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" fillcolor="#c83e0c" stroked="f" strokeweight="1pt">
                <v:stroke joinstyle="miter"/>
              </v:roundrect>
            </w:pict>
          </mc:Fallback>
        </mc:AlternateContent>
      </w:r>
      <w:r w:rsidR="00ED5ED8" w:rsidRPr="002D4E53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95D5A10" wp14:editId="0FBE57FE">
                <wp:simplePos x="0" y="0"/>
                <wp:positionH relativeFrom="column">
                  <wp:posOffset>16510</wp:posOffset>
                </wp:positionH>
                <wp:positionV relativeFrom="paragraph">
                  <wp:posOffset>3758565</wp:posOffset>
                </wp:positionV>
                <wp:extent cx="3474720" cy="3108960"/>
                <wp:effectExtent l="0" t="0" r="5080" b="2540"/>
                <wp:wrapNone/>
                <wp:docPr id="90" name="Rounded 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2987"/>
                          </a:avLst>
                        </a:prstGeom>
                        <a:solidFill>
                          <a:srgbClr val="004C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5437DE" id="Rounded Rectangle 90" o:spid="_x0000_s1026" style="position:absolute;left:0;text-align:left;margin-left:1.3pt;margin-top:295.95pt;width:273.6pt;height:244.8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95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" fillcolor="#004c7d" stroked="f" strokeweight="1pt">
                <v:stroke joinstyle="miter"/>
              </v:roundrect>
            </w:pict>
          </mc:Fallback>
        </mc:AlternateContent>
      </w:r>
      <w:r w:rsidR="00ED5ED8" w:rsidRPr="002D4E53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56191" behindDoc="1" locked="0" layoutInCell="1" allowOverlap="1" wp14:anchorId="7E6BAFCF" wp14:editId="14425FE0">
                <wp:simplePos x="0" y="0"/>
                <wp:positionH relativeFrom="column">
                  <wp:posOffset>3568065</wp:posOffset>
                </wp:positionH>
                <wp:positionV relativeFrom="paragraph">
                  <wp:posOffset>579755</wp:posOffset>
                </wp:positionV>
                <wp:extent cx="3474720" cy="3108960"/>
                <wp:effectExtent l="0" t="0" r="5080" b="2540"/>
                <wp:wrapNone/>
                <wp:docPr id="76" name="Rounded 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671"/>
                          </a:avLst>
                        </a:prstGeom>
                        <a:solidFill>
                          <a:srgbClr val="DE66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CE6BD06" id="Rounded Rectangle 76" o:spid="_x0000_s1026" style="position:absolute;left:0;text-align:left;margin-left:280.95pt;margin-top:45.65pt;width:273.6pt;height:244.8pt;z-index:-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0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" fillcolor="#de6600" stroked="f" strokeweight="1pt">
                <v:stroke joinstyle="miter"/>
              </v:roundrect>
            </w:pict>
          </mc:Fallback>
        </mc:AlternateContent>
      </w:r>
      <w:r w:rsidR="00ED5ED8" w:rsidRPr="002D4E53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55167" behindDoc="1" locked="0" layoutInCell="1" allowOverlap="1" wp14:anchorId="5C3F1ABD" wp14:editId="5164DB7B">
                <wp:simplePos x="0" y="0"/>
                <wp:positionH relativeFrom="column">
                  <wp:posOffset>16510</wp:posOffset>
                </wp:positionH>
                <wp:positionV relativeFrom="paragraph">
                  <wp:posOffset>579755</wp:posOffset>
                </wp:positionV>
                <wp:extent cx="3474720" cy="3108960"/>
                <wp:effectExtent l="0" t="0" r="5080" b="2540"/>
                <wp:wrapNone/>
                <wp:docPr id="75" name="Rounded 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0097A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8C33E1" id="Rounded Rectangle 75" o:spid="_x0000_s1026" style="position:absolute;left:0;text-align:left;margin-left:1.3pt;margin-top:45.65pt;width:273.6pt;height:244.8pt;z-index:-2516613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" fillcolor="#0097a5" stroked="f" strokeweight="1pt">
                <v:stroke joinstyle="miter"/>
              </v:roundrect>
            </w:pict>
          </mc:Fallback>
        </mc:AlternateContent>
      </w:r>
      <w:r w:rsidR="00ED5ED8" w:rsidRPr="002D4E53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ACD19C6" wp14:editId="2544E5FC">
                <wp:simplePos x="0" y="0"/>
                <wp:positionH relativeFrom="column">
                  <wp:posOffset>3721100</wp:posOffset>
                </wp:positionH>
                <wp:positionV relativeFrom="paragraph">
                  <wp:posOffset>3845560</wp:posOffset>
                </wp:positionV>
                <wp:extent cx="267335" cy="309245"/>
                <wp:effectExtent l="0" t="0" r="0" b="0"/>
                <wp:wrapNone/>
                <wp:docPr id="149" name="Graphic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335" cy="309245"/>
                        </a:xfrm>
                        <a:custGeom>
                          <a:avLst/>
                          <a:gdLst>
                            <a:gd name="connsiteX0" fmla="*/ 260985 w 267965"/>
                            <a:gd name="connsiteY0" fmla="*/ 112157 h 309747"/>
                            <a:gd name="connsiteX1" fmla="*/ 259080 w 267965"/>
                            <a:gd name="connsiteY1" fmla="*/ 112157 h 309747"/>
                            <a:gd name="connsiteX2" fmla="*/ 249555 w 267965"/>
                            <a:gd name="connsiteY2" fmla="*/ 105489 h 309747"/>
                            <a:gd name="connsiteX3" fmla="*/ 224790 w 267965"/>
                            <a:gd name="connsiteY3" fmla="*/ 48339 h 309747"/>
                            <a:gd name="connsiteX4" fmla="*/ 186690 w 267965"/>
                            <a:gd name="connsiteY4" fmla="*/ 16907 h 309747"/>
                            <a:gd name="connsiteX5" fmla="*/ 173355 w 267965"/>
                            <a:gd name="connsiteY5" fmla="*/ 15954 h 309747"/>
                            <a:gd name="connsiteX6" fmla="*/ 168592 w 267965"/>
                            <a:gd name="connsiteY6" fmla="*/ 20717 h 309747"/>
                            <a:gd name="connsiteX7" fmla="*/ 167640 w 267965"/>
                            <a:gd name="connsiteY7" fmla="*/ 68342 h 309747"/>
                            <a:gd name="connsiteX8" fmla="*/ 166688 w 267965"/>
                            <a:gd name="connsiteY8" fmla="*/ 112157 h 309747"/>
                            <a:gd name="connsiteX9" fmla="*/ 166688 w 267965"/>
                            <a:gd name="connsiteY9" fmla="*/ 120729 h 309747"/>
                            <a:gd name="connsiteX10" fmla="*/ 166688 w 267965"/>
                            <a:gd name="connsiteY10" fmla="*/ 194072 h 309747"/>
                            <a:gd name="connsiteX11" fmla="*/ 168592 w 267965"/>
                            <a:gd name="connsiteY11" fmla="*/ 272177 h 309747"/>
                            <a:gd name="connsiteX12" fmla="*/ 184785 w 267965"/>
                            <a:gd name="connsiteY12" fmla="*/ 294085 h 309747"/>
                            <a:gd name="connsiteX13" fmla="*/ 201930 w 267965"/>
                            <a:gd name="connsiteY13" fmla="*/ 296942 h 309747"/>
                            <a:gd name="connsiteX14" fmla="*/ 205740 w 267965"/>
                            <a:gd name="connsiteY14" fmla="*/ 296942 h 309747"/>
                            <a:gd name="connsiteX15" fmla="*/ 210502 w 267965"/>
                            <a:gd name="connsiteY15" fmla="*/ 301704 h 309747"/>
                            <a:gd name="connsiteX16" fmla="*/ 206692 w 267965"/>
                            <a:gd name="connsiteY16" fmla="*/ 307420 h 309747"/>
                            <a:gd name="connsiteX17" fmla="*/ 200977 w 267965"/>
                            <a:gd name="connsiteY17" fmla="*/ 308372 h 309747"/>
                            <a:gd name="connsiteX18" fmla="*/ 160972 w 267965"/>
                            <a:gd name="connsiteY18" fmla="*/ 308372 h 309747"/>
                            <a:gd name="connsiteX19" fmla="*/ 144780 w 267965"/>
                            <a:gd name="connsiteY19" fmla="*/ 308372 h 309747"/>
                            <a:gd name="connsiteX20" fmla="*/ 110490 w 267965"/>
                            <a:gd name="connsiteY20" fmla="*/ 308372 h 309747"/>
                            <a:gd name="connsiteX21" fmla="*/ 89535 w 267965"/>
                            <a:gd name="connsiteY21" fmla="*/ 309324 h 309747"/>
                            <a:gd name="connsiteX22" fmla="*/ 64770 w 267965"/>
                            <a:gd name="connsiteY22" fmla="*/ 309324 h 309747"/>
                            <a:gd name="connsiteX23" fmla="*/ 62865 w 267965"/>
                            <a:gd name="connsiteY23" fmla="*/ 309324 h 309747"/>
                            <a:gd name="connsiteX24" fmla="*/ 57150 w 267965"/>
                            <a:gd name="connsiteY24" fmla="*/ 303610 h 309747"/>
                            <a:gd name="connsiteX25" fmla="*/ 61913 w 267965"/>
                            <a:gd name="connsiteY25" fmla="*/ 298847 h 309747"/>
                            <a:gd name="connsiteX26" fmla="*/ 67627 w 267965"/>
                            <a:gd name="connsiteY26" fmla="*/ 297895 h 309747"/>
                            <a:gd name="connsiteX27" fmla="*/ 78105 w 267965"/>
                            <a:gd name="connsiteY27" fmla="*/ 296942 h 309747"/>
                            <a:gd name="connsiteX28" fmla="*/ 99060 w 267965"/>
                            <a:gd name="connsiteY28" fmla="*/ 273129 h 309747"/>
                            <a:gd name="connsiteX29" fmla="*/ 99060 w 267965"/>
                            <a:gd name="connsiteY29" fmla="*/ 271224 h 309747"/>
                            <a:gd name="connsiteX30" fmla="*/ 99060 w 267965"/>
                            <a:gd name="connsiteY30" fmla="*/ 216932 h 309747"/>
                            <a:gd name="connsiteX31" fmla="*/ 98107 w 267965"/>
                            <a:gd name="connsiteY31" fmla="*/ 127397 h 309747"/>
                            <a:gd name="connsiteX32" fmla="*/ 98107 w 267965"/>
                            <a:gd name="connsiteY32" fmla="*/ 75962 h 309747"/>
                            <a:gd name="connsiteX33" fmla="*/ 98107 w 267965"/>
                            <a:gd name="connsiteY33" fmla="*/ 23574 h 309747"/>
                            <a:gd name="connsiteX34" fmla="*/ 88582 w 267965"/>
                            <a:gd name="connsiteY34" fmla="*/ 15954 h 309747"/>
                            <a:gd name="connsiteX35" fmla="*/ 67627 w 267965"/>
                            <a:gd name="connsiteY35" fmla="*/ 25479 h 309747"/>
                            <a:gd name="connsiteX36" fmla="*/ 44767 w 267965"/>
                            <a:gd name="connsiteY36" fmla="*/ 47387 h 309747"/>
                            <a:gd name="connsiteX37" fmla="*/ 35242 w 267965"/>
                            <a:gd name="connsiteY37" fmla="*/ 64532 h 309747"/>
                            <a:gd name="connsiteX38" fmla="*/ 25717 w 267965"/>
                            <a:gd name="connsiteY38" fmla="*/ 84535 h 309747"/>
                            <a:gd name="connsiteX39" fmla="*/ 17145 w 267965"/>
                            <a:gd name="connsiteY39" fmla="*/ 105489 h 309747"/>
                            <a:gd name="connsiteX40" fmla="*/ 9525 w 267965"/>
                            <a:gd name="connsiteY40" fmla="*/ 111204 h 309747"/>
                            <a:gd name="connsiteX41" fmla="*/ 5715 w 267965"/>
                            <a:gd name="connsiteY41" fmla="*/ 111204 h 309747"/>
                            <a:gd name="connsiteX42" fmla="*/ 0 w 267965"/>
                            <a:gd name="connsiteY42" fmla="*/ 105489 h 309747"/>
                            <a:gd name="connsiteX43" fmla="*/ 952 w 267965"/>
                            <a:gd name="connsiteY43" fmla="*/ 95964 h 309747"/>
                            <a:gd name="connsiteX44" fmla="*/ 4763 w 267965"/>
                            <a:gd name="connsiteY44" fmla="*/ 67389 h 309747"/>
                            <a:gd name="connsiteX45" fmla="*/ 8572 w 267965"/>
                            <a:gd name="connsiteY45" fmla="*/ 46435 h 309747"/>
                            <a:gd name="connsiteX46" fmla="*/ 10477 w 267965"/>
                            <a:gd name="connsiteY46" fmla="*/ 25479 h 309747"/>
                            <a:gd name="connsiteX47" fmla="*/ 13335 w 267965"/>
                            <a:gd name="connsiteY47" fmla="*/ 7382 h 309747"/>
                            <a:gd name="connsiteX48" fmla="*/ 20002 w 267965"/>
                            <a:gd name="connsiteY48" fmla="*/ 2620 h 309747"/>
                            <a:gd name="connsiteX49" fmla="*/ 73342 w 267965"/>
                            <a:gd name="connsiteY49" fmla="*/ 2620 h 309747"/>
                            <a:gd name="connsiteX50" fmla="*/ 124777 w 267965"/>
                            <a:gd name="connsiteY50" fmla="*/ 2620 h 309747"/>
                            <a:gd name="connsiteX51" fmla="*/ 154305 w 267965"/>
                            <a:gd name="connsiteY51" fmla="*/ 714 h 309747"/>
                            <a:gd name="connsiteX52" fmla="*/ 164782 w 267965"/>
                            <a:gd name="connsiteY52" fmla="*/ 714 h 309747"/>
                            <a:gd name="connsiteX53" fmla="*/ 218122 w 267965"/>
                            <a:gd name="connsiteY53" fmla="*/ 2620 h 309747"/>
                            <a:gd name="connsiteX54" fmla="*/ 230505 w 267965"/>
                            <a:gd name="connsiteY54" fmla="*/ 3572 h 309747"/>
                            <a:gd name="connsiteX55" fmla="*/ 239077 w 267965"/>
                            <a:gd name="connsiteY55" fmla="*/ 3572 h 309747"/>
                            <a:gd name="connsiteX56" fmla="*/ 252413 w 267965"/>
                            <a:gd name="connsiteY56" fmla="*/ 14049 h 309747"/>
                            <a:gd name="connsiteX57" fmla="*/ 261938 w 267965"/>
                            <a:gd name="connsiteY57" fmla="*/ 68342 h 309747"/>
                            <a:gd name="connsiteX58" fmla="*/ 267652 w 267965"/>
                            <a:gd name="connsiteY58" fmla="*/ 100727 h 309747"/>
                            <a:gd name="connsiteX59" fmla="*/ 267652 w 267965"/>
                            <a:gd name="connsiteY59" fmla="*/ 103585 h 309747"/>
                            <a:gd name="connsiteX60" fmla="*/ 260985 w 267965"/>
                            <a:gd name="connsiteY60" fmla="*/ 112157 h 309747"/>
                            <a:gd name="connsiteX61" fmla="*/ 18097 w 267965"/>
                            <a:gd name="connsiteY61" fmla="*/ 50245 h 309747"/>
                            <a:gd name="connsiteX62" fmla="*/ 18097 w 267965"/>
                            <a:gd name="connsiteY62" fmla="*/ 50245 h 309747"/>
                            <a:gd name="connsiteX63" fmla="*/ 18097 w 267965"/>
                            <a:gd name="connsiteY63" fmla="*/ 50245 h 309747"/>
                            <a:gd name="connsiteX64" fmla="*/ 18097 w 267965"/>
                            <a:gd name="connsiteY64" fmla="*/ 50245 h 309747"/>
                            <a:gd name="connsiteX65" fmla="*/ 18097 w 267965"/>
                            <a:gd name="connsiteY65" fmla="*/ 50245 h 309747"/>
                            <a:gd name="connsiteX66" fmla="*/ 20955 w 267965"/>
                            <a:gd name="connsiteY66" fmla="*/ 41672 h 309747"/>
                            <a:gd name="connsiteX67" fmla="*/ 20002 w 267965"/>
                            <a:gd name="connsiteY67" fmla="*/ 39767 h 309747"/>
                            <a:gd name="connsiteX68" fmla="*/ 19050 w 267965"/>
                            <a:gd name="connsiteY68" fmla="*/ 42624 h 309747"/>
                            <a:gd name="connsiteX69" fmla="*/ 20955 w 267965"/>
                            <a:gd name="connsiteY69" fmla="*/ 44529 h 309747"/>
                            <a:gd name="connsiteX70" fmla="*/ 20955 w 267965"/>
                            <a:gd name="connsiteY70" fmla="*/ 41672 h 309747"/>
                            <a:gd name="connsiteX71" fmla="*/ 27622 w 267965"/>
                            <a:gd name="connsiteY71" fmla="*/ 44529 h 309747"/>
                            <a:gd name="connsiteX72" fmla="*/ 33338 w 267965"/>
                            <a:gd name="connsiteY72" fmla="*/ 38814 h 309747"/>
                            <a:gd name="connsiteX73" fmla="*/ 31432 w 267965"/>
                            <a:gd name="connsiteY73" fmla="*/ 33099 h 309747"/>
                            <a:gd name="connsiteX74" fmla="*/ 29527 w 267965"/>
                            <a:gd name="connsiteY74" fmla="*/ 23574 h 309747"/>
                            <a:gd name="connsiteX75" fmla="*/ 24765 w 267965"/>
                            <a:gd name="connsiteY75" fmla="*/ 23574 h 309747"/>
                            <a:gd name="connsiteX76" fmla="*/ 22860 w 267965"/>
                            <a:gd name="connsiteY76" fmla="*/ 25479 h 309747"/>
                            <a:gd name="connsiteX77" fmla="*/ 25717 w 267965"/>
                            <a:gd name="connsiteY77" fmla="*/ 26432 h 309747"/>
                            <a:gd name="connsiteX78" fmla="*/ 28575 w 267965"/>
                            <a:gd name="connsiteY78" fmla="*/ 28337 h 309747"/>
                            <a:gd name="connsiteX79" fmla="*/ 28575 w 267965"/>
                            <a:gd name="connsiteY79" fmla="*/ 33099 h 309747"/>
                            <a:gd name="connsiteX80" fmla="*/ 31432 w 267965"/>
                            <a:gd name="connsiteY80" fmla="*/ 33099 h 309747"/>
                            <a:gd name="connsiteX81" fmla="*/ 27622 w 267965"/>
                            <a:gd name="connsiteY81" fmla="*/ 39767 h 309747"/>
                            <a:gd name="connsiteX82" fmla="*/ 24765 w 267965"/>
                            <a:gd name="connsiteY82" fmla="*/ 42624 h 309747"/>
                            <a:gd name="connsiteX83" fmla="*/ 24765 w 267965"/>
                            <a:gd name="connsiteY83" fmla="*/ 44529 h 309747"/>
                            <a:gd name="connsiteX84" fmla="*/ 27622 w 267965"/>
                            <a:gd name="connsiteY84" fmla="*/ 44529 h 309747"/>
                            <a:gd name="connsiteX85" fmla="*/ 27622 w 267965"/>
                            <a:gd name="connsiteY85" fmla="*/ 37862 h 309747"/>
                            <a:gd name="connsiteX86" fmla="*/ 28575 w 267965"/>
                            <a:gd name="connsiteY86" fmla="*/ 34052 h 309747"/>
                            <a:gd name="connsiteX87" fmla="*/ 28575 w 267965"/>
                            <a:gd name="connsiteY87" fmla="*/ 34052 h 309747"/>
                            <a:gd name="connsiteX88" fmla="*/ 26670 w 267965"/>
                            <a:gd name="connsiteY88" fmla="*/ 35004 h 309747"/>
                            <a:gd name="connsiteX89" fmla="*/ 23813 w 267965"/>
                            <a:gd name="connsiteY89" fmla="*/ 38814 h 309747"/>
                            <a:gd name="connsiteX90" fmla="*/ 27622 w 267965"/>
                            <a:gd name="connsiteY90" fmla="*/ 37862 h 309747"/>
                            <a:gd name="connsiteX91" fmla="*/ 31432 w 267965"/>
                            <a:gd name="connsiteY91" fmla="*/ 49292 h 309747"/>
                            <a:gd name="connsiteX92" fmla="*/ 29527 w 267965"/>
                            <a:gd name="connsiteY92" fmla="*/ 48339 h 309747"/>
                            <a:gd name="connsiteX93" fmla="*/ 28575 w 267965"/>
                            <a:gd name="connsiteY93" fmla="*/ 49292 h 309747"/>
                            <a:gd name="connsiteX94" fmla="*/ 30480 w 267965"/>
                            <a:gd name="connsiteY94" fmla="*/ 50245 h 309747"/>
                            <a:gd name="connsiteX95" fmla="*/ 31432 w 267965"/>
                            <a:gd name="connsiteY95" fmla="*/ 49292 h 309747"/>
                            <a:gd name="connsiteX96" fmla="*/ 33338 w 267965"/>
                            <a:gd name="connsiteY96" fmla="*/ 18812 h 309747"/>
                            <a:gd name="connsiteX97" fmla="*/ 34290 w 267965"/>
                            <a:gd name="connsiteY97" fmla="*/ 17860 h 309747"/>
                            <a:gd name="connsiteX98" fmla="*/ 32385 w 267965"/>
                            <a:gd name="connsiteY98" fmla="*/ 16907 h 309747"/>
                            <a:gd name="connsiteX99" fmla="*/ 31432 w 267965"/>
                            <a:gd name="connsiteY99" fmla="*/ 17860 h 309747"/>
                            <a:gd name="connsiteX100" fmla="*/ 33338 w 267965"/>
                            <a:gd name="connsiteY100" fmla="*/ 18812 h 309747"/>
                            <a:gd name="connsiteX101" fmla="*/ 34290 w 267965"/>
                            <a:gd name="connsiteY101" fmla="*/ 22622 h 309747"/>
                            <a:gd name="connsiteX102" fmla="*/ 34290 w 267965"/>
                            <a:gd name="connsiteY102" fmla="*/ 23574 h 309747"/>
                            <a:gd name="connsiteX103" fmla="*/ 35242 w 267965"/>
                            <a:gd name="connsiteY103" fmla="*/ 24527 h 309747"/>
                            <a:gd name="connsiteX104" fmla="*/ 35242 w 267965"/>
                            <a:gd name="connsiteY104" fmla="*/ 23574 h 309747"/>
                            <a:gd name="connsiteX105" fmla="*/ 34290 w 267965"/>
                            <a:gd name="connsiteY105" fmla="*/ 22622 h 309747"/>
                            <a:gd name="connsiteX106" fmla="*/ 37147 w 267965"/>
                            <a:gd name="connsiteY106" fmla="*/ 38814 h 309747"/>
                            <a:gd name="connsiteX107" fmla="*/ 34290 w 267965"/>
                            <a:gd name="connsiteY107" fmla="*/ 38814 h 309747"/>
                            <a:gd name="connsiteX108" fmla="*/ 37147 w 267965"/>
                            <a:gd name="connsiteY108" fmla="*/ 39767 h 309747"/>
                            <a:gd name="connsiteX109" fmla="*/ 37147 w 267965"/>
                            <a:gd name="connsiteY109" fmla="*/ 38814 h 309747"/>
                            <a:gd name="connsiteX110" fmla="*/ 47625 w 267965"/>
                            <a:gd name="connsiteY110" fmla="*/ 25479 h 309747"/>
                            <a:gd name="connsiteX111" fmla="*/ 45720 w 267965"/>
                            <a:gd name="connsiteY111" fmla="*/ 25479 h 309747"/>
                            <a:gd name="connsiteX112" fmla="*/ 41910 w 267965"/>
                            <a:gd name="connsiteY112" fmla="*/ 21670 h 309747"/>
                            <a:gd name="connsiteX113" fmla="*/ 40005 w 267965"/>
                            <a:gd name="connsiteY113" fmla="*/ 19764 h 309747"/>
                            <a:gd name="connsiteX114" fmla="*/ 40005 w 267965"/>
                            <a:gd name="connsiteY114" fmla="*/ 19764 h 309747"/>
                            <a:gd name="connsiteX115" fmla="*/ 42863 w 267965"/>
                            <a:gd name="connsiteY115" fmla="*/ 21670 h 309747"/>
                            <a:gd name="connsiteX116" fmla="*/ 41910 w 267965"/>
                            <a:gd name="connsiteY116" fmla="*/ 25479 h 309747"/>
                            <a:gd name="connsiteX117" fmla="*/ 42863 w 267965"/>
                            <a:gd name="connsiteY117" fmla="*/ 29289 h 309747"/>
                            <a:gd name="connsiteX118" fmla="*/ 45720 w 267965"/>
                            <a:gd name="connsiteY118" fmla="*/ 28337 h 309747"/>
                            <a:gd name="connsiteX119" fmla="*/ 48577 w 267965"/>
                            <a:gd name="connsiteY119" fmla="*/ 26432 h 309747"/>
                            <a:gd name="connsiteX120" fmla="*/ 47625 w 267965"/>
                            <a:gd name="connsiteY120" fmla="*/ 25479 h 309747"/>
                            <a:gd name="connsiteX121" fmla="*/ 41910 w 267965"/>
                            <a:gd name="connsiteY121" fmla="*/ 13097 h 309747"/>
                            <a:gd name="connsiteX122" fmla="*/ 41910 w 267965"/>
                            <a:gd name="connsiteY122" fmla="*/ 13097 h 309747"/>
                            <a:gd name="connsiteX123" fmla="*/ 43815 w 267965"/>
                            <a:gd name="connsiteY123" fmla="*/ 12145 h 309747"/>
                            <a:gd name="connsiteX124" fmla="*/ 43815 w 267965"/>
                            <a:gd name="connsiteY124" fmla="*/ 12145 h 309747"/>
                            <a:gd name="connsiteX125" fmla="*/ 41910 w 267965"/>
                            <a:gd name="connsiteY125" fmla="*/ 13097 h 309747"/>
                            <a:gd name="connsiteX126" fmla="*/ 47625 w 267965"/>
                            <a:gd name="connsiteY126" fmla="*/ 35957 h 309747"/>
                            <a:gd name="connsiteX127" fmla="*/ 46672 w 267965"/>
                            <a:gd name="connsiteY127" fmla="*/ 35004 h 309747"/>
                            <a:gd name="connsiteX128" fmla="*/ 45720 w 267965"/>
                            <a:gd name="connsiteY128" fmla="*/ 35957 h 309747"/>
                            <a:gd name="connsiteX129" fmla="*/ 47625 w 267965"/>
                            <a:gd name="connsiteY129" fmla="*/ 35957 h 309747"/>
                            <a:gd name="connsiteX130" fmla="*/ 47625 w 267965"/>
                            <a:gd name="connsiteY130" fmla="*/ 35957 h 309747"/>
                            <a:gd name="connsiteX131" fmla="*/ 110490 w 267965"/>
                            <a:gd name="connsiteY131" fmla="*/ 293132 h 309747"/>
                            <a:gd name="connsiteX132" fmla="*/ 108585 w 267965"/>
                            <a:gd name="connsiteY132" fmla="*/ 289322 h 309747"/>
                            <a:gd name="connsiteX133" fmla="*/ 108585 w 267965"/>
                            <a:gd name="connsiteY133" fmla="*/ 291227 h 309747"/>
                            <a:gd name="connsiteX134" fmla="*/ 110490 w 267965"/>
                            <a:gd name="connsiteY134" fmla="*/ 294085 h 309747"/>
                            <a:gd name="connsiteX135" fmla="*/ 110490 w 267965"/>
                            <a:gd name="connsiteY135" fmla="*/ 293132 h 309747"/>
                            <a:gd name="connsiteX136" fmla="*/ 111442 w 267965"/>
                            <a:gd name="connsiteY136" fmla="*/ 274082 h 309747"/>
                            <a:gd name="connsiteX137" fmla="*/ 108585 w 267965"/>
                            <a:gd name="connsiteY137" fmla="*/ 275987 h 309747"/>
                            <a:gd name="connsiteX138" fmla="*/ 109538 w 267965"/>
                            <a:gd name="connsiteY138" fmla="*/ 276939 h 309747"/>
                            <a:gd name="connsiteX139" fmla="*/ 111442 w 267965"/>
                            <a:gd name="connsiteY139" fmla="*/ 275035 h 309747"/>
                            <a:gd name="connsiteX140" fmla="*/ 111442 w 267965"/>
                            <a:gd name="connsiteY140" fmla="*/ 274082 h 309747"/>
                            <a:gd name="connsiteX141" fmla="*/ 111442 w 267965"/>
                            <a:gd name="connsiteY141" fmla="*/ 28337 h 309747"/>
                            <a:gd name="connsiteX142" fmla="*/ 112395 w 267965"/>
                            <a:gd name="connsiteY142" fmla="*/ 29289 h 309747"/>
                            <a:gd name="connsiteX143" fmla="*/ 112395 w 267965"/>
                            <a:gd name="connsiteY143" fmla="*/ 28337 h 309747"/>
                            <a:gd name="connsiteX144" fmla="*/ 111442 w 267965"/>
                            <a:gd name="connsiteY144" fmla="*/ 28337 h 309747"/>
                            <a:gd name="connsiteX145" fmla="*/ 111442 w 267965"/>
                            <a:gd name="connsiteY145" fmla="*/ 28337 h 309747"/>
                            <a:gd name="connsiteX146" fmla="*/ 116205 w 267965"/>
                            <a:gd name="connsiteY146" fmla="*/ 113110 h 309747"/>
                            <a:gd name="connsiteX147" fmla="*/ 113347 w 267965"/>
                            <a:gd name="connsiteY147" fmla="*/ 110252 h 309747"/>
                            <a:gd name="connsiteX148" fmla="*/ 111442 w 267965"/>
                            <a:gd name="connsiteY148" fmla="*/ 111204 h 309747"/>
                            <a:gd name="connsiteX149" fmla="*/ 113347 w 267965"/>
                            <a:gd name="connsiteY149" fmla="*/ 115967 h 309747"/>
                            <a:gd name="connsiteX150" fmla="*/ 116205 w 267965"/>
                            <a:gd name="connsiteY150" fmla="*/ 113110 h 309747"/>
                            <a:gd name="connsiteX151" fmla="*/ 114300 w 267965"/>
                            <a:gd name="connsiteY151" fmla="*/ 150257 h 309747"/>
                            <a:gd name="connsiteX152" fmla="*/ 115252 w 267965"/>
                            <a:gd name="connsiteY152" fmla="*/ 149304 h 309747"/>
                            <a:gd name="connsiteX153" fmla="*/ 113347 w 267965"/>
                            <a:gd name="connsiteY153" fmla="*/ 147399 h 309747"/>
                            <a:gd name="connsiteX154" fmla="*/ 113347 w 267965"/>
                            <a:gd name="connsiteY154" fmla="*/ 144542 h 309747"/>
                            <a:gd name="connsiteX155" fmla="*/ 114300 w 267965"/>
                            <a:gd name="connsiteY155" fmla="*/ 144542 h 309747"/>
                            <a:gd name="connsiteX156" fmla="*/ 116205 w 267965"/>
                            <a:gd name="connsiteY156" fmla="*/ 144542 h 309747"/>
                            <a:gd name="connsiteX157" fmla="*/ 113347 w 267965"/>
                            <a:gd name="connsiteY157" fmla="*/ 142637 h 309747"/>
                            <a:gd name="connsiteX158" fmla="*/ 113347 w 267965"/>
                            <a:gd name="connsiteY158" fmla="*/ 144542 h 309747"/>
                            <a:gd name="connsiteX159" fmla="*/ 113347 w 267965"/>
                            <a:gd name="connsiteY159" fmla="*/ 147399 h 309747"/>
                            <a:gd name="connsiteX160" fmla="*/ 114300 w 267965"/>
                            <a:gd name="connsiteY160" fmla="*/ 150257 h 309747"/>
                            <a:gd name="connsiteX161" fmla="*/ 113347 w 267965"/>
                            <a:gd name="connsiteY161" fmla="*/ 70247 h 309747"/>
                            <a:gd name="connsiteX162" fmla="*/ 113347 w 267965"/>
                            <a:gd name="connsiteY162" fmla="*/ 70247 h 309747"/>
                            <a:gd name="connsiteX163" fmla="*/ 113347 w 267965"/>
                            <a:gd name="connsiteY163" fmla="*/ 69295 h 309747"/>
                            <a:gd name="connsiteX164" fmla="*/ 113347 w 267965"/>
                            <a:gd name="connsiteY164" fmla="*/ 70247 h 309747"/>
                            <a:gd name="connsiteX165" fmla="*/ 113347 w 267965"/>
                            <a:gd name="connsiteY165" fmla="*/ 70247 h 309747"/>
                            <a:gd name="connsiteX166" fmla="*/ 113347 w 267965"/>
                            <a:gd name="connsiteY166" fmla="*/ 105489 h 309747"/>
                            <a:gd name="connsiteX167" fmla="*/ 113347 w 267965"/>
                            <a:gd name="connsiteY167" fmla="*/ 106442 h 309747"/>
                            <a:gd name="connsiteX168" fmla="*/ 117157 w 267965"/>
                            <a:gd name="connsiteY168" fmla="*/ 103585 h 309747"/>
                            <a:gd name="connsiteX169" fmla="*/ 117157 w 267965"/>
                            <a:gd name="connsiteY169" fmla="*/ 102632 h 309747"/>
                            <a:gd name="connsiteX170" fmla="*/ 113347 w 267965"/>
                            <a:gd name="connsiteY170" fmla="*/ 105489 h 309747"/>
                            <a:gd name="connsiteX171" fmla="*/ 115252 w 267965"/>
                            <a:gd name="connsiteY171" fmla="*/ 135017 h 309747"/>
                            <a:gd name="connsiteX172" fmla="*/ 114300 w 267965"/>
                            <a:gd name="connsiteY172" fmla="*/ 134064 h 309747"/>
                            <a:gd name="connsiteX173" fmla="*/ 114300 w 267965"/>
                            <a:gd name="connsiteY173" fmla="*/ 135017 h 309747"/>
                            <a:gd name="connsiteX174" fmla="*/ 115252 w 267965"/>
                            <a:gd name="connsiteY174" fmla="*/ 135017 h 309747"/>
                            <a:gd name="connsiteX175" fmla="*/ 115252 w 267965"/>
                            <a:gd name="connsiteY175" fmla="*/ 135017 h 309747"/>
                            <a:gd name="connsiteX176" fmla="*/ 114300 w 267965"/>
                            <a:gd name="connsiteY176" fmla="*/ 45482 h 309747"/>
                            <a:gd name="connsiteX177" fmla="*/ 115252 w 267965"/>
                            <a:gd name="connsiteY177" fmla="*/ 46435 h 309747"/>
                            <a:gd name="connsiteX178" fmla="*/ 116205 w 267965"/>
                            <a:gd name="connsiteY178" fmla="*/ 46435 h 309747"/>
                            <a:gd name="connsiteX179" fmla="*/ 114300 w 267965"/>
                            <a:gd name="connsiteY179" fmla="*/ 45482 h 309747"/>
                            <a:gd name="connsiteX180" fmla="*/ 114300 w 267965"/>
                            <a:gd name="connsiteY180" fmla="*/ 45482 h 309747"/>
                            <a:gd name="connsiteX181" fmla="*/ 115252 w 267965"/>
                            <a:gd name="connsiteY181" fmla="*/ 200739 h 309747"/>
                            <a:gd name="connsiteX182" fmla="*/ 115252 w 267965"/>
                            <a:gd name="connsiteY182" fmla="*/ 200739 h 309747"/>
                            <a:gd name="connsiteX183" fmla="*/ 115252 w 267965"/>
                            <a:gd name="connsiteY183" fmla="*/ 196929 h 309747"/>
                            <a:gd name="connsiteX184" fmla="*/ 115252 w 267965"/>
                            <a:gd name="connsiteY184" fmla="*/ 197882 h 309747"/>
                            <a:gd name="connsiteX185" fmla="*/ 115252 w 267965"/>
                            <a:gd name="connsiteY185" fmla="*/ 200739 h 309747"/>
                            <a:gd name="connsiteX186" fmla="*/ 117157 w 267965"/>
                            <a:gd name="connsiteY186" fmla="*/ 269320 h 309747"/>
                            <a:gd name="connsiteX187" fmla="*/ 116205 w 267965"/>
                            <a:gd name="connsiteY187" fmla="*/ 269320 h 309747"/>
                            <a:gd name="connsiteX188" fmla="*/ 115252 w 267965"/>
                            <a:gd name="connsiteY188" fmla="*/ 269320 h 309747"/>
                            <a:gd name="connsiteX189" fmla="*/ 117157 w 267965"/>
                            <a:gd name="connsiteY189" fmla="*/ 270272 h 309747"/>
                            <a:gd name="connsiteX190" fmla="*/ 117157 w 267965"/>
                            <a:gd name="connsiteY190" fmla="*/ 269320 h 309747"/>
                            <a:gd name="connsiteX191" fmla="*/ 123825 w 267965"/>
                            <a:gd name="connsiteY191" fmla="*/ 161687 h 309747"/>
                            <a:gd name="connsiteX192" fmla="*/ 117157 w 267965"/>
                            <a:gd name="connsiteY192" fmla="*/ 159782 h 309747"/>
                            <a:gd name="connsiteX193" fmla="*/ 117157 w 267965"/>
                            <a:gd name="connsiteY193" fmla="*/ 165497 h 309747"/>
                            <a:gd name="connsiteX194" fmla="*/ 119063 w 267965"/>
                            <a:gd name="connsiteY194" fmla="*/ 166449 h 309747"/>
                            <a:gd name="connsiteX195" fmla="*/ 123825 w 267965"/>
                            <a:gd name="connsiteY195" fmla="*/ 161687 h 309747"/>
                            <a:gd name="connsiteX196" fmla="*/ 116205 w 267965"/>
                            <a:gd name="connsiteY196" fmla="*/ 34052 h 309747"/>
                            <a:gd name="connsiteX197" fmla="*/ 116205 w 267965"/>
                            <a:gd name="connsiteY197" fmla="*/ 34052 h 309747"/>
                            <a:gd name="connsiteX198" fmla="*/ 118110 w 267965"/>
                            <a:gd name="connsiteY198" fmla="*/ 34052 h 309747"/>
                            <a:gd name="connsiteX199" fmla="*/ 117157 w 267965"/>
                            <a:gd name="connsiteY199" fmla="*/ 33099 h 309747"/>
                            <a:gd name="connsiteX200" fmla="*/ 116205 w 267965"/>
                            <a:gd name="connsiteY200" fmla="*/ 34052 h 309747"/>
                            <a:gd name="connsiteX201" fmla="*/ 118110 w 267965"/>
                            <a:gd name="connsiteY201" fmla="*/ 122635 h 309747"/>
                            <a:gd name="connsiteX202" fmla="*/ 117157 w 267965"/>
                            <a:gd name="connsiteY202" fmla="*/ 123587 h 309747"/>
                            <a:gd name="connsiteX203" fmla="*/ 120967 w 267965"/>
                            <a:gd name="connsiteY203" fmla="*/ 128349 h 309747"/>
                            <a:gd name="connsiteX204" fmla="*/ 119063 w 267965"/>
                            <a:gd name="connsiteY204" fmla="*/ 131207 h 309747"/>
                            <a:gd name="connsiteX205" fmla="*/ 122872 w 267965"/>
                            <a:gd name="connsiteY205" fmla="*/ 133112 h 309747"/>
                            <a:gd name="connsiteX206" fmla="*/ 120967 w 267965"/>
                            <a:gd name="connsiteY206" fmla="*/ 128349 h 309747"/>
                            <a:gd name="connsiteX207" fmla="*/ 122872 w 267965"/>
                            <a:gd name="connsiteY207" fmla="*/ 125492 h 309747"/>
                            <a:gd name="connsiteX208" fmla="*/ 122872 w 267965"/>
                            <a:gd name="connsiteY208" fmla="*/ 123587 h 309747"/>
                            <a:gd name="connsiteX209" fmla="*/ 118110 w 267965"/>
                            <a:gd name="connsiteY209" fmla="*/ 122635 h 309747"/>
                            <a:gd name="connsiteX210" fmla="*/ 117157 w 267965"/>
                            <a:gd name="connsiteY210" fmla="*/ 29289 h 309747"/>
                            <a:gd name="connsiteX211" fmla="*/ 119063 w 267965"/>
                            <a:gd name="connsiteY211" fmla="*/ 30242 h 309747"/>
                            <a:gd name="connsiteX212" fmla="*/ 120967 w 267965"/>
                            <a:gd name="connsiteY212" fmla="*/ 25479 h 309747"/>
                            <a:gd name="connsiteX213" fmla="*/ 119063 w 267965"/>
                            <a:gd name="connsiteY213" fmla="*/ 24527 h 309747"/>
                            <a:gd name="connsiteX214" fmla="*/ 117157 w 267965"/>
                            <a:gd name="connsiteY214" fmla="*/ 29289 h 309747"/>
                            <a:gd name="connsiteX215" fmla="*/ 117157 w 267965"/>
                            <a:gd name="connsiteY215" fmla="*/ 186452 h 309747"/>
                            <a:gd name="connsiteX216" fmla="*/ 117157 w 267965"/>
                            <a:gd name="connsiteY216" fmla="*/ 186452 h 309747"/>
                            <a:gd name="connsiteX217" fmla="*/ 117157 w 267965"/>
                            <a:gd name="connsiteY217" fmla="*/ 186452 h 309747"/>
                            <a:gd name="connsiteX218" fmla="*/ 117157 w 267965"/>
                            <a:gd name="connsiteY218" fmla="*/ 186452 h 309747"/>
                            <a:gd name="connsiteX219" fmla="*/ 117157 w 267965"/>
                            <a:gd name="connsiteY219" fmla="*/ 186452 h 309747"/>
                            <a:gd name="connsiteX220" fmla="*/ 119063 w 267965"/>
                            <a:gd name="connsiteY220" fmla="*/ 55960 h 309747"/>
                            <a:gd name="connsiteX221" fmla="*/ 119063 w 267965"/>
                            <a:gd name="connsiteY221" fmla="*/ 57864 h 309747"/>
                            <a:gd name="connsiteX222" fmla="*/ 119063 w 267965"/>
                            <a:gd name="connsiteY222" fmla="*/ 60722 h 309747"/>
                            <a:gd name="connsiteX223" fmla="*/ 117157 w 267965"/>
                            <a:gd name="connsiteY223" fmla="*/ 64532 h 309747"/>
                            <a:gd name="connsiteX224" fmla="*/ 119063 w 267965"/>
                            <a:gd name="connsiteY224" fmla="*/ 68342 h 309747"/>
                            <a:gd name="connsiteX225" fmla="*/ 125730 w 267965"/>
                            <a:gd name="connsiteY225" fmla="*/ 64532 h 309747"/>
                            <a:gd name="connsiteX226" fmla="*/ 121920 w 267965"/>
                            <a:gd name="connsiteY226" fmla="*/ 64532 h 309747"/>
                            <a:gd name="connsiteX227" fmla="*/ 119063 w 267965"/>
                            <a:gd name="connsiteY227" fmla="*/ 64532 h 309747"/>
                            <a:gd name="connsiteX228" fmla="*/ 119063 w 267965"/>
                            <a:gd name="connsiteY228" fmla="*/ 60722 h 309747"/>
                            <a:gd name="connsiteX229" fmla="*/ 121920 w 267965"/>
                            <a:gd name="connsiteY229" fmla="*/ 58817 h 309747"/>
                            <a:gd name="connsiteX230" fmla="*/ 121920 w 267965"/>
                            <a:gd name="connsiteY230" fmla="*/ 56912 h 309747"/>
                            <a:gd name="connsiteX231" fmla="*/ 119063 w 267965"/>
                            <a:gd name="connsiteY231" fmla="*/ 55960 h 309747"/>
                            <a:gd name="connsiteX232" fmla="*/ 120967 w 267965"/>
                            <a:gd name="connsiteY232" fmla="*/ 292179 h 309747"/>
                            <a:gd name="connsiteX233" fmla="*/ 119063 w 267965"/>
                            <a:gd name="connsiteY233" fmla="*/ 289322 h 309747"/>
                            <a:gd name="connsiteX234" fmla="*/ 117157 w 267965"/>
                            <a:gd name="connsiteY234" fmla="*/ 293132 h 309747"/>
                            <a:gd name="connsiteX235" fmla="*/ 119063 w 267965"/>
                            <a:gd name="connsiteY235" fmla="*/ 295037 h 309747"/>
                            <a:gd name="connsiteX236" fmla="*/ 120967 w 267965"/>
                            <a:gd name="connsiteY236" fmla="*/ 292179 h 309747"/>
                            <a:gd name="connsiteX237" fmla="*/ 119063 w 267965"/>
                            <a:gd name="connsiteY237" fmla="*/ 74057 h 309747"/>
                            <a:gd name="connsiteX238" fmla="*/ 119063 w 267965"/>
                            <a:gd name="connsiteY238" fmla="*/ 74057 h 309747"/>
                            <a:gd name="connsiteX239" fmla="*/ 119063 w 267965"/>
                            <a:gd name="connsiteY239" fmla="*/ 74057 h 309747"/>
                            <a:gd name="connsiteX240" fmla="*/ 119063 w 267965"/>
                            <a:gd name="connsiteY240" fmla="*/ 74057 h 309747"/>
                            <a:gd name="connsiteX241" fmla="*/ 119063 w 267965"/>
                            <a:gd name="connsiteY241" fmla="*/ 74057 h 309747"/>
                            <a:gd name="connsiteX242" fmla="*/ 120967 w 267965"/>
                            <a:gd name="connsiteY242" fmla="*/ 45482 h 309747"/>
                            <a:gd name="connsiteX243" fmla="*/ 119063 w 267965"/>
                            <a:gd name="connsiteY243" fmla="*/ 43577 h 309747"/>
                            <a:gd name="connsiteX244" fmla="*/ 119063 w 267965"/>
                            <a:gd name="connsiteY244" fmla="*/ 44529 h 309747"/>
                            <a:gd name="connsiteX245" fmla="*/ 120967 w 267965"/>
                            <a:gd name="connsiteY245" fmla="*/ 45482 h 309747"/>
                            <a:gd name="connsiteX246" fmla="*/ 120967 w 267965"/>
                            <a:gd name="connsiteY246" fmla="*/ 45482 h 309747"/>
                            <a:gd name="connsiteX247" fmla="*/ 138113 w 267965"/>
                            <a:gd name="connsiteY247" fmla="*/ 129302 h 309747"/>
                            <a:gd name="connsiteX248" fmla="*/ 139065 w 267965"/>
                            <a:gd name="connsiteY248" fmla="*/ 125492 h 309747"/>
                            <a:gd name="connsiteX249" fmla="*/ 137160 w 267965"/>
                            <a:gd name="connsiteY249" fmla="*/ 123587 h 309747"/>
                            <a:gd name="connsiteX250" fmla="*/ 137160 w 267965"/>
                            <a:gd name="connsiteY250" fmla="*/ 116920 h 309747"/>
                            <a:gd name="connsiteX251" fmla="*/ 139065 w 267965"/>
                            <a:gd name="connsiteY251" fmla="*/ 113110 h 309747"/>
                            <a:gd name="connsiteX252" fmla="*/ 134302 w 267965"/>
                            <a:gd name="connsiteY252" fmla="*/ 113110 h 309747"/>
                            <a:gd name="connsiteX253" fmla="*/ 128588 w 267965"/>
                            <a:gd name="connsiteY253" fmla="*/ 111204 h 309747"/>
                            <a:gd name="connsiteX254" fmla="*/ 127635 w 267965"/>
                            <a:gd name="connsiteY254" fmla="*/ 111204 h 309747"/>
                            <a:gd name="connsiteX255" fmla="*/ 125730 w 267965"/>
                            <a:gd name="connsiteY255" fmla="*/ 111204 h 309747"/>
                            <a:gd name="connsiteX256" fmla="*/ 125730 w 267965"/>
                            <a:gd name="connsiteY256" fmla="*/ 112157 h 309747"/>
                            <a:gd name="connsiteX257" fmla="*/ 127635 w 267965"/>
                            <a:gd name="connsiteY257" fmla="*/ 112157 h 309747"/>
                            <a:gd name="connsiteX258" fmla="*/ 128588 w 267965"/>
                            <a:gd name="connsiteY258" fmla="*/ 112157 h 309747"/>
                            <a:gd name="connsiteX259" fmla="*/ 134302 w 267965"/>
                            <a:gd name="connsiteY259" fmla="*/ 115014 h 309747"/>
                            <a:gd name="connsiteX260" fmla="*/ 128588 w 267965"/>
                            <a:gd name="connsiteY260" fmla="*/ 116920 h 309747"/>
                            <a:gd name="connsiteX261" fmla="*/ 120967 w 267965"/>
                            <a:gd name="connsiteY261" fmla="*/ 119777 h 309747"/>
                            <a:gd name="connsiteX262" fmla="*/ 120015 w 267965"/>
                            <a:gd name="connsiteY262" fmla="*/ 121682 h 309747"/>
                            <a:gd name="connsiteX263" fmla="*/ 121920 w 267965"/>
                            <a:gd name="connsiteY263" fmla="*/ 121682 h 309747"/>
                            <a:gd name="connsiteX264" fmla="*/ 123825 w 267965"/>
                            <a:gd name="connsiteY264" fmla="*/ 121682 h 309747"/>
                            <a:gd name="connsiteX265" fmla="*/ 125730 w 267965"/>
                            <a:gd name="connsiteY265" fmla="*/ 123587 h 309747"/>
                            <a:gd name="connsiteX266" fmla="*/ 127635 w 267965"/>
                            <a:gd name="connsiteY266" fmla="*/ 125492 h 309747"/>
                            <a:gd name="connsiteX267" fmla="*/ 136207 w 267965"/>
                            <a:gd name="connsiteY267" fmla="*/ 130254 h 309747"/>
                            <a:gd name="connsiteX268" fmla="*/ 138113 w 267965"/>
                            <a:gd name="connsiteY268" fmla="*/ 129302 h 309747"/>
                            <a:gd name="connsiteX269" fmla="*/ 121920 w 267965"/>
                            <a:gd name="connsiteY269" fmla="*/ 208360 h 309747"/>
                            <a:gd name="connsiteX270" fmla="*/ 120967 w 267965"/>
                            <a:gd name="connsiteY270" fmla="*/ 207407 h 309747"/>
                            <a:gd name="connsiteX271" fmla="*/ 120967 w 267965"/>
                            <a:gd name="connsiteY271" fmla="*/ 208360 h 309747"/>
                            <a:gd name="connsiteX272" fmla="*/ 121920 w 267965"/>
                            <a:gd name="connsiteY272" fmla="*/ 208360 h 309747"/>
                            <a:gd name="connsiteX273" fmla="*/ 121920 w 267965"/>
                            <a:gd name="connsiteY273" fmla="*/ 208360 h 309747"/>
                            <a:gd name="connsiteX274" fmla="*/ 120015 w 267965"/>
                            <a:gd name="connsiteY274" fmla="*/ 92154 h 309747"/>
                            <a:gd name="connsiteX275" fmla="*/ 120015 w 267965"/>
                            <a:gd name="connsiteY275" fmla="*/ 93107 h 309747"/>
                            <a:gd name="connsiteX276" fmla="*/ 120967 w 267965"/>
                            <a:gd name="connsiteY276" fmla="*/ 93107 h 309747"/>
                            <a:gd name="connsiteX277" fmla="*/ 120015 w 267965"/>
                            <a:gd name="connsiteY277" fmla="*/ 92154 h 309747"/>
                            <a:gd name="connsiteX278" fmla="*/ 120015 w 267965"/>
                            <a:gd name="connsiteY278" fmla="*/ 92154 h 309747"/>
                            <a:gd name="connsiteX279" fmla="*/ 120015 w 267965"/>
                            <a:gd name="connsiteY279" fmla="*/ 111204 h 309747"/>
                            <a:gd name="connsiteX280" fmla="*/ 120967 w 267965"/>
                            <a:gd name="connsiteY280" fmla="*/ 112157 h 309747"/>
                            <a:gd name="connsiteX281" fmla="*/ 120967 w 267965"/>
                            <a:gd name="connsiteY281" fmla="*/ 111204 h 309747"/>
                            <a:gd name="connsiteX282" fmla="*/ 120015 w 267965"/>
                            <a:gd name="connsiteY282" fmla="*/ 110252 h 309747"/>
                            <a:gd name="connsiteX283" fmla="*/ 120015 w 267965"/>
                            <a:gd name="connsiteY283" fmla="*/ 111204 h 309747"/>
                            <a:gd name="connsiteX284" fmla="*/ 120967 w 267965"/>
                            <a:gd name="connsiteY284" fmla="*/ 155972 h 309747"/>
                            <a:gd name="connsiteX285" fmla="*/ 120015 w 267965"/>
                            <a:gd name="connsiteY285" fmla="*/ 156924 h 309747"/>
                            <a:gd name="connsiteX286" fmla="*/ 121920 w 267965"/>
                            <a:gd name="connsiteY286" fmla="*/ 157877 h 309747"/>
                            <a:gd name="connsiteX287" fmla="*/ 122872 w 267965"/>
                            <a:gd name="connsiteY287" fmla="*/ 156924 h 309747"/>
                            <a:gd name="connsiteX288" fmla="*/ 120967 w 267965"/>
                            <a:gd name="connsiteY288" fmla="*/ 155972 h 309747"/>
                            <a:gd name="connsiteX289" fmla="*/ 122872 w 267965"/>
                            <a:gd name="connsiteY289" fmla="*/ 79772 h 309747"/>
                            <a:gd name="connsiteX290" fmla="*/ 121920 w 267965"/>
                            <a:gd name="connsiteY290" fmla="*/ 78820 h 309747"/>
                            <a:gd name="connsiteX291" fmla="*/ 120967 w 267965"/>
                            <a:gd name="connsiteY291" fmla="*/ 79772 h 309747"/>
                            <a:gd name="connsiteX292" fmla="*/ 121920 w 267965"/>
                            <a:gd name="connsiteY292" fmla="*/ 80724 h 309747"/>
                            <a:gd name="connsiteX293" fmla="*/ 122872 w 267965"/>
                            <a:gd name="connsiteY293" fmla="*/ 79772 h 309747"/>
                            <a:gd name="connsiteX294" fmla="*/ 121920 w 267965"/>
                            <a:gd name="connsiteY294" fmla="*/ 179785 h 309747"/>
                            <a:gd name="connsiteX295" fmla="*/ 122872 w 267965"/>
                            <a:gd name="connsiteY295" fmla="*/ 178832 h 309747"/>
                            <a:gd name="connsiteX296" fmla="*/ 121920 w 267965"/>
                            <a:gd name="connsiteY296" fmla="*/ 176927 h 309747"/>
                            <a:gd name="connsiteX297" fmla="*/ 120967 w 267965"/>
                            <a:gd name="connsiteY297" fmla="*/ 177879 h 309747"/>
                            <a:gd name="connsiteX298" fmla="*/ 121920 w 267965"/>
                            <a:gd name="connsiteY298" fmla="*/ 179785 h 309747"/>
                            <a:gd name="connsiteX299" fmla="*/ 122872 w 267965"/>
                            <a:gd name="connsiteY299" fmla="*/ 280749 h 309747"/>
                            <a:gd name="connsiteX300" fmla="*/ 121920 w 267965"/>
                            <a:gd name="connsiteY300" fmla="*/ 280749 h 309747"/>
                            <a:gd name="connsiteX301" fmla="*/ 120967 w 267965"/>
                            <a:gd name="connsiteY301" fmla="*/ 280749 h 309747"/>
                            <a:gd name="connsiteX302" fmla="*/ 121920 w 267965"/>
                            <a:gd name="connsiteY302" fmla="*/ 281702 h 309747"/>
                            <a:gd name="connsiteX303" fmla="*/ 122872 w 267965"/>
                            <a:gd name="connsiteY303" fmla="*/ 280749 h 309747"/>
                            <a:gd name="connsiteX304" fmla="*/ 122872 w 267965"/>
                            <a:gd name="connsiteY304" fmla="*/ 41672 h 309747"/>
                            <a:gd name="connsiteX305" fmla="*/ 125730 w 267965"/>
                            <a:gd name="connsiteY305" fmla="*/ 42624 h 309747"/>
                            <a:gd name="connsiteX306" fmla="*/ 126682 w 267965"/>
                            <a:gd name="connsiteY306" fmla="*/ 40720 h 309747"/>
                            <a:gd name="connsiteX307" fmla="*/ 125730 w 267965"/>
                            <a:gd name="connsiteY307" fmla="*/ 35004 h 309747"/>
                            <a:gd name="connsiteX308" fmla="*/ 124777 w 267965"/>
                            <a:gd name="connsiteY308" fmla="*/ 34052 h 309747"/>
                            <a:gd name="connsiteX309" fmla="*/ 123825 w 267965"/>
                            <a:gd name="connsiteY309" fmla="*/ 34052 h 309747"/>
                            <a:gd name="connsiteX310" fmla="*/ 122872 w 267965"/>
                            <a:gd name="connsiteY310" fmla="*/ 41672 h 309747"/>
                            <a:gd name="connsiteX311" fmla="*/ 125730 w 267965"/>
                            <a:gd name="connsiteY311" fmla="*/ 135017 h 309747"/>
                            <a:gd name="connsiteX312" fmla="*/ 123825 w 267965"/>
                            <a:gd name="connsiteY312" fmla="*/ 138827 h 309747"/>
                            <a:gd name="connsiteX313" fmla="*/ 122872 w 267965"/>
                            <a:gd name="connsiteY313" fmla="*/ 141685 h 309747"/>
                            <a:gd name="connsiteX314" fmla="*/ 125730 w 267965"/>
                            <a:gd name="connsiteY314" fmla="*/ 139779 h 309747"/>
                            <a:gd name="connsiteX315" fmla="*/ 125730 w 267965"/>
                            <a:gd name="connsiteY315" fmla="*/ 135017 h 309747"/>
                            <a:gd name="connsiteX316" fmla="*/ 122872 w 267965"/>
                            <a:gd name="connsiteY316" fmla="*/ 101679 h 309747"/>
                            <a:gd name="connsiteX317" fmla="*/ 123825 w 267965"/>
                            <a:gd name="connsiteY317" fmla="*/ 103585 h 309747"/>
                            <a:gd name="connsiteX318" fmla="*/ 125730 w 267965"/>
                            <a:gd name="connsiteY318" fmla="*/ 99774 h 309747"/>
                            <a:gd name="connsiteX319" fmla="*/ 123825 w 267965"/>
                            <a:gd name="connsiteY319" fmla="*/ 97870 h 309747"/>
                            <a:gd name="connsiteX320" fmla="*/ 122872 w 267965"/>
                            <a:gd name="connsiteY320" fmla="*/ 101679 h 309747"/>
                            <a:gd name="connsiteX321" fmla="*/ 122872 w 267965"/>
                            <a:gd name="connsiteY321" fmla="*/ 134064 h 309747"/>
                            <a:gd name="connsiteX322" fmla="*/ 125730 w 267965"/>
                            <a:gd name="connsiteY322" fmla="*/ 135017 h 309747"/>
                            <a:gd name="connsiteX323" fmla="*/ 122872 w 267965"/>
                            <a:gd name="connsiteY323" fmla="*/ 134064 h 309747"/>
                            <a:gd name="connsiteX324" fmla="*/ 124777 w 267965"/>
                            <a:gd name="connsiteY324" fmla="*/ 149304 h 309747"/>
                            <a:gd name="connsiteX325" fmla="*/ 123825 w 267965"/>
                            <a:gd name="connsiteY325" fmla="*/ 148352 h 309747"/>
                            <a:gd name="connsiteX326" fmla="*/ 122872 w 267965"/>
                            <a:gd name="connsiteY326" fmla="*/ 149304 h 309747"/>
                            <a:gd name="connsiteX327" fmla="*/ 123825 w 267965"/>
                            <a:gd name="connsiteY327" fmla="*/ 150257 h 309747"/>
                            <a:gd name="connsiteX328" fmla="*/ 124777 w 267965"/>
                            <a:gd name="connsiteY328" fmla="*/ 149304 h 309747"/>
                            <a:gd name="connsiteX329" fmla="*/ 122872 w 267965"/>
                            <a:gd name="connsiteY329" fmla="*/ 168354 h 309747"/>
                            <a:gd name="connsiteX330" fmla="*/ 123825 w 267965"/>
                            <a:gd name="connsiteY330" fmla="*/ 168354 h 309747"/>
                            <a:gd name="connsiteX331" fmla="*/ 124777 w 267965"/>
                            <a:gd name="connsiteY331" fmla="*/ 167402 h 309747"/>
                            <a:gd name="connsiteX332" fmla="*/ 122872 w 267965"/>
                            <a:gd name="connsiteY332" fmla="*/ 166449 h 309747"/>
                            <a:gd name="connsiteX333" fmla="*/ 122872 w 267965"/>
                            <a:gd name="connsiteY333" fmla="*/ 168354 h 309747"/>
                            <a:gd name="connsiteX334" fmla="*/ 126682 w 267965"/>
                            <a:gd name="connsiteY334" fmla="*/ 70247 h 309747"/>
                            <a:gd name="connsiteX335" fmla="*/ 124777 w 267965"/>
                            <a:gd name="connsiteY335" fmla="*/ 68342 h 309747"/>
                            <a:gd name="connsiteX336" fmla="*/ 123825 w 267965"/>
                            <a:gd name="connsiteY336" fmla="*/ 69295 h 309747"/>
                            <a:gd name="connsiteX337" fmla="*/ 125730 w 267965"/>
                            <a:gd name="connsiteY337" fmla="*/ 71199 h 309747"/>
                            <a:gd name="connsiteX338" fmla="*/ 126682 w 267965"/>
                            <a:gd name="connsiteY338" fmla="*/ 70247 h 309747"/>
                            <a:gd name="connsiteX339" fmla="*/ 124777 w 267965"/>
                            <a:gd name="connsiteY339" fmla="*/ 89297 h 309747"/>
                            <a:gd name="connsiteX340" fmla="*/ 123825 w 267965"/>
                            <a:gd name="connsiteY340" fmla="*/ 91202 h 309747"/>
                            <a:gd name="connsiteX341" fmla="*/ 124777 w 267965"/>
                            <a:gd name="connsiteY341" fmla="*/ 93107 h 309747"/>
                            <a:gd name="connsiteX342" fmla="*/ 125730 w 267965"/>
                            <a:gd name="connsiteY342" fmla="*/ 91202 h 309747"/>
                            <a:gd name="connsiteX343" fmla="*/ 124777 w 267965"/>
                            <a:gd name="connsiteY343" fmla="*/ 89297 h 309747"/>
                            <a:gd name="connsiteX344" fmla="*/ 125730 w 267965"/>
                            <a:gd name="connsiteY344" fmla="*/ 288370 h 309747"/>
                            <a:gd name="connsiteX345" fmla="*/ 123825 w 267965"/>
                            <a:gd name="connsiteY345" fmla="*/ 289322 h 309747"/>
                            <a:gd name="connsiteX346" fmla="*/ 123825 w 267965"/>
                            <a:gd name="connsiteY346" fmla="*/ 291227 h 309747"/>
                            <a:gd name="connsiteX347" fmla="*/ 125730 w 267965"/>
                            <a:gd name="connsiteY347" fmla="*/ 290274 h 309747"/>
                            <a:gd name="connsiteX348" fmla="*/ 125730 w 267965"/>
                            <a:gd name="connsiteY348" fmla="*/ 288370 h 309747"/>
                            <a:gd name="connsiteX349" fmla="*/ 124777 w 267965"/>
                            <a:gd name="connsiteY349" fmla="*/ 19764 h 309747"/>
                            <a:gd name="connsiteX350" fmla="*/ 126682 w 267965"/>
                            <a:gd name="connsiteY350" fmla="*/ 21670 h 309747"/>
                            <a:gd name="connsiteX351" fmla="*/ 128588 w 267965"/>
                            <a:gd name="connsiteY351" fmla="*/ 19764 h 309747"/>
                            <a:gd name="connsiteX352" fmla="*/ 126682 w 267965"/>
                            <a:gd name="connsiteY352" fmla="*/ 17860 h 309747"/>
                            <a:gd name="connsiteX353" fmla="*/ 124777 w 267965"/>
                            <a:gd name="connsiteY353" fmla="*/ 19764 h 309747"/>
                            <a:gd name="connsiteX354" fmla="*/ 126682 w 267965"/>
                            <a:gd name="connsiteY354" fmla="*/ 221695 h 309747"/>
                            <a:gd name="connsiteX355" fmla="*/ 126682 w 267965"/>
                            <a:gd name="connsiteY355" fmla="*/ 221695 h 309747"/>
                            <a:gd name="connsiteX356" fmla="*/ 125730 w 267965"/>
                            <a:gd name="connsiteY356" fmla="*/ 221695 h 309747"/>
                            <a:gd name="connsiteX357" fmla="*/ 126682 w 267965"/>
                            <a:gd name="connsiteY357" fmla="*/ 221695 h 309747"/>
                            <a:gd name="connsiteX358" fmla="*/ 126682 w 267965"/>
                            <a:gd name="connsiteY358" fmla="*/ 221695 h 309747"/>
                            <a:gd name="connsiteX359" fmla="*/ 127635 w 267965"/>
                            <a:gd name="connsiteY359" fmla="*/ 214074 h 309747"/>
                            <a:gd name="connsiteX360" fmla="*/ 127635 w 267965"/>
                            <a:gd name="connsiteY360" fmla="*/ 213122 h 309747"/>
                            <a:gd name="connsiteX361" fmla="*/ 126682 w 267965"/>
                            <a:gd name="connsiteY361" fmla="*/ 214074 h 309747"/>
                            <a:gd name="connsiteX362" fmla="*/ 127635 w 267965"/>
                            <a:gd name="connsiteY362" fmla="*/ 214074 h 309747"/>
                            <a:gd name="connsiteX363" fmla="*/ 127635 w 267965"/>
                            <a:gd name="connsiteY363" fmla="*/ 214074 h 309747"/>
                            <a:gd name="connsiteX364" fmla="*/ 126682 w 267965"/>
                            <a:gd name="connsiteY364" fmla="*/ 179785 h 309747"/>
                            <a:gd name="connsiteX365" fmla="*/ 126682 w 267965"/>
                            <a:gd name="connsiteY365" fmla="*/ 179785 h 309747"/>
                            <a:gd name="connsiteX366" fmla="*/ 126682 w 267965"/>
                            <a:gd name="connsiteY366" fmla="*/ 179785 h 309747"/>
                            <a:gd name="connsiteX367" fmla="*/ 126682 w 267965"/>
                            <a:gd name="connsiteY367" fmla="*/ 179785 h 309747"/>
                            <a:gd name="connsiteX368" fmla="*/ 126682 w 267965"/>
                            <a:gd name="connsiteY368" fmla="*/ 179785 h 309747"/>
                            <a:gd name="connsiteX369" fmla="*/ 127635 w 267965"/>
                            <a:gd name="connsiteY369" fmla="*/ 157877 h 309747"/>
                            <a:gd name="connsiteX370" fmla="*/ 129540 w 267965"/>
                            <a:gd name="connsiteY370" fmla="*/ 155972 h 309747"/>
                            <a:gd name="connsiteX371" fmla="*/ 128588 w 267965"/>
                            <a:gd name="connsiteY371" fmla="*/ 155020 h 309747"/>
                            <a:gd name="connsiteX372" fmla="*/ 126682 w 267965"/>
                            <a:gd name="connsiteY372" fmla="*/ 156924 h 309747"/>
                            <a:gd name="connsiteX373" fmla="*/ 127635 w 267965"/>
                            <a:gd name="connsiteY373" fmla="*/ 157877 h 309747"/>
                            <a:gd name="connsiteX374" fmla="*/ 149542 w 267965"/>
                            <a:gd name="connsiteY374" fmla="*/ 56912 h 309747"/>
                            <a:gd name="connsiteX375" fmla="*/ 147638 w 267965"/>
                            <a:gd name="connsiteY375" fmla="*/ 49292 h 309747"/>
                            <a:gd name="connsiteX376" fmla="*/ 147638 w 267965"/>
                            <a:gd name="connsiteY376" fmla="*/ 53102 h 309747"/>
                            <a:gd name="connsiteX377" fmla="*/ 145732 w 267965"/>
                            <a:gd name="connsiteY377" fmla="*/ 55007 h 309747"/>
                            <a:gd name="connsiteX378" fmla="*/ 143827 w 267965"/>
                            <a:gd name="connsiteY378" fmla="*/ 55007 h 309747"/>
                            <a:gd name="connsiteX379" fmla="*/ 143827 w 267965"/>
                            <a:gd name="connsiteY379" fmla="*/ 56912 h 309747"/>
                            <a:gd name="connsiteX380" fmla="*/ 144780 w 267965"/>
                            <a:gd name="connsiteY380" fmla="*/ 63579 h 309747"/>
                            <a:gd name="connsiteX381" fmla="*/ 142875 w 267965"/>
                            <a:gd name="connsiteY381" fmla="*/ 71199 h 309747"/>
                            <a:gd name="connsiteX382" fmla="*/ 133350 w 267965"/>
                            <a:gd name="connsiteY382" fmla="*/ 68342 h 309747"/>
                            <a:gd name="connsiteX383" fmla="*/ 129540 w 267965"/>
                            <a:gd name="connsiteY383" fmla="*/ 68342 h 309747"/>
                            <a:gd name="connsiteX384" fmla="*/ 129540 w 267965"/>
                            <a:gd name="connsiteY384" fmla="*/ 70247 h 309747"/>
                            <a:gd name="connsiteX385" fmla="*/ 129540 w 267965"/>
                            <a:gd name="connsiteY385" fmla="*/ 75962 h 309747"/>
                            <a:gd name="connsiteX386" fmla="*/ 127635 w 267965"/>
                            <a:gd name="connsiteY386" fmla="*/ 79772 h 309747"/>
                            <a:gd name="connsiteX387" fmla="*/ 127635 w 267965"/>
                            <a:gd name="connsiteY387" fmla="*/ 82629 h 309747"/>
                            <a:gd name="connsiteX388" fmla="*/ 129540 w 267965"/>
                            <a:gd name="connsiteY388" fmla="*/ 82629 h 309747"/>
                            <a:gd name="connsiteX389" fmla="*/ 136207 w 267965"/>
                            <a:gd name="connsiteY389" fmla="*/ 84535 h 309747"/>
                            <a:gd name="connsiteX390" fmla="*/ 138113 w 267965"/>
                            <a:gd name="connsiteY390" fmla="*/ 91202 h 309747"/>
                            <a:gd name="connsiteX391" fmla="*/ 140017 w 267965"/>
                            <a:gd name="connsiteY391" fmla="*/ 92154 h 309747"/>
                            <a:gd name="connsiteX392" fmla="*/ 140970 w 267965"/>
                            <a:gd name="connsiteY392" fmla="*/ 90249 h 309747"/>
                            <a:gd name="connsiteX393" fmla="*/ 146685 w 267965"/>
                            <a:gd name="connsiteY393" fmla="*/ 84535 h 309747"/>
                            <a:gd name="connsiteX394" fmla="*/ 148590 w 267965"/>
                            <a:gd name="connsiteY394" fmla="*/ 81677 h 309747"/>
                            <a:gd name="connsiteX395" fmla="*/ 150495 w 267965"/>
                            <a:gd name="connsiteY395" fmla="*/ 74057 h 309747"/>
                            <a:gd name="connsiteX396" fmla="*/ 150495 w 267965"/>
                            <a:gd name="connsiteY396" fmla="*/ 73104 h 309747"/>
                            <a:gd name="connsiteX397" fmla="*/ 150495 w 267965"/>
                            <a:gd name="connsiteY397" fmla="*/ 71199 h 309747"/>
                            <a:gd name="connsiteX398" fmla="*/ 153352 w 267965"/>
                            <a:gd name="connsiteY398" fmla="*/ 64532 h 309747"/>
                            <a:gd name="connsiteX399" fmla="*/ 149542 w 267965"/>
                            <a:gd name="connsiteY399" fmla="*/ 56912 h 309747"/>
                            <a:gd name="connsiteX400" fmla="*/ 127635 w 267965"/>
                            <a:gd name="connsiteY400" fmla="*/ 26432 h 309747"/>
                            <a:gd name="connsiteX401" fmla="*/ 127635 w 267965"/>
                            <a:gd name="connsiteY401" fmla="*/ 27385 h 309747"/>
                            <a:gd name="connsiteX402" fmla="*/ 129540 w 267965"/>
                            <a:gd name="connsiteY402" fmla="*/ 31195 h 309747"/>
                            <a:gd name="connsiteX403" fmla="*/ 129540 w 267965"/>
                            <a:gd name="connsiteY403" fmla="*/ 30242 h 309747"/>
                            <a:gd name="connsiteX404" fmla="*/ 127635 w 267965"/>
                            <a:gd name="connsiteY404" fmla="*/ 26432 h 309747"/>
                            <a:gd name="connsiteX405" fmla="*/ 127635 w 267965"/>
                            <a:gd name="connsiteY405" fmla="*/ 142637 h 309747"/>
                            <a:gd name="connsiteX406" fmla="*/ 129540 w 267965"/>
                            <a:gd name="connsiteY406" fmla="*/ 145495 h 309747"/>
                            <a:gd name="connsiteX407" fmla="*/ 131445 w 267965"/>
                            <a:gd name="connsiteY407" fmla="*/ 143589 h 309747"/>
                            <a:gd name="connsiteX408" fmla="*/ 135255 w 267965"/>
                            <a:gd name="connsiteY408" fmla="*/ 145495 h 309747"/>
                            <a:gd name="connsiteX409" fmla="*/ 137160 w 267965"/>
                            <a:gd name="connsiteY409" fmla="*/ 144542 h 309747"/>
                            <a:gd name="connsiteX410" fmla="*/ 133350 w 267965"/>
                            <a:gd name="connsiteY410" fmla="*/ 140732 h 309747"/>
                            <a:gd name="connsiteX411" fmla="*/ 131445 w 267965"/>
                            <a:gd name="connsiteY411" fmla="*/ 144542 h 309747"/>
                            <a:gd name="connsiteX412" fmla="*/ 127635 w 267965"/>
                            <a:gd name="connsiteY412" fmla="*/ 142637 h 309747"/>
                            <a:gd name="connsiteX413" fmla="*/ 131445 w 267965"/>
                            <a:gd name="connsiteY413" fmla="*/ 165497 h 309747"/>
                            <a:gd name="connsiteX414" fmla="*/ 129540 w 267965"/>
                            <a:gd name="connsiteY414" fmla="*/ 162639 h 309747"/>
                            <a:gd name="connsiteX415" fmla="*/ 127635 w 267965"/>
                            <a:gd name="connsiteY415" fmla="*/ 166449 h 309747"/>
                            <a:gd name="connsiteX416" fmla="*/ 129540 w 267965"/>
                            <a:gd name="connsiteY416" fmla="*/ 168354 h 309747"/>
                            <a:gd name="connsiteX417" fmla="*/ 131445 w 267965"/>
                            <a:gd name="connsiteY417" fmla="*/ 165497 h 309747"/>
                            <a:gd name="connsiteX418" fmla="*/ 130492 w 267965"/>
                            <a:gd name="connsiteY418" fmla="*/ 97870 h 309747"/>
                            <a:gd name="connsiteX419" fmla="*/ 130492 w 267965"/>
                            <a:gd name="connsiteY419" fmla="*/ 97870 h 309747"/>
                            <a:gd name="connsiteX420" fmla="*/ 130492 w 267965"/>
                            <a:gd name="connsiteY420" fmla="*/ 95964 h 309747"/>
                            <a:gd name="connsiteX421" fmla="*/ 129540 w 267965"/>
                            <a:gd name="connsiteY421" fmla="*/ 96917 h 309747"/>
                            <a:gd name="connsiteX422" fmla="*/ 130492 w 267965"/>
                            <a:gd name="connsiteY422" fmla="*/ 97870 h 309747"/>
                            <a:gd name="connsiteX423" fmla="*/ 129540 w 267965"/>
                            <a:gd name="connsiteY423" fmla="*/ 102632 h 309747"/>
                            <a:gd name="connsiteX424" fmla="*/ 129540 w 267965"/>
                            <a:gd name="connsiteY424" fmla="*/ 102632 h 309747"/>
                            <a:gd name="connsiteX425" fmla="*/ 129540 w 267965"/>
                            <a:gd name="connsiteY425" fmla="*/ 103585 h 309747"/>
                            <a:gd name="connsiteX426" fmla="*/ 129540 w 267965"/>
                            <a:gd name="connsiteY426" fmla="*/ 102632 h 309747"/>
                            <a:gd name="connsiteX427" fmla="*/ 129540 w 267965"/>
                            <a:gd name="connsiteY427" fmla="*/ 102632 h 309747"/>
                            <a:gd name="connsiteX428" fmla="*/ 129540 w 267965"/>
                            <a:gd name="connsiteY428" fmla="*/ 62627 h 309747"/>
                            <a:gd name="connsiteX429" fmla="*/ 131445 w 267965"/>
                            <a:gd name="connsiteY429" fmla="*/ 63579 h 309747"/>
                            <a:gd name="connsiteX430" fmla="*/ 132397 w 267965"/>
                            <a:gd name="connsiteY430" fmla="*/ 63579 h 309747"/>
                            <a:gd name="connsiteX431" fmla="*/ 131445 w 267965"/>
                            <a:gd name="connsiteY431" fmla="*/ 61674 h 309747"/>
                            <a:gd name="connsiteX432" fmla="*/ 129540 w 267965"/>
                            <a:gd name="connsiteY432" fmla="*/ 62627 h 309747"/>
                            <a:gd name="connsiteX433" fmla="*/ 130492 w 267965"/>
                            <a:gd name="connsiteY433" fmla="*/ 117872 h 309747"/>
                            <a:gd name="connsiteX434" fmla="*/ 130492 w 267965"/>
                            <a:gd name="connsiteY434" fmla="*/ 118824 h 309747"/>
                            <a:gd name="connsiteX435" fmla="*/ 129540 w 267965"/>
                            <a:gd name="connsiteY435" fmla="*/ 118824 h 309747"/>
                            <a:gd name="connsiteX436" fmla="*/ 130492 w 267965"/>
                            <a:gd name="connsiteY436" fmla="*/ 117872 h 309747"/>
                            <a:gd name="connsiteX437" fmla="*/ 130492 w 267965"/>
                            <a:gd name="connsiteY437" fmla="*/ 117872 h 309747"/>
                            <a:gd name="connsiteX438" fmla="*/ 131445 w 267965"/>
                            <a:gd name="connsiteY438" fmla="*/ 135017 h 309747"/>
                            <a:gd name="connsiteX439" fmla="*/ 133350 w 267965"/>
                            <a:gd name="connsiteY439" fmla="*/ 134064 h 309747"/>
                            <a:gd name="connsiteX440" fmla="*/ 131445 w 267965"/>
                            <a:gd name="connsiteY440" fmla="*/ 133112 h 309747"/>
                            <a:gd name="connsiteX441" fmla="*/ 129540 w 267965"/>
                            <a:gd name="connsiteY441" fmla="*/ 135017 h 309747"/>
                            <a:gd name="connsiteX442" fmla="*/ 131445 w 267965"/>
                            <a:gd name="connsiteY442" fmla="*/ 135017 h 309747"/>
                            <a:gd name="connsiteX443" fmla="*/ 132397 w 267965"/>
                            <a:gd name="connsiteY443" fmla="*/ 43577 h 309747"/>
                            <a:gd name="connsiteX444" fmla="*/ 133350 w 267965"/>
                            <a:gd name="connsiteY444" fmla="*/ 44529 h 309747"/>
                            <a:gd name="connsiteX445" fmla="*/ 133350 w 267965"/>
                            <a:gd name="connsiteY445" fmla="*/ 43577 h 309747"/>
                            <a:gd name="connsiteX446" fmla="*/ 132397 w 267965"/>
                            <a:gd name="connsiteY446" fmla="*/ 43577 h 309747"/>
                            <a:gd name="connsiteX447" fmla="*/ 132397 w 267965"/>
                            <a:gd name="connsiteY447" fmla="*/ 43577 h 309747"/>
                            <a:gd name="connsiteX448" fmla="*/ 133350 w 267965"/>
                            <a:gd name="connsiteY448" fmla="*/ 29289 h 309747"/>
                            <a:gd name="connsiteX449" fmla="*/ 137160 w 267965"/>
                            <a:gd name="connsiteY449" fmla="*/ 27385 h 309747"/>
                            <a:gd name="connsiteX450" fmla="*/ 140017 w 267965"/>
                            <a:gd name="connsiteY450" fmla="*/ 25479 h 309747"/>
                            <a:gd name="connsiteX451" fmla="*/ 136207 w 267965"/>
                            <a:gd name="connsiteY451" fmla="*/ 23574 h 309747"/>
                            <a:gd name="connsiteX452" fmla="*/ 134302 w 267965"/>
                            <a:gd name="connsiteY452" fmla="*/ 23574 h 309747"/>
                            <a:gd name="connsiteX453" fmla="*/ 133350 w 267965"/>
                            <a:gd name="connsiteY453" fmla="*/ 29289 h 309747"/>
                            <a:gd name="connsiteX454" fmla="*/ 134302 w 267965"/>
                            <a:gd name="connsiteY454" fmla="*/ 22622 h 309747"/>
                            <a:gd name="connsiteX455" fmla="*/ 135255 w 267965"/>
                            <a:gd name="connsiteY455" fmla="*/ 20717 h 309747"/>
                            <a:gd name="connsiteX456" fmla="*/ 133350 w 267965"/>
                            <a:gd name="connsiteY456" fmla="*/ 20717 h 309747"/>
                            <a:gd name="connsiteX457" fmla="*/ 134302 w 267965"/>
                            <a:gd name="connsiteY457" fmla="*/ 22622 h 309747"/>
                            <a:gd name="connsiteX458" fmla="*/ 138113 w 267965"/>
                            <a:gd name="connsiteY458" fmla="*/ 162639 h 309747"/>
                            <a:gd name="connsiteX459" fmla="*/ 139065 w 267965"/>
                            <a:gd name="connsiteY459" fmla="*/ 156924 h 309747"/>
                            <a:gd name="connsiteX460" fmla="*/ 136207 w 267965"/>
                            <a:gd name="connsiteY460" fmla="*/ 155020 h 309747"/>
                            <a:gd name="connsiteX461" fmla="*/ 133350 w 267965"/>
                            <a:gd name="connsiteY461" fmla="*/ 159782 h 309747"/>
                            <a:gd name="connsiteX462" fmla="*/ 133350 w 267965"/>
                            <a:gd name="connsiteY462" fmla="*/ 160735 h 309747"/>
                            <a:gd name="connsiteX463" fmla="*/ 133350 w 267965"/>
                            <a:gd name="connsiteY463" fmla="*/ 168354 h 309747"/>
                            <a:gd name="connsiteX464" fmla="*/ 133350 w 267965"/>
                            <a:gd name="connsiteY464" fmla="*/ 170260 h 309747"/>
                            <a:gd name="connsiteX465" fmla="*/ 135255 w 267965"/>
                            <a:gd name="connsiteY465" fmla="*/ 168354 h 309747"/>
                            <a:gd name="connsiteX466" fmla="*/ 138113 w 267965"/>
                            <a:gd name="connsiteY466" fmla="*/ 162639 h 309747"/>
                            <a:gd name="connsiteX467" fmla="*/ 142875 w 267965"/>
                            <a:gd name="connsiteY467" fmla="*/ 70247 h 309747"/>
                            <a:gd name="connsiteX468" fmla="*/ 144780 w 267965"/>
                            <a:gd name="connsiteY468" fmla="*/ 70247 h 309747"/>
                            <a:gd name="connsiteX469" fmla="*/ 143827 w 267965"/>
                            <a:gd name="connsiteY469" fmla="*/ 77867 h 309747"/>
                            <a:gd name="connsiteX470" fmla="*/ 142875 w 267965"/>
                            <a:gd name="connsiteY470" fmla="*/ 80724 h 309747"/>
                            <a:gd name="connsiteX471" fmla="*/ 140017 w 267965"/>
                            <a:gd name="connsiteY471" fmla="*/ 82629 h 309747"/>
                            <a:gd name="connsiteX472" fmla="*/ 138113 w 267965"/>
                            <a:gd name="connsiteY472" fmla="*/ 79772 h 309747"/>
                            <a:gd name="connsiteX473" fmla="*/ 134302 w 267965"/>
                            <a:gd name="connsiteY473" fmla="*/ 75962 h 309747"/>
                            <a:gd name="connsiteX474" fmla="*/ 133350 w 267965"/>
                            <a:gd name="connsiteY474" fmla="*/ 75010 h 309747"/>
                            <a:gd name="connsiteX475" fmla="*/ 133350 w 267965"/>
                            <a:gd name="connsiteY475" fmla="*/ 73104 h 309747"/>
                            <a:gd name="connsiteX476" fmla="*/ 137160 w 267965"/>
                            <a:gd name="connsiteY476" fmla="*/ 73104 h 309747"/>
                            <a:gd name="connsiteX477" fmla="*/ 142875 w 267965"/>
                            <a:gd name="connsiteY477" fmla="*/ 70247 h 309747"/>
                            <a:gd name="connsiteX478" fmla="*/ 134302 w 267965"/>
                            <a:gd name="connsiteY478" fmla="*/ 56912 h 309747"/>
                            <a:gd name="connsiteX479" fmla="*/ 134302 w 267965"/>
                            <a:gd name="connsiteY479" fmla="*/ 56912 h 309747"/>
                            <a:gd name="connsiteX480" fmla="*/ 134302 w 267965"/>
                            <a:gd name="connsiteY480" fmla="*/ 56912 h 309747"/>
                            <a:gd name="connsiteX481" fmla="*/ 134302 w 267965"/>
                            <a:gd name="connsiteY481" fmla="*/ 56912 h 309747"/>
                            <a:gd name="connsiteX482" fmla="*/ 134302 w 267965"/>
                            <a:gd name="connsiteY482" fmla="*/ 56912 h 309747"/>
                            <a:gd name="connsiteX483" fmla="*/ 134302 w 267965"/>
                            <a:gd name="connsiteY483" fmla="*/ 179785 h 309747"/>
                            <a:gd name="connsiteX484" fmla="*/ 136207 w 267965"/>
                            <a:gd name="connsiteY484" fmla="*/ 179785 h 309747"/>
                            <a:gd name="connsiteX485" fmla="*/ 136207 w 267965"/>
                            <a:gd name="connsiteY485" fmla="*/ 178832 h 309747"/>
                            <a:gd name="connsiteX486" fmla="*/ 134302 w 267965"/>
                            <a:gd name="connsiteY486" fmla="*/ 179785 h 309747"/>
                            <a:gd name="connsiteX487" fmla="*/ 134302 w 267965"/>
                            <a:gd name="connsiteY487" fmla="*/ 179785 h 309747"/>
                            <a:gd name="connsiteX488" fmla="*/ 134302 w 267965"/>
                            <a:gd name="connsiteY488" fmla="*/ 102632 h 309747"/>
                            <a:gd name="connsiteX489" fmla="*/ 134302 w 267965"/>
                            <a:gd name="connsiteY489" fmla="*/ 102632 h 309747"/>
                            <a:gd name="connsiteX490" fmla="*/ 140970 w 267965"/>
                            <a:gd name="connsiteY490" fmla="*/ 105489 h 309747"/>
                            <a:gd name="connsiteX491" fmla="*/ 140970 w 267965"/>
                            <a:gd name="connsiteY491" fmla="*/ 104537 h 309747"/>
                            <a:gd name="connsiteX492" fmla="*/ 134302 w 267965"/>
                            <a:gd name="connsiteY492" fmla="*/ 102632 h 309747"/>
                            <a:gd name="connsiteX493" fmla="*/ 134302 w 267965"/>
                            <a:gd name="connsiteY493" fmla="*/ 37862 h 309747"/>
                            <a:gd name="connsiteX494" fmla="*/ 138113 w 267965"/>
                            <a:gd name="connsiteY494" fmla="*/ 42624 h 309747"/>
                            <a:gd name="connsiteX495" fmla="*/ 139065 w 267965"/>
                            <a:gd name="connsiteY495" fmla="*/ 41672 h 309747"/>
                            <a:gd name="connsiteX496" fmla="*/ 138113 w 267965"/>
                            <a:gd name="connsiteY496" fmla="*/ 37862 h 309747"/>
                            <a:gd name="connsiteX497" fmla="*/ 136207 w 267965"/>
                            <a:gd name="connsiteY497" fmla="*/ 35957 h 309747"/>
                            <a:gd name="connsiteX498" fmla="*/ 134302 w 267965"/>
                            <a:gd name="connsiteY498" fmla="*/ 37862 h 309747"/>
                            <a:gd name="connsiteX499" fmla="*/ 136207 w 267965"/>
                            <a:gd name="connsiteY499" fmla="*/ 288370 h 309747"/>
                            <a:gd name="connsiteX500" fmla="*/ 136207 w 267965"/>
                            <a:gd name="connsiteY500" fmla="*/ 288370 h 309747"/>
                            <a:gd name="connsiteX501" fmla="*/ 136207 w 267965"/>
                            <a:gd name="connsiteY501" fmla="*/ 288370 h 309747"/>
                            <a:gd name="connsiteX502" fmla="*/ 136207 w 267965"/>
                            <a:gd name="connsiteY502" fmla="*/ 288370 h 309747"/>
                            <a:gd name="connsiteX503" fmla="*/ 136207 w 267965"/>
                            <a:gd name="connsiteY503" fmla="*/ 288370 h 309747"/>
                            <a:gd name="connsiteX504" fmla="*/ 136207 w 267965"/>
                            <a:gd name="connsiteY504" fmla="*/ 90249 h 309747"/>
                            <a:gd name="connsiteX505" fmla="*/ 136207 w 267965"/>
                            <a:gd name="connsiteY505" fmla="*/ 90249 h 309747"/>
                            <a:gd name="connsiteX506" fmla="*/ 136207 w 267965"/>
                            <a:gd name="connsiteY506" fmla="*/ 89297 h 309747"/>
                            <a:gd name="connsiteX507" fmla="*/ 136207 w 267965"/>
                            <a:gd name="connsiteY507" fmla="*/ 89297 h 309747"/>
                            <a:gd name="connsiteX508" fmla="*/ 136207 w 267965"/>
                            <a:gd name="connsiteY508" fmla="*/ 90249 h 309747"/>
                            <a:gd name="connsiteX509" fmla="*/ 137160 w 267965"/>
                            <a:gd name="connsiteY509" fmla="*/ 50245 h 309747"/>
                            <a:gd name="connsiteX510" fmla="*/ 136207 w 267965"/>
                            <a:gd name="connsiteY510" fmla="*/ 52149 h 309747"/>
                            <a:gd name="connsiteX511" fmla="*/ 137160 w 267965"/>
                            <a:gd name="connsiteY511" fmla="*/ 50245 h 309747"/>
                            <a:gd name="connsiteX512" fmla="*/ 139065 w 267965"/>
                            <a:gd name="connsiteY512" fmla="*/ 50245 h 309747"/>
                            <a:gd name="connsiteX513" fmla="*/ 137160 w 267965"/>
                            <a:gd name="connsiteY513" fmla="*/ 50245 h 309747"/>
                            <a:gd name="connsiteX514" fmla="*/ 136207 w 267965"/>
                            <a:gd name="connsiteY514" fmla="*/ 32147 h 309747"/>
                            <a:gd name="connsiteX515" fmla="*/ 136207 w 267965"/>
                            <a:gd name="connsiteY515" fmla="*/ 32147 h 309747"/>
                            <a:gd name="connsiteX516" fmla="*/ 136207 w 267965"/>
                            <a:gd name="connsiteY516" fmla="*/ 31195 h 309747"/>
                            <a:gd name="connsiteX517" fmla="*/ 136207 w 267965"/>
                            <a:gd name="connsiteY517" fmla="*/ 32147 h 309747"/>
                            <a:gd name="connsiteX518" fmla="*/ 136207 w 267965"/>
                            <a:gd name="connsiteY518" fmla="*/ 32147 h 309747"/>
                            <a:gd name="connsiteX519" fmla="*/ 138113 w 267965"/>
                            <a:gd name="connsiteY519" fmla="*/ 185499 h 309747"/>
                            <a:gd name="connsiteX520" fmla="*/ 138113 w 267965"/>
                            <a:gd name="connsiteY520" fmla="*/ 185499 h 309747"/>
                            <a:gd name="connsiteX521" fmla="*/ 136207 w 267965"/>
                            <a:gd name="connsiteY521" fmla="*/ 185499 h 309747"/>
                            <a:gd name="connsiteX522" fmla="*/ 138113 w 267965"/>
                            <a:gd name="connsiteY522" fmla="*/ 185499 h 309747"/>
                            <a:gd name="connsiteX523" fmla="*/ 138113 w 267965"/>
                            <a:gd name="connsiteY523" fmla="*/ 185499 h 309747"/>
                            <a:gd name="connsiteX524" fmla="*/ 139065 w 267965"/>
                            <a:gd name="connsiteY524" fmla="*/ 178832 h 309747"/>
                            <a:gd name="connsiteX525" fmla="*/ 140017 w 267965"/>
                            <a:gd name="connsiteY525" fmla="*/ 175974 h 309747"/>
                            <a:gd name="connsiteX526" fmla="*/ 138113 w 267965"/>
                            <a:gd name="connsiteY526" fmla="*/ 175022 h 309747"/>
                            <a:gd name="connsiteX527" fmla="*/ 137160 w 267965"/>
                            <a:gd name="connsiteY527" fmla="*/ 176927 h 309747"/>
                            <a:gd name="connsiteX528" fmla="*/ 139065 w 267965"/>
                            <a:gd name="connsiteY528" fmla="*/ 178832 h 309747"/>
                            <a:gd name="connsiteX529" fmla="*/ 139065 w 267965"/>
                            <a:gd name="connsiteY529" fmla="*/ 49292 h 309747"/>
                            <a:gd name="connsiteX530" fmla="*/ 149542 w 267965"/>
                            <a:gd name="connsiteY530" fmla="*/ 42624 h 309747"/>
                            <a:gd name="connsiteX531" fmla="*/ 150495 w 267965"/>
                            <a:gd name="connsiteY531" fmla="*/ 41672 h 309747"/>
                            <a:gd name="connsiteX532" fmla="*/ 148590 w 267965"/>
                            <a:gd name="connsiteY532" fmla="*/ 41672 h 309747"/>
                            <a:gd name="connsiteX533" fmla="*/ 139065 w 267965"/>
                            <a:gd name="connsiteY533" fmla="*/ 49292 h 309747"/>
                            <a:gd name="connsiteX534" fmla="*/ 143827 w 267965"/>
                            <a:gd name="connsiteY534" fmla="*/ 138827 h 309747"/>
                            <a:gd name="connsiteX535" fmla="*/ 145732 w 267965"/>
                            <a:gd name="connsiteY535" fmla="*/ 138827 h 309747"/>
                            <a:gd name="connsiteX536" fmla="*/ 140017 w 267965"/>
                            <a:gd name="connsiteY536" fmla="*/ 133112 h 309747"/>
                            <a:gd name="connsiteX537" fmla="*/ 138113 w 267965"/>
                            <a:gd name="connsiteY537" fmla="*/ 134064 h 309747"/>
                            <a:gd name="connsiteX538" fmla="*/ 143827 w 267965"/>
                            <a:gd name="connsiteY538" fmla="*/ 138827 h 309747"/>
                            <a:gd name="connsiteX539" fmla="*/ 140017 w 267965"/>
                            <a:gd name="connsiteY539" fmla="*/ 208360 h 309747"/>
                            <a:gd name="connsiteX540" fmla="*/ 140970 w 267965"/>
                            <a:gd name="connsiteY540" fmla="*/ 207407 h 309747"/>
                            <a:gd name="connsiteX541" fmla="*/ 140017 w 267965"/>
                            <a:gd name="connsiteY541" fmla="*/ 205502 h 309747"/>
                            <a:gd name="connsiteX542" fmla="*/ 139065 w 267965"/>
                            <a:gd name="connsiteY542" fmla="*/ 206454 h 309747"/>
                            <a:gd name="connsiteX543" fmla="*/ 140017 w 267965"/>
                            <a:gd name="connsiteY543" fmla="*/ 208360 h 309747"/>
                            <a:gd name="connsiteX544" fmla="*/ 140970 w 267965"/>
                            <a:gd name="connsiteY544" fmla="*/ 250270 h 309747"/>
                            <a:gd name="connsiteX545" fmla="*/ 140970 w 267965"/>
                            <a:gd name="connsiteY545" fmla="*/ 250270 h 309747"/>
                            <a:gd name="connsiteX546" fmla="*/ 140970 w 267965"/>
                            <a:gd name="connsiteY546" fmla="*/ 250270 h 309747"/>
                            <a:gd name="connsiteX547" fmla="*/ 140970 w 267965"/>
                            <a:gd name="connsiteY547" fmla="*/ 249317 h 309747"/>
                            <a:gd name="connsiteX548" fmla="*/ 140970 w 267965"/>
                            <a:gd name="connsiteY548" fmla="*/ 250270 h 309747"/>
                            <a:gd name="connsiteX549" fmla="*/ 140970 w 267965"/>
                            <a:gd name="connsiteY549" fmla="*/ 154067 h 309747"/>
                            <a:gd name="connsiteX550" fmla="*/ 140970 w 267965"/>
                            <a:gd name="connsiteY550" fmla="*/ 154067 h 309747"/>
                            <a:gd name="connsiteX551" fmla="*/ 140970 w 267965"/>
                            <a:gd name="connsiteY551" fmla="*/ 154067 h 309747"/>
                            <a:gd name="connsiteX552" fmla="*/ 140970 w 267965"/>
                            <a:gd name="connsiteY552" fmla="*/ 154067 h 309747"/>
                            <a:gd name="connsiteX553" fmla="*/ 140970 w 267965"/>
                            <a:gd name="connsiteY553" fmla="*/ 154067 h 309747"/>
                            <a:gd name="connsiteX554" fmla="*/ 147638 w 267965"/>
                            <a:gd name="connsiteY554" fmla="*/ 127397 h 309747"/>
                            <a:gd name="connsiteX555" fmla="*/ 142875 w 267965"/>
                            <a:gd name="connsiteY555" fmla="*/ 120729 h 309747"/>
                            <a:gd name="connsiteX556" fmla="*/ 140970 w 267965"/>
                            <a:gd name="connsiteY556" fmla="*/ 120729 h 309747"/>
                            <a:gd name="connsiteX557" fmla="*/ 140970 w 267965"/>
                            <a:gd name="connsiteY557" fmla="*/ 121682 h 309747"/>
                            <a:gd name="connsiteX558" fmla="*/ 143827 w 267965"/>
                            <a:gd name="connsiteY558" fmla="*/ 126445 h 309747"/>
                            <a:gd name="connsiteX559" fmla="*/ 145732 w 267965"/>
                            <a:gd name="connsiteY559" fmla="*/ 128349 h 309747"/>
                            <a:gd name="connsiteX560" fmla="*/ 147638 w 267965"/>
                            <a:gd name="connsiteY560" fmla="*/ 127397 h 309747"/>
                            <a:gd name="connsiteX561" fmla="*/ 140970 w 267965"/>
                            <a:gd name="connsiteY561" fmla="*/ 193120 h 309747"/>
                            <a:gd name="connsiteX562" fmla="*/ 140970 w 267965"/>
                            <a:gd name="connsiteY562" fmla="*/ 193120 h 309747"/>
                            <a:gd name="connsiteX563" fmla="*/ 140970 w 267965"/>
                            <a:gd name="connsiteY563" fmla="*/ 194072 h 309747"/>
                            <a:gd name="connsiteX564" fmla="*/ 141922 w 267965"/>
                            <a:gd name="connsiteY564" fmla="*/ 194072 h 309747"/>
                            <a:gd name="connsiteX565" fmla="*/ 140970 w 267965"/>
                            <a:gd name="connsiteY565" fmla="*/ 193120 h 309747"/>
                            <a:gd name="connsiteX566" fmla="*/ 143827 w 267965"/>
                            <a:gd name="connsiteY566" fmla="*/ 291227 h 309747"/>
                            <a:gd name="connsiteX567" fmla="*/ 141922 w 267965"/>
                            <a:gd name="connsiteY567" fmla="*/ 288370 h 309747"/>
                            <a:gd name="connsiteX568" fmla="*/ 140970 w 267965"/>
                            <a:gd name="connsiteY568" fmla="*/ 290274 h 309747"/>
                            <a:gd name="connsiteX569" fmla="*/ 142875 w 267965"/>
                            <a:gd name="connsiteY569" fmla="*/ 292179 h 309747"/>
                            <a:gd name="connsiteX570" fmla="*/ 143827 w 267965"/>
                            <a:gd name="connsiteY570" fmla="*/ 291227 h 309747"/>
                            <a:gd name="connsiteX571" fmla="*/ 145732 w 267965"/>
                            <a:gd name="connsiteY571" fmla="*/ 144542 h 309747"/>
                            <a:gd name="connsiteX572" fmla="*/ 141922 w 267965"/>
                            <a:gd name="connsiteY572" fmla="*/ 146447 h 309747"/>
                            <a:gd name="connsiteX573" fmla="*/ 145732 w 267965"/>
                            <a:gd name="connsiteY573" fmla="*/ 149304 h 309747"/>
                            <a:gd name="connsiteX574" fmla="*/ 146685 w 267965"/>
                            <a:gd name="connsiteY574" fmla="*/ 146447 h 309747"/>
                            <a:gd name="connsiteX575" fmla="*/ 145732 w 267965"/>
                            <a:gd name="connsiteY575" fmla="*/ 144542 h 309747"/>
                            <a:gd name="connsiteX576" fmla="*/ 142875 w 267965"/>
                            <a:gd name="connsiteY576" fmla="*/ 60722 h 309747"/>
                            <a:gd name="connsiteX577" fmla="*/ 142875 w 267965"/>
                            <a:gd name="connsiteY577" fmla="*/ 60722 h 309747"/>
                            <a:gd name="connsiteX578" fmla="*/ 142875 w 267965"/>
                            <a:gd name="connsiteY578" fmla="*/ 60722 h 309747"/>
                            <a:gd name="connsiteX579" fmla="*/ 142875 w 267965"/>
                            <a:gd name="connsiteY579" fmla="*/ 60722 h 309747"/>
                            <a:gd name="connsiteX580" fmla="*/ 142875 w 267965"/>
                            <a:gd name="connsiteY580" fmla="*/ 60722 h 309747"/>
                            <a:gd name="connsiteX581" fmla="*/ 142875 w 267965"/>
                            <a:gd name="connsiteY581" fmla="*/ 34052 h 309747"/>
                            <a:gd name="connsiteX582" fmla="*/ 144780 w 267965"/>
                            <a:gd name="connsiteY582" fmla="*/ 34052 h 309747"/>
                            <a:gd name="connsiteX583" fmla="*/ 142875 w 267965"/>
                            <a:gd name="connsiteY583" fmla="*/ 34052 h 309747"/>
                            <a:gd name="connsiteX584" fmla="*/ 142875 w 267965"/>
                            <a:gd name="connsiteY584" fmla="*/ 34052 h 309747"/>
                            <a:gd name="connsiteX585" fmla="*/ 143827 w 267965"/>
                            <a:gd name="connsiteY585" fmla="*/ 117872 h 309747"/>
                            <a:gd name="connsiteX586" fmla="*/ 144780 w 267965"/>
                            <a:gd name="connsiteY586" fmla="*/ 118824 h 309747"/>
                            <a:gd name="connsiteX587" fmla="*/ 144780 w 267965"/>
                            <a:gd name="connsiteY587" fmla="*/ 117872 h 309747"/>
                            <a:gd name="connsiteX588" fmla="*/ 143827 w 267965"/>
                            <a:gd name="connsiteY588" fmla="*/ 116920 h 309747"/>
                            <a:gd name="connsiteX589" fmla="*/ 143827 w 267965"/>
                            <a:gd name="connsiteY589" fmla="*/ 117872 h 309747"/>
                            <a:gd name="connsiteX590" fmla="*/ 149542 w 267965"/>
                            <a:gd name="connsiteY590" fmla="*/ 88345 h 309747"/>
                            <a:gd name="connsiteX591" fmla="*/ 149542 w 267965"/>
                            <a:gd name="connsiteY591" fmla="*/ 88345 h 309747"/>
                            <a:gd name="connsiteX592" fmla="*/ 145732 w 267965"/>
                            <a:gd name="connsiteY592" fmla="*/ 90249 h 309747"/>
                            <a:gd name="connsiteX593" fmla="*/ 143827 w 267965"/>
                            <a:gd name="connsiteY593" fmla="*/ 92154 h 309747"/>
                            <a:gd name="connsiteX594" fmla="*/ 144780 w 267965"/>
                            <a:gd name="connsiteY594" fmla="*/ 93107 h 309747"/>
                            <a:gd name="connsiteX595" fmla="*/ 146685 w 267965"/>
                            <a:gd name="connsiteY595" fmla="*/ 91202 h 309747"/>
                            <a:gd name="connsiteX596" fmla="*/ 149542 w 267965"/>
                            <a:gd name="connsiteY596" fmla="*/ 88345 h 309747"/>
                            <a:gd name="connsiteX597" fmla="*/ 145732 w 267965"/>
                            <a:gd name="connsiteY597" fmla="*/ 170260 h 309747"/>
                            <a:gd name="connsiteX598" fmla="*/ 146685 w 267965"/>
                            <a:gd name="connsiteY598" fmla="*/ 169307 h 309747"/>
                            <a:gd name="connsiteX599" fmla="*/ 144780 w 267965"/>
                            <a:gd name="connsiteY599" fmla="*/ 166449 h 309747"/>
                            <a:gd name="connsiteX600" fmla="*/ 143827 w 267965"/>
                            <a:gd name="connsiteY600" fmla="*/ 166449 h 309747"/>
                            <a:gd name="connsiteX601" fmla="*/ 145732 w 267965"/>
                            <a:gd name="connsiteY601" fmla="*/ 170260 h 309747"/>
                            <a:gd name="connsiteX602" fmla="*/ 146685 w 267965"/>
                            <a:gd name="connsiteY602" fmla="*/ 189310 h 309747"/>
                            <a:gd name="connsiteX603" fmla="*/ 146685 w 267965"/>
                            <a:gd name="connsiteY603" fmla="*/ 189310 h 309747"/>
                            <a:gd name="connsiteX604" fmla="*/ 144780 w 267965"/>
                            <a:gd name="connsiteY604" fmla="*/ 189310 h 309747"/>
                            <a:gd name="connsiteX605" fmla="*/ 144780 w 267965"/>
                            <a:gd name="connsiteY605" fmla="*/ 190262 h 309747"/>
                            <a:gd name="connsiteX606" fmla="*/ 146685 w 267965"/>
                            <a:gd name="connsiteY606" fmla="*/ 189310 h 309747"/>
                            <a:gd name="connsiteX607" fmla="*/ 145732 w 267965"/>
                            <a:gd name="connsiteY607" fmla="*/ 112157 h 309747"/>
                            <a:gd name="connsiteX608" fmla="*/ 146685 w 267965"/>
                            <a:gd name="connsiteY608" fmla="*/ 112157 h 309747"/>
                            <a:gd name="connsiteX609" fmla="*/ 147638 w 267965"/>
                            <a:gd name="connsiteY609" fmla="*/ 111204 h 309747"/>
                            <a:gd name="connsiteX610" fmla="*/ 146685 w 267965"/>
                            <a:gd name="connsiteY610" fmla="*/ 111204 h 309747"/>
                            <a:gd name="connsiteX611" fmla="*/ 145732 w 267965"/>
                            <a:gd name="connsiteY611" fmla="*/ 112157 h 309747"/>
                            <a:gd name="connsiteX612" fmla="*/ 145732 w 267965"/>
                            <a:gd name="connsiteY612" fmla="*/ 34052 h 309747"/>
                            <a:gd name="connsiteX613" fmla="*/ 147638 w 267965"/>
                            <a:gd name="connsiteY613" fmla="*/ 31195 h 309747"/>
                            <a:gd name="connsiteX614" fmla="*/ 146685 w 267965"/>
                            <a:gd name="connsiteY614" fmla="*/ 30242 h 309747"/>
                            <a:gd name="connsiteX615" fmla="*/ 145732 w 267965"/>
                            <a:gd name="connsiteY615" fmla="*/ 34052 h 309747"/>
                            <a:gd name="connsiteX616" fmla="*/ 145732 w 267965"/>
                            <a:gd name="connsiteY616" fmla="*/ 34052 h 309747"/>
                            <a:gd name="connsiteX617" fmla="*/ 145732 w 267965"/>
                            <a:gd name="connsiteY617" fmla="*/ 70247 h 309747"/>
                            <a:gd name="connsiteX618" fmla="*/ 145732 w 267965"/>
                            <a:gd name="connsiteY618" fmla="*/ 70247 h 309747"/>
                            <a:gd name="connsiteX619" fmla="*/ 146685 w 267965"/>
                            <a:gd name="connsiteY619" fmla="*/ 65485 h 309747"/>
                            <a:gd name="connsiteX620" fmla="*/ 146685 w 267965"/>
                            <a:gd name="connsiteY620" fmla="*/ 65485 h 309747"/>
                            <a:gd name="connsiteX621" fmla="*/ 145732 w 267965"/>
                            <a:gd name="connsiteY621" fmla="*/ 70247 h 309747"/>
                            <a:gd name="connsiteX622" fmla="*/ 153352 w 267965"/>
                            <a:gd name="connsiteY622" fmla="*/ 104537 h 309747"/>
                            <a:gd name="connsiteX623" fmla="*/ 149542 w 267965"/>
                            <a:gd name="connsiteY623" fmla="*/ 104537 h 309747"/>
                            <a:gd name="connsiteX624" fmla="*/ 147638 w 267965"/>
                            <a:gd name="connsiteY624" fmla="*/ 104537 h 309747"/>
                            <a:gd name="connsiteX625" fmla="*/ 145732 w 267965"/>
                            <a:gd name="connsiteY625" fmla="*/ 106442 h 309747"/>
                            <a:gd name="connsiteX626" fmla="*/ 147638 w 267965"/>
                            <a:gd name="connsiteY626" fmla="*/ 107395 h 309747"/>
                            <a:gd name="connsiteX627" fmla="*/ 149542 w 267965"/>
                            <a:gd name="connsiteY627" fmla="*/ 107395 h 309747"/>
                            <a:gd name="connsiteX628" fmla="*/ 153352 w 267965"/>
                            <a:gd name="connsiteY628" fmla="*/ 104537 h 309747"/>
                            <a:gd name="connsiteX629" fmla="*/ 146685 w 267965"/>
                            <a:gd name="connsiteY629" fmla="*/ 175022 h 309747"/>
                            <a:gd name="connsiteX630" fmla="*/ 146685 w 267965"/>
                            <a:gd name="connsiteY630" fmla="*/ 175022 h 309747"/>
                            <a:gd name="connsiteX631" fmla="*/ 147638 w 267965"/>
                            <a:gd name="connsiteY631" fmla="*/ 178832 h 309747"/>
                            <a:gd name="connsiteX632" fmla="*/ 147638 w 267965"/>
                            <a:gd name="connsiteY632" fmla="*/ 176927 h 309747"/>
                            <a:gd name="connsiteX633" fmla="*/ 146685 w 267965"/>
                            <a:gd name="connsiteY633" fmla="*/ 175022 h 309747"/>
                            <a:gd name="connsiteX634" fmla="*/ 148590 w 267965"/>
                            <a:gd name="connsiteY634" fmla="*/ 279797 h 309747"/>
                            <a:gd name="connsiteX635" fmla="*/ 148590 w 267965"/>
                            <a:gd name="connsiteY635" fmla="*/ 279797 h 309747"/>
                            <a:gd name="connsiteX636" fmla="*/ 146685 w 267965"/>
                            <a:gd name="connsiteY636" fmla="*/ 279797 h 309747"/>
                            <a:gd name="connsiteX637" fmla="*/ 148590 w 267965"/>
                            <a:gd name="connsiteY637" fmla="*/ 279797 h 309747"/>
                            <a:gd name="connsiteX638" fmla="*/ 148590 w 267965"/>
                            <a:gd name="connsiteY638" fmla="*/ 279797 h 309747"/>
                            <a:gd name="connsiteX639" fmla="*/ 147638 w 267965"/>
                            <a:gd name="connsiteY639" fmla="*/ 48339 h 309747"/>
                            <a:gd name="connsiteX640" fmla="*/ 152400 w 267965"/>
                            <a:gd name="connsiteY640" fmla="*/ 47387 h 309747"/>
                            <a:gd name="connsiteX641" fmla="*/ 151447 w 267965"/>
                            <a:gd name="connsiteY641" fmla="*/ 45482 h 309747"/>
                            <a:gd name="connsiteX642" fmla="*/ 147638 w 267965"/>
                            <a:gd name="connsiteY642" fmla="*/ 48339 h 309747"/>
                            <a:gd name="connsiteX643" fmla="*/ 149542 w 267965"/>
                            <a:gd name="connsiteY643" fmla="*/ 56912 h 309747"/>
                            <a:gd name="connsiteX644" fmla="*/ 149542 w 267965"/>
                            <a:gd name="connsiteY644" fmla="*/ 56912 h 309747"/>
                            <a:gd name="connsiteX645" fmla="*/ 149542 w 267965"/>
                            <a:gd name="connsiteY645" fmla="*/ 62627 h 309747"/>
                            <a:gd name="connsiteX646" fmla="*/ 148590 w 267965"/>
                            <a:gd name="connsiteY646" fmla="*/ 62627 h 309747"/>
                            <a:gd name="connsiteX647" fmla="*/ 149542 w 267965"/>
                            <a:gd name="connsiteY647" fmla="*/ 56912 h 309747"/>
                            <a:gd name="connsiteX648" fmla="*/ 149542 w 267965"/>
                            <a:gd name="connsiteY648" fmla="*/ 95012 h 309747"/>
                            <a:gd name="connsiteX649" fmla="*/ 148590 w 267965"/>
                            <a:gd name="connsiteY649" fmla="*/ 96917 h 309747"/>
                            <a:gd name="connsiteX650" fmla="*/ 149542 w 267965"/>
                            <a:gd name="connsiteY650" fmla="*/ 97870 h 309747"/>
                            <a:gd name="connsiteX651" fmla="*/ 150495 w 267965"/>
                            <a:gd name="connsiteY651" fmla="*/ 96917 h 309747"/>
                            <a:gd name="connsiteX652" fmla="*/ 149542 w 267965"/>
                            <a:gd name="connsiteY652" fmla="*/ 95012 h 309747"/>
                            <a:gd name="connsiteX653" fmla="*/ 149542 w 267965"/>
                            <a:gd name="connsiteY653" fmla="*/ 155020 h 309747"/>
                            <a:gd name="connsiteX654" fmla="*/ 149542 w 267965"/>
                            <a:gd name="connsiteY654" fmla="*/ 153114 h 309747"/>
                            <a:gd name="connsiteX655" fmla="*/ 148590 w 267965"/>
                            <a:gd name="connsiteY655" fmla="*/ 150257 h 309747"/>
                            <a:gd name="connsiteX656" fmla="*/ 147638 w 267965"/>
                            <a:gd name="connsiteY656" fmla="*/ 152162 h 309747"/>
                            <a:gd name="connsiteX657" fmla="*/ 149542 w 267965"/>
                            <a:gd name="connsiteY657" fmla="*/ 155020 h 309747"/>
                            <a:gd name="connsiteX658" fmla="*/ 150495 w 267965"/>
                            <a:gd name="connsiteY658" fmla="*/ 259795 h 309747"/>
                            <a:gd name="connsiteX659" fmla="*/ 149542 w 267965"/>
                            <a:gd name="connsiteY659" fmla="*/ 260747 h 309747"/>
                            <a:gd name="connsiteX660" fmla="*/ 151447 w 267965"/>
                            <a:gd name="connsiteY660" fmla="*/ 264557 h 309747"/>
                            <a:gd name="connsiteX661" fmla="*/ 151447 w 267965"/>
                            <a:gd name="connsiteY661" fmla="*/ 263604 h 309747"/>
                            <a:gd name="connsiteX662" fmla="*/ 150495 w 267965"/>
                            <a:gd name="connsiteY662" fmla="*/ 259795 h 309747"/>
                            <a:gd name="connsiteX663" fmla="*/ 151447 w 267965"/>
                            <a:gd name="connsiteY663" fmla="*/ 130254 h 309747"/>
                            <a:gd name="connsiteX664" fmla="*/ 150495 w 267965"/>
                            <a:gd name="connsiteY664" fmla="*/ 132160 h 309747"/>
                            <a:gd name="connsiteX665" fmla="*/ 150495 w 267965"/>
                            <a:gd name="connsiteY665" fmla="*/ 132160 h 309747"/>
                            <a:gd name="connsiteX666" fmla="*/ 151447 w 267965"/>
                            <a:gd name="connsiteY666" fmla="*/ 130254 h 309747"/>
                            <a:gd name="connsiteX667" fmla="*/ 152400 w 267965"/>
                            <a:gd name="connsiteY667" fmla="*/ 130254 h 309747"/>
                            <a:gd name="connsiteX668" fmla="*/ 153352 w 267965"/>
                            <a:gd name="connsiteY668" fmla="*/ 129302 h 309747"/>
                            <a:gd name="connsiteX669" fmla="*/ 152400 w 267965"/>
                            <a:gd name="connsiteY669" fmla="*/ 130254 h 309747"/>
                            <a:gd name="connsiteX670" fmla="*/ 151447 w 267965"/>
                            <a:gd name="connsiteY670" fmla="*/ 130254 h 309747"/>
                            <a:gd name="connsiteX671" fmla="*/ 152400 w 267965"/>
                            <a:gd name="connsiteY671" fmla="*/ 130254 h 309747"/>
                            <a:gd name="connsiteX672" fmla="*/ 154305 w 267965"/>
                            <a:gd name="connsiteY672" fmla="*/ 79772 h 309747"/>
                            <a:gd name="connsiteX673" fmla="*/ 154305 w 267965"/>
                            <a:gd name="connsiteY673" fmla="*/ 79772 h 309747"/>
                            <a:gd name="connsiteX674" fmla="*/ 152400 w 267965"/>
                            <a:gd name="connsiteY674" fmla="*/ 79772 h 309747"/>
                            <a:gd name="connsiteX675" fmla="*/ 153352 w 267965"/>
                            <a:gd name="connsiteY675" fmla="*/ 80724 h 309747"/>
                            <a:gd name="connsiteX676" fmla="*/ 154305 w 267965"/>
                            <a:gd name="connsiteY676" fmla="*/ 79772 h 309747"/>
                            <a:gd name="connsiteX677" fmla="*/ 153352 w 267965"/>
                            <a:gd name="connsiteY677" fmla="*/ 158829 h 309747"/>
                            <a:gd name="connsiteX678" fmla="*/ 153352 w 267965"/>
                            <a:gd name="connsiteY678" fmla="*/ 158829 h 309747"/>
                            <a:gd name="connsiteX679" fmla="*/ 153352 w 267965"/>
                            <a:gd name="connsiteY679" fmla="*/ 159782 h 309747"/>
                            <a:gd name="connsiteX680" fmla="*/ 153352 w 267965"/>
                            <a:gd name="connsiteY680" fmla="*/ 158829 h 309747"/>
                            <a:gd name="connsiteX681" fmla="*/ 153352 w 267965"/>
                            <a:gd name="connsiteY681" fmla="*/ 158829 h 309747"/>
                            <a:gd name="connsiteX682" fmla="*/ 155257 w 267965"/>
                            <a:gd name="connsiteY682" fmla="*/ 145495 h 309747"/>
                            <a:gd name="connsiteX683" fmla="*/ 155257 w 267965"/>
                            <a:gd name="connsiteY683" fmla="*/ 145495 h 309747"/>
                            <a:gd name="connsiteX684" fmla="*/ 153352 w 267965"/>
                            <a:gd name="connsiteY684" fmla="*/ 145495 h 309747"/>
                            <a:gd name="connsiteX685" fmla="*/ 153352 w 267965"/>
                            <a:gd name="connsiteY685" fmla="*/ 146447 h 309747"/>
                            <a:gd name="connsiteX686" fmla="*/ 155257 w 267965"/>
                            <a:gd name="connsiteY686" fmla="*/ 145495 h 30974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</a:cxnLst>
                          <a:rect l="l" t="t" r="r" b="b"/>
                          <a:pathLst>
                            <a:path w="267965" h="309747">
                              <a:moveTo>
                                <a:pt x="260985" y="112157"/>
                              </a:moveTo>
                              <a:cubicBezTo>
                                <a:pt x="260032" y="112157"/>
                                <a:pt x="260032" y="112157"/>
                                <a:pt x="259080" y="112157"/>
                              </a:cubicBezTo>
                              <a:cubicBezTo>
                                <a:pt x="253365" y="113110"/>
                                <a:pt x="251460" y="112157"/>
                                <a:pt x="249555" y="105489"/>
                              </a:cubicBezTo>
                              <a:cubicBezTo>
                                <a:pt x="242888" y="85487"/>
                                <a:pt x="234315" y="66437"/>
                                <a:pt x="224790" y="48339"/>
                              </a:cubicBezTo>
                              <a:cubicBezTo>
                                <a:pt x="216217" y="32147"/>
                                <a:pt x="203835" y="21670"/>
                                <a:pt x="186690" y="16907"/>
                              </a:cubicBezTo>
                              <a:cubicBezTo>
                                <a:pt x="181927" y="15954"/>
                                <a:pt x="178117" y="15954"/>
                                <a:pt x="173355" y="15954"/>
                              </a:cubicBezTo>
                              <a:cubicBezTo>
                                <a:pt x="170497" y="15954"/>
                                <a:pt x="168592" y="17860"/>
                                <a:pt x="168592" y="20717"/>
                              </a:cubicBezTo>
                              <a:cubicBezTo>
                                <a:pt x="168592" y="36910"/>
                                <a:pt x="167640" y="53102"/>
                                <a:pt x="167640" y="68342"/>
                              </a:cubicBezTo>
                              <a:cubicBezTo>
                                <a:pt x="167640" y="83582"/>
                                <a:pt x="169545" y="97870"/>
                                <a:pt x="166688" y="112157"/>
                              </a:cubicBezTo>
                              <a:cubicBezTo>
                                <a:pt x="166688" y="115014"/>
                                <a:pt x="166688" y="117872"/>
                                <a:pt x="166688" y="120729"/>
                              </a:cubicBezTo>
                              <a:cubicBezTo>
                                <a:pt x="166688" y="145495"/>
                                <a:pt x="167640" y="169307"/>
                                <a:pt x="166688" y="194072"/>
                              </a:cubicBezTo>
                              <a:cubicBezTo>
                                <a:pt x="165735" y="219789"/>
                                <a:pt x="168592" y="245507"/>
                                <a:pt x="168592" y="272177"/>
                              </a:cubicBezTo>
                              <a:cubicBezTo>
                                <a:pt x="168592" y="282654"/>
                                <a:pt x="174307" y="291227"/>
                                <a:pt x="184785" y="294085"/>
                              </a:cubicBezTo>
                              <a:cubicBezTo>
                                <a:pt x="190500" y="295989"/>
                                <a:pt x="196215" y="297895"/>
                                <a:pt x="201930" y="296942"/>
                              </a:cubicBezTo>
                              <a:cubicBezTo>
                                <a:pt x="202882" y="296942"/>
                                <a:pt x="203835" y="296942"/>
                                <a:pt x="205740" y="296942"/>
                              </a:cubicBezTo>
                              <a:cubicBezTo>
                                <a:pt x="208597" y="296942"/>
                                <a:pt x="210502" y="298847"/>
                                <a:pt x="210502" y="301704"/>
                              </a:cubicBezTo>
                              <a:cubicBezTo>
                                <a:pt x="210502" y="304562"/>
                                <a:pt x="209550" y="306467"/>
                                <a:pt x="206692" y="307420"/>
                              </a:cubicBezTo>
                              <a:cubicBezTo>
                                <a:pt x="204788" y="308372"/>
                                <a:pt x="202882" y="308372"/>
                                <a:pt x="200977" y="308372"/>
                              </a:cubicBezTo>
                              <a:cubicBezTo>
                                <a:pt x="187642" y="308372"/>
                                <a:pt x="174307" y="308372"/>
                                <a:pt x="160972" y="308372"/>
                              </a:cubicBezTo>
                              <a:cubicBezTo>
                                <a:pt x="155257" y="308372"/>
                                <a:pt x="149542" y="308372"/>
                                <a:pt x="144780" y="308372"/>
                              </a:cubicBezTo>
                              <a:cubicBezTo>
                                <a:pt x="133350" y="308372"/>
                                <a:pt x="121920" y="309324"/>
                                <a:pt x="110490" y="308372"/>
                              </a:cubicBezTo>
                              <a:cubicBezTo>
                                <a:pt x="103822" y="307420"/>
                                <a:pt x="96202" y="308372"/>
                                <a:pt x="89535" y="309324"/>
                              </a:cubicBezTo>
                              <a:cubicBezTo>
                                <a:pt x="80963" y="310277"/>
                                <a:pt x="72390" y="309324"/>
                                <a:pt x="64770" y="309324"/>
                              </a:cubicBezTo>
                              <a:lnTo>
                                <a:pt x="62865" y="309324"/>
                              </a:lnTo>
                              <a:cubicBezTo>
                                <a:pt x="60007" y="308372"/>
                                <a:pt x="57150" y="307420"/>
                                <a:pt x="57150" y="303610"/>
                              </a:cubicBezTo>
                              <a:cubicBezTo>
                                <a:pt x="57150" y="300752"/>
                                <a:pt x="60007" y="299799"/>
                                <a:pt x="61913" y="298847"/>
                              </a:cubicBezTo>
                              <a:lnTo>
                                <a:pt x="67627" y="297895"/>
                              </a:lnTo>
                              <a:cubicBezTo>
                                <a:pt x="71438" y="297895"/>
                                <a:pt x="75247" y="297895"/>
                                <a:pt x="78105" y="296942"/>
                              </a:cubicBezTo>
                              <a:cubicBezTo>
                                <a:pt x="89535" y="295037"/>
                                <a:pt x="97155" y="285512"/>
                                <a:pt x="99060" y="273129"/>
                              </a:cubicBezTo>
                              <a:lnTo>
                                <a:pt x="99060" y="271224"/>
                              </a:lnTo>
                              <a:cubicBezTo>
                                <a:pt x="99060" y="253127"/>
                                <a:pt x="100013" y="235029"/>
                                <a:pt x="99060" y="216932"/>
                              </a:cubicBezTo>
                              <a:cubicBezTo>
                                <a:pt x="98107" y="187404"/>
                                <a:pt x="98107" y="156924"/>
                                <a:pt x="98107" y="127397"/>
                              </a:cubicBezTo>
                              <a:cubicBezTo>
                                <a:pt x="98107" y="110252"/>
                                <a:pt x="98107" y="93107"/>
                                <a:pt x="98107" y="75962"/>
                              </a:cubicBezTo>
                              <a:cubicBezTo>
                                <a:pt x="99060" y="58817"/>
                                <a:pt x="97155" y="41672"/>
                                <a:pt x="98107" y="23574"/>
                              </a:cubicBezTo>
                              <a:cubicBezTo>
                                <a:pt x="98107" y="15954"/>
                                <a:pt x="96202" y="15002"/>
                                <a:pt x="88582" y="15954"/>
                              </a:cubicBezTo>
                              <a:cubicBezTo>
                                <a:pt x="80963" y="17860"/>
                                <a:pt x="73342" y="20717"/>
                                <a:pt x="67627" y="25479"/>
                              </a:cubicBezTo>
                              <a:cubicBezTo>
                                <a:pt x="59055" y="32147"/>
                                <a:pt x="51435" y="38814"/>
                                <a:pt x="44767" y="47387"/>
                              </a:cubicBezTo>
                              <a:cubicBezTo>
                                <a:pt x="40957" y="53102"/>
                                <a:pt x="38100" y="57864"/>
                                <a:pt x="35242" y="64532"/>
                              </a:cubicBezTo>
                              <a:cubicBezTo>
                                <a:pt x="33338" y="71199"/>
                                <a:pt x="29527" y="77867"/>
                                <a:pt x="25717" y="84535"/>
                              </a:cubicBezTo>
                              <a:cubicBezTo>
                                <a:pt x="21907" y="91202"/>
                                <a:pt x="19050" y="97870"/>
                                <a:pt x="17145" y="105489"/>
                              </a:cubicBezTo>
                              <a:cubicBezTo>
                                <a:pt x="15240" y="110252"/>
                                <a:pt x="14288" y="111204"/>
                                <a:pt x="9525" y="111204"/>
                              </a:cubicBezTo>
                              <a:lnTo>
                                <a:pt x="5715" y="111204"/>
                              </a:lnTo>
                              <a:cubicBezTo>
                                <a:pt x="1905" y="111204"/>
                                <a:pt x="0" y="109299"/>
                                <a:pt x="0" y="105489"/>
                              </a:cubicBezTo>
                              <a:cubicBezTo>
                                <a:pt x="0" y="102632"/>
                                <a:pt x="0" y="99774"/>
                                <a:pt x="952" y="95964"/>
                              </a:cubicBezTo>
                              <a:cubicBezTo>
                                <a:pt x="1905" y="86439"/>
                                <a:pt x="4763" y="76914"/>
                                <a:pt x="4763" y="67389"/>
                              </a:cubicBezTo>
                              <a:cubicBezTo>
                                <a:pt x="4763" y="60722"/>
                                <a:pt x="6667" y="53102"/>
                                <a:pt x="8572" y="46435"/>
                              </a:cubicBezTo>
                              <a:cubicBezTo>
                                <a:pt x="10477" y="39767"/>
                                <a:pt x="9525" y="32147"/>
                                <a:pt x="10477" y="25479"/>
                              </a:cubicBezTo>
                              <a:cubicBezTo>
                                <a:pt x="11430" y="19764"/>
                                <a:pt x="11430" y="13097"/>
                                <a:pt x="13335" y="7382"/>
                              </a:cubicBezTo>
                              <a:cubicBezTo>
                                <a:pt x="15240" y="3572"/>
                                <a:pt x="17145" y="2620"/>
                                <a:pt x="20002" y="2620"/>
                              </a:cubicBezTo>
                              <a:cubicBezTo>
                                <a:pt x="38100" y="3572"/>
                                <a:pt x="55245" y="2620"/>
                                <a:pt x="73342" y="2620"/>
                              </a:cubicBezTo>
                              <a:cubicBezTo>
                                <a:pt x="89535" y="714"/>
                                <a:pt x="107632" y="3572"/>
                                <a:pt x="124777" y="2620"/>
                              </a:cubicBezTo>
                              <a:cubicBezTo>
                                <a:pt x="134302" y="2620"/>
                                <a:pt x="143827" y="3572"/>
                                <a:pt x="154305" y="714"/>
                              </a:cubicBezTo>
                              <a:cubicBezTo>
                                <a:pt x="158115" y="-238"/>
                                <a:pt x="160972" y="-238"/>
                                <a:pt x="164782" y="714"/>
                              </a:cubicBezTo>
                              <a:cubicBezTo>
                                <a:pt x="182880" y="2620"/>
                                <a:pt x="200025" y="2620"/>
                                <a:pt x="218122" y="2620"/>
                              </a:cubicBezTo>
                              <a:cubicBezTo>
                                <a:pt x="221932" y="2620"/>
                                <a:pt x="225742" y="2620"/>
                                <a:pt x="230505" y="3572"/>
                              </a:cubicBezTo>
                              <a:cubicBezTo>
                                <a:pt x="233363" y="3572"/>
                                <a:pt x="236220" y="3572"/>
                                <a:pt x="239077" y="3572"/>
                              </a:cubicBezTo>
                              <a:cubicBezTo>
                                <a:pt x="246697" y="2620"/>
                                <a:pt x="251460" y="6429"/>
                                <a:pt x="252413" y="14049"/>
                              </a:cubicBezTo>
                              <a:cubicBezTo>
                                <a:pt x="255270" y="32147"/>
                                <a:pt x="258127" y="50245"/>
                                <a:pt x="261938" y="68342"/>
                              </a:cubicBezTo>
                              <a:cubicBezTo>
                                <a:pt x="263842" y="78820"/>
                                <a:pt x="263842" y="90249"/>
                                <a:pt x="267652" y="100727"/>
                              </a:cubicBezTo>
                              <a:lnTo>
                                <a:pt x="267652" y="103585"/>
                              </a:lnTo>
                              <a:cubicBezTo>
                                <a:pt x="268605" y="111204"/>
                                <a:pt x="267652" y="111204"/>
                                <a:pt x="260985" y="112157"/>
                              </a:cubicBezTo>
                              <a:close/>
                              <a:moveTo>
                                <a:pt x="18097" y="50245"/>
                              </a:moveTo>
                              <a:cubicBezTo>
                                <a:pt x="18097" y="50245"/>
                                <a:pt x="18097" y="49292"/>
                                <a:pt x="18097" y="50245"/>
                              </a:cubicBezTo>
                              <a:cubicBezTo>
                                <a:pt x="18097" y="50245"/>
                                <a:pt x="18097" y="51197"/>
                                <a:pt x="18097" y="50245"/>
                              </a:cubicBezTo>
                              <a:cubicBezTo>
                                <a:pt x="18097" y="51197"/>
                                <a:pt x="18097" y="51197"/>
                                <a:pt x="18097" y="50245"/>
                              </a:cubicBezTo>
                              <a:lnTo>
                                <a:pt x="18097" y="50245"/>
                              </a:lnTo>
                              <a:close/>
                              <a:moveTo>
                                <a:pt x="20955" y="41672"/>
                              </a:moveTo>
                              <a:cubicBezTo>
                                <a:pt x="20955" y="40720"/>
                                <a:pt x="20955" y="38814"/>
                                <a:pt x="20002" y="39767"/>
                              </a:cubicBezTo>
                              <a:cubicBezTo>
                                <a:pt x="19050" y="39767"/>
                                <a:pt x="18097" y="41672"/>
                                <a:pt x="19050" y="42624"/>
                              </a:cubicBezTo>
                              <a:cubicBezTo>
                                <a:pt x="19050" y="43577"/>
                                <a:pt x="20002" y="44529"/>
                                <a:pt x="20955" y="44529"/>
                              </a:cubicBezTo>
                              <a:cubicBezTo>
                                <a:pt x="21907" y="43577"/>
                                <a:pt x="20955" y="42624"/>
                                <a:pt x="20955" y="41672"/>
                              </a:cubicBezTo>
                              <a:close/>
                              <a:moveTo>
                                <a:pt x="27622" y="44529"/>
                              </a:moveTo>
                              <a:cubicBezTo>
                                <a:pt x="30480" y="43577"/>
                                <a:pt x="31432" y="40720"/>
                                <a:pt x="33338" y="38814"/>
                              </a:cubicBezTo>
                              <a:cubicBezTo>
                                <a:pt x="33338" y="36910"/>
                                <a:pt x="32385" y="35004"/>
                                <a:pt x="31432" y="33099"/>
                              </a:cubicBezTo>
                              <a:cubicBezTo>
                                <a:pt x="31432" y="30242"/>
                                <a:pt x="29527" y="27385"/>
                                <a:pt x="29527" y="23574"/>
                              </a:cubicBezTo>
                              <a:cubicBezTo>
                                <a:pt x="29527" y="21670"/>
                                <a:pt x="27622" y="21670"/>
                                <a:pt x="24765" y="23574"/>
                              </a:cubicBezTo>
                              <a:cubicBezTo>
                                <a:pt x="23813" y="23574"/>
                                <a:pt x="22860" y="24527"/>
                                <a:pt x="22860" y="25479"/>
                              </a:cubicBezTo>
                              <a:cubicBezTo>
                                <a:pt x="22860" y="27385"/>
                                <a:pt x="24765" y="27385"/>
                                <a:pt x="25717" y="26432"/>
                              </a:cubicBezTo>
                              <a:cubicBezTo>
                                <a:pt x="27622" y="25479"/>
                                <a:pt x="27622" y="26432"/>
                                <a:pt x="28575" y="28337"/>
                              </a:cubicBezTo>
                              <a:cubicBezTo>
                                <a:pt x="28575" y="30242"/>
                                <a:pt x="28575" y="31195"/>
                                <a:pt x="28575" y="33099"/>
                              </a:cubicBezTo>
                              <a:lnTo>
                                <a:pt x="31432" y="33099"/>
                              </a:lnTo>
                              <a:cubicBezTo>
                                <a:pt x="30480" y="35004"/>
                                <a:pt x="31432" y="38814"/>
                                <a:pt x="27622" y="39767"/>
                              </a:cubicBezTo>
                              <a:cubicBezTo>
                                <a:pt x="26670" y="39767"/>
                                <a:pt x="25717" y="41672"/>
                                <a:pt x="24765" y="42624"/>
                              </a:cubicBezTo>
                              <a:cubicBezTo>
                                <a:pt x="24765" y="42624"/>
                                <a:pt x="24765" y="43577"/>
                                <a:pt x="24765" y="44529"/>
                              </a:cubicBezTo>
                              <a:cubicBezTo>
                                <a:pt x="24765" y="45482"/>
                                <a:pt x="26670" y="44529"/>
                                <a:pt x="27622" y="44529"/>
                              </a:cubicBezTo>
                              <a:close/>
                              <a:moveTo>
                                <a:pt x="27622" y="37862"/>
                              </a:moveTo>
                              <a:cubicBezTo>
                                <a:pt x="30480" y="37862"/>
                                <a:pt x="29527" y="35957"/>
                                <a:pt x="28575" y="34052"/>
                              </a:cubicBezTo>
                              <a:lnTo>
                                <a:pt x="28575" y="34052"/>
                              </a:lnTo>
                              <a:cubicBezTo>
                                <a:pt x="27622" y="34052"/>
                                <a:pt x="26670" y="34052"/>
                                <a:pt x="26670" y="35004"/>
                              </a:cubicBezTo>
                              <a:cubicBezTo>
                                <a:pt x="25717" y="35957"/>
                                <a:pt x="23813" y="35957"/>
                                <a:pt x="23813" y="38814"/>
                              </a:cubicBezTo>
                              <a:cubicBezTo>
                                <a:pt x="24765" y="37862"/>
                                <a:pt x="26670" y="37862"/>
                                <a:pt x="27622" y="37862"/>
                              </a:cubicBezTo>
                              <a:close/>
                              <a:moveTo>
                                <a:pt x="31432" y="49292"/>
                              </a:moveTo>
                              <a:cubicBezTo>
                                <a:pt x="31432" y="49292"/>
                                <a:pt x="30480" y="48339"/>
                                <a:pt x="29527" y="48339"/>
                              </a:cubicBezTo>
                              <a:cubicBezTo>
                                <a:pt x="29527" y="48339"/>
                                <a:pt x="28575" y="48339"/>
                                <a:pt x="28575" y="49292"/>
                              </a:cubicBezTo>
                              <a:cubicBezTo>
                                <a:pt x="28575" y="50245"/>
                                <a:pt x="29527" y="50245"/>
                                <a:pt x="30480" y="50245"/>
                              </a:cubicBezTo>
                              <a:cubicBezTo>
                                <a:pt x="31432" y="50245"/>
                                <a:pt x="31432" y="49292"/>
                                <a:pt x="31432" y="49292"/>
                              </a:cubicBezTo>
                              <a:close/>
                              <a:moveTo>
                                <a:pt x="33338" y="18812"/>
                              </a:moveTo>
                              <a:cubicBezTo>
                                <a:pt x="34290" y="18812"/>
                                <a:pt x="34290" y="18812"/>
                                <a:pt x="34290" y="17860"/>
                              </a:cubicBezTo>
                              <a:cubicBezTo>
                                <a:pt x="34290" y="16907"/>
                                <a:pt x="33338" y="16907"/>
                                <a:pt x="32385" y="16907"/>
                              </a:cubicBezTo>
                              <a:cubicBezTo>
                                <a:pt x="31432" y="16907"/>
                                <a:pt x="31432" y="16907"/>
                                <a:pt x="31432" y="17860"/>
                              </a:cubicBezTo>
                              <a:cubicBezTo>
                                <a:pt x="31432" y="18812"/>
                                <a:pt x="32385" y="18812"/>
                                <a:pt x="33338" y="18812"/>
                              </a:cubicBezTo>
                              <a:close/>
                              <a:moveTo>
                                <a:pt x="34290" y="22622"/>
                              </a:moveTo>
                              <a:lnTo>
                                <a:pt x="34290" y="23574"/>
                              </a:lnTo>
                              <a:cubicBezTo>
                                <a:pt x="34290" y="23574"/>
                                <a:pt x="34290" y="25479"/>
                                <a:pt x="35242" y="24527"/>
                              </a:cubicBezTo>
                              <a:cubicBezTo>
                                <a:pt x="36195" y="24527"/>
                                <a:pt x="36195" y="23574"/>
                                <a:pt x="35242" y="23574"/>
                              </a:cubicBezTo>
                              <a:cubicBezTo>
                                <a:pt x="35242" y="22622"/>
                                <a:pt x="35242" y="21670"/>
                                <a:pt x="34290" y="22622"/>
                              </a:cubicBezTo>
                              <a:close/>
                              <a:moveTo>
                                <a:pt x="37147" y="38814"/>
                              </a:moveTo>
                              <a:cubicBezTo>
                                <a:pt x="36195" y="36910"/>
                                <a:pt x="35242" y="38814"/>
                                <a:pt x="34290" y="38814"/>
                              </a:cubicBezTo>
                              <a:cubicBezTo>
                                <a:pt x="35242" y="39767"/>
                                <a:pt x="35242" y="40720"/>
                                <a:pt x="37147" y="39767"/>
                              </a:cubicBezTo>
                              <a:cubicBezTo>
                                <a:pt x="37147" y="39767"/>
                                <a:pt x="37147" y="38814"/>
                                <a:pt x="37147" y="38814"/>
                              </a:cubicBezTo>
                              <a:close/>
                              <a:moveTo>
                                <a:pt x="47625" y="25479"/>
                              </a:moveTo>
                              <a:cubicBezTo>
                                <a:pt x="47625" y="23574"/>
                                <a:pt x="45720" y="25479"/>
                                <a:pt x="45720" y="25479"/>
                              </a:cubicBezTo>
                              <a:lnTo>
                                <a:pt x="41910" y="21670"/>
                              </a:lnTo>
                              <a:cubicBezTo>
                                <a:pt x="41910" y="20717"/>
                                <a:pt x="40957" y="19764"/>
                                <a:pt x="40005" y="19764"/>
                              </a:cubicBezTo>
                              <a:lnTo>
                                <a:pt x="40005" y="19764"/>
                              </a:lnTo>
                              <a:cubicBezTo>
                                <a:pt x="40005" y="21670"/>
                                <a:pt x="41910" y="21670"/>
                                <a:pt x="42863" y="21670"/>
                              </a:cubicBezTo>
                              <a:cubicBezTo>
                                <a:pt x="42863" y="22622"/>
                                <a:pt x="43815" y="24527"/>
                                <a:pt x="41910" y="25479"/>
                              </a:cubicBezTo>
                              <a:cubicBezTo>
                                <a:pt x="40005" y="27385"/>
                                <a:pt x="41910" y="29289"/>
                                <a:pt x="42863" y="29289"/>
                              </a:cubicBezTo>
                              <a:cubicBezTo>
                                <a:pt x="44767" y="31195"/>
                                <a:pt x="44767" y="29289"/>
                                <a:pt x="45720" y="28337"/>
                              </a:cubicBezTo>
                              <a:cubicBezTo>
                                <a:pt x="46672" y="27385"/>
                                <a:pt x="47625" y="27385"/>
                                <a:pt x="48577" y="26432"/>
                              </a:cubicBezTo>
                              <a:cubicBezTo>
                                <a:pt x="46672" y="27385"/>
                                <a:pt x="47625" y="26432"/>
                                <a:pt x="47625" y="25479"/>
                              </a:cubicBezTo>
                              <a:close/>
                              <a:moveTo>
                                <a:pt x="41910" y="13097"/>
                              </a:moveTo>
                              <a:cubicBezTo>
                                <a:pt x="41910" y="14049"/>
                                <a:pt x="42863" y="14049"/>
                                <a:pt x="41910" y="13097"/>
                              </a:cubicBezTo>
                              <a:cubicBezTo>
                                <a:pt x="42863" y="13097"/>
                                <a:pt x="43815" y="13097"/>
                                <a:pt x="43815" y="12145"/>
                              </a:cubicBezTo>
                              <a:cubicBezTo>
                                <a:pt x="43815" y="12145"/>
                                <a:pt x="43815" y="11192"/>
                                <a:pt x="43815" y="12145"/>
                              </a:cubicBezTo>
                              <a:lnTo>
                                <a:pt x="41910" y="13097"/>
                              </a:lnTo>
                              <a:close/>
                              <a:moveTo>
                                <a:pt x="47625" y="35957"/>
                              </a:moveTo>
                              <a:cubicBezTo>
                                <a:pt x="47625" y="35004"/>
                                <a:pt x="47625" y="35004"/>
                                <a:pt x="46672" y="35004"/>
                              </a:cubicBezTo>
                              <a:cubicBezTo>
                                <a:pt x="46672" y="35004"/>
                                <a:pt x="45720" y="35004"/>
                                <a:pt x="45720" y="35957"/>
                              </a:cubicBezTo>
                              <a:cubicBezTo>
                                <a:pt x="45720" y="36910"/>
                                <a:pt x="46672" y="35957"/>
                                <a:pt x="47625" y="35957"/>
                              </a:cubicBezTo>
                              <a:lnTo>
                                <a:pt x="47625" y="35957"/>
                              </a:lnTo>
                              <a:close/>
                              <a:moveTo>
                                <a:pt x="110490" y="293132"/>
                              </a:moveTo>
                              <a:cubicBezTo>
                                <a:pt x="110490" y="291227"/>
                                <a:pt x="110490" y="290274"/>
                                <a:pt x="108585" y="289322"/>
                              </a:cubicBezTo>
                              <a:cubicBezTo>
                                <a:pt x="107632" y="289322"/>
                                <a:pt x="107632" y="290274"/>
                                <a:pt x="108585" y="291227"/>
                              </a:cubicBezTo>
                              <a:cubicBezTo>
                                <a:pt x="108585" y="291227"/>
                                <a:pt x="107632" y="294085"/>
                                <a:pt x="110490" y="294085"/>
                              </a:cubicBezTo>
                              <a:cubicBezTo>
                                <a:pt x="109538" y="294085"/>
                                <a:pt x="110490" y="293132"/>
                                <a:pt x="110490" y="293132"/>
                              </a:cubicBezTo>
                              <a:close/>
                              <a:moveTo>
                                <a:pt x="111442" y="274082"/>
                              </a:moveTo>
                              <a:cubicBezTo>
                                <a:pt x="110490" y="274082"/>
                                <a:pt x="109538" y="275035"/>
                                <a:pt x="108585" y="275987"/>
                              </a:cubicBezTo>
                              <a:cubicBezTo>
                                <a:pt x="108585" y="275987"/>
                                <a:pt x="109538" y="276939"/>
                                <a:pt x="109538" y="276939"/>
                              </a:cubicBezTo>
                              <a:cubicBezTo>
                                <a:pt x="110490" y="276939"/>
                                <a:pt x="111442" y="276939"/>
                                <a:pt x="111442" y="275035"/>
                              </a:cubicBezTo>
                              <a:cubicBezTo>
                                <a:pt x="112395" y="275035"/>
                                <a:pt x="111442" y="274082"/>
                                <a:pt x="111442" y="274082"/>
                              </a:cubicBezTo>
                              <a:close/>
                              <a:moveTo>
                                <a:pt x="111442" y="28337"/>
                              </a:moveTo>
                              <a:cubicBezTo>
                                <a:pt x="111442" y="29289"/>
                                <a:pt x="111442" y="29289"/>
                                <a:pt x="112395" y="29289"/>
                              </a:cubicBezTo>
                              <a:cubicBezTo>
                                <a:pt x="112395" y="29289"/>
                                <a:pt x="112395" y="29289"/>
                                <a:pt x="112395" y="28337"/>
                              </a:cubicBezTo>
                              <a:cubicBezTo>
                                <a:pt x="112395" y="27385"/>
                                <a:pt x="112395" y="28337"/>
                                <a:pt x="111442" y="28337"/>
                              </a:cubicBezTo>
                              <a:cubicBezTo>
                                <a:pt x="111442" y="28337"/>
                                <a:pt x="111442" y="28337"/>
                                <a:pt x="111442" y="28337"/>
                              </a:cubicBezTo>
                              <a:close/>
                              <a:moveTo>
                                <a:pt x="116205" y="113110"/>
                              </a:moveTo>
                              <a:cubicBezTo>
                                <a:pt x="116205" y="111204"/>
                                <a:pt x="114300" y="111204"/>
                                <a:pt x="113347" y="110252"/>
                              </a:cubicBezTo>
                              <a:cubicBezTo>
                                <a:pt x="112395" y="110252"/>
                                <a:pt x="111442" y="110252"/>
                                <a:pt x="111442" y="111204"/>
                              </a:cubicBezTo>
                              <a:cubicBezTo>
                                <a:pt x="111442" y="113110"/>
                                <a:pt x="111442" y="115014"/>
                                <a:pt x="113347" y="115967"/>
                              </a:cubicBezTo>
                              <a:cubicBezTo>
                                <a:pt x="113347" y="114062"/>
                                <a:pt x="115252" y="114062"/>
                                <a:pt x="116205" y="113110"/>
                              </a:cubicBezTo>
                              <a:close/>
                              <a:moveTo>
                                <a:pt x="114300" y="150257"/>
                              </a:moveTo>
                              <a:cubicBezTo>
                                <a:pt x="115252" y="150257"/>
                                <a:pt x="115252" y="150257"/>
                                <a:pt x="115252" y="149304"/>
                              </a:cubicBezTo>
                              <a:cubicBezTo>
                                <a:pt x="115252" y="148352"/>
                                <a:pt x="115252" y="147399"/>
                                <a:pt x="113347" y="147399"/>
                              </a:cubicBezTo>
                              <a:lnTo>
                                <a:pt x="113347" y="144542"/>
                              </a:lnTo>
                              <a:lnTo>
                                <a:pt x="114300" y="144542"/>
                              </a:lnTo>
                              <a:cubicBezTo>
                                <a:pt x="115252" y="144542"/>
                                <a:pt x="116205" y="145495"/>
                                <a:pt x="116205" y="144542"/>
                              </a:cubicBezTo>
                              <a:cubicBezTo>
                                <a:pt x="116205" y="143589"/>
                                <a:pt x="114300" y="142637"/>
                                <a:pt x="113347" y="142637"/>
                              </a:cubicBezTo>
                              <a:cubicBezTo>
                                <a:pt x="111442" y="142637"/>
                                <a:pt x="113347" y="144542"/>
                                <a:pt x="113347" y="144542"/>
                              </a:cubicBezTo>
                              <a:cubicBezTo>
                                <a:pt x="111442" y="144542"/>
                                <a:pt x="110490" y="146447"/>
                                <a:pt x="113347" y="147399"/>
                              </a:cubicBezTo>
                              <a:cubicBezTo>
                                <a:pt x="113347" y="149304"/>
                                <a:pt x="113347" y="150257"/>
                                <a:pt x="114300" y="150257"/>
                              </a:cubicBezTo>
                              <a:close/>
                              <a:moveTo>
                                <a:pt x="113347" y="70247"/>
                              </a:moveTo>
                              <a:cubicBezTo>
                                <a:pt x="113347" y="70247"/>
                                <a:pt x="113347" y="70247"/>
                                <a:pt x="113347" y="70247"/>
                              </a:cubicBezTo>
                              <a:cubicBezTo>
                                <a:pt x="114300" y="69295"/>
                                <a:pt x="113347" y="68342"/>
                                <a:pt x="113347" y="69295"/>
                              </a:cubicBezTo>
                              <a:cubicBezTo>
                                <a:pt x="113347" y="69295"/>
                                <a:pt x="113347" y="69295"/>
                                <a:pt x="113347" y="70247"/>
                              </a:cubicBezTo>
                              <a:cubicBezTo>
                                <a:pt x="112395" y="70247"/>
                                <a:pt x="113347" y="70247"/>
                                <a:pt x="113347" y="70247"/>
                              </a:cubicBezTo>
                              <a:close/>
                              <a:moveTo>
                                <a:pt x="113347" y="105489"/>
                              </a:moveTo>
                              <a:cubicBezTo>
                                <a:pt x="113347" y="105489"/>
                                <a:pt x="113347" y="106442"/>
                                <a:pt x="113347" y="106442"/>
                              </a:cubicBezTo>
                              <a:cubicBezTo>
                                <a:pt x="115252" y="106442"/>
                                <a:pt x="115252" y="104537"/>
                                <a:pt x="117157" y="103585"/>
                              </a:cubicBezTo>
                              <a:cubicBezTo>
                                <a:pt x="117157" y="103585"/>
                                <a:pt x="117157" y="101679"/>
                                <a:pt x="117157" y="102632"/>
                              </a:cubicBezTo>
                              <a:cubicBezTo>
                                <a:pt x="115252" y="103585"/>
                                <a:pt x="114300" y="104537"/>
                                <a:pt x="113347" y="105489"/>
                              </a:cubicBezTo>
                              <a:close/>
                              <a:moveTo>
                                <a:pt x="115252" y="135017"/>
                              </a:moveTo>
                              <a:cubicBezTo>
                                <a:pt x="115252" y="135017"/>
                                <a:pt x="115252" y="134064"/>
                                <a:pt x="114300" y="134064"/>
                              </a:cubicBezTo>
                              <a:cubicBezTo>
                                <a:pt x="114300" y="134064"/>
                                <a:pt x="114300" y="134064"/>
                                <a:pt x="114300" y="135017"/>
                              </a:cubicBezTo>
                              <a:cubicBezTo>
                                <a:pt x="114300" y="135017"/>
                                <a:pt x="114300" y="135970"/>
                                <a:pt x="115252" y="135017"/>
                              </a:cubicBezTo>
                              <a:cubicBezTo>
                                <a:pt x="115252" y="135970"/>
                                <a:pt x="116205" y="135017"/>
                                <a:pt x="115252" y="135017"/>
                              </a:cubicBezTo>
                              <a:close/>
                              <a:moveTo>
                                <a:pt x="114300" y="45482"/>
                              </a:moveTo>
                              <a:cubicBezTo>
                                <a:pt x="114300" y="46435"/>
                                <a:pt x="114300" y="46435"/>
                                <a:pt x="115252" y="46435"/>
                              </a:cubicBezTo>
                              <a:cubicBezTo>
                                <a:pt x="116205" y="46435"/>
                                <a:pt x="116205" y="46435"/>
                                <a:pt x="116205" y="46435"/>
                              </a:cubicBezTo>
                              <a:cubicBezTo>
                                <a:pt x="116205" y="45482"/>
                                <a:pt x="116205" y="44529"/>
                                <a:pt x="114300" y="45482"/>
                              </a:cubicBezTo>
                              <a:cubicBezTo>
                                <a:pt x="115252" y="44529"/>
                                <a:pt x="114300" y="45482"/>
                                <a:pt x="114300" y="45482"/>
                              </a:cubicBezTo>
                              <a:close/>
                              <a:moveTo>
                                <a:pt x="115252" y="200739"/>
                              </a:moveTo>
                              <a:cubicBezTo>
                                <a:pt x="116205" y="200739"/>
                                <a:pt x="117157" y="200739"/>
                                <a:pt x="115252" y="200739"/>
                              </a:cubicBezTo>
                              <a:cubicBezTo>
                                <a:pt x="116205" y="198835"/>
                                <a:pt x="115252" y="197882"/>
                                <a:pt x="115252" y="196929"/>
                              </a:cubicBezTo>
                              <a:cubicBezTo>
                                <a:pt x="115252" y="196929"/>
                                <a:pt x="115252" y="197882"/>
                                <a:pt x="115252" y="197882"/>
                              </a:cubicBezTo>
                              <a:cubicBezTo>
                                <a:pt x="114300" y="198835"/>
                                <a:pt x="115252" y="200739"/>
                                <a:pt x="115252" y="200739"/>
                              </a:cubicBezTo>
                              <a:close/>
                              <a:moveTo>
                                <a:pt x="117157" y="269320"/>
                              </a:moveTo>
                              <a:cubicBezTo>
                                <a:pt x="116205" y="269320"/>
                                <a:pt x="116205" y="268367"/>
                                <a:pt x="116205" y="269320"/>
                              </a:cubicBezTo>
                              <a:cubicBezTo>
                                <a:pt x="116205" y="269320"/>
                                <a:pt x="115252" y="269320"/>
                                <a:pt x="115252" y="269320"/>
                              </a:cubicBezTo>
                              <a:cubicBezTo>
                                <a:pt x="115252" y="270272"/>
                                <a:pt x="116205" y="271224"/>
                                <a:pt x="117157" y="270272"/>
                              </a:cubicBezTo>
                              <a:cubicBezTo>
                                <a:pt x="116205" y="270272"/>
                                <a:pt x="117157" y="269320"/>
                                <a:pt x="117157" y="269320"/>
                              </a:cubicBezTo>
                              <a:close/>
                              <a:moveTo>
                                <a:pt x="123825" y="161687"/>
                              </a:moveTo>
                              <a:cubicBezTo>
                                <a:pt x="120967" y="160735"/>
                                <a:pt x="119063" y="159782"/>
                                <a:pt x="117157" y="159782"/>
                              </a:cubicBezTo>
                              <a:cubicBezTo>
                                <a:pt x="112395" y="160735"/>
                                <a:pt x="119063" y="162639"/>
                                <a:pt x="117157" y="165497"/>
                              </a:cubicBezTo>
                              <a:cubicBezTo>
                                <a:pt x="115252" y="166449"/>
                                <a:pt x="118110" y="166449"/>
                                <a:pt x="119063" y="166449"/>
                              </a:cubicBezTo>
                              <a:cubicBezTo>
                                <a:pt x="120967" y="166449"/>
                                <a:pt x="120967" y="162639"/>
                                <a:pt x="123825" y="161687"/>
                              </a:cubicBezTo>
                              <a:close/>
                              <a:moveTo>
                                <a:pt x="116205" y="34052"/>
                              </a:moveTo>
                              <a:cubicBezTo>
                                <a:pt x="116205" y="34052"/>
                                <a:pt x="117157" y="35004"/>
                                <a:pt x="116205" y="34052"/>
                              </a:cubicBezTo>
                              <a:cubicBezTo>
                                <a:pt x="117157" y="35004"/>
                                <a:pt x="118110" y="34052"/>
                                <a:pt x="118110" y="34052"/>
                              </a:cubicBezTo>
                              <a:cubicBezTo>
                                <a:pt x="118110" y="34052"/>
                                <a:pt x="117157" y="33099"/>
                                <a:pt x="117157" y="33099"/>
                              </a:cubicBezTo>
                              <a:cubicBezTo>
                                <a:pt x="116205" y="33099"/>
                                <a:pt x="116205" y="34052"/>
                                <a:pt x="116205" y="34052"/>
                              </a:cubicBezTo>
                              <a:close/>
                              <a:moveTo>
                                <a:pt x="118110" y="122635"/>
                              </a:moveTo>
                              <a:cubicBezTo>
                                <a:pt x="117157" y="122635"/>
                                <a:pt x="117157" y="123587"/>
                                <a:pt x="117157" y="123587"/>
                              </a:cubicBezTo>
                              <a:cubicBezTo>
                                <a:pt x="119063" y="124539"/>
                                <a:pt x="117157" y="128349"/>
                                <a:pt x="120967" y="128349"/>
                              </a:cubicBezTo>
                              <a:cubicBezTo>
                                <a:pt x="120015" y="129302"/>
                                <a:pt x="119063" y="130254"/>
                                <a:pt x="119063" y="131207"/>
                              </a:cubicBezTo>
                              <a:cubicBezTo>
                                <a:pt x="120015" y="133112"/>
                                <a:pt x="120967" y="132160"/>
                                <a:pt x="122872" y="133112"/>
                              </a:cubicBezTo>
                              <a:cubicBezTo>
                                <a:pt x="120967" y="132160"/>
                                <a:pt x="124777" y="128349"/>
                                <a:pt x="120967" y="128349"/>
                              </a:cubicBezTo>
                              <a:cubicBezTo>
                                <a:pt x="121920" y="127397"/>
                                <a:pt x="122872" y="126445"/>
                                <a:pt x="122872" y="125492"/>
                              </a:cubicBezTo>
                              <a:cubicBezTo>
                                <a:pt x="122872" y="124539"/>
                                <a:pt x="123825" y="123587"/>
                                <a:pt x="122872" y="123587"/>
                              </a:cubicBezTo>
                              <a:cubicBezTo>
                                <a:pt x="120967" y="122635"/>
                                <a:pt x="119063" y="122635"/>
                                <a:pt x="118110" y="122635"/>
                              </a:cubicBezTo>
                              <a:close/>
                              <a:moveTo>
                                <a:pt x="117157" y="29289"/>
                              </a:moveTo>
                              <a:cubicBezTo>
                                <a:pt x="117157" y="30242"/>
                                <a:pt x="118110" y="30242"/>
                                <a:pt x="119063" y="30242"/>
                              </a:cubicBezTo>
                              <a:cubicBezTo>
                                <a:pt x="120967" y="29289"/>
                                <a:pt x="120967" y="27385"/>
                                <a:pt x="120967" y="25479"/>
                              </a:cubicBezTo>
                              <a:cubicBezTo>
                                <a:pt x="120967" y="24527"/>
                                <a:pt x="120015" y="23574"/>
                                <a:pt x="119063" y="24527"/>
                              </a:cubicBezTo>
                              <a:cubicBezTo>
                                <a:pt x="118110" y="26432"/>
                                <a:pt x="117157" y="28337"/>
                                <a:pt x="117157" y="29289"/>
                              </a:cubicBezTo>
                              <a:close/>
                              <a:moveTo>
                                <a:pt x="117157" y="186452"/>
                              </a:moveTo>
                              <a:cubicBezTo>
                                <a:pt x="118110" y="186452"/>
                                <a:pt x="118110" y="186452"/>
                                <a:pt x="117157" y="186452"/>
                              </a:cubicBezTo>
                              <a:cubicBezTo>
                                <a:pt x="118110" y="185499"/>
                                <a:pt x="118110" y="185499"/>
                                <a:pt x="117157" y="186452"/>
                              </a:cubicBezTo>
                              <a:cubicBezTo>
                                <a:pt x="117157" y="185499"/>
                                <a:pt x="117157" y="185499"/>
                                <a:pt x="117157" y="186452"/>
                              </a:cubicBezTo>
                              <a:cubicBezTo>
                                <a:pt x="117157" y="186452"/>
                                <a:pt x="117157" y="186452"/>
                                <a:pt x="117157" y="186452"/>
                              </a:cubicBezTo>
                              <a:close/>
                              <a:moveTo>
                                <a:pt x="119063" y="55960"/>
                              </a:moveTo>
                              <a:cubicBezTo>
                                <a:pt x="118110" y="55960"/>
                                <a:pt x="119063" y="56912"/>
                                <a:pt x="119063" y="57864"/>
                              </a:cubicBezTo>
                              <a:cubicBezTo>
                                <a:pt x="119063" y="58817"/>
                                <a:pt x="119063" y="59770"/>
                                <a:pt x="119063" y="60722"/>
                              </a:cubicBezTo>
                              <a:cubicBezTo>
                                <a:pt x="117157" y="61674"/>
                                <a:pt x="117157" y="62627"/>
                                <a:pt x="117157" y="64532"/>
                              </a:cubicBezTo>
                              <a:cubicBezTo>
                                <a:pt x="115252" y="66437"/>
                                <a:pt x="117157" y="68342"/>
                                <a:pt x="119063" y="68342"/>
                              </a:cubicBezTo>
                              <a:cubicBezTo>
                                <a:pt x="120967" y="68342"/>
                                <a:pt x="124777" y="67389"/>
                                <a:pt x="125730" y="64532"/>
                              </a:cubicBezTo>
                              <a:cubicBezTo>
                                <a:pt x="125730" y="62627"/>
                                <a:pt x="123825" y="64532"/>
                                <a:pt x="121920" y="64532"/>
                              </a:cubicBezTo>
                              <a:cubicBezTo>
                                <a:pt x="120967" y="64532"/>
                                <a:pt x="120015" y="64532"/>
                                <a:pt x="119063" y="64532"/>
                              </a:cubicBezTo>
                              <a:lnTo>
                                <a:pt x="119063" y="60722"/>
                              </a:lnTo>
                              <a:cubicBezTo>
                                <a:pt x="120967" y="60722"/>
                                <a:pt x="120967" y="59770"/>
                                <a:pt x="121920" y="58817"/>
                              </a:cubicBezTo>
                              <a:cubicBezTo>
                                <a:pt x="121920" y="58817"/>
                                <a:pt x="122872" y="56912"/>
                                <a:pt x="121920" y="56912"/>
                              </a:cubicBezTo>
                              <a:cubicBezTo>
                                <a:pt x="121920" y="55007"/>
                                <a:pt x="120967" y="55007"/>
                                <a:pt x="119063" y="55960"/>
                              </a:cubicBezTo>
                              <a:close/>
                              <a:moveTo>
                                <a:pt x="120967" y="292179"/>
                              </a:moveTo>
                              <a:cubicBezTo>
                                <a:pt x="120967" y="291227"/>
                                <a:pt x="120967" y="290274"/>
                                <a:pt x="119063" y="289322"/>
                              </a:cubicBezTo>
                              <a:cubicBezTo>
                                <a:pt x="118110" y="291227"/>
                                <a:pt x="117157" y="292179"/>
                                <a:pt x="117157" y="293132"/>
                              </a:cubicBezTo>
                              <a:cubicBezTo>
                                <a:pt x="117157" y="295037"/>
                                <a:pt x="118110" y="295037"/>
                                <a:pt x="119063" y="295037"/>
                              </a:cubicBezTo>
                              <a:cubicBezTo>
                                <a:pt x="120967" y="295037"/>
                                <a:pt x="120967" y="293132"/>
                                <a:pt x="120967" y="292179"/>
                              </a:cubicBezTo>
                              <a:close/>
                              <a:moveTo>
                                <a:pt x="119063" y="74057"/>
                              </a:moveTo>
                              <a:lnTo>
                                <a:pt x="119063" y="74057"/>
                              </a:lnTo>
                              <a:cubicBezTo>
                                <a:pt x="119063" y="73104"/>
                                <a:pt x="119063" y="73104"/>
                                <a:pt x="119063" y="74057"/>
                              </a:cubicBezTo>
                              <a:cubicBezTo>
                                <a:pt x="118110" y="73104"/>
                                <a:pt x="118110" y="74057"/>
                                <a:pt x="119063" y="74057"/>
                              </a:cubicBezTo>
                              <a:cubicBezTo>
                                <a:pt x="118110" y="74057"/>
                                <a:pt x="118110" y="74057"/>
                                <a:pt x="119063" y="74057"/>
                              </a:cubicBezTo>
                              <a:close/>
                              <a:moveTo>
                                <a:pt x="120967" y="45482"/>
                              </a:moveTo>
                              <a:cubicBezTo>
                                <a:pt x="120967" y="44529"/>
                                <a:pt x="120015" y="43577"/>
                                <a:pt x="119063" y="43577"/>
                              </a:cubicBezTo>
                              <a:cubicBezTo>
                                <a:pt x="119063" y="43577"/>
                                <a:pt x="118110" y="44529"/>
                                <a:pt x="119063" y="44529"/>
                              </a:cubicBezTo>
                              <a:cubicBezTo>
                                <a:pt x="119063" y="45482"/>
                                <a:pt x="120015" y="46435"/>
                                <a:pt x="120967" y="45482"/>
                              </a:cubicBezTo>
                              <a:cubicBezTo>
                                <a:pt x="120967" y="46435"/>
                                <a:pt x="120967" y="46435"/>
                                <a:pt x="120967" y="45482"/>
                              </a:cubicBezTo>
                              <a:close/>
                              <a:moveTo>
                                <a:pt x="138113" y="129302"/>
                              </a:moveTo>
                              <a:cubicBezTo>
                                <a:pt x="140017" y="128349"/>
                                <a:pt x="140017" y="127397"/>
                                <a:pt x="139065" y="125492"/>
                              </a:cubicBezTo>
                              <a:cubicBezTo>
                                <a:pt x="139065" y="124539"/>
                                <a:pt x="137160" y="123587"/>
                                <a:pt x="137160" y="123587"/>
                              </a:cubicBezTo>
                              <a:cubicBezTo>
                                <a:pt x="135255" y="121682"/>
                                <a:pt x="135255" y="117872"/>
                                <a:pt x="137160" y="116920"/>
                              </a:cubicBezTo>
                              <a:cubicBezTo>
                                <a:pt x="139065" y="115967"/>
                                <a:pt x="140017" y="115014"/>
                                <a:pt x="139065" y="113110"/>
                              </a:cubicBezTo>
                              <a:cubicBezTo>
                                <a:pt x="138113" y="111204"/>
                                <a:pt x="136207" y="112157"/>
                                <a:pt x="134302" y="113110"/>
                              </a:cubicBezTo>
                              <a:cubicBezTo>
                                <a:pt x="132397" y="107395"/>
                                <a:pt x="131445" y="107395"/>
                                <a:pt x="128588" y="111204"/>
                              </a:cubicBezTo>
                              <a:cubicBezTo>
                                <a:pt x="128588" y="111204"/>
                                <a:pt x="127635" y="111204"/>
                                <a:pt x="127635" y="111204"/>
                              </a:cubicBezTo>
                              <a:lnTo>
                                <a:pt x="125730" y="111204"/>
                              </a:lnTo>
                              <a:cubicBezTo>
                                <a:pt x="125730" y="111204"/>
                                <a:pt x="125730" y="112157"/>
                                <a:pt x="125730" y="112157"/>
                              </a:cubicBezTo>
                              <a:cubicBezTo>
                                <a:pt x="125730" y="112157"/>
                                <a:pt x="126682" y="112157"/>
                                <a:pt x="127635" y="112157"/>
                              </a:cubicBezTo>
                              <a:cubicBezTo>
                                <a:pt x="127635" y="112157"/>
                                <a:pt x="127635" y="112157"/>
                                <a:pt x="128588" y="112157"/>
                              </a:cubicBezTo>
                              <a:cubicBezTo>
                                <a:pt x="130492" y="114062"/>
                                <a:pt x="132397" y="115014"/>
                                <a:pt x="134302" y="115014"/>
                              </a:cubicBezTo>
                              <a:cubicBezTo>
                                <a:pt x="132397" y="116920"/>
                                <a:pt x="130492" y="116920"/>
                                <a:pt x="128588" y="116920"/>
                              </a:cubicBezTo>
                              <a:cubicBezTo>
                                <a:pt x="125730" y="117872"/>
                                <a:pt x="122872" y="118824"/>
                                <a:pt x="120967" y="119777"/>
                              </a:cubicBezTo>
                              <a:cubicBezTo>
                                <a:pt x="120015" y="120729"/>
                                <a:pt x="119063" y="121682"/>
                                <a:pt x="120015" y="121682"/>
                              </a:cubicBezTo>
                              <a:cubicBezTo>
                                <a:pt x="120967" y="122635"/>
                                <a:pt x="121920" y="121682"/>
                                <a:pt x="121920" y="121682"/>
                              </a:cubicBezTo>
                              <a:cubicBezTo>
                                <a:pt x="121920" y="121682"/>
                                <a:pt x="122872" y="121682"/>
                                <a:pt x="123825" y="121682"/>
                              </a:cubicBezTo>
                              <a:cubicBezTo>
                                <a:pt x="125730" y="120729"/>
                                <a:pt x="127635" y="119777"/>
                                <a:pt x="125730" y="123587"/>
                              </a:cubicBezTo>
                              <a:cubicBezTo>
                                <a:pt x="124777" y="125492"/>
                                <a:pt x="125730" y="125492"/>
                                <a:pt x="127635" y="125492"/>
                              </a:cubicBezTo>
                              <a:cubicBezTo>
                                <a:pt x="132397" y="123587"/>
                                <a:pt x="134302" y="126445"/>
                                <a:pt x="136207" y="130254"/>
                              </a:cubicBezTo>
                              <a:cubicBezTo>
                                <a:pt x="136207" y="128349"/>
                                <a:pt x="136207" y="130254"/>
                                <a:pt x="138113" y="129302"/>
                              </a:cubicBezTo>
                              <a:close/>
                              <a:moveTo>
                                <a:pt x="121920" y="208360"/>
                              </a:moveTo>
                              <a:cubicBezTo>
                                <a:pt x="121920" y="208360"/>
                                <a:pt x="120967" y="207407"/>
                                <a:pt x="120967" y="207407"/>
                              </a:cubicBezTo>
                              <a:cubicBezTo>
                                <a:pt x="120015" y="207407"/>
                                <a:pt x="120015" y="207407"/>
                                <a:pt x="120967" y="208360"/>
                              </a:cubicBezTo>
                              <a:cubicBezTo>
                                <a:pt x="120015" y="208360"/>
                                <a:pt x="120967" y="209312"/>
                                <a:pt x="121920" y="208360"/>
                              </a:cubicBezTo>
                              <a:cubicBezTo>
                                <a:pt x="121920" y="209312"/>
                                <a:pt x="121920" y="208360"/>
                                <a:pt x="121920" y="208360"/>
                              </a:cubicBezTo>
                              <a:close/>
                              <a:moveTo>
                                <a:pt x="120015" y="92154"/>
                              </a:moveTo>
                              <a:cubicBezTo>
                                <a:pt x="120015" y="92154"/>
                                <a:pt x="120015" y="93107"/>
                                <a:pt x="120015" y="93107"/>
                              </a:cubicBezTo>
                              <a:cubicBezTo>
                                <a:pt x="120015" y="93107"/>
                                <a:pt x="120967" y="93107"/>
                                <a:pt x="120967" y="93107"/>
                              </a:cubicBezTo>
                              <a:cubicBezTo>
                                <a:pt x="120967" y="92154"/>
                                <a:pt x="120967" y="92154"/>
                                <a:pt x="120015" y="92154"/>
                              </a:cubicBezTo>
                              <a:cubicBezTo>
                                <a:pt x="120015" y="92154"/>
                                <a:pt x="120015" y="92154"/>
                                <a:pt x="120015" y="92154"/>
                              </a:cubicBezTo>
                              <a:close/>
                              <a:moveTo>
                                <a:pt x="120015" y="111204"/>
                              </a:moveTo>
                              <a:cubicBezTo>
                                <a:pt x="120015" y="111204"/>
                                <a:pt x="120015" y="112157"/>
                                <a:pt x="120967" y="112157"/>
                              </a:cubicBezTo>
                              <a:cubicBezTo>
                                <a:pt x="120967" y="112157"/>
                                <a:pt x="120967" y="112157"/>
                                <a:pt x="120967" y="111204"/>
                              </a:cubicBezTo>
                              <a:cubicBezTo>
                                <a:pt x="120967" y="110252"/>
                                <a:pt x="120015" y="110252"/>
                                <a:pt x="120015" y="110252"/>
                              </a:cubicBezTo>
                              <a:cubicBezTo>
                                <a:pt x="120015" y="110252"/>
                                <a:pt x="120015" y="110252"/>
                                <a:pt x="120015" y="111204"/>
                              </a:cubicBezTo>
                              <a:close/>
                              <a:moveTo>
                                <a:pt x="120967" y="155972"/>
                              </a:moveTo>
                              <a:cubicBezTo>
                                <a:pt x="120015" y="155972"/>
                                <a:pt x="120015" y="155972"/>
                                <a:pt x="120015" y="156924"/>
                              </a:cubicBezTo>
                              <a:cubicBezTo>
                                <a:pt x="120015" y="157877"/>
                                <a:pt x="120967" y="157877"/>
                                <a:pt x="121920" y="157877"/>
                              </a:cubicBezTo>
                              <a:lnTo>
                                <a:pt x="122872" y="156924"/>
                              </a:lnTo>
                              <a:cubicBezTo>
                                <a:pt x="122872" y="155972"/>
                                <a:pt x="121920" y="155972"/>
                                <a:pt x="120967" y="155972"/>
                              </a:cubicBezTo>
                              <a:close/>
                              <a:moveTo>
                                <a:pt x="122872" y="79772"/>
                              </a:moveTo>
                              <a:cubicBezTo>
                                <a:pt x="122872" y="78820"/>
                                <a:pt x="122872" y="77867"/>
                                <a:pt x="121920" y="78820"/>
                              </a:cubicBezTo>
                              <a:cubicBezTo>
                                <a:pt x="121920" y="78820"/>
                                <a:pt x="120967" y="78820"/>
                                <a:pt x="120967" y="79772"/>
                              </a:cubicBezTo>
                              <a:cubicBezTo>
                                <a:pt x="120967" y="79772"/>
                                <a:pt x="120967" y="80724"/>
                                <a:pt x="121920" y="80724"/>
                              </a:cubicBezTo>
                              <a:cubicBezTo>
                                <a:pt x="121920" y="80724"/>
                                <a:pt x="121920" y="79772"/>
                                <a:pt x="122872" y="79772"/>
                              </a:cubicBezTo>
                              <a:close/>
                              <a:moveTo>
                                <a:pt x="121920" y="179785"/>
                              </a:moveTo>
                              <a:cubicBezTo>
                                <a:pt x="122872" y="179785"/>
                                <a:pt x="122872" y="178832"/>
                                <a:pt x="122872" y="178832"/>
                              </a:cubicBezTo>
                              <a:cubicBezTo>
                                <a:pt x="122872" y="177879"/>
                                <a:pt x="122872" y="176927"/>
                                <a:pt x="121920" y="176927"/>
                              </a:cubicBezTo>
                              <a:cubicBezTo>
                                <a:pt x="120967" y="176927"/>
                                <a:pt x="120967" y="176927"/>
                                <a:pt x="120967" y="177879"/>
                              </a:cubicBezTo>
                              <a:cubicBezTo>
                                <a:pt x="120967" y="177879"/>
                                <a:pt x="120967" y="178832"/>
                                <a:pt x="121920" y="179785"/>
                              </a:cubicBezTo>
                              <a:close/>
                              <a:moveTo>
                                <a:pt x="122872" y="280749"/>
                              </a:moveTo>
                              <a:cubicBezTo>
                                <a:pt x="122872" y="280749"/>
                                <a:pt x="121920" y="279797"/>
                                <a:pt x="121920" y="280749"/>
                              </a:cubicBezTo>
                              <a:cubicBezTo>
                                <a:pt x="121920" y="280749"/>
                                <a:pt x="121920" y="280749"/>
                                <a:pt x="120967" y="280749"/>
                              </a:cubicBezTo>
                              <a:cubicBezTo>
                                <a:pt x="120967" y="280749"/>
                                <a:pt x="121920" y="281702"/>
                                <a:pt x="121920" y="281702"/>
                              </a:cubicBezTo>
                              <a:cubicBezTo>
                                <a:pt x="121920" y="281702"/>
                                <a:pt x="122872" y="281702"/>
                                <a:pt x="122872" y="280749"/>
                              </a:cubicBezTo>
                              <a:close/>
                              <a:moveTo>
                                <a:pt x="122872" y="41672"/>
                              </a:moveTo>
                              <a:cubicBezTo>
                                <a:pt x="122872" y="42624"/>
                                <a:pt x="124777" y="43577"/>
                                <a:pt x="125730" y="42624"/>
                              </a:cubicBezTo>
                              <a:cubicBezTo>
                                <a:pt x="126682" y="42624"/>
                                <a:pt x="126682" y="42624"/>
                                <a:pt x="126682" y="40720"/>
                              </a:cubicBezTo>
                              <a:cubicBezTo>
                                <a:pt x="125730" y="38814"/>
                                <a:pt x="125730" y="36910"/>
                                <a:pt x="125730" y="35004"/>
                              </a:cubicBezTo>
                              <a:cubicBezTo>
                                <a:pt x="125730" y="35004"/>
                                <a:pt x="125730" y="34052"/>
                                <a:pt x="124777" y="34052"/>
                              </a:cubicBezTo>
                              <a:cubicBezTo>
                                <a:pt x="124777" y="34052"/>
                                <a:pt x="123825" y="34052"/>
                                <a:pt x="123825" y="34052"/>
                              </a:cubicBezTo>
                              <a:cubicBezTo>
                                <a:pt x="123825" y="37862"/>
                                <a:pt x="120967" y="39767"/>
                                <a:pt x="122872" y="41672"/>
                              </a:cubicBezTo>
                              <a:close/>
                              <a:moveTo>
                                <a:pt x="125730" y="135017"/>
                              </a:moveTo>
                              <a:cubicBezTo>
                                <a:pt x="125730" y="136922"/>
                                <a:pt x="124777" y="136922"/>
                                <a:pt x="123825" y="138827"/>
                              </a:cubicBezTo>
                              <a:cubicBezTo>
                                <a:pt x="123825" y="139779"/>
                                <a:pt x="121920" y="140732"/>
                                <a:pt x="122872" y="141685"/>
                              </a:cubicBezTo>
                              <a:cubicBezTo>
                                <a:pt x="123825" y="142637"/>
                                <a:pt x="124777" y="140732"/>
                                <a:pt x="125730" y="139779"/>
                              </a:cubicBezTo>
                              <a:cubicBezTo>
                                <a:pt x="126682" y="137874"/>
                                <a:pt x="126682" y="136922"/>
                                <a:pt x="125730" y="135017"/>
                              </a:cubicBezTo>
                              <a:close/>
                              <a:moveTo>
                                <a:pt x="122872" y="101679"/>
                              </a:moveTo>
                              <a:cubicBezTo>
                                <a:pt x="121920" y="102632"/>
                                <a:pt x="122872" y="103585"/>
                                <a:pt x="123825" y="103585"/>
                              </a:cubicBezTo>
                              <a:cubicBezTo>
                                <a:pt x="125730" y="103585"/>
                                <a:pt x="125730" y="101679"/>
                                <a:pt x="125730" y="99774"/>
                              </a:cubicBezTo>
                              <a:cubicBezTo>
                                <a:pt x="125730" y="98822"/>
                                <a:pt x="125730" y="96917"/>
                                <a:pt x="123825" y="97870"/>
                              </a:cubicBezTo>
                              <a:cubicBezTo>
                                <a:pt x="120967" y="97870"/>
                                <a:pt x="124777" y="100727"/>
                                <a:pt x="122872" y="101679"/>
                              </a:cubicBezTo>
                              <a:close/>
                              <a:moveTo>
                                <a:pt x="122872" y="134064"/>
                              </a:moveTo>
                              <a:cubicBezTo>
                                <a:pt x="122872" y="135970"/>
                                <a:pt x="124777" y="135017"/>
                                <a:pt x="125730" y="135017"/>
                              </a:cubicBezTo>
                              <a:cubicBezTo>
                                <a:pt x="125730" y="130254"/>
                                <a:pt x="123825" y="134064"/>
                                <a:pt x="122872" y="134064"/>
                              </a:cubicBezTo>
                              <a:close/>
                              <a:moveTo>
                                <a:pt x="124777" y="149304"/>
                              </a:moveTo>
                              <a:cubicBezTo>
                                <a:pt x="124777" y="148352"/>
                                <a:pt x="123825" y="148352"/>
                                <a:pt x="123825" y="148352"/>
                              </a:cubicBezTo>
                              <a:lnTo>
                                <a:pt x="122872" y="149304"/>
                              </a:lnTo>
                              <a:cubicBezTo>
                                <a:pt x="122872" y="150257"/>
                                <a:pt x="122872" y="150257"/>
                                <a:pt x="123825" y="150257"/>
                              </a:cubicBezTo>
                              <a:cubicBezTo>
                                <a:pt x="124777" y="150257"/>
                                <a:pt x="124777" y="150257"/>
                                <a:pt x="124777" y="149304"/>
                              </a:cubicBezTo>
                              <a:close/>
                              <a:moveTo>
                                <a:pt x="122872" y="168354"/>
                              </a:moveTo>
                              <a:cubicBezTo>
                                <a:pt x="122872" y="168354"/>
                                <a:pt x="123825" y="168354"/>
                                <a:pt x="123825" y="168354"/>
                              </a:cubicBezTo>
                              <a:cubicBezTo>
                                <a:pt x="123825" y="168354"/>
                                <a:pt x="124777" y="168354"/>
                                <a:pt x="124777" y="167402"/>
                              </a:cubicBezTo>
                              <a:cubicBezTo>
                                <a:pt x="124777" y="167402"/>
                                <a:pt x="123825" y="166449"/>
                                <a:pt x="122872" y="166449"/>
                              </a:cubicBezTo>
                              <a:cubicBezTo>
                                <a:pt x="123825" y="167402"/>
                                <a:pt x="122872" y="168354"/>
                                <a:pt x="122872" y="168354"/>
                              </a:cubicBezTo>
                              <a:close/>
                              <a:moveTo>
                                <a:pt x="126682" y="70247"/>
                              </a:moveTo>
                              <a:cubicBezTo>
                                <a:pt x="126682" y="69295"/>
                                <a:pt x="125730" y="68342"/>
                                <a:pt x="124777" y="68342"/>
                              </a:cubicBezTo>
                              <a:cubicBezTo>
                                <a:pt x="123825" y="68342"/>
                                <a:pt x="122872" y="68342"/>
                                <a:pt x="123825" y="69295"/>
                              </a:cubicBezTo>
                              <a:cubicBezTo>
                                <a:pt x="124777" y="70247"/>
                                <a:pt x="124777" y="70247"/>
                                <a:pt x="125730" y="71199"/>
                              </a:cubicBezTo>
                              <a:cubicBezTo>
                                <a:pt x="125730" y="71199"/>
                                <a:pt x="126682" y="70247"/>
                                <a:pt x="126682" y="70247"/>
                              </a:cubicBezTo>
                              <a:close/>
                              <a:moveTo>
                                <a:pt x="124777" y="89297"/>
                              </a:moveTo>
                              <a:cubicBezTo>
                                <a:pt x="123825" y="89297"/>
                                <a:pt x="123825" y="90249"/>
                                <a:pt x="123825" y="91202"/>
                              </a:cubicBezTo>
                              <a:cubicBezTo>
                                <a:pt x="123825" y="92154"/>
                                <a:pt x="123825" y="93107"/>
                                <a:pt x="124777" y="93107"/>
                              </a:cubicBezTo>
                              <a:cubicBezTo>
                                <a:pt x="125730" y="93107"/>
                                <a:pt x="125730" y="91202"/>
                                <a:pt x="125730" y="91202"/>
                              </a:cubicBezTo>
                              <a:cubicBezTo>
                                <a:pt x="125730" y="89297"/>
                                <a:pt x="125730" y="88345"/>
                                <a:pt x="124777" y="89297"/>
                              </a:cubicBezTo>
                              <a:close/>
                              <a:moveTo>
                                <a:pt x="125730" y="288370"/>
                              </a:moveTo>
                              <a:cubicBezTo>
                                <a:pt x="125730" y="288370"/>
                                <a:pt x="123825" y="289322"/>
                                <a:pt x="123825" y="289322"/>
                              </a:cubicBezTo>
                              <a:cubicBezTo>
                                <a:pt x="123825" y="290274"/>
                                <a:pt x="123825" y="291227"/>
                                <a:pt x="123825" y="291227"/>
                              </a:cubicBezTo>
                              <a:cubicBezTo>
                                <a:pt x="124777" y="290274"/>
                                <a:pt x="125730" y="290274"/>
                                <a:pt x="125730" y="290274"/>
                              </a:cubicBezTo>
                              <a:cubicBezTo>
                                <a:pt x="126682" y="289322"/>
                                <a:pt x="126682" y="288370"/>
                                <a:pt x="125730" y="288370"/>
                              </a:cubicBezTo>
                              <a:close/>
                              <a:moveTo>
                                <a:pt x="124777" y="19764"/>
                              </a:moveTo>
                              <a:cubicBezTo>
                                <a:pt x="124777" y="21670"/>
                                <a:pt x="125730" y="21670"/>
                                <a:pt x="126682" y="21670"/>
                              </a:cubicBezTo>
                              <a:cubicBezTo>
                                <a:pt x="127635" y="21670"/>
                                <a:pt x="128588" y="20717"/>
                                <a:pt x="128588" y="19764"/>
                              </a:cubicBezTo>
                              <a:cubicBezTo>
                                <a:pt x="128588" y="18812"/>
                                <a:pt x="127635" y="17860"/>
                                <a:pt x="126682" y="17860"/>
                              </a:cubicBezTo>
                              <a:cubicBezTo>
                                <a:pt x="125730" y="16907"/>
                                <a:pt x="124777" y="17860"/>
                                <a:pt x="124777" y="19764"/>
                              </a:cubicBezTo>
                              <a:close/>
                              <a:moveTo>
                                <a:pt x="126682" y="221695"/>
                              </a:moveTo>
                              <a:cubicBezTo>
                                <a:pt x="126682" y="221695"/>
                                <a:pt x="126682" y="221695"/>
                                <a:pt x="126682" y="221695"/>
                              </a:cubicBezTo>
                              <a:cubicBezTo>
                                <a:pt x="125730" y="220742"/>
                                <a:pt x="125730" y="221695"/>
                                <a:pt x="125730" y="221695"/>
                              </a:cubicBezTo>
                              <a:cubicBezTo>
                                <a:pt x="125730" y="221695"/>
                                <a:pt x="125730" y="222647"/>
                                <a:pt x="126682" y="221695"/>
                              </a:cubicBezTo>
                              <a:cubicBezTo>
                                <a:pt x="126682" y="222647"/>
                                <a:pt x="126682" y="222647"/>
                                <a:pt x="126682" y="221695"/>
                              </a:cubicBezTo>
                              <a:close/>
                              <a:moveTo>
                                <a:pt x="127635" y="214074"/>
                              </a:moveTo>
                              <a:cubicBezTo>
                                <a:pt x="127635" y="214074"/>
                                <a:pt x="127635" y="213122"/>
                                <a:pt x="127635" y="213122"/>
                              </a:cubicBezTo>
                              <a:cubicBezTo>
                                <a:pt x="126682" y="213122"/>
                                <a:pt x="126682" y="213122"/>
                                <a:pt x="126682" y="214074"/>
                              </a:cubicBezTo>
                              <a:cubicBezTo>
                                <a:pt x="126682" y="215027"/>
                                <a:pt x="126682" y="215027"/>
                                <a:pt x="127635" y="214074"/>
                              </a:cubicBezTo>
                              <a:cubicBezTo>
                                <a:pt x="126682" y="215027"/>
                                <a:pt x="126682" y="214074"/>
                                <a:pt x="127635" y="214074"/>
                              </a:cubicBezTo>
                              <a:close/>
                              <a:moveTo>
                                <a:pt x="126682" y="179785"/>
                              </a:move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lnTo>
                                <a:pt x="126682" y="179785"/>
                              </a:lnTo>
                              <a:cubicBezTo>
                                <a:pt x="125730" y="179785"/>
                                <a:pt x="125730" y="179785"/>
                                <a:pt x="126682" y="179785"/>
                              </a:cubicBezTo>
                              <a:close/>
                              <a:moveTo>
                                <a:pt x="127635" y="157877"/>
                              </a:moveTo>
                              <a:cubicBezTo>
                                <a:pt x="128588" y="157877"/>
                                <a:pt x="129540" y="156924"/>
                                <a:pt x="129540" y="155972"/>
                              </a:cubicBezTo>
                              <a:cubicBezTo>
                                <a:pt x="129540" y="155972"/>
                                <a:pt x="129540" y="155020"/>
                                <a:pt x="128588" y="155020"/>
                              </a:cubicBezTo>
                              <a:cubicBezTo>
                                <a:pt x="127635" y="155020"/>
                                <a:pt x="126682" y="155020"/>
                                <a:pt x="126682" y="156924"/>
                              </a:cubicBezTo>
                              <a:cubicBezTo>
                                <a:pt x="126682" y="156924"/>
                                <a:pt x="126682" y="157877"/>
                                <a:pt x="127635" y="157877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51447" y="53102"/>
                                <a:pt x="148590" y="51197"/>
                                <a:pt x="147638" y="49292"/>
                              </a:cubicBezTo>
                              <a:cubicBezTo>
                                <a:pt x="146685" y="50245"/>
                                <a:pt x="146685" y="51197"/>
                                <a:pt x="147638" y="53102"/>
                              </a:cubicBezTo>
                              <a:cubicBezTo>
                                <a:pt x="148590" y="55007"/>
                                <a:pt x="147638" y="55007"/>
                                <a:pt x="145732" y="55007"/>
                              </a:cubicBezTo>
                              <a:cubicBezTo>
                                <a:pt x="144780" y="55007"/>
                                <a:pt x="143827" y="53102"/>
                                <a:pt x="143827" y="55007"/>
                              </a:cubicBezTo>
                              <a:cubicBezTo>
                                <a:pt x="143827" y="55007"/>
                                <a:pt x="143827" y="56912"/>
                                <a:pt x="143827" y="56912"/>
                              </a:cubicBezTo>
                              <a:cubicBezTo>
                                <a:pt x="144780" y="58817"/>
                                <a:pt x="146685" y="60722"/>
                                <a:pt x="144780" y="63579"/>
                              </a:cubicBezTo>
                              <a:cubicBezTo>
                                <a:pt x="143827" y="65485"/>
                                <a:pt x="143827" y="68342"/>
                                <a:pt x="142875" y="71199"/>
                              </a:cubicBezTo>
                              <a:cubicBezTo>
                                <a:pt x="139065" y="72152"/>
                                <a:pt x="135255" y="73104"/>
                                <a:pt x="133350" y="68342"/>
                              </a:cubicBezTo>
                              <a:cubicBezTo>
                                <a:pt x="132397" y="66437"/>
                                <a:pt x="131445" y="67389"/>
                                <a:pt x="129540" y="68342"/>
                              </a:cubicBezTo>
                              <a:cubicBezTo>
                                <a:pt x="128588" y="69295"/>
                                <a:pt x="128588" y="70247"/>
                                <a:pt x="129540" y="70247"/>
                              </a:cubicBezTo>
                              <a:cubicBezTo>
                                <a:pt x="132397" y="72152"/>
                                <a:pt x="131445" y="74057"/>
                                <a:pt x="129540" y="75962"/>
                              </a:cubicBezTo>
                              <a:cubicBezTo>
                                <a:pt x="128588" y="76914"/>
                                <a:pt x="127635" y="78820"/>
                                <a:pt x="127635" y="79772"/>
                              </a:cubicBezTo>
                              <a:cubicBezTo>
                                <a:pt x="126682" y="80724"/>
                                <a:pt x="127635" y="81677"/>
                                <a:pt x="127635" y="82629"/>
                              </a:cubicBezTo>
                              <a:cubicBezTo>
                                <a:pt x="128588" y="83582"/>
                                <a:pt x="129540" y="82629"/>
                                <a:pt x="129540" y="82629"/>
                              </a:cubicBezTo>
                              <a:cubicBezTo>
                                <a:pt x="133350" y="80724"/>
                                <a:pt x="134302" y="81677"/>
                                <a:pt x="136207" y="84535"/>
                              </a:cubicBezTo>
                              <a:cubicBezTo>
                                <a:pt x="137160" y="86439"/>
                                <a:pt x="138113" y="88345"/>
                                <a:pt x="138113" y="91202"/>
                              </a:cubicBezTo>
                              <a:cubicBezTo>
                                <a:pt x="138113" y="92154"/>
                                <a:pt x="139065" y="93107"/>
                                <a:pt x="140017" y="92154"/>
                              </a:cubicBezTo>
                              <a:cubicBezTo>
                                <a:pt x="140970" y="92154"/>
                                <a:pt x="140970" y="91202"/>
                                <a:pt x="140970" y="90249"/>
                              </a:cubicBezTo>
                              <a:cubicBezTo>
                                <a:pt x="140970" y="86439"/>
                                <a:pt x="142875" y="84535"/>
                                <a:pt x="146685" y="84535"/>
                              </a:cubicBezTo>
                              <a:cubicBezTo>
                                <a:pt x="148590" y="84535"/>
                                <a:pt x="149542" y="83582"/>
                                <a:pt x="148590" y="81677"/>
                              </a:cubicBezTo>
                              <a:cubicBezTo>
                                <a:pt x="146685" y="77867"/>
                                <a:pt x="147638" y="75962"/>
                                <a:pt x="150495" y="74057"/>
                              </a:cubicBezTo>
                              <a:cubicBezTo>
                                <a:pt x="152400" y="73104"/>
                                <a:pt x="151447" y="73104"/>
                                <a:pt x="150495" y="73104"/>
                              </a:cubicBezTo>
                              <a:cubicBezTo>
                                <a:pt x="148590" y="73104"/>
                                <a:pt x="149542" y="71199"/>
                                <a:pt x="150495" y="71199"/>
                              </a:cubicBezTo>
                              <a:cubicBezTo>
                                <a:pt x="152400" y="69295"/>
                                <a:pt x="151447" y="66437"/>
                                <a:pt x="153352" y="64532"/>
                              </a:cubicBezTo>
                              <a:cubicBezTo>
                                <a:pt x="155257" y="60722"/>
                                <a:pt x="153352" y="58817"/>
                                <a:pt x="149542" y="56912"/>
                              </a:cubicBezTo>
                              <a:close/>
                              <a:moveTo>
                                <a:pt x="127635" y="26432"/>
                              </a:moveTo>
                              <a:cubicBezTo>
                                <a:pt x="127635" y="26432"/>
                                <a:pt x="126682" y="27385"/>
                                <a:pt x="127635" y="27385"/>
                              </a:cubicBezTo>
                              <a:cubicBezTo>
                                <a:pt x="128588" y="28337"/>
                                <a:pt x="127635" y="31195"/>
                                <a:pt x="129540" y="31195"/>
                              </a:cubicBezTo>
                              <a:cubicBezTo>
                                <a:pt x="129540" y="31195"/>
                                <a:pt x="129540" y="30242"/>
                                <a:pt x="129540" y="30242"/>
                              </a:cubicBezTo>
                              <a:cubicBezTo>
                                <a:pt x="129540" y="28337"/>
                                <a:pt x="130492" y="26432"/>
                                <a:pt x="127635" y="26432"/>
                              </a:cubicBezTo>
                              <a:close/>
                              <a:moveTo>
                                <a:pt x="127635" y="142637"/>
                              </a:moveTo>
                              <a:cubicBezTo>
                                <a:pt x="127635" y="143589"/>
                                <a:pt x="127635" y="145495"/>
                                <a:pt x="129540" y="145495"/>
                              </a:cubicBezTo>
                              <a:cubicBezTo>
                                <a:pt x="131445" y="145495"/>
                                <a:pt x="131445" y="144542"/>
                                <a:pt x="131445" y="143589"/>
                              </a:cubicBezTo>
                              <a:cubicBezTo>
                                <a:pt x="133350" y="143589"/>
                                <a:pt x="133350" y="145495"/>
                                <a:pt x="135255" y="145495"/>
                              </a:cubicBezTo>
                              <a:cubicBezTo>
                                <a:pt x="136207" y="145495"/>
                                <a:pt x="137160" y="144542"/>
                                <a:pt x="137160" y="144542"/>
                              </a:cubicBezTo>
                              <a:cubicBezTo>
                                <a:pt x="136207" y="142637"/>
                                <a:pt x="135255" y="140732"/>
                                <a:pt x="133350" y="140732"/>
                              </a:cubicBezTo>
                              <a:cubicBezTo>
                                <a:pt x="131445" y="140732"/>
                                <a:pt x="131445" y="142637"/>
                                <a:pt x="131445" y="144542"/>
                              </a:cubicBezTo>
                              <a:cubicBezTo>
                                <a:pt x="129540" y="143589"/>
                                <a:pt x="128588" y="141685"/>
                                <a:pt x="127635" y="142637"/>
                              </a:cubicBezTo>
                              <a:close/>
                              <a:moveTo>
                                <a:pt x="131445" y="165497"/>
                              </a:moveTo>
                              <a:cubicBezTo>
                                <a:pt x="131445" y="164545"/>
                                <a:pt x="131445" y="162639"/>
                                <a:pt x="129540" y="162639"/>
                              </a:cubicBezTo>
                              <a:cubicBezTo>
                                <a:pt x="127635" y="162639"/>
                                <a:pt x="128588" y="164545"/>
                                <a:pt x="127635" y="166449"/>
                              </a:cubicBezTo>
                              <a:cubicBezTo>
                                <a:pt x="127635" y="167402"/>
                                <a:pt x="127635" y="168354"/>
                                <a:pt x="129540" y="168354"/>
                              </a:cubicBezTo>
                              <a:cubicBezTo>
                                <a:pt x="131445" y="168354"/>
                                <a:pt x="131445" y="167402"/>
                                <a:pt x="131445" y="165497"/>
                              </a:cubicBezTo>
                              <a:close/>
                              <a:moveTo>
                                <a:pt x="130492" y="97870"/>
                              </a:moveTo>
                              <a:cubicBezTo>
                                <a:pt x="130492" y="97870"/>
                                <a:pt x="130492" y="97870"/>
                                <a:pt x="130492" y="97870"/>
                              </a:cubicBezTo>
                              <a:cubicBezTo>
                                <a:pt x="130492" y="95964"/>
                                <a:pt x="130492" y="95964"/>
                                <a:pt x="130492" y="95964"/>
                              </a:cubicBezTo>
                              <a:cubicBezTo>
                                <a:pt x="130492" y="95964"/>
                                <a:pt x="129540" y="95964"/>
                                <a:pt x="129540" y="96917"/>
                              </a:cubicBezTo>
                              <a:cubicBezTo>
                                <a:pt x="128588" y="96917"/>
                                <a:pt x="129540" y="97870"/>
                                <a:pt x="130492" y="97870"/>
                              </a:cubicBezTo>
                              <a:close/>
                              <a:moveTo>
                                <a:pt x="129540" y="102632"/>
                              </a:moveTo>
                              <a:cubicBezTo>
                                <a:pt x="129540" y="102632"/>
                                <a:pt x="128588" y="102632"/>
                                <a:pt x="129540" y="102632"/>
                              </a:cubicBezTo>
                              <a:cubicBezTo>
                                <a:pt x="129540" y="103585"/>
                                <a:pt x="129540" y="103585"/>
                                <a:pt x="129540" y="103585"/>
                              </a:cubicBezTo>
                              <a:cubicBezTo>
                                <a:pt x="129540" y="103585"/>
                                <a:pt x="130492" y="102632"/>
                                <a:pt x="129540" y="102632"/>
                              </a:cubicBezTo>
                              <a:lnTo>
                                <a:pt x="129540" y="102632"/>
                              </a:lnTo>
                              <a:close/>
                              <a:moveTo>
                                <a:pt x="129540" y="62627"/>
                              </a:moveTo>
                              <a:cubicBezTo>
                                <a:pt x="129540" y="63579"/>
                                <a:pt x="130492" y="63579"/>
                                <a:pt x="131445" y="63579"/>
                              </a:cubicBezTo>
                              <a:cubicBezTo>
                                <a:pt x="132397" y="63579"/>
                                <a:pt x="132397" y="63579"/>
                                <a:pt x="132397" y="63579"/>
                              </a:cubicBezTo>
                              <a:cubicBezTo>
                                <a:pt x="132397" y="62627"/>
                                <a:pt x="132397" y="61674"/>
                                <a:pt x="131445" y="61674"/>
                              </a:cubicBezTo>
                              <a:cubicBezTo>
                                <a:pt x="130492" y="61674"/>
                                <a:pt x="129540" y="61674"/>
                                <a:pt x="129540" y="62627"/>
                              </a:cubicBezTo>
                              <a:close/>
                              <a:moveTo>
                                <a:pt x="130492" y="117872"/>
                              </a:moveTo>
                              <a:cubicBezTo>
                                <a:pt x="130492" y="117872"/>
                                <a:pt x="130492" y="118824"/>
                                <a:pt x="130492" y="118824"/>
                              </a:cubicBezTo>
                              <a:lnTo>
                                <a:pt x="129540" y="118824"/>
                              </a:lnTo>
                              <a:cubicBezTo>
                                <a:pt x="129540" y="117872"/>
                                <a:pt x="129540" y="117872"/>
                                <a:pt x="130492" y="117872"/>
                              </a:cubicBezTo>
                              <a:cubicBezTo>
                                <a:pt x="130492" y="117872"/>
                                <a:pt x="130492" y="117872"/>
                                <a:pt x="130492" y="117872"/>
                              </a:cubicBezTo>
                              <a:close/>
                              <a:moveTo>
                                <a:pt x="131445" y="135017"/>
                              </a:moveTo>
                              <a:cubicBezTo>
                                <a:pt x="132397" y="135017"/>
                                <a:pt x="133350" y="135017"/>
                                <a:pt x="133350" y="134064"/>
                              </a:cubicBezTo>
                              <a:cubicBezTo>
                                <a:pt x="133350" y="133112"/>
                                <a:pt x="132397" y="133112"/>
                                <a:pt x="131445" y="133112"/>
                              </a:cubicBezTo>
                              <a:cubicBezTo>
                                <a:pt x="130492" y="133112"/>
                                <a:pt x="129540" y="133112"/>
                                <a:pt x="129540" y="135017"/>
                              </a:cubicBezTo>
                              <a:cubicBezTo>
                                <a:pt x="130492" y="135017"/>
                                <a:pt x="130492" y="135017"/>
                                <a:pt x="131445" y="135017"/>
                              </a:cubicBezTo>
                              <a:close/>
                              <a:moveTo>
                                <a:pt x="132397" y="43577"/>
                              </a:moveTo>
                              <a:cubicBezTo>
                                <a:pt x="132397" y="43577"/>
                                <a:pt x="133350" y="44529"/>
                                <a:pt x="133350" y="44529"/>
                              </a:cubicBezTo>
                              <a:cubicBezTo>
                                <a:pt x="133350" y="44529"/>
                                <a:pt x="133350" y="44529"/>
                                <a:pt x="133350" y="43577"/>
                              </a:cubicBezTo>
                              <a:cubicBezTo>
                                <a:pt x="133350" y="42624"/>
                                <a:pt x="133350" y="42624"/>
                                <a:pt x="132397" y="43577"/>
                              </a:cubicBezTo>
                              <a:cubicBezTo>
                                <a:pt x="132397" y="42624"/>
                                <a:pt x="132397" y="42624"/>
                                <a:pt x="132397" y="43577"/>
                              </a:cubicBezTo>
                              <a:close/>
                              <a:moveTo>
                                <a:pt x="133350" y="29289"/>
                              </a:moveTo>
                              <a:cubicBezTo>
                                <a:pt x="134302" y="31195"/>
                                <a:pt x="135255" y="26432"/>
                                <a:pt x="137160" y="27385"/>
                              </a:cubicBezTo>
                              <a:cubicBezTo>
                                <a:pt x="139065" y="28337"/>
                                <a:pt x="140017" y="27385"/>
                                <a:pt x="140017" y="25479"/>
                              </a:cubicBezTo>
                              <a:cubicBezTo>
                                <a:pt x="140017" y="23574"/>
                                <a:pt x="138113" y="23574"/>
                                <a:pt x="136207" y="23574"/>
                              </a:cubicBezTo>
                              <a:lnTo>
                                <a:pt x="134302" y="23574"/>
                              </a:lnTo>
                              <a:cubicBezTo>
                                <a:pt x="132397" y="24527"/>
                                <a:pt x="131445" y="27385"/>
                                <a:pt x="133350" y="29289"/>
                              </a:cubicBezTo>
                              <a:close/>
                              <a:moveTo>
                                <a:pt x="134302" y="22622"/>
                              </a:moveTo>
                              <a:cubicBezTo>
                                <a:pt x="135255" y="22622"/>
                                <a:pt x="135255" y="21670"/>
                                <a:pt x="135255" y="20717"/>
                              </a:cubicBezTo>
                              <a:cubicBezTo>
                                <a:pt x="134302" y="20717"/>
                                <a:pt x="134302" y="20717"/>
                                <a:pt x="133350" y="20717"/>
                              </a:cubicBezTo>
                              <a:cubicBezTo>
                                <a:pt x="132397" y="21670"/>
                                <a:pt x="133350" y="22622"/>
                                <a:pt x="134302" y="22622"/>
                              </a:cubicBezTo>
                              <a:close/>
                              <a:moveTo>
                                <a:pt x="138113" y="162639"/>
                              </a:moveTo>
                              <a:cubicBezTo>
                                <a:pt x="143827" y="161687"/>
                                <a:pt x="140970" y="158829"/>
                                <a:pt x="139065" y="156924"/>
                              </a:cubicBezTo>
                              <a:cubicBezTo>
                                <a:pt x="138113" y="155972"/>
                                <a:pt x="139065" y="153114"/>
                                <a:pt x="136207" y="155020"/>
                              </a:cubicBezTo>
                              <a:cubicBezTo>
                                <a:pt x="134302" y="155972"/>
                                <a:pt x="133350" y="156924"/>
                                <a:pt x="133350" y="159782"/>
                              </a:cubicBezTo>
                              <a:cubicBezTo>
                                <a:pt x="133350" y="159782"/>
                                <a:pt x="133350" y="160735"/>
                                <a:pt x="133350" y="160735"/>
                              </a:cubicBezTo>
                              <a:cubicBezTo>
                                <a:pt x="134302" y="163592"/>
                                <a:pt x="134302" y="165497"/>
                                <a:pt x="133350" y="168354"/>
                              </a:cubicBezTo>
                              <a:cubicBezTo>
                                <a:pt x="133350" y="169307"/>
                                <a:pt x="132397" y="170260"/>
                                <a:pt x="133350" y="170260"/>
                              </a:cubicBezTo>
                              <a:cubicBezTo>
                                <a:pt x="134302" y="170260"/>
                                <a:pt x="134302" y="169307"/>
                                <a:pt x="135255" y="168354"/>
                              </a:cubicBezTo>
                              <a:cubicBezTo>
                                <a:pt x="136207" y="166449"/>
                                <a:pt x="135255" y="162639"/>
                                <a:pt x="138113" y="162639"/>
                              </a:cubicBezTo>
                              <a:close/>
                              <a:moveTo>
                                <a:pt x="142875" y="70247"/>
                              </a:moveTo>
                              <a:lnTo>
                                <a:pt x="144780" y="70247"/>
                              </a:lnTo>
                              <a:cubicBezTo>
                                <a:pt x="144780" y="73104"/>
                                <a:pt x="142875" y="75010"/>
                                <a:pt x="143827" y="77867"/>
                              </a:cubicBezTo>
                              <a:cubicBezTo>
                                <a:pt x="143827" y="78820"/>
                                <a:pt x="143827" y="79772"/>
                                <a:pt x="142875" y="80724"/>
                              </a:cubicBezTo>
                              <a:cubicBezTo>
                                <a:pt x="141922" y="81677"/>
                                <a:pt x="141922" y="83582"/>
                                <a:pt x="140017" y="82629"/>
                              </a:cubicBezTo>
                              <a:cubicBezTo>
                                <a:pt x="138113" y="82629"/>
                                <a:pt x="138113" y="80724"/>
                                <a:pt x="138113" y="79772"/>
                              </a:cubicBezTo>
                              <a:cubicBezTo>
                                <a:pt x="137160" y="77867"/>
                                <a:pt x="138113" y="74057"/>
                                <a:pt x="134302" y="75962"/>
                              </a:cubicBezTo>
                              <a:cubicBezTo>
                                <a:pt x="134302" y="75962"/>
                                <a:pt x="133350" y="75010"/>
                                <a:pt x="133350" y="75010"/>
                              </a:cubicBezTo>
                              <a:cubicBezTo>
                                <a:pt x="133350" y="75010"/>
                                <a:pt x="133350" y="74057"/>
                                <a:pt x="133350" y="73104"/>
                              </a:cubicBezTo>
                              <a:cubicBezTo>
                                <a:pt x="134302" y="72152"/>
                                <a:pt x="135255" y="73104"/>
                                <a:pt x="137160" y="73104"/>
                              </a:cubicBezTo>
                              <a:cubicBezTo>
                                <a:pt x="140017" y="74057"/>
                                <a:pt x="141922" y="74057"/>
                                <a:pt x="142875" y="70247"/>
                              </a:cubicBezTo>
                              <a:close/>
                              <a:moveTo>
                                <a:pt x="134302" y="56912"/>
                              </a:moveTo>
                              <a:cubicBezTo>
                                <a:pt x="134302" y="56912"/>
                                <a:pt x="133350" y="56912"/>
                                <a:pt x="134302" y="56912"/>
                              </a:cubicBez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lnTo>
                                <a:pt x="134302" y="56912"/>
                              </a:ln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close/>
                              <a:moveTo>
                                <a:pt x="134302" y="179785"/>
                              </a:moveTo>
                              <a:lnTo>
                                <a:pt x="136207" y="179785"/>
                              </a:lnTo>
                              <a:cubicBezTo>
                                <a:pt x="136207" y="178832"/>
                                <a:pt x="136207" y="178832"/>
                                <a:pt x="136207" y="178832"/>
                              </a:cubicBezTo>
                              <a:cubicBezTo>
                                <a:pt x="134302" y="177879"/>
                                <a:pt x="134302" y="177879"/>
                                <a:pt x="134302" y="179785"/>
                              </a:cubicBezTo>
                              <a:cubicBezTo>
                                <a:pt x="133350" y="178832"/>
                                <a:pt x="134302" y="179785"/>
                                <a:pt x="134302" y="179785"/>
                              </a:cubicBezTo>
                              <a:close/>
                              <a:moveTo>
                                <a:pt x="134302" y="102632"/>
                              </a:moveTo>
                              <a:cubicBezTo>
                                <a:pt x="134302" y="103585"/>
                                <a:pt x="134302" y="103585"/>
                                <a:pt x="134302" y="102632"/>
                              </a:cubicBezTo>
                              <a:cubicBezTo>
                                <a:pt x="134302" y="103585"/>
                                <a:pt x="140017" y="106442"/>
                                <a:pt x="140970" y="105489"/>
                              </a:cubicBezTo>
                              <a:cubicBezTo>
                                <a:pt x="140970" y="105489"/>
                                <a:pt x="140970" y="104537"/>
                                <a:pt x="140970" y="104537"/>
                              </a:cubicBezTo>
                              <a:cubicBezTo>
                                <a:pt x="140017" y="103585"/>
                                <a:pt x="135255" y="102632"/>
                                <a:pt x="134302" y="102632"/>
                              </a:cubicBezTo>
                              <a:close/>
                              <a:moveTo>
                                <a:pt x="134302" y="37862"/>
                              </a:moveTo>
                              <a:cubicBezTo>
                                <a:pt x="134302" y="38814"/>
                                <a:pt x="137160" y="42624"/>
                                <a:pt x="138113" y="42624"/>
                              </a:cubicBezTo>
                              <a:cubicBezTo>
                                <a:pt x="138113" y="42624"/>
                                <a:pt x="139065" y="42624"/>
                                <a:pt x="139065" y="41672"/>
                              </a:cubicBezTo>
                              <a:cubicBezTo>
                                <a:pt x="140017" y="39767"/>
                                <a:pt x="139065" y="39767"/>
                                <a:pt x="138113" y="37862"/>
                              </a:cubicBezTo>
                              <a:cubicBezTo>
                                <a:pt x="138113" y="36910"/>
                                <a:pt x="137160" y="35957"/>
                                <a:pt x="136207" y="35957"/>
                              </a:cubicBezTo>
                              <a:cubicBezTo>
                                <a:pt x="136207" y="36910"/>
                                <a:pt x="135255" y="36910"/>
                                <a:pt x="134302" y="37862"/>
                              </a:cubicBezTo>
                              <a:close/>
                              <a:moveTo>
                                <a:pt x="136207" y="288370"/>
                              </a:move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lnTo>
                                <a:pt x="136207" y="288370"/>
                              </a:lnTo>
                              <a:cubicBezTo>
                                <a:pt x="137160" y="288370"/>
                                <a:pt x="137160" y="288370"/>
                                <a:pt x="136207" y="288370"/>
                              </a:cubicBezTo>
                              <a:close/>
                              <a:moveTo>
                                <a:pt x="136207" y="90249"/>
                              </a:moveTo>
                              <a:lnTo>
                                <a:pt x="136207" y="90249"/>
                              </a:lnTo>
                              <a:cubicBezTo>
                                <a:pt x="137160" y="90249"/>
                                <a:pt x="137160" y="89297"/>
                                <a:pt x="136207" y="89297"/>
                              </a:cubicBezTo>
                              <a:lnTo>
                                <a:pt x="136207" y="89297"/>
                              </a:lnTo>
                              <a:cubicBezTo>
                                <a:pt x="135255" y="89297"/>
                                <a:pt x="135255" y="89297"/>
                                <a:pt x="136207" y="90249"/>
                              </a:cubicBezTo>
                              <a:close/>
                              <a:moveTo>
                                <a:pt x="137160" y="50245"/>
                              </a:moveTo>
                              <a:cubicBezTo>
                                <a:pt x="136207" y="50245"/>
                                <a:pt x="135255" y="51197"/>
                                <a:pt x="136207" y="52149"/>
                              </a:cubicBezTo>
                              <a:cubicBezTo>
                                <a:pt x="136207" y="53102"/>
                                <a:pt x="137160" y="52149"/>
                                <a:pt x="137160" y="50245"/>
                              </a:cubicBezTo>
                              <a:lnTo>
                                <a:pt x="139065" y="50245"/>
                              </a:lnTo>
                              <a:cubicBezTo>
                                <a:pt x="138113" y="50245"/>
                                <a:pt x="137160" y="50245"/>
                                <a:pt x="137160" y="50245"/>
                              </a:cubicBezTo>
                              <a:close/>
                              <a:moveTo>
                                <a:pt x="136207" y="32147"/>
                              </a:moveTo>
                              <a:cubicBezTo>
                                <a:pt x="137160" y="32147"/>
                                <a:pt x="137160" y="32147"/>
                                <a:pt x="136207" y="32147"/>
                              </a:cubicBezTo>
                              <a:lnTo>
                                <a:pt x="136207" y="31195"/>
                              </a:lnTo>
                              <a:lnTo>
                                <a:pt x="136207" y="32147"/>
                              </a:lnTo>
                              <a:lnTo>
                                <a:pt x="136207" y="32147"/>
                              </a:lnTo>
                              <a:close/>
                              <a:moveTo>
                                <a:pt x="138113" y="185499"/>
                              </a:moveTo>
                              <a:cubicBezTo>
                                <a:pt x="138113" y="184547"/>
                                <a:pt x="137160" y="184547"/>
                                <a:pt x="138113" y="185499"/>
                              </a:cubicBezTo>
                              <a:cubicBezTo>
                                <a:pt x="137160" y="184547"/>
                                <a:pt x="136207" y="185499"/>
                                <a:pt x="136207" y="185499"/>
                              </a:cubicBezTo>
                              <a:cubicBezTo>
                                <a:pt x="136207" y="185499"/>
                                <a:pt x="136207" y="185499"/>
                                <a:pt x="138113" y="185499"/>
                              </a:cubicBezTo>
                              <a:cubicBezTo>
                                <a:pt x="137160" y="185499"/>
                                <a:pt x="137160" y="185499"/>
                                <a:pt x="138113" y="185499"/>
                              </a:cubicBezTo>
                              <a:close/>
                              <a:moveTo>
                                <a:pt x="139065" y="178832"/>
                              </a:moveTo>
                              <a:cubicBezTo>
                                <a:pt x="140017" y="177879"/>
                                <a:pt x="140017" y="176927"/>
                                <a:pt x="140017" y="175974"/>
                              </a:cubicBezTo>
                              <a:cubicBezTo>
                                <a:pt x="140017" y="175022"/>
                                <a:pt x="139065" y="174070"/>
                                <a:pt x="138113" y="175022"/>
                              </a:cubicBezTo>
                              <a:cubicBezTo>
                                <a:pt x="137160" y="175022"/>
                                <a:pt x="137160" y="176927"/>
                                <a:pt x="137160" y="176927"/>
                              </a:cubicBezTo>
                              <a:cubicBezTo>
                                <a:pt x="138113" y="177879"/>
                                <a:pt x="138113" y="177879"/>
                                <a:pt x="139065" y="178832"/>
                              </a:cubicBezTo>
                              <a:close/>
                              <a:moveTo>
                                <a:pt x="139065" y="49292"/>
                              </a:moveTo>
                              <a:cubicBezTo>
                                <a:pt x="142875" y="48339"/>
                                <a:pt x="145732" y="44529"/>
                                <a:pt x="149542" y="42624"/>
                              </a:cubicBezTo>
                              <a:cubicBezTo>
                                <a:pt x="150495" y="42624"/>
                                <a:pt x="150495" y="41672"/>
                                <a:pt x="150495" y="41672"/>
                              </a:cubicBezTo>
                              <a:cubicBezTo>
                                <a:pt x="150495" y="41672"/>
                                <a:pt x="149542" y="41672"/>
                                <a:pt x="148590" y="41672"/>
                              </a:cubicBezTo>
                              <a:cubicBezTo>
                                <a:pt x="143827" y="42624"/>
                                <a:pt x="141922" y="45482"/>
                                <a:pt x="139065" y="49292"/>
                              </a:cubicBezTo>
                              <a:close/>
                              <a:moveTo>
                                <a:pt x="143827" y="138827"/>
                              </a:moveTo>
                              <a:cubicBezTo>
                                <a:pt x="143827" y="137874"/>
                                <a:pt x="145732" y="139779"/>
                                <a:pt x="145732" y="138827"/>
                              </a:cubicBezTo>
                              <a:cubicBezTo>
                                <a:pt x="145732" y="136922"/>
                                <a:pt x="142875" y="133112"/>
                                <a:pt x="140017" y="133112"/>
                              </a:cubicBezTo>
                              <a:cubicBezTo>
                                <a:pt x="139065" y="133112"/>
                                <a:pt x="139065" y="133112"/>
                                <a:pt x="138113" y="134064"/>
                              </a:cubicBezTo>
                              <a:cubicBezTo>
                                <a:pt x="139065" y="135017"/>
                                <a:pt x="140970" y="138827"/>
                                <a:pt x="143827" y="138827"/>
                              </a:cubicBezTo>
                              <a:close/>
                              <a:moveTo>
                                <a:pt x="140017" y="208360"/>
                              </a:moveTo>
                              <a:cubicBezTo>
                                <a:pt x="140017" y="208360"/>
                                <a:pt x="140970" y="207407"/>
                                <a:pt x="140970" y="207407"/>
                              </a:cubicBezTo>
                              <a:cubicBezTo>
                                <a:pt x="140970" y="206454"/>
                                <a:pt x="140970" y="205502"/>
                                <a:pt x="140017" y="205502"/>
                              </a:cubicBezTo>
                              <a:cubicBezTo>
                                <a:pt x="140017" y="205502"/>
                                <a:pt x="139065" y="206454"/>
                                <a:pt x="139065" y="206454"/>
                              </a:cubicBezTo>
                              <a:cubicBezTo>
                                <a:pt x="139065" y="207407"/>
                                <a:pt x="139065" y="208360"/>
                                <a:pt x="140017" y="208360"/>
                              </a:cubicBezTo>
                              <a:close/>
                              <a:moveTo>
                                <a:pt x="140970" y="250270"/>
                              </a:moveTo>
                              <a:cubicBezTo>
                                <a:pt x="140970" y="250270"/>
                                <a:pt x="140970" y="250270"/>
                                <a:pt x="140970" y="250270"/>
                              </a:cubicBezTo>
                              <a:cubicBezTo>
                                <a:pt x="141922" y="250270"/>
                                <a:pt x="141922" y="250270"/>
                                <a:pt x="140970" y="250270"/>
                              </a:cubicBezTo>
                              <a:cubicBezTo>
                                <a:pt x="141922" y="249317"/>
                                <a:pt x="140970" y="249317"/>
                                <a:pt x="140970" y="249317"/>
                              </a:cubicBezTo>
                              <a:cubicBezTo>
                                <a:pt x="140017" y="248364"/>
                                <a:pt x="140017" y="249317"/>
                                <a:pt x="140970" y="250270"/>
                              </a:cubicBezTo>
                              <a:close/>
                              <a:moveTo>
                                <a:pt x="140970" y="154067"/>
                              </a:moveTo>
                              <a:cubicBezTo>
                                <a:pt x="140970" y="154067"/>
                                <a:pt x="140970" y="154067"/>
                                <a:pt x="140970" y="154067"/>
                              </a:cubicBezTo>
                              <a:lnTo>
                                <a:pt x="140970" y="154067"/>
                              </a:lnTo>
                              <a:cubicBezTo>
                                <a:pt x="141922" y="153114"/>
                                <a:pt x="141922" y="153114"/>
                                <a:pt x="140970" y="154067"/>
                              </a:cubicBezTo>
                              <a:cubicBezTo>
                                <a:pt x="140970" y="153114"/>
                                <a:pt x="140017" y="153114"/>
                                <a:pt x="140970" y="154067"/>
                              </a:cubicBezTo>
                              <a:close/>
                              <a:moveTo>
                                <a:pt x="147638" y="127397"/>
                              </a:moveTo>
                              <a:cubicBezTo>
                                <a:pt x="147638" y="125492"/>
                                <a:pt x="144780" y="121682"/>
                                <a:pt x="142875" y="120729"/>
                              </a:cubicBezTo>
                              <a:cubicBezTo>
                                <a:pt x="142875" y="120729"/>
                                <a:pt x="141922" y="120729"/>
                                <a:pt x="140970" y="120729"/>
                              </a:cubicBezTo>
                              <a:cubicBezTo>
                                <a:pt x="140970" y="120729"/>
                                <a:pt x="140970" y="121682"/>
                                <a:pt x="140970" y="121682"/>
                              </a:cubicBezTo>
                              <a:cubicBezTo>
                                <a:pt x="143827" y="122635"/>
                                <a:pt x="144780" y="124539"/>
                                <a:pt x="143827" y="126445"/>
                              </a:cubicBezTo>
                              <a:cubicBezTo>
                                <a:pt x="143827" y="127397"/>
                                <a:pt x="144780" y="128349"/>
                                <a:pt x="145732" y="128349"/>
                              </a:cubicBezTo>
                              <a:cubicBezTo>
                                <a:pt x="146685" y="128349"/>
                                <a:pt x="147638" y="128349"/>
                                <a:pt x="147638" y="127397"/>
                              </a:cubicBezTo>
                              <a:close/>
                              <a:moveTo>
                                <a:pt x="140970" y="193120"/>
                              </a:moveTo>
                              <a:cubicBezTo>
                                <a:pt x="140970" y="193120"/>
                                <a:pt x="140970" y="194072"/>
                                <a:pt x="140970" y="193120"/>
                              </a:cubicBezTo>
                              <a:cubicBezTo>
                                <a:pt x="140970" y="194072"/>
                                <a:pt x="140970" y="195024"/>
                                <a:pt x="140970" y="194072"/>
                              </a:cubicBezTo>
                              <a:cubicBezTo>
                                <a:pt x="140970" y="194072"/>
                                <a:pt x="141922" y="194072"/>
                                <a:pt x="141922" y="194072"/>
                              </a:cubicBezTo>
                              <a:cubicBezTo>
                                <a:pt x="141922" y="193120"/>
                                <a:pt x="141922" y="193120"/>
                                <a:pt x="140970" y="193120"/>
                              </a:cubicBezTo>
                              <a:close/>
                              <a:moveTo>
                                <a:pt x="143827" y="291227"/>
                              </a:moveTo>
                              <a:cubicBezTo>
                                <a:pt x="143827" y="290274"/>
                                <a:pt x="143827" y="289322"/>
                                <a:pt x="141922" y="288370"/>
                              </a:cubicBezTo>
                              <a:cubicBezTo>
                                <a:pt x="140970" y="288370"/>
                                <a:pt x="140970" y="289322"/>
                                <a:pt x="140970" y="290274"/>
                              </a:cubicBezTo>
                              <a:cubicBezTo>
                                <a:pt x="141922" y="291227"/>
                                <a:pt x="141922" y="292179"/>
                                <a:pt x="142875" y="292179"/>
                              </a:cubicBezTo>
                              <a:cubicBezTo>
                                <a:pt x="143827" y="293132"/>
                                <a:pt x="143827" y="292179"/>
                                <a:pt x="143827" y="291227"/>
                              </a:cubicBezTo>
                              <a:close/>
                              <a:moveTo>
                                <a:pt x="145732" y="144542"/>
                              </a:moveTo>
                              <a:cubicBezTo>
                                <a:pt x="144780" y="144542"/>
                                <a:pt x="141922" y="144542"/>
                                <a:pt x="141922" y="146447"/>
                              </a:cubicBezTo>
                              <a:cubicBezTo>
                                <a:pt x="141922" y="148352"/>
                                <a:pt x="143827" y="149304"/>
                                <a:pt x="145732" y="149304"/>
                              </a:cubicBezTo>
                              <a:cubicBezTo>
                                <a:pt x="147638" y="149304"/>
                                <a:pt x="145732" y="147399"/>
                                <a:pt x="146685" y="146447"/>
                              </a:cubicBezTo>
                              <a:cubicBezTo>
                                <a:pt x="141922" y="146447"/>
                                <a:pt x="149542" y="145495"/>
                                <a:pt x="145732" y="144542"/>
                              </a:cubicBezTo>
                              <a:close/>
                              <a:moveTo>
                                <a:pt x="142875" y="60722"/>
                              </a:moveTo>
                              <a:cubicBezTo>
                                <a:pt x="142875" y="60722"/>
                                <a:pt x="142875" y="61674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1922" y="60722"/>
                                <a:pt x="141922" y="60722"/>
                                <a:pt x="142875" y="60722"/>
                              </a:cubicBezTo>
                              <a:close/>
                              <a:moveTo>
                                <a:pt x="142875" y="34052"/>
                              </a:moveTo>
                              <a:cubicBezTo>
                                <a:pt x="143827" y="35004"/>
                                <a:pt x="144780" y="34052"/>
                                <a:pt x="144780" y="34052"/>
                              </a:cubicBezTo>
                              <a:cubicBezTo>
                                <a:pt x="144780" y="34052"/>
                                <a:pt x="143827" y="33099"/>
                                <a:pt x="142875" y="34052"/>
                              </a:cubicBezTo>
                              <a:lnTo>
                                <a:pt x="142875" y="34052"/>
                              </a:lnTo>
                              <a:close/>
                              <a:moveTo>
                                <a:pt x="143827" y="117872"/>
                              </a:moveTo>
                              <a:cubicBezTo>
                                <a:pt x="143827" y="117872"/>
                                <a:pt x="143827" y="118824"/>
                                <a:pt x="144780" y="118824"/>
                              </a:cubicBezTo>
                              <a:cubicBezTo>
                                <a:pt x="144780" y="118824"/>
                                <a:pt x="145732" y="118824"/>
                                <a:pt x="144780" y="117872"/>
                              </a:cubicBezTo>
                              <a:cubicBezTo>
                                <a:pt x="144780" y="117872"/>
                                <a:pt x="144780" y="116920"/>
                                <a:pt x="143827" y="116920"/>
                              </a:cubicBezTo>
                              <a:cubicBezTo>
                                <a:pt x="143827" y="116920"/>
                                <a:pt x="143827" y="116920"/>
                                <a:pt x="143827" y="117872"/>
                              </a:cubicBezTo>
                              <a:close/>
                              <a:moveTo>
                                <a:pt x="149542" y="88345"/>
                              </a:moveTo>
                              <a:cubicBezTo>
                                <a:pt x="149542" y="87392"/>
                                <a:pt x="148590" y="87392"/>
                                <a:pt x="149542" y="88345"/>
                              </a:cubicBezTo>
                              <a:cubicBezTo>
                                <a:pt x="147638" y="88345"/>
                                <a:pt x="146685" y="89297"/>
                                <a:pt x="145732" y="90249"/>
                              </a:cubicBezTo>
                              <a:lnTo>
                                <a:pt x="143827" y="92154"/>
                              </a:lnTo>
                              <a:cubicBezTo>
                                <a:pt x="143827" y="92154"/>
                                <a:pt x="143827" y="93107"/>
                                <a:pt x="144780" y="93107"/>
                              </a:cubicBezTo>
                              <a:cubicBezTo>
                                <a:pt x="145732" y="92154"/>
                                <a:pt x="146685" y="92154"/>
                                <a:pt x="146685" y="91202"/>
                              </a:cubicBezTo>
                              <a:cubicBezTo>
                                <a:pt x="148590" y="91202"/>
                                <a:pt x="149542" y="90249"/>
                                <a:pt x="149542" y="88345"/>
                              </a:cubicBezTo>
                              <a:close/>
                              <a:moveTo>
                                <a:pt x="145732" y="170260"/>
                              </a:moveTo>
                              <a:cubicBezTo>
                                <a:pt x="145732" y="170260"/>
                                <a:pt x="146685" y="170260"/>
                                <a:pt x="146685" y="169307"/>
                              </a:cubicBezTo>
                              <a:cubicBezTo>
                                <a:pt x="146685" y="168354"/>
                                <a:pt x="145732" y="167402"/>
                                <a:pt x="144780" y="166449"/>
                              </a:cubicBezTo>
                              <a:cubicBezTo>
                                <a:pt x="144780" y="166449"/>
                                <a:pt x="143827" y="166449"/>
                                <a:pt x="143827" y="166449"/>
                              </a:cubicBezTo>
                              <a:cubicBezTo>
                                <a:pt x="143827" y="168354"/>
                                <a:pt x="144780" y="170260"/>
                                <a:pt x="145732" y="170260"/>
                              </a:cubicBezTo>
                              <a:close/>
                              <a:moveTo>
                                <a:pt x="146685" y="189310"/>
                              </a:moveTo>
                              <a:cubicBezTo>
                                <a:pt x="146685" y="188357"/>
                                <a:pt x="146685" y="188357"/>
                                <a:pt x="146685" y="189310"/>
                              </a:cubicBezTo>
                              <a:cubicBezTo>
                                <a:pt x="144780" y="188357"/>
                                <a:pt x="144780" y="189310"/>
                                <a:pt x="144780" y="189310"/>
                              </a:cubicBezTo>
                              <a:cubicBezTo>
                                <a:pt x="144780" y="189310"/>
                                <a:pt x="144780" y="190262"/>
                                <a:pt x="144780" y="190262"/>
                              </a:cubicBezTo>
                              <a:cubicBezTo>
                                <a:pt x="145732" y="190262"/>
                                <a:pt x="146685" y="189310"/>
                                <a:pt x="146685" y="189310"/>
                              </a:cubicBezTo>
                              <a:close/>
                              <a:moveTo>
                                <a:pt x="145732" y="112157"/>
                              </a:moveTo>
                              <a:cubicBezTo>
                                <a:pt x="145732" y="113110"/>
                                <a:pt x="146685" y="113110"/>
                                <a:pt x="146685" y="112157"/>
                              </a:cubicBezTo>
                              <a:cubicBezTo>
                                <a:pt x="146685" y="112157"/>
                                <a:pt x="147638" y="112157"/>
                                <a:pt x="147638" y="111204"/>
                              </a:cubicBezTo>
                              <a:cubicBezTo>
                                <a:pt x="147638" y="111204"/>
                                <a:pt x="146685" y="111204"/>
                                <a:pt x="146685" y="111204"/>
                              </a:cubicBezTo>
                              <a:cubicBezTo>
                                <a:pt x="145732" y="112157"/>
                                <a:pt x="144780" y="112157"/>
                                <a:pt x="145732" y="112157"/>
                              </a:cubicBezTo>
                              <a:close/>
                              <a:moveTo>
                                <a:pt x="145732" y="34052"/>
                              </a:moveTo>
                              <a:cubicBezTo>
                                <a:pt x="147638" y="34052"/>
                                <a:pt x="148590" y="33099"/>
                                <a:pt x="147638" y="31195"/>
                              </a:cubicBezTo>
                              <a:cubicBezTo>
                                <a:pt x="147638" y="31195"/>
                                <a:pt x="147638" y="30242"/>
                                <a:pt x="146685" y="30242"/>
                              </a:cubicBezTo>
                              <a:cubicBezTo>
                                <a:pt x="144780" y="30242"/>
                                <a:pt x="145732" y="32147"/>
                                <a:pt x="145732" y="34052"/>
                              </a:cubicBezTo>
                              <a:lnTo>
                                <a:pt x="145732" y="34052"/>
                              </a:lnTo>
                              <a:close/>
                              <a:moveTo>
                                <a:pt x="145732" y="70247"/>
                              </a:moveTo>
                              <a:lnTo>
                                <a:pt x="145732" y="70247"/>
                              </a:lnTo>
                              <a:cubicBezTo>
                                <a:pt x="145732" y="68342"/>
                                <a:pt x="145732" y="66437"/>
                                <a:pt x="146685" y="65485"/>
                              </a:cubicBezTo>
                              <a:lnTo>
                                <a:pt x="146685" y="65485"/>
                              </a:lnTo>
                              <a:cubicBezTo>
                                <a:pt x="147638" y="68342"/>
                                <a:pt x="146685" y="69295"/>
                                <a:pt x="145732" y="70247"/>
                              </a:cubicBezTo>
                              <a:close/>
                              <a:moveTo>
                                <a:pt x="153352" y="104537"/>
                              </a:moveTo>
                              <a:cubicBezTo>
                                <a:pt x="152400" y="102632"/>
                                <a:pt x="151447" y="105489"/>
                                <a:pt x="149542" y="104537"/>
                              </a:cubicBezTo>
                              <a:cubicBezTo>
                                <a:pt x="148590" y="104537"/>
                                <a:pt x="147638" y="104537"/>
                                <a:pt x="147638" y="104537"/>
                              </a:cubicBezTo>
                              <a:cubicBezTo>
                                <a:pt x="146685" y="104537"/>
                                <a:pt x="145732" y="104537"/>
                                <a:pt x="145732" y="106442"/>
                              </a:cubicBezTo>
                              <a:cubicBezTo>
                                <a:pt x="145732" y="107395"/>
                                <a:pt x="146685" y="107395"/>
                                <a:pt x="147638" y="107395"/>
                              </a:cubicBezTo>
                              <a:cubicBezTo>
                                <a:pt x="148590" y="107395"/>
                                <a:pt x="149542" y="107395"/>
                                <a:pt x="149542" y="107395"/>
                              </a:cubicBezTo>
                              <a:cubicBezTo>
                                <a:pt x="151447" y="107395"/>
                                <a:pt x="153352" y="106442"/>
                                <a:pt x="153352" y="104537"/>
                              </a:cubicBezTo>
                              <a:close/>
                              <a:moveTo>
                                <a:pt x="146685" y="175022"/>
                              </a:moveTo>
                              <a:cubicBezTo>
                                <a:pt x="145732" y="175022"/>
                                <a:pt x="145732" y="175974"/>
                                <a:pt x="146685" y="175022"/>
                              </a:cubicBezTo>
                              <a:cubicBezTo>
                                <a:pt x="145732" y="176927"/>
                                <a:pt x="146685" y="177879"/>
                                <a:pt x="147638" y="178832"/>
                              </a:cubicBezTo>
                              <a:cubicBezTo>
                                <a:pt x="148590" y="178832"/>
                                <a:pt x="148590" y="177879"/>
                                <a:pt x="147638" y="176927"/>
                              </a:cubicBezTo>
                              <a:cubicBezTo>
                                <a:pt x="147638" y="176927"/>
                                <a:pt x="147638" y="175022"/>
                                <a:pt x="146685" y="175022"/>
                              </a:cubicBezTo>
                              <a:close/>
                              <a:moveTo>
                                <a:pt x="148590" y="279797"/>
                              </a:moveTo>
                              <a:cubicBezTo>
                                <a:pt x="148590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79797"/>
                                <a:pt x="147638" y="279797"/>
                                <a:pt x="146685" y="279797"/>
                              </a:cubicBezTo>
                              <a:cubicBezTo>
                                <a:pt x="146685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80749"/>
                                <a:pt x="148590" y="280749"/>
                                <a:pt x="148590" y="279797"/>
                              </a:cubicBezTo>
                              <a:close/>
                              <a:moveTo>
                                <a:pt x="147638" y="48339"/>
                              </a:moveTo>
                              <a:cubicBezTo>
                                <a:pt x="149542" y="48339"/>
                                <a:pt x="151447" y="50245"/>
                                <a:pt x="152400" y="47387"/>
                              </a:cubicBezTo>
                              <a:cubicBezTo>
                                <a:pt x="152400" y="47387"/>
                                <a:pt x="152400" y="46435"/>
                                <a:pt x="151447" y="45482"/>
                              </a:cubicBezTo>
                              <a:cubicBezTo>
                                <a:pt x="149542" y="45482"/>
                                <a:pt x="148590" y="48339"/>
                                <a:pt x="147638" y="48339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49542" y="56912"/>
                                <a:pt x="150495" y="56912"/>
                                <a:pt x="149542" y="56912"/>
                              </a:cubicBezTo>
                              <a:cubicBezTo>
                                <a:pt x="150495" y="59770"/>
                                <a:pt x="150495" y="61674"/>
                                <a:pt x="149542" y="62627"/>
                              </a:cubicBezTo>
                              <a:cubicBezTo>
                                <a:pt x="149542" y="62627"/>
                                <a:pt x="148590" y="62627"/>
                                <a:pt x="148590" y="62627"/>
                              </a:cubicBezTo>
                              <a:cubicBezTo>
                                <a:pt x="147638" y="60722"/>
                                <a:pt x="146685" y="57864"/>
                                <a:pt x="149542" y="56912"/>
                              </a:cubicBezTo>
                              <a:close/>
                              <a:moveTo>
                                <a:pt x="149542" y="95012"/>
                              </a:moveTo>
                              <a:cubicBezTo>
                                <a:pt x="148590" y="95012"/>
                                <a:pt x="147638" y="95012"/>
                                <a:pt x="148590" y="96917"/>
                              </a:cubicBezTo>
                              <a:cubicBezTo>
                                <a:pt x="148590" y="96917"/>
                                <a:pt x="148590" y="97870"/>
                                <a:pt x="149542" y="97870"/>
                              </a:cubicBezTo>
                              <a:cubicBezTo>
                                <a:pt x="149542" y="97870"/>
                                <a:pt x="150495" y="97870"/>
                                <a:pt x="150495" y="96917"/>
                              </a:cubicBezTo>
                              <a:cubicBezTo>
                                <a:pt x="149542" y="95964"/>
                                <a:pt x="149542" y="95012"/>
                                <a:pt x="149542" y="95012"/>
                              </a:cubicBezTo>
                              <a:close/>
                              <a:moveTo>
                                <a:pt x="149542" y="155020"/>
                              </a:moveTo>
                              <a:cubicBezTo>
                                <a:pt x="150495" y="155020"/>
                                <a:pt x="150495" y="154067"/>
                                <a:pt x="149542" y="153114"/>
                              </a:cubicBezTo>
                              <a:cubicBezTo>
                                <a:pt x="148590" y="153114"/>
                                <a:pt x="149542" y="151210"/>
                                <a:pt x="148590" y="150257"/>
                              </a:cubicBezTo>
                              <a:cubicBezTo>
                                <a:pt x="147638" y="150257"/>
                                <a:pt x="147638" y="151210"/>
                                <a:pt x="147638" y="152162"/>
                              </a:cubicBezTo>
                              <a:cubicBezTo>
                                <a:pt x="148590" y="154067"/>
                                <a:pt x="148590" y="155020"/>
                                <a:pt x="149542" y="155020"/>
                              </a:cubicBezTo>
                              <a:close/>
                              <a:moveTo>
                                <a:pt x="150495" y="259795"/>
                              </a:moveTo>
                              <a:cubicBezTo>
                                <a:pt x="149542" y="259795"/>
                                <a:pt x="148590" y="260747"/>
                                <a:pt x="149542" y="260747"/>
                              </a:cubicBezTo>
                              <a:cubicBezTo>
                                <a:pt x="149542" y="262652"/>
                                <a:pt x="150495" y="263604"/>
                                <a:pt x="151447" y="264557"/>
                              </a:cubicBezTo>
                              <a:cubicBezTo>
                                <a:pt x="151447" y="264557"/>
                                <a:pt x="151447" y="263604"/>
                                <a:pt x="151447" y="263604"/>
                              </a:cubicBezTo>
                              <a:cubicBezTo>
                                <a:pt x="152400" y="262652"/>
                                <a:pt x="151447" y="260747"/>
                                <a:pt x="150495" y="259795"/>
                              </a:cubicBezTo>
                              <a:close/>
                              <a:moveTo>
                                <a:pt x="151447" y="130254"/>
                              </a:moveTo>
                              <a:cubicBezTo>
                                <a:pt x="150495" y="130254"/>
                                <a:pt x="149542" y="131207"/>
                                <a:pt x="150495" y="132160"/>
                              </a:cubicBezTo>
                              <a:cubicBezTo>
                                <a:pt x="150495" y="132160"/>
                                <a:pt x="150495" y="132160"/>
                                <a:pt x="150495" y="132160"/>
                              </a:cubicBezTo>
                              <a:cubicBezTo>
                                <a:pt x="151447" y="132160"/>
                                <a:pt x="150495" y="131207"/>
                                <a:pt x="151447" y="130254"/>
                              </a:cubicBezTo>
                              <a:close/>
                              <a:moveTo>
                                <a:pt x="152400" y="130254"/>
                              </a:moveTo>
                              <a:cubicBezTo>
                                <a:pt x="153352" y="130254"/>
                                <a:pt x="154305" y="130254"/>
                                <a:pt x="153352" y="129302"/>
                              </a:cubicBezTo>
                              <a:cubicBezTo>
                                <a:pt x="153352" y="129302"/>
                                <a:pt x="153352" y="129302"/>
                                <a:pt x="152400" y="130254"/>
                              </a:cubicBezTo>
                              <a:lnTo>
                                <a:pt x="151447" y="130254"/>
                              </a:lnTo>
                              <a:lnTo>
                                <a:pt x="152400" y="130254"/>
                              </a:lnTo>
                              <a:close/>
                              <a:moveTo>
                                <a:pt x="154305" y="79772"/>
                              </a:moveTo>
                              <a:cubicBezTo>
                                <a:pt x="154305" y="79772"/>
                                <a:pt x="153352" y="78820"/>
                                <a:pt x="154305" y="79772"/>
                              </a:cubicBezTo>
                              <a:cubicBezTo>
                                <a:pt x="152400" y="79772"/>
                                <a:pt x="152400" y="79772"/>
                                <a:pt x="152400" y="79772"/>
                              </a:cubicBezTo>
                              <a:cubicBezTo>
                                <a:pt x="152400" y="79772"/>
                                <a:pt x="152400" y="80724"/>
                                <a:pt x="153352" y="80724"/>
                              </a:cubicBezTo>
                              <a:cubicBezTo>
                                <a:pt x="153352" y="80724"/>
                                <a:pt x="154305" y="79772"/>
                                <a:pt x="154305" y="79772"/>
                              </a:cubicBezTo>
                              <a:close/>
                              <a:moveTo>
                                <a:pt x="153352" y="158829"/>
                              </a:moveTo>
                              <a:lnTo>
                                <a:pt x="153352" y="158829"/>
                              </a:lnTo>
                              <a:cubicBezTo>
                                <a:pt x="152400" y="159782"/>
                                <a:pt x="153352" y="159782"/>
                                <a:pt x="153352" y="159782"/>
                              </a:cubicBezTo>
                              <a:cubicBezTo>
                                <a:pt x="153352" y="159782"/>
                                <a:pt x="154305" y="159782"/>
                                <a:pt x="153352" y="158829"/>
                              </a:cubicBezTo>
                              <a:cubicBezTo>
                                <a:pt x="155257" y="158829"/>
                                <a:pt x="154305" y="158829"/>
                                <a:pt x="153352" y="158829"/>
                              </a:cubicBezTo>
                              <a:close/>
                              <a:moveTo>
                                <a:pt x="155257" y="145495"/>
                              </a:moveTo>
                              <a:cubicBezTo>
                                <a:pt x="155257" y="145495"/>
                                <a:pt x="155257" y="145495"/>
                                <a:pt x="155257" y="145495"/>
                              </a:cubicBezTo>
                              <a:cubicBezTo>
                                <a:pt x="154305" y="145495"/>
                                <a:pt x="154305" y="145495"/>
                                <a:pt x="153352" y="145495"/>
                              </a:cubicBezTo>
                              <a:lnTo>
                                <a:pt x="153352" y="146447"/>
                              </a:lnTo>
                              <a:cubicBezTo>
                                <a:pt x="154305" y="146447"/>
                                <a:pt x="155257" y="146447"/>
                                <a:pt x="155257" y="14549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0021D6" id="Graphic 148" o:spid="_x0000_s1026" style="position:absolute;left:0;text-align:left;margin-left:293pt;margin-top:302.8pt;width:21.05pt;height:24.3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7965,3097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" path="m260985,112157v-953,,-953,,-1905,c253365,113110,251460,112157,249555,105489,242888,85487,234315,66437,224790,48339,216217,32147,203835,21670,186690,16907v-4763,-953,-8573,-953,-13335,-953c170497,15954,168592,17860,168592,20717v,16193,-952,32385,-952,47625c167640,83582,169545,97870,166688,112157v,2857,,5715,,8572c166688,145495,167640,169307,166688,194072v-953,25717,1904,51435,1904,78105c168592,282654,174307,291227,184785,294085v5715,1904,11430,3810,17145,2857c202882,296942,203835,296942,205740,296942v2857,,4762,1905,4762,4762c210502,304562,209550,306467,206692,307420v-1904,952,-3810,952,-5715,952c187642,308372,174307,308372,160972,308372v-5715,,-11430,,-16192,c133350,308372,121920,309324,110490,308372v-6668,-952,-14288,,-20955,952c80963,310277,72390,309324,64770,309324r-1905,c60007,308372,57150,307420,57150,303610v,-2858,2857,-3811,4763,-4763l67627,297895v3811,,7620,,10478,-953c89535,295037,97155,285512,99060,273129r,-1905c99060,253127,100013,235029,99060,216932v-953,-29528,-953,-60008,-953,-89535c98107,110252,98107,93107,98107,75962v953,-17145,-952,-34290,,-52388c98107,15954,96202,15002,88582,15954v-7619,1906,-15240,4763,-20955,9525c59055,32147,51435,38814,44767,47387v-3810,5715,-6667,10477,-9525,17145c33338,71199,29527,77867,25717,84535v-3810,6667,-6667,13335,-8572,20954c15240,110252,14288,111204,9525,111204r-3810,c1905,111204,,109299,,105489v,-2857,,-5715,952,-9525c1905,86439,4763,76914,4763,67389v,-6667,1904,-14287,3809,-20954c10477,39767,9525,32147,10477,25479v953,-5715,953,-12382,2858,-18097c15240,3572,17145,2620,20002,2620v18098,952,35243,,53340,c89535,714,107632,3572,124777,2620v9525,,19050,952,29528,-1906c158115,-238,160972,-238,164782,714v18098,1906,35243,1906,53340,1906c221932,2620,225742,2620,230505,3572v2858,,5715,,8572,c246697,2620,251460,6429,252413,14049v2857,18098,5714,36196,9525,54293c263842,78820,263842,90249,267652,100727r,2858c268605,111204,267652,111204,260985,112157xm18097,50245v,,,-953,,c18097,50245,18097,51197,18097,50245v,952,,952,,l18097,50245xm20955,41672v,-952,,-2858,-953,-1905c19050,39767,18097,41672,19050,42624v,953,952,1905,1905,1905c21907,43577,20955,42624,20955,41672xm27622,44529v2858,-952,3810,-3809,5716,-5715c33338,36910,32385,35004,31432,33099v,-2857,-1905,-5714,-1905,-9525c29527,21670,27622,21670,24765,23574v-952,,-1905,953,-1905,1905c22860,27385,24765,27385,25717,26432v1905,-953,1905,,2858,1905c28575,30242,28575,31195,28575,33099r2857,c30480,35004,31432,38814,27622,39767v-952,,-1905,1905,-2857,2857c24765,42624,24765,43577,24765,44529v,953,1905,,2857,xm27622,37862v2858,,1905,-1905,953,-3810l28575,34052v-953,,-1905,,-1905,952c25717,35957,23813,35957,23813,38814v952,-952,2857,-952,3809,-952xm31432,49292v,,-952,-953,-1905,-953c29527,48339,28575,48339,28575,49292v,953,952,953,1905,953c31432,50245,31432,49292,31432,49292xm33338,18812v952,,952,,952,-952c34290,16907,33338,16907,32385,16907v-953,,-953,,-953,953c31432,18812,32385,18812,33338,18812xm34290,22622r,952c34290,23574,34290,25479,35242,24527v953,,953,-953,,-953c35242,22622,35242,21670,34290,22622xm37147,38814v-952,-1904,-1905,,-2857,c35242,39767,35242,40720,37147,39767v,,,-953,,-953xm47625,25479v,-1905,-1905,,-1905,l41910,21670v,-953,-953,-1906,-1905,-1906l40005,19764v,1906,1905,1906,2858,1906c42863,22622,43815,24527,41910,25479v-1905,1906,,3810,953,3810c44767,31195,44767,29289,45720,28337v952,-952,1905,-952,2857,-1905c46672,27385,47625,26432,47625,25479xm41910,13097v,952,953,952,,c42863,13097,43815,13097,43815,12145v,,,-953,,l41910,13097xm47625,35957v,-953,,-953,-953,-953c46672,35004,45720,35004,45720,35957v,953,952,,1905,l47625,35957xm110490,293132v,-1905,,-2858,-1905,-3810c107632,289322,107632,290274,108585,291227v,,-953,2858,1905,2858c109538,294085,110490,293132,110490,293132xm111442,274082v-952,,-1904,953,-2857,1905c108585,275987,109538,276939,109538,276939v952,,1904,,1904,-1904c112395,275035,111442,274082,111442,274082xm111442,28337v,952,,952,953,952c112395,29289,112395,29289,112395,28337v,-952,,,-953,c111442,28337,111442,28337,111442,28337xm116205,113110v,-1906,-1905,-1906,-2858,-2858c112395,110252,111442,110252,111442,111204v,1906,,3810,1905,4763c113347,114062,115252,114062,116205,113110xm114300,150257v952,,952,,952,-953c115252,148352,115252,147399,113347,147399r,-2857l114300,144542v952,,1905,953,1905,c116205,143589,114300,142637,113347,142637v-1905,,,1905,,1905c111442,144542,110490,146447,113347,147399v,1905,,2858,953,2858xm113347,70247v,,,,,c114300,69295,113347,68342,113347,69295v,,,,,952c112395,70247,113347,70247,113347,70247xm113347,105489v,,,953,,953c115252,106442,115252,104537,117157,103585v,,,-1906,,-953c115252,103585,114300,104537,113347,105489xm115252,135017v,,,-953,-952,-953c114300,134064,114300,134064,114300,135017v,,,953,952,c115252,135970,116205,135017,115252,135017xm114300,45482v,953,,953,952,953c116205,46435,116205,46435,116205,46435v,-953,,-1906,-1905,-953c115252,44529,114300,45482,114300,45482xm115252,200739v953,,1905,,,c116205,198835,115252,197882,115252,196929v,,,953,,953c114300,198835,115252,200739,115252,200739xm117157,269320v-952,,-952,-953,-952,c116205,269320,115252,269320,115252,269320v,952,953,1904,1905,952c116205,270272,117157,269320,117157,269320xm123825,161687v-2858,-952,-4762,-1905,-6668,-1905c112395,160735,119063,162639,117157,165497v-1905,952,953,952,1906,952c120967,166449,120967,162639,123825,161687xm116205,34052v,,952,952,,c117157,35004,118110,34052,118110,34052v,,-953,-953,-953,-953c116205,33099,116205,34052,116205,34052xm118110,122635v-953,,-953,952,-953,952c119063,124539,117157,128349,120967,128349v-952,953,-1904,1905,-1904,2858c120015,133112,120967,132160,122872,133112v-1905,-952,1905,-4763,-1905,-4763c121920,127397,122872,126445,122872,125492v,-953,953,-1905,,-1905c120967,122635,119063,122635,118110,122635xm117157,29289v,953,953,953,1906,953c120967,29289,120967,27385,120967,25479v,-952,-952,-1905,-1904,-952c118110,26432,117157,28337,117157,29289xm117157,186452v953,,953,,,c118110,185499,118110,185499,117157,186452v,-953,,-953,,c117157,186452,117157,186452,117157,186452xm119063,55960v-953,,,952,,1904c119063,58817,119063,59770,119063,60722v-1906,952,-1906,1905,-1906,3810c115252,66437,117157,68342,119063,68342v1904,,5714,-953,6667,-3810c125730,62627,123825,64532,121920,64532v-953,,-1905,,-2857,l119063,60722v1904,,1904,-952,2857,-1905c121920,58817,122872,56912,121920,56912v,-1905,-953,-1905,-2857,-952xm120967,292179v,-952,,-1905,-1904,-2857c118110,291227,117157,292179,117157,293132v,1905,953,1905,1906,1905c120967,295037,120967,293132,120967,292179xm119063,74057r,c119063,73104,119063,73104,119063,74057v-953,-953,-953,,,c118110,74057,118110,74057,119063,74057xm120967,45482v,-953,-952,-1905,-1904,-1905c119063,43577,118110,44529,119063,44529v,953,952,1906,1904,953c120967,46435,120967,46435,120967,45482xm138113,129302v1904,-953,1904,-1905,952,-3810c139065,124539,137160,123587,137160,123587v-1905,-1905,-1905,-5715,,-6667c139065,115967,140017,115014,139065,113110v-952,-1906,-2858,-953,-4763,c132397,107395,131445,107395,128588,111204v,,-953,,-953,l125730,111204v,,,953,,953c125730,112157,126682,112157,127635,112157v,,,,953,c130492,114062,132397,115014,134302,115014v-1905,1906,-3810,1906,-5714,1906c125730,117872,122872,118824,120967,119777v-952,952,-1904,1905,-952,1905c120967,122635,121920,121682,121920,121682v,,952,,1905,c125730,120729,127635,119777,125730,123587v-953,1905,,1905,1905,1905c132397,123587,134302,126445,136207,130254v,-1905,,,1906,-952xm121920,208360v,,-953,-953,-953,-953c120015,207407,120015,207407,120967,208360v-952,,,952,953,c121920,209312,121920,208360,121920,208360xm120015,92154v,,,953,,953c120015,93107,120967,93107,120967,93107v,-953,,-953,-952,-953c120015,92154,120015,92154,120015,92154xm120015,111204v,,,953,952,953c120967,112157,120967,112157,120967,111204v,-952,-952,-952,-952,-952c120015,110252,120015,110252,120015,111204xm120967,155972v-952,,-952,,-952,952c120015,157877,120967,157877,121920,157877r952,-953c122872,155972,121920,155972,120967,155972xm122872,79772v,-952,,-1905,-952,-952c121920,78820,120967,78820,120967,79772v,,,952,953,952c121920,80724,121920,79772,122872,79772xm121920,179785v952,,952,-953,952,-953c122872,177879,122872,176927,121920,176927v-953,,-953,,-953,952c120967,177879,120967,178832,121920,179785xm122872,280749v,,-952,-952,-952,c121920,280749,121920,280749,120967,280749v,,953,953,953,953c121920,281702,122872,281702,122872,280749xm122872,41672v,952,1905,1905,2858,952c126682,42624,126682,42624,126682,40720v-952,-1906,-952,-3810,-952,-5716c125730,35004,125730,34052,124777,34052v,,-952,,-952,c123825,37862,120967,39767,122872,41672xm125730,135017v,1905,-953,1905,-1905,3810c123825,139779,121920,140732,122872,141685v953,952,1905,-953,2858,-1906c126682,137874,126682,136922,125730,135017xm122872,101679v-952,953,,1906,953,1906c125730,103585,125730,101679,125730,99774v,-952,,-2857,-1905,-1904c120967,97870,124777,100727,122872,101679xm122872,134064v,1906,1905,953,2858,953c125730,130254,123825,134064,122872,134064xm124777,149304v,-952,-952,-952,-952,-952l122872,149304v,953,,953,953,953c124777,150257,124777,150257,124777,149304xm122872,168354v,,953,,953,c123825,168354,124777,168354,124777,167402v,,-952,-953,-1905,-953c123825,167402,122872,168354,122872,168354xm126682,70247v,-952,-952,-1905,-1905,-1905c123825,68342,122872,68342,123825,69295v952,952,952,952,1905,1904c125730,71199,126682,70247,126682,70247xm124777,89297v-952,,-952,952,-952,1905c123825,92154,123825,93107,124777,93107v953,,953,-1905,953,-1905c125730,89297,125730,88345,124777,89297xm125730,288370v,,-1905,952,-1905,952c123825,290274,123825,291227,123825,291227v952,-953,1905,-953,1905,-953c126682,289322,126682,288370,125730,288370xm124777,19764v,1906,953,1906,1905,1906c127635,21670,128588,20717,128588,19764v,-952,-953,-1904,-1906,-1904c125730,16907,124777,17860,124777,19764xm126682,221695v,,,,,c125730,220742,125730,221695,125730,221695v,,,952,952,c126682,222647,126682,222647,126682,221695xm127635,214074v,,,-952,,-952c126682,213122,126682,213122,126682,214074v,953,,953,953,c126682,215027,126682,214074,127635,214074xm126682,179785v,,,,,c126682,179785,126682,179785,126682,179785r,c125730,179785,125730,179785,126682,179785xm127635,157877v953,,1905,-953,1905,-1905c129540,155972,129540,155020,128588,155020v-953,,-1906,,-1906,1904c126682,156924,126682,157877,127635,157877xm149542,56912v1905,-3810,-952,-5715,-1904,-7620c146685,50245,146685,51197,147638,53102v952,1905,,1905,-1906,1905c144780,55007,143827,53102,143827,55007v,,,1905,,1905c144780,58817,146685,60722,144780,63579v-953,1906,-953,4763,-1905,7620c139065,72152,135255,73104,133350,68342v-953,-1905,-1905,-953,-3810,c128588,69295,128588,70247,129540,70247v2857,1905,1905,3810,,5715c128588,76914,127635,78820,127635,79772v-953,952,,1905,,2857c128588,83582,129540,82629,129540,82629v3810,-1905,4762,-952,6667,1906c137160,86439,138113,88345,138113,91202v,952,952,1905,1904,952c140970,92154,140970,91202,140970,90249v,-3810,1905,-5714,5715,-5714c148590,84535,149542,83582,148590,81677v-1905,-3810,-952,-5715,1905,-7620c152400,73104,151447,73104,150495,73104v-1905,,-953,-1905,,-1905c152400,69295,151447,66437,153352,64532v1905,-3810,,-5715,-3810,-7620xm127635,26432v,,-953,953,,953c128588,28337,127635,31195,129540,31195v,,,-953,,-953c129540,28337,130492,26432,127635,26432xm127635,142637v,952,,2858,1905,2858c131445,145495,131445,144542,131445,143589v1905,,1905,1906,3810,1906c136207,145495,137160,144542,137160,144542v-953,-1905,-1905,-3810,-3810,-3810c131445,140732,131445,142637,131445,144542v-1905,-953,-2857,-2857,-3810,-1905xm131445,165497v,-952,,-2858,-1905,-2858c127635,162639,128588,164545,127635,166449v,953,,1905,1905,1905c131445,168354,131445,167402,131445,165497xm130492,97870v,,,,,c130492,95964,130492,95964,130492,95964v,,-952,,-952,953c128588,96917,129540,97870,130492,97870xm129540,102632v,,-952,,,c129540,103585,129540,103585,129540,103585v,,952,-953,,-953l129540,102632xm129540,62627v,952,952,952,1905,952c132397,63579,132397,63579,132397,63579v,-952,,-1905,-952,-1905c130492,61674,129540,61674,129540,62627xm130492,117872v,,,952,,952l129540,118824v,-952,,-952,952,-952c130492,117872,130492,117872,130492,117872xm131445,135017v952,,1905,,1905,-953c133350,133112,132397,133112,131445,133112v-953,,-1905,,-1905,1905c130492,135017,130492,135017,131445,135017xm132397,43577v,,953,952,953,952c133350,44529,133350,44529,133350,43577v,-953,,-953,-953,c132397,42624,132397,42624,132397,43577xm133350,29289v952,1906,1905,-2857,3810,-1904c139065,28337,140017,27385,140017,25479v,-1905,-1904,-1905,-3810,-1905l134302,23574v-1905,953,-2857,3811,-952,5715xm134302,22622v953,,953,-952,953,-1905c134302,20717,134302,20717,133350,20717v-953,953,,1905,952,1905xm138113,162639v5714,-952,2857,-3810,952,-5715c138113,155972,139065,153114,136207,155020v-1905,952,-2857,1904,-2857,4762c133350,159782,133350,160735,133350,160735v952,2857,952,4762,,7619c133350,169307,132397,170260,133350,170260v952,,952,-953,1905,-1906c136207,166449,135255,162639,138113,162639xm142875,70247r1905,c144780,73104,142875,75010,143827,77867v,953,,1905,-952,2857c141922,81677,141922,83582,140017,82629v-1904,,-1904,-1905,-1904,-2857c137160,77867,138113,74057,134302,75962v,,-952,-952,-952,-952c133350,75010,133350,74057,133350,73104v952,-952,1905,,3810,c140017,74057,141922,74057,142875,70247xm134302,56912v,,-952,,,c134302,56912,134302,56912,134302,56912r,c134302,56912,134302,56912,134302,56912xm134302,179785r1905,c136207,178832,136207,178832,136207,178832v-1905,-953,-1905,-953,-1905,953c133350,178832,134302,179785,134302,179785xm134302,102632v,953,,953,,c134302,103585,140017,106442,140970,105489v,,,-952,,-952c140017,103585,135255,102632,134302,102632xm134302,37862v,952,2858,4762,3811,4762c138113,42624,139065,42624,139065,41672v952,-1905,,-1905,-952,-3810c138113,36910,137160,35957,136207,35957v,953,-952,953,-1905,1905xm136207,288370v,,,,,c136207,288370,136207,288370,136207,288370r,c137160,288370,137160,288370,136207,288370xm136207,90249r,c137160,90249,137160,89297,136207,89297r,c135255,89297,135255,89297,136207,90249xm137160,50245v-953,,-1905,952,-953,1904c136207,53102,137160,52149,137160,50245r1905,c138113,50245,137160,50245,137160,50245xm136207,32147v953,,953,,,l136207,31195r,952l136207,32147xm138113,185499v,-952,-953,-952,,c137160,184547,136207,185499,136207,185499v,,,,1906,c137160,185499,137160,185499,138113,185499xm139065,178832v952,-953,952,-1905,952,-2858c140017,175022,139065,174070,138113,175022v-953,,-953,1905,-953,1905c138113,177879,138113,177879,139065,178832xm139065,49292v3810,-953,6667,-4763,10477,-6668c150495,42624,150495,41672,150495,41672v,,-953,,-1905,c143827,42624,141922,45482,139065,49292xm143827,138827v,-953,1905,952,1905,c145732,136922,142875,133112,140017,133112v-952,,-952,,-1904,952c139065,135017,140970,138827,143827,138827xm140017,208360v,,953,-953,953,-953c140970,206454,140970,205502,140017,205502v,,-952,952,-952,952c139065,207407,139065,208360,140017,208360xm140970,250270v,,,,,c141922,250270,141922,250270,140970,250270v952,-953,,-953,,-953c140017,248364,140017,249317,140970,250270xm140970,154067v,,,,,l140970,154067v952,-953,952,-953,,c140970,153114,140017,153114,140970,154067xm147638,127397v,-1905,-2858,-5715,-4763,-6668c142875,120729,141922,120729,140970,120729v,,,953,,953c143827,122635,144780,124539,143827,126445v,952,953,1904,1905,1904c146685,128349,147638,128349,147638,127397xm140970,193120v,,,952,,c140970,194072,140970,195024,140970,194072v,,952,,952,c141922,193120,141922,193120,140970,193120xm143827,291227v,-953,,-1905,-1905,-2857c140970,288370,140970,289322,140970,290274v952,953,952,1905,1905,1905c143827,293132,143827,292179,143827,291227xm145732,144542v-952,,-3810,,-3810,1905c141922,148352,143827,149304,145732,149304v1906,,,-1905,953,-2857c141922,146447,149542,145495,145732,144542xm142875,60722v,,,952,,c142875,60722,142875,60722,142875,60722v,,,,,c141922,60722,141922,60722,142875,60722xm142875,34052v952,952,1905,,1905,c144780,34052,143827,33099,142875,34052r,xm143827,117872v,,,952,953,952c144780,118824,145732,118824,144780,117872v,,,-952,-953,-952c143827,116920,143827,116920,143827,117872xm149542,88345v,-953,-952,-953,,c147638,88345,146685,89297,145732,90249r-1905,1905c143827,92154,143827,93107,144780,93107v952,-953,1905,-953,1905,-1905c148590,91202,149542,90249,149542,88345xm145732,170260v,,953,,953,-953c146685,168354,145732,167402,144780,166449v,,-953,,-953,c143827,168354,144780,170260,145732,170260xm146685,189310v,-953,,-953,,c144780,188357,144780,189310,144780,189310v,,,952,,952c145732,190262,146685,189310,146685,189310xm145732,112157v,953,953,953,953,c146685,112157,147638,112157,147638,111204v,,-953,,-953,c145732,112157,144780,112157,145732,112157xm145732,34052v1906,,2858,-953,1906,-2857c147638,31195,147638,30242,146685,30242v-1905,,-953,1905,-953,3810l145732,34052xm145732,70247r,c145732,68342,145732,66437,146685,65485r,c147638,68342,146685,69295,145732,70247xm153352,104537v-952,-1905,-1905,952,-3810,c148590,104537,147638,104537,147638,104537v-953,,-1906,,-1906,1905c145732,107395,146685,107395,147638,107395v952,,1904,,1904,c151447,107395,153352,106442,153352,104537xm146685,175022v-953,,-953,952,,c145732,176927,146685,177879,147638,178832v952,,952,-953,,-1905c147638,176927,147638,175022,146685,175022xm148590,279797v,,-952,,,c147638,279797,147638,279797,146685,279797v,,953,,1905,c147638,280749,148590,280749,148590,279797xm147638,48339v1904,,3809,1906,4762,-952c152400,47387,152400,46435,151447,45482v-1905,,-2857,2857,-3809,2857xm149542,56912v,,953,,,c150495,59770,150495,61674,149542,62627v,,-952,,-952,c147638,60722,146685,57864,149542,56912xm149542,95012v-952,,-1904,,-952,1905c148590,96917,148590,97870,149542,97870v,,953,,953,-953c149542,95964,149542,95012,149542,95012xm149542,155020v953,,953,-953,,-1906c148590,153114,149542,151210,148590,150257v-952,,-952,953,-952,1905c148590,154067,148590,155020,149542,155020xm150495,259795v-953,,-1905,952,-953,952c149542,262652,150495,263604,151447,264557v,,,-953,,-953c152400,262652,151447,260747,150495,259795xm151447,130254v-952,,-1905,953,-952,1906c150495,132160,150495,132160,150495,132160v952,,,-953,952,-1906xm152400,130254v952,,1905,,952,-952c153352,129302,153352,129302,152400,130254r-953,l152400,130254xm154305,79772v,,-953,-952,,c152400,79772,152400,79772,152400,79772v,,,952,952,952c153352,80724,154305,79772,154305,79772xm153352,158829r,c152400,159782,153352,159782,153352,159782v,,953,,,-953c155257,158829,154305,158829,153352,158829xm155257,145495v,,,,,c154305,145495,154305,145495,153352,145495r,952c154305,146447,155257,146447,155257,145495xe" stroked="f">
                <v:stroke joinstyle="miter"/>
                <v:path arrowok="t" o:connecttype="custom" o:connectlocs="260371,111975;258471,111975;248968,105318;224262,48261;186251,16880;172947,15928;168196,20683;167246,68231;166296,111975;166296,120533;166296,193757;168196,271736;184351,293608;201455,296461;205256,296461;210007,301215;206206,306922;200504,307872;160594,307872;144440,307872;110230,307872;89324,308823;64618,308823;62717,308823;57016,303118;61767,298363;67468,297412;77921,296461;98827,272686;98827,270784;98827,216580;97876,127191;97876,75839;97876,23536;88374,15928;67468,25438;44662,47310;35159,64427;25657,84398;17105,105318;9503,111024;5702,111024;0,105318;950,95808;4752,67280;8552,46360;10452,25438;13304,7370;19955,2616;73170,2616;124484,2616;153942,713;164395,713;217609,2616;229963,3566;238515,3566;251820,14026;261322,68231;267023,100564;267023,103417;260371,111975;18054,50164;18054,50164;18054,50164;18054,50164;18054,50164;20906,41604;19955,39703;19005,42555;20906,44457;20906,41604;27557,44457;33260,38751;31358,33045;29458,23536;24707,23536;22806,25438;25657,26389;28508,28291;28508,33045;31358,33045;27557,39703;24707,42555;24707,44457;27557,44457;27557,37801;28508,33997;28508,33997;26607,34947;23757,38751;27557,37801;31358,49212;29458,48261;28508,49212;30408,50164;31358,49212;33260,18782;34209,17831;32309,16880;31358,17831;33260,18782;34209,22585;34209,23536;35159,24487;35159,23536;34209,22585;37060,38751;34209,38751;37060,39703;37060,38751;47513,25438;45613,25438;41811,21635;39911,19732;39911,19732;42762,21635;41811,25438;42762,29242;45613,28291;48463,26389;47513,25438;41811,13076;41811,13076;43712,12125;43712,12125;41811,13076;47513,35899;46562,34947;45613,35899;47513,35899;47513,35899;110230,292657;108330,288853;108330,290755;110230,293608;110230,292657;111180,273638;108330,275540;109280,276490;111180,274589;111180,273638;111180,28291;112131,29242;112131,28291;111180,28291;111180,28291;115932,112927;113081,110073;111180,111024;113081,115779;115932,112927;114031,150013;114981,149062;113081,147160;113081,144308;114031,144308;115932,144308;113081,142406;113081,144308;113081,147160;114031,150013;113081,70133;113081,70133;113081,69183;113081,70133;113081,70133;113081,105318;113081,106269;116882,103417;116882,102466;113081,105318;114981,134798;114031,133847;114031,134798;114981,134798;114981,134798;114031,45408;114981,46360;115932,46360;114031,45408;114031,45408;114981,200414;114981,200414;114981,196610;114981,197561;114981,200414;116882,268884;115932,268884;114981,268884;116882,269834;116882,268884;123534,161425;116882,159523;116882,165229;118783,166179;123534,161425;115932,33997;115932,33997;117832,33997;116882,33045;115932,33997;117832,122436;116882,123387;120683,128141;118783,130994;122583,132896;120683,128141;122583,125289;122583,123387;117832,122436;116882,29242;118783,30193;120683,25438;118783,24487;116882,29242;116882,186150;116882,186150;116882,186150;116882,186150;116882,186150;118783,55869;118783,57770;118783,60624;116882,64427;118783,68231;125434,64427;121633,64427;118783,64427;118783,60624;121633,58722;121633,56820;118783,55869;120683,291705;118783,288853;116882,292657;118783,294559;120683,291705;118783,73937;118783,73937;118783,73937;118783,73937;118783,73937;120683,45408;118783,43506;118783,44457;120683,45408;120683,45408;137788,129092;138738,125289;136838,123387;136838,116731;138738,112927;133986,112927;128286,111024;127335,111024;125434,111024;125434,111975;127335,111975;128286,111975;133986,114828;128286,116731;120683,119583;119733,121485;121633,121485;123534,121485;125434,123387;127335,125289;135887,130043;137788,129092;121633,208022;120683,207071;120683,208022;121633,208022;121633,208022;119733,92005;119733,92956;120683,92956;119733,92005;119733,92005;119733,111024;120683,111975;120683,111024;119733,110073;119733,111024;120683,155719;119733,156670;121633,157621;122583,156670;120683,155719;122583,79643;121633,78692;120683,79643;121633,80593;122583,79643;121633,179494;122583,178542;121633,176640;120683,177591;121633,179494;122583,280294;121633,280294;120683,280294;121633,281245;122583,280294;122583,41604;125434,42555;126384,40654;125434,34947;124484,33997;123534,33997;122583,41604;125434,134798;123534,138602;122583,141455;125434,139552;125434,134798;122583,101514;123534,103417;125434,99612;123534,97711;122583,101514;122583,133847;125434,134798;122583,133847;124484,149062;123534,148112;122583,149062;123534,150013;124484,149062;122583,168081;123534,168081;124484,167131;122583,166179;122583,168081;126384,70133;124484,68231;123534,69183;125434,71084;126384,70133;124484,89152;123534,91054;124484,92956;125434,91054;124484,89152;125434,287903;123534,288853;123534,290755;125434,289804;125434,287903;124484,19732;126384,21635;128286,19732;126384,17831;124484,19732;126384,221336;126384,221336;125434,221336;126384,221336;126384,221336;127335,213727;127335,212777;126384,213727;127335,213727;127335,213727;126384,179494;126384,179494;126384,179494;126384,179494;126384,179494;127335,157621;129235,155719;128286,154769;126384,156670;127335,157621;149190,56820;147291,49212;147291,53016;145389,54918;143489,54918;143489,56820;144440,63476;142539,71084;133036,68231;129235,68231;129235,70133;129235,75839;127335,79643;127335,82495;129235,82495;135887,84398;137788,91054;139688,92005;140639,90103;146340,84398;148241,81545;150141,73937;150141,72986;150141,71084;152991,64427;149190,56820;127335,26389;127335,27341;129235,31144;129235,30193;127335,26389;127335,142406;129235,145259;131136,143356;134937,145259;136838,144308;133036,140504;131136,144308;127335,142406;131136,165229;129235,162375;127335,166179;129235,168081;131136,165229;130185,97711;130185,97711;130185,95808;129235,96760;130185,97711;129235,102466;129235,102466;129235,103417;129235,102466;129235,102466;129235,62526;131136,63476;132086,63476;131136,61574;129235,62526;130185,117681;130185,118631;129235,118631;130185,117681;130185,117681;131136,134798;133036,133847;131136,132896;129235,134798;131136,134798;132086,43506;133036,44457;133036,43506;132086,43506;132086,43506;133036,29242;136838,27341;139688,25438;135887,23536;133986,23536;133036,29242;133986,22585;134937,20683;133036,20683;133986,22585;137788,162375;138738,156670;135887,154769;133036,159523;133036,160475;133036,168081;133036,169984;134937,168081;137788,162375;142539,70133;144440,70133;143489,77741;142539,80593;139688,82495;137788,79643;133986,75839;133036,74888;133036,72986;136838,72986;142539,70133;133986,56820;133986,56820;133986,56820;133986,56820;133986,56820;133986,179494;135887,179494;135887,178542;133986,179494;133986,179494;133986,102466;133986,102466;140639,105318;140639,104368;133986,102466;133986,37801;137788,42555;138738,41604;137788,37801;135887,35899;133986,37801;135887,287903;135887,287903;135887,287903;135887,287903;135887,287903;135887,90103;135887,90103;135887,89152;135887,89152;135887,90103;136838,50164;135887,52064;136838,50164;138738,50164;136838,50164;135887,32095;135887,32095;135887,31144;135887,32095;135887,32095;137788,185198;137788,185198;135887,185198;137788,185198;137788,185198;138738,178542;139688,175689;137788,174738;136838,176640;138738,178542;138738,49212;149190,42555;150141,41604;148241,41604;138738,49212;143489,138602;145389,138602;139688,132896;137788,133847;143489,138602;139688,208022;140639,207071;139688,205169;138738,206119;139688,208022;140639,249864;140639,249864;140639,249864;140639,248913;140639,249864;140639,153817;140639,153817;140639,153817;140639,153817;140639,153817;147291,127191;142539,120533;140639,120533;140639,121485;143489,126240;145389,128141;147291,127191;140639,192807;140639,192807;140639,193757;141588,193757;140639,192807;143489,290755;141588,287903;140639,289804;142539,291705;143489,290755;145389,144308;141588,146210;145389,149062;146340,146210;145389,144308;142539,60624;142539,60624;142539,60624;142539,60624;142539,60624;142539,33997;144440,33997;142539,33997;142539,33997;143489,117681;144440,118631;144440,117681;143489,116731;143489,117681;149190,88202;149190,88202;145389,90103;143489,92005;144440,92956;146340,91054;149190,88202;145389,169984;146340,169033;144440,166179;143489,166179;145389,169984;146340,189003;146340,189003;144440,189003;144440,189954;146340,189003;145389,111975;146340,111975;147291,111024;146340,111024;145389,111975;145389,33997;147291,31144;146340,30193;145389,33997;145389,33997;145389,70133;145389,70133;146340,65379;146340,65379;145389,70133;152991,104368;149190,104368;147291,104368;145389,106269;147291,107221;149190,107221;152991,104368;146340,174738;146340,174738;147291,178542;147291,176640;146340,174738;148241,279344;148241,279344;146340,279344;148241,279344;148241,279344;147291,48261;152042,47310;151091,45408;147291,48261;149190,56820;149190,56820;149190,62526;148241,62526;149190,56820;149190,94858;148241,96760;149190,97711;150141,96760;149190,94858;149190,154769;149190,152866;148241,150013;147291,151915;149190,154769;150141,259374;149190,260324;151091,264128;151091,263177;150141,259374;151091,130043;150141,131946;150141,131946;151091,130043;152042,130043;152991,129092;152042,130043;151091,130043;152042,130043;153942,79643;153942,79643;152042,79643;152991,80593;153942,79643;152991,158572;152991,158572;152991,159523;152991,158572;152991,158572;154892,145259;154892,145259;152991,145259;152991,146210;154892,14525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 w:rsidRPr="002D4E53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8189A2B" wp14:editId="5F37C864">
                <wp:simplePos x="0" y="0"/>
                <wp:positionH relativeFrom="column">
                  <wp:posOffset>3150870</wp:posOffset>
                </wp:positionH>
                <wp:positionV relativeFrom="paragraph">
                  <wp:posOffset>3847465</wp:posOffset>
                </wp:positionV>
                <wp:extent cx="266700" cy="316865"/>
                <wp:effectExtent l="0" t="0" r="0" b="635"/>
                <wp:wrapNone/>
                <wp:docPr id="123" name="Graphic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316865"/>
                        </a:xfrm>
                        <a:custGeom>
                          <a:avLst/>
                          <a:gdLst>
                            <a:gd name="connsiteX0" fmla="*/ 266700 w 266700"/>
                            <a:gd name="connsiteY0" fmla="*/ 145733 h 317182"/>
                            <a:gd name="connsiteX1" fmla="*/ 266700 w 266700"/>
                            <a:gd name="connsiteY1" fmla="*/ 169545 h 317182"/>
                            <a:gd name="connsiteX2" fmla="*/ 262890 w 266700"/>
                            <a:gd name="connsiteY2" fmla="*/ 195263 h 317182"/>
                            <a:gd name="connsiteX3" fmla="*/ 228600 w 266700"/>
                            <a:gd name="connsiteY3" fmla="*/ 271463 h 317182"/>
                            <a:gd name="connsiteX4" fmla="*/ 160972 w 266700"/>
                            <a:gd name="connsiteY4" fmla="*/ 313372 h 317182"/>
                            <a:gd name="connsiteX5" fmla="*/ 140970 w 266700"/>
                            <a:gd name="connsiteY5" fmla="*/ 317183 h 317182"/>
                            <a:gd name="connsiteX6" fmla="*/ 134302 w 266700"/>
                            <a:gd name="connsiteY6" fmla="*/ 317183 h 317182"/>
                            <a:gd name="connsiteX7" fmla="*/ 98107 w 266700"/>
                            <a:gd name="connsiteY7" fmla="*/ 310515 h 317182"/>
                            <a:gd name="connsiteX8" fmla="*/ 48577 w 266700"/>
                            <a:gd name="connsiteY8" fmla="*/ 279083 h 317182"/>
                            <a:gd name="connsiteX9" fmla="*/ 30480 w 266700"/>
                            <a:gd name="connsiteY9" fmla="*/ 258128 h 317182"/>
                            <a:gd name="connsiteX10" fmla="*/ 10477 w 266700"/>
                            <a:gd name="connsiteY10" fmla="*/ 218122 h 317182"/>
                            <a:gd name="connsiteX11" fmla="*/ 0 w 266700"/>
                            <a:gd name="connsiteY11" fmla="*/ 160972 h 317182"/>
                            <a:gd name="connsiteX12" fmla="*/ 0 w 266700"/>
                            <a:gd name="connsiteY12" fmla="*/ 156210 h 317182"/>
                            <a:gd name="connsiteX13" fmla="*/ 4763 w 266700"/>
                            <a:gd name="connsiteY13" fmla="*/ 119063 h 317182"/>
                            <a:gd name="connsiteX14" fmla="*/ 42863 w 266700"/>
                            <a:gd name="connsiteY14" fmla="*/ 40958 h 317182"/>
                            <a:gd name="connsiteX15" fmla="*/ 105727 w 266700"/>
                            <a:gd name="connsiteY15" fmla="*/ 3810 h 317182"/>
                            <a:gd name="connsiteX16" fmla="*/ 137160 w 266700"/>
                            <a:gd name="connsiteY16" fmla="*/ 0 h 317182"/>
                            <a:gd name="connsiteX17" fmla="*/ 179070 w 266700"/>
                            <a:gd name="connsiteY17" fmla="*/ 9525 h 317182"/>
                            <a:gd name="connsiteX18" fmla="*/ 215265 w 266700"/>
                            <a:gd name="connsiteY18" fmla="*/ 31433 h 317182"/>
                            <a:gd name="connsiteX19" fmla="*/ 254317 w 266700"/>
                            <a:gd name="connsiteY19" fmla="*/ 90488 h 317182"/>
                            <a:gd name="connsiteX20" fmla="*/ 264795 w 266700"/>
                            <a:gd name="connsiteY20" fmla="*/ 135255 h 317182"/>
                            <a:gd name="connsiteX21" fmla="*/ 266700 w 266700"/>
                            <a:gd name="connsiteY21" fmla="*/ 145733 h 317182"/>
                            <a:gd name="connsiteX22" fmla="*/ 17145 w 266700"/>
                            <a:gd name="connsiteY22" fmla="*/ 134303 h 317182"/>
                            <a:gd name="connsiteX23" fmla="*/ 17145 w 266700"/>
                            <a:gd name="connsiteY23" fmla="*/ 133350 h 317182"/>
                            <a:gd name="connsiteX24" fmla="*/ 17145 w 266700"/>
                            <a:gd name="connsiteY24" fmla="*/ 132397 h 317182"/>
                            <a:gd name="connsiteX25" fmla="*/ 17145 w 266700"/>
                            <a:gd name="connsiteY25" fmla="*/ 134303 h 317182"/>
                            <a:gd name="connsiteX26" fmla="*/ 17145 w 266700"/>
                            <a:gd name="connsiteY26" fmla="*/ 134303 h 317182"/>
                            <a:gd name="connsiteX27" fmla="*/ 17145 w 266700"/>
                            <a:gd name="connsiteY27" fmla="*/ 141922 h 317182"/>
                            <a:gd name="connsiteX28" fmla="*/ 19050 w 266700"/>
                            <a:gd name="connsiteY28" fmla="*/ 143828 h 317182"/>
                            <a:gd name="connsiteX29" fmla="*/ 20002 w 266700"/>
                            <a:gd name="connsiteY29" fmla="*/ 143828 h 317182"/>
                            <a:gd name="connsiteX30" fmla="*/ 18097 w 266700"/>
                            <a:gd name="connsiteY30" fmla="*/ 141922 h 317182"/>
                            <a:gd name="connsiteX31" fmla="*/ 17145 w 266700"/>
                            <a:gd name="connsiteY31" fmla="*/ 141922 h 317182"/>
                            <a:gd name="connsiteX32" fmla="*/ 20955 w 266700"/>
                            <a:gd name="connsiteY32" fmla="*/ 191453 h 317182"/>
                            <a:gd name="connsiteX33" fmla="*/ 19050 w 266700"/>
                            <a:gd name="connsiteY33" fmla="*/ 188595 h 317182"/>
                            <a:gd name="connsiteX34" fmla="*/ 18097 w 266700"/>
                            <a:gd name="connsiteY34" fmla="*/ 190500 h 317182"/>
                            <a:gd name="connsiteX35" fmla="*/ 20002 w 266700"/>
                            <a:gd name="connsiteY35" fmla="*/ 192405 h 317182"/>
                            <a:gd name="connsiteX36" fmla="*/ 20955 w 266700"/>
                            <a:gd name="connsiteY36" fmla="*/ 191453 h 317182"/>
                            <a:gd name="connsiteX37" fmla="*/ 22860 w 266700"/>
                            <a:gd name="connsiteY37" fmla="*/ 137160 h 317182"/>
                            <a:gd name="connsiteX38" fmla="*/ 23813 w 266700"/>
                            <a:gd name="connsiteY38" fmla="*/ 137160 h 317182"/>
                            <a:gd name="connsiteX39" fmla="*/ 21907 w 266700"/>
                            <a:gd name="connsiteY39" fmla="*/ 135255 h 317182"/>
                            <a:gd name="connsiteX40" fmla="*/ 20955 w 266700"/>
                            <a:gd name="connsiteY40" fmla="*/ 135255 h 317182"/>
                            <a:gd name="connsiteX41" fmla="*/ 22860 w 266700"/>
                            <a:gd name="connsiteY41" fmla="*/ 137160 h 317182"/>
                            <a:gd name="connsiteX42" fmla="*/ 24765 w 266700"/>
                            <a:gd name="connsiteY42" fmla="*/ 164783 h 317182"/>
                            <a:gd name="connsiteX43" fmla="*/ 27622 w 266700"/>
                            <a:gd name="connsiteY43" fmla="*/ 163830 h 317182"/>
                            <a:gd name="connsiteX44" fmla="*/ 25717 w 266700"/>
                            <a:gd name="connsiteY44" fmla="*/ 162878 h 317182"/>
                            <a:gd name="connsiteX45" fmla="*/ 23813 w 266700"/>
                            <a:gd name="connsiteY45" fmla="*/ 163830 h 317182"/>
                            <a:gd name="connsiteX46" fmla="*/ 24765 w 266700"/>
                            <a:gd name="connsiteY46" fmla="*/ 164783 h 317182"/>
                            <a:gd name="connsiteX47" fmla="*/ 25717 w 266700"/>
                            <a:gd name="connsiteY47" fmla="*/ 178118 h 317182"/>
                            <a:gd name="connsiteX48" fmla="*/ 31432 w 266700"/>
                            <a:gd name="connsiteY48" fmla="*/ 178118 h 317182"/>
                            <a:gd name="connsiteX49" fmla="*/ 32385 w 266700"/>
                            <a:gd name="connsiteY49" fmla="*/ 177165 h 317182"/>
                            <a:gd name="connsiteX50" fmla="*/ 30480 w 266700"/>
                            <a:gd name="connsiteY50" fmla="*/ 176213 h 317182"/>
                            <a:gd name="connsiteX51" fmla="*/ 25717 w 266700"/>
                            <a:gd name="connsiteY51" fmla="*/ 178118 h 317182"/>
                            <a:gd name="connsiteX52" fmla="*/ 23813 w 266700"/>
                            <a:gd name="connsiteY52" fmla="*/ 176213 h 317182"/>
                            <a:gd name="connsiteX53" fmla="*/ 23813 w 266700"/>
                            <a:gd name="connsiteY53" fmla="*/ 178118 h 317182"/>
                            <a:gd name="connsiteX54" fmla="*/ 25717 w 266700"/>
                            <a:gd name="connsiteY54" fmla="*/ 178118 h 317182"/>
                            <a:gd name="connsiteX55" fmla="*/ 24765 w 266700"/>
                            <a:gd name="connsiteY55" fmla="*/ 130493 h 317182"/>
                            <a:gd name="connsiteX56" fmla="*/ 24765 w 266700"/>
                            <a:gd name="connsiteY56" fmla="*/ 131445 h 317182"/>
                            <a:gd name="connsiteX57" fmla="*/ 25717 w 266700"/>
                            <a:gd name="connsiteY57" fmla="*/ 131445 h 317182"/>
                            <a:gd name="connsiteX58" fmla="*/ 24765 w 266700"/>
                            <a:gd name="connsiteY58" fmla="*/ 130493 h 317182"/>
                            <a:gd name="connsiteX59" fmla="*/ 24765 w 266700"/>
                            <a:gd name="connsiteY59" fmla="*/ 130493 h 317182"/>
                            <a:gd name="connsiteX60" fmla="*/ 25717 w 266700"/>
                            <a:gd name="connsiteY60" fmla="*/ 200025 h 317182"/>
                            <a:gd name="connsiteX61" fmla="*/ 30480 w 266700"/>
                            <a:gd name="connsiteY61" fmla="*/ 199072 h 317182"/>
                            <a:gd name="connsiteX62" fmla="*/ 25717 w 266700"/>
                            <a:gd name="connsiteY62" fmla="*/ 200025 h 317182"/>
                            <a:gd name="connsiteX63" fmla="*/ 25717 w 266700"/>
                            <a:gd name="connsiteY63" fmla="*/ 200025 h 317182"/>
                            <a:gd name="connsiteX64" fmla="*/ 25717 w 266700"/>
                            <a:gd name="connsiteY64" fmla="*/ 154305 h 317182"/>
                            <a:gd name="connsiteX65" fmla="*/ 25717 w 266700"/>
                            <a:gd name="connsiteY65" fmla="*/ 154305 h 317182"/>
                            <a:gd name="connsiteX66" fmla="*/ 27622 w 266700"/>
                            <a:gd name="connsiteY66" fmla="*/ 154305 h 317182"/>
                            <a:gd name="connsiteX67" fmla="*/ 27622 w 266700"/>
                            <a:gd name="connsiteY67" fmla="*/ 153353 h 317182"/>
                            <a:gd name="connsiteX68" fmla="*/ 25717 w 266700"/>
                            <a:gd name="connsiteY68" fmla="*/ 154305 h 317182"/>
                            <a:gd name="connsiteX69" fmla="*/ 27622 w 266700"/>
                            <a:gd name="connsiteY69" fmla="*/ 209550 h 317182"/>
                            <a:gd name="connsiteX70" fmla="*/ 26670 w 266700"/>
                            <a:gd name="connsiteY70" fmla="*/ 208597 h 317182"/>
                            <a:gd name="connsiteX71" fmla="*/ 25717 w 266700"/>
                            <a:gd name="connsiteY71" fmla="*/ 209550 h 317182"/>
                            <a:gd name="connsiteX72" fmla="*/ 27622 w 266700"/>
                            <a:gd name="connsiteY72" fmla="*/ 209550 h 317182"/>
                            <a:gd name="connsiteX73" fmla="*/ 27622 w 266700"/>
                            <a:gd name="connsiteY73" fmla="*/ 209550 h 317182"/>
                            <a:gd name="connsiteX74" fmla="*/ 30480 w 266700"/>
                            <a:gd name="connsiteY74" fmla="*/ 199072 h 317182"/>
                            <a:gd name="connsiteX75" fmla="*/ 37147 w 266700"/>
                            <a:gd name="connsiteY75" fmla="*/ 193358 h 317182"/>
                            <a:gd name="connsiteX76" fmla="*/ 45720 w 266700"/>
                            <a:gd name="connsiteY76" fmla="*/ 180975 h 317182"/>
                            <a:gd name="connsiteX77" fmla="*/ 44767 w 266700"/>
                            <a:gd name="connsiteY77" fmla="*/ 179070 h 317182"/>
                            <a:gd name="connsiteX78" fmla="*/ 42863 w 266700"/>
                            <a:gd name="connsiteY78" fmla="*/ 180975 h 317182"/>
                            <a:gd name="connsiteX79" fmla="*/ 39052 w 266700"/>
                            <a:gd name="connsiteY79" fmla="*/ 190500 h 317182"/>
                            <a:gd name="connsiteX80" fmla="*/ 32385 w 266700"/>
                            <a:gd name="connsiteY80" fmla="*/ 194310 h 317182"/>
                            <a:gd name="connsiteX81" fmla="*/ 30480 w 266700"/>
                            <a:gd name="connsiteY81" fmla="*/ 193358 h 317182"/>
                            <a:gd name="connsiteX82" fmla="*/ 29527 w 266700"/>
                            <a:gd name="connsiteY82" fmla="*/ 189547 h 317182"/>
                            <a:gd name="connsiteX83" fmla="*/ 31432 w 266700"/>
                            <a:gd name="connsiteY83" fmla="*/ 184785 h 317182"/>
                            <a:gd name="connsiteX84" fmla="*/ 29527 w 266700"/>
                            <a:gd name="connsiteY84" fmla="*/ 182880 h 317182"/>
                            <a:gd name="connsiteX85" fmla="*/ 27622 w 266700"/>
                            <a:gd name="connsiteY85" fmla="*/ 183833 h 317182"/>
                            <a:gd name="connsiteX86" fmla="*/ 28575 w 266700"/>
                            <a:gd name="connsiteY86" fmla="*/ 185738 h 317182"/>
                            <a:gd name="connsiteX87" fmla="*/ 30480 w 266700"/>
                            <a:gd name="connsiteY87" fmla="*/ 189547 h 317182"/>
                            <a:gd name="connsiteX88" fmla="*/ 28575 w 266700"/>
                            <a:gd name="connsiteY88" fmla="*/ 192405 h 317182"/>
                            <a:gd name="connsiteX89" fmla="*/ 30480 w 266700"/>
                            <a:gd name="connsiteY89" fmla="*/ 199072 h 317182"/>
                            <a:gd name="connsiteX90" fmla="*/ 30480 w 266700"/>
                            <a:gd name="connsiteY90" fmla="*/ 199072 h 317182"/>
                            <a:gd name="connsiteX91" fmla="*/ 26670 w 266700"/>
                            <a:gd name="connsiteY91" fmla="*/ 127635 h 317182"/>
                            <a:gd name="connsiteX92" fmla="*/ 28575 w 266700"/>
                            <a:gd name="connsiteY92" fmla="*/ 128588 h 317182"/>
                            <a:gd name="connsiteX93" fmla="*/ 30480 w 266700"/>
                            <a:gd name="connsiteY93" fmla="*/ 125730 h 317182"/>
                            <a:gd name="connsiteX94" fmla="*/ 29527 w 266700"/>
                            <a:gd name="connsiteY94" fmla="*/ 125730 h 317182"/>
                            <a:gd name="connsiteX95" fmla="*/ 26670 w 266700"/>
                            <a:gd name="connsiteY95" fmla="*/ 127635 h 317182"/>
                            <a:gd name="connsiteX96" fmla="*/ 30480 w 266700"/>
                            <a:gd name="connsiteY96" fmla="*/ 169545 h 317182"/>
                            <a:gd name="connsiteX97" fmla="*/ 28575 w 266700"/>
                            <a:gd name="connsiteY97" fmla="*/ 171450 h 317182"/>
                            <a:gd name="connsiteX98" fmla="*/ 29527 w 266700"/>
                            <a:gd name="connsiteY98" fmla="*/ 171450 h 317182"/>
                            <a:gd name="connsiteX99" fmla="*/ 30480 w 266700"/>
                            <a:gd name="connsiteY99" fmla="*/ 169545 h 317182"/>
                            <a:gd name="connsiteX100" fmla="*/ 30480 w 266700"/>
                            <a:gd name="connsiteY100" fmla="*/ 169545 h 317182"/>
                            <a:gd name="connsiteX101" fmla="*/ 29527 w 266700"/>
                            <a:gd name="connsiteY101" fmla="*/ 135255 h 317182"/>
                            <a:gd name="connsiteX102" fmla="*/ 29527 w 266700"/>
                            <a:gd name="connsiteY102" fmla="*/ 137160 h 317182"/>
                            <a:gd name="connsiteX103" fmla="*/ 32385 w 266700"/>
                            <a:gd name="connsiteY103" fmla="*/ 133350 h 317182"/>
                            <a:gd name="connsiteX104" fmla="*/ 32385 w 266700"/>
                            <a:gd name="connsiteY104" fmla="*/ 132397 h 317182"/>
                            <a:gd name="connsiteX105" fmla="*/ 29527 w 266700"/>
                            <a:gd name="connsiteY105" fmla="*/ 135255 h 317182"/>
                            <a:gd name="connsiteX106" fmla="*/ 32385 w 266700"/>
                            <a:gd name="connsiteY106" fmla="*/ 206693 h 317182"/>
                            <a:gd name="connsiteX107" fmla="*/ 32385 w 266700"/>
                            <a:gd name="connsiteY107" fmla="*/ 206693 h 317182"/>
                            <a:gd name="connsiteX108" fmla="*/ 30480 w 266700"/>
                            <a:gd name="connsiteY108" fmla="*/ 206693 h 317182"/>
                            <a:gd name="connsiteX109" fmla="*/ 31432 w 266700"/>
                            <a:gd name="connsiteY109" fmla="*/ 207645 h 317182"/>
                            <a:gd name="connsiteX110" fmla="*/ 32385 w 266700"/>
                            <a:gd name="connsiteY110" fmla="*/ 206693 h 317182"/>
                            <a:gd name="connsiteX111" fmla="*/ 33338 w 266700"/>
                            <a:gd name="connsiteY111" fmla="*/ 145733 h 317182"/>
                            <a:gd name="connsiteX112" fmla="*/ 34290 w 266700"/>
                            <a:gd name="connsiteY112" fmla="*/ 144780 h 317182"/>
                            <a:gd name="connsiteX113" fmla="*/ 32385 w 266700"/>
                            <a:gd name="connsiteY113" fmla="*/ 143828 h 317182"/>
                            <a:gd name="connsiteX114" fmla="*/ 31432 w 266700"/>
                            <a:gd name="connsiteY114" fmla="*/ 144780 h 317182"/>
                            <a:gd name="connsiteX115" fmla="*/ 33338 w 266700"/>
                            <a:gd name="connsiteY115" fmla="*/ 145733 h 317182"/>
                            <a:gd name="connsiteX116" fmla="*/ 32385 w 266700"/>
                            <a:gd name="connsiteY116" fmla="*/ 163830 h 317182"/>
                            <a:gd name="connsiteX117" fmla="*/ 33338 w 266700"/>
                            <a:gd name="connsiteY117" fmla="*/ 164783 h 317182"/>
                            <a:gd name="connsiteX118" fmla="*/ 34290 w 266700"/>
                            <a:gd name="connsiteY118" fmla="*/ 163830 h 317182"/>
                            <a:gd name="connsiteX119" fmla="*/ 33338 w 266700"/>
                            <a:gd name="connsiteY119" fmla="*/ 162878 h 317182"/>
                            <a:gd name="connsiteX120" fmla="*/ 32385 w 266700"/>
                            <a:gd name="connsiteY120" fmla="*/ 163830 h 317182"/>
                            <a:gd name="connsiteX121" fmla="*/ 33338 w 266700"/>
                            <a:gd name="connsiteY121" fmla="*/ 116205 h 317182"/>
                            <a:gd name="connsiteX122" fmla="*/ 33338 w 266700"/>
                            <a:gd name="connsiteY122" fmla="*/ 116205 h 317182"/>
                            <a:gd name="connsiteX123" fmla="*/ 34290 w 266700"/>
                            <a:gd name="connsiteY123" fmla="*/ 116205 h 317182"/>
                            <a:gd name="connsiteX124" fmla="*/ 33338 w 266700"/>
                            <a:gd name="connsiteY124" fmla="*/ 115253 h 317182"/>
                            <a:gd name="connsiteX125" fmla="*/ 33338 w 266700"/>
                            <a:gd name="connsiteY125" fmla="*/ 116205 h 317182"/>
                            <a:gd name="connsiteX126" fmla="*/ 34290 w 266700"/>
                            <a:gd name="connsiteY126" fmla="*/ 184785 h 317182"/>
                            <a:gd name="connsiteX127" fmla="*/ 37147 w 266700"/>
                            <a:gd name="connsiteY127" fmla="*/ 187643 h 317182"/>
                            <a:gd name="connsiteX128" fmla="*/ 38100 w 266700"/>
                            <a:gd name="connsiteY128" fmla="*/ 186690 h 317182"/>
                            <a:gd name="connsiteX129" fmla="*/ 35242 w 266700"/>
                            <a:gd name="connsiteY129" fmla="*/ 183833 h 317182"/>
                            <a:gd name="connsiteX130" fmla="*/ 34290 w 266700"/>
                            <a:gd name="connsiteY130" fmla="*/ 184785 h 317182"/>
                            <a:gd name="connsiteX131" fmla="*/ 36195 w 266700"/>
                            <a:gd name="connsiteY131" fmla="*/ 172403 h 317182"/>
                            <a:gd name="connsiteX132" fmla="*/ 36195 w 266700"/>
                            <a:gd name="connsiteY132" fmla="*/ 172403 h 317182"/>
                            <a:gd name="connsiteX133" fmla="*/ 44767 w 266700"/>
                            <a:gd name="connsiteY133" fmla="*/ 175260 h 317182"/>
                            <a:gd name="connsiteX134" fmla="*/ 46672 w 266700"/>
                            <a:gd name="connsiteY134" fmla="*/ 174308 h 317182"/>
                            <a:gd name="connsiteX135" fmla="*/ 44767 w 266700"/>
                            <a:gd name="connsiteY135" fmla="*/ 170497 h 317182"/>
                            <a:gd name="connsiteX136" fmla="*/ 37147 w 266700"/>
                            <a:gd name="connsiteY136" fmla="*/ 170497 h 317182"/>
                            <a:gd name="connsiteX137" fmla="*/ 35242 w 266700"/>
                            <a:gd name="connsiteY137" fmla="*/ 171450 h 317182"/>
                            <a:gd name="connsiteX138" fmla="*/ 36195 w 266700"/>
                            <a:gd name="connsiteY138" fmla="*/ 172403 h 317182"/>
                            <a:gd name="connsiteX139" fmla="*/ 36195 w 266700"/>
                            <a:gd name="connsiteY139" fmla="*/ 204788 h 317182"/>
                            <a:gd name="connsiteX140" fmla="*/ 36195 w 266700"/>
                            <a:gd name="connsiteY140" fmla="*/ 204788 h 317182"/>
                            <a:gd name="connsiteX141" fmla="*/ 36195 w 266700"/>
                            <a:gd name="connsiteY141" fmla="*/ 202883 h 317182"/>
                            <a:gd name="connsiteX142" fmla="*/ 36195 w 266700"/>
                            <a:gd name="connsiteY142" fmla="*/ 204788 h 317182"/>
                            <a:gd name="connsiteX143" fmla="*/ 36195 w 266700"/>
                            <a:gd name="connsiteY143" fmla="*/ 204788 h 317182"/>
                            <a:gd name="connsiteX144" fmla="*/ 36195 w 266700"/>
                            <a:gd name="connsiteY144" fmla="*/ 214313 h 317182"/>
                            <a:gd name="connsiteX145" fmla="*/ 37147 w 266700"/>
                            <a:gd name="connsiteY145" fmla="*/ 216218 h 317182"/>
                            <a:gd name="connsiteX146" fmla="*/ 37147 w 266700"/>
                            <a:gd name="connsiteY146" fmla="*/ 218122 h 317182"/>
                            <a:gd name="connsiteX147" fmla="*/ 40005 w 266700"/>
                            <a:gd name="connsiteY147" fmla="*/ 216218 h 317182"/>
                            <a:gd name="connsiteX148" fmla="*/ 38100 w 266700"/>
                            <a:gd name="connsiteY148" fmla="*/ 213360 h 317182"/>
                            <a:gd name="connsiteX149" fmla="*/ 36195 w 266700"/>
                            <a:gd name="connsiteY149" fmla="*/ 212408 h 317182"/>
                            <a:gd name="connsiteX150" fmla="*/ 36195 w 266700"/>
                            <a:gd name="connsiteY150" fmla="*/ 214313 h 317182"/>
                            <a:gd name="connsiteX151" fmla="*/ 39052 w 266700"/>
                            <a:gd name="connsiteY151" fmla="*/ 237172 h 317182"/>
                            <a:gd name="connsiteX152" fmla="*/ 40957 w 266700"/>
                            <a:gd name="connsiteY152" fmla="*/ 234315 h 317182"/>
                            <a:gd name="connsiteX153" fmla="*/ 39052 w 266700"/>
                            <a:gd name="connsiteY153" fmla="*/ 233363 h 317182"/>
                            <a:gd name="connsiteX154" fmla="*/ 39052 w 266700"/>
                            <a:gd name="connsiteY154" fmla="*/ 231458 h 317182"/>
                            <a:gd name="connsiteX155" fmla="*/ 37147 w 266700"/>
                            <a:gd name="connsiteY155" fmla="*/ 229553 h 317182"/>
                            <a:gd name="connsiteX156" fmla="*/ 37147 w 266700"/>
                            <a:gd name="connsiteY156" fmla="*/ 231458 h 317182"/>
                            <a:gd name="connsiteX157" fmla="*/ 39052 w 266700"/>
                            <a:gd name="connsiteY157" fmla="*/ 232410 h 317182"/>
                            <a:gd name="connsiteX158" fmla="*/ 39052 w 266700"/>
                            <a:gd name="connsiteY158" fmla="*/ 234315 h 317182"/>
                            <a:gd name="connsiteX159" fmla="*/ 39052 w 266700"/>
                            <a:gd name="connsiteY159" fmla="*/ 237172 h 317182"/>
                            <a:gd name="connsiteX160" fmla="*/ 36195 w 266700"/>
                            <a:gd name="connsiteY160" fmla="*/ 154305 h 317182"/>
                            <a:gd name="connsiteX161" fmla="*/ 37147 w 266700"/>
                            <a:gd name="connsiteY161" fmla="*/ 156210 h 317182"/>
                            <a:gd name="connsiteX162" fmla="*/ 40005 w 266700"/>
                            <a:gd name="connsiteY162" fmla="*/ 157163 h 317182"/>
                            <a:gd name="connsiteX163" fmla="*/ 41910 w 266700"/>
                            <a:gd name="connsiteY163" fmla="*/ 157163 h 317182"/>
                            <a:gd name="connsiteX164" fmla="*/ 43815 w 266700"/>
                            <a:gd name="connsiteY164" fmla="*/ 153353 h 317182"/>
                            <a:gd name="connsiteX165" fmla="*/ 42863 w 266700"/>
                            <a:gd name="connsiteY165" fmla="*/ 151447 h 317182"/>
                            <a:gd name="connsiteX166" fmla="*/ 36195 w 266700"/>
                            <a:gd name="connsiteY166" fmla="*/ 154305 h 317182"/>
                            <a:gd name="connsiteX167" fmla="*/ 37147 w 266700"/>
                            <a:gd name="connsiteY167" fmla="*/ 220980 h 317182"/>
                            <a:gd name="connsiteX168" fmla="*/ 37147 w 266700"/>
                            <a:gd name="connsiteY168" fmla="*/ 220980 h 317182"/>
                            <a:gd name="connsiteX169" fmla="*/ 39052 w 266700"/>
                            <a:gd name="connsiteY169" fmla="*/ 222885 h 317182"/>
                            <a:gd name="connsiteX170" fmla="*/ 37147 w 266700"/>
                            <a:gd name="connsiteY170" fmla="*/ 220980 h 317182"/>
                            <a:gd name="connsiteX171" fmla="*/ 37147 w 266700"/>
                            <a:gd name="connsiteY171" fmla="*/ 120015 h 317182"/>
                            <a:gd name="connsiteX172" fmla="*/ 37147 w 266700"/>
                            <a:gd name="connsiteY172" fmla="*/ 120015 h 317182"/>
                            <a:gd name="connsiteX173" fmla="*/ 38100 w 266700"/>
                            <a:gd name="connsiteY173" fmla="*/ 120015 h 317182"/>
                            <a:gd name="connsiteX174" fmla="*/ 37147 w 266700"/>
                            <a:gd name="connsiteY174" fmla="*/ 120015 h 317182"/>
                            <a:gd name="connsiteX175" fmla="*/ 37147 w 266700"/>
                            <a:gd name="connsiteY175" fmla="*/ 120015 h 317182"/>
                            <a:gd name="connsiteX176" fmla="*/ 38100 w 266700"/>
                            <a:gd name="connsiteY176" fmla="*/ 125730 h 317182"/>
                            <a:gd name="connsiteX177" fmla="*/ 38100 w 266700"/>
                            <a:gd name="connsiteY177" fmla="*/ 125730 h 317182"/>
                            <a:gd name="connsiteX178" fmla="*/ 40005 w 266700"/>
                            <a:gd name="connsiteY178" fmla="*/ 126683 h 317182"/>
                            <a:gd name="connsiteX179" fmla="*/ 40005 w 266700"/>
                            <a:gd name="connsiteY179" fmla="*/ 125730 h 317182"/>
                            <a:gd name="connsiteX180" fmla="*/ 38100 w 266700"/>
                            <a:gd name="connsiteY180" fmla="*/ 125730 h 317182"/>
                            <a:gd name="connsiteX181" fmla="*/ 46672 w 266700"/>
                            <a:gd name="connsiteY181" fmla="*/ 228600 h 317182"/>
                            <a:gd name="connsiteX182" fmla="*/ 50482 w 266700"/>
                            <a:gd name="connsiteY182" fmla="*/ 228600 h 317182"/>
                            <a:gd name="connsiteX183" fmla="*/ 48577 w 266700"/>
                            <a:gd name="connsiteY183" fmla="*/ 226695 h 317182"/>
                            <a:gd name="connsiteX184" fmla="*/ 44767 w 266700"/>
                            <a:gd name="connsiteY184" fmla="*/ 224790 h 317182"/>
                            <a:gd name="connsiteX185" fmla="*/ 39052 w 266700"/>
                            <a:gd name="connsiteY185" fmla="*/ 223838 h 317182"/>
                            <a:gd name="connsiteX186" fmla="*/ 44767 w 266700"/>
                            <a:gd name="connsiteY186" fmla="*/ 224790 h 317182"/>
                            <a:gd name="connsiteX187" fmla="*/ 46672 w 266700"/>
                            <a:gd name="connsiteY187" fmla="*/ 228600 h 317182"/>
                            <a:gd name="connsiteX188" fmla="*/ 41910 w 266700"/>
                            <a:gd name="connsiteY188" fmla="*/ 242888 h 317182"/>
                            <a:gd name="connsiteX189" fmla="*/ 39052 w 266700"/>
                            <a:gd name="connsiteY189" fmla="*/ 240983 h 317182"/>
                            <a:gd name="connsiteX190" fmla="*/ 38100 w 266700"/>
                            <a:gd name="connsiteY190" fmla="*/ 241935 h 317182"/>
                            <a:gd name="connsiteX191" fmla="*/ 41910 w 266700"/>
                            <a:gd name="connsiteY191" fmla="*/ 242888 h 317182"/>
                            <a:gd name="connsiteX192" fmla="*/ 41910 w 266700"/>
                            <a:gd name="connsiteY192" fmla="*/ 242888 h 317182"/>
                            <a:gd name="connsiteX193" fmla="*/ 39052 w 266700"/>
                            <a:gd name="connsiteY193" fmla="*/ 163830 h 317182"/>
                            <a:gd name="connsiteX194" fmla="*/ 39052 w 266700"/>
                            <a:gd name="connsiteY194" fmla="*/ 163830 h 317182"/>
                            <a:gd name="connsiteX195" fmla="*/ 39052 w 266700"/>
                            <a:gd name="connsiteY195" fmla="*/ 163830 h 317182"/>
                            <a:gd name="connsiteX196" fmla="*/ 39052 w 266700"/>
                            <a:gd name="connsiteY196" fmla="*/ 163830 h 317182"/>
                            <a:gd name="connsiteX197" fmla="*/ 39052 w 266700"/>
                            <a:gd name="connsiteY197" fmla="*/ 163830 h 317182"/>
                            <a:gd name="connsiteX198" fmla="*/ 40005 w 266700"/>
                            <a:gd name="connsiteY198" fmla="*/ 80010 h 317182"/>
                            <a:gd name="connsiteX199" fmla="*/ 40005 w 266700"/>
                            <a:gd name="connsiteY199" fmla="*/ 80010 h 317182"/>
                            <a:gd name="connsiteX200" fmla="*/ 40957 w 266700"/>
                            <a:gd name="connsiteY200" fmla="*/ 80010 h 317182"/>
                            <a:gd name="connsiteX201" fmla="*/ 40005 w 266700"/>
                            <a:gd name="connsiteY201" fmla="*/ 80010 h 317182"/>
                            <a:gd name="connsiteX202" fmla="*/ 40005 w 266700"/>
                            <a:gd name="connsiteY202" fmla="*/ 80010 h 317182"/>
                            <a:gd name="connsiteX203" fmla="*/ 54292 w 266700"/>
                            <a:gd name="connsiteY203" fmla="*/ 217170 h 317182"/>
                            <a:gd name="connsiteX204" fmla="*/ 60007 w 266700"/>
                            <a:gd name="connsiteY204" fmla="*/ 215265 h 317182"/>
                            <a:gd name="connsiteX205" fmla="*/ 57150 w 266700"/>
                            <a:gd name="connsiteY205" fmla="*/ 209550 h 317182"/>
                            <a:gd name="connsiteX206" fmla="*/ 53340 w 266700"/>
                            <a:gd name="connsiteY206" fmla="*/ 206693 h 317182"/>
                            <a:gd name="connsiteX207" fmla="*/ 51435 w 266700"/>
                            <a:gd name="connsiteY207" fmla="*/ 207645 h 317182"/>
                            <a:gd name="connsiteX208" fmla="*/ 46672 w 266700"/>
                            <a:gd name="connsiteY208" fmla="*/ 210503 h 317182"/>
                            <a:gd name="connsiteX209" fmla="*/ 43815 w 266700"/>
                            <a:gd name="connsiteY209" fmla="*/ 210503 h 317182"/>
                            <a:gd name="connsiteX210" fmla="*/ 42863 w 266700"/>
                            <a:gd name="connsiteY210" fmla="*/ 209550 h 317182"/>
                            <a:gd name="connsiteX211" fmla="*/ 40957 w 266700"/>
                            <a:gd name="connsiteY211" fmla="*/ 209550 h 317182"/>
                            <a:gd name="connsiteX212" fmla="*/ 42863 w 266700"/>
                            <a:gd name="connsiteY212" fmla="*/ 209550 h 317182"/>
                            <a:gd name="connsiteX213" fmla="*/ 43815 w 266700"/>
                            <a:gd name="connsiteY213" fmla="*/ 209550 h 317182"/>
                            <a:gd name="connsiteX214" fmla="*/ 49530 w 266700"/>
                            <a:gd name="connsiteY214" fmla="*/ 212408 h 317182"/>
                            <a:gd name="connsiteX215" fmla="*/ 52388 w 266700"/>
                            <a:gd name="connsiteY215" fmla="*/ 214313 h 317182"/>
                            <a:gd name="connsiteX216" fmla="*/ 54292 w 266700"/>
                            <a:gd name="connsiteY216" fmla="*/ 217170 h 317182"/>
                            <a:gd name="connsiteX217" fmla="*/ 43815 w 266700"/>
                            <a:gd name="connsiteY217" fmla="*/ 136208 h 317182"/>
                            <a:gd name="connsiteX218" fmla="*/ 43815 w 266700"/>
                            <a:gd name="connsiteY218" fmla="*/ 136208 h 317182"/>
                            <a:gd name="connsiteX219" fmla="*/ 45720 w 266700"/>
                            <a:gd name="connsiteY219" fmla="*/ 136208 h 317182"/>
                            <a:gd name="connsiteX220" fmla="*/ 45720 w 266700"/>
                            <a:gd name="connsiteY220" fmla="*/ 135255 h 317182"/>
                            <a:gd name="connsiteX221" fmla="*/ 43815 w 266700"/>
                            <a:gd name="connsiteY221" fmla="*/ 136208 h 317182"/>
                            <a:gd name="connsiteX222" fmla="*/ 46672 w 266700"/>
                            <a:gd name="connsiteY222" fmla="*/ 229553 h 317182"/>
                            <a:gd name="connsiteX223" fmla="*/ 46672 w 266700"/>
                            <a:gd name="connsiteY223" fmla="*/ 229553 h 317182"/>
                            <a:gd name="connsiteX224" fmla="*/ 43815 w 266700"/>
                            <a:gd name="connsiteY224" fmla="*/ 232410 h 317182"/>
                            <a:gd name="connsiteX225" fmla="*/ 43815 w 266700"/>
                            <a:gd name="connsiteY225" fmla="*/ 232410 h 317182"/>
                            <a:gd name="connsiteX226" fmla="*/ 46672 w 266700"/>
                            <a:gd name="connsiteY226" fmla="*/ 229553 h 317182"/>
                            <a:gd name="connsiteX227" fmla="*/ 44767 w 266700"/>
                            <a:gd name="connsiteY227" fmla="*/ 81915 h 317182"/>
                            <a:gd name="connsiteX228" fmla="*/ 47625 w 266700"/>
                            <a:gd name="connsiteY228" fmla="*/ 84772 h 317182"/>
                            <a:gd name="connsiteX229" fmla="*/ 48577 w 266700"/>
                            <a:gd name="connsiteY229" fmla="*/ 83820 h 317182"/>
                            <a:gd name="connsiteX230" fmla="*/ 45720 w 266700"/>
                            <a:gd name="connsiteY230" fmla="*/ 80963 h 317182"/>
                            <a:gd name="connsiteX231" fmla="*/ 44767 w 266700"/>
                            <a:gd name="connsiteY231" fmla="*/ 81915 h 317182"/>
                            <a:gd name="connsiteX232" fmla="*/ 45720 w 266700"/>
                            <a:gd name="connsiteY232" fmla="*/ 162878 h 317182"/>
                            <a:gd name="connsiteX233" fmla="*/ 44767 w 266700"/>
                            <a:gd name="connsiteY233" fmla="*/ 163830 h 317182"/>
                            <a:gd name="connsiteX234" fmla="*/ 45720 w 266700"/>
                            <a:gd name="connsiteY234" fmla="*/ 164783 h 317182"/>
                            <a:gd name="connsiteX235" fmla="*/ 46672 w 266700"/>
                            <a:gd name="connsiteY235" fmla="*/ 163830 h 317182"/>
                            <a:gd name="connsiteX236" fmla="*/ 45720 w 266700"/>
                            <a:gd name="connsiteY236" fmla="*/ 162878 h 317182"/>
                            <a:gd name="connsiteX237" fmla="*/ 45720 w 266700"/>
                            <a:gd name="connsiteY237" fmla="*/ 239078 h 317182"/>
                            <a:gd name="connsiteX238" fmla="*/ 45720 w 266700"/>
                            <a:gd name="connsiteY238" fmla="*/ 239078 h 317182"/>
                            <a:gd name="connsiteX239" fmla="*/ 44767 w 266700"/>
                            <a:gd name="connsiteY239" fmla="*/ 239078 h 317182"/>
                            <a:gd name="connsiteX240" fmla="*/ 45720 w 266700"/>
                            <a:gd name="connsiteY240" fmla="*/ 239078 h 317182"/>
                            <a:gd name="connsiteX241" fmla="*/ 45720 w 266700"/>
                            <a:gd name="connsiteY241" fmla="*/ 239078 h 317182"/>
                            <a:gd name="connsiteX242" fmla="*/ 46672 w 266700"/>
                            <a:gd name="connsiteY242" fmla="*/ 196215 h 317182"/>
                            <a:gd name="connsiteX243" fmla="*/ 47625 w 266700"/>
                            <a:gd name="connsiteY243" fmla="*/ 197168 h 317182"/>
                            <a:gd name="connsiteX244" fmla="*/ 49530 w 266700"/>
                            <a:gd name="connsiteY244" fmla="*/ 193358 h 317182"/>
                            <a:gd name="connsiteX245" fmla="*/ 48577 w 266700"/>
                            <a:gd name="connsiteY245" fmla="*/ 191453 h 317182"/>
                            <a:gd name="connsiteX246" fmla="*/ 46672 w 266700"/>
                            <a:gd name="connsiteY246" fmla="*/ 196215 h 317182"/>
                            <a:gd name="connsiteX247" fmla="*/ 48577 w 266700"/>
                            <a:gd name="connsiteY247" fmla="*/ 149543 h 317182"/>
                            <a:gd name="connsiteX248" fmla="*/ 48577 w 266700"/>
                            <a:gd name="connsiteY248" fmla="*/ 149543 h 317182"/>
                            <a:gd name="connsiteX249" fmla="*/ 50482 w 266700"/>
                            <a:gd name="connsiteY249" fmla="*/ 154305 h 317182"/>
                            <a:gd name="connsiteX250" fmla="*/ 52388 w 266700"/>
                            <a:gd name="connsiteY250" fmla="*/ 152400 h 317182"/>
                            <a:gd name="connsiteX251" fmla="*/ 48577 w 266700"/>
                            <a:gd name="connsiteY251" fmla="*/ 149543 h 317182"/>
                            <a:gd name="connsiteX252" fmla="*/ 54292 w 266700"/>
                            <a:gd name="connsiteY252" fmla="*/ 243840 h 317182"/>
                            <a:gd name="connsiteX253" fmla="*/ 50482 w 266700"/>
                            <a:gd name="connsiteY253" fmla="*/ 243840 h 317182"/>
                            <a:gd name="connsiteX254" fmla="*/ 48577 w 266700"/>
                            <a:gd name="connsiteY254" fmla="*/ 242888 h 317182"/>
                            <a:gd name="connsiteX255" fmla="*/ 46672 w 266700"/>
                            <a:gd name="connsiteY255" fmla="*/ 243840 h 317182"/>
                            <a:gd name="connsiteX256" fmla="*/ 48577 w 266700"/>
                            <a:gd name="connsiteY256" fmla="*/ 243840 h 317182"/>
                            <a:gd name="connsiteX257" fmla="*/ 50482 w 266700"/>
                            <a:gd name="connsiteY257" fmla="*/ 243840 h 317182"/>
                            <a:gd name="connsiteX258" fmla="*/ 49530 w 266700"/>
                            <a:gd name="connsiteY258" fmla="*/ 247650 h 317182"/>
                            <a:gd name="connsiteX259" fmla="*/ 52388 w 266700"/>
                            <a:gd name="connsiteY259" fmla="*/ 244793 h 317182"/>
                            <a:gd name="connsiteX260" fmla="*/ 54292 w 266700"/>
                            <a:gd name="connsiteY260" fmla="*/ 243840 h 317182"/>
                            <a:gd name="connsiteX261" fmla="*/ 51435 w 266700"/>
                            <a:gd name="connsiteY261" fmla="*/ 160020 h 317182"/>
                            <a:gd name="connsiteX262" fmla="*/ 49530 w 266700"/>
                            <a:gd name="connsiteY262" fmla="*/ 158115 h 317182"/>
                            <a:gd name="connsiteX263" fmla="*/ 48577 w 266700"/>
                            <a:gd name="connsiteY263" fmla="*/ 158115 h 317182"/>
                            <a:gd name="connsiteX264" fmla="*/ 50482 w 266700"/>
                            <a:gd name="connsiteY264" fmla="*/ 160020 h 317182"/>
                            <a:gd name="connsiteX265" fmla="*/ 51435 w 266700"/>
                            <a:gd name="connsiteY265" fmla="*/ 160020 h 317182"/>
                            <a:gd name="connsiteX266" fmla="*/ 49530 w 266700"/>
                            <a:gd name="connsiteY266" fmla="*/ 113347 h 317182"/>
                            <a:gd name="connsiteX267" fmla="*/ 49530 w 266700"/>
                            <a:gd name="connsiteY267" fmla="*/ 113347 h 317182"/>
                            <a:gd name="connsiteX268" fmla="*/ 50482 w 266700"/>
                            <a:gd name="connsiteY268" fmla="*/ 113347 h 317182"/>
                            <a:gd name="connsiteX269" fmla="*/ 49530 w 266700"/>
                            <a:gd name="connsiteY269" fmla="*/ 113347 h 317182"/>
                            <a:gd name="connsiteX270" fmla="*/ 49530 w 266700"/>
                            <a:gd name="connsiteY270" fmla="*/ 113347 h 317182"/>
                            <a:gd name="connsiteX271" fmla="*/ 57150 w 266700"/>
                            <a:gd name="connsiteY271" fmla="*/ 181928 h 317182"/>
                            <a:gd name="connsiteX272" fmla="*/ 55245 w 266700"/>
                            <a:gd name="connsiteY272" fmla="*/ 183833 h 317182"/>
                            <a:gd name="connsiteX273" fmla="*/ 50482 w 266700"/>
                            <a:gd name="connsiteY273" fmla="*/ 182880 h 317182"/>
                            <a:gd name="connsiteX274" fmla="*/ 51435 w 266700"/>
                            <a:gd name="connsiteY274" fmla="*/ 180975 h 317182"/>
                            <a:gd name="connsiteX275" fmla="*/ 51435 w 266700"/>
                            <a:gd name="connsiteY275" fmla="*/ 179070 h 317182"/>
                            <a:gd name="connsiteX276" fmla="*/ 49530 w 266700"/>
                            <a:gd name="connsiteY276" fmla="*/ 180022 h 317182"/>
                            <a:gd name="connsiteX277" fmla="*/ 51435 w 266700"/>
                            <a:gd name="connsiteY277" fmla="*/ 182880 h 317182"/>
                            <a:gd name="connsiteX278" fmla="*/ 51435 w 266700"/>
                            <a:gd name="connsiteY278" fmla="*/ 186690 h 317182"/>
                            <a:gd name="connsiteX279" fmla="*/ 55245 w 266700"/>
                            <a:gd name="connsiteY279" fmla="*/ 185738 h 317182"/>
                            <a:gd name="connsiteX280" fmla="*/ 56197 w 266700"/>
                            <a:gd name="connsiteY280" fmla="*/ 183833 h 317182"/>
                            <a:gd name="connsiteX281" fmla="*/ 58102 w 266700"/>
                            <a:gd name="connsiteY281" fmla="*/ 183833 h 317182"/>
                            <a:gd name="connsiteX282" fmla="*/ 57150 w 266700"/>
                            <a:gd name="connsiteY282" fmla="*/ 181928 h 317182"/>
                            <a:gd name="connsiteX283" fmla="*/ 49530 w 266700"/>
                            <a:gd name="connsiteY283" fmla="*/ 106680 h 317182"/>
                            <a:gd name="connsiteX284" fmla="*/ 49530 w 266700"/>
                            <a:gd name="connsiteY284" fmla="*/ 106680 h 317182"/>
                            <a:gd name="connsiteX285" fmla="*/ 51435 w 266700"/>
                            <a:gd name="connsiteY285" fmla="*/ 106680 h 317182"/>
                            <a:gd name="connsiteX286" fmla="*/ 50482 w 266700"/>
                            <a:gd name="connsiteY286" fmla="*/ 105728 h 317182"/>
                            <a:gd name="connsiteX287" fmla="*/ 49530 w 266700"/>
                            <a:gd name="connsiteY287" fmla="*/ 106680 h 317182"/>
                            <a:gd name="connsiteX288" fmla="*/ 53340 w 266700"/>
                            <a:gd name="connsiteY288" fmla="*/ 221933 h 317182"/>
                            <a:gd name="connsiteX289" fmla="*/ 52388 w 266700"/>
                            <a:gd name="connsiteY289" fmla="*/ 220028 h 317182"/>
                            <a:gd name="connsiteX290" fmla="*/ 49530 w 266700"/>
                            <a:gd name="connsiteY290" fmla="*/ 222885 h 317182"/>
                            <a:gd name="connsiteX291" fmla="*/ 51435 w 266700"/>
                            <a:gd name="connsiteY291" fmla="*/ 224790 h 317182"/>
                            <a:gd name="connsiteX292" fmla="*/ 53340 w 266700"/>
                            <a:gd name="connsiteY292" fmla="*/ 221933 h 317182"/>
                            <a:gd name="connsiteX293" fmla="*/ 51435 w 266700"/>
                            <a:gd name="connsiteY293" fmla="*/ 144780 h 317182"/>
                            <a:gd name="connsiteX294" fmla="*/ 51435 w 266700"/>
                            <a:gd name="connsiteY294" fmla="*/ 144780 h 317182"/>
                            <a:gd name="connsiteX295" fmla="*/ 51435 w 266700"/>
                            <a:gd name="connsiteY295" fmla="*/ 142875 h 317182"/>
                            <a:gd name="connsiteX296" fmla="*/ 50482 w 266700"/>
                            <a:gd name="connsiteY296" fmla="*/ 143828 h 317182"/>
                            <a:gd name="connsiteX297" fmla="*/ 51435 w 266700"/>
                            <a:gd name="connsiteY297" fmla="*/ 144780 h 317182"/>
                            <a:gd name="connsiteX298" fmla="*/ 50482 w 266700"/>
                            <a:gd name="connsiteY298" fmla="*/ 167640 h 317182"/>
                            <a:gd name="connsiteX299" fmla="*/ 51435 w 266700"/>
                            <a:gd name="connsiteY299" fmla="*/ 167640 h 317182"/>
                            <a:gd name="connsiteX300" fmla="*/ 53340 w 266700"/>
                            <a:gd name="connsiteY300" fmla="*/ 165735 h 317182"/>
                            <a:gd name="connsiteX301" fmla="*/ 52388 w 266700"/>
                            <a:gd name="connsiteY301" fmla="*/ 165735 h 317182"/>
                            <a:gd name="connsiteX302" fmla="*/ 50482 w 266700"/>
                            <a:gd name="connsiteY302" fmla="*/ 167640 h 317182"/>
                            <a:gd name="connsiteX303" fmla="*/ 51435 w 266700"/>
                            <a:gd name="connsiteY303" fmla="*/ 70485 h 317182"/>
                            <a:gd name="connsiteX304" fmla="*/ 53340 w 266700"/>
                            <a:gd name="connsiteY304" fmla="*/ 69533 h 317182"/>
                            <a:gd name="connsiteX305" fmla="*/ 55245 w 266700"/>
                            <a:gd name="connsiteY305" fmla="*/ 69533 h 317182"/>
                            <a:gd name="connsiteX306" fmla="*/ 57150 w 266700"/>
                            <a:gd name="connsiteY306" fmla="*/ 69533 h 317182"/>
                            <a:gd name="connsiteX307" fmla="*/ 56197 w 266700"/>
                            <a:gd name="connsiteY307" fmla="*/ 67628 h 317182"/>
                            <a:gd name="connsiteX308" fmla="*/ 52388 w 266700"/>
                            <a:gd name="connsiteY308" fmla="*/ 68580 h 317182"/>
                            <a:gd name="connsiteX309" fmla="*/ 51435 w 266700"/>
                            <a:gd name="connsiteY309" fmla="*/ 70485 h 317182"/>
                            <a:gd name="connsiteX310" fmla="*/ 56197 w 266700"/>
                            <a:gd name="connsiteY310" fmla="*/ 195263 h 317182"/>
                            <a:gd name="connsiteX311" fmla="*/ 55245 w 266700"/>
                            <a:gd name="connsiteY311" fmla="*/ 193358 h 317182"/>
                            <a:gd name="connsiteX312" fmla="*/ 53340 w 266700"/>
                            <a:gd name="connsiteY312" fmla="*/ 195263 h 317182"/>
                            <a:gd name="connsiteX313" fmla="*/ 54292 w 266700"/>
                            <a:gd name="connsiteY313" fmla="*/ 200025 h 317182"/>
                            <a:gd name="connsiteX314" fmla="*/ 54292 w 266700"/>
                            <a:gd name="connsiteY314" fmla="*/ 201930 h 317182"/>
                            <a:gd name="connsiteX315" fmla="*/ 56197 w 266700"/>
                            <a:gd name="connsiteY315" fmla="*/ 200978 h 317182"/>
                            <a:gd name="connsiteX316" fmla="*/ 56197 w 266700"/>
                            <a:gd name="connsiteY316" fmla="*/ 195263 h 317182"/>
                            <a:gd name="connsiteX317" fmla="*/ 56197 w 266700"/>
                            <a:gd name="connsiteY317" fmla="*/ 241935 h 317182"/>
                            <a:gd name="connsiteX318" fmla="*/ 56197 w 266700"/>
                            <a:gd name="connsiteY318" fmla="*/ 241935 h 317182"/>
                            <a:gd name="connsiteX319" fmla="*/ 55245 w 266700"/>
                            <a:gd name="connsiteY319" fmla="*/ 243840 h 317182"/>
                            <a:gd name="connsiteX320" fmla="*/ 56197 w 266700"/>
                            <a:gd name="connsiteY320" fmla="*/ 241935 h 317182"/>
                            <a:gd name="connsiteX321" fmla="*/ 57150 w 266700"/>
                            <a:gd name="connsiteY321" fmla="*/ 238125 h 317182"/>
                            <a:gd name="connsiteX322" fmla="*/ 56197 w 266700"/>
                            <a:gd name="connsiteY322" fmla="*/ 237172 h 317182"/>
                            <a:gd name="connsiteX323" fmla="*/ 55245 w 266700"/>
                            <a:gd name="connsiteY323" fmla="*/ 238125 h 317182"/>
                            <a:gd name="connsiteX324" fmla="*/ 56197 w 266700"/>
                            <a:gd name="connsiteY324" fmla="*/ 239078 h 317182"/>
                            <a:gd name="connsiteX325" fmla="*/ 57150 w 266700"/>
                            <a:gd name="connsiteY325" fmla="*/ 238125 h 317182"/>
                            <a:gd name="connsiteX326" fmla="*/ 59055 w 266700"/>
                            <a:gd name="connsiteY326" fmla="*/ 234315 h 317182"/>
                            <a:gd name="connsiteX327" fmla="*/ 57150 w 266700"/>
                            <a:gd name="connsiteY327" fmla="*/ 232410 h 317182"/>
                            <a:gd name="connsiteX328" fmla="*/ 56197 w 266700"/>
                            <a:gd name="connsiteY328" fmla="*/ 234315 h 317182"/>
                            <a:gd name="connsiteX329" fmla="*/ 59055 w 266700"/>
                            <a:gd name="connsiteY329" fmla="*/ 236220 h 317182"/>
                            <a:gd name="connsiteX330" fmla="*/ 59055 w 266700"/>
                            <a:gd name="connsiteY330" fmla="*/ 234315 h 317182"/>
                            <a:gd name="connsiteX331" fmla="*/ 57150 w 266700"/>
                            <a:gd name="connsiteY331" fmla="*/ 169545 h 317182"/>
                            <a:gd name="connsiteX332" fmla="*/ 55245 w 266700"/>
                            <a:gd name="connsiteY332" fmla="*/ 169545 h 317182"/>
                            <a:gd name="connsiteX333" fmla="*/ 56197 w 266700"/>
                            <a:gd name="connsiteY333" fmla="*/ 170497 h 317182"/>
                            <a:gd name="connsiteX334" fmla="*/ 58102 w 266700"/>
                            <a:gd name="connsiteY334" fmla="*/ 170497 h 317182"/>
                            <a:gd name="connsiteX335" fmla="*/ 57150 w 266700"/>
                            <a:gd name="connsiteY335" fmla="*/ 169545 h 317182"/>
                            <a:gd name="connsiteX336" fmla="*/ 63817 w 266700"/>
                            <a:gd name="connsiteY336" fmla="*/ 231458 h 317182"/>
                            <a:gd name="connsiteX337" fmla="*/ 63817 w 266700"/>
                            <a:gd name="connsiteY337" fmla="*/ 236220 h 317182"/>
                            <a:gd name="connsiteX338" fmla="*/ 64770 w 266700"/>
                            <a:gd name="connsiteY338" fmla="*/ 237172 h 317182"/>
                            <a:gd name="connsiteX339" fmla="*/ 64770 w 266700"/>
                            <a:gd name="connsiteY339" fmla="*/ 233363 h 317182"/>
                            <a:gd name="connsiteX340" fmla="*/ 63817 w 266700"/>
                            <a:gd name="connsiteY340" fmla="*/ 231458 h 317182"/>
                            <a:gd name="connsiteX341" fmla="*/ 62865 w 266700"/>
                            <a:gd name="connsiteY341" fmla="*/ 223838 h 317182"/>
                            <a:gd name="connsiteX342" fmla="*/ 58102 w 266700"/>
                            <a:gd name="connsiteY342" fmla="*/ 223838 h 317182"/>
                            <a:gd name="connsiteX343" fmla="*/ 58102 w 266700"/>
                            <a:gd name="connsiteY343" fmla="*/ 224790 h 317182"/>
                            <a:gd name="connsiteX344" fmla="*/ 61913 w 266700"/>
                            <a:gd name="connsiteY344" fmla="*/ 223838 h 317182"/>
                            <a:gd name="connsiteX345" fmla="*/ 62865 w 266700"/>
                            <a:gd name="connsiteY345" fmla="*/ 223838 h 317182"/>
                            <a:gd name="connsiteX346" fmla="*/ 63817 w 266700"/>
                            <a:gd name="connsiteY346" fmla="*/ 231458 h 317182"/>
                            <a:gd name="connsiteX347" fmla="*/ 59055 w 266700"/>
                            <a:gd name="connsiteY347" fmla="*/ 260033 h 317182"/>
                            <a:gd name="connsiteX348" fmla="*/ 60960 w 266700"/>
                            <a:gd name="connsiteY348" fmla="*/ 258128 h 317182"/>
                            <a:gd name="connsiteX349" fmla="*/ 60007 w 266700"/>
                            <a:gd name="connsiteY349" fmla="*/ 257175 h 317182"/>
                            <a:gd name="connsiteX350" fmla="*/ 58102 w 266700"/>
                            <a:gd name="connsiteY350" fmla="*/ 259080 h 317182"/>
                            <a:gd name="connsiteX351" fmla="*/ 59055 w 266700"/>
                            <a:gd name="connsiteY351" fmla="*/ 260033 h 317182"/>
                            <a:gd name="connsiteX352" fmla="*/ 61913 w 266700"/>
                            <a:gd name="connsiteY352" fmla="*/ 267653 h 317182"/>
                            <a:gd name="connsiteX353" fmla="*/ 61913 w 266700"/>
                            <a:gd name="connsiteY353" fmla="*/ 267653 h 317182"/>
                            <a:gd name="connsiteX354" fmla="*/ 60960 w 266700"/>
                            <a:gd name="connsiteY354" fmla="*/ 267653 h 317182"/>
                            <a:gd name="connsiteX355" fmla="*/ 61913 w 266700"/>
                            <a:gd name="connsiteY355" fmla="*/ 267653 h 317182"/>
                            <a:gd name="connsiteX356" fmla="*/ 61913 w 266700"/>
                            <a:gd name="connsiteY356" fmla="*/ 267653 h 317182"/>
                            <a:gd name="connsiteX357" fmla="*/ 60960 w 266700"/>
                            <a:gd name="connsiteY357" fmla="*/ 201930 h 317182"/>
                            <a:gd name="connsiteX358" fmla="*/ 61913 w 266700"/>
                            <a:gd name="connsiteY358" fmla="*/ 202883 h 317182"/>
                            <a:gd name="connsiteX359" fmla="*/ 61913 w 266700"/>
                            <a:gd name="connsiteY359" fmla="*/ 201930 h 317182"/>
                            <a:gd name="connsiteX360" fmla="*/ 60960 w 266700"/>
                            <a:gd name="connsiteY360" fmla="*/ 200978 h 317182"/>
                            <a:gd name="connsiteX361" fmla="*/ 60960 w 266700"/>
                            <a:gd name="connsiteY361" fmla="*/ 201930 h 317182"/>
                            <a:gd name="connsiteX362" fmla="*/ 62865 w 266700"/>
                            <a:gd name="connsiteY362" fmla="*/ 207645 h 317182"/>
                            <a:gd name="connsiteX363" fmla="*/ 60960 w 266700"/>
                            <a:gd name="connsiteY363" fmla="*/ 207645 h 317182"/>
                            <a:gd name="connsiteX364" fmla="*/ 60960 w 266700"/>
                            <a:gd name="connsiteY364" fmla="*/ 208597 h 317182"/>
                            <a:gd name="connsiteX365" fmla="*/ 61913 w 266700"/>
                            <a:gd name="connsiteY365" fmla="*/ 209550 h 317182"/>
                            <a:gd name="connsiteX366" fmla="*/ 62865 w 266700"/>
                            <a:gd name="connsiteY366" fmla="*/ 207645 h 317182"/>
                            <a:gd name="connsiteX367" fmla="*/ 61913 w 266700"/>
                            <a:gd name="connsiteY367" fmla="*/ 179070 h 317182"/>
                            <a:gd name="connsiteX368" fmla="*/ 61913 w 266700"/>
                            <a:gd name="connsiteY368" fmla="*/ 179070 h 317182"/>
                            <a:gd name="connsiteX369" fmla="*/ 62865 w 266700"/>
                            <a:gd name="connsiteY369" fmla="*/ 178118 h 317182"/>
                            <a:gd name="connsiteX370" fmla="*/ 61913 w 266700"/>
                            <a:gd name="connsiteY370" fmla="*/ 179070 h 317182"/>
                            <a:gd name="connsiteX371" fmla="*/ 61913 w 266700"/>
                            <a:gd name="connsiteY371" fmla="*/ 179070 h 317182"/>
                            <a:gd name="connsiteX372" fmla="*/ 62865 w 266700"/>
                            <a:gd name="connsiteY372" fmla="*/ 240983 h 317182"/>
                            <a:gd name="connsiteX373" fmla="*/ 62865 w 266700"/>
                            <a:gd name="connsiteY373" fmla="*/ 240983 h 317182"/>
                            <a:gd name="connsiteX374" fmla="*/ 62865 w 266700"/>
                            <a:gd name="connsiteY374" fmla="*/ 240983 h 317182"/>
                            <a:gd name="connsiteX375" fmla="*/ 62865 w 266700"/>
                            <a:gd name="connsiteY375" fmla="*/ 240983 h 317182"/>
                            <a:gd name="connsiteX376" fmla="*/ 62865 w 266700"/>
                            <a:gd name="connsiteY376" fmla="*/ 240983 h 317182"/>
                            <a:gd name="connsiteX377" fmla="*/ 63817 w 266700"/>
                            <a:gd name="connsiteY377" fmla="*/ 248603 h 317182"/>
                            <a:gd name="connsiteX378" fmla="*/ 67627 w 266700"/>
                            <a:gd name="connsiteY378" fmla="*/ 250508 h 317182"/>
                            <a:gd name="connsiteX379" fmla="*/ 65722 w 266700"/>
                            <a:gd name="connsiteY379" fmla="*/ 246697 h 317182"/>
                            <a:gd name="connsiteX380" fmla="*/ 64770 w 266700"/>
                            <a:gd name="connsiteY380" fmla="*/ 245745 h 317182"/>
                            <a:gd name="connsiteX381" fmla="*/ 63817 w 266700"/>
                            <a:gd name="connsiteY381" fmla="*/ 243840 h 317182"/>
                            <a:gd name="connsiteX382" fmla="*/ 61913 w 266700"/>
                            <a:gd name="connsiteY382" fmla="*/ 245745 h 317182"/>
                            <a:gd name="connsiteX383" fmla="*/ 63817 w 266700"/>
                            <a:gd name="connsiteY383" fmla="*/ 248603 h 317182"/>
                            <a:gd name="connsiteX384" fmla="*/ 66675 w 266700"/>
                            <a:gd name="connsiteY384" fmla="*/ 214313 h 317182"/>
                            <a:gd name="connsiteX385" fmla="*/ 64770 w 266700"/>
                            <a:gd name="connsiteY385" fmla="*/ 212408 h 317182"/>
                            <a:gd name="connsiteX386" fmla="*/ 62865 w 266700"/>
                            <a:gd name="connsiteY386" fmla="*/ 213360 h 317182"/>
                            <a:gd name="connsiteX387" fmla="*/ 63817 w 266700"/>
                            <a:gd name="connsiteY387" fmla="*/ 215265 h 317182"/>
                            <a:gd name="connsiteX388" fmla="*/ 66675 w 266700"/>
                            <a:gd name="connsiteY388" fmla="*/ 214313 h 317182"/>
                            <a:gd name="connsiteX389" fmla="*/ 62865 w 266700"/>
                            <a:gd name="connsiteY389" fmla="*/ 198120 h 317182"/>
                            <a:gd name="connsiteX390" fmla="*/ 63817 w 266700"/>
                            <a:gd name="connsiteY390" fmla="*/ 199072 h 317182"/>
                            <a:gd name="connsiteX391" fmla="*/ 63817 w 266700"/>
                            <a:gd name="connsiteY391" fmla="*/ 198120 h 317182"/>
                            <a:gd name="connsiteX392" fmla="*/ 62865 w 266700"/>
                            <a:gd name="connsiteY392" fmla="*/ 197168 h 317182"/>
                            <a:gd name="connsiteX393" fmla="*/ 62865 w 266700"/>
                            <a:gd name="connsiteY393" fmla="*/ 198120 h 317182"/>
                            <a:gd name="connsiteX394" fmla="*/ 64770 w 266700"/>
                            <a:gd name="connsiteY394" fmla="*/ 220980 h 317182"/>
                            <a:gd name="connsiteX395" fmla="*/ 63817 w 266700"/>
                            <a:gd name="connsiteY395" fmla="*/ 221933 h 317182"/>
                            <a:gd name="connsiteX396" fmla="*/ 64770 w 266700"/>
                            <a:gd name="connsiteY396" fmla="*/ 222885 h 317182"/>
                            <a:gd name="connsiteX397" fmla="*/ 65722 w 266700"/>
                            <a:gd name="connsiteY397" fmla="*/ 221933 h 317182"/>
                            <a:gd name="connsiteX398" fmla="*/ 64770 w 266700"/>
                            <a:gd name="connsiteY398" fmla="*/ 220980 h 317182"/>
                            <a:gd name="connsiteX399" fmla="*/ 65722 w 266700"/>
                            <a:gd name="connsiteY399" fmla="*/ 203835 h 317182"/>
                            <a:gd name="connsiteX400" fmla="*/ 65722 w 266700"/>
                            <a:gd name="connsiteY400" fmla="*/ 203835 h 317182"/>
                            <a:gd name="connsiteX401" fmla="*/ 65722 w 266700"/>
                            <a:gd name="connsiteY401" fmla="*/ 203835 h 317182"/>
                            <a:gd name="connsiteX402" fmla="*/ 65722 w 266700"/>
                            <a:gd name="connsiteY402" fmla="*/ 203835 h 317182"/>
                            <a:gd name="connsiteX403" fmla="*/ 65722 w 266700"/>
                            <a:gd name="connsiteY403" fmla="*/ 203835 h 317182"/>
                            <a:gd name="connsiteX404" fmla="*/ 71438 w 266700"/>
                            <a:gd name="connsiteY404" fmla="*/ 251460 h 317182"/>
                            <a:gd name="connsiteX405" fmla="*/ 68580 w 266700"/>
                            <a:gd name="connsiteY405" fmla="*/ 250508 h 317182"/>
                            <a:gd name="connsiteX406" fmla="*/ 68580 w 266700"/>
                            <a:gd name="connsiteY406" fmla="*/ 253365 h 317182"/>
                            <a:gd name="connsiteX407" fmla="*/ 71438 w 266700"/>
                            <a:gd name="connsiteY407" fmla="*/ 251460 h 317182"/>
                            <a:gd name="connsiteX408" fmla="*/ 71438 w 266700"/>
                            <a:gd name="connsiteY408" fmla="*/ 264795 h 317182"/>
                            <a:gd name="connsiteX409" fmla="*/ 72390 w 266700"/>
                            <a:gd name="connsiteY409" fmla="*/ 263843 h 317182"/>
                            <a:gd name="connsiteX410" fmla="*/ 72390 w 266700"/>
                            <a:gd name="connsiteY410" fmla="*/ 261938 h 317182"/>
                            <a:gd name="connsiteX411" fmla="*/ 71438 w 266700"/>
                            <a:gd name="connsiteY411" fmla="*/ 263843 h 317182"/>
                            <a:gd name="connsiteX412" fmla="*/ 71438 w 266700"/>
                            <a:gd name="connsiteY412" fmla="*/ 264795 h 317182"/>
                            <a:gd name="connsiteX413" fmla="*/ 73342 w 266700"/>
                            <a:gd name="connsiteY413" fmla="*/ 269558 h 317182"/>
                            <a:gd name="connsiteX414" fmla="*/ 72390 w 266700"/>
                            <a:gd name="connsiteY414" fmla="*/ 268605 h 317182"/>
                            <a:gd name="connsiteX415" fmla="*/ 71438 w 266700"/>
                            <a:gd name="connsiteY415" fmla="*/ 269558 h 317182"/>
                            <a:gd name="connsiteX416" fmla="*/ 73342 w 266700"/>
                            <a:gd name="connsiteY416" fmla="*/ 269558 h 317182"/>
                            <a:gd name="connsiteX417" fmla="*/ 73342 w 266700"/>
                            <a:gd name="connsiteY417" fmla="*/ 269558 h 317182"/>
                            <a:gd name="connsiteX418" fmla="*/ 189547 w 266700"/>
                            <a:gd name="connsiteY418" fmla="*/ 164783 h 317182"/>
                            <a:gd name="connsiteX419" fmla="*/ 186690 w 266700"/>
                            <a:gd name="connsiteY419" fmla="*/ 109538 h 317182"/>
                            <a:gd name="connsiteX420" fmla="*/ 180975 w 266700"/>
                            <a:gd name="connsiteY420" fmla="*/ 74295 h 317182"/>
                            <a:gd name="connsiteX421" fmla="*/ 169545 w 266700"/>
                            <a:gd name="connsiteY421" fmla="*/ 40958 h 317182"/>
                            <a:gd name="connsiteX422" fmla="*/ 152400 w 266700"/>
                            <a:gd name="connsiteY422" fmla="*/ 18097 h 317182"/>
                            <a:gd name="connsiteX423" fmla="*/ 128588 w 266700"/>
                            <a:gd name="connsiteY423" fmla="*/ 17145 h 317182"/>
                            <a:gd name="connsiteX424" fmla="*/ 106680 w 266700"/>
                            <a:gd name="connsiteY424" fmla="*/ 38100 h 317182"/>
                            <a:gd name="connsiteX425" fmla="*/ 89535 w 266700"/>
                            <a:gd name="connsiteY425" fmla="*/ 79058 h 317182"/>
                            <a:gd name="connsiteX426" fmla="*/ 79057 w 266700"/>
                            <a:gd name="connsiteY426" fmla="*/ 160020 h 317182"/>
                            <a:gd name="connsiteX427" fmla="*/ 78105 w 266700"/>
                            <a:gd name="connsiteY427" fmla="*/ 172403 h 317182"/>
                            <a:gd name="connsiteX428" fmla="*/ 81915 w 266700"/>
                            <a:gd name="connsiteY428" fmla="*/ 210503 h 317182"/>
                            <a:gd name="connsiteX429" fmla="*/ 86677 w 266700"/>
                            <a:gd name="connsiteY429" fmla="*/ 237172 h 317182"/>
                            <a:gd name="connsiteX430" fmla="*/ 92392 w 266700"/>
                            <a:gd name="connsiteY430" fmla="*/ 254318 h 317182"/>
                            <a:gd name="connsiteX431" fmla="*/ 101917 w 266700"/>
                            <a:gd name="connsiteY431" fmla="*/ 272415 h 317182"/>
                            <a:gd name="connsiteX432" fmla="*/ 106680 w 266700"/>
                            <a:gd name="connsiteY432" fmla="*/ 279083 h 317182"/>
                            <a:gd name="connsiteX433" fmla="*/ 125730 w 266700"/>
                            <a:gd name="connsiteY433" fmla="*/ 296228 h 317182"/>
                            <a:gd name="connsiteX434" fmla="*/ 158115 w 266700"/>
                            <a:gd name="connsiteY434" fmla="*/ 290513 h 317182"/>
                            <a:gd name="connsiteX435" fmla="*/ 180975 w 266700"/>
                            <a:gd name="connsiteY435" fmla="*/ 245745 h 317182"/>
                            <a:gd name="connsiteX436" fmla="*/ 186690 w 266700"/>
                            <a:gd name="connsiteY436" fmla="*/ 217170 h 317182"/>
                            <a:gd name="connsiteX437" fmla="*/ 189547 w 266700"/>
                            <a:gd name="connsiteY437" fmla="*/ 164783 h 317182"/>
                            <a:gd name="connsiteX438" fmla="*/ 186690 w 266700"/>
                            <a:gd name="connsiteY438" fmla="*/ 239078 h 317182"/>
                            <a:gd name="connsiteX439" fmla="*/ 186690 w 266700"/>
                            <a:gd name="connsiteY439" fmla="*/ 239078 h 317182"/>
                            <a:gd name="connsiteX440" fmla="*/ 186690 w 266700"/>
                            <a:gd name="connsiteY440" fmla="*/ 239078 h 317182"/>
                            <a:gd name="connsiteX441" fmla="*/ 186690 w 266700"/>
                            <a:gd name="connsiteY441" fmla="*/ 239078 h 317182"/>
                            <a:gd name="connsiteX442" fmla="*/ 186690 w 266700"/>
                            <a:gd name="connsiteY442" fmla="*/ 239078 h 317182"/>
                            <a:gd name="connsiteX443" fmla="*/ 198120 w 266700"/>
                            <a:gd name="connsiteY443" fmla="*/ 195263 h 317182"/>
                            <a:gd name="connsiteX444" fmla="*/ 211455 w 266700"/>
                            <a:gd name="connsiteY444" fmla="*/ 189547 h 317182"/>
                            <a:gd name="connsiteX445" fmla="*/ 212407 w 266700"/>
                            <a:gd name="connsiteY445" fmla="*/ 188595 h 317182"/>
                            <a:gd name="connsiteX446" fmla="*/ 209550 w 266700"/>
                            <a:gd name="connsiteY446" fmla="*/ 184785 h 317182"/>
                            <a:gd name="connsiteX447" fmla="*/ 197167 w 266700"/>
                            <a:gd name="connsiteY447" fmla="*/ 191453 h 317182"/>
                            <a:gd name="connsiteX448" fmla="*/ 195263 w 266700"/>
                            <a:gd name="connsiteY448" fmla="*/ 193358 h 317182"/>
                            <a:gd name="connsiteX449" fmla="*/ 195263 w 266700"/>
                            <a:gd name="connsiteY449" fmla="*/ 196215 h 317182"/>
                            <a:gd name="connsiteX450" fmla="*/ 198120 w 266700"/>
                            <a:gd name="connsiteY450" fmla="*/ 195263 h 317182"/>
                            <a:gd name="connsiteX451" fmla="*/ 200025 w 266700"/>
                            <a:gd name="connsiteY451" fmla="*/ 268605 h 317182"/>
                            <a:gd name="connsiteX452" fmla="*/ 199072 w 266700"/>
                            <a:gd name="connsiteY452" fmla="*/ 265747 h 317182"/>
                            <a:gd name="connsiteX453" fmla="*/ 198120 w 266700"/>
                            <a:gd name="connsiteY453" fmla="*/ 267653 h 317182"/>
                            <a:gd name="connsiteX454" fmla="*/ 199072 w 266700"/>
                            <a:gd name="connsiteY454" fmla="*/ 271463 h 317182"/>
                            <a:gd name="connsiteX455" fmla="*/ 200025 w 266700"/>
                            <a:gd name="connsiteY455" fmla="*/ 268605 h 317182"/>
                            <a:gd name="connsiteX456" fmla="*/ 213360 w 266700"/>
                            <a:gd name="connsiteY456" fmla="*/ 231458 h 317182"/>
                            <a:gd name="connsiteX457" fmla="*/ 217170 w 266700"/>
                            <a:gd name="connsiteY457" fmla="*/ 231458 h 317182"/>
                            <a:gd name="connsiteX458" fmla="*/ 211455 w 266700"/>
                            <a:gd name="connsiteY458" fmla="*/ 229553 h 317182"/>
                            <a:gd name="connsiteX459" fmla="*/ 209550 w 266700"/>
                            <a:gd name="connsiteY459" fmla="*/ 236220 h 317182"/>
                            <a:gd name="connsiteX460" fmla="*/ 211455 w 266700"/>
                            <a:gd name="connsiteY460" fmla="*/ 240030 h 317182"/>
                            <a:gd name="connsiteX461" fmla="*/ 207645 w 266700"/>
                            <a:gd name="connsiteY461" fmla="*/ 240030 h 317182"/>
                            <a:gd name="connsiteX462" fmla="*/ 199072 w 266700"/>
                            <a:gd name="connsiteY462" fmla="*/ 241935 h 317182"/>
                            <a:gd name="connsiteX463" fmla="*/ 198120 w 266700"/>
                            <a:gd name="connsiteY463" fmla="*/ 243840 h 317182"/>
                            <a:gd name="connsiteX464" fmla="*/ 199072 w 266700"/>
                            <a:gd name="connsiteY464" fmla="*/ 244793 h 317182"/>
                            <a:gd name="connsiteX465" fmla="*/ 211455 w 266700"/>
                            <a:gd name="connsiteY465" fmla="*/ 240030 h 317182"/>
                            <a:gd name="connsiteX466" fmla="*/ 213360 w 266700"/>
                            <a:gd name="connsiteY466" fmla="*/ 234315 h 317182"/>
                            <a:gd name="connsiteX467" fmla="*/ 213360 w 266700"/>
                            <a:gd name="connsiteY467" fmla="*/ 231458 h 317182"/>
                            <a:gd name="connsiteX468" fmla="*/ 199072 w 266700"/>
                            <a:gd name="connsiteY468" fmla="*/ 84772 h 317182"/>
                            <a:gd name="connsiteX469" fmla="*/ 202882 w 266700"/>
                            <a:gd name="connsiteY469" fmla="*/ 81915 h 317182"/>
                            <a:gd name="connsiteX470" fmla="*/ 200977 w 266700"/>
                            <a:gd name="connsiteY470" fmla="*/ 80963 h 317182"/>
                            <a:gd name="connsiteX471" fmla="*/ 199072 w 266700"/>
                            <a:gd name="connsiteY471" fmla="*/ 82868 h 317182"/>
                            <a:gd name="connsiteX472" fmla="*/ 199072 w 266700"/>
                            <a:gd name="connsiteY472" fmla="*/ 84772 h 317182"/>
                            <a:gd name="connsiteX473" fmla="*/ 198120 w 266700"/>
                            <a:gd name="connsiteY473" fmla="*/ 41910 h 317182"/>
                            <a:gd name="connsiteX474" fmla="*/ 198120 w 266700"/>
                            <a:gd name="connsiteY474" fmla="*/ 41910 h 317182"/>
                            <a:gd name="connsiteX475" fmla="*/ 200025 w 266700"/>
                            <a:gd name="connsiteY475" fmla="*/ 41910 h 317182"/>
                            <a:gd name="connsiteX476" fmla="*/ 198120 w 266700"/>
                            <a:gd name="connsiteY476" fmla="*/ 41910 h 317182"/>
                            <a:gd name="connsiteX477" fmla="*/ 198120 w 266700"/>
                            <a:gd name="connsiteY477" fmla="*/ 41910 h 317182"/>
                            <a:gd name="connsiteX478" fmla="*/ 205740 w 266700"/>
                            <a:gd name="connsiteY478" fmla="*/ 133350 h 317182"/>
                            <a:gd name="connsiteX479" fmla="*/ 201930 w 266700"/>
                            <a:gd name="connsiteY479" fmla="*/ 130493 h 317182"/>
                            <a:gd name="connsiteX480" fmla="*/ 200025 w 266700"/>
                            <a:gd name="connsiteY480" fmla="*/ 132397 h 317182"/>
                            <a:gd name="connsiteX481" fmla="*/ 203835 w 266700"/>
                            <a:gd name="connsiteY481" fmla="*/ 135255 h 317182"/>
                            <a:gd name="connsiteX482" fmla="*/ 205740 w 266700"/>
                            <a:gd name="connsiteY482" fmla="*/ 133350 h 317182"/>
                            <a:gd name="connsiteX483" fmla="*/ 200977 w 266700"/>
                            <a:gd name="connsiteY483" fmla="*/ 68580 h 317182"/>
                            <a:gd name="connsiteX484" fmla="*/ 202882 w 266700"/>
                            <a:gd name="connsiteY484" fmla="*/ 68580 h 317182"/>
                            <a:gd name="connsiteX485" fmla="*/ 202882 w 266700"/>
                            <a:gd name="connsiteY485" fmla="*/ 67628 h 317182"/>
                            <a:gd name="connsiteX486" fmla="*/ 201930 w 266700"/>
                            <a:gd name="connsiteY486" fmla="*/ 67628 h 317182"/>
                            <a:gd name="connsiteX487" fmla="*/ 200977 w 266700"/>
                            <a:gd name="connsiteY487" fmla="*/ 68580 h 317182"/>
                            <a:gd name="connsiteX488" fmla="*/ 202882 w 266700"/>
                            <a:gd name="connsiteY488" fmla="*/ 53340 h 317182"/>
                            <a:gd name="connsiteX489" fmla="*/ 202882 w 266700"/>
                            <a:gd name="connsiteY489" fmla="*/ 53340 h 317182"/>
                            <a:gd name="connsiteX490" fmla="*/ 204788 w 266700"/>
                            <a:gd name="connsiteY490" fmla="*/ 53340 h 317182"/>
                            <a:gd name="connsiteX491" fmla="*/ 202882 w 266700"/>
                            <a:gd name="connsiteY491" fmla="*/ 53340 h 317182"/>
                            <a:gd name="connsiteX492" fmla="*/ 202882 w 266700"/>
                            <a:gd name="connsiteY492" fmla="*/ 53340 h 317182"/>
                            <a:gd name="connsiteX493" fmla="*/ 203835 w 266700"/>
                            <a:gd name="connsiteY493" fmla="*/ 47625 h 317182"/>
                            <a:gd name="connsiteX494" fmla="*/ 209550 w 266700"/>
                            <a:gd name="connsiteY494" fmla="*/ 50483 h 317182"/>
                            <a:gd name="connsiteX495" fmla="*/ 210502 w 266700"/>
                            <a:gd name="connsiteY495" fmla="*/ 49530 h 317182"/>
                            <a:gd name="connsiteX496" fmla="*/ 204788 w 266700"/>
                            <a:gd name="connsiteY496" fmla="*/ 42863 h 317182"/>
                            <a:gd name="connsiteX497" fmla="*/ 203835 w 266700"/>
                            <a:gd name="connsiteY497" fmla="*/ 43815 h 317182"/>
                            <a:gd name="connsiteX498" fmla="*/ 203835 w 266700"/>
                            <a:gd name="connsiteY498" fmla="*/ 47625 h 317182"/>
                            <a:gd name="connsiteX499" fmla="*/ 215265 w 266700"/>
                            <a:gd name="connsiteY499" fmla="*/ 254318 h 317182"/>
                            <a:gd name="connsiteX500" fmla="*/ 212407 w 266700"/>
                            <a:gd name="connsiteY500" fmla="*/ 254318 h 317182"/>
                            <a:gd name="connsiteX501" fmla="*/ 206692 w 266700"/>
                            <a:gd name="connsiteY501" fmla="*/ 250508 h 317182"/>
                            <a:gd name="connsiteX502" fmla="*/ 203835 w 266700"/>
                            <a:gd name="connsiteY502" fmla="*/ 252413 h 317182"/>
                            <a:gd name="connsiteX503" fmla="*/ 205740 w 266700"/>
                            <a:gd name="connsiteY503" fmla="*/ 253365 h 317182"/>
                            <a:gd name="connsiteX504" fmla="*/ 212407 w 266700"/>
                            <a:gd name="connsiteY504" fmla="*/ 253365 h 317182"/>
                            <a:gd name="connsiteX505" fmla="*/ 212407 w 266700"/>
                            <a:gd name="connsiteY505" fmla="*/ 255270 h 317182"/>
                            <a:gd name="connsiteX506" fmla="*/ 215265 w 266700"/>
                            <a:gd name="connsiteY506" fmla="*/ 259080 h 317182"/>
                            <a:gd name="connsiteX507" fmla="*/ 218122 w 266700"/>
                            <a:gd name="connsiteY507" fmla="*/ 257175 h 317182"/>
                            <a:gd name="connsiteX508" fmla="*/ 215265 w 266700"/>
                            <a:gd name="connsiteY508" fmla="*/ 254318 h 317182"/>
                            <a:gd name="connsiteX509" fmla="*/ 203835 w 266700"/>
                            <a:gd name="connsiteY509" fmla="*/ 207645 h 317182"/>
                            <a:gd name="connsiteX510" fmla="*/ 208597 w 266700"/>
                            <a:gd name="connsiteY510" fmla="*/ 209550 h 317182"/>
                            <a:gd name="connsiteX511" fmla="*/ 210502 w 266700"/>
                            <a:gd name="connsiteY511" fmla="*/ 207645 h 317182"/>
                            <a:gd name="connsiteX512" fmla="*/ 205740 w 266700"/>
                            <a:gd name="connsiteY512" fmla="*/ 205740 h 317182"/>
                            <a:gd name="connsiteX513" fmla="*/ 203835 w 266700"/>
                            <a:gd name="connsiteY513" fmla="*/ 207645 h 317182"/>
                            <a:gd name="connsiteX514" fmla="*/ 204788 w 266700"/>
                            <a:gd name="connsiteY514" fmla="*/ 228600 h 317182"/>
                            <a:gd name="connsiteX515" fmla="*/ 203835 w 266700"/>
                            <a:gd name="connsiteY515" fmla="*/ 230505 h 317182"/>
                            <a:gd name="connsiteX516" fmla="*/ 204788 w 266700"/>
                            <a:gd name="connsiteY516" fmla="*/ 230505 h 317182"/>
                            <a:gd name="connsiteX517" fmla="*/ 204788 w 266700"/>
                            <a:gd name="connsiteY517" fmla="*/ 228600 h 317182"/>
                            <a:gd name="connsiteX518" fmla="*/ 204788 w 266700"/>
                            <a:gd name="connsiteY518" fmla="*/ 228600 h 317182"/>
                            <a:gd name="connsiteX519" fmla="*/ 207645 w 266700"/>
                            <a:gd name="connsiteY519" fmla="*/ 106680 h 317182"/>
                            <a:gd name="connsiteX520" fmla="*/ 205740 w 266700"/>
                            <a:gd name="connsiteY520" fmla="*/ 105728 h 317182"/>
                            <a:gd name="connsiteX521" fmla="*/ 204788 w 266700"/>
                            <a:gd name="connsiteY521" fmla="*/ 107633 h 317182"/>
                            <a:gd name="connsiteX522" fmla="*/ 205740 w 266700"/>
                            <a:gd name="connsiteY522" fmla="*/ 108585 h 317182"/>
                            <a:gd name="connsiteX523" fmla="*/ 207645 w 266700"/>
                            <a:gd name="connsiteY523" fmla="*/ 106680 h 317182"/>
                            <a:gd name="connsiteX524" fmla="*/ 207645 w 266700"/>
                            <a:gd name="connsiteY524" fmla="*/ 268605 h 317182"/>
                            <a:gd name="connsiteX525" fmla="*/ 204788 w 266700"/>
                            <a:gd name="connsiteY525" fmla="*/ 270510 h 317182"/>
                            <a:gd name="connsiteX526" fmla="*/ 207645 w 266700"/>
                            <a:gd name="connsiteY526" fmla="*/ 271463 h 317182"/>
                            <a:gd name="connsiteX527" fmla="*/ 207645 w 266700"/>
                            <a:gd name="connsiteY527" fmla="*/ 268605 h 317182"/>
                            <a:gd name="connsiteX528" fmla="*/ 205740 w 266700"/>
                            <a:gd name="connsiteY528" fmla="*/ 149543 h 317182"/>
                            <a:gd name="connsiteX529" fmla="*/ 207645 w 266700"/>
                            <a:gd name="connsiteY529" fmla="*/ 148590 h 317182"/>
                            <a:gd name="connsiteX530" fmla="*/ 206692 w 266700"/>
                            <a:gd name="connsiteY530" fmla="*/ 148590 h 317182"/>
                            <a:gd name="connsiteX531" fmla="*/ 206692 w 266700"/>
                            <a:gd name="connsiteY531" fmla="*/ 148590 h 317182"/>
                            <a:gd name="connsiteX532" fmla="*/ 205740 w 266700"/>
                            <a:gd name="connsiteY532" fmla="*/ 149543 h 317182"/>
                            <a:gd name="connsiteX533" fmla="*/ 207645 w 266700"/>
                            <a:gd name="connsiteY533" fmla="*/ 196215 h 317182"/>
                            <a:gd name="connsiteX534" fmla="*/ 205740 w 266700"/>
                            <a:gd name="connsiteY534" fmla="*/ 194310 h 317182"/>
                            <a:gd name="connsiteX535" fmla="*/ 205740 w 266700"/>
                            <a:gd name="connsiteY535" fmla="*/ 195263 h 317182"/>
                            <a:gd name="connsiteX536" fmla="*/ 207645 w 266700"/>
                            <a:gd name="connsiteY536" fmla="*/ 196215 h 317182"/>
                            <a:gd name="connsiteX537" fmla="*/ 212407 w 266700"/>
                            <a:gd name="connsiteY537" fmla="*/ 204788 h 317182"/>
                            <a:gd name="connsiteX538" fmla="*/ 213360 w 266700"/>
                            <a:gd name="connsiteY538" fmla="*/ 204788 h 317182"/>
                            <a:gd name="connsiteX539" fmla="*/ 214313 w 266700"/>
                            <a:gd name="connsiteY539" fmla="*/ 203835 h 317182"/>
                            <a:gd name="connsiteX540" fmla="*/ 214313 w 266700"/>
                            <a:gd name="connsiteY540" fmla="*/ 196215 h 317182"/>
                            <a:gd name="connsiteX541" fmla="*/ 209550 w 266700"/>
                            <a:gd name="connsiteY541" fmla="*/ 193358 h 317182"/>
                            <a:gd name="connsiteX542" fmla="*/ 207645 w 266700"/>
                            <a:gd name="connsiteY542" fmla="*/ 196215 h 317182"/>
                            <a:gd name="connsiteX543" fmla="*/ 211455 w 266700"/>
                            <a:gd name="connsiteY543" fmla="*/ 263843 h 317182"/>
                            <a:gd name="connsiteX544" fmla="*/ 209550 w 266700"/>
                            <a:gd name="connsiteY544" fmla="*/ 263843 h 317182"/>
                            <a:gd name="connsiteX545" fmla="*/ 208597 w 266700"/>
                            <a:gd name="connsiteY545" fmla="*/ 260985 h 317182"/>
                            <a:gd name="connsiteX546" fmla="*/ 207645 w 266700"/>
                            <a:gd name="connsiteY546" fmla="*/ 260985 h 317182"/>
                            <a:gd name="connsiteX547" fmla="*/ 209550 w 266700"/>
                            <a:gd name="connsiteY547" fmla="*/ 263843 h 317182"/>
                            <a:gd name="connsiteX548" fmla="*/ 208597 w 266700"/>
                            <a:gd name="connsiteY548" fmla="*/ 268605 h 317182"/>
                            <a:gd name="connsiteX549" fmla="*/ 210502 w 266700"/>
                            <a:gd name="connsiteY549" fmla="*/ 266700 h 317182"/>
                            <a:gd name="connsiteX550" fmla="*/ 211455 w 266700"/>
                            <a:gd name="connsiteY550" fmla="*/ 263843 h 317182"/>
                            <a:gd name="connsiteX551" fmla="*/ 207645 w 266700"/>
                            <a:gd name="connsiteY551" fmla="*/ 92393 h 317182"/>
                            <a:gd name="connsiteX552" fmla="*/ 207645 w 266700"/>
                            <a:gd name="connsiteY552" fmla="*/ 91440 h 317182"/>
                            <a:gd name="connsiteX553" fmla="*/ 207645 w 266700"/>
                            <a:gd name="connsiteY553" fmla="*/ 92393 h 317182"/>
                            <a:gd name="connsiteX554" fmla="*/ 207645 w 266700"/>
                            <a:gd name="connsiteY554" fmla="*/ 92393 h 317182"/>
                            <a:gd name="connsiteX555" fmla="*/ 207645 w 266700"/>
                            <a:gd name="connsiteY555" fmla="*/ 92393 h 317182"/>
                            <a:gd name="connsiteX556" fmla="*/ 207645 w 266700"/>
                            <a:gd name="connsiteY556" fmla="*/ 125730 h 317182"/>
                            <a:gd name="connsiteX557" fmla="*/ 207645 w 266700"/>
                            <a:gd name="connsiteY557" fmla="*/ 125730 h 317182"/>
                            <a:gd name="connsiteX558" fmla="*/ 207645 w 266700"/>
                            <a:gd name="connsiteY558" fmla="*/ 123825 h 317182"/>
                            <a:gd name="connsiteX559" fmla="*/ 206692 w 266700"/>
                            <a:gd name="connsiteY559" fmla="*/ 124778 h 317182"/>
                            <a:gd name="connsiteX560" fmla="*/ 207645 w 266700"/>
                            <a:gd name="connsiteY560" fmla="*/ 125730 h 317182"/>
                            <a:gd name="connsiteX561" fmla="*/ 207645 w 266700"/>
                            <a:gd name="connsiteY561" fmla="*/ 40005 h 317182"/>
                            <a:gd name="connsiteX562" fmla="*/ 208597 w 266700"/>
                            <a:gd name="connsiteY562" fmla="*/ 40958 h 317182"/>
                            <a:gd name="connsiteX563" fmla="*/ 209550 w 266700"/>
                            <a:gd name="connsiteY563" fmla="*/ 40005 h 317182"/>
                            <a:gd name="connsiteX564" fmla="*/ 207645 w 266700"/>
                            <a:gd name="connsiteY564" fmla="*/ 40005 h 317182"/>
                            <a:gd name="connsiteX565" fmla="*/ 207645 w 266700"/>
                            <a:gd name="connsiteY565" fmla="*/ 40005 h 317182"/>
                            <a:gd name="connsiteX566" fmla="*/ 207645 w 266700"/>
                            <a:gd name="connsiteY566" fmla="*/ 160972 h 317182"/>
                            <a:gd name="connsiteX567" fmla="*/ 207645 w 266700"/>
                            <a:gd name="connsiteY567" fmla="*/ 160972 h 317182"/>
                            <a:gd name="connsiteX568" fmla="*/ 213360 w 266700"/>
                            <a:gd name="connsiteY568" fmla="*/ 160020 h 317182"/>
                            <a:gd name="connsiteX569" fmla="*/ 211455 w 266700"/>
                            <a:gd name="connsiteY569" fmla="*/ 159068 h 317182"/>
                            <a:gd name="connsiteX570" fmla="*/ 207645 w 266700"/>
                            <a:gd name="connsiteY570" fmla="*/ 160972 h 317182"/>
                            <a:gd name="connsiteX571" fmla="*/ 207645 w 266700"/>
                            <a:gd name="connsiteY571" fmla="*/ 214313 h 317182"/>
                            <a:gd name="connsiteX572" fmla="*/ 207645 w 266700"/>
                            <a:gd name="connsiteY572" fmla="*/ 214313 h 317182"/>
                            <a:gd name="connsiteX573" fmla="*/ 207645 w 266700"/>
                            <a:gd name="connsiteY573" fmla="*/ 215265 h 317182"/>
                            <a:gd name="connsiteX574" fmla="*/ 207645 w 266700"/>
                            <a:gd name="connsiteY574" fmla="*/ 214313 h 317182"/>
                            <a:gd name="connsiteX575" fmla="*/ 207645 w 266700"/>
                            <a:gd name="connsiteY575" fmla="*/ 214313 h 317182"/>
                            <a:gd name="connsiteX576" fmla="*/ 208597 w 266700"/>
                            <a:gd name="connsiteY576" fmla="*/ 119063 h 317182"/>
                            <a:gd name="connsiteX577" fmla="*/ 207645 w 266700"/>
                            <a:gd name="connsiteY577" fmla="*/ 120015 h 317182"/>
                            <a:gd name="connsiteX578" fmla="*/ 211455 w 266700"/>
                            <a:gd name="connsiteY578" fmla="*/ 121920 h 317182"/>
                            <a:gd name="connsiteX579" fmla="*/ 213360 w 266700"/>
                            <a:gd name="connsiteY579" fmla="*/ 119063 h 317182"/>
                            <a:gd name="connsiteX580" fmla="*/ 215265 w 266700"/>
                            <a:gd name="connsiteY580" fmla="*/ 117158 h 317182"/>
                            <a:gd name="connsiteX581" fmla="*/ 215265 w 266700"/>
                            <a:gd name="connsiteY581" fmla="*/ 117158 h 317182"/>
                            <a:gd name="connsiteX582" fmla="*/ 213360 w 266700"/>
                            <a:gd name="connsiteY582" fmla="*/ 119063 h 317182"/>
                            <a:gd name="connsiteX583" fmla="*/ 208597 w 266700"/>
                            <a:gd name="connsiteY583" fmla="*/ 119063 h 317182"/>
                            <a:gd name="connsiteX584" fmla="*/ 211455 w 266700"/>
                            <a:gd name="connsiteY584" fmla="*/ 244793 h 317182"/>
                            <a:gd name="connsiteX585" fmla="*/ 209550 w 266700"/>
                            <a:gd name="connsiteY585" fmla="*/ 245745 h 317182"/>
                            <a:gd name="connsiteX586" fmla="*/ 211455 w 266700"/>
                            <a:gd name="connsiteY586" fmla="*/ 247650 h 317182"/>
                            <a:gd name="connsiteX587" fmla="*/ 212407 w 266700"/>
                            <a:gd name="connsiteY587" fmla="*/ 245745 h 317182"/>
                            <a:gd name="connsiteX588" fmla="*/ 211455 w 266700"/>
                            <a:gd name="connsiteY588" fmla="*/ 244793 h 317182"/>
                            <a:gd name="connsiteX589" fmla="*/ 217170 w 266700"/>
                            <a:gd name="connsiteY589" fmla="*/ 212408 h 317182"/>
                            <a:gd name="connsiteX590" fmla="*/ 218122 w 266700"/>
                            <a:gd name="connsiteY590" fmla="*/ 211455 h 317182"/>
                            <a:gd name="connsiteX591" fmla="*/ 216217 w 266700"/>
                            <a:gd name="connsiteY591" fmla="*/ 210503 h 317182"/>
                            <a:gd name="connsiteX592" fmla="*/ 214313 w 266700"/>
                            <a:gd name="connsiteY592" fmla="*/ 213360 h 317182"/>
                            <a:gd name="connsiteX593" fmla="*/ 210502 w 266700"/>
                            <a:gd name="connsiteY593" fmla="*/ 215265 h 317182"/>
                            <a:gd name="connsiteX594" fmla="*/ 210502 w 266700"/>
                            <a:gd name="connsiteY594" fmla="*/ 216218 h 317182"/>
                            <a:gd name="connsiteX595" fmla="*/ 213360 w 266700"/>
                            <a:gd name="connsiteY595" fmla="*/ 214313 h 317182"/>
                            <a:gd name="connsiteX596" fmla="*/ 217170 w 266700"/>
                            <a:gd name="connsiteY596" fmla="*/ 212408 h 317182"/>
                            <a:gd name="connsiteX597" fmla="*/ 212407 w 266700"/>
                            <a:gd name="connsiteY597" fmla="*/ 102870 h 317182"/>
                            <a:gd name="connsiteX598" fmla="*/ 213360 w 266700"/>
                            <a:gd name="connsiteY598" fmla="*/ 102870 h 317182"/>
                            <a:gd name="connsiteX599" fmla="*/ 215265 w 266700"/>
                            <a:gd name="connsiteY599" fmla="*/ 101918 h 317182"/>
                            <a:gd name="connsiteX600" fmla="*/ 213360 w 266700"/>
                            <a:gd name="connsiteY600" fmla="*/ 101918 h 317182"/>
                            <a:gd name="connsiteX601" fmla="*/ 212407 w 266700"/>
                            <a:gd name="connsiteY601" fmla="*/ 102870 h 317182"/>
                            <a:gd name="connsiteX602" fmla="*/ 213360 w 266700"/>
                            <a:gd name="connsiteY602" fmla="*/ 74295 h 317182"/>
                            <a:gd name="connsiteX603" fmla="*/ 214313 w 266700"/>
                            <a:gd name="connsiteY603" fmla="*/ 75247 h 317182"/>
                            <a:gd name="connsiteX604" fmla="*/ 215265 w 266700"/>
                            <a:gd name="connsiteY604" fmla="*/ 73343 h 317182"/>
                            <a:gd name="connsiteX605" fmla="*/ 214313 w 266700"/>
                            <a:gd name="connsiteY605" fmla="*/ 72390 h 317182"/>
                            <a:gd name="connsiteX606" fmla="*/ 213360 w 266700"/>
                            <a:gd name="connsiteY606" fmla="*/ 74295 h 317182"/>
                            <a:gd name="connsiteX607" fmla="*/ 219075 w 266700"/>
                            <a:gd name="connsiteY607" fmla="*/ 87630 h 317182"/>
                            <a:gd name="connsiteX608" fmla="*/ 215265 w 266700"/>
                            <a:gd name="connsiteY608" fmla="*/ 83820 h 317182"/>
                            <a:gd name="connsiteX609" fmla="*/ 213360 w 266700"/>
                            <a:gd name="connsiteY609" fmla="*/ 84772 h 317182"/>
                            <a:gd name="connsiteX610" fmla="*/ 219075 w 266700"/>
                            <a:gd name="connsiteY610" fmla="*/ 87630 h 317182"/>
                            <a:gd name="connsiteX611" fmla="*/ 219075 w 266700"/>
                            <a:gd name="connsiteY611" fmla="*/ 87630 h 317182"/>
                            <a:gd name="connsiteX612" fmla="*/ 215265 w 266700"/>
                            <a:gd name="connsiteY612" fmla="*/ 134303 h 317182"/>
                            <a:gd name="connsiteX613" fmla="*/ 213360 w 266700"/>
                            <a:gd name="connsiteY613" fmla="*/ 134303 h 317182"/>
                            <a:gd name="connsiteX614" fmla="*/ 213360 w 266700"/>
                            <a:gd name="connsiteY614" fmla="*/ 134303 h 317182"/>
                            <a:gd name="connsiteX615" fmla="*/ 214313 w 266700"/>
                            <a:gd name="connsiteY615" fmla="*/ 135255 h 317182"/>
                            <a:gd name="connsiteX616" fmla="*/ 215265 w 266700"/>
                            <a:gd name="connsiteY616" fmla="*/ 134303 h 317182"/>
                            <a:gd name="connsiteX617" fmla="*/ 214313 w 266700"/>
                            <a:gd name="connsiteY617" fmla="*/ 219075 h 317182"/>
                            <a:gd name="connsiteX618" fmla="*/ 214313 w 266700"/>
                            <a:gd name="connsiteY618" fmla="*/ 219075 h 317182"/>
                            <a:gd name="connsiteX619" fmla="*/ 215265 w 266700"/>
                            <a:gd name="connsiteY619" fmla="*/ 220980 h 317182"/>
                            <a:gd name="connsiteX620" fmla="*/ 216217 w 266700"/>
                            <a:gd name="connsiteY620" fmla="*/ 220028 h 317182"/>
                            <a:gd name="connsiteX621" fmla="*/ 214313 w 266700"/>
                            <a:gd name="connsiteY621" fmla="*/ 219075 h 317182"/>
                            <a:gd name="connsiteX622" fmla="*/ 216217 w 266700"/>
                            <a:gd name="connsiteY622" fmla="*/ 179070 h 317182"/>
                            <a:gd name="connsiteX623" fmla="*/ 215265 w 266700"/>
                            <a:gd name="connsiteY623" fmla="*/ 181928 h 317182"/>
                            <a:gd name="connsiteX624" fmla="*/ 217170 w 266700"/>
                            <a:gd name="connsiteY624" fmla="*/ 184785 h 317182"/>
                            <a:gd name="connsiteX625" fmla="*/ 219075 w 266700"/>
                            <a:gd name="connsiteY625" fmla="*/ 182880 h 317182"/>
                            <a:gd name="connsiteX626" fmla="*/ 216217 w 266700"/>
                            <a:gd name="connsiteY626" fmla="*/ 179070 h 317182"/>
                            <a:gd name="connsiteX627" fmla="*/ 216217 w 266700"/>
                            <a:gd name="connsiteY627" fmla="*/ 147638 h 317182"/>
                            <a:gd name="connsiteX628" fmla="*/ 216217 w 266700"/>
                            <a:gd name="connsiteY628" fmla="*/ 147638 h 317182"/>
                            <a:gd name="connsiteX629" fmla="*/ 218122 w 266700"/>
                            <a:gd name="connsiteY629" fmla="*/ 147638 h 317182"/>
                            <a:gd name="connsiteX630" fmla="*/ 216217 w 266700"/>
                            <a:gd name="connsiteY630" fmla="*/ 147638 h 317182"/>
                            <a:gd name="connsiteX631" fmla="*/ 216217 w 266700"/>
                            <a:gd name="connsiteY631" fmla="*/ 147638 h 317182"/>
                            <a:gd name="connsiteX632" fmla="*/ 216217 w 266700"/>
                            <a:gd name="connsiteY632" fmla="*/ 167640 h 317182"/>
                            <a:gd name="connsiteX633" fmla="*/ 217170 w 266700"/>
                            <a:gd name="connsiteY633" fmla="*/ 168593 h 317182"/>
                            <a:gd name="connsiteX634" fmla="*/ 217170 w 266700"/>
                            <a:gd name="connsiteY634" fmla="*/ 167640 h 317182"/>
                            <a:gd name="connsiteX635" fmla="*/ 216217 w 266700"/>
                            <a:gd name="connsiteY635" fmla="*/ 165735 h 317182"/>
                            <a:gd name="connsiteX636" fmla="*/ 216217 w 266700"/>
                            <a:gd name="connsiteY636" fmla="*/ 167640 h 317182"/>
                            <a:gd name="connsiteX637" fmla="*/ 217170 w 266700"/>
                            <a:gd name="connsiteY637" fmla="*/ 109538 h 317182"/>
                            <a:gd name="connsiteX638" fmla="*/ 218122 w 266700"/>
                            <a:gd name="connsiteY638" fmla="*/ 110490 h 317182"/>
                            <a:gd name="connsiteX639" fmla="*/ 220027 w 266700"/>
                            <a:gd name="connsiteY639" fmla="*/ 107633 h 317182"/>
                            <a:gd name="connsiteX640" fmla="*/ 219075 w 266700"/>
                            <a:gd name="connsiteY640" fmla="*/ 106680 h 317182"/>
                            <a:gd name="connsiteX641" fmla="*/ 217170 w 266700"/>
                            <a:gd name="connsiteY641" fmla="*/ 109538 h 317182"/>
                            <a:gd name="connsiteX642" fmla="*/ 217170 w 266700"/>
                            <a:gd name="connsiteY642" fmla="*/ 51435 h 317182"/>
                            <a:gd name="connsiteX643" fmla="*/ 219075 w 266700"/>
                            <a:gd name="connsiteY643" fmla="*/ 51435 h 317182"/>
                            <a:gd name="connsiteX644" fmla="*/ 219075 w 266700"/>
                            <a:gd name="connsiteY644" fmla="*/ 50483 h 317182"/>
                            <a:gd name="connsiteX645" fmla="*/ 217170 w 266700"/>
                            <a:gd name="connsiteY645" fmla="*/ 51435 h 317182"/>
                            <a:gd name="connsiteX646" fmla="*/ 217170 w 266700"/>
                            <a:gd name="connsiteY646" fmla="*/ 51435 h 317182"/>
                            <a:gd name="connsiteX647" fmla="*/ 218122 w 266700"/>
                            <a:gd name="connsiteY647" fmla="*/ 91440 h 317182"/>
                            <a:gd name="connsiteX648" fmla="*/ 217170 w 266700"/>
                            <a:gd name="connsiteY648" fmla="*/ 93345 h 317182"/>
                            <a:gd name="connsiteX649" fmla="*/ 218122 w 266700"/>
                            <a:gd name="connsiteY649" fmla="*/ 94297 h 317182"/>
                            <a:gd name="connsiteX650" fmla="*/ 219075 w 266700"/>
                            <a:gd name="connsiteY650" fmla="*/ 94297 h 317182"/>
                            <a:gd name="connsiteX651" fmla="*/ 218122 w 266700"/>
                            <a:gd name="connsiteY651" fmla="*/ 91440 h 317182"/>
                            <a:gd name="connsiteX652" fmla="*/ 217170 w 266700"/>
                            <a:gd name="connsiteY652" fmla="*/ 216218 h 317182"/>
                            <a:gd name="connsiteX653" fmla="*/ 218122 w 266700"/>
                            <a:gd name="connsiteY653" fmla="*/ 217170 h 317182"/>
                            <a:gd name="connsiteX654" fmla="*/ 222885 w 266700"/>
                            <a:gd name="connsiteY654" fmla="*/ 218122 h 317182"/>
                            <a:gd name="connsiteX655" fmla="*/ 218122 w 266700"/>
                            <a:gd name="connsiteY655" fmla="*/ 216218 h 317182"/>
                            <a:gd name="connsiteX656" fmla="*/ 217170 w 266700"/>
                            <a:gd name="connsiteY656" fmla="*/ 216218 h 317182"/>
                            <a:gd name="connsiteX657" fmla="*/ 222885 w 266700"/>
                            <a:gd name="connsiteY657" fmla="*/ 228600 h 317182"/>
                            <a:gd name="connsiteX658" fmla="*/ 220980 w 266700"/>
                            <a:gd name="connsiteY658" fmla="*/ 230505 h 317182"/>
                            <a:gd name="connsiteX659" fmla="*/ 217170 w 266700"/>
                            <a:gd name="connsiteY659" fmla="*/ 231458 h 317182"/>
                            <a:gd name="connsiteX660" fmla="*/ 222885 w 266700"/>
                            <a:gd name="connsiteY660" fmla="*/ 240030 h 317182"/>
                            <a:gd name="connsiteX661" fmla="*/ 228600 w 266700"/>
                            <a:gd name="connsiteY661" fmla="*/ 234315 h 317182"/>
                            <a:gd name="connsiteX662" fmla="*/ 222885 w 266700"/>
                            <a:gd name="connsiteY662" fmla="*/ 228600 h 317182"/>
                            <a:gd name="connsiteX663" fmla="*/ 220027 w 266700"/>
                            <a:gd name="connsiteY663" fmla="*/ 246697 h 317182"/>
                            <a:gd name="connsiteX664" fmla="*/ 217170 w 266700"/>
                            <a:gd name="connsiteY664" fmla="*/ 247650 h 317182"/>
                            <a:gd name="connsiteX665" fmla="*/ 218122 w 266700"/>
                            <a:gd name="connsiteY665" fmla="*/ 250508 h 317182"/>
                            <a:gd name="connsiteX666" fmla="*/ 220027 w 266700"/>
                            <a:gd name="connsiteY666" fmla="*/ 249555 h 317182"/>
                            <a:gd name="connsiteX667" fmla="*/ 220027 w 266700"/>
                            <a:gd name="connsiteY667" fmla="*/ 246697 h 317182"/>
                            <a:gd name="connsiteX668" fmla="*/ 218122 w 266700"/>
                            <a:gd name="connsiteY668" fmla="*/ 157163 h 317182"/>
                            <a:gd name="connsiteX669" fmla="*/ 219075 w 266700"/>
                            <a:gd name="connsiteY669" fmla="*/ 159068 h 317182"/>
                            <a:gd name="connsiteX670" fmla="*/ 222885 w 266700"/>
                            <a:gd name="connsiteY670" fmla="*/ 157163 h 317182"/>
                            <a:gd name="connsiteX671" fmla="*/ 220980 w 266700"/>
                            <a:gd name="connsiteY671" fmla="*/ 155258 h 317182"/>
                            <a:gd name="connsiteX672" fmla="*/ 218122 w 266700"/>
                            <a:gd name="connsiteY672" fmla="*/ 157163 h 317182"/>
                            <a:gd name="connsiteX673" fmla="*/ 220027 w 266700"/>
                            <a:gd name="connsiteY673" fmla="*/ 191453 h 317182"/>
                            <a:gd name="connsiteX674" fmla="*/ 218122 w 266700"/>
                            <a:gd name="connsiteY674" fmla="*/ 191453 h 317182"/>
                            <a:gd name="connsiteX675" fmla="*/ 218122 w 266700"/>
                            <a:gd name="connsiteY675" fmla="*/ 193358 h 317182"/>
                            <a:gd name="connsiteX676" fmla="*/ 220027 w 266700"/>
                            <a:gd name="connsiteY676" fmla="*/ 193358 h 317182"/>
                            <a:gd name="connsiteX677" fmla="*/ 220027 w 266700"/>
                            <a:gd name="connsiteY677" fmla="*/ 191453 h 317182"/>
                            <a:gd name="connsiteX678" fmla="*/ 220980 w 266700"/>
                            <a:gd name="connsiteY678" fmla="*/ 200978 h 317182"/>
                            <a:gd name="connsiteX679" fmla="*/ 220027 w 266700"/>
                            <a:gd name="connsiteY679" fmla="*/ 200025 h 317182"/>
                            <a:gd name="connsiteX680" fmla="*/ 219075 w 266700"/>
                            <a:gd name="connsiteY680" fmla="*/ 200025 h 317182"/>
                            <a:gd name="connsiteX681" fmla="*/ 219075 w 266700"/>
                            <a:gd name="connsiteY681" fmla="*/ 201930 h 317182"/>
                            <a:gd name="connsiteX682" fmla="*/ 220980 w 266700"/>
                            <a:gd name="connsiteY682" fmla="*/ 200978 h 317182"/>
                            <a:gd name="connsiteX683" fmla="*/ 220980 w 266700"/>
                            <a:gd name="connsiteY683" fmla="*/ 205740 h 317182"/>
                            <a:gd name="connsiteX684" fmla="*/ 219075 w 266700"/>
                            <a:gd name="connsiteY684" fmla="*/ 205740 h 317182"/>
                            <a:gd name="connsiteX685" fmla="*/ 220027 w 266700"/>
                            <a:gd name="connsiteY685" fmla="*/ 207645 h 317182"/>
                            <a:gd name="connsiteX686" fmla="*/ 220980 w 266700"/>
                            <a:gd name="connsiteY686" fmla="*/ 205740 h 317182"/>
                            <a:gd name="connsiteX687" fmla="*/ 220980 w 266700"/>
                            <a:gd name="connsiteY687" fmla="*/ 205740 h 317182"/>
                            <a:gd name="connsiteX688" fmla="*/ 220980 w 266700"/>
                            <a:gd name="connsiteY688" fmla="*/ 78105 h 317182"/>
                            <a:gd name="connsiteX689" fmla="*/ 220980 w 266700"/>
                            <a:gd name="connsiteY689" fmla="*/ 79058 h 317182"/>
                            <a:gd name="connsiteX690" fmla="*/ 220980 w 266700"/>
                            <a:gd name="connsiteY690" fmla="*/ 78105 h 317182"/>
                            <a:gd name="connsiteX691" fmla="*/ 220980 w 266700"/>
                            <a:gd name="connsiteY691" fmla="*/ 78105 h 317182"/>
                            <a:gd name="connsiteX692" fmla="*/ 220980 w 266700"/>
                            <a:gd name="connsiteY692" fmla="*/ 78105 h 317182"/>
                            <a:gd name="connsiteX693" fmla="*/ 224790 w 266700"/>
                            <a:gd name="connsiteY693" fmla="*/ 172403 h 317182"/>
                            <a:gd name="connsiteX694" fmla="*/ 221932 w 266700"/>
                            <a:gd name="connsiteY694" fmla="*/ 175260 h 317182"/>
                            <a:gd name="connsiteX695" fmla="*/ 227647 w 266700"/>
                            <a:gd name="connsiteY695" fmla="*/ 180022 h 317182"/>
                            <a:gd name="connsiteX696" fmla="*/ 228600 w 266700"/>
                            <a:gd name="connsiteY696" fmla="*/ 178118 h 317182"/>
                            <a:gd name="connsiteX697" fmla="*/ 224790 w 266700"/>
                            <a:gd name="connsiteY697" fmla="*/ 172403 h 317182"/>
                            <a:gd name="connsiteX698" fmla="*/ 224790 w 266700"/>
                            <a:gd name="connsiteY698" fmla="*/ 240983 h 317182"/>
                            <a:gd name="connsiteX699" fmla="*/ 223838 w 266700"/>
                            <a:gd name="connsiteY699" fmla="*/ 247650 h 317182"/>
                            <a:gd name="connsiteX700" fmla="*/ 223838 w 266700"/>
                            <a:gd name="connsiteY700" fmla="*/ 249555 h 317182"/>
                            <a:gd name="connsiteX701" fmla="*/ 229552 w 266700"/>
                            <a:gd name="connsiteY701" fmla="*/ 247650 h 317182"/>
                            <a:gd name="connsiteX702" fmla="*/ 224790 w 266700"/>
                            <a:gd name="connsiteY702" fmla="*/ 240983 h 317182"/>
                            <a:gd name="connsiteX703" fmla="*/ 224790 w 266700"/>
                            <a:gd name="connsiteY703" fmla="*/ 191453 h 317182"/>
                            <a:gd name="connsiteX704" fmla="*/ 228600 w 266700"/>
                            <a:gd name="connsiteY704" fmla="*/ 188595 h 317182"/>
                            <a:gd name="connsiteX705" fmla="*/ 226695 w 266700"/>
                            <a:gd name="connsiteY705" fmla="*/ 187643 h 317182"/>
                            <a:gd name="connsiteX706" fmla="*/ 222885 w 266700"/>
                            <a:gd name="connsiteY706" fmla="*/ 190500 h 317182"/>
                            <a:gd name="connsiteX707" fmla="*/ 224790 w 266700"/>
                            <a:gd name="connsiteY707" fmla="*/ 191453 h 317182"/>
                            <a:gd name="connsiteX708" fmla="*/ 224790 w 266700"/>
                            <a:gd name="connsiteY708" fmla="*/ 88583 h 317182"/>
                            <a:gd name="connsiteX709" fmla="*/ 224790 w 266700"/>
                            <a:gd name="connsiteY709" fmla="*/ 88583 h 317182"/>
                            <a:gd name="connsiteX710" fmla="*/ 226695 w 266700"/>
                            <a:gd name="connsiteY710" fmla="*/ 85725 h 317182"/>
                            <a:gd name="connsiteX711" fmla="*/ 228600 w 266700"/>
                            <a:gd name="connsiteY711" fmla="*/ 86678 h 317182"/>
                            <a:gd name="connsiteX712" fmla="*/ 230505 w 266700"/>
                            <a:gd name="connsiteY712" fmla="*/ 85725 h 317182"/>
                            <a:gd name="connsiteX713" fmla="*/ 228600 w 266700"/>
                            <a:gd name="connsiteY713" fmla="*/ 85725 h 317182"/>
                            <a:gd name="connsiteX714" fmla="*/ 226695 w 266700"/>
                            <a:gd name="connsiteY714" fmla="*/ 86678 h 317182"/>
                            <a:gd name="connsiteX715" fmla="*/ 224790 w 266700"/>
                            <a:gd name="connsiteY715" fmla="*/ 88583 h 317182"/>
                            <a:gd name="connsiteX716" fmla="*/ 226695 w 266700"/>
                            <a:gd name="connsiteY716" fmla="*/ 116205 h 317182"/>
                            <a:gd name="connsiteX717" fmla="*/ 226695 w 266700"/>
                            <a:gd name="connsiteY717" fmla="*/ 115253 h 317182"/>
                            <a:gd name="connsiteX718" fmla="*/ 224790 w 266700"/>
                            <a:gd name="connsiteY718" fmla="*/ 116205 h 317182"/>
                            <a:gd name="connsiteX719" fmla="*/ 224790 w 266700"/>
                            <a:gd name="connsiteY719" fmla="*/ 117158 h 317182"/>
                            <a:gd name="connsiteX720" fmla="*/ 226695 w 266700"/>
                            <a:gd name="connsiteY720" fmla="*/ 116205 h 317182"/>
                            <a:gd name="connsiteX721" fmla="*/ 224790 w 266700"/>
                            <a:gd name="connsiteY721" fmla="*/ 141922 h 317182"/>
                            <a:gd name="connsiteX722" fmla="*/ 225742 w 266700"/>
                            <a:gd name="connsiteY722" fmla="*/ 143828 h 317182"/>
                            <a:gd name="connsiteX723" fmla="*/ 226695 w 266700"/>
                            <a:gd name="connsiteY723" fmla="*/ 142875 h 317182"/>
                            <a:gd name="connsiteX724" fmla="*/ 225742 w 266700"/>
                            <a:gd name="connsiteY724" fmla="*/ 140970 h 317182"/>
                            <a:gd name="connsiteX725" fmla="*/ 224790 w 266700"/>
                            <a:gd name="connsiteY725" fmla="*/ 141922 h 317182"/>
                            <a:gd name="connsiteX726" fmla="*/ 225742 w 266700"/>
                            <a:gd name="connsiteY726" fmla="*/ 195263 h 317182"/>
                            <a:gd name="connsiteX727" fmla="*/ 225742 w 266700"/>
                            <a:gd name="connsiteY727" fmla="*/ 195263 h 317182"/>
                            <a:gd name="connsiteX728" fmla="*/ 226695 w 266700"/>
                            <a:gd name="connsiteY728" fmla="*/ 195263 h 317182"/>
                            <a:gd name="connsiteX729" fmla="*/ 225742 w 266700"/>
                            <a:gd name="connsiteY729" fmla="*/ 195263 h 317182"/>
                            <a:gd name="connsiteX730" fmla="*/ 225742 w 266700"/>
                            <a:gd name="connsiteY730" fmla="*/ 195263 h 317182"/>
                            <a:gd name="connsiteX731" fmla="*/ 227647 w 266700"/>
                            <a:gd name="connsiteY731" fmla="*/ 71438 h 317182"/>
                            <a:gd name="connsiteX732" fmla="*/ 230505 w 266700"/>
                            <a:gd name="connsiteY732" fmla="*/ 69533 h 317182"/>
                            <a:gd name="connsiteX733" fmla="*/ 228600 w 266700"/>
                            <a:gd name="connsiteY733" fmla="*/ 69533 h 317182"/>
                            <a:gd name="connsiteX734" fmla="*/ 226695 w 266700"/>
                            <a:gd name="connsiteY734" fmla="*/ 71438 h 317182"/>
                            <a:gd name="connsiteX735" fmla="*/ 227647 w 266700"/>
                            <a:gd name="connsiteY735" fmla="*/ 71438 h 317182"/>
                            <a:gd name="connsiteX736" fmla="*/ 228600 w 266700"/>
                            <a:gd name="connsiteY736" fmla="*/ 208597 h 317182"/>
                            <a:gd name="connsiteX737" fmla="*/ 226695 w 266700"/>
                            <a:gd name="connsiteY737" fmla="*/ 209550 h 317182"/>
                            <a:gd name="connsiteX738" fmla="*/ 226695 w 266700"/>
                            <a:gd name="connsiteY738" fmla="*/ 216218 h 317182"/>
                            <a:gd name="connsiteX739" fmla="*/ 231457 w 266700"/>
                            <a:gd name="connsiteY739" fmla="*/ 214313 h 317182"/>
                            <a:gd name="connsiteX740" fmla="*/ 233363 w 266700"/>
                            <a:gd name="connsiteY740" fmla="*/ 214313 h 317182"/>
                            <a:gd name="connsiteX741" fmla="*/ 228600 w 266700"/>
                            <a:gd name="connsiteY741" fmla="*/ 208597 h 317182"/>
                            <a:gd name="connsiteX742" fmla="*/ 228600 w 266700"/>
                            <a:gd name="connsiteY742" fmla="*/ 100013 h 317182"/>
                            <a:gd name="connsiteX743" fmla="*/ 227647 w 266700"/>
                            <a:gd name="connsiteY743" fmla="*/ 99060 h 317182"/>
                            <a:gd name="connsiteX744" fmla="*/ 226695 w 266700"/>
                            <a:gd name="connsiteY744" fmla="*/ 100013 h 317182"/>
                            <a:gd name="connsiteX745" fmla="*/ 227647 w 266700"/>
                            <a:gd name="connsiteY745" fmla="*/ 100013 h 317182"/>
                            <a:gd name="connsiteX746" fmla="*/ 228600 w 266700"/>
                            <a:gd name="connsiteY746" fmla="*/ 100013 h 317182"/>
                            <a:gd name="connsiteX747" fmla="*/ 228600 w 266700"/>
                            <a:gd name="connsiteY747" fmla="*/ 219075 h 317182"/>
                            <a:gd name="connsiteX748" fmla="*/ 226695 w 266700"/>
                            <a:gd name="connsiteY748" fmla="*/ 220028 h 317182"/>
                            <a:gd name="connsiteX749" fmla="*/ 226695 w 266700"/>
                            <a:gd name="connsiteY749" fmla="*/ 220980 h 317182"/>
                            <a:gd name="connsiteX750" fmla="*/ 228600 w 266700"/>
                            <a:gd name="connsiteY750" fmla="*/ 219075 h 317182"/>
                            <a:gd name="connsiteX751" fmla="*/ 228600 w 266700"/>
                            <a:gd name="connsiteY751" fmla="*/ 219075 h 317182"/>
                            <a:gd name="connsiteX752" fmla="*/ 234315 w 266700"/>
                            <a:gd name="connsiteY752" fmla="*/ 220028 h 317182"/>
                            <a:gd name="connsiteX753" fmla="*/ 233363 w 266700"/>
                            <a:gd name="connsiteY753" fmla="*/ 218122 h 317182"/>
                            <a:gd name="connsiteX754" fmla="*/ 231457 w 266700"/>
                            <a:gd name="connsiteY754" fmla="*/ 218122 h 317182"/>
                            <a:gd name="connsiteX755" fmla="*/ 228600 w 266700"/>
                            <a:gd name="connsiteY755" fmla="*/ 225743 h 317182"/>
                            <a:gd name="connsiteX756" fmla="*/ 228600 w 266700"/>
                            <a:gd name="connsiteY756" fmla="*/ 227647 h 317182"/>
                            <a:gd name="connsiteX757" fmla="*/ 229552 w 266700"/>
                            <a:gd name="connsiteY757" fmla="*/ 227647 h 317182"/>
                            <a:gd name="connsiteX758" fmla="*/ 234315 w 266700"/>
                            <a:gd name="connsiteY758" fmla="*/ 220028 h 317182"/>
                            <a:gd name="connsiteX759" fmla="*/ 228600 w 266700"/>
                            <a:gd name="connsiteY759" fmla="*/ 120015 h 317182"/>
                            <a:gd name="connsiteX760" fmla="*/ 229552 w 266700"/>
                            <a:gd name="connsiteY760" fmla="*/ 120968 h 317182"/>
                            <a:gd name="connsiteX761" fmla="*/ 231457 w 266700"/>
                            <a:gd name="connsiteY761" fmla="*/ 120015 h 317182"/>
                            <a:gd name="connsiteX762" fmla="*/ 230505 w 266700"/>
                            <a:gd name="connsiteY762" fmla="*/ 118110 h 317182"/>
                            <a:gd name="connsiteX763" fmla="*/ 228600 w 266700"/>
                            <a:gd name="connsiteY763" fmla="*/ 120015 h 317182"/>
                            <a:gd name="connsiteX764" fmla="*/ 230505 w 266700"/>
                            <a:gd name="connsiteY764" fmla="*/ 127635 h 317182"/>
                            <a:gd name="connsiteX765" fmla="*/ 230505 w 266700"/>
                            <a:gd name="connsiteY765" fmla="*/ 126683 h 317182"/>
                            <a:gd name="connsiteX766" fmla="*/ 230505 w 266700"/>
                            <a:gd name="connsiteY766" fmla="*/ 125730 h 317182"/>
                            <a:gd name="connsiteX767" fmla="*/ 229552 w 266700"/>
                            <a:gd name="connsiteY767" fmla="*/ 125730 h 317182"/>
                            <a:gd name="connsiteX768" fmla="*/ 230505 w 266700"/>
                            <a:gd name="connsiteY768" fmla="*/ 127635 h 317182"/>
                            <a:gd name="connsiteX769" fmla="*/ 236220 w 266700"/>
                            <a:gd name="connsiteY769" fmla="*/ 175260 h 317182"/>
                            <a:gd name="connsiteX770" fmla="*/ 232410 w 266700"/>
                            <a:gd name="connsiteY770" fmla="*/ 173355 h 317182"/>
                            <a:gd name="connsiteX771" fmla="*/ 230505 w 266700"/>
                            <a:gd name="connsiteY771" fmla="*/ 174308 h 317182"/>
                            <a:gd name="connsiteX772" fmla="*/ 232410 w 266700"/>
                            <a:gd name="connsiteY772" fmla="*/ 176213 h 317182"/>
                            <a:gd name="connsiteX773" fmla="*/ 232410 w 266700"/>
                            <a:gd name="connsiteY773" fmla="*/ 180975 h 317182"/>
                            <a:gd name="connsiteX774" fmla="*/ 231457 w 266700"/>
                            <a:gd name="connsiteY774" fmla="*/ 182880 h 317182"/>
                            <a:gd name="connsiteX775" fmla="*/ 234315 w 266700"/>
                            <a:gd name="connsiteY775" fmla="*/ 180975 h 317182"/>
                            <a:gd name="connsiteX776" fmla="*/ 236220 w 266700"/>
                            <a:gd name="connsiteY776" fmla="*/ 175260 h 317182"/>
                            <a:gd name="connsiteX777" fmla="*/ 236220 w 266700"/>
                            <a:gd name="connsiteY777" fmla="*/ 175260 h 317182"/>
                            <a:gd name="connsiteX778" fmla="*/ 230505 w 266700"/>
                            <a:gd name="connsiteY778" fmla="*/ 76200 h 317182"/>
                            <a:gd name="connsiteX779" fmla="*/ 230505 w 266700"/>
                            <a:gd name="connsiteY779" fmla="*/ 76200 h 317182"/>
                            <a:gd name="connsiteX780" fmla="*/ 230505 w 266700"/>
                            <a:gd name="connsiteY780" fmla="*/ 73343 h 317182"/>
                            <a:gd name="connsiteX781" fmla="*/ 229552 w 266700"/>
                            <a:gd name="connsiteY781" fmla="*/ 74295 h 317182"/>
                            <a:gd name="connsiteX782" fmla="*/ 230505 w 266700"/>
                            <a:gd name="connsiteY782" fmla="*/ 76200 h 317182"/>
                            <a:gd name="connsiteX783" fmla="*/ 231457 w 266700"/>
                            <a:gd name="connsiteY783" fmla="*/ 162878 h 317182"/>
                            <a:gd name="connsiteX784" fmla="*/ 230505 w 266700"/>
                            <a:gd name="connsiteY784" fmla="*/ 163830 h 317182"/>
                            <a:gd name="connsiteX785" fmla="*/ 231457 w 266700"/>
                            <a:gd name="connsiteY785" fmla="*/ 164783 h 317182"/>
                            <a:gd name="connsiteX786" fmla="*/ 233363 w 266700"/>
                            <a:gd name="connsiteY786" fmla="*/ 163830 h 317182"/>
                            <a:gd name="connsiteX787" fmla="*/ 231457 w 266700"/>
                            <a:gd name="connsiteY787" fmla="*/ 162878 h 317182"/>
                            <a:gd name="connsiteX788" fmla="*/ 236220 w 266700"/>
                            <a:gd name="connsiteY788" fmla="*/ 238125 h 317182"/>
                            <a:gd name="connsiteX789" fmla="*/ 233363 w 266700"/>
                            <a:gd name="connsiteY789" fmla="*/ 238125 h 317182"/>
                            <a:gd name="connsiteX790" fmla="*/ 231457 w 266700"/>
                            <a:gd name="connsiteY790" fmla="*/ 239078 h 317182"/>
                            <a:gd name="connsiteX791" fmla="*/ 231457 w 266700"/>
                            <a:gd name="connsiteY791" fmla="*/ 240030 h 317182"/>
                            <a:gd name="connsiteX792" fmla="*/ 236220 w 266700"/>
                            <a:gd name="connsiteY792" fmla="*/ 238125 h 317182"/>
                            <a:gd name="connsiteX793" fmla="*/ 235267 w 266700"/>
                            <a:gd name="connsiteY793" fmla="*/ 192405 h 317182"/>
                            <a:gd name="connsiteX794" fmla="*/ 235267 w 266700"/>
                            <a:gd name="connsiteY794" fmla="*/ 192405 h 317182"/>
                            <a:gd name="connsiteX795" fmla="*/ 232410 w 266700"/>
                            <a:gd name="connsiteY795" fmla="*/ 192405 h 317182"/>
                            <a:gd name="connsiteX796" fmla="*/ 233363 w 266700"/>
                            <a:gd name="connsiteY796" fmla="*/ 193358 h 317182"/>
                            <a:gd name="connsiteX797" fmla="*/ 235267 w 266700"/>
                            <a:gd name="connsiteY797" fmla="*/ 192405 h 317182"/>
                            <a:gd name="connsiteX798" fmla="*/ 233363 w 266700"/>
                            <a:gd name="connsiteY798" fmla="*/ 85725 h 317182"/>
                            <a:gd name="connsiteX799" fmla="*/ 234315 w 266700"/>
                            <a:gd name="connsiteY799" fmla="*/ 85725 h 317182"/>
                            <a:gd name="connsiteX800" fmla="*/ 234315 w 266700"/>
                            <a:gd name="connsiteY800" fmla="*/ 85725 h 317182"/>
                            <a:gd name="connsiteX801" fmla="*/ 233363 w 266700"/>
                            <a:gd name="connsiteY801" fmla="*/ 85725 h 317182"/>
                            <a:gd name="connsiteX802" fmla="*/ 233363 w 266700"/>
                            <a:gd name="connsiteY802" fmla="*/ 85725 h 317182"/>
                            <a:gd name="connsiteX803" fmla="*/ 234315 w 266700"/>
                            <a:gd name="connsiteY803" fmla="*/ 200025 h 317182"/>
                            <a:gd name="connsiteX804" fmla="*/ 233363 w 266700"/>
                            <a:gd name="connsiteY804" fmla="*/ 201930 h 317182"/>
                            <a:gd name="connsiteX805" fmla="*/ 234315 w 266700"/>
                            <a:gd name="connsiteY805" fmla="*/ 201930 h 317182"/>
                            <a:gd name="connsiteX806" fmla="*/ 235267 w 266700"/>
                            <a:gd name="connsiteY806" fmla="*/ 200978 h 317182"/>
                            <a:gd name="connsiteX807" fmla="*/ 234315 w 266700"/>
                            <a:gd name="connsiteY807" fmla="*/ 200025 h 317182"/>
                            <a:gd name="connsiteX808" fmla="*/ 236220 w 266700"/>
                            <a:gd name="connsiteY808" fmla="*/ 120015 h 317182"/>
                            <a:gd name="connsiteX809" fmla="*/ 238125 w 266700"/>
                            <a:gd name="connsiteY809" fmla="*/ 121920 h 317182"/>
                            <a:gd name="connsiteX810" fmla="*/ 239077 w 266700"/>
                            <a:gd name="connsiteY810" fmla="*/ 120968 h 317182"/>
                            <a:gd name="connsiteX811" fmla="*/ 236220 w 266700"/>
                            <a:gd name="connsiteY811" fmla="*/ 120015 h 317182"/>
                            <a:gd name="connsiteX812" fmla="*/ 236220 w 266700"/>
                            <a:gd name="connsiteY812" fmla="*/ 120015 h 317182"/>
                            <a:gd name="connsiteX813" fmla="*/ 236220 w 266700"/>
                            <a:gd name="connsiteY813" fmla="*/ 164783 h 317182"/>
                            <a:gd name="connsiteX814" fmla="*/ 238125 w 266700"/>
                            <a:gd name="connsiteY814" fmla="*/ 163830 h 317182"/>
                            <a:gd name="connsiteX815" fmla="*/ 240030 w 266700"/>
                            <a:gd name="connsiteY815" fmla="*/ 163830 h 317182"/>
                            <a:gd name="connsiteX816" fmla="*/ 251460 w 266700"/>
                            <a:gd name="connsiteY816" fmla="*/ 164783 h 317182"/>
                            <a:gd name="connsiteX817" fmla="*/ 252413 w 266700"/>
                            <a:gd name="connsiteY817" fmla="*/ 163830 h 317182"/>
                            <a:gd name="connsiteX818" fmla="*/ 248602 w 266700"/>
                            <a:gd name="connsiteY818" fmla="*/ 160972 h 317182"/>
                            <a:gd name="connsiteX819" fmla="*/ 243840 w 266700"/>
                            <a:gd name="connsiteY819" fmla="*/ 160020 h 317182"/>
                            <a:gd name="connsiteX820" fmla="*/ 241935 w 266700"/>
                            <a:gd name="connsiteY820" fmla="*/ 156210 h 317182"/>
                            <a:gd name="connsiteX821" fmla="*/ 239077 w 266700"/>
                            <a:gd name="connsiteY821" fmla="*/ 158115 h 317182"/>
                            <a:gd name="connsiteX822" fmla="*/ 238125 w 266700"/>
                            <a:gd name="connsiteY822" fmla="*/ 162878 h 317182"/>
                            <a:gd name="connsiteX823" fmla="*/ 235267 w 266700"/>
                            <a:gd name="connsiteY823" fmla="*/ 162878 h 317182"/>
                            <a:gd name="connsiteX824" fmla="*/ 236220 w 266700"/>
                            <a:gd name="connsiteY824" fmla="*/ 164783 h 317182"/>
                            <a:gd name="connsiteX825" fmla="*/ 238125 w 266700"/>
                            <a:gd name="connsiteY825" fmla="*/ 231458 h 317182"/>
                            <a:gd name="connsiteX826" fmla="*/ 236220 w 266700"/>
                            <a:gd name="connsiteY826" fmla="*/ 232410 h 317182"/>
                            <a:gd name="connsiteX827" fmla="*/ 237172 w 266700"/>
                            <a:gd name="connsiteY827" fmla="*/ 233363 h 317182"/>
                            <a:gd name="connsiteX828" fmla="*/ 238125 w 266700"/>
                            <a:gd name="connsiteY828" fmla="*/ 232410 h 317182"/>
                            <a:gd name="connsiteX829" fmla="*/ 238125 w 266700"/>
                            <a:gd name="connsiteY829" fmla="*/ 231458 h 317182"/>
                            <a:gd name="connsiteX830" fmla="*/ 238125 w 266700"/>
                            <a:gd name="connsiteY830" fmla="*/ 200978 h 317182"/>
                            <a:gd name="connsiteX831" fmla="*/ 242888 w 266700"/>
                            <a:gd name="connsiteY831" fmla="*/ 202883 h 317182"/>
                            <a:gd name="connsiteX832" fmla="*/ 243840 w 266700"/>
                            <a:gd name="connsiteY832" fmla="*/ 199072 h 317182"/>
                            <a:gd name="connsiteX833" fmla="*/ 242888 w 266700"/>
                            <a:gd name="connsiteY833" fmla="*/ 197168 h 317182"/>
                            <a:gd name="connsiteX834" fmla="*/ 238125 w 266700"/>
                            <a:gd name="connsiteY834" fmla="*/ 200978 h 317182"/>
                            <a:gd name="connsiteX835" fmla="*/ 239077 w 266700"/>
                            <a:gd name="connsiteY835" fmla="*/ 177165 h 317182"/>
                            <a:gd name="connsiteX836" fmla="*/ 239077 w 266700"/>
                            <a:gd name="connsiteY836" fmla="*/ 177165 h 317182"/>
                            <a:gd name="connsiteX837" fmla="*/ 239077 w 266700"/>
                            <a:gd name="connsiteY837" fmla="*/ 175260 h 317182"/>
                            <a:gd name="connsiteX838" fmla="*/ 238125 w 266700"/>
                            <a:gd name="connsiteY838" fmla="*/ 176213 h 317182"/>
                            <a:gd name="connsiteX839" fmla="*/ 239077 w 266700"/>
                            <a:gd name="connsiteY839" fmla="*/ 177165 h 317182"/>
                            <a:gd name="connsiteX840" fmla="*/ 240030 w 266700"/>
                            <a:gd name="connsiteY840" fmla="*/ 214313 h 317182"/>
                            <a:gd name="connsiteX841" fmla="*/ 240030 w 266700"/>
                            <a:gd name="connsiteY841" fmla="*/ 213360 h 317182"/>
                            <a:gd name="connsiteX842" fmla="*/ 239077 w 266700"/>
                            <a:gd name="connsiteY842" fmla="*/ 214313 h 317182"/>
                            <a:gd name="connsiteX843" fmla="*/ 239077 w 266700"/>
                            <a:gd name="connsiteY843" fmla="*/ 215265 h 317182"/>
                            <a:gd name="connsiteX844" fmla="*/ 240030 w 266700"/>
                            <a:gd name="connsiteY844" fmla="*/ 214313 h 317182"/>
                            <a:gd name="connsiteX845" fmla="*/ 240030 w 266700"/>
                            <a:gd name="connsiteY845" fmla="*/ 136208 h 317182"/>
                            <a:gd name="connsiteX846" fmla="*/ 241935 w 266700"/>
                            <a:gd name="connsiteY846" fmla="*/ 139065 h 317182"/>
                            <a:gd name="connsiteX847" fmla="*/ 241935 w 266700"/>
                            <a:gd name="connsiteY847" fmla="*/ 137160 h 317182"/>
                            <a:gd name="connsiteX848" fmla="*/ 240982 w 266700"/>
                            <a:gd name="connsiteY848" fmla="*/ 134303 h 317182"/>
                            <a:gd name="connsiteX849" fmla="*/ 240030 w 266700"/>
                            <a:gd name="connsiteY849" fmla="*/ 136208 h 317182"/>
                            <a:gd name="connsiteX850" fmla="*/ 244792 w 266700"/>
                            <a:gd name="connsiteY850" fmla="*/ 219075 h 317182"/>
                            <a:gd name="connsiteX851" fmla="*/ 242888 w 266700"/>
                            <a:gd name="connsiteY851" fmla="*/ 217170 h 317182"/>
                            <a:gd name="connsiteX852" fmla="*/ 240030 w 266700"/>
                            <a:gd name="connsiteY852" fmla="*/ 219075 h 317182"/>
                            <a:gd name="connsiteX853" fmla="*/ 241935 w 266700"/>
                            <a:gd name="connsiteY853" fmla="*/ 220980 h 317182"/>
                            <a:gd name="connsiteX854" fmla="*/ 244792 w 266700"/>
                            <a:gd name="connsiteY854" fmla="*/ 219075 h 317182"/>
                            <a:gd name="connsiteX855" fmla="*/ 242888 w 266700"/>
                            <a:gd name="connsiteY855" fmla="*/ 170497 h 317182"/>
                            <a:gd name="connsiteX856" fmla="*/ 242888 w 266700"/>
                            <a:gd name="connsiteY856" fmla="*/ 172403 h 317182"/>
                            <a:gd name="connsiteX857" fmla="*/ 246697 w 266700"/>
                            <a:gd name="connsiteY857" fmla="*/ 175260 h 317182"/>
                            <a:gd name="connsiteX858" fmla="*/ 250507 w 266700"/>
                            <a:gd name="connsiteY858" fmla="*/ 174308 h 317182"/>
                            <a:gd name="connsiteX859" fmla="*/ 254317 w 266700"/>
                            <a:gd name="connsiteY859" fmla="*/ 174308 h 317182"/>
                            <a:gd name="connsiteX860" fmla="*/ 253365 w 266700"/>
                            <a:gd name="connsiteY860" fmla="*/ 170497 h 317182"/>
                            <a:gd name="connsiteX861" fmla="*/ 249555 w 266700"/>
                            <a:gd name="connsiteY861" fmla="*/ 166688 h 317182"/>
                            <a:gd name="connsiteX862" fmla="*/ 242888 w 266700"/>
                            <a:gd name="connsiteY862" fmla="*/ 166688 h 317182"/>
                            <a:gd name="connsiteX863" fmla="*/ 242888 w 266700"/>
                            <a:gd name="connsiteY863" fmla="*/ 170497 h 317182"/>
                            <a:gd name="connsiteX864" fmla="*/ 243840 w 266700"/>
                            <a:gd name="connsiteY864" fmla="*/ 160020 h 317182"/>
                            <a:gd name="connsiteX865" fmla="*/ 242888 w 266700"/>
                            <a:gd name="connsiteY865" fmla="*/ 161925 h 317182"/>
                            <a:gd name="connsiteX866" fmla="*/ 241935 w 266700"/>
                            <a:gd name="connsiteY866" fmla="*/ 160972 h 317182"/>
                            <a:gd name="connsiteX867" fmla="*/ 243840 w 266700"/>
                            <a:gd name="connsiteY867" fmla="*/ 160020 h 317182"/>
                            <a:gd name="connsiteX868" fmla="*/ 246697 w 266700"/>
                            <a:gd name="connsiteY868" fmla="*/ 185738 h 317182"/>
                            <a:gd name="connsiteX869" fmla="*/ 243840 w 266700"/>
                            <a:gd name="connsiteY869" fmla="*/ 184785 h 317182"/>
                            <a:gd name="connsiteX870" fmla="*/ 241935 w 266700"/>
                            <a:gd name="connsiteY870" fmla="*/ 186690 h 317182"/>
                            <a:gd name="connsiteX871" fmla="*/ 244792 w 266700"/>
                            <a:gd name="connsiteY871" fmla="*/ 186690 h 317182"/>
                            <a:gd name="connsiteX872" fmla="*/ 246697 w 266700"/>
                            <a:gd name="connsiteY872" fmla="*/ 185738 h 317182"/>
                            <a:gd name="connsiteX873" fmla="*/ 243840 w 266700"/>
                            <a:gd name="connsiteY873" fmla="*/ 119063 h 317182"/>
                            <a:gd name="connsiteX874" fmla="*/ 245745 w 266700"/>
                            <a:gd name="connsiteY874" fmla="*/ 121920 h 317182"/>
                            <a:gd name="connsiteX875" fmla="*/ 247650 w 266700"/>
                            <a:gd name="connsiteY875" fmla="*/ 120968 h 317182"/>
                            <a:gd name="connsiteX876" fmla="*/ 243840 w 266700"/>
                            <a:gd name="connsiteY876" fmla="*/ 119063 h 317182"/>
                            <a:gd name="connsiteX877" fmla="*/ 243840 w 266700"/>
                            <a:gd name="connsiteY877" fmla="*/ 119063 h 317182"/>
                            <a:gd name="connsiteX878" fmla="*/ 247650 w 266700"/>
                            <a:gd name="connsiteY878" fmla="*/ 155258 h 317182"/>
                            <a:gd name="connsiteX879" fmla="*/ 247650 w 266700"/>
                            <a:gd name="connsiteY879" fmla="*/ 155258 h 317182"/>
                            <a:gd name="connsiteX880" fmla="*/ 247650 w 266700"/>
                            <a:gd name="connsiteY880" fmla="*/ 155258 h 317182"/>
                            <a:gd name="connsiteX881" fmla="*/ 247650 w 266700"/>
                            <a:gd name="connsiteY881" fmla="*/ 156210 h 317182"/>
                            <a:gd name="connsiteX882" fmla="*/ 247650 w 266700"/>
                            <a:gd name="connsiteY882" fmla="*/ 155258 h 317182"/>
                            <a:gd name="connsiteX883" fmla="*/ 251460 w 266700"/>
                            <a:gd name="connsiteY883" fmla="*/ 202883 h 317182"/>
                            <a:gd name="connsiteX884" fmla="*/ 248602 w 266700"/>
                            <a:gd name="connsiteY884" fmla="*/ 200978 h 317182"/>
                            <a:gd name="connsiteX885" fmla="*/ 247650 w 266700"/>
                            <a:gd name="connsiteY885" fmla="*/ 202883 h 317182"/>
                            <a:gd name="connsiteX886" fmla="*/ 249555 w 266700"/>
                            <a:gd name="connsiteY886" fmla="*/ 203835 h 317182"/>
                            <a:gd name="connsiteX887" fmla="*/ 251460 w 266700"/>
                            <a:gd name="connsiteY887" fmla="*/ 202883 h 317182"/>
                            <a:gd name="connsiteX888" fmla="*/ 248602 w 266700"/>
                            <a:gd name="connsiteY888" fmla="*/ 208597 h 317182"/>
                            <a:gd name="connsiteX889" fmla="*/ 248602 w 266700"/>
                            <a:gd name="connsiteY889" fmla="*/ 208597 h 317182"/>
                            <a:gd name="connsiteX890" fmla="*/ 248602 w 266700"/>
                            <a:gd name="connsiteY890" fmla="*/ 209550 h 317182"/>
                            <a:gd name="connsiteX891" fmla="*/ 248602 w 266700"/>
                            <a:gd name="connsiteY891" fmla="*/ 208597 h 317182"/>
                            <a:gd name="connsiteX892" fmla="*/ 248602 w 266700"/>
                            <a:gd name="connsiteY892" fmla="*/ 208597 h 317182"/>
                            <a:gd name="connsiteX893" fmla="*/ 257175 w 266700"/>
                            <a:gd name="connsiteY893" fmla="*/ 180022 h 317182"/>
                            <a:gd name="connsiteX894" fmla="*/ 253365 w 266700"/>
                            <a:gd name="connsiteY894" fmla="*/ 178118 h 317182"/>
                            <a:gd name="connsiteX895" fmla="*/ 251460 w 266700"/>
                            <a:gd name="connsiteY895" fmla="*/ 180022 h 317182"/>
                            <a:gd name="connsiteX896" fmla="*/ 255270 w 266700"/>
                            <a:gd name="connsiteY896" fmla="*/ 181928 h 317182"/>
                            <a:gd name="connsiteX897" fmla="*/ 257175 w 266700"/>
                            <a:gd name="connsiteY897" fmla="*/ 180022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</a:cxnLst>
                          <a:rect l="l" t="t" r="r" b="b"/>
                          <a:pathLst>
                            <a:path w="266700" h="317182">
                              <a:moveTo>
                                <a:pt x="266700" y="145733"/>
                              </a:moveTo>
                              <a:cubicBezTo>
                                <a:pt x="266700" y="153353"/>
                                <a:pt x="266700" y="160972"/>
                                <a:pt x="266700" y="169545"/>
                              </a:cubicBezTo>
                              <a:cubicBezTo>
                                <a:pt x="266700" y="178118"/>
                                <a:pt x="264795" y="186690"/>
                                <a:pt x="262890" y="195263"/>
                              </a:cubicBezTo>
                              <a:cubicBezTo>
                                <a:pt x="257175" y="222885"/>
                                <a:pt x="245745" y="248603"/>
                                <a:pt x="228600" y="271463"/>
                              </a:cubicBezTo>
                              <a:cubicBezTo>
                                <a:pt x="211455" y="294322"/>
                                <a:pt x="188595" y="307658"/>
                                <a:pt x="160972" y="313372"/>
                              </a:cubicBezTo>
                              <a:cubicBezTo>
                                <a:pt x="154305" y="315278"/>
                                <a:pt x="147638" y="314325"/>
                                <a:pt x="140970" y="317183"/>
                              </a:cubicBezTo>
                              <a:cubicBezTo>
                                <a:pt x="139065" y="317183"/>
                                <a:pt x="136207" y="317183"/>
                                <a:pt x="134302" y="317183"/>
                              </a:cubicBezTo>
                              <a:cubicBezTo>
                                <a:pt x="122872" y="314325"/>
                                <a:pt x="109538" y="314325"/>
                                <a:pt x="98107" y="310515"/>
                              </a:cubicBezTo>
                              <a:cubicBezTo>
                                <a:pt x="79057" y="304800"/>
                                <a:pt x="61913" y="294322"/>
                                <a:pt x="48577" y="279083"/>
                              </a:cubicBezTo>
                              <a:cubicBezTo>
                                <a:pt x="42863" y="272415"/>
                                <a:pt x="37147" y="264795"/>
                                <a:pt x="30480" y="258128"/>
                              </a:cubicBezTo>
                              <a:cubicBezTo>
                                <a:pt x="20002" y="246697"/>
                                <a:pt x="15240" y="232410"/>
                                <a:pt x="10477" y="218122"/>
                              </a:cubicBezTo>
                              <a:cubicBezTo>
                                <a:pt x="4763" y="200025"/>
                                <a:pt x="1905" y="180975"/>
                                <a:pt x="0" y="160972"/>
                              </a:cubicBezTo>
                              <a:cubicBezTo>
                                <a:pt x="0" y="159068"/>
                                <a:pt x="0" y="158115"/>
                                <a:pt x="0" y="156210"/>
                              </a:cubicBezTo>
                              <a:cubicBezTo>
                                <a:pt x="2857" y="143828"/>
                                <a:pt x="1905" y="131445"/>
                                <a:pt x="4763" y="119063"/>
                              </a:cubicBezTo>
                              <a:cubicBezTo>
                                <a:pt x="12382" y="90488"/>
                                <a:pt x="22860" y="63818"/>
                                <a:pt x="42863" y="40958"/>
                              </a:cubicBezTo>
                              <a:cubicBezTo>
                                <a:pt x="60007" y="21908"/>
                                <a:pt x="80963" y="10478"/>
                                <a:pt x="105727" y="3810"/>
                              </a:cubicBezTo>
                              <a:cubicBezTo>
                                <a:pt x="116205" y="953"/>
                                <a:pt x="126682" y="0"/>
                                <a:pt x="137160" y="0"/>
                              </a:cubicBezTo>
                              <a:cubicBezTo>
                                <a:pt x="152400" y="0"/>
                                <a:pt x="165735" y="2858"/>
                                <a:pt x="179070" y="9525"/>
                              </a:cubicBezTo>
                              <a:cubicBezTo>
                                <a:pt x="191452" y="16193"/>
                                <a:pt x="204788" y="20955"/>
                                <a:pt x="215265" y="31433"/>
                              </a:cubicBezTo>
                              <a:cubicBezTo>
                                <a:pt x="232410" y="48578"/>
                                <a:pt x="245745" y="67628"/>
                                <a:pt x="254317" y="90488"/>
                              </a:cubicBezTo>
                              <a:cubicBezTo>
                                <a:pt x="260032" y="104775"/>
                                <a:pt x="262890" y="120015"/>
                                <a:pt x="264795" y="135255"/>
                              </a:cubicBezTo>
                              <a:cubicBezTo>
                                <a:pt x="266700" y="139065"/>
                                <a:pt x="266700" y="142875"/>
                                <a:pt x="266700" y="145733"/>
                              </a:cubicBezTo>
                              <a:close/>
                              <a:moveTo>
                                <a:pt x="17145" y="134303"/>
                              </a:moveTo>
                              <a:cubicBezTo>
                                <a:pt x="17145" y="134303"/>
                                <a:pt x="17145" y="133350"/>
                                <a:pt x="17145" y="133350"/>
                              </a:cubicBezTo>
                              <a:lnTo>
                                <a:pt x="17145" y="132397"/>
                              </a:lnTo>
                              <a:cubicBezTo>
                                <a:pt x="17145" y="132397"/>
                                <a:pt x="17145" y="133350"/>
                                <a:pt x="17145" y="134303"/>
                              </a:cubicBezTo>
                              <a:cubicBezTo>
                                <a:pt x="16192" y="134303"/>
                                <a:pt x="17145" y="134303"/>
                                <a:pt x="17145" y="134303"/>
                              </a:cubicBezTo>
                              <a:close/>
                              <a:moveTo>
                                <a:pt x="17145" y="141922"/>
                              </a:moveTo>
                              <a:cubicBezTo>
                                <a:pt x="17145" y="142875"/>
                                <a:pt x="18097" y="143828"/>
                                <a:pt x="19050" y="143828"/>
                              </a:cubicBezTo>
                              <a:cubicBezTo>
                                <a:pt x="19050" y="143828"/>
                                <a:pt x="20002" y="143828"/>
                                <a:pt x="20002" y="143828"/>
                              </a:cubicBezTo>
                              <a:cubicBezTo>
                                <a:pt x="20002" y="141922"/>
                                <a:pt x="19050" y="141922"/>
                                <a:pt x="18097" y="141922"/>
                              </a:cubicBezTo>
                              <a:cubicBezTo>
                                <a:pt x="17145" y="140970"/>
                                <a:pt x="17145" y="140970"/>
                                <a:pt x="17145" y="141922"/>
                              </a:cubicBezTo>
                              <a:close/>
                              <a:moveTo>
                                <a:pt x="20955" y="191453"/>
                              </a:moveTo>
                              <a:cubicBezTo>
                                <a:pt x="19050" y="191453"/>
                                <a:pt x="20955" y="188595"/>
                                <a:pt x="19050" y="188595"/>
                              </a:cubicBezTo>
                              <a:cubicBezTo>
                                <a:pt x="18097" y="188595"/>
                                <a:pt x="18097" y="189547"/>
                                <a:pt x="18097" y="190500"/>
                              </a:cubicBezTo>
                              <a:cubicBezTo>
                                <a:pt x="18097" y="191453"/>
                                <a:pt x="19050" y="192405"/>
                                <a:pt x="20002" y="192405"/>
                              </a:cubicBezTo>
                              <a:cubicBezTo>
                                <a:pt x="20002" y="192405"/>
                                <a:pt x="20955" y="191453"/>
                                <a:pt x="20955" y="191453"/>
                              </a:cubicBezTo>
                              <a:close/>
                              <a:moveTo>
                                <a:pt x="22860" y="137160"/>
                              </a:moveTo>
                              <a:cubicBezTo>
                                <a:pt x="22860" y="137160"/>
                                <a:pt x="23813" y="137160"/>
                                <a:pt x="23813" y="137160"/>
                              </a:cubicBezTo>
                              <a:cubicBezTo>
                                <a:pt x="23813" y="136208"/>
                                <a:pt x="22860" y="136208"/>
                                <a:pt x="21907" y="135255"/>
                              </a:cubicBezTo>
                              <a:lnTo>
                                <a:pt x="20955" y="135255"/>
                              </a:lnTo>
                              <a:cubicBezTo>
                                <a:pt x="21907" y="137160"/>
                                <a:pt x="22860" y="137160"/>
                                <a:pt x="22860" y="137160"/>
                              </a:cubicBezTo>
                              <a:close/>
                              <a:moveTo>
                                <a:pt x="24765" y="164783"/>
                              </a:moveTo>
                              <a:cubicBezTo>
                                <a:pt x="25717" y="164783"/>
                                <a:pt x="27622" y="163830"/>
                                <a:pt x="27622" y="163830"/>
                              </a:cubicBezTo>
                              <a:cubicBezTo>
                                <a:pt x="27622" y="161925"/>
                                <a:pt x="25717" y="163830"/>
                                <a:pt x="25717" y="162878"/>
                              </a:cubicBezTo>
                              <a:cubicBezTo>
                                <a:pt x="24765" y="162878"/>
                                <a:pt x="23813" y="161925"/>
                                <a:pt x="23813" y="163830"/>
                              </a:cubicBezTo>
                              <a:cubicBezTo>
                                <a:pt x="22860" y="164783"/>
                                <a:pt x="24765" y="164783"/>
                                <a:pt x="24765" y="164783"/>
                              </a:cubicBezTo>
                              <a:close/>
                              <a:moveTo>
                                <a:pt x="25717" y="178118"/>
                              </a:moveTo>
                              <a:cubicBezTo>
                                <a:pt x="27622" y="180975"/>
                                <a:pt x="29527" y="178118"/>
                                <a:pt x="31432" y="178118"/>
                              </a:cubicBezTo>
                              <a:cubicBezTo>
                                <a:pt x="31432" y="178118"/>
                                <a:pt x="32385" y="178118"/>
                                <a:pt x="32385" y="177165"/>
                              </a:cubicBezTo>
                              <a:cubicBezTo>
                                <a:pt x="32385" y="176213"/>
                                <a:pt x="31432" y="177165"/>
                                <a:pt x="30480" y="176213"/>
                              </a:cubicBezTo>
                              <a:cubicBezTo>
                                <a:pt x="29527" y="176213"/>
                                <a:pt x="27622" y="177165"/>
                                <a:pt x="25717" y="178118"/>
                              </a:cubicBezTo>
                              <a:cubicBezTo>
                                <a:pt x="25717" y="177165"/>
                                <a:pt x="25717" y="176213"/>
                                <a:pt x="23813" y="176213"/>
                              </a:cubicBezTo>
                              <a:cubicBezTo>
                                <a:pt x="23813" y="176213"/>
                                <a:pt x="23813" y="177165"/>
                                <a:pt x="23813" y="178118"/>
                              </a:cubicBezTo>
                              <a:cubicBezTo>
                                <a:pt x="23813" y="179070"/>
                                <a:pt x="24765" y="178118"/>
                                <a:pt x="25717" y="178118"/>
                              </a:cubicBezTo>
                              <a:close/>
                              <a:moveTo>
                                <a:pt x="24765" y="130493"/>
                              </a:moveTo>
                              <a:cubicBezTo>
                                <a:pt x="24765" y="130493"/>
                                <a:pt x="24765" y="131445"/>
                                <a:pt x="24765" y="131445"/>
                              </a:cubicBezTo>
                              <a:cubicBezTo>
                                <a:pt x="24765" y="131445"/>
                                <a:pt x="25717" y="131445"/>
                                <a:pt x="25717" y="131445"/>
                              </a:cubicBezTo>
                              <a:cubicBezTo>
                                <a:pt x="25717" y="131445"/>
                                <a:pt x="25717" y="130493"/>
                                <a:pt x="24765" y="130493"/>
                              </a:cubicBezTo>
                              <a:cubicBezTo>
                                <a:pt x="24765" y="130493"/>
                                <a:pt x="24765" y="130493"/>
                                <a:pt x="24765" y="130493"/>
                              </a:cubicBezTo>
                              <a:close/>
                              <a:moveTo>
                                <a:pt x="25717" y="200025"/>
                              </a:moveTo>
                              <a:cubicBezTo>
                                <a:pt x="27622" y="200978"/>
                                <a:pt x="28575" y="200025"/>
                                <a:pt x="30480" y="199072"/>
                              </a:cubicBezTo>
                              <a:cubicBezTo>
                                <a:pt x="28575" y="199072"/>
                                <a:pt x="26670" y="197168"/>
                                <a:pt x="25717" y="200025"/>
                              </a:cubicBezTo>
                              <a:lnTo>
                                <a:pt x="25717" y="200025"/>
                              </a:lnTo>
                              <a:close/>
                              <a:moveTo>
                                <a:pt x="25717" y="154305"/>
                              </a:moveTo>
                              <a:lnTo>
                                <a:pt x="25717" y="154305"/>
                              </a:lnTo>
                              <a:cubicBezTo>
                                <a:pt x="26670" y="154305"/>
                                <a:pt x="26670" y="154305"/>
                                <a:pt x="27622" y="154305"/>
                              </a:cubicBezTo>
                              <a:cubicBezTo>
                                <a:pt x="27622" y="154305"/>
                                <a:pt x="27622" y="153353"/>
                                <a:pt x="27622" y="153353"/>
                              </a:cubicBezTo>
                              <a:cubicBezTo>
                                <a:pt x="26670" y="153353"/>
                                <a:pt x="25717" y="153353"/>
                                <a:pt x="25717" y="154305"/>
                              </a:cubicBezTo>
                              <a:close/>
                              <a:moveTo>
                                <a:pt x="27622" y="209550"/>
                              </a:moveTo>
                              <a:cubicBezTo>
                                <a:pt x="27622" y="209550"/>
                                <a:pt x="27622" y="208597"/>
                                <a:pt x="26670" y="208597"/>
                              </a:cubicBezTo>
                              <a:cubicBezTo>
                                <a:pt x="26670" y="208597"/>
                                <a:pt x="25717" y="208597"/>
                                <a:pt x="25717" y="209550"/>
                              </a:cubicBezTo>
                              <a:cubicBezTo>
                                <a:pt x="25717" y="210503"/>
                                <a:pt x="25717" y="210503"/>
                                <a:pt x="27622" y="209550"/>
                              </a:cubicBezTo>
                              <a:cubicBezTo>
                                <a:pt x="26670" y="210503"/>
                                <a:pt x="27622" y="209550"/>
                                <a:pt x="27622" y="209550"/>
                              </a:cubicBezTo>
                              <a:close/>
                              <a:moveTo>
                                <a:pt x="30480" y="199072"/>
                              </a:moveTo>
                              <a:cubicBezTo>
                                <a:pt x="32385" y="197168"/>
                                <a:pt x="34290" y="195263"/>
                                <a:pt x="37147" y="193358"/>
                              </a:cubicBezTo>
                              <a:cubicBezTo>
                                <a:pt x="41910" y="190500"/>
                                <a:pt x="42863" y="185738"/>
                                <a:pt x="45720" y="180975"/>
                              </a:cubicBezTo>
                              <a:cubicBezTo>
                                <a:pt x="45720" y="180022"/>
                                <a:pt x="45720" y="179070"/>
                                <a:pt x="44767" y="179070"/>
                              </a:cubicBezTo>
                              <a:cubicBezTo>
                                <a:pt x="42863" y="179070"/>
                                <a:pt x="42863" y="180022"/>
                                <a:pt x="42863" y="180975"/>
                              </a:cubicBezTo>
                              <a:cubicBezTo>
                                <a:pt x="42863" y="184785"/>
                                <a:pt x="40005" y="186690"/>
                                <a:pt x="39052" y="190500"/>
                              </a:cubicBezTo>
                              <a:cubicBezTo>
                                <a:pt x="38100" y="194310"/>
                                <a:pt x="32385" y="188595"/>
                                <a:pt x="32385" y="194310"/>
                              </a:cubicBezTo>
                              <a:cubicBezTo>
                                <a:pt x="32385" y="194310"/>
                                <a:pt x="31432" y="194310"/>
                                <a:pt x="30480" y="193358"/>
                              </a:cubicBezTo>
                              <a:cubicBezTo>
                                <a:pt x="29527" y="192405"/>
                                <a:pt x="29527" y="191453"/>
                                <a:pt x="29527" y="189547"/>
                              </a:cubicBezTo>
                              <a:cubicBezTo>
                                <a:pt x="31432" y="188595"/>
                                <a:pt x="31432" y="186690"/>
                                <a:pt x="31432" y="184785"/>
                              </a:cubicBezTo>
                              <a:cubicBezTo>
                                <a:pt x="31432" y="183833"/>
                                <a:pt x="30480" y="182880"/>
                                <a:pt x="29527" y="182880"/>
                              </a:cubicBezTo>
                              <a:cubicBezTo>
                                <a:pt x="28575" y="182880"/>
                                <a:pt x="27622" y="182880"/>
                                <a:pt x="27622" y="183833"/>
                              </a:cubicBezTo>
                              <a:cubicBezTo>
                                <a:pt x="26670" y="184785"/>
                                <a:pt x="27622" y="185738"/>
                                <a:pt x="28575" y="185738"/>
                              </a:cubicBezTo>
                              <a:cubicBezTo>
                                <a:pt x="29527" y="186690"/>
                                <a:pt x="30480" y="187643"/>
                                <a:pt x="30480" y="189547"/>
                              </a:cubicBezTo>
                              <a:cubicBezTo>
                                <a:pt x="28575" y="189547"/>
                                <a:pt x="26670" y="189547"/>
                                <a:pt x="28575" y="192405"/>
                              </a:cubicBezTo>
                              <a:cubicBezTo>
                                <a:pt x="27622" y="194310"/>
                                <a:pt x="28575" y="196215"/>
                                <a:pt x="30480" y="199072"/>
                              </a:cubicBezTo>
                              <a:lnTo>
                                <a:pt x="30480" y="199072"/>
                              </a:lnTo>
                              <a:close/>
                              <a:moveTo>
                                <a:pt x="26670" y="127635"/>
                              </a:moveTo>
                              <a:cubicBezTo>
                                <a:pt x="26670" y="128588"/>
                                <a:pt x="27622" y="128588"/>
                                <a:pt x="28575" y="128588"/>
                              </a:cubicBezTo>
                              <a:cubicBezTo>
                                <a:pt x="29527" y="127635"/>
                                <a:pt x="30480" y="126683"/>
                                <a:pt x="30480" y="125730"/>
                              </a:cubicBezTo>
                              <a:cubicBezTo>
                                <a:pt x="30480" y="125730"/>
                                <a:pt x="30480" y="124778"/>
                                <a:pt x="29527" y="125730"/>
                              </a:cubicBezTo>
                              <a:cubicBezTo>
                                <a:pt x="28575" y="125730"/>
                                <a:pt x="26670" y="126683"/>
                                <a:pt x="26670" y="127635"/>
                              </a:cubicBezTo>
                              <a:close/>
                              <a:moveTo>
                                <a:pt x="30480" y="169545"/>
                              </a:moveTo>
                              <a:cubicBezTo>
                                <a:pt x="29527" y="170497"/>
                                <a:pt x="28575" y="171450"/>
                                <a:pt x="28575" y="171450"/>
                              </a:cubicBezTo>
                              <a:cubicBezTo>
                                <a:pt x="28575" y="171450"/>
                                <a:pt x="28575" y="172403"/>
                                <a:pt x="29527" y="171450"/>
                              </a:cubicBezTo>
                              <a:cubicBezTo>
                                <a:pt x="30480" y="172403"/>
                                <a:pt x="31432" y="171450"/>
                                <a:pt x="30480" y="169545"/>
                              </a:cubicBezTo>
                              <a:cubicBezTo>
                                <a:pt x="31432" y="170497"/>
                                <a:pt x="31432" y="169545"/>
                                <a:pt x="30480" y="169545"/>
                              </a:cubicBezTo>
                              <a:close/>
                              <a:moveTo>
                                <a:pt x="29527" y="135255"/>
                              </a:moveTo>
                              <a:cubicBezTo>
                                <a:pt x="29527" y="136208"/>
                                <a:pt x="29527" y="137160"/>
                                <a:pt x="29527" y="137160"/>
                              </a:cubicBezTo>
                              <a:cubicBezTo>
                                <a:pt x="30480" y="136208"/>
                                <a:pt x="31432" y="134303"/>
                                <a:pt x="32385" y="133350"/>
                              </a:cubicBezTo>
                              <a:cubicBezTo>
                                <a:pt x="32385" y="133350"/>
                                <a:pt x="32385" y="132397"/>
                                <a:pt x="32385" y="132397"/>
                              </a:cubicBezTo>
                              <a:cubicBezTo>
                                <a:pt x="30480" y="132397"/>
                                <a:pt x="29527" y="134303"/>
                                <a:pt x="29527" y="135255"/>
                              </a:cubicBezTo>
                              <a:close/>
                              <a:moveTo>
                                <a:pt x="32385" y="206693"/>
                              </a:moveTo>
                              <a:cubicBezTo>
                                <a:pt x="32385" y="205740"/>
                                <a:pt x="32385" y="205740"/>
                                <a:pt x="32385" y="206693"/>
                              </a:cubicBezTo>
                              <a:cubicBezTo>
                                <a:pt x="31432" y="205740"/>
                                <a:pt x="30480" y="206693"/>
                                <a:pt x="30480" y="206693"/>
                              </a:cubicBezTo>
                              <a:cubicBezTo>
                                <a:pt x="30480" y="206693"/>
                                <a:pt x="30480" y="207645"/>
                                <a:pt x="31432" y="207645"/>
                              </a:cubicBezTo>
                              <a:cubicBezTo>
                                <a:pt x="32385" y="207645"/>
                                <a:pt x="32385" y="206693"/>
                                <a:pt x="32385" y="206693"/>
                              </a:cubicBezTo>
                              <a:close/>
                              <a:moveTo>
                                <a:pt x="33338" y="145733"/>
                              </a:moveTo>
                              <a:cubicBezTo>
                                <a:pt x="34290" y="145733"/>
                                <a:pt x="34290" y="145733"/>
                                <a:pt x="34290" y="144780"/>
                              </a:cubicBezTo>
                              <a:cubicBezTo>
                                <a:pt x="34290" y="143828"/>
                                <a:pt x="33338" y="143828"/>
                                <a:pt x="32385" y="143828"/>
                              </a:cubicBezTo>
                              <a:cubicBezTo>
                                <a:pt x="32385" y="143828"/>
                                <a:pt x="31432" y="143828"/>
                                <a:pt x="31432" y="144780"/>
                              </a:cubicBezTo>
                              <a:cubicBezTo>
                                <a:pt x="32385" y="145733"/>
                                <a:pt x="32385" y="145733"/>
                                <a:pt x="33338" y="145733"/>
                              </a:cubicBezTo>
                              <a:close/>
                              <a:moveTo>
                                <a:pt x="32385" y="163830"/>
                              </a:moveTo>
                              <a:cubicBezTo>
                                <a:pt x="32385" y="163830"/>
                                <a:pt x="33338" y="164783"/>
                                <a:pt x="33338" y="164783"/>
                              </a:cubicBezTo>
                              <a:cubicBezTo>
                                <a:pt x="34290" y="164783"/>
                                <a:pt x="34290" y="164783"/>
                                <a:pt x="34290" y="163830"/>
                              </a:cubicBezTo>
                              <a:cubicBezTo>
                                <a:pt x="34290" y="163830"/>
                                <a:pt x="34290" y="162878"/>
                                <a:pt x="33338" y="162878"/>
                              </a:cubicBezTo>
                              <a:cubicBezTo>
                                <a:pt x="32385" y="162878"/>
                                <a:pt x="32385" y="162878"/>
                                <a:pt x="32385" y="163830"/>
                              </a:cubicBezTo>
                              <a:close/>
                              <a:moveTo>
                                <a:pt x="33338" y="116205"/>
                              </a:moveTo>
                              <a:cubicBezTo>
                                <a:pt x="33338" y="117158"/>
                                <a:pt x="33338" y="117158"/>
                                <a:pt x="33338" y="116205"/>
                              </a:cubicBezTo>
                              <a:cubicBezTo>
                                <a:pt x="34290" y="116205"/>
                                <a:pt x="34290" y="116205"/>
                                <a:pt x="34290" y="116205"/>
                              </a:cubicBezTo>
                              <a:cubicBezTo>
                                <a:pt x="34290" y="116205"/>
                                <a:pt x="34290" y="115253"/>
                                <a:pt x="33338" y="115253"/>
                              </a:cubicBezTo>
                              <a:cubicBezTo>
                                <a:pt x="33338" y="116205"/>
                                <a:pt x="33338" y="116205"/>
                                <a:pt x="33338" y="116205"/>
                              </a:cubicBezTo>
                              <a:close/>
                              <a:moveTo>
                                <a:pt x="34290" y="184785"/>
                              </a:moveTo>
                              <a:cubicBezTo>
                                <a:pt x="34290" y="186690"/>
                                <a:pt x="35242" y="186690"/>
                                <a:pt x="37147" y="187643"/>
                              </a:cubicBezTo>
                              <a:cubicBezTo>
                                <a:pt x="37147" y="187643"/>
                                <a:pt x="38100" y="187643"/>
                                <a:pt x="38100" y="186690"/>
                              </a:cubicBezTo>
                              <a:cubicBezTo>
                                <a:pt x="38100" y="184785"/>
                                <a:pt x="36195" y="184785"/>
                                <a:pt x="35242" y="183833"/>
                              </a:cubicBezTo>
                              <a:cubicBezTo>
                                <a:pt x="34290" y="183833"/>
                                <a:pt x="33338" y="183833"/>
                                <a:pt x="34290" y="184785"/>
                              </a:cubicBezTo>
                              <a:close/>
                              <a:moveTo>
                                <a:pt x="36195" y="172403"/>
                              </a:moveTo>
                              <a:lnTo>
                                <a:pt x="36195" y="172403"/>
                              </a:lnTo>
                              <a:cubicBezTo>
                                <a:pt x="38100" y="178118"/>
                                <a:pt x="41910" y="175260"/>
                                <a:pt x="44767" y="175260"/>
                              </a:cubicBezTo>
                              <a:cubicBezTo>
                                <a:pt x="45720" y="175260"/>
                                <a:pt x="46672" y="175260"/>
                                <a:pt x="46672" y="174308"/>
                              </a:cubicBezTo>
                              <a:cubicBezTo>
                                <a:pt x="44767" y="173355"/>
                                <a:pt x="46672" y="169545"/>
                                <a:pt x="44767" y="170497"/>
                              </a:cubicBezTo>
                              <a:cubicBezTo>
                                <a:pt x="41910" y="171450"/>
                                <a:pt x="40005" y="171450"/>
                                <a:pt x="37147" y="170497"/>
                              </a:cubicBezTo>
                              <a:cubicBezTo>
                                <a:pt x="36195" y="170497"/>
                                <a:pt x="35242" y="170497"/>
                                <a:pt x="35242" y="171450"/>
                              </a:cubicBezTo>
                              <a:cubicBezTo>
                                <a:pt x="34290" y="171450"/>
                                <a:pt x="35242" y="172403"/>
                                <a:pt x="36195" y="172403"/>
                              </a:cubicBezTo>
                              <a:close/>
                              <a:moveTo>
                                <a:pt x="36195" y="204788"/>
                              </a:moveTo>
                              <a:lnTo>
                                <a:pt x="36195" y="204788"/>
                              </a:lnTo>
                              <a:lnTo>
                                <a:pt x="36195" y="202883"/>
                              </a:lnTo>
                              <a:cubicBezTo>
                                <a:pt x="35242" y="203835"/>
                                <a:pt x="35242" y="203835"/>
                                <a:pt x="36195" y="204788"/>
                              </a:cubicBezTo>
                              <a:cubicBezTo>
                                <a:pt x="35242" y="204788"/>
                                <a:pt x="35242" y="204788"/>
                                <a:pt x="36195" y="204788"/>
                              </a:cubicBezTo>
                              <a:close/>
                              <a:moveTo>
                                <a:pt x="36195" y="214313"/>
                              </a:moveTo>
                              <a:cubicBezTo>
                                <a:pt x="36195" y="214313"/>
                                <a:pt x="36195" y="215265"/>
                                <a:pt x="37147" y="216218"/>
                              </a:cubicBezTo>
                              <a:cubicBezTo>
                                <a:pt x="38100" y="216218"/>
                                <a:pt x="35242" y="218122"/>
                                <a:pt x="37147" y="218122"/>
                              </a:cubicBezTo>
                              <a:cubicBezTo>
                                <a:pt x="39052" y="218122"/>
                                <a:pt x="39052" y="217170"/>
                                <a:pt x="40005" y="216218"/>
                              </a:cubicBezTo>
                              <a:cubicBezTo>
                                <a:pt x="40005" y="214313"/>
                                <a:pt x="39052" y="214313"/>
                                <a:pt x="38100" y="213360"/>
                              </a:cubicBezTo>
                              <a:cubicBezTo>
                                <a:pt x="37147" y="213360"/>
                                <a:pt x="37147" y="212408"/>
                                <a:pt x="36195" y="212408"/>
                              </a:cubicBezTo>
                              <a:cubicBezTo>
                                <a:pt x="35242" y="212408"/>
                                <a:pt x="36195" y="213360"/>
                                <a:pt x="36195" y="214313"/>
                              </a:cubicBezTo>
                              <a:close/>
                              <a:moveTo>
                                <a:pt x="39052" y="237172"/>
                              </a:moveTo>
                              <a:cubicBezTo>
                                <a:pt x="40957" y="237172"/>
                                <a:pt x="40957" y="235268"/>
                                <a:pt x="40957" y="234315"/>
                              </a:cubicBezTo>
                              <a:cubicBezTo>
                                <a:pt x="40957" y="232410"/>
                                <a:pt x="39052" y="233363"/>
                                <a:pt x="39052" y="233363"/>
                              </a:cubicBezTo>
                              <a:lnTo>
                                <a:pt x="39052" y="231458"/>
                              </a:lnTo>
                              <a:cubicBezTo>
                                <a:pt x="39052" y="230505"/>
                                <a:pt x="38100" y="229553"/>
                                <a:pt x="37147" y="229553"/>
                              </a:cubicBezTo>
                              <a:cubicBezTo>
                                <a:pt x="36195" y="229553"/>
                                <a:pt x="37147" y="231458"/>
                                <a:pt x="37147" y="231458"/>
                              </a:cubicBezTo>
                              <a:cubicBezTo>
                                <a:pt x="37147" y="231458"/>
                                <a:pt x="38100" y="231458"/>
                                <a:pt x="39052" y="232410"/>
                              </a:cubicBezTo>
                              <a:lnTo>
                                <a:pt x="39052" y="234315"/>
                              </a:lnTo>
                              <a:cubicBezTo>
                                <a:pt x="38100" y="235268"/>
                                <a:pt x="38100" y="237172"/>
                                <a:pt x="39052" y="237172"/>
                              </a:cubicBezTo>
                              <a:close/>
                              <a:moveTo>
                                <a:pt x="36195" y="154305"/>
                              </a:moveTo>
                              <a:cubicBezTo>
                                <a:pt x="36195" y="155258"/>
                                <a:pt x="36195" y="155258"/>
                                <a:pt x="37147" y="156210"/>
                              </a:cubicBezTo>
                              <a:cubicBezTo>
                                <a:pt x="37147" y="157163"/>
                                <a:pt x="39052" y="156210"/>
                                <a:pt x="40005" y="157163"/>
                              </a:cubicBezTo>
                              <a:cubicBezTo>
                                <a:pt x="40005" y="157163"/>
                                <a:pt x="40957" y="157163"/>
                                <a:pt x="41910" y="157163"/>
                              </a:cubicBezTo>
                              <a:cubicBezTo>
                                <a:pt x="43815" y="156210"/>
                                <a:pt x="43815" y="155258"/>
                                <a:pt x="43815" y="153353"/>
                              </a:cubicBezTo>
                              <a:cubicBezTo>
                                <a:pt x="43815" y="152400"/>
                                <a:pt x="43815" y="151447"/>
                                <a:pt x="42863" y="151447"/>
                              </a:cubicBezTo>
                              <a:cubicBezTo>
                                <a:pt x="40005" y="152400"/>
                                <a:pt x="40005" y="155258"/>
                                <a:pt x="36195" y="154305"/>
                              </a:cubicBezTo>
                              <a:close/>
                              <a:moveTo>
                                <a:pt x="37147" y="220980"/>
                              </a:moveTo>
                              <a:lnTo>
                                <a:pt x="37147" y="220980"/>
                              </a:lnTo>
                              <a:cubicBezTo>
                                <a:pt x="37147" y="222885"/>
                                <a:pt x="38100" y="222885"/>
                                <a:pt x="39052" y="222885"/>
                              </a:cubicBezTo>
                              <a:cubicBezTo>
                                <a:pt x="38100" y="221933"/>
                                <a:pt x="38100" y="220980"/>
                                <a:pt x="37147" y="220980"/>
                              </a:cubicBezTo>
                              <a:close/>
                              <a:moveTo>
                                <a:pt x="37147" y="120015"/>
                              </a:moveTo>
                              <a:cubicBezTo>
                                <a:pt x="37147" y="120968"/>
                                <a:pt x="37147" y="120968"/>
                                <a:pt x="37147" y="120015"/>
                              </a:cubicBezTo>
                              <a:cubicBezTo>
                                <a:pt x="38100" y="120015"/>
                                <a:pt x="38100" y="120015"/>
                                <a:pt x="38100" y="120015"/>
                              </a:cubicBezTo>
                              <a:cubicBezTo>
                                <a:pt x="38100" y="120015"/>
                                <a:pt x="38100" y="120015"/>
                                <a:pt x="37147" y="120015"/>
                              </a:cubicBezTo>
                              <a:cubicBezTo>
                                <a:pt x="37147" y="120015"/>
                                <a:pt x="37147" y="120015"/>
                                <a:pt x="37147" y="120015"/>
                              </a:cubicBezTo>
                              <a:close/>
                              <a:moveTo>
                                <a:pt x="38100" y="125730"/>
                              </a:moveTo>
                              <a:cubicBezTo>
                                <a:pt x="38100" y="125730"/>
                                <a:pt x="38100" y="126683"/>
                                <a:pt x="38100" y="125730"/>
                              </a:cubicBezTo>
                              <a:cubicBezTo>
                                <a:pt x="39052" y="126683"/>
                                <a:pt x="40005" y="126683"/>
                                <a:pt x="40005" y="126683"/>
                              </a:cubicBezTo>
                              <a:cubicBezTo>
                                <a:pt x="40005" y="126683"/>
                                <a:pt x="40005" y="125730"/>
                                <a:pt x="40005" y="125730"/>
                              </a:cubicBezTo>
                              <a:cubicBezTo>
                                <a:pt x="39052" y="125730"/>
                                <a:pt x="38100" y="125730"/>
                                <a:pt x="38100" y="125730"/>
                              </a:cubicBezTo>
                              <a:close/>
                              <a:moveTo>
                                <a:pt x="46672" y="228600"/>
                              </a:moveTo>
                              <a:cubicBezTo>
                                <a:pt x="47625" y="228600"/>
                                <a:pt x="49530" y="230505"/>
                                <a:pt x="50482" y="228600"/>
                              </a:cubicBezTo>
                              <a:cubicBezTo>
                                <a:pt x="51435" y="227647"/>
                                <a:pt x="49530" y="226695"/>
                                <a:pt x="48577" y="226695"/>
                              </a:cubicBezTo>
                              <a:cubicBezTo>
                                <a:pt x="47625" y="225743"/>
                                <a:pt x="46672" y="224790"/>
                                <a:pt x="44767" y="224790"/>
                              </a:cubicBezTo>
                              <a:cubicBezTo>
                                <a:pt x="43815" y="220980"/>
                                <a:pt x="42863" y="220980"/>
                                <a:pt x="39052" y="223838"/>
                              </a:cubicBezTo>
                              <a:cubicBezTo>
                                <a:pt x="40957" y="225743"/>
                                <a:pt x="42863" y="223838"/>
                                <a:pt x="44767" y="224790"/>
                              </a:cubicBezTo>
                              <a:lnTo>
                                <a:pt x="46672" y="228600"/>
                              </a:lnTo>
                              <a:close/>
                              <a:moveTo>
                                <a:pt x="41910" y="242888"/>
                              </a:moveTo>
                              <a:cubicBezTo>
                                <a:pt x="40957" y="241935"/>
                                <a:pt x="40005" y="241935"/>
                                <a:pt x="39052" y="240983"/>
                              </a:cubicBezTo>
                              <a:cubicBezTo>
                                <a:pt x="39052" y="240983"/>
                                <a:pt x="38100" y="240983"/>
                                <a:pt x="38100" y="241935"/>
                              </a:cubicBezTo>
                              <a:cubicBezTo>
                                <a:pt x="39052" y="242888"/>
                                <a:pt x="40005" y="242888"/>
                                <a:pt x="41910" y="242888"/>
                              </a:cubicBezTo>
                              <a:cubicBezTo>
                                <a:pt x="41910" y="243840"/>
                                <a:pt x="41910" y="242888"/>
                                <a:pt x="41910" y="242888"/>
                              </a:cubicBezTo>
                              <a:close/>
                              <a:moveTo>
                                <a:pt x="39052" y="163830"/>
                              </a:moveTo>
                              <a:cubicBezTo>
                                <a:pt x="39052" y="164783"/>
                                <a:pt x="39052" y="164783"/>
                                <a:pt x="39052" y="163830"/>
                              </a:cubicBezTo>
                              <a:cubicBezTo>
                                <a:pt x="40005" y="164783"/>
                                <a:pt x="40005" y="164783"/>
                                <a:pt x="39052" y="163830"/>
                              </a:cubicBezTo>
                              <a:lnTo>
                                <a:pt x="39052" y="163830"/>
                              </a:lnTo>
                              <a:cubicBezTo>
                                <a:pt x="40005" y="163830"/>
                                <a:pt x="39052" y="163830"/>
                                <a:pt x="39052" y="163830"/>
                              </a:cubicBezTo>
                              <a:close/>
                              <a:moveTo>
                                <a:pt x="40005" y="80010"/>
                              </a:move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ubicBezTo>
                                <a:pt x="40957" y="80963"/>
                                <a:pt x="40957" y="80963"/>
                                <a:pt x="40957" y="80010"/>
                              </a:cubicBezTo>
                              <a:cubicBezTo>
                                <a:pt x="40957" y="80010"/>
                                <a:pt x="40957" y="80010"/>
                                <a:pt x="40005" y="80010"/>
                              </a:cubicBez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lose/>
                              <a:moveTo>
                                <a:pt x="54292" y="217170"/>
                              </a:moveTo>
                              <a:cubicBezTo>
                                <a:pt x="56197" y="215265"/>
                                <a:pt x="59055" y="217170"/>
                                <a:pt x="60007" y="215265"/>
                              </a:cubicBezTo>
                              <a:cubicBezTo>
                                <a:pt x="60960" y="213360"/>
                                <a:pt x="59055" y="211455"/>
                                <a:pt x="57150" y="209550"/>
                              </a:cubicBezTo>
                              <a:cubicBezTo>
                                <a:pt x="56197" y="208597"/>
                                <a:pt x="55245" y="207645"/>
                                <a:pt x="53340" y="206693"/>
                              </a:cubicBezTo>
                              <a:cubicBezTo>
                                <a:pt x="51435" y="205740"/>
                                <a:pt x="51435" y="206693"/>
                                <a:pt x="51435" y="207645"/>
                              </a:cubicBezTo>
                              <a:cubicBezTo>
                                <a:pt x="51435" y="212408"/>
                                <a:pt x="49530" y="212408"/>
                                <a:pt x="46672" y="210503"/>
                              </a:cubicBezTo>
                              <a:cubicBezTo>
                                <a:pt x="45720" y="209550"/>
                                <a:pt x="44767" y="210503"/>
                                <a:pt x="43815" y="210503"/>
                              </a:cubicBezTo>
                              <a:lnTo>
                                <a:pt x="42863" y="209550"/>
                              </a:lnTo>
                              <a:cubicBezTo>
                                <a:pt x="41910" y="209550"/>
                                <a:pt x="40957" y="209550"/>
                                <a:pt x="40957" y="209550"/>
                              </a:cubicBezTo>
                              <a:cubicBezTo>
                                <a:pt x="40957" y="210503"/>
                                <a:pt x="41910" y="209550"/>
                                <a:pt x="42863" y="209550"/>
                              </a:cubicBezTo>
                              <a:lnTo>
                                <a:pt x="43815" y="209550"/>
                              </a:lnTo>
                              <a:cubicBezTo>
                                <a:pt x="44767" y="212408"/>
                                <a:pt x="46672" y="213360"/>
                                <a:pt x="49530" y="212408"/>
                              </a:cubicBezTo>
                              <a:cubicBezTo>
                                <a:pt x="51435" y="211455"/>
                                <a:pt x="52388" y="210503"/>
                                <a:pt x="52388" y="214313"/>
                              </a:cubicBezTo>
                              <a:cubicBezTo>
                                <a:pt x="53340" y="216218"/>
                                <a:pt x="53340" y="217170"/>
                                <a:pt x="54292" y="217170"/>
                              </a:cubicBezTo>
                              <a:close/>
                              <a:moveTo>
                                <a:pt x="43815" y="136208"/>
                              </a:moveTo>
                              <a:cubicBezTo>
                                <a:pt x="43815" y="136208"/>
                                <a:pt x="43815" y="137160"/>
                                <a:pt x="43815" y="136208"/>
                              </a:cubicBezTo>
                              <a:cubicBezTo>
                                <a:pt x="45720" y="137160"/>
                                <a:pt x="45720" y="136208"/>
                                <a:pt x="45720" y="136208"/>
                              </a:cubicBezTo>
                              <a:cubicBezTo>
                                <a:pt x="45720" y="136208"/>
                                <a:pt x="45720" y="135255"/>
                                <a:pt x="45720" y="135255"/>
                              </a:cubicBezTo>
                              <a:cubicBezTo>
                                <a:pt x="44767" y="135255"/>
                                <a:pt x="43815" y="136208"/>
                                <a:pt x="43815" y="136208"/>
                              </a:cubicBezTo>
                              <a:close/>
                              <a:moveTo>
                                <a:pt x="46672" y="229553"/>
                              </a:moveTo>
                              <a:lnTo>
                                <a:pt x="46672" y="229553"/>
                              </a:lnTo>
                              <a:cubicBezTo>
                                <a:pt x="44767" y="229553"/>
                                <a:pt x="43815" y="231458"/>
                                <a:pt x="43815" y="232410"/>
                              </a:cubicBezTo>
                              <a:cubicBezTo>
                                <a:pt x="43815" y="232410"/>
                                <a:pt x="43815" y="232410"/>
                                <a:pt x="43815" y="232410"/>
                              </a:cubicBezTo>
                              <a:cubicBezTo>
                                <a:pt x="45720" y="231458"/>
                                <a:pt x="45720" y="230505"/>
                                <a:pt x="46672" y="229553"/>
                              </a:cubicBezTo>
                              <a:close/>
                              <a:moveTo>
                                <a:pt x="44767" y="81915"/>
                              </a:moveTo>
                              <a:cubicBezTo>
                                <a:pt x="44767" y="83820"/>
                                <a:pt x="46672" y="83820"/>
                                <a:pt x="47625" y="84772"/>
                              </a:cubicBezTo>
                              <a:lnTo>
                                <a:pt x="48577" y="83820"/>
                              </a:lnTo>
                              <a:cubicBezTo>
                                <a:pt x="47625" y="82868"/>
                                <a:pt x="46672" y="81915"/>
                                <a:pt x="45720" y="80963"/>
                              </a:cubicBezTo>
                              <a:cubicBezTo>
                                <a:pt x="44767" y="80963"/>
                                <a:pt x="43815" y="81915"/>
                                <a:pt x="44767" y="81915"/>
                              </a:cubicBezTo>
                              <a:close/>
                              <a:moveTo>
                                <a:pt x="45720" y="162878"/>
                              </a:moveTo>
                              <a:cubicBezTo>
                                <a:pt x="44767" y="162878"/>
                                <a:pt x="44767" y="162878"/>
                                <a:pt x="44767" y="163830"/>
                              </a:cubicBezTo>
                              <a:cubicBezTo>
                                <a:pt x="44767" y="164783"/>
                                <a:pt x="44767" y="164783"/>
                                <a:pt x="45720" y="164783"/>
                              </a:cubicBezTo>
                              <a:cubicBezTo>
                                <a:pt x="45720" y="164783"/>
                                <a:pt x="46672" y="163830"/>
                                <a:pt x="46672" y="163830"/>
                              </a:cubicBezTo>
                              <a:cubicBezTo>
                                <a:pt x="47625" y="162878"/>
                                <a:pt x="46672" y="162878"/>
                                <a:pt x="45720" y="162878"/>
                              </a:cubicBezTo>
                              <a:close/>
                              <a:moveTo>
                                <a:pt x="45720" y="239078"/>
                              </a:moveTo>
                              <a:lnTo>
                                <a:pt x="45720" y="239078"/>
                              </a:lnTo>
                              <a:cubicBezTo>
                                <a:pt x="44767" y="239078"/>
                                <a:pt x="44767" y="239078"/>
                                <a:pt x="44767" y="239078"/>
                              </a:cubicBezTo>
                              <a:lnTo>
                                <a:pt x="45720" y="239078"/>
                              </a:lnTo>
                              <a:cubicBezTo>
                                <a:pt x="45720" y="240030"/>
                                <a:pt x="45720" y="240030"/>
                                <a:pt x="45720" y="239078"/>
                              </a:cubicBezTo>
                              <a:close/>
                              <a:moveTo>
                                <a:pt x="46672" y="196215"/>
                              </a:moveTo>
                              <a:cubicBezTo>
                                <a:pt x="46672" y="196215"/>
                                <a:pt x="46672" y="198120"/>
                                <a:pt x="47625" y="197168"/>
                              </a:cubicBezTo>
                              <a:cubicBezTo>
                                <a:pt x="49530" y="197168"/>
                                <a:pt x="49530" y="195263"/>
                                <a:pt x="49530" y="193358"/>
                              </a:cubicBezTo>
                              <a:cubicBezTo>
                                <a:pt x="49530" y="192405"/>
                                <a:pt x="49530" y="191453"/>
                                <a:pt x="48577" y="191453"/>
                              </a:cubicBezTo>
                              <a:cubicBezTo>
                                <a:pt x="46672" y="192405"/>
                                <a:pt x="47625" y="195263"/>
                                <a:pt x="46672" y="196215"/>
                              </a:cubicBezTo>
                              <a:close/>
                              <a:moveTo>
                                <a:pt x="48577" y="149543"/>
                              </a:moveTo>
                              <a:cubicBezTo>
                                <a:pt x="47625" y="149543"/>
                                <a:pt x="47625" y="150495"/>
                                <a:pt x="48577" y="149543"/>
                              </a:cubicBezTo>
                              <a:cubicBezTo>
                                <a:pt x="47625" y="152400"/>
                                <a:pt x="48577" y="154305"/>
                                <a:pt x="50482" y="154305"/>
                              </a:cubicBezTo>
                              <a:cubicBezTo>
                                <a:pt x="51435" y="154305"/>
                                <a:pt x="52388" y="154305"/>
                                <a:pt x="52388" y="152400"/>
                              </a:cubicBezTo>
                              <a:cubicBezTo>
                                <a:pt x="50482" y="152400"/>
                                <a:pt x="49530" y="151447"/>
                                <a:pt x="48577" y="149543"/>
                              </a:cubicBezTo>
                              <a:close/>
                              <a:moveTo>
                                <a:pt x="54292" y="243840"/>
                              </a:moveTo>
                              <a:lnTo>
                                <a:pt x="50482" y="243840"/>
                              </a:lnTo>
                              <a:cubicBezTo>
                                <a:pt x="50482" y="242888"/>
                                <a:pt x="49530" y="242888"/>
                                <a:pt x="48577" y="242888"/>
                              </a:cubicBezTo>
                              <a:cubicBezTo>
                                <a:pt x="47625" y="242888"/>
                                <a:pt x="46672" y="242888"/>
                                <a:pt x="46672" y="243840"/>
                              </a:cubicBezTo>
                              <a:cubicBezTo>
                                <a:pt x="46672" y="244793"/>
                                <a:pt x="47625" y="243840"/>
                                <a:pt x="48577" y="243840"/>
                              </a:cubicBezTo>
                              <a:cubicBezTo>
                                <a:pt x="49530" y="243840"/>
                                <a:pt x="49530" y="243840"/>
                                <a:pt x="50482" y="243840"/>
                              </a:cubicBezTo>
                              <a:cubicBezTo>
                                <a:pt x="50482" y="244793"/>
                                <a:pt x="48577" y="246697"/>
                                <a:pt x="49530" y="247650"/>
                              </a:cubicBezTo>
                              <a:cubicBezTo>
                                <a:pt x="51435" y="248603"/>
                                <a:pt x="51435" y="245745"/>
                                <a:pt x="52388" y="244793"/>
                              </a:cubicBezTo>
                              <a:cubicBezTo>
                                <a:pt x="54292" y="244793"/>
                                <a:pt x="54292" y="243840"/>
                                <a:pt x="54292" y="243840"/>
                              </a:cubicBezTo>
                              <a:close/>
                              <a:moveTo>
                                <a:pt x="51435" y="160020"/>
                              </a:moveTo>
                              <a:cubicBezTo>
                                <a:pt x="51435" y="159068"/>
                                <a:pt x="51435" y="158115"/>
                                <a:pt x="49530" y="158115"/>
                              </a:cubicBezTo>
                              <a:cubicBezTo>
                                <a:pt x="49530" y="158115"/>
                                <a:pt x="48577" y="158115"/>
                                <a:pt x="48577" y="158115"/>
                              </a:cubicBezTo>
                              <a:cubicBezTo>
                                <a:pt x="48577" y="159068"/>
                                <a:pt x="48577" y="160020"/>
                                <a:pt x="50482" y="160020"/>
                              </a:cubicBezTo>
                              <a:cubicBezTo>
                                <a:pt x="50482" y="160972"/>
                                <a:pt x="50482" y="160972"/>
                                <a:pt x="51435" y="160020"/>
                              </a:cubicBezTo>
                              <a:close/>
                              <a:moveTo>
                                <a:pt x="49530" y="113347"/>
                              </a:moveTo>
                              <a:cubicBezTo>
                                <a:pt x="49530" y="113347"/>
                                <a:pt x="49530" y="113347"/>
                                <a:pt x="49530" y="113347"/>
                              </a:cubicBezTo>
                              <a:cubicBezTo>
                                <a:pt x="50482" y="113347"/>
                                <a:pt x="51435" y="113347"/>
                                <a:pt x="50482" y="113347"/>
                              </a:cubicBezTo>
                              <a:cubicBezTo>
                                <a:pt x="50482" y="112395"/>
                                <a:pt x="49530" y="112395"/>
                                <a:pt x="49530" y="113347"/>
                              </a:cubicBezTo>
                              <a:cubicBezTo>
                                <a:pt x="49530" y="112395"/>
                                <a:pt x="48577" y="112395"/>
                                <a:pt x="49530" y="113347"/>
                              </a:cubicBezTo>
                              <a:close/>
                              <a:moveTo>
                                <a:pt x="57150" y="181928"/>
                              </a:moveTo>
                              <a:cubicBezTo>
                                <a:pt x="56197" y="181928"/>
                                <a:pt x="55245" y="182880"/>
                                <a:pt x="55245" y="183833"/>
                              </a:cubicBezTo>
                              <a:cubicBezTo>
                                <a:pt x="53340" y="184785"/>
                                <a:pt x="52388" y="182880"/>
                                <a:pt x="50482" y="182880"/>
                              </a:cubicBezTo>
                              <a:cubicBezTo>
                                <a:pt x="50482" y="182880"/>
                                <a:pt x="50482" y="181928"/>
                                <a:pt x="51435" y="180975"/>
                              </a:cubicBezTo>
                              <a:cubicBezTo>
                                <a:pt x="52388" y="180022"/>
                                <a:pt x="52388" y="179070"/>
                                <a:pt x="51435" y="179070"/>
                              </a:cubicBezTo>
                              <a:cubicBezTo>
                                <a:pt x="50482" y="179070"/>
                                <a:pt x="49530" y="179070"/>
                                <a:pt x="49530" y="180022"/>
                              </a:cubicBezTo>
                              <a:cubicBezTo>
                                <a:pt x="48577" y="181928"/>
                                <a:pt x="50482" y="181928"/>
                                <a:pt x="51435" y="182880"/>
                              </a:cubicBezTo>
                              <a:cubicBezTo>
                                <a:pt x="51435" y="183833"/>
                                <a:pt x="49530" y="185738"/>
                                <a:pt x="51435" y="186690"/>
                              </a:cubicBezTo>
                              <a:cubicBezTo>
                                <a:pt x="53340" y="187643"/>
                                <a:pt x="54292" y="186690"/>
                                <a:pt x="55245" y="185738"/>
                              </a:cubicBezTo>
                              <a:cubicBezTo>
                                <a:pt x="55245" y="184785"/>
                                <a:pt x="55245" y="183833"/>
                                <a:pt x="56197" y="183833"/>
                              </a:cubicBezTo>
                              <a:cubicBezTo>
                                <a:pt x="57150" y="183833"/>
                                <a:pt x="58102" y="183833"/>
                                <a:pt x="58102" y="183833"/>
                              </a:cubicBezTo>
                              <a:cubicBezTo>
                                <a:pt x="58102" y="182880"/>
                                <a:pt x="58102" y="181928"/>
                                <a:pt x="57150" y="181928"/>
                              </a:cubicBezTo>
                              <a:close/>
                              <a:moveTo>
                                <a:pt x="49530" y="106680"/>
                              </a:moveTo>
                              <a:cubicBezTo>
                                <a:pt x="49530" y="107633"/>
                                <a:pt x="50482" y="107633"/>
                                <a:pt x="49530" y="106680"/>
                              </a:cubicBezTo>
                              <a:cubicBezTo>
                                <a:pt x="50482" y="107633"/>
                                <a:pt x="51435" y="106680"/>
                                <a:pt x="51435" y="106680"/>
                              </a:cubicBezTo>
                              <a:cubicBezTo>
                                <a:pt x="51435" y="106680"/>
                                <a:pt x="51435" y="105728"/>
                                <a:pt x="50482" y="105728"/>
                              </a:cubicBezTo>
                              <a:cubicBezTo>
                                <a:pt x="49530" y="105728"/>
                                <a:pt x="49530" y="106680"/>
                                <a:pt x="49530" y="106680"/>
                              </a:cubicBezTo>
                              <a:close/>
                              <a:moveTo>
                                <a:pt x="53340" y="221933"/>
                              </a:moveTo>
                              <a:cubicBezTo>
                                <a:pt x="53340" y="220980"/>
                                <a:pt x="54292" y="220028"/>
                                <a:pt x="52388" y="220028"/>
                              </a:cubicBezTo>
                              <a:cubicBezTo>
                                <a:pt x="50482" y="220028"/>
                                <a:pt x="50482" y="220980"/>
                                <a:pt x="49530" y="222885"/>
                              </a:cubicBezTo>
                              <a:cubicBezTo>
                                <a:pt x="49530" y="224790"/>
                                <a:pt x="50482" y="225743"/>
                                <a:pt x="51435" y="224790"/>
                              </a:cubicBezTo>
                              <a:cubicBezTo>
                                <a:pt x="55245" y="224790"/>
                                <a:pt x="53340" y="222885"/>
                                <a:pt x="53340" y="221933"/>
                              </a:cubicBezTo>
                              <a:close/>
                              <a:moveTo>
                                <a:pt x="51435" y="144780"/>
                              </a:moveTo>
                              <a:cubicBezTo>
                                <a:pt x="51435" y="144780"/>
                                <a:pt x="52388" y="144780"/>
                                <a:pt x="51435" y="144780"/>
                              </a:cubicBezTo>
                              <a:cubicBezTo>
                                <a:pt x="52388" y="143828"/>
                                <a:pt x="51435" y="142875"/>
                                <a:pt x="51435" y="142875"/>
                              </a:cubicBezTo>
                              <a:cubicBezTo>
                                <a:pt x="51435" y="142875"/>
                                <a:pt x="50482" y="142875"/>
                                <a:pt x="50482" y="143828"/>
                              </a:cubicBezTo>
                              <a:cubicBezTo>
                                <a:pt x="50482" y="144780"/>
                                <a:pt x="51435" y="144780"/>
                                <a:pt x="51435" y="144780"/>
                              </a:cubicBezTo>
                              <a:close/>
                              <a:moveTo>
                                <a:pt x="50482" y="167640"/>
                              </a:moveTo>
                              <a:cubicBezTo>
                                <a:pt x="50482" y="167640"/>
                                <a:pt x="50482" y="167640"/>
                                <a:pt x="51435" y="167640"/>
                              </a:cubicBezTo>
                              <a:cubicBezTo>
                                <a:pt x="51435" y="166688"/>
                                <a:pt x="53340" y="167640"/>
                                <a:pt x="53340" y="165735"/>
                              </a:cubicBezTo>
                              <a:cubicBezTo>
                                <a:pt x="53340" y="165735"/>
                                <a:pt x="52388" y="165735"/>
                                <a:pt x="52388" y="165735"/>
                              </a:cubicBezTo>
                              <a:cubicBezTo>
                                <a:pt x="51435" y="165735"/>
                                <a:pt x="50482" y="166688"/>
                                <a:pt x="50482" y="167640"/>
                              </a:cubicBezTo>
                              <a:close/>
                              <a:moveTo>
                                <a:pt x="51435" y="70485"/>
                              </a:moveTo>
                              <a:cubicBezTo>
                                <a:pt x="52388" y="72390"/>
                                <a:pt x="53340" y="69533"/>
                                <a:pt x="53340" y="69533"/>
                              </a:cubicBezTo>
                              <a:cubicBezTo>
                                <a:pt x="54292" y="69533"/>
                                <a:pt x="55245" y="69533"/>
                                <a:pt x="55245" y="69533"/>
                              </a:cubicBezTo>
                              <a:cubicBezTo>
                                <a:pt x="56197" y="70485"/>
                                <a:pt x="56197" y="69533"/>
                                <a:pt x="57150" y="69533"/>
                              </a:cubicBezTo>
                              <a:cubicBezTo>
                                <a:pt x="57150" y="68580"/>
                                <a:pt x="57150" y="67628"/>
                                <a:pt x="56197" y="67628"/>
                              </a:cubicBezTo>
                              <a:cubicBezTo>
                                <a:pt x="54292" y="65722"/>
                                <a:pt x="53340" y="67628"/>
                                <a:pt x="52388" y="68580"/>
                              </a:cubicBezTo>
                              <a:cubicBezTo>
                                <a:pt x="51435" y="68580"/>
                                <a:pt x="50482" y="70485"/>
                                <a:pt x="51435" y="70485"/>
                              </a:cubicBezTo>
                              <a:close/>
                              <a:moveTo>
                                <a:pt x="56197" y="195263"/>
                              </a:moveTo>
                              <a:cubicBezTo>
                                <a:pt x="56197" y="194310"/>
                                <a:pt x="57150" y="193358"/>
                                <a:pt x="55245" y="193358"/>
                              </a:cubicBezTo>
                              <a:cubicBezTo>
                                <a:pt x="54292" y="193358"/>
                                <a:pt x="53340" y="194310"/>
                                <a:pt x="53340" y="195263"/>
                              </a:cubicBezTo>
                              <a:cubicBezTo>
                                <a:pt x="53340" y="197168"/>
                                <a:pt x="55245" y="198120"/>
                                <a:pt x="54292" y="200025"/>
                              </a:cubicBezTo>
                              <a:cubicBezTo>
                                <a:pt x="54292" y="200025"/>
                                <a:pt x="53340" y="200978"/>
                                <a:pt x="54292" y="201930"/>
                              </a:cubicBezTo>
                              <a:cubicBezTo>
                                <a:pt x="55245" y="201930"/>
                                <a:pt x="55245" y="200978"/>
                                <a:pt x="56197" y="200978"/>
                              </a:cubicBezTo>
                              <a:cubicBezTo>
                                <a:pt x="57150" y="199072"/>
                                <a:pt x="56197" y="197168"/>
                                <a:pt x="56197" y="195263"/>
                              </a:cubicBezTo>
                              <a:close/>
                              <a:moveTo>
                                <a:pt x="56197" y="241935"/>
                              </a:moveTo>
                              <a:lnTo>
                                <a:pt x="56197" y="241935"/>
                              </a:lnTo>
                              <a:cubicBezTo>
                                <a:pt x="54292" y="241935"/>
                                <a:pt x="55245" y="242888"/>
                                <a:pt x="55245" y="243840"/>
                              </a:cubicBezTo>
                              <a:cubicBezTo>
                                <a:pt x="55245" y="242888"/>
                                <a:pt x="57150" y="242888"/>
                                <a:pt x="56197" y="241935"/>
                              </a:cubicBezTo>
                              <a:close/>
                              <a:moveTo>
                                <a:pt x="57150" y="238125"/>
                              </a:moveTo>
                              <a:cubicBezTo>
                                <a:pt x="57150" y="238125"/>
                                <a:pt x="57150" y="237172"/>
                                <a:pt x="56197" y="237172"/>
                              </a:cubicBezTo>
                              <a:cubicBezTo>
                                <a:pt x="56197" y="237172"/>
                                <a:pt x="55245" y="237172"/>
                                <a:pt x="55245" y="238125"/>
                              </a:cubicBezTo>
                              <a:cubicBezTo>
                                <a:pt x="55245" y="239078"/>
                                <a:pt x="56197" y="239078"/>
                                <a:pt x="56197" y="239078"/>
                              </a:cubicBezTo>
                              <a:cubicBezTo>
                                <a:pt x="57150" y="239078"/>
                                <a:pt x="57150" y="239078"/>
                                <a:pt x="57150" y="238125"/>
                              </a:cubicBezTo>
                              <a:close/>
                              <a:moveTo>
                                <a:pt x="59055" y="234315"/>
                              </a:moveTo>
                              <a:cubicBezTo>
                                <a:pt x="59055" y="233363"/>
                                <a:pt x="58102" y="232410"/>
                                <a:pt x="57150" y="232410"/>
                              </a:cubicBezTo>
                              <a:cubicBezTo>
                                <a:pt x="56197" y="232410"/>
                                <a:pt x="55245" y="233363"/>
                                <a:pt x="56197" y="234315"/>
                              </a:cubicBezTo>
                              <a:cubicBezTo>
                                <a:pt x="56197" y="235268"/>
                                <a:pt x="58102" y="236220"/>
                                <a:pt x="59055" y="236220"/>
                              </a:cubicBezTo>
                              <a:cubicBezTo>
                                <a:pt x="59055" y="235268"/>
                                <a:pt x="59055" y="235268"/>
                                <a:pt x="59055" y="234315"/>
                              </a:cubicBezTo>
                              <a:close/>
                              <a:moveTo>
                                <a:pt x="57150" y="169545"/>
                              </a:moveTo>
                              <a:cubicBezTo>
                                <a:pt x="56197" y="169545"/>
                                <a:pt x="56197" y="169545"/>
                                <a:pt x="55245" y="169545"/>
                              </a:cubicBezTo>
                              <a:cubicBezTo>
                                <a:pt x="55245" y="170497"/>
                                <a:pt x="55245" y="170497"/>
                                <a:pt x="56197" y="170497"/>
                              </a:cubicBezTo>
                              <a:cubicBezTo>
                                <a:pt x="57150" y="170497"/>
                                <a:pt x="57150" y="170497"/>
                                <a:pt x="58102" y="170497"/>
                              </a:cubicBezTo>
                              <a:cubicBezTo>
                                <a:pt x="58102" y="169545"/>
                                <a:pt x="57150" y="169545"/>
                                <a:pt x="57150" y="169545"/>
                              </a:cubicBezTo>
                              <a:close/>
                              <a:moveTo>
                                <a:pt x="63817" y="231458"/>
                              </a:moveTo>
                              <a:cubicBezTo>
                                <a:pt x="60960" y="233363"/>
                                <a:pt x="61913" y="235268"/>
                                <a:pt x="63817" y="236220"/>
                              </a:cubicBezTo>
                              <a:cubicBezTo>
                                <a:pt x="63817" y="237172"/>
                                <a:pt x="64770" y="237172"/>
                                <a:pt x="64770" y="237172"/>
                              </a:cubicBezTo>
                              <a:cubicBezTo>
                                <a:pt x="66675" y="235268"/>
                                <a:pt x="64770" y="234315"/>
                                <a:pt x="64770" y="233363"/>
                              </a:cubicBezTo>
                              <a:lnTo>
                                <a:pt x="63817" y="231458"/>
                              </a:lnTo>
                              <a:cubicBezTo>
                                <a:pt x="65722" y="228600"/>
                                <a:pt x="64770" y="226695"/>
                                <a:pt x="62865" y="223838"/>
                              </a:cubicBezTo>
                              <a:cubicBezTo>
                                <a:pt x="60960" y="223838"/>
                                <a:pt x="60007" y="221933"/>
                                <a:pt x="58102" y="223838"/>
                              </a:cubicBezTo>
                              <a:cubicBezTo>
                                <a:pt x="58102" y="223838"/>
                                <a:pt x="58102" y="224790"/>
                                <a:pt x="58102" y="224790"/>
                              </a:cubicBezTo>
                              <a:cubicBezTo>
                                <a:pt x="60007" y="225743"/>
                                <a:pt x="60960" y="223838"/>
                                <a:pt x="61913" y="223838"/>
                              </a:cubicBezTo>
                              <a:lnTo>
                                <a:pt x="62865" y="223838"/>
                              </a:lnTo>
                              <a:cubicBezTo>
                                <a:pt x="61913" y="226695"/>
                                <a:pt x="62865" y="228600"/>
                                <a:pt x="63817" y="231458"/>
                              </a:cubicBezTo>
                              <a:close/>
                              <a:moveTo>
                                <a:pt x="59055" y="260033"/>
                              </a:moveTo>
                              <a:cubicBezTo>
                                <a:pt x="60007" y="260033"/>
                                <a:pt x="60960" y="259080"/>
                                <a:pt x="60960" y="258128"/>
                              </a:cubicBezTo>
                              <a:cubicBezTo>
                                <a:pt x="60960" y="257175"/>
                                <a:pt x="60960" y="256222"/>
                                <a:pt x="60007" y="257175"/>
                              </a:cubicBezTo>
                              <a:cubicBezTo>
                                <a:pt x="59055" y="258128"/>
                                <a:pt x="59055" y="258128"/>
                                <a:pt x="58102" y="259080"/>
                              </a:cubicBezTo>
                              <a:cubicBezTo>
                                <a:pt x="59055" y="259080"/>
                                <a:pt x="59055" y="260033"/>
                                <a:pt x="59055" y="260033"/>
                              </a:cubicBezTo>
                              <a:close/>
                              <a:moveTo>
                                <a:pt x="61913" y="267653"/>
                              </a:moveTo>
                              <a:cubicBezTo>
                                <a:pt x="61913" y="267653"/>
                                <a:pt x="60960" y="267653"/>
                                <a:pt x="61913" y="267653"/>
                              </a:cubicBezTo>
                              <a:cubicBezTo>
                                <a:pt x="60960" y="267653"/>
                                <a:pt x="60960" y="267653"/>
                                <a:pt x="60960" y="267653"/>
                              </a:cubicBezTo>
                              <a:cubicBezTo>
                                <a:pt x="60960" y="267653"/>
                                <a:pt x="60960" y="268605"/>
                                <a:pt x="61913" y="267653"/>
                              </a:cubicBezTo>
                              <a:cubicBezTo>
                                <a:pt x="61913" y="268605"/>
                                <a:pt x="61913" y="267653"/>
                                <a:pt x="61913" y="267653"/>
                              </a:cubicBezTo>
                              <a:close/>
                              <a:moveTo>
                                <a:pt x="60960" y="201930"/>
                              </a:moveTo>
                              <a:cubicBezTo>
                                <a:pt x="60960" y="201930"/>
                                <a:pt x="60960" y="202883"/>
                                <a:pt x="61913" y="202883"/>
                              </a:cubicBezTo>
                              <a:cubicBezTo>
                                <a:pt x="62865" y="202883"/>
                                <a:pt x="61913" y="201930"/>
                                <a:pt x="61913" y="201930"/>
                              </a:cubicBezTo>
                              <a:cubicBezTo>
                                <a:pt x="61913" y="200978"/>
                                <a:pt x="61913" y="200978"/>
                                <a:pt x="60960" y="200978"/>
                              </a:cubicBezTo>
                              <a:cubicBezTo>
                                <a:pt x="60960" y="200978"/>
                                <a:pt x="60960" y="200978"/>
                                <a:pt x="60960" y="201930"/>
                              </a:cubicBezTo>
                              <a:close/>
                              <a:moveTo>
                                <a:pt x="62865" y="207645"/>
                              </a:moveTo>
                              <a:cubicBezTo>
                                <a:pt x="62865" y="207645"/>
                                <a:pt x="61913" y="206693"/>
                                <a:pt x="60960" y="207645"/>
                              </a:cubicBezTo>
                              <a:cubicBezTo>
                                <a:pt x="60960" y="207645"/>
                                <a:pt x="60960" y="208597"/>
                                <a:pt x="60960" y="208597"/>
                              </a:cubicBezTo>
                              <a:cubicBezTo>
                                <a:pt x="60960" y="208597"/>
                                <a:pt x="61913" y="209550"/>
                                <a:pt x="61913" y="209550"/>
                              </a:cubicBezTo>
                              <a:cubicBezTo>
                                <a:pt x="62865" y="208597"/>
                                <a:pt x="62865" y="208597"/>
                                <a:pt x="62865" y="207645"/>
                              </a:cubicBezTo>
                              <a:close/>
                              <a:moveTo>
                                <a:pt x="61913" y="179070"/>
                              </a:moveTo>
                              <a:lnTo>
                                <a:pt x="61913" y="179070"/>
                              </a:lnTo>
                              <a:cubicBezTo>
                                <a:pt x="62865" y="179070"/>
                                <a:pt x="62865" y="179070"/>
                                <a:pt x="62865" y="178118"/>
                              </a:cubicBezTo>
                              <a:cubicBezTo>
                                <a:pt x="62865" y="178118"/>
                                <a:pt x="62865" y="178118"/>
                                <a:pt x="61913" y="179070"/>
                              </a:cubicBezTo>
                              <a:cubicBezTo>
                                <a:pt x="61913" y="178118"/>
                                <a:pt x="61913" y="179070"/>
                                <a:pt x="61913" y="179070"/>
                              </a:cubicBezTo>
                              <a:close/>
                              <a:moveTo>
                                <a:pt x="62865" y="240983"/>
                              </a:moveTo>
                              <a:cubicBezTo>
                                <a:pt x="62865" y="240983"/>
                                <a:pt x="62865" y="240983"/>
                                <a:pt x="62865" y="240983"/>
                              </a:cubicBezTo>
                              <a:cubicBezTo>
                                <a:pt x="62865" y="240983"/>
                                <a:pt x="63817" y="240983"/>
                                <a:pt x="62865" y="240983"/>
                              </a:cubicBezTo>
                              <a:lnTo>
                                <a:pt x="62865" y="240983"/>
                              </a:lnTo>
                              <a:cubicBezTo>
                                <a:pt x="62865" y="240030"/>
                                <a:pt x="62865" y="240983"/>
                                <a:pt x="62865" y="240983"/>
                              </a:cubicBezTo>
                              <a:close/>
                              <a:moveTo>
                                <a:pt x="63817" y="248603"/>
                              </a:moveTo>
                              <a:cubicBezTo>
                                <a:pt x="65722" y="248603"/>
                                <a:pt x="66675" y="249555"/>
                                <a:pt x="67627" y="250508"/>
                              </a:cubicBezTo>
                              <a:cubicBezTo>
                                <a:pt x="67627" y="248603"/>
                                <a:pt x="67627" y="248603"/>
                                <a:pt x="65722" y="246697"/>
                              </a:cubicBezTo>
                              <a:cubicBezTo>
                                <a:pt x="65722" y="246697"/>
                                <a:pt x="64770" y="246697"/>
                                <a:pt x="64770" y="245745"/>
                              </a:cubicBezTo>
                              <a:cubicBezTo>
                                <a:pt x="64770" y="244793"/>
                                <a:pt x="64770" y="243840"/>
                                <a:pt x="63817" y="243840"/>
                              </a:cubicBezTo>
                              <a:cubicBezTo>
                                <a:pt x="62865" y="243840"/>
                                <a:pt x="61913" y="244793"/>
                                <a:pt x="61913" y="245745"/>
                              </a:cubicBezTo>
                              <a:cubicBezTo>
                                <a:pt x="62865" y="247650"/>
                                <a:pt x="62865" y="248603"/>
                                <a:pt x="63817" y="248603"/>
                              </a:cubicBezTo>
                              <a:close/>
                              <a:moveTo>
                                <a:pt x="66675" y="214313"/>
                              </a:moveTo>
                              <a:cubicBezTo>
                                <a:pt x="66675" y="213360"/>
                                <a:pt x="65722" y="212408"/>
                                <a:pt x="64770" y="212408"/>
                              </a:cubicBezTo>
                              <a:cubicBezTo>
                                <a:pt x="63817" y="212408"/>
                                <a:pt x="63817" y="212408"/>
                                <a:pt x="62865" y="213360"/>
                              </a:cubicBezTo>
                              <a:cubicBezTo>
                                <a:pt x="62865" y="214313"/>
                                <a:pt x="62865" y="215265"/>
                                <a:pt x="63817" y="215265"/>
                              </a:cubicBezTo>
                              <a:cubicBezTo>
                                <a:pt x="64770" y="214313"/>
                                <a:pt x="65722" y="215265"/>
                                <a:pt x="66675" y="214313"/>
                              </a:cubicBezTo>
                              <a:close/>
                              <a:moveTo>
                                <a:pt x="62865" y="198120"/>
                              </a:moveTo>
                              <a:lnTo>
                                <a:pt x="63817" y="199072"/>
                              </a:lnTo>
                              <a:cubicBezTo>
                                <a:pt x="63817" y="199072"/>
                                <a:pt x="63817" y="198120"/>
                                <a:pt x="63817" y="198120"/>
                              </a:cubicBezTo>
                              <a:lnTo>
                                <a:pt x="62865" y="197168"/>
                              </a:lnTo>
                              <a:cubicBezTo>
                                <a:pt x="62865" y="197168"/>
                                <a:pt x="62865" y="197168"/>
                                <a:pt x="62865" y="198120"/>
                              </a:cubicBezTo>
                              <a:close/>
                              <a:moveTo>
                                <a:pt x="64770" y="220980"/>
                              </a:moveTo>
                              <a:cubicBezTo>
                                <a:pt x="64770" y="220980"/>
                                <a:pt x="63817" y="220980"/>
                                <a:pt x="63817" y="221933"/>
                              </a:cubicBezTo>
                              <a:cubicBezTo>
                                <a:pt x="63817" y="222885"/>
                                <a:pt x="63817" y="222885"/>
                                <a:pt x="64770" y="222885"/>
                              </a:cubicBezTo>
                              <a:cubicBezTo>
                                <a:pt x="64770" y="222885"/>
                                <a:pt x="65722" y="222885"/>
                                <a:pt x="65722" y="221933"/>
                              </a:cubicBezTo>
                              <a:cubicBezTo>
                                <a:pt x="66675" y="221933"/>
                                <a:pt x="65722" y="220980"/>
                                <a:pt x="64770" y="220980"/>
                              </a:cubicBezTo>
                              <a:close/>
                              <a:moveTo>
                                <a:pt x="65722" y="203835"/>
                              </a:moveTo>
                              <a:cubicBezTo>
                                <a:pt x="65722" y="204788"/>
                                <a:pt x="65722" y="204788"/>
                                <a:pt x="65722" y="203835"/>
                              </a:cubicBezTo>
                              <a:lnTo>
                                <a:pt x="65722" y="203835"/>
                              </a:lnTo>
                              <a:cubicBezTo>
                                <a:pt x="66675" y="203835"/>
                                <a:pt x="66675" y="203835"/>
                                <a:pt x="65722" y="203835"/>
                              </a:cubicBezTo>
                              <a:cubicBezTo>
                                <a:pt x="65722" y="203835"/>
                                <a:pt x="65722" y="203835"/>
                                <a:pt x="65722" y="203835"/>
                              </a:cubicBezTo>
                              <a:close/>
                              <a:moveTo>
                                <a:pt x="71438" y="251460"/>
                              </a:moveTo>
                              <a:cubicBezTo>
                                <a:pt x="71438" y="249555"/>
                                <a:pt x="69532" y="250508"/>
                                <a:pt x="68580" y="250508"/>
                              </a:cubicBezTo>
                              <a:cubicBezTo>
                                <a:pt x="68580" y="251460"/>
                                <a:pt x="67627" y="252413"/>
                                <a:pt x="68580" y="253365"/>
                              </a:cubicBezTo>
                              <a:cubicBezTo>
                                <a:pt x="70485" y="253365"/>
                                <a:pt x="71438" y="252413"/>
                                <a:pt x="71438" y="251460"/>
                              </a:cubicBezTo>
                              <a:close/>
                              <a:moveTo>
                                <a:pt x="71438" y="264795"/>
                              </a:moveTo>
                              <a:cubicBezTo>
                                <a:pt x="72390" y="264795"/>
                                <a:pt x="72390" y="263843"/>
                                <a:pt x="72390" y="263843"/>
                              </a:cubicBezTo>
                              <a:cubicBezTo>
                                <a:pt x="72390" y="262890"/>
                                <a:pt x="72390" y="261938"/>
                                <a:pt x="72390" y="261938"/>
                              </a:cubicBezTo>
                              <a:cubicBezTo>
                                <a:pt x="71438" y="261938"/>
                                <a:pt x="71438" y="262890"/>
                                <a:pt x="71438" y="263843"/>
                              </a:cubicBezTo>
                              <a:cubicBezTo>
                                <a:pt x="70485" y="263843"/>
                                <a:pt x="70485" y="264795"/>
                                <a:pt x="71438" y="264795"/>
                              </a:cubicBezTo>
                              <a:close/>
                              <a:moveTo>
                                <a:pt x="73342" y="269558"/>
                              </a:moveTo>
                              <a:cubicBezTo>
                                <a:pt x="73342" y="268605"/>
                                <a:pt x="73342" y="267653"/>
                                <a:pt x="72390" y="268605"/>
                              </a:cubicBezTo>
                              <a:cubicBezTo>
                                <a:pt x="71438" y="268605"/>
                                <a:pt x="71438" y="268605"/>
                                <a:pt x="71438" y="269558"/>
                              </a:cubicBezTo>
                              <a:cubicBezTo>
                                <a:pt x="72390" y="269558"/>
                                <a:pt x="72390" y="269558"/>
                                <a:pt x="73342" y="269558"/>
                              </a:cubicBezTo>
                              <a:cubicBezTo>
                                <a:pt x="73342" y="269558"/>
                                <a:pt x="73342" y="269558"/>
                                <a:pt x="73342" y="269558"/>
                              </a:cubicBezTo>
                              <a:close/>
                              <a:moveTo>
                                <a:pt x="189547" y="164783"/>
                              </a:moveTo>
                              <a:cubicBezTo>
                                <a:pt x="188595" y="146685"/>
                                <a:pt x="188595" y="128588"/>
                                <a:pt x="186690" y="109538"/>
                              </a:cubicBezTo>
                              <a:cubicBezTo>
                                <a:pt x="185738" y="98108"/>
                                <a:pt x="184785" y="85725"/>
                                <a:pt x="180975" y="74295"/>
                              </a:cubicBezTo>
                              <a:cubicBezTo>
                                <a:pt x="178117" y="62865"/>
                                <a:pt x="173355" y="51435"/>
                                <a:pt x="169545" y="40958"/>
                              </a:cubicBezTo>
                              <a:cubicBezTo>
                                <a:pt x="166688" y="31433"/>
                                <a:pt x="160020" y="23813"/>
                                <a:pt x="152400" y="18097"/>
                              </a:cubicBezTo>
                              <a:cubicBezTo>
                                <a:pt x="144780" y="13335"/>
                                <a:pt x="136207" y="12383"/>
                                <a:pt x="128588" y="17145"/>
                              </a:cubicBezTo>
                              <a:cubicBezTo>
                                <a:pt x="119063" y="21908"/>
                                <a:pt x="111442" y="28575"/>
                                <a:pt x="106680" y="38100"/>
                              </a:cubicBezTo>
                              <a:cubicBezTo>
                                <a:pt x="100013" y="51435"/>
                                <a:pt x="93345" y="64770"/>
                                <a:pt x="89535" y="79058"/>
                              </a:cubicBezTo>
                              <a:cubicBezTo>
                                <a:pt x="83820" y="105728"/>
                                <a:pt x="78105" y="132397"/>
                                <a:pt x="79057" y="160020"/>
                              </a:cubicBezTo>
                              <a:cubicBezTo>
                                <a:pt x="79057" y="163830"/>
                                <a:pt x="77152" y="168593"/>
                                <a:pt x="78105" y="172403"/>
                              </a:cubicBezTo>
                              <a:cubicBezTo>
                                <a:pt x="80963" y="184785"/>
                                <a:pt x="78105" y="198120"/>
                                <a:pt x="81915" y="210503"/>
                              </a:cubicBezTo>
                              <a:cubicBezTo>
                                <a:pt x="84772" y="219075"/>
                                <a:pt x="83820" y="228600"/>
                                <a:pt x="86677" y="237172"/>
                              </a:cubicBezTo>
                              <a:cubicBezTo>
                                <a:pt x="88582" y="242888"/>
                                <a:pt x="90488" y="248603"/>
                                <a:pt x="92392" y="254318"/>
                              </a:cubicBezTo>
                              <a:cubicBezTo>
                                <a:pt x="94297" y="260985"/>
                                <a:pt x="97155" y="266700"/>
                                <a:pt x="101917" y="272415"/>
                              </a:cubicBezTo>
                              <a:cubicBezTo>
                                <a:pt x="103822" y="274320"/>
                                <a:pt x="105727" y="277178"/>
                                <a:pt x="106680" y="279083"/>
                              </a:cubicBezTo>
                              <a:cubicBezTo>
                                <a:pt x="111442" y="286703"/>
                                <a:pt x="118110" y="292418"/>
                                <a:pt x="125730" y="296228"/>
                              </a:cubicBezTo>
                              <a:cubicBezTo>
                                <a:pt x="137160" y="301943"/>
                                <a:pt x="148590" y="300038"/>
                                <a:pt x="158115" y="290513"/>
                              </a:cubicBezTo>
                              <a:cubicBezTo>
                                <a:pt x="170497" y="278130"/>
                                <a:pt x="176213" y="261938"/>
                                <a:pt x="180975" y="245745"/>
                              </a:cubicBezTo>
                              <a:cubicBezTo>
                                <a:pt x="182880" y="236220"/>
                                <a:pt x="184785" y="226695"/>
                                <a:pt x="186690" y="217170"/>
                              </a:cubicBezTo>
                              <a:cubicBezTo>
                                <a:pt x="189547" y="200025"/>
                                <a:pt x="188595" y="181928"/>
                                <a:pt x="189547" y="164783"/>
                              </a:cubicBezTo>
                              <a:close/>
                              <a:moveTo>
                                <a:pt x="186690" y="239078"/>
                              </a:moveTo>
                              <a:cubicBezTo>
                                <a:pt x="186690" y="238125"/>
                                <a:pt x="186690" y="239078"/>
                                <a:pt x="186690" y="239078"/>
                              </a:cubicBezTo>
                              <a:lnTo>
                                <a:pt x="186690" y="239078"/>
                              </a:lnTo>
                              <a:cubicBezTo>
                                <a:pt x="186690" y="239078"/>
                                <a:pt x="186690" y="239078"/>
                                <a:pt x="186690" y="239078"/>
                              </a:cubicBezTo>
                              <a:cubicBezTo>
                                <a:pt x="187642" y="239078"/>
                                <a:pt x="187642" y="239078"/>
                                <a:pt x="186690" y="239078"/>
                              </a:cubicBezTo>
                              <a:close/>
                              <a:moveTo>
                                <a:pt x="198120" y="195263"/>
                              </a:moveTo>
                              <a:cubicBezTo>
                                <a:pt x="200977" y="192405"/>
                                <a:pt x="207645" y="189547"/>
                                <a:pt x="211455" y="189547"/>
                              </a:cubicBezTo>
                              <a:cubicBezTo>
                                <a:pt x="212407" y="190500"/>
                                <a:pt x="212407" y="189547"/>
                                <a:pt x="212407" y="188595"/>
                              </a:cubicBezTo>
                              <a:cubicBezTo>
                                <a:pt x="211455" y="187643"/>
                                <a:pt x="213360" y="183833"/>
                                <a:pt x="209550" y="184785"/>
                              </a:cubicBezTo>
                              <a:cubicBezTo>
                                <a:pt x="204788" y="186690"/>
                                <a:pt x="201930" y="190500"/>
                                <a:pt x="197167" y="191453"/>
                              </a:cubicBezTo>
                              <a:cubicBezTo>
                                <a:pt x="196215" y="191453"/>
                                <a:pt x="195263" y="192405"/>
                                <a:pt x="195263" y="193358"/>
                              </a:cubicBezTo>
                              <a:cubicBezTo>
                                <a:pt x="195263" y="194310"/>
                                <a:pt x="194310" y="195263"/>
                                <a:pt x="195263" y="196215"/>
                              </a:cubicBezTo>
                              <a:cubicBezTo>
                                <a:pt x="196215" y="197168"/>
                                <a:pt x="197167" y="195263"/>
                                <a:pt x="198120" y="195263"/>
                              </a:cubicBezTo>
                              <a:close/>
                              <a:moveTo>
                                <a:pt x="200025" y="268605"/>
                              </a:moveTo>
                              <a:cubicBezTo>
                                <a:pt x="200025" y="267653"/>
                                <a:pt x="200025" y="266700"/>
                                <a:pt x="199072" y="265747"/>
                              </a:cubicBezTo>
                              <a:cubicBezTo>
                                <a:pt x="198120" y="264795"/>
                                <a:pt x="198120" y="265747"/>
                                <a:pt x="198120" y="267653"/>
                              </a:cubicBezTo>
                              <a:cubicBezTo>
                                <a:pt x="198120" y="268605"/>
                                <a:pt x="198120" y="270510"/>
                                <a:pt x="199072" y="271463"/>
                              </a:cubicBezTo>
                              <a:cubicBezTo>
                                <a:pt x="200025" y="270510"/>
                                <a:pt x="200025" y="269558"/>
                                <a:pt x="200025" y="268605"/>
                              </a:cubicBezTo>
                              <a:close/>
                              <a:moveTo>
                                <a:pt x="213360" y="231458"/>
                              </a:moveTo>
                              <a:cubicBezTo>
                                <a:pt x="215265" y="231458"/>
                                <a:pt x="216217" y="231458"/>
                                <a:pt x="217170" y="231458"/>
                              </a:cubicBezTo>
                              <a:cubicBezTo>
                                <a:pt x="216217" y="228600"/>
                                <a:pt x="214313" y="226695"/>
                                <a:pt x="211455" y="229553"/>
                              </a:cubicBezTo>
                              <a:cubicBezTo>
                                <a:pt x="208597" y="231458"/>
                                <a:pt x="207645" y="233363"/>
                                <a:pt x="209550" y="236220"/>
                              </a:cubicBezTo>
                              <a:cubicBezTo>
                                <a:pt x="210502" y="237172"/>
                                <a:pt x="211455" y="238125"/>
                                <a:pt x="211455" y="240030"/>
                              </a:cubicBezTo>
                              <a:cubicBezTo>
                                <a:pt x="209550" y="240030"/>
                                <a:pt x="208597" y="240983"/>
                                <a:pt x="207645" y="240030"/>
                              </a:cubicBezTo>
                              <a:cubicBezTo>
                                <a:pt x="203835" y="237172"/>
                                <a:pt x="201930" y="241935"/>
                                <a:pt x="199072" y="241935"/>
                              </a:cubicBezTo>
                              <a:cubicBezTo>
                                <a:pt x="198120" y="241935"/>
                                <a:pt x="198120" y="242888"/>
                                <a:pt x="198120" y="243840"/>
                              </a:cubicBezTo>
                              <a:cubicBezTo>
                                <a:pt x="198120" y="244793"/>
                                <a:pt x="198120" y="245745"/>
                                <a:pt x="199072" y="244793"/>
                              </a:cubicBezTo>
                              <a:cubicBezTo>
                                <a:pt x="202882" y="242888"/>
                                <a:pt x="208597" y="244793"/>
                                <a:pt x="211455" y="240030"/>
                              </a:cubicBezTo>
                              <a:cubicBezTo>
                                <a:pt x="213360" y="238125"/>
                                <a:pt x="218122" y="238125"/>
                                <a:pt x="213360" y="234315"/>
                              </a:cubicBezTo>
                              <a:cubicBezTo>
                                <a:pt x="212407" y="232410"/>
                                <a:pt x="212407" y="231458"/>
                                <a:pt x="213360" y="231458"/>
                              </a:cubicBezTo>
                              <a:close/>
                              <a:moveTo>
                                <a:pt x="199072" y="84772"/>
                              </a:moveTo>
                              <a:cubicBezTo>
                                <a:pt x="200977" y="84772"/>
                                <a:pt x="201930" y="83820"/>
                                <a:pt x="202882" y="81915"/>
                              </a:cubicBezTo>
                              <a:cubicBezTo>
                                <a:pt x="202882" y="80963"/>
                                <a:pt x="201930" y="80963"/>
                                <a:pt x="200977" y="80963"/>
                              </a:cubicBezTo>
                              <a:cubicBezTo>
                                <a:pt x="200025" y="80963"/>
                                <a:pt x="199072" y="81915"/>
                                <a:pt x="199072" y="82868"/>
                              </a:cubicBezTo>
                              <a:cubicBezTo>
                                <a:pt x="198120" y="83820"/>
                                <a:pt x="199072" y="84772"/>
                                <a:pt x="199072" y="84772"/>
                              </a:cubicBezTo>
                              <a:close/>
                              <a:moveTo>
                                <a:pt x="198120" y="41910"/>
                              </a:moveTo>
                              <a:lnTo>
                                <a:pt x="198120" y="41910"/>
                              </a:lnTo>
                              <a:cubicBezTo>
                                <a:pt x="199072" y="42863"/>
                                <a:pt x="200025" y="41910"/>
                                <a:pt x="200025" y="41910"/>
                              </a:cubicBezTo>
                              <a:lnTo>
                                <a:pt x="198120" y="41910"/>
                              </a:lnTo>
                              <a:lnTo>
                                <a:pt x="198120" y="41910"/>
                              </a:lnTo>
                              <a:close/>
                              <a:moveTo>
                                <a:pt x="205740" y="133350"/>
                              </a:moveTo>
                              <a:cubicBezTo>
                                <a:pt x="204788" y="131445"/>
                                <a:pt x="203835" y="130493"/>
                                <a:pt x="201930" y="130493"/>
                              </a:cubicBezTo>
                              <a:cubicBezTo>
                                <a:pt x="200025" y="130493"/>
                                <a:pt x="199072" y="130493"/>
                                <a:pt x="200025" y="132397"/>
                              </a:cubicBezTo>
                              <a:cubicBezTo>
                                <a:pt x="200977" y="134303"/>
                                <a:pt x="201930" y="135255"/>
                                <a:pt x="203835" y="135255"/>
                              </a:cubicBezTo>
                              <a:cubicBezTo>
                                <a:pt x="204788" y="135255"/>
                                <a:pt x="205740" y="134303"/>
                                <a:pt x="205740" y="133350"/>
                              </a:cubicBezTo>
                              <a:close/>
                              <a:moveTo>
                                <a:pt x="200977" y="68580"/>
                              </a:moveTo>
                              <a:lnTo>
                                <a:pt x="202882" y="68580"/>
                              </a:lnTo>
                              <a:cubicBezTo>
                                <a:pt x="202882" y="68580"/>
                                <a:pt x="202882" y="67628"/>
                                <a:pt x="202882" y="67628"/>
                              </a:cubicBezTo>
                              <a:cubicBezTo>
                                <a:pt x="202882" y="67628"/>
                                <a:pt x="201930" y="67628"/>
                                <a:pt x="201930" y="67628"/>
                              </a:cubicBezTo>
                              <a:cubicBezTo>
                                <a:pt x="200025" y="67628"/>
                                <a:pt x="200025" y="67628"/>
                                <a:pt x="200977" y="68580"/>
                              </a:cubicBezTo>
                              <a:close/>
                              <a:moveTo>
                                <a:pt x="202882" y="53340"/>
                              </a:moveTo>
                              <a:cubicBezTo>
                                <a:pt x="202882" y="54293"/>
                                <a:pt x="202882" y="54293"/>
                                <a:pt x="202882" y="53340"/>
                              </a:cubicBezTo>
                              <a:cubicBezTo>
                                <a:pt x="203835" y="54293"/>
                                <a:pt x="204788" y="53340"/>
                                <a:pt x="204788" y="53340"/>
                              </a:cubicBezTo>
                              <a:cubicBezTo>
                                <a:pt x="203835" y="53340"/>
                                <a:pt x="203835" y="53340"/>
                                <a:pt x="202882" y="53340"/>
                              </a:cubicBezTo>
                              <a:cubicBezTo>
                                <a:pt x="202882" y="53340"/>
                                <a:pt x="202882" y="53340"/>
                                <a:pt x="202882" y="53340"/>
                              </a:cubicBezTo>
                              <a:close/>
                              <a:moveTo>
                                <a:pt x="203835" y="47625"/>
                              </a:moveTo>
                              <a:cubicBezTo>
                                <a:pt x="205740" y="47625"/>
                                <a:pt x="206692" y="50483"/>
                                <a:pt x="209550" y="50483"/>
                              </a:cubicBezTo>
                              <a:cubicBezTo>
                                <a:pt x="209550" y="50483"/>
                                <a:pt x="210502" y="50483"/>
                                <a:pt x="210502" y="49530"/>
                              </a:cubicBezTo>
                              <a:cubicBezTo>
                                <a:pt x="211455" y="48578"/>
                                <a:pt x="205740" y="42863"/>
                                <a:pt x="204788" y="42863"/>
                              </a:cubicBezTo>
                              <a:cubicBezTo>
                                <a:pt x="204788" y="42863"/>
                                <a:pt x="203835" y="42863"/>
                                <a:pt x="203835" y="43815"/>
                              </a:cubicBezTo>
                              <a:cubicBezTo>
                                <a:pt x="203835" y="45720"/>
                                <a:pt x="202882" y="47625"/>
                                <a:pt x="203835" y="47625"/>
                              </a:cubicBezTo>
                              <a:close/>
                              <a:moveTo>
                                <a:pt x="215265" y="254318"/>
                              </a:moveTo>
                              <a:cubicBezTo>
                                <a:pt x="214313" y="254318"/>
                                <a:pt x="213360" y="254318"/>
                                <a:pt x="212407" y="254318"/>
                              </a:cubicBezTo>
                              <a:cubicBezTo>
                                <a:pt x="210502" y="252413"/>
                                <a:pt x="208597" y="250508"/>
                                <a:pt x="206692" y="250508"/>
                              </a:cubicBezTo>
                              <a:cubicBezTo>
                                <a:pt x="204788" y="250508"/>
                                <a:pt x="203835" y="250508"/>
                                <a:pt x="203835" y="252413"/>
                              </a:cubicBezTo>
                              <a:cubicBezTo>
                                <a:pt x="203835" y="254318"/>
                                <a:pt x="204788" y="254318"/>
                                <a:pt x="205740" y="253365"/>
                              </a:cubicBezTo>
                              <a:cubicBezTo>
                                <a:pt x="208597" y="253365"/>
                                <a:pt x="210502" y="253365"/>
                                <a:pt x="212407" y="253365"/>
                              </a:cubicBezTo>
                              <a:lnTo>
                                <a:pt x="212407" y="255270"/>
                              </a:lnTo>
                              <a:cubicBezTo>
                                <a:pt x="212407" y="258128"/>
                                <a:pt x="213360" y="259080"/>
                                <a:pt x="215265" y="259080"/>
                              </a:cubicBezTo>
                              <a:cubicBezTo>
                                <a:pt x="216217" y="259080"/>
                                <a:pt x="218122" y="258128"/>
                                <a:pt x="218122" y="257175"/>
                              </a:cubicBezTo>
                              <a:cubicBezTo>
                                <a:pt x="219075" y="254318"/>
                                <a:pt x="216217" y="255270"/>
                                <a:pt x="215265" y="254318"/>
                              </a:cubicBezTo>
                              <a:close/>
                              <a:moveTo>
                                <a:pt x="203835" y="207645"/>
                              </a:moveTo>
                              <a:cubicBezTo>
                                <a:pt x="204788" y="209550"/>
                                <a:pt x="206692" y="210503"/>
                                <a:pt x="208597" y="209550"/>
                              </a:cubicBezTo>
                              <a:cubicBezTo>
                                <a:pt x="209550" y="209550"/>
                                <a:pt x="210502" y="208597"/>
                                <a:pt x="210502" y="207645"/>
                              </a:cubicBezTo>
                              <a:cubicBezTo>
                                <a:pt x="210502" y="205740"/>
                                <a:pt x="208597" y="205740"/>
                                <a:pt x="205740" y="205740"/>
                              </a:cubicBezTo>
                              <a:cubicBezTo>
                                <a:pt x="204788" y="206693"/>
                                <a:pt x="203835" y="205740"/>
                                <a:pt x="203835" y="207645"/>
                              </a:cubicBezTo>
                              <a:close/>
                              <a:moveTo>
                                <a:pt x="204788" y="228600"/>
                              </a:moveTo>
                              <a:cubicBezTo>
                                <a:pt x="203835" y="228600"/>
                                <a:pt x="203835" y="228600"/>
                                <a:pt x="203835" y="230505"/>
                              </a:cubicBezTo>
                              <a:cubicBezTo>
                                <a:pt x="203835" y="230505"/>
                                <a:pt x="203835" y="231458"/>
                                <a:pt x="204788" y="230505"/>
                              </a:cubicBezTo>
                              <a:lnTo>
                                <a:pt x="204788" y="228600"/>
                              </a:lnTo>
                              <a:cubicBezTo>
                                <a:pt x="205740" y="228600"/>
                                <a:pt x="204788" y="227647"/>
                                <a:pt x="204788" y="228600"/>
                              </a:cubicBezTo>
                              <a:close/>
                              <a:moveTo>
                                <a:pt x="207645" y="106680"/>
                              </a:moveTo>
                              <a:cubicBezTo>
                                <a:pt x="207645" y="105728"/>
                                <a:pt x="207645" y="104775"/>
                                <a:pt x="205740" y="105728"/>
                              </a:cubicBezTo>
                              <a:cubicBezTo>
                                <a:pt x="204788" y="105728"/>
                                <a:pt x="204788" y="106680"/>
                                <a:pt x="204788" y="107633"/>
                              </a:cubicBezTo>
                              <a:cubicBezTo>
                                <a:pt x="204788" y="107633"/>
                                <a:pt x="204788" y="108585"/>
                                <a:pt x="205740" y="108585"/>
                              </a:cubicBezTo>
                              <a:cubicBezTo>
                                <a:pt x="206692" y="108585"/>
                                <a:pt x="207645" y="107633"/>
                                <a:pt x="207645" y="106680"/>
                              </a:cubicBezTo>
                              <a:close/>
                              <a:moveTo>
                                <a:pt x="207645" y="268605"/>
                              </a:moveTo>
                              <a:cubicBezTo>
                                <a:pt x="205740" y="268605"/>
                                <a:pt x="203835" y="268605"/>
                                <a:pt x="204788" y="270510"/>
                              </a:cubicBezTo>
                              <a:cubicBezTo>
                                <a:pt x="204788" y="271463"/>
                                <a:pt x="206692" y="272415"/>
                                <a:pt x="207645" y="271463"/>
                              </a:cubicBezTo>
                              <a:cubicBezTo>
                                <a:pt x="209550" y="270510"/>
                                <a:pt x="207645" y="269558"/>
                                <a:pt x="207645" y="268605"/>
                              </a:cubicBezTo>
                              <a:close/>
                              <a:moveTo>
                                <a:pt x="205740" y="149543"/>
                              </a:moveTo>
                              <a:cubicBezTo>
                                <a:pt x="205740" y="149543"/>
                                <a:pt x="206692" y="149543"/>
                                <a:pt x="207645" y="148590"/>
                              </a:cubicBezTo>
                              <a:cubicBezTo>
                                <a:pt x="207645" y="148590"/>
                                <a:pt x="207645" y="147638"/>
                                <a:pt x="206692" y="148590"/>
                              </a:cubicBezTo>
                              <a:lnTo>
                                <a:pt x="206692" y="148590"/>
                              </a:lnTo>
                              <a:cubicBezTo>
                                <a:pt x="204788" y="149543"/>
                                <a:pt x="204788" y="149543"/>
                                <a:pt x="205740" y="149543"/>
                              </a:cubicBezTo>
                              <a:close/>
                              <a:moveTo>
                                <a:pt x="207645" y="196215"/>
                              </a:moveTo>
                              <a:cubicBezTo>
                                <a:pt x="207645" y="195263"/>
                                <a:pt x="207645" y="194310"/>
                                <a:pt x="205740" y="194310"/>
                              </a:cubicBezTo>
                              <a:cubicBezTo>
                                <a:pt x="205740" y="194310"/>
                                <a:pt x="204788" y="194310"/>
                                <a:pt x="205740" y="195263"/>
                              </a:cubicBezTo>
                              <a:cubicBezTo>
                                <a:pt x="205740" y="196215"/>
                                <a:pt x="206692" y="196215"/>
                                <a:pt x="207645" y="196215"/>
                              </a:cubicBezTo>
                              <a:cubicBezTo>
                                <a:pt x="205740" y="201930"/>
                                <a:pt x="209550" y="202883"/>
                                <a:pt x="212407" y="204788"/>
                              </a:cubicBezTo>
                              <a:lnTo>
                                <a:pt x="213360" y="204788"/>
                              </a:lnTo>
                              <a:cubicBezTo>
                                <a:pt x="213360" y="204788"/>
                                <a:pt x="214313" y="203835"/>
                                <a:pt x="214313" y="203835"/>
                              </a:cubicBezTo>
                              <a:cubicBezTo>
                                <a:pt x="214313" y="200978"/>
                                <a:pt x="214313" y="199072"/>
                                <a:pt x="214313" y="196215"/>
                              </a:cubicBezTo>
                              <a:cubicBezTo>
                                <a:pt x="214313" y="194310"/>
                                <a:pt x="211455" y="193358"/>
                                <a:pt x="209550" y="193358"/>
                              </a:cubicBezTo>
                              <a:cubicBezTo>
                                <a:pt x="208597" y="193358"/>
                                <a:pt x="209550" y="197168"/>
                                <a:pt x="207645" y="196215"/>
                              </a:cubicBezTo>
                              <a:close/>
                              <a:moveTo>
                                <a:pt x="211455" y="263843"/>
                              </a:moveTo>
                              <a:cubicBezTo>
                                <a:pt x="210502" y="263843"/>
                                <a:pt x="209550" y="263843"/>
                                <a:pt x="209550" y="263843"/>
                              </a:cubicBezTo>
                              <a:cubicBezTo>
                                <a:pt x="209550" y="262890"/>
                                <a:pt x="210502" y="260985"/>
                                <a:pt x="208597" y="260985"/>
                              </a:cubicBezTo>
                              <a:cubicBezTo>
                                <a:pt x="208597" y="260985"/>
                                <a:pt x="207645" y="260985"/>
                                <a:pt x="207645" y="260985"/>
                              </a:cubicBezTo>
                              <a:cubicBezTo>
                                <a:pt x="206692" y="262890"/>
                                <a:pt x="208597" y="262890"/>
                                <a:pt x="209550" y="263843"/>
                              </a:cubicBezTo>
                              <a:cubicBezTo>
                                <a:pt x="209550" y="264795"/>
                                <a:pt x="208597" y="266700"/>
                                <a:pt x="208597" y="268605"/>
                              </a:cubicBezTo>
                              <a:cubicBezTo>
                                <a:pt x="209550" y="268605"/>
                                <a:pt x="210502" y="267653"/>
                                <a:pt x="210502" y="266700"/>
                              </a:cubicBezTo>
                              <a:cubicBezTo>
                                <a:pt x="211455" y="264795"/>
                                <a:pt x="212407" y="263843"/>
                                <a:pt x="211455" y="263843"/>
                              </a:cubicBezTo>
                              <a:close/>
                              <a:moveTo>
                                <a:pt x="207645" y="92393"/>
                              </a:moveTo>
                              <a:cubicBezTo>
                                <a:pt x="207645" y="92393"/>
                                <a:pt x="207645" y="92393"/>
                                <a:pt x="207645" y="91440"/>
                              </a:cubicBezTo>
                              <a:cubicBezTo>
                                <a:pt x="206692" y="91440"/>
                                <a:pt x="206692" y="92393"/>
                                <a:pt x="207645" y="92393"/>
                              </a:cubicBezTo>
                              <a:lnTo>
                                <a:pt x="207645" y="92393"/>
                              </a:lnTo>
                              <a:lnTo>
                                <a:pt x="207645" y="92393"/>
                              </a:lnTo>
                              <a:close/>
                              <a:moveTo>
                                <a:pt x="207645" y="125730"/>
                              </a:moveTo>
                              <a:cubicBezTo>
                                <a:pt x="207645" y="125730"/>
                                <a:pt x="208597" y="124778"/>
                                <a:pt x="207645" y="125730"/>
                              </a:cubicBezTo>
                              <a:cubicBezTo>
                                <a:pt x="208597" y="123825"/>
                                <a:pt x="207645" y="123825"/>
                                <a:pt x="207645" y="123825"/>
                              </a:cubicBezTo>
                              <a:cubicBezTo>
                                <a:pt x="207645" y="123825"/>
                                <a:pt x="206692" y="123825"/>
                                <a:pt x="206692" y="124778"/>
                              </a:cubicBezTo>
                              <a:cubicBezTo>
                                <a:pt x="206692" y="124778"/>
                                <a:pt x="207645" y="124778"/>
                                <a:pt x="207645" y="125730"/>
                              </a:cubicBezTo>
                              <a:close/>
                              <a:moveTo>
                                <a:pt x="207645" y="40005"/>
                              </a:moveTo>
                              <a:cubicBezTo>
                                <a:pt x="207645" y="40005"/>
                                <a:pt x="207645" y="40958"/>
                                <a:pt x="208597" y="40958"/>
                              </a:cubicBezTo>
                              <a:cubicBezTo>
                                <a:pt x="209550" y="40958"/>
                                <a:pt x="209550" y="40958"/>
                                <a:pt x="209550" y="40005"/>
                              </a:cubicBezTo>
                              <a:cubicBezTo>
                                <a:pt x="209550" y="40005"/>
                                <a:pt x="208597" y="40005"/>
                                <a:pt x="207645" y="40005"/>
                              </a:cubicBezTo>
                              <a:cubicBezTo>
                                <a:pt x="207645" y="40005"/>
                                <a:pt x="207645" y="40005"/>
                                <a:pt x="207645" y="40005"/>
                              </a:cubicBezTo>
                              <a:close/>
                              <a:moveTo>
                                <a:pt x="207645" y="160972"/>
                              </a:moveTo>
                              <a:cubicBezTo>
                                <a:pt x="207645" y="160972"/>
                                <a:pt x="207645" y="160972"/>
                                <a:pt x="207645" y="160972"/>
                              </a:cubicBezTo>
                              <a:lnTo>
                                <a:pt x="213360" y="160020"/>
                              </a:lnTo>
                              <a:cubicBezTo>
                                <a:pt x="213360" y="159068"/>
                                <a:pt x="212407" y="160020"/>
                                <a:pt x="211455" y="159068"/>
                              </a:cubicBezTo>
                              <a:cubicBezTo>
                                <a:pt x="209550" y="159068"/>
                                <a:pt x="207645" y="158115"/>
                                <a:pt x="207645" y="160972"/>
                              </a:cubicBezTo>
                              <a:close/>
                              <a:moveTo>
                                <a:pt x="207645" y="214313"/>
                              </a:moveTo>
                              <a:cubicBezTo>
                                <a:pt x="207645" y="215265"/>
                                <a:pt x="207645" y="215265"/>
                                <a:pt x="207645" y="214313"/>
                              </a:cubicBezTo>
                              <a:lnTo>
                                <a:pt x="207645" y="215265"/>
                              </a:lnTo>
                              <a:cubicBezTo>
                                <a:pt x="207645" y="216218"/>
                                <a:pt x="208597" y="216218"/>
                                <a:pt x="207645" y="214313"/>
                              </a:cubicBezTo>
                              <a:cubicBezTo>
                                <a:pt x="208597" y="215265"/>
                                <a:pt x="207645" y="215265"/>
                                <a:pt x="207645" y="214313"/>
                              </a:cubicBezTo>
                              <a:close/>
                              <a:moveTo>
                                <a:pt x="208597" y="119063"/>
                              </a:moveTo>
                              <a:cubicBezTo>
                                <a:pt x="207645" y="119063"/>
                                <a:pt x="206692" y="120015"/>
                                <a:pt x="207645" y="120015"/>
                              </a:cubicBezTo>
                              <a:cubicBezTo>
                                <a:pt x="208597" y="120968"/>
                                <a:pt x="209550" y="121920"/>
                                <a:pt x="211455" y="121920"/>
                              </a:cubicBezTo>
                              <a:cubicBezTo>
                                <a:pt x="213360" y="121920"/>
                                <a:pt x="213360" y="120015"/>
                                <a:pt x="213360" y="119063"/>
                              </a:cubicBezTo>
                              <a:cubicBezTo>
                                <a:pt x="213360" y="118110"/>
                                <a:pt x="215265" y="119063"/>
                                <a:pt x="215265" y="117158"/>
                              </a:cubicBezTo>
                              <a:cubicBezTo>
                                <a:pt x="215265" y="117158"/>
                                <a:pt x="215265" y="117158"/>
                                <a:pt x="215265" y="117158"/>
                              </a:cubicBezTo>
                              <a:cubicBezTo>
                                <a:pt x="213360" y="117158"/>
                                <a:pt x="213360" y="118110"/>
                                <a:pt x="213360" y="119063"/>
                              </a:cubicBezTo>
                              <a:cubicBezTo>
                                <a:pt x="212407" y="119063"/>
                                <a:pt x="210502" y="118110"/>
                                <a:pt x="208597" y="119063"/>
                              </a:cubicBezTo>
                              <a:close/>
                              <a:moveTo>
                                <a:pt x="211455" y="244793"/>
                              </a:moveTo>
                              <a:cubicBezTo>
                                <a:pt x="210502" y="244793"/>
                                <a:pt x="210502" y="245745"/>
                                <a:pt x="209550" y="245745"/>
                              </a:cubicBezTo>
                              <a:cubicBezTo>
                                <a:pt x="209550" y="245745"/>
                                <a:pt x="209550" y="246697"/>
                                <a:pt x="211455" y="247650"/>
                              </a:cubicBezTo>
                              <a:cubicBezTo>
                                <a:pt x="211455" y="247650"/>
                                <a:pt x="212407" y="246697"/>
                                <a:pt x="212407" y="245745"/>
                              </a:cubicBezTo>
                              <a:cubicBezTo>
                                <a:pt x="212407" y="245745"/>
                                <a:pt x="211455" y="244793"/>
                                <a:pt x="211455" y="244793"/>
                              </a:cubicBezTo>
                              <a:close/>
                              <a:moveTo>
                                <a:pt x="217170" y="212408"/>
                              </a:moveTo>
                              <a:cubicBezTo>
                                <a:pt x="217170" y="212408"/>
                                <a:pt x="218122" y="212408"/>
                                <a:pt x="218122" y="211455"/>
                              </a:cubicBezTo>
                              <a:cubicBezTo>
                                <a:pt x="218122" y="210503"/>
                                <a:pt x="217170" y="210503"/>
                                <a:pt x="216217" y="210503"/>
                              </a:cubicBezTo>
                              <a:cubicBezTo>
                                <a:pt x="214313" y="210503"/>
                                <a:pt x="214313" y="212408"/>
                                <a:pt x="214313" y="213360"/>
                              </a:cubicBezTo>
                              <a:cubicBezTo>
                                <a:pt x="212407" y="213360"/>
                                <a:pt x="211455" y="213360"/>
                                <a:pt x="210502" y="215265"/>
                              </a:cubicBezTo>
                              <a:cubicBezTo>
                                <a:pt x="210502" y="215265"/>
                                <a:pt x="210502" y="216218"/>
                                <a:pt x="210502" y="216218"/>
                              </a:cubicBezTo>
                              <a:cubicBezTo>
                                <a:pt x="212407" y="216218"/>
                                <a:pt x="212407" y="214313"/>
                                <a:pt x="213360" y="214313"/>
                              </a:cubicBezTo>
                              <a:lnTo>
                                <a:pt x="217170" y="212408"/>
                              </a:lnTo>
                              <a:close/>
                              <a:moveTo>
                                <a:pt x="212407" y="102870"/>
                              </a:moveTo>
                              <a:cubicBezTo>
                                <a:pt x="212407" y="103822"/>
                                <a:pt x="213360" y="103822"/>
                                <a:pt x="213360" y="102870"/>
                              </a:cubicBezTo>
                              <a:cubicBezTo>
                                <a:pt x="214313" y="102870"/>
                                <a:pt x="215265" y="102870"/>
                                <a:pt x="215265" y="101918"/>
                              </a:cubicBezTo>
                              <a:cubicBezTo>
                                <a:pt x="215265" y="100965"/>
                                <a:pt x="214313" y="100965"/>
                                <a:pt x="213360" y="101918"/>
                              </a:cubicBezTo>
                              <a:cubicBezTo>
                                <a:pt x="213360" y="101918"/>
                                <a:pt x="213360" y="102870"/>
                                <a:pt x="212407" y="102870"/>
                              </a:cubicBezTo>
                              <a:close/>
                              <a:moveTo>
                                <a:pt x="213360" y="74295"/>
                              </a:moveTo>
                              <a:cubicBezTo>
                                <a:pt x="213360" y="75247"/>
                                <a:pt x="213360" y="75247"/>
                                <a:pt x="214313" y="75247"/>
                              </a:cubicBezTo>
                              <a:cubicBezTo>
                                <a:pt x="215265" y="75247"/>
                                <a:pt x="215265" y="74295"/>
                                <a:pt x="215265" y="73343"/>
                              </a:cubicBezTo>
                              <a:cubicBezTo>
                                <a:pt x="215265" y="72390"/>
                                <a:pt x="214313" y="72390"/>
                                <a:pt x="214313" y="72390"/>
                              </a:cubicBezTo>
                              <a:cubicBezTo>
                                <a:pt x="213360" y="73343"/>
                                <a:pt x="213360" y="73343"/>
                                <a:pt x="213360" y="74295"/>
                              </a:cubicBezTo>
                              <a:close/>
                              <a:moveTo>
                                <a:pt x="219075" y="87630"/>
                              </a:moveTo>
                              <a:cubicBezTo>
                                <a:pt x="219075" y="85725"/>
                                <a:pt x="217170" y="84772"/>
                                <a:pt x="215265" y="83820"/>
                              </a:cubicBezTo>
                              <a:cubicBezTo>
                                <a:pt x="214313" y="83820"/>
                                <a:pt x="213360" y="83820"/>
                                <a:pt x="213360" y="84772"/>
                              </a:cubicBezTo>
                              <a:cubicBezTo>
                                <a:pt x="213360" y="86678"/>
                                <a:pt x="216217" y="86678"/>
                                <a:pt x="219075" y="87630"/>
                              </a:cubicBezTo>
                              <a:lnTo>
                                <a:pt x="219075" y="87630"/>
                              </a:lnTo>
                              <a:close/>
                              <a:moveTo>
                                <a:pt x="215265" y="134303"/>
                              </a:moveTo>
                              <a:cubicBezTo>
                                <a:pt x="215265" y="134303"/>
                                <a:pt x="214313" y="134303"/>
                                <a:pt x="213360" y="134303"/>
                              </a:cubicBezTo>
                              <a:cubicBezTo>
                                <a:pt x="213360" y="134303"/>
                                <a:pt x="213360" y="134303"/>
                                <a:pt x="213360" y="134303"/>
                              </a:cubicBezTo>
                              <a:lnTo>
                                <a:pt x="214313" y="135255"/>
                              </a:lnTo>
                              <a:lnTo>
                                <a:pt x="215265" y="134303"/>
                              </a:lnTo>
                              <a:close/>
                              <a:moveTo>
                                <a:pt x="214313" y="219075"/>
                              </a:moveTo>
                              <a:cubicBezTo>
                                <a:pt x="213360" y="219075"/>
                                <a:pt x="213360" y="220028"/>
                                <a:pt x="214313" y="219075"/>
                              </a:cubicBezTo>
                              <a:cubicBezTo>
                                <a:pt x="213360" y="220980"/>
                                <a:pt x="214313" y="220980"/>
                                <a:pt x="215265" y="220980"/>
                              </a:cubicBezTo>
                              <a:cubicBezTo>
                                <a:pt x="215265" y="220980"/>
                                <a:pt x="215265" y="220028"/>
                                <a:pt x="216217" y="220028"/>
                              </a:cubicBezTo>
                              <a:cubicBezTo>
                                <a:pt x="216217" y="220028"/>
                                <a:pt x="215265" y="219075"/>
                                <a:pt x="214313" y="219075"/>
                              </a:cubicBezTo>
                              <a:close/>
                              <a:moveTo>
                                <a:pt x="216217" y="179070"/>
                              </a:moveTo>
                              <a:cubicBezTo>
                                <a:pt x="214313" y="179070"/>
                                <a:pt x="215265" y="180975"/>
                                <a:pt x="215265" y="181928"/>
                              </a:cubicBezTo>
                              <a:cubicBezTo>
                                <a:pt x="214313" y="183833"/>
                                <a:pt x="215265" y="184785"/>
                                <a:pt x="217170" y="184785"/>
                              </a:cubicBezTo>
                              <a:cubicBezTo>
                                <a:pt x="218122" y="184785"/>
                                <a:pt x="219075" y="183833"/>
                                <a:pt x="219075" y="182880"/>
                              </a:cubicBezTo>
                              <a:cubicBezTo>
                                <a:pt x="218122" y="180975"/>
                                <a:pt x="217170" y="179070"/>
                                <a:pt x="216217" y="179070"/>
                              </a:cubicBezTo>
                              <a:close/>
                              <a:moveTo>
                                <a:pt x="216217" y="147638"/>
                              </a:moveTo>
                              <a:cubicBezTo>
                                <a:pt x="216217" y="147638"/>
                                <a:pt x="217170" y="148590"/>
                                <a:pt x="216217" y="147638"/>
                              </a:cubicBezTo>
                              <a:cubicBezTo>
                                <a:pt x="217170" y="148590"/>
                                <a:pt x="218122" y="147638"/>
                                <a:pt x="218122" y="147638"/>
                              </a:cubicBezTo>
                              <a:cubicBezTo>
                                <a:pt x="217170" y="147638"/>
                                <a:pt x="217170" y="146685"/>
                                <a:pt x="216217" y="147638"/>
                              </a:cubicBezTo>
                              <a:cubicBezTo>
                                <a:pt x="217170" y="146685"/>
                                <a:pt x="216217" y="147638"/>
                                <a:pt x="216217" y="147638"/>
                              </a:cubicBezTo>
                              <a:close/>
                              <a:moveTo>
                                <a:pt x="216217" y="167640"/>
                              </a:moveTo>
                              <a:cubicBezTo>
                                <a:pt x="216217" y="167640"/>
                                <a:pt x="216217" y="168593"/>
                                <a:pt x="217170" y="168593"/>
                              </a:cubicBezTo>
                              <a:lnTo>
                                <a:pt x="217170" y="167640"/>
                              </a:lnTo>
                              <a:cubicBezTo>
                                <a:pt x="217170" y="166688"/>
                                <a:pt x="217170" y="165735"/>
                                <a:pt x="216217" y="165735"/>
                              </a:cubicBezTo>
                              <a:cubicBezTo>
                                <a:pt x="216217" y="166688"/>
                                <a:pt x="216217" y="166688"/>
                                <a:pt x="216217" y="167640"/>
                              </a:cubicBezTo>
                              <a:close/>
                              <a:moveTo>
                                <a:pt x="217170" y="109538"/>
                              </a:moveTo>
                              <a:cubicBezTo>
                                <a:pt x="217170" y="110490"/>
                                <a:pt x="217170" y="111443"/>
                                <a:pt x="218122" y="110490"/>
                              </a:cubicBezTo>
                              <a:cubicBezTo>
                                <a:pt x="219075" y="109538"/>
                                <a:pt x="219075" y="108585"/>
                                <a:pt x="220027" y="107633"/>
                              </a:cubicBezTo>
                              <a:cubicBezTo>
                                <a:pt x="220027" y="106680"/>
                                <a:pt x="220027" y="106680"/>
                                <a:pt x="219075" y="106680"/>
                              </a:cubicBezTo>
                              <a:cubicBezTo>
                                <a:pt x="217170" y="106680"/>
                                <a:pt x="216217" y="108585"/>
                                <a:pt x="217170" y="109538"/>
                              </a:cubicBezTo>
                              <a:close/>
                              <a:moveTo>
                                <a:pt x="217170" y="51435"/>
                              </a:moveTo>
                              <a:cubicBezTo>
                                <a:pt x="218122" y="51435"/>
                                <a:pt x="218122" y="51435"/>
                                <a:pt x="219075" y="51435"/>
                              </a:cubicBezTo>
                              <a:cubicBezTo>
                                <a:pt x="219075" y="51435"/>
                                <a:pt x="219075" y="50483"/>
                                <a:pt x="219075" y="50483"/>
                              </a:cubicBezTo>
                              <a:cubicBezTo>
                                <a:pt x="219075" y="50483"/>
                                <a:pt x="217170" y="49530"/>
                                <a:pt x="217170" y="51435"/>
                              </a:cubicBezTo>
                              <a:lnTo>
                                <a:pt x="217170" y="51435"/>
                              </a:lnTo>
                              <a:close/>
                              <a:moveTo>
                                <a:pt x="218122" y="91440"/>
                              </a:moveTo>
                              <a:cubicBezTo>
                                <a:pt x="218122" y="91440"/>
                                <a:pt x="217170" y="91440"/>
                                <a:pt x="217170" y="93345"/>
                              </a:cubicBezTo>
                              <a:cubicBezTo>
                                <a:pt x="217170" y="93345"/>
                                <a:pt x="217170" y="94297"/>
                                <a:pt x="218122" y="94297"/>
                              </a:cubicBezTo>
                              <a:cubicBezTo>
                                <a:pt x="219075" y="94297"/>
                                <a:pt x="219075" y="94297"/>
                                <a:pt x="219075" y="94297"/>
                              </a:cubicBezTo>
                              <a:cubicBezTo>
                                <a:pt x="220027" y="91440"/>
                                <a:pt x="219075" y="90488"/>
                                <a:pt x="218122" y="91440"/>
                              </a:cubicBezTo>
                              <a:close/>
                              <a:moveTo>
                                <a:pt x="217170" y="216218"/>
                              </a:moveTo>
                              <a:cubicBezTo>
                                <a:pt x="217170" y="217170"/>
                                <a:pt x="218122" y="217170"/>
                                <a:pt x="218122" y="217170"/>
                              </a:cubicBezTo>
                              <a:cubicBezTo>
                                <a:pt x="220027" y="220028"/>
                                <a:pt x="222885" y="218122"/>
                                <a:pt x="222885" y="218122"/>
                              </a:cubicBezTo>
                              <a:cubicBezTo>
                                <a:pt x="222885" y="217170"/>
                                <a:pt x="220980" y="214313"/>
                                <a:pt x="218122" y="216218"/>
                              </a:cubicBezTo>
                              <a:cubicBezTo>
                                <a:pt x="218122" y="215265"/>
                                <a:pt x="217170" y="215265"/>
                                <a:pt x="217170" y="216218"/>
                              </a:cubicBezTo>
                              <a:close/>
                              <a:moveTo>
                                <a:pt x="222885" y="228600"/>
                              </a:moveTo>
                              <a:cubicBezTo>
                                <a:pt x="221932" y="227647"/>
                                <a:pt x="220980" y="228600"/>
                                <a:pt x="220980" y="230505"/>
                              </a:cubicBezTo>
                              <a:cubicBezTo>
                                <a:pt x="220980" y="232410"/>
                                <a:pt x="218122" y="230505"/>
                                <a:pt x="217170" y="231458"/>
                              </a:cubicBezTo>
                              <a:cubicBezTo>
                                <a:pt x="219075" y="234315"/>
                                <a:pt x="220027" y="237172"/>
                                <a:pt x="222885" y="240030"/>
                              </a:cubicBezTo>
                              <a:cubicBezTo>
                                <a:pt x="222885" y="238125"/>
                                <a:pt x="226695" y="237172"/>
                                <a:pt x="228600" y="234315"/>
                              </a:cubicBezTo>
                              <a:cubicBezTo>
                                <a:pt x="232410" y="232410"/>
                                <a:pt x="224790" y="229553"/>
                                <a:pt x="222885" y="228600"/>
                              </a:cubicBezTo>
                              <a:close/>
                              <a:moveTo>
                                <a:pt x="220027" y="246697"/>
                              </a:moveTo>
                              <a:cubicBezTo>
                                <a:pt x="219075" y="246697"/>
                                <a:pt x="217170" y="246697"/>
                                <a:pt x="217170" y="247650"/>
                              </a:cubicBezTo>
                              <a:cubicBezTo>
                                <a:pt x="217170" y="247650"/>
                                <a:pt x="218122" y="249555"/>
                                <a:pt x="218122" y="250508"/>
                              </a:cubicBezTo>
                              <a:cubicBezTo>
                                <a:pt x="219075" y="250508"/>
                                <a:pt x="219075" y="249555"/>
                                <a:pt x="220027" y="249555"/>
                              </a:cubicBezTo>
                              <a:cubicBezTo>
                                <a:pt x="220027" y="248603"/>
                                <a:pt x="220980" y="246697"/>
                                <a:pt x="220027" y="246697"/>
                              </a:cubicBezTo>
                              <a:close/>
                              <a:moveTo>
                                <a:pt x="218122" y="157163"/>
                              </a:moveTo>
                              <a:cubicBezTo>
                                <a:pt x="218122" y="158115"/>
                                <a:pt x="219075" y="159068"/>
                                <a:pt x="219075" y="159068"/>
                              </a:cubicBezTo>
                              <a:cubicBezTo>
                                <a:pt x="220980" y="159068"/>
                                <a:pt x="221932" y="159068"/>
                                <a:pt x="222885" y="157163"/>
                              </a:cubicBezTo>
                              <a:cubicBezTo>
                                <a:pt x="222885" y="156210"/>
                                <a:pt x="221932" y="155258"/>
                                <a:pt x="220980" y="155258"/>
                              </a:cubicBezTo>
                              <a:cubicBezTo>
                                <a:pt x="220027" y="155258"/>
                                <a:pt x="218122" y="156210"/>
                                <a:pt x="218122" y="157163"/>
                              </a:cubicBezTo>
                              <a:close/>
                              <a:moveTo>
                                <a:pt x="220027" y="191453"/>
                              </a:moveTo>
                              <a:lnTo>
                                <a:pt x="218122" y="191453"/>
                              </a:lnTo>
                              <a:cubicBezTo>
                                <a:pt x="218122" y="191453"/>
                                <a:pt x="218122" y="192405"/>
                                <a:pt x="218122" y="193358"/>
                              </a:cubicBezTo>
                              <a:cubicBezTo>
                                <a:pt x="218122" y="194310"/>
                                <a:pt x="219075" y="193358"/>
                                <a:pt x="220027" y="193358"/>
                              </a:cubicBezTo>
                              <a:cubicBezTo>
                                <a:pt x="220980" y="192405"/>
                                <a:pt x="220980" y="191453"/>
                                <a:pt x="220027" y="191453"/>
                              </a:cubicBezTo>
                              <a:close/>
                              <a:moveTo>
                                <a:pt x="220980" y="200978"/>
                              </a:moveTo>
                              <a:cubicBezTo>
                                <a:pt x="220980" y="200978"/>
                                <a:pt x="220027" y="200025"/>
                                <a:pt x="220027" y="200025"/>
                              </a:cubicBezTo>
                              <a:lnTo>
                                <a:pt x="219075" y="200025"/>
                              </a:lnTo>
                              <a:cubicBezTo>
                                <a:pt x="219075" y="200978"/>
                                <a:pt x="219075" y="200978"/>
                                <a:pt x="219075" y="201930"/>
                              </a:cubicBezTo>
                              <a:cubicBezTo>
                                <a:pt x="220027" y="200978"/>
                                <a:pt x="220980" y="201930"/>
                                <a:pt x="220980" y="200978"/>
                              </a:cubicBezTo>
                              <a:close/>
                              <a:moveTo>
                                <a:pt x="220980" y="205740"/>
                              </a:moveTo>
                              <a:cubicBezTo>
                                <a:pt x="220980" y="205740"/>
                                <a:pt x="219075" y="205740"/>
                                <a:pt x="219075" y="205740"/>
                              </a:cubicBezTo>
                              <a:cubicBezTo>
                                <a:pt x="219075" y="205740"/>
                                <a:pt x="219075" y="206693"/>
                                <a:pt x="220027" y="207645"/>
                              </a:cubicBezTo>
                              <a:cubicBezTo>
                                <a:pt x="220027" y="207645"/>
                                <a:pt x="220980" y="206693"/>
                                <a:pt x="220980" y="205740"/>
                              </a:cubicBezTo>
                              <a:cubicBezTo>
                                <a:pt x="220980" y="206693"/>
                                <a:pt x="220980" y="205740"/>
                                <a:pt x="220980" y="205740"/>
                              </a:cubicBezTo>
                              <a:close/>
                              <a:moveTo>
                                <a:pt x="220980" y="78105"/>
                              </a:moveTo>
                              <a:cubicBezTo>
                                <a:pt x="220980" y="79058"/>
                                <a:pt x="220980" y="79058"/>
                                <a:pt x="220980" y="79058"/>
                              </a:cubicBezTo>
                              <a:lnTo>
                                <a:pt x="220980" y="78105"/>
                              </a:lnTo>
                              <a:cubicBezTo>
                                <a:pt x="221932" y="78105"/>
                                <a:pt x="220980" y="78105"/>
                                <a:pt x="220980" y="78105"/>
                              </a:cubicBezTo>
                              <a:cubicBezTo>
                                <a:pt x="220980" y="78105"/>
                                <a:pt x="220980" y="78105"/>
                                <a:pt x="220980" y="78105"/>
                              </a:cubicBezTo>
                              <a:close/>
                              <a:moveTo>
                                <a:pt x="224790" y="172403"/>
                              </a:moveTo>
                              <a:cubicBezTo>
                                <a:pt x="222885" y="172403"/>
                                <a:pt x="221932" y="174308"/>
                                <a:pt x="221932" y="175260"/>
                              </a:cubicBezTo>
                              <a:cubicBezTo>
                                <a:pt x="221932" y="176213"/>
                                <a:pt x="225742" y="180022"/>
                                <a:pt x="227647" y="180022"/>
                              </a:cubicBezTo>
                              <a:cubicBezTo>
                                <a:pt x="228600" y="180022"/>
                                <a:pt x="228600" y="179070"/>
                                <a:pt x="228600" y="178118"/>
                              </a:cubicBezTo>
                              <a:cubicBezTo>
                                <a:pt x="227647" y="175260"/>
                                <a:pt x="226695" y="172403"/>
                                <a:pt x="224790" y="172403"/>
                              </a:cubicBezTo>
                              <a:close/>
                              <a:moveTo>
                                <a:pt x="224790" y="240983"/>
                              </a:moveTo>
                              <a:cubicBezTo>
                                <a:pt x="225742" y="243840"/>
                                <a:pt x="225742" y="245745"/>
                                <a:pt x="223838" y="247650"/>
                              </a:cubicBezTo>
                              <a:cubicBezTo>
                                <a:pt x="222885" y="248603"/>
                                <a:pt x="222885" y="249555"/>
                                <a:pt x="223838" y="249555"/>
                              </a:cubicBezTo>
                              <a:cubicBezTo>
                                <a:pt x="224790" y="249555"/>
                                <a:pt x="229552" y="247650"/>
                                <a:pt x="229552" y="247650"/>
                              </a:cubicBezTo>
                              <a:cubicBezTo>
                                <a:pt x="230505" y="245745"/>
                                <a:pt x="227647" y="244793"/>
                                <a:pt x="224790" y="240983"/>
                              </a:cubicBezTo>
                              <a:close/>
                              <a:moveTo>
                                <a:pt x="224790" y="191453"/>
                              </a:moveTo>
                              <a:cubicBezTo>
                                <a:pt x="225742" y="190500"/>
                                <a:pt x="228600" y="191453"/>
                                <a:pt x="228600" y="188595"/>
                              </a:cubicBezTo>
                              <a:cubicBezTo>
                                <a:pt x="228600" y="187643"/>
                                <a:pt x="226695" y="187643"/>
                                <a:pt x="226695" y="187643"/>
                              </a:cubicBezTo>
                              <a:cubicBezTo>
                                <a:pt x="225742" y="188595"/>
                                <a:pt x="222885" y="187643"/>
                                <a:pt x="222885" y="190500"/>
                              </a:cubicBezTo>
                              <a:cubicBezTo>
                                <a:pt x="223838" y="191453"/>
                                <a:pt x="224790" y="191453"/>
                                <a:pt x="224790" y="191453"/>
                              </a:cubicBezTo>
                              <a:close/>
                              <a:moveTo>
                                <a:pt x="224790" y="88583"/>
                              </a:moveTo>
                              <a:lnTo>
                                <a:pt x="224790" y="88583"/>
                              </a:lnTo>
                              <a:cubicBezTo>
                                <a:pt x="226695" y="88583"/>
                                <a:pt x="225742" y="86678"/>
                                <a:pt x="226695" y="85725"/>
                              </a:cubicBezTo>
                              <a:cubicBezTo>
                                <a:pt x="226695" y="85725"/>
                                <a:pt x="227647" y="85725"/>
                                <a:pt x="228600" y="86678"/>
                              </a:cubicBezTo>
                              <a:cubicBezTo>
                                <a:pt x="229552" y="86678"/>
                                <a:pt x="230505" y="86678"/>
                                <a:pt x="230505" y="85725"/>
                              </a:cubicBezTo>
                              <a:cubicBezTo>
                                <a:pt x="230505" y="84772"/>
                                <a:pt x="228600" y="85725"/>
                                <a:pt x="228600" y="85725"/>
                              </a:cubicBezTo>
                              <a:cubicBezTo>
                                <a:pt x="227647" y="85725"/>
                                <a:pt x="227647" y="86678"/>
                                <a:pt x="226695" y="86678"/>
                              </a:cubicBezTo>
                              <a:cubicBezTo>
                                <a:pt x="225742" y="86678"/>
                                <a:pt x="224790" y="86678"/>
                                <a:pt x="224790" y="88583"/>
                              </a:cubicBezTo>
                              <a:close/>
                              <a:moveTo>
                                <a:pt x="226695" y="116205"/>
                              </a:moveTo>
                              <a:lnTo>
                                <a:pt x="226695" y="115253"/>
                              </a:lnTo>
                              <a:cubicBezTo>
                                <a:pt x="225742" y="114300"/>
                                <a:pt x="224790" y="116205"/>
                                <a:pt x="224790" y="116205"/>
                              </a:cubicBezTo>
                              <a:lnTo>
                                <a:pt x="224790" y="117158"/>
                              </a:lnTo>
                              <a:cubicBezTo>
                                <a:pt x="225742" y="117158"/>
                                <a:pt x="226695" y="116205"/>
                                <a:pt x="226695" y="116205"/>
                              </a:cubicBezTo>
                              <a:close/>
                              <a:moveTo>
                                <a:pt x="224790" y="141922"/>
                              </a:moveTo>
                              <a:cubicBezTo>
                                <a:pt x="224790" y="141922"/>
                                <a:pt x="224790" y="142875"/>
                                <a:pt x="225742" y="143828"/>
                              </a:cubicBezTo>
                              <a:cubicBezTo>
                                <a:pt x="225742" y="143828"/>
                                <a:pt x="226695" y="143828"/>
                                <a:pt x="226695" y="142875"/>
                              </a:cubicBezTo>
                              <a:cubicBezTo>
                                <a:pt x="226695" y="141922"/>
                                <a:pt x="226695" y="140970"/>
                                <a:pt x="225742" y="140970"/>
                              </a:cubicBezTo>
                              <a:cubicBezTo>
                                <a:pt x="224790" y="140018"/>
                                <a:pt x="224790" y="140970"/>
                                <a:pt x="224790" y="141922"/>
                              </a:cubicBezTo>
                              <a:close/>
                              <a:moveTo>
                                <a:pt x="225742" y="195263"/>
                              </a:moveTo>
                              <a:cubicBezTo>
                                <a:pt x="225742" y="196215"/>
                                <a:pt x="225742" y="196215"/>
                                <a:pt x="225742" y="195263"/>
                              </a:cubicBezTo>
                              <a:lnTo>
                                <a:pt x="226695" y="195263"/>
                              </a:lnTo>
                              <a:cubicBezTo>
                                <a:pt x="226695" y="195263"/>
                                <a:pt x="226695" y="195263"/>
                                <a:pt x="225742" y="195263"/>
                              </a:cubicBezTo>
                              <a:cubicBezTo>
                                <a:pt x="225742" y="195263"/>
                                <a:pt x="225742" y="195263"/>
                                <a:pt x="225742" y="195263"/>
                              </a:cubicBezTo>
                              <a:close/>
                              <a:moveTo>
                                <a:pt x="227647" y="71438"/>
                              </a:moveTo>
                              <a:cubicBezTo>
                                <a:pt x="228600" y="71438"/>
                                <a:pt x="229552" y="71438"/>
                                <a:pt x="230505" y="69533"/>
                              </a:cubicBezTo>
                              <a:cubicBezTo>
                                <a:pt x="230505" y="68580"/>
                                <a:pt x="229552" y="68580"/>
                                <a:pt x="228600" y="69533"/>
                              </a:cubicBezTo>
                              <a:cubicBezTo>
                                <a:pt x="227647" y="69533"/>
                                <a:pt x="226695" y="69533"/>
                                <a:pt x="226695" y="71438"/>
                              </a:cubicBezTo>
                              <a:cubicBezTo>
                                <a:pt x="225742" y="71438"/>
                                <a:pt x="226695" y="72390"/>
                                <a:pt x="227647" y="71438"/>
                              </a:cubicBezTo>
                              <a:close/>
                              <a:moveTo>
                                <a:pt x="228600" y="208597"/>
                              </a:moveTo>
                              <a:cubicBezTo>
                                <a:pt x="227647" y="208597"/>
                                <a:pt x="226695" y="208597"/>
                                <a:pt x="226695" y="209550"/>
                              </a:cubicBezTo>
                              <a:cubicBezTo>
                                <a:pt x="226695" y="211455"/>
                                <a:pt x="224790" y="215265"/>
                                <a:pt x="226695" y="216218"/>
                              </a:cubicBezTo>
                              <a:cubicBezTo>
                                <a:pt x="226695" y="217170"/>
                                <a:pt x="230505" y="213360"/>
                                <a:pt x="231457" y="214313"/>
                              </a:cubicBezTo>
                              <a:cubicBezTo>
                                <a:pt x="231457" y="214313"/>
                                <a:pt x="232410" y="214313"/>
                                <a:pt x="233363" y="214313"/>
                              </a:cubicBezTo>
                              <a:cubicBezTo>
                                <a:pt x="232410" y="211455"/>
                                <a:pt x="230505" y="210503"/>
                                <a:pt x="228600" y="208597"/>
                              </a:cubicBezTo>
                              <a:close/>
                              <a:moveTo>
                                <a:pt x="228600" y="100013"/>
                              </a:moveTo>
                              <a:cubicBezTo>
                                <a:pt x="227647" y="100013"/>
                                <a:pt x="227647" y="99060"/>
                                <a:pt x="227647" y="99060"/>
                              </a:cubicBezTo>
                              <a:cubicBezTo>
                                <a:pt x="226695" y="99060"/>
                                <a:pt x="226695" y="99060"/>
                                <a:pt x="226695" y="100013"/>
                              </a:cubicBezTo>
                              <a:cubicBezTo>
                                <a:pt x="226695" y="100013"/>
                                <a:pt x="226695" y="100013"/>
                                <a:pt x="227647" y="100013"/>
                              </a:cubicBezTo>
                              <a:cubicBezTo>
                                <a:pt x="227647" y="100013"/>
                                <a:pt x="228600" y="100013"/>
                                <a:pt x="228600" y="100013"/>
                              </a:cubicBezTo>
                              <a:close/>
                              <a:moveTo>
                                <a:pt x="228600" y="219075"/>
                              </a:moveTo>
                              <a:cubicBezTo>
                                <a:pt x="227647" y="219075"/>
                                <a:pt x="226695" y="219075"/>
                                <a:pt x="226695" y="220028"/>
                              </a:cubicBezTo>
                              <a:lnTo>
                                <a:pt x="226695" y="220980"/>
                              </a:lnTo>
                              <a:cubicBezTo>
                                <a:pt x="228600" y="220980"/>
                                <a:pt x="228600" y="220028"/>
                                <a:pt x="228600" y="219075"/>
                              </a:cubicBezTo>
                              <a:cubicBezTo>
                                <a:pt x="229552" y="220028"/>
                                <a:pt x="229552" y="219075"/>
                                <a:pt x="228600" y="219075"/>
                              </a:cubicBezTo>
                              <a:close/>
                              <a:moveTo>
                                <a:pt x="234315" y="220028"/>
                              </a:moveTo>
                              <a:cubicBezTo>
                                <a:pt x="234315" y="219075"/>
                                <a:pt x="234315" y="219075"/>
                                <a:pt x="233363" y="218122"/>
                              </a:cubicBezTo>
                              <a:cubicBezTo>
                                <a:pt x="232410" y="217170"/>
                                <a:pt x="231457" y="218122"/>
                                <a:pt x="231457" y="218122"/>
                              </a:cubicBezTo>
                              <a:cubicBezTo>
                                <a:pt x="232410" y="221933"/>
                                <a:pt x="227647" y="222885"/>
                                <a:pt x="228600" y="225743"/>
                              </a:cubicBezTo>
                              <a:cubicBezTo>
                                <a:pt x="228600" y="226695"/>
                                <a:pt x="228600" y="227647"/>
                                <a:pt x="228600" y="227647"/>
                              </a:cubicBezTo>
                              <a:cubicBezTo>
                                <a:pt x="228600" y="227647"/>
                                <a:pt x="229552" y="227647"/>
                                <a:pt x="229552" y="227647"/>
                              </a:cubicBezTo>
                              <a:cubicBezTo>
                                <a:pt x="230505" y="225743"/>
                                <a:pt x="238125" y="226695"/>
                                <a:pt x="234315" y="220028"/>
                              </a:cubicBezTo>
                              <a:close/>
                              <a:moveTo>
                                <a:pt x="228600" y="120015"/>
                              </a:moveTo>
                              <a:cubicBezTo>
                                <a:pt x="228600" y="120968"/>
                                <a:pt x="228600" y="120968"/>
                                <a:pt x="229552" y="120968"/>
                              </a:cubicBezTo>
                              <a:cubicBezTo>
                                <a:pt x="230505" y="120968"/>
                                <a:pt x="231457" y="120968"/>
                                <a:pt x="231457" y="120015"/>
                              </a:cubicBezTo>
                              <a:cubicBezTo>
                                <a:pt x="231457" y="118110"/>
                                <a:pt x="231457" y="118110"/>
                                <a:pt x="230505" y="118110"/>
                              </a:cubicBezTo>
                              <a:cubicBezTo>
                                <a:pt x="230505" y="118110"/>
                                <a:pt x="229552" y="119063"/>
                                <a:pt x="228600" y="120015"/>
                              </a:cubicBezTo>
                              <a:close/>
                              <a:moveTo>
                                <a:pt x="230505" y="127635"/>
                              </a:moveTo>
                              <a:cubicBezTo>
                                <a:pt x="230505" y="127635"/>
                                <a:pt x="230505" y="126683"/>
                                <a:pt x="230505" y="126683"/>
                              </a:cubicBezTo>
                              <a:cubicBezTo>
                                <a:pt x="230505" y="126683"/>
                                <a:pt x="230505" y="125730"/>
                                <a:pt x="230505" y="125730"/>
                              </a:cubicBezTo>
                              <a:lnTo>
                                <a:pt x="229552" y="125730"/>
                              </a:lnTo>
                              <a:cubicBezTo>
                                <a:pt x="229552" y="127635"/>
                                <a:pt x="229552" y="127635"/>
                                <a:pt x="230505" y="127635"/>
                              </a:cubicBezTo>
                              <a:close/>
                              <a:moveTo>
                                <a:pt x="236220" y="175260"/>
                              </a:moveTo>
                              <a:cubicBezTo>
                                <a:pt x="235267" y="174308"/>
                                <a:pt x="234315" y="173355"/>
                                <a:pt x="232410" y="173355"/>
                              </a:cubicBezTo>
                              <a:cubicBezTo>
                                <a:pt x="231457" y="173355"/>
                                <a:pt x="230505" y="173355"/>
                                <a:pt x="230505" y="174308"/>
                              </a:cubicBezTo>
                              <a:cubicBezTo>
                                <a:pt x="230505" y="175260"/>
                                <a:pt x="231457" y="175260"/>
                                <a:pt x="232410" y="176213"/>
                              </a:cubicBezTo>
                              <a:cubicBezTo>
                                <a:pt x="235267" y="177165"/>
                                <a:pt x="233363" y="179070"/>
                                <a:pt x="232410" y="180975"/>
                              </a:cubicBezTo>
                              <a:cubicBezTo>
                                <a:pt x="232410" y="181928"/>
                                <a:pt x="230505" y="182880"/>
                                <a:pt x="231457" y="182880"/>
                              </a:cubicBezTo>
                              <a:cubicBezTo>
                                <a:pt x="232410" y="183833"/>
                                <a:pt x="233363" y="181928"/>
                                <a:pt x="234315" y="180975"/>
                              </a:cubicBezTo>
                              <a:cubicBezTo>
                                <a:pt x="236220" y="179070"/>
                                <a:pt x="236220" y="177165"/>
                                <a:pt x="236220" y="175260"/>
                              </a:cubicBezTo>
                              <a:lnTo>
                                <a:pt x="236220" y="175260"/>
                              </a:lnTo>
                              <a:close/>
                              <a:moveTo>
                                <a:pt x="230505" y="76200"/>
                              </a:moveTo>
                              <a:cubicBezTo>
                                <a:pt x="231457" y="76200"/>
                                <a:pt x="231457" y="76200"/>
                                <a:pt x="230505" y="76200"/>
                              </a:cubicBezTo>
                              <a:cubicBezTo>
                                <a:pt x="231457" y="75247"/>
                                <a:pt x="231457" y="74295"/>
                                <a:pt x="230505" y="73343"/>
                              </a:cubicBezTo>
                              <a:cubicBezTo>
                                <a:pt x="230505" y="73343"/>
                                <a:pt x="229552" y="73343"/>
                                <a:pt x="229552" y="74295"/>
                              </a:cubicBezTo>
                              <a:cubicBezTo>
                                <a:pt x="229552" y="75247"/>
                                <a:pt x="230505" y="76200"/>
                                <a:pt x="230505" y="76200"/>
                              </a:cubicBezTo>
                              <a:close/>
                              <a:moveTo>
                                <a:pt x="231457" y="162878"/>
                              </a:moveTo>
                              <a:cubicBezTo>
                                <a:pt x="231457" y="162878"/>
                                <a:pt x="230505" y="163830"/>
                                <a:pt x="230505" y="163830"/>
                              </a:cubicBezTo>
                              <a:cubicBezTo>
                                <a:pt x="230505" y="164783"/>
                                <a:pt x="230505" y="164783"/>
                                <a:pt x="231457" y="164783"/>
                              </a:cubicBezTo>
                              <a:cubicBezTo>
                                <a:pt x="232410" y="164783"/>
                                <a:pt x="233363" y="164783"/>
                                <a:pt x="233363" y="163830"/>
                              </a:cubicBezTo>
                              <a:cubicBezTo>
                                <a:pt x="233363" y="163830"/>
                                <a:pt x="232410" y="162878"/>
                                <a:pt x="231457" y="162878"/>
                              </a:cubicBezTo>
                              <a:close/>
                              <a:moveTo>
                                <a:pt x="236220" y="238125"/>
                              </a:moveTo>
                              <a:cubicBezTo>
                                <a:pt x="236220" y="238125"/>
                                <a:pt x="234315" y="236220"/>
                                <a:pt x="233363" y="238125"/>
                              </a:cubicBezTo>
                              <a:cubicBezTo>
                                <a:pt x="232410" y="238125"/>
                                <a:pt x="231457" y="238125"/>
                                <a:pt x="231457" y="239078"/>
                              </a:cubicBezTo>
                              <a:lnTo>
                                <a:pt x="231457" y="240030"/>
                              </a:lnTo>
                              <a:cubicBezTo>
                                <a:pt x="233363" y="240030"/>
                                <a:pt x="235267" y="239078"/>
                                <a:pt x="236220" y="238125"/>
                              </a:cubicBezTo>
                              <a:close/>
                              <a:moveTo>
                                <a:pt x="235267" y="192405"/>
                              </a:moveTo>
                              <a:cubicBezTo>
                                <a:pt x="235267" y="192405"/>
                                <a:pt x="235267" y="191453"/>
                                <a:pt x="235267" y="192405"/>
                              </a:cubicBezTo>
                              <a:cubicBezTo>
                                <a:pt x="233363" y="191453"/>
                                <a:pt x="233363" y="192405"/>
                                <a:pt x="232410" y="192405"/>
                              </a:cubicBezTo>
                              <a:cubicBezTo>
                                <a:pt x="232410" y="192405"/>
                                <a:pt x="232410" y="193358"/>
                                <a:pt x="233363" y="193358"/>
                              </a:cubicBezTo>
                              <a:cubicBezTo>
                                <a:pt x="234315" y="193358"/>
                                <a:pt x="234315" y="193358"/>
                                <a:pt x="235267" y="192405"/>
                              </a:cubicBezTo>
                              <a:close/>
                              <a:moveTo>
                                <a:pt x="233363" y="85725"/>
                              </a:moveTo>
                              <a:cubicBezTo>
                                <a:pt x="233363" y="85725"/>
                                <a:pt x="234315" y="85725"/>
                                <a:pt x="234315" y="85725"/>
                              </a:cubicBezTo>
                              <a:lnTo>
                                <a:pt x="234315" y="85725"/>
                              </a:lnTo>
                              <a:cubicBezTo>
                                <a:pt x="234315" y="84772"/>
                                <a:pt x="234315" y="84772"/>
                                <a:pt x="233363" y="85725"/>
                              </a:cubicBezTo>
                              <a:lnTo>
                                <a:pt x="233363" y="85725"/>
                              </a:lnTo>
                              <a:close/>
                              <a:moveTo>
                                <a:pt x="234315" y="200025"/>
                              </a:moveTo>
                              <a:cubicBezTo>
                                <a:pt x="233363" y="200025"/>
                                <a:pt x="233363" y="200978"/>
                                <a:pt x="233363" y="201930"/>
                              </a:cubicBezTo>
                              <a:cubicBezTo>
                                <a:pt x="233363" y="202883"/>
                                <a:pt x="233363" y="203835"/>
                                <a:pt x="234315" y="201930"/>
                              </a:cubicBezTo>
                              <a:cubicBezTo>
                                <a:pt x="234315" y="201930"/>
                                <a:pt x="235267" y="200978"/>
                                <a:pt x="235267" y="200978"/>
                              </a:cubicBezTo>
                              <a:cubicBezTo>
                                <a:pt x="236220" y="200025"/>
                                <a:pt x="235267" y="200025"/>
                                <a:pt x="234315" y="200025"/>
                              </a:cubicBezTo>
                              <a:close/>
                              <a:moveTo>
                                <a:pt x="236220" y="120015"/>
                              </a:moveTo>
                              <a:cubicBezTo>
                                <a:pt x="236220" y="120968"/>
                                <a:pt x="236220" y="121920"/>
                                <a:pt x="238125" y="121920"/>
                              </a:cubicBezTo>
                              <a:cubicBezTo>
                                <a:pt x="239077" y="121920"/>
                                <a:pt x="239077" y="121920"/>
                                <a:pt x="239077" y="120968"/>
                              </a:cubicBezTo>
                              <a:cubicBezTo>
                                <a:pt x="239077" y="120015"/>
                                <a:pt x="238125" y="119063"/>
                                <a:pt x="236220" y="120015"/>
                              </a:cubicBezTo>
                              <a:cubicBezTo>
                                <a:pt x="236220" y="118110"/>
                                <a:pt x="236220" y="119063"/>
                                <a:pt x="236220" y="120015"/>
                              </a:cubicBezTo>
                              <a:close/>
                              <a:moveTo>
                                <a:pt x="236220" y="164783"/>
                              </a:moveTo>
                              <a:cubicBezTo>
                                <a:pt x="238125" y="165735"/>
                                <a:pt x="238125" y="164783"/>
                                <a:pt x="238125" y="163830"/>
                              </a:cubicBezTo>
                              <a:lnTo>
                                <a:pt x="240030" y="163830"/>
                              </a:lnTo>
                              <a:cubicBezTo>
                                <a:pt x="243840" y="163830"/>
                                <a:pt x="247650" y="160020"/>
                                <a:pt x="251460" y="164783"/>
                              </a:cubicBezTo>
                              <a:cubicBezTo>
                                <a:pt x="251460" y="165735"/>
                                <a:pt x="252413" y="164783"/>
                                <a:pt x="252413" y="163830"/>
                              </a:cubicBezTo>
                              <a:cubicBezTo>
                                <a:pt x="251460" y="161925"/>
                                <a:pt x="252413" y="159068"/>
                                <a:pt x="248602" y="160972"/>
                              </a:cubicBezTo>
                              <a:cubicBezTo>
                                <a:pt x="247650" y="161925"/>
                                <a:pt x="245745" y="160020"/>
                                <a:pt x="243840" y="160020"/>
                              </a:cubicBezTo>
                              <a:cubicBezTo>
                                <a:pt x="243840" y="159068"/>
                                <a:pt x="243840" y="156210"/>
                                <a:pt x="241935" y="156210"/>
                              </a:cubicBezTo>
                              <a:cubicBezTo>
                                <a:pt x="240030" y="156210"/>
                                <a:pt x="240030" y="157163"/>
                                <a:pt x="239077" y="158115"/>
                              </a:cubicBezTo>
                              <a:cubicBezTo>
                                <a:pt x="238125" y="160020"/>
                                <a:pt x="239077" y="160972"/>
                                <a:pt x="238125" y="162878"/>
                              </a:cubicBezTo>
                              <a:cubicBezTo>
                                <a:pt x="237172" y="162878"/>
                                <a:pt x="236220" y="160972"/>
                                <a:pt x="235267" y="162878"/>
                              </a:cubicBezTo>
                              <a:cubicBezTo>
                                <a:pt x="236220" y="164783"/>
                                <a:pt x="236220" y="164783"/>
                                <a:pt x="236220" y="164783"/>
                              </a:cubicBezTo>
                              <a:close/>
                              <a:moveTo>
                                <a:pt x="238125" y="231458"/>
                              </a:moveTo>
                              <a:cubicBezTo>
                                <a:pt x="238125" y="231458"/>
                                <a:pt x="237172" y="232410"/>
                                <a:pt x="236220" y="232410"/>
                              </a:cubicBezTo>
                              <a:cubicBezTo>
                                <a:pt x="236220" y="232410"/>
                                <a:pt x="236220" y="233363"/>
                                <a:pt x="237172" y="233363"/>
                              </a:cubicBezTo>
                              <a:cubicBezTo>
                                <a:pt x="237172" y="233363"/>
                                <a:pt x="238125" y="233363"/>
                                <a:pt x="238125" y="232410"/>
                              </a:cubicBezTo>
                              <a:cubicBezTo>
                                <a:pt x="239077" y="231458"/>
                                <a:pt x="239077" y="230505"/>
                                <a:pt x="238125" y="231458"/>
                              </a:cubicBezTo>
                              <a:close/>
                              <a:moveTo>
                                <a:pt x="238125" y="200978"/>
                              </a:moveTo>
                              <a:cubicBezTo>
                                <a:pt x="238125" y="200978"/>
                                <a:pt x="241935" y="202883"/>
                                <a:pt x="242888" y="202883"/>
                              </a:cubicBezTo>
                              <a:cubicBezTo>
                                <a:pt x="244792" y="202883"/>
                                <a:pt x="243840" y="200025"/>
                                <a:pt x="243840" y="199072"/>
                              </a:cubicBezTo>
                              <a:cubicBezTo>
                                <a:pt x="243840" y="198120"/>
                                <a:pt x="243840" y="197168"/>
                                <a:pt x="242888" y="197168"/>
                              </a:cubicBezTo>
                              <a:cubicBezTo>
                                <a:pt x="241935" y="197168"/>
                                <a:pt x="239077" y="200025"/>
                                <a:pt x="238125" y="200978"/>
                              </a:cubicBezTo>
                              <a:close/>
                              <a:moveTo>
                                <a:pt x="239077" y="177165"/>
                              </a:moveTo>
                              <a:cubicBezTo>
                                <a:pt x="239077" y="177165"/>
                                <a:pt x="240030" y="177165"/>
                                <a:pt x="239077" y="177165"/>
                              </a:cubicBezTo>
                              <a:cubicBezTo>
                                <a:pt x="240030" y="175260"/>
                                <a:pt x="240030" y="175260"/>
                                <a:pt x="239077" y="175260"/>
                              </a:cubicBezTo>
                              <a:cubicBezTo>
                                <a:pt x="239077" y="175260"/>
                                <a:pt x="239077" y="175260"/>
                                <a:pt x="238125" y="176213"/>
                              </a:cubicBezTo>
                              <a:cubicBezTo>
                                <a:pt x="238125" y="176213"/>
                                <a:pt x="238125" y="177165"/>
                                <a:pt x="239077" y="177165"/>
                              </a:cubicBezTo>
                              <a:close/>
                              <a:moveTo>
                                <a:pt x="240030" y="214313"/>
                              </a:moveTo>
                              <a:cubicBezTo>
                                <a:pt x="240030" y="214313"/>
                                <a:pt x="240030" y="213360"/>
                                <a:pt x="240030" y="213360"/>
                              </a:cubicBezTo>
                              <a:lnTo>
                                <a:pt x="239077" y="214313"/>
                              </a:lnTo>
                              <a:cubicBezTo>
                                <a:pt x="239077" y="214313"/>
                                <a:pt x="239077" y="214313"/>
                                <a:pt x="239077" y="215265"/>
                              </a:cubicBezTo>
                              <a:cubicBezTo>
                                <a:pt x="239077" y="214313"/>
                                <a:pt x="240030" y="214313"/>
                                <a:pt x="240030" y="214313"/>
                              </a:cubicBezTo>
                              <a:close/>
                              <a:moveTo>
                                <a:pt x="240030" y="136208"/>
                              </a:moveTo>
                              <a:cubicBezTo>
                                <a:pt x="240982" y="137160"/>
                                <a:pt x="240030" y="139065"/>
                                <a:pt x="241935" y="139065"/>
                              </a:cubicBezTo>
                              <a:cubicBezTo>
                                <a:pt x="241935" y="139065"/>
                                <a:pt x="241935" y="138113"/>
                                <a:pt x="241935" y="137160"/>
                              </a:cubicBezTo>
                              <a:cubicBezTo>
                                <a:pt x="241935" y="136208"/>
                                <a:pt x="241935" y="135255"/>
                                <a:pt x="240982" y="134303"/>
                              </a:cubicBezTo>
                              <a:cubicBezTo>
                                <a:pt x="240030" y="134303"/>
                                <a:pt x="240030" y="135255"/>
                                <a:pt x="240030" y="136208"/>
                              </a:cubicBezTo>
                              <a:close/>
                              <a:moveTo>
                                <a:pt x="244792" y="219075"/>
                              </a:moveTo>
                              <a:cubicBezTo>
                                <a:pt x="244792" y="218122"/>
                                <a:pt x="243840" y="217170"/>
                                <a:pt x="242888" y="217170"/>
                              </a:cubicBezTo>
                              <a:cubicBezTo>
                                <a:pt x="240982" y="217170"/>
                                <a:pt x="240030" y="218122"/>
                                <a:pt x="240030" y="219075"/>
                              </a:cubicBezTo>
                              <a:cubicBezTo>
                                <a:pt x="240030" y="220980"/>
                                <a:pt x="240982" y="220980"/>
                                <a:pt x="241935" y="220980"/>
                              </a:cubicBezTo>
                              <a:cubicBezTo>
                                <a:pt x="242888" y="220980"/>
                                <a:pt x="244792" y="220980"/>
                                <a:pt x="244792" y="219075"/>
                              </a:cubicBezTo>
                              <a:close/>
                              <a:moveTo>
                                <a:pt x="242888" y="170497"/>
                              </a:moveTo>
                              <a:lnTo>
                                <a:pt x="242888" y="172403"/>
                              </a:lnTo>
                              <a:cubicBezTo>
                                <a:pt x="242888" y="175260"/>
                                <a:pt x="244792" y="177165"/>
                                <a:pt x="246697" y="175260"/>
                              </a:cubicBezTo>
                              <a:cubicBezTo>
                                <a:pt x="247650" y="174308"/>
                                <a:pt x="248602" y="173355"/>
                                <a:pt x="250507" y="174308"/>
                              </a:cubicBezTo>
                              <a:cubicBezTo>
                                <a:pt x="252413" y="174308"/>
                                <a:pt x="253365" y="175260"/>
                                <a:pt x="254317" y="174308"/>
                              </a:cubicBezTo>
                              <a:cubicBezTo>
                                <a:pt x="255270" y="172403"/>
                                <a:pt x="254317" y="171450"/>
                                <a:pt x="253365" y="170497"/>
                              </a:cubicBezTo>
                              <a:cubicBezTo>
                                <a:pt x="252413" y="169545"/>
                                <a:pt x="250507" y="168593"/>
                                <a:pt x="249555" y="166688"/>
                              </a:cubicBezTo>
                              <a:cubicBezTo>
                                <a:pt x="247650" y="164783"/>
                                <a:pt x="244792" y="165735"/>
                                <a:pt x="242888" y="166688"/>
                              </a:cubicBezTo>
                              <a:cubicBezTo>
                                <a:pt x="239077" y="168593"/>
                                <a:pt x="242888" y="168593"/>
                                <a:pt x="242888" y="170497"/>
                              </a:cubicBezTo>
                              <a:close/>
                              <a:moveTo>
                                <a:pt x="243840" y="160020"/>
                              </a:moveTo>
                              <a:cubicBezTo>
                                <a:pt x="243840" y="160972"/>
                                <a:pt x="243840" y="161925"/>
                                <a:pt x="242888" y="161925"/>
                              </a:cubicBezTo>
                              <a:cubicBezTo>
                                <a:pt x="242888" y="161925"/>
                                <a:pt x="241935" y="161925"/>
                                <a:pt x="241935" y="160972"/>
                              </a:cubicBezTo>
                              <a:cubicBezTo>
                                <a:pt x="241935" y="159068"/>
                                <a:pt x="242888" y="160020"/>
                                <a:pt x="243840" y="160020"/>
                              </a:cubicBezTo>
                              <a:close/>
                              <a:moveTo>
                                <a:pt x="246697" y="185738"/>
                              </a:moveTo>
                              <a:cubicBezTo>
                                <a:pt x="246697" y="183833"/>
                                <a:pt x="244792" y="184785"/>
                                <a:pt x="243840" y="184785"/>
                              </a:cubicBezTo>
                              <a:cubicBezTo>
                                <a:pt x="242888" y="184785"/>
                                <a:pt x="241935" y="184785"/>
                                <a:pt x="241935" y="186690"/>
                              </a:cubicBezTo>
                              <a:cubicBezTo>
                                <a:pt x="242888" y="186690"/>
                                <a:pt x="243840" y="186690"/>
                                <a:pt x="244792" y="186690"/>
                              </a:cubicBezTo>
                              <a:cubicBezTo>
                                <a:pt x="246697" y="186690"/>
                                <a:pt x="247650" y="185738"/>
                                <a:pt x="246697" y="185738"/>
                              </a:cubicBezTo>
                              <a:close/>
                              <a:moveTo>
                                <a:pt x="243840" y="119063"/>
                              </a:moveTo>
                              <a:cubicBezTo>
                                <a:pt x="243840" y="120968"/>
                                <a:pt x="245745" y="120968"/>
                                <a:pt x="245745" y="121920"/>
                              </a:cubicBezTo>
                              <a:cubicBezTo>
                                <a:pt x="247650" y="121920"/>
                                <a:pt x="247650" y="121920"/>
                                <a:pt x="247650" y="120968"/>
                              </a:cubicBezTo>
                              <a:cubicBezTo>
                                <a:pt x="247650" y="119063"/>
                                <a:pt x="244792" y="120015"/>
                                <a:pt x="243840" y="119063"/>
                              </a:cubicBezTo>
                              <a:cubicBezTo>
                                <a:pt x="243840" y="119063"/>
                                <a:pt x="243840" y="119063"/>
                                <a:pt x="243840" y="119063"/>
                              </a:cubicBezTo>
                              <a:close/>
                              <a:moveTo>
                                <a:pt x="247650" y="155258"/>
                              </a:moveTo>
                              <a:lnTo>
                                <a:pt x="247650" y="155258"/>
                              </a:lnTo>
                              <a:cubicBezTo>
                                <a:pt x="246697" y="155258"/>
                                <a:pt x="246697" y="155258"/>
                                <a:pt x="247650" y="155258"/>
                              </a:cubicBezTo>
                              <a:cubicBezTo>
                                <a:pt x="246697" y="156210"/>
                                <a:pt x="247650" y="156210"/>
                                <a:pt x="247650" y="156210"/>
                              </a:cubicBezTo>
                              <a:cubicBezTo>
                                <a:pt x="247650" y="155258"/>
                                <a:pt x="247650" y="155258"/>
                                <a:pt x="247650" y="155258"/>
                              </a:cubicBezTo>
                              <a:close/>
                              <a:moveTo>
                                <a:pt x="251460" y="202883"/>
                              </a:moveTo>
                              <a:cubicBezTo>
                                <a:pt x="251460" y="201930"/>
                                <a:pt x="249555" y="200978"/>
                                <a:pt x="248602" y="200978"/>
                              </a:cubicBezTo>
                              <a:cubicBezTo>
                                <a:pt x="247650" y="200978"/>
                                <a:pt x="246697" y="201930"/>
                                <a:pt x="247650" y="202883"/>
                              </a:cubicBezTo>
                              <a:cubicBezTo>
                                <a:pt x="247650" y="203835"/>
                                <a:pt x="248602" y="203835"/>
                                <a:pt x="249555" y="203835"/>
                              </a:cubicBezTo>
                              <a:cubicBezTo>
                                <a:pt x="250507" y="203835"/>
                                <a:pt x="251460" y="204788"/>
                                <a:pt x="251460" y="202883"/>
                              </a:cubicBezTo>
                              <a:close/>
                              <a:moveTo>
                                <a:pt x="248602" y="208597"/>
                              </a:moveTo>
                              <a:cubicBezTo>
                                <a:pt x="248602" y="208597"/>
                                <a:pt x="247650" y="208597"/>
                                <a:pt x="248602" y="208597"/>
                              </a:cubicBezTo>
                              <a:cubicBezTo>
                                <a:pt x="247650" y="210503"/>
                                <a:pt x="248602" y="210503"/>
                                <a:pt x="248602" y="209550"/>
                              </a:cubicBezTo>
                              <a:cubicBezTo>
                                <a:pt x="248602" y="209550"/>
                                <a:pt x="248602" y="209550"/>
                                <a:pt x="248602" y="208597"/>
                              </a:cubicBezTo>
                              <a:cubicBezTo>
                                <a:pt x="249555" y="208597"/>
                                <a:pt x="249555" y="208597"/>
                                <a:pt x="248602" y="208597"/>
                              </a:cubicBezTo>
                              <a:close/>
                              <a:moveTo>
                                <a:pt x="257175" y="180022"/>
                              </a:moveTo>
                              <a:cubicBezTo>
                                <a:pt x="257175" y="178118"/>
                                <a:pt x="255270" y="178118"/>
                                <a:pt x="253365" y="178118"/>
                              </a:cubicBezTo>
                              <a:cubicBezTo>
                                <a:pt x="252413" y="178118"/>
                                <a:pt x="251460" y="179070"/>
                                <a:pt x="251460" y="180022"/>
                              </a:cubicBezTo>
                              <a:cubicBezTo>
                                <a:pt x="252413" y="181928"/>
                                <a:pt x="254317" y="181928"/>
                                <a:pt x="255270" y="181928"/>
                              </a:cubicBezTo>
                              <a:cubicBezTo>
                                <a:pt x="256222" y="181928"/>
                                <a:pt x="257175" y="181928"/>
                                <a:pt x="257175" y="18002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5A19C9" id="Graphic 122" o:spid="_x0000_s1026" style="position:absolute;left:0;text-align:left;margin-left:248.1pt;margin-top:302.95pt;width:21pt;height:24.9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6700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" path="m266700,145733v,7620,,15239,,23812c266700,178118,264795,186690,262890,195263v-5715,27622,-17145,53340,-34290,76200c211455,294322,188595,307658,160972,313372v-6667,1906,-13334,953,-20002,3811c139065,317183,136207,317183,134302,317183v-11430,-2858,-24764,-2858,-36195,-6668c79057,304800,61913,294322,48577,279083,42863,272415,37147,264795,30480,258128,20002,246697,15240,232410,10477,218122,4763,200025,1905,180975,,160972v,-1904,,-2857,,-4762c2857,143828,1905,131445,4763,119063,12382,90488,22860,63818,42863,40958,60007,21908,80963,10478,105727,3810,116205,953,126682,,137160,v15240,,28575,2858,41910,9525c191452,16193,204788,20955,215265,31433v17145,17145,30480,36195,39052,59055c260032,104775,262890,120015,264795,135255v1905,3810,1905,7620,1905,10478xm17145,134303v,,,-953,,-953l17145,132397v,,,953,,1906c16192,134303,17145,134303,17145,134303xm17145,141922v,953,952,1906,1905,1906c19050,143828,20002,143828,20002,143828v,-1906,-952,-1906,-1905,-1906c17145,140970,17145,140970,17145,141922xm20955,191453v-1905,,,-2858,-1905,-2858c18097,188595,18097,189547,18097,190500v,953,953,1905,1905,1905c20002,192405,20955,191453,20955,191453xm22860,137160v,,953,,953,c23813,136208,22860,136208,21907,135255r-952,c21907,137160,22860,137160,22860,137160xm24765,164783v952,,2857,-953,2857,-953c27622,161925,25717,163830,25717,162878v-952,,-1904,-953,-1904,952c22860,164783,24765,164783,24765,164783xm25717,178118v1905,2857,3810,,5715,c31432,178118,32385,178118,32385,177165v,-952,-953,,-1905,-952c29527,176213,27622,177165,25717,178118v,-953,,-1905,-1904,-1905c23813,176213,23813,177165,23813,178118v,952,952,,1904,xm24765,130493v,,,952,,952c24765,131445,25717,131445,25717,131445v,,,-952,-952,-952c24765,130493,24765,130493,24765,130493xm25717,200025v1905,953,2858,,4763,-953c28575,199072,26670,197168,25717,200025r,xm25717,154305r,c26670,154305,26670,154305,27622,154305v,,,-952,,-952c26670,153353,25717,153353,25717,154305xm27622,209550v,,,-953,-952,-953c26670,208597,25717,208597,25717,209550v,953,,953,1905,c26670,210503,27622,209550,27622,209550xm30480,199072v1905,-1904,3810,-3809,6667,-5714c41910,190500,42863,185738,45720,180975v,-953,,-1905,-953,-1905c42863,179070,42863,180022,42863,180975v,3810,-2858,5715,-3811,9525c38100,194310,32385,188595,32385,194310v,,-953,,-1905,-952c29527,192405,29527,191453,29527,189547v1905,-952,1905,-2857,1905,-4762c31432,183833,30480,182880,29527,182880v-952,,-1905,,-1905,953c26670,184785,27622,185738,28575,185738v952,952,1905,1905,1905,3809c28575,189547,26670,189547,28575,192405v-953,1905,,3810,1905,6667l30480,199072xm26670,127635v,953,952,953,1905,953c29527,127635,30480,126683,30480,125730v,,,-952,-953,c28575,125730,26670,126683,26670,127635xm30480,169545v-953,952,-1905,1905,-1905,1905c28575,171450,28575,172403,29527,171450v953,953,1905,,953,-1905c31432,170497,31432,169545,30480,169545xm29527,135255v,953,,1905,,1905c30480,136208,31432,134303,32385,133350v,,,-953,,-953c30480,132397,29527,134303,29527,135255xm32385,206693v,-953,,-953,,c31432,205740,30480,206693,30480,206693v,,,952,952,952c32385,207645,32385,206693,32385,206693xm33338,145733v952,,952,,952,-953c34290,143828,33338,143828,32385,143828v,,-953,,-953,952c32385,145733,32385,145733,33338,145733xm32385,163830v,,953,953,953,953c34290,164783,34290,164783,34290,163830v,,,-952,-952,-952c32385,162878,32385,162878,32385,163830xm33338,116205v,953,,953,,c34290,116205,34290,116205,34290,116205v,,,-952,-952,-952c33338,116205,33338,116205,33338,116205xm34290,184785v,1905,952,1905,2857,2858c37147,187643,38100,187643,38100,186690v,-1905,-1905,-1905,-2858,-2857c34290,183833,33338,183833,34290,184785xm36195,172403r,c38100,178118,41910,175260,44767,175260v953,,1905,,1905,-952c44767,173355,46672,169545,44767,170497v-2857,953,-4762,953,-7620,c36195,170497,35242,170497,35242,171450v-952,,,953,953,953xm36195,204788r,l36195,202883v-953,952,-953,952,,1905c35242,204788,35242,204788,36195,204788xm36195,214313v,,,952,952,1905c38100,216218,35242,218122,37147,218122v1905,,1905,-952,2858,-1904c40005,214313,39052,214313,38100,213360v-953,,-953,-952,-1905,-952c35242,212408,36195,213360,36195,214313xm39052,237172v1905,,1905,-1904,1905,-2857c40957,232410,39052,233363,39052,233363r,-1905c39052,230505,38100,229553,37147,229553v-952,,,1905,,1905c37147,231458,38100,231458,39052,232410r,1905c38100,235268,38100,237172,39052,237172xm36195,154305v,953,,953,952,1905c37147,157163,39052,156210,40005,157163v,,952,,1905,c43815,156210,43815,155258,43815,153353v,-953,,-1906,-952,-1906c40005,152400,40005,155258,36195,154305xm37147,220980r,c37147,222885,38100,222885,39052,222885v-952,-952,-952,-1905,-1905,-1905xm37147,120015v,953,,953,,c38100,120015,38100,120015,38100,120015v,,,,-953,c37147,120015,37147,120015,37147,120015xm38100,125730v,,,953,,c39052,126683,40005,126683,40005,126683v,,,-953,,-953c39052,125730,38100,125730,38100,125730xm46672,228600v953,,2858,1905,3810,c51435,227647,49530,226695,48577,226695v-952,-952,-1905,-1905,-3810,-1905c43815,220980,42863,220980,39052,223838v1905,1905,3811,,5715,952l46672,228600xm41910,242888v-953,-953,-1905,-953,-2858,-1905c39052,240983,38100,240983,38100,241935v952,953,1905,953,3810,953c41910,243840,41910,242888,41910,242888xm39052,163830v,953,,953,,c40005,164783,40005,164783,39052,163830r,c40005,163830,39052,163830,39052,163830xm40005,80010v,,,,,c40957,80963,40957,80963,40957,80010v,,,,-952,c40005,80010,40005,80010,40005,80010xm54292,217170v1905,-1905,4763,,5715,-1905c60960,213360,59055,211455,57150,209550v-953,-953,-1905,-1905,-3810,-2857c51435,205740,51435,206693,51435,207645v,4763,-1905,4763,-4763,2858c45720,209550,44767,210503,43815,210503r-952,-953c41910,209550,40957,209550,40957,209550v,953,953,,1906,l43815,209550v952,2858,2857,3810,5715,2858c51435,211455,52388,210503,52388,214313v952,1905,952,2857,1904,2857xm43815,136208v,,,952,,c45720,137160,45720,136208,45720,136208v,,,-953,,-953c44767,135255,43815,136208,43815,136208xm46672,229553r,c44767,229553,43815,231458,43815,232410v,,,,,c45720,231458,45720,230505,46672,229553xm44767,81915v,1905,1905,1905,2858,2857l48577,83820v-952,-952,-1905,-1905,-2857,-2857c44767,80963,43815,81915,44767,81915xm45720,162878v-953,,-953,,-953,952c44767,164783,44767,164783,45720,164783v,,952,-953,952,-953c47625,162878,46672,162878,45720,162878xm45720,239078r,c44767,239078,44767,239078,44767,239078r953,c45720,240030,45720,240030,45720,239078xm46672,196215v,,,1905,953,953c49530,197168,49530,195263,49530,193358v,-953,,-1905,-953,-1905c46672,192405,47625,195263,46672,196215xm48577,149543v-952,,-952,952,,c47625,152400,48577,154305,50482,154305v953,,1906,,1906,-1905c50482,152400,49530,151447,48577,149543xm54292,243840r-3810,c50482,242888,49530,242888,48577,242888v-952,,-1905,,-1905,952c46672,244793,47625,243840,48577,243840v953,,953,,1905,c50482,244793,48577,246697,49530,247650v1905,953,1905,-1905,2858,-2857c54292,244793,54292,243840,54292,243840xm51435,160020v,-952,,-1905,-1905,-1905c49530,158115,48577,158115,48577,158115v,953,,1905,1905,1905c50482,160972,50482,160972,51435,160020xm49530,113347v,,,,,c50482,113347,51435,113347,50482,113347v,-952,-952,-952,-952,c49530,112395,48577,112395,49530,113347xm57150,181928v-953,,-1905,952,-1905,1905c53340,184785,52388,182880,50482,182880v,,,-952,953,-1905c52388,180022,52388,179070,51435,179070v-953,,-1905,,-1905,952c48577,181928,50482,181928,51435,182880v,953,-1905,2858,,3810c53340,187643,54292,186690,55245,185738v,-953,,-1905,952,-1905c57150,183833,58102,183833,58102,183833v,-953,,-1905,-952,-1905xm49530,106680v,953,952,953,,c50482,107633,51435,106680,51435,106680v,,,-952,-953,-952c49530,105728,49530,106680,49530,106680xm53340,221933v,-953,952,-1905,-952,-1905c50482,220028,50482,220980,49530,222885v,1905,952,2858,1905,1905c55245,224790,53340,222885,53340,221933xm51435,144780v,,953,,,c52388,143828,51435,142875,51435,142875v,,-953,,-953,953c50482,144780,51435,144780,51435,144780xm50482,167640v,,,,953,c51435,166688,53340,167640,53340,165735v,,-952,,-952,c51435,165735,50482,166688,50482,167640xm51435,70485v953,1905,1905,-952,1905,-952c54292,69533,55245,69533,55245,69533v952,952,952,,1905,c57150,68580,57150,67628,56197,67628v-1905,-1906,-2857,,-3809,952c51435,68580,50482,70485,51435,70485xm56197,195263v,-953,953,-1905,-952,-1905c54292,193358,53340,194310,53340,195263v,1905,1905,2857,952,4762c54292,200025,53340,200978,54292,201930v953,,953,-952,1905,-952c57150,199072,56197,197168,56197,195263xm56197,241935r,c54292,241935,55245,242888,55245,243840v,-952,1905,-952,952,-1905xm57150,238125v,,,-953,-953,-953c56197,237172,55245,237172,55245,238125v,953,952,953,952,953c57150,239078,57150,239078,57150,238125xm59055,234315v,-952,-953,-1905,-1905,-1905c56197,232410,55245,233363,56197,234315v,953,1905,1905,2858,1905c59055,235268,59055,235268,59055,234315xm57150,169545v-953,,-953,,-1905,c55245,170497,55245,170497,56197,170497v953,,953,,1905,c58102,169545,57150,169545,57150,169545xm63817,231458v-2857,1905,-1904,3810,,4762c63817,237172,64770,237172,64770,237172v1905,-1904,,-2857,,-3809l63817,231458v1905,-2858,953,-4763,-952,-7620c60960,223838,60007,221933,58102,223838v,,,952,,952c60007,225743,60960,223838,61913,223838r952,c61913,226695,62865,228600,63817,231458xm59055,260033v952,,1905,-953,1905,-1905c60960,257175,60960,256222,60007,257175v-952,953,-952,953,-1905,1905c59055,259080,59055,260033,59055,260033xm61913,267653v,,-953,,,c60960,267653,60960,267653,60960,267653v,,,952,953,c61913,268605,61913,267653,61913,267653xm60960,201930v,,,953,953,953c62865,202883,61913,201930,61913,201930v,-952,,-952,-953,-952c60960,200978,60960,200978,60960,201930xm62865,207645v,,-952,-952,-1905,c60960,207645,60960,208597,60960,208597v,,953,953,953,953c62865,208597,62865,208597,62865,207645xm61913,179070r,c62865,179070,62865,179070,62865,178118v,,,,-952,952c61913,178118,61913,179070,61913,179070xm62865,240983v,,,,,c62865,240983,63817,240983,62865,240983r,c62865,240030,62865,240983,62865,240983xm63817,248603v1905,,2858,952,3810,1905c67627,248603,67627,248603,65722,246697v,,-952,,-952,-952c64770,244793,64770,243840,63817,243840v-952,,-1904,953,-1904,1905c62865,247650,62865,248603,63817,248603xm66675,214313v,-953,-953,-1905,-1905,-1905c63817,212408,63817,212408,62865,213360v,953,,1905,952,1905c64770,214313,65722,215265,66675,214313xm62865,198120r952,952c63817,199072,63817,198120,63817,198120r-952,-952c62865,197168,62865,197168,62865,198120xm64770,220980v,,-953,,-953,953c63817,222885,63817,222885,64770,222885v,,952,,952,-952c66675,221933,65722,220980,64770,220980xm65722,203835v,953,,953,,l65722,203835v953,,953,,,c65722,203835,65722,203835,65722,203835xm71438,251460v,-1905,-1906,-952,-2858,-952c68580,251460,67627,252413,68580,253365v1905,,2858,-952,2858,-1905xm71438,264795v952,,952,-952,952,-952c72390,262890,72390,261938,72390,261938v-952,,-952,952,-952,1905c70485,263843,70485,264795,71438,264795xm73342,269558v,-953,,-1905,-952,-953c71438,268605,71438,268605,71438,269558v952,,952,,1904,c73342,269558,73342,269558,73342,269558xm189547,164783v-952,-18098,-952,-36195,-2857,-55245c185738,98108,184785,85725,180975,74295,178117,62865,173355,51435,169545,40958,166688,31433,160020,23813,152400,18097v-7620,-4762,-16193,-5714,-23812,-952c119063,21908,111442,28575,106680,38100,100013,51435,93345,64770,89535,79058v-5715,26670,-11430,53339,-10478,80962c79057,163830,77152,168593,78105,172403v2858,12382,,25717,3810,38100c84772,219075,83820,228600,86677,237172v1905,5716,3811,11431,5715,17146c94297,260985,97155,266700,101917,272415v1905,1905,3810,4763,4763,6668c111442,286703,118110,292418,125730,296228v11430,5715,22860,3810,32385,-5715c170497,278130,176213,261938,180975,245745v1905,-9525,3810,-19050,5715,-28575c189547,200025,188595,181928,189547,164783xm186690,239078v,-953,,,,l186690,239078v,,,,,c187642,239078,187642,239078,186690,239078xm198120,195263v2857,-2858,9525,-5716,13335,-5716c212407,190500,212407,189547,212407,188595v-952,-952,953,-4762,-2857,-3810c204788,186690,201930,190500,197167,191453v-952,,-1904,952,-1904,1905c195263,194310,194310,195263,195263,196215v952,953,1904,-952,2857,-952xm200025,268605v,-952,,-1905,-953,-2858c198120,264795,198120,265747,198120,267653v,952,,2857,952,3810c200025,270510,200025,269558,200025,268605xm213360,231458v1905,,2857,,3810,c216217,228600,214313,226695,211455,229553v-2858,1905,-3810,3810,-1905,6667c210502,237172,211455,238125,211455,240030v-1905,,-2858,953,-3810,c203835,237172,201930,241935,199072,241935v-952,,-952,953,-952,1905c198120,244793,198120,245745,199072,244793v3810,-1905,9525,,12383,-4763c213360,238125,218122,238125,213360,234315v-953,-1905,-953,-2857,,-2857xm199072,84772v1905,,2858,-952,3810,-2857c202882,80963,201930,80963,200977,80963v-952,,-1905,952,-1905,1905c198120,83820,199072,84772,199072,84772xm198120,41910r,c199072,42863,200025,41910,200025,41910r-1905,l198120,41910xm205740,133350v-952,-1905,-1905,-2857,-3810,-2857c200025,130493,199072,130493,200025,132397v952,1906,1905,2858,3810,2858c204788,135255,205740,134303,205740,133350xm200977,68580r1905,c202882,68580,202882,67628,202882,67628v,,-952,,-952,c200025,67628,200025,67628,200977,68580xm202882,53340v,953,,953,,c203835,54293,204788,53340,204788,53340v-953,,-953,,-1906,c202882,53340,202882,53340,202882,53340xm203835,47625v1905,,2857,2858,5715,2858c209550,50483,210502,50483,210502,49530v953,-952,-4762,-6667,-5714,-6667c204788,42863,203835,42863,203835,43815v,1905,-953,3810,,3810xm215265,254318v-952,,-1905,,-2858,c210502,252413,208597,250508,206692,250508v-1904,,-2857,,-2857,1905c203835,254318,204788,254318,205740,253365v2857,,4762,,6667,l212407,255270v,2858,953,3810,2858,3810c216217,259080,218122,258128,218122,257175v953,-2857,-1905,-1905,-2857,-2857xm203835,207645v953,1905,2857,2858,4762,1905c209550,209550,210502,208597,210502,207645v,-1905,-1905,-1905,-4762,-1905c204788,206693,203835,205740,203835,207645xm204788,228600v-953,,-953,,-953,1905c203835,230505,203835,231458,204788,230505r,-1905c205740,228600,204788,227647,204788,228600xm207645,106680v,-952,,-1905,-1905,-952c204788,105728,204788,106680,204788,107633v,,,952,952,952c206692,108585,207645,107633,207645,106680xm207645,268605v-1905,,-3810,,-2857,1905c204788,271463,206692,272415,207645,271463v1905,-953,,-1905,,-2858xm205740,149543v,,952,,1905,-953c207645,148590,207645,147638,206692,148590r,c204788,149543,204788,149543,205740,149543xm207645,196215v,-952,,-1905,-1905,-1905c205740,194310,204788,194310,205740,195263v,952,952,952,1905,952c205740,201930,209550,202883,212407,204788r953,c213360,204788,214313,203835,214313,203835v,-2857,,-4763,,-7620c214313,194310,211455,193358,209550,193358v-953,,,3810,-1905,2857xm211455,263843v-953,,-1905,,-1905,c209550,262890,210502,260985,208597,260985v,,-952,,-952,c206692,262890,208597,262890,209550,263843v,952,-953,2857,-953,4762c209550,268605,210502,267653,210502,266700v953,-1905,1905,-2857,953,-2857xm207645,92393v,,,,,-953c206692,91440,206692,92393,207645,92393r,l207645,92393xm207645,125730v,,952,-952,,c208597,123825,207645,123825,207645,123825v,,-953,,-953,953c206692,124778,207645,124778,207645,125730xm207645,40005v,,,953,952,953c209550,40958,209550,40958,209550,40005v,,-953,,-1905,c207645,40005,207645,40005,207645,40005xm207645,160972v,,,,,l213360,160020v,-952,-953,,-1905,-952c209550,159068,207645,158115,207645,160972xm207645,214313v,952,,952,,l207645,215265v,953,952,953,,-952c208597,215265,207645,215265,207645,214313xm208597,119063v-952,,-1905,952,-952,952c208597,120968,209550,121920,211455,121920v1905,,1905,-1905,1905,-2857c213360,118110,215265,119063,215265,117158v,,,,,c213360,117158,213360,118110,213360,119063v-953,,-2858,-953,-4763,xm211455,244793v-953,,-953,952,-1905,952c209550,245745,209550,246697,211455,247650v,,952,-953,952,-1905c212407,245745,211455,244793,211455,244793xm217170,212408v,,952,,952,-953c218122,210503,217170,210503,216217,210503v-1904,,-1904,1905,-1904,2857c212407,213360,211455,213360,210502,215265v,,,953,,953c212407,216218,212407,214313,213360,214313r3810,-1905xm212407,102870v,952,953,952,953,c214313,102870,215265,102870,215265,101918v,-953,-952,-953,-1905,c213360,101918,213360,102870,212407,102870xm213360,74295v,952,,952,953,952c215265,75247,215265,74295,215265,73343v,-953,-952,-953,-952,-953c213360,73343,213360,73343,213360,74295xm219075,87630v,-1905,-1905,-2858,-3810,-3810c214313,83820,213360,83820,213360,84772v,1906,2857,1906,5715,2858l219075,87630xm215265,134303v,,-952,,-1905,c213360,134303,213360,134303,213360,134303r953,952l215265,134303xm214313,219075v-953,,-953,953,,c213360,220980,214313,220980,215265,220980v,,,-952,952,-952c216217,220028,215265,219075,214313,219075xm216217,179070v-1904,,-952,1905,-952,2858c214313,183833,215265,184785,217170,184785v952,,1905,-952,1905,-1905c218122,180975,217170,179070,216217,179070xm216217,147638v,,953,952,,c217170,148590,218122,147638,218122,147638v-952,,-952,-953,-1905,c217170,146685,216217,147638,216217,147638xm216217,167640v,,,953,953,953l217170,167640v,-952,,-1905,-953,-1905c216217,166688,216217,166688,216217,167640xm217170,109538v,952,,1905,952,952c219075,109538,219075,108585,220027,107633v,-953,,-953,-952,-953c217170,106680,216217,108585,217170,109538xm217170,51435v952,,952,,1905,c219075,51435,219075,50483,219075,50483v,,-1905,-953,-1905,952l217170,51435xm218122,91440v,,-952,,-952,1905c217170,93345,217170,94297,218122,94297v953,,953,,953,c220027,91440,219075,90488,218122,91440xm217170,216218v,952,952,952,952,952c220027,220028,222885,218122,222885,218122v,-952,-1905,-3809,-4763,-1904c218122,215265,217170,215265,217170,216218xm222885,228600v-953,-953,-1905,,-1905,1905c220980,232410,218122,230505,217170,231458v1905,2857,2857,5714,5715,8572c222885,238125,226695,237172,228600,234315v3810,-1905,-3810,-4762,-5715,-5715xm220027,246697v-952,,-2857,,-2857,953c217170,247650,218122,249555,218122,250508v953,,953,-953,1905,-953c220027,248603,220980,246697,220027,246697xm218122,157163v,952,953,1905,953,1905c220980,159068,221932,159068,222885,157163v,-953,-953,-1905,-1905,-1905c220027,155258,218122,156210,218122,157163xm220027,191453r-1905,c218122,191453,218122,192405,218122,193358v,952,953,,1905,c220980,192405,220980,191453,220027,191453xm220980,200978v,,-953,-953,-953,-953l219075,200025v,953,,953,,1905c220027,200978,220980,201930,220980,200978xm220980,205740v,,-1905,,-1905,c219075,205740,219075,206693,220027,207645v,,953,-952,953,-1905c220980,206693,220980,205740,220980,205740xm220980,78105v,953,,953,,953l220980,78105v952,,,,,c220980,78105,220980,78105,220980,78105xm224790,172403v-1905,,-2858,1905,-2858,2857c221932,176213,225742,180022,227647,180022v953,,953,-952,953,-1904c227647,175260,226695,172403,224790,172403xm224790,240983v952,2857,952,4762,-952,6667c222885,248603,222885,249555,223838,249555v952,,5714,-1905,5714,-1905c230505,245745,227647,244793,224790,240983xm224790,191453v952,-953,3810,,3810,-2858c228600,187643,226695,187643,226695,187643v-953,952,-3810,,-3810,2857c223838,191453,224790,191453,224790,191453xm224790,88583r,c226695,88583,225742,86678,226695,85725v,,952,,1905,953c229552,86678,230505,86678,230505,85725v,-953,-1905,,-1905,c227647,85725,227647,86678,226695,86678v-953,,-1905,,-1905,1905xm226695,116205r,-952c225742,114300,224790,116205,224790,116205r,953c225742,117158,226695,116205,226695,116205xm224790,141922v,,,953,952,1906c225742,143828,226695,143828,226695,142875v,-953,,-1905,-953,-1905c224790,140018,224790,140970,224790,141922xm225742,195263v,952,,952,,l226695,195263v,,,,-953,c225742,195263,225742,195263,225742,195263xm227647,71438v953,,1905,,2858,-1905c230505,68580,229552,68580,228600,69533v-953,,-1905,,-1905,1905c225742,71438,226695,72390,227647,71438xm228600,208597v-953,,-1905,,-1905,953c226695,211455,224790,215265,226695,216218v,952,3810,-2858,4762,-1905c231457,214313,232410,214313,233363,214313v-953,-2858,-2858,-3810,-4763,-5716xm228600,100013v-953,,-953,-953,-953,-953c226695,99060,226695,99060,226695,100013v,,,,952,c227647,100013,228600,100013,228600,100013xm228600,219075v-953,,-1905,,-1905,953l226695,220980v1905,,1905,-952,1905,-1905c229552,220028,229552,219075,228600,219075xm234315,220028v,-953,,-953,-952,-1906c232410,217170,231457,218122,231457,218122v953,3811,-3810,4763,-2857,7621c228600,226695,228600,227647,228600,227647v,,952,,952,c230505,225743,238125,226695,234315,220028xm228600,120015v,953,,953,952,953c230505,120968,231457,120968,231457,120015v,-1905,,-1905,-952,-1905c230505,118110,229552,119063,228600,120015xm230505,127635v,,,-952,,-952c230505,126683,230505,125730,230505,125730r-953,c229552,127635,229552,127635,230505,127635xm236220,175260v-953,-952,-1905,-1905,-3810,-1905c231457,173355,230505,173355,230505,174308v,952,952,952,1905,1905c235267,177165,233363,179070,232410,180975v,953,-1905,1905,-953,1905c232410,183833,233363,181928,234315,180975v1905,-1905,1905,-3810,1905,-5715l236220,175260xm230505,76200v952,,952,,,c231457,75247,231457,74295,230505,73343v,,-953,,-953,952c229552,75247,230505,76200,230505,76200xm231457,162878v,,-952,952,-952,952c230505,164783,230505,164783,231457,164783v953,,1906,,1906,-953c233363,163830,232410,162878,231457,162878xm236220,238125v,,-1905,-1905,-2857,c232410,238125,231457,238125,231457,239078r,952c233363,240030,235267,239078,236220,238125xm235267,192405v,,,-952,,c233363,191453,233363,192405,232410,192405v,,,953,953,953c234315,193358,234315,193358,235267,192405xm233363,85725v,,952,,952,l234315,85725v,-953,,-953,-952,l233363,85725xm234315,200025v-952,,-952,953,-952,1905c233363,202883,233363,203835,234315,201930v,,952,-952,952,-952c236220,200025,235267,200025,234315,200025xm236220,120015v,953,,1905,1905,1905c239077,121920,239077,121920,239077,120968v,-953,-952,-1905,-2857,-953c236220,118110,236220,119063,236220,120015xm236220,164783v1905,952,1905,,1905,-953l240030,163830v3810,,7620,-3810,11430,953c251460,165735,252413,164783,252413,163830v-953,-1905,,-4762,-3811,-2858c247650,161925,245745,160020,243840,160020v,-952,,-3810,-1905,-3810c240030,156210,240030,157163,239077,158115v-952,1905,,2857,-952,4763c237172,162878,236220,160972,235267,162878v953,1905,953,1905,953,1905xm238125,231458v,,-953,952,-1905,952c236220,232410,236220,233363,237172,233363v,,953,,953,-953c239077,231458,239077,230505,238125,231458xm238125,200978v,,3810,1905,4763,1905c244792,202883,243840,200025,243840,199072v,-952,,-1904,-952,-1904c241935,197168,239077,200025,238125,200978xm239077,177165v,,953,,,c240030,175260,240030,175260,239077,175260v,,,,-952,953c238125,176213,238125,177165,239077,177165xm240030,214313v,,,-953,,-953l239077,214313v,,,,,952c239077,214313,240030,214313,240030,214313xm240030,136208v952,952,,2857,1905,2857c241935,139065,241935,138113,241935,137160v,-952,,-1905,-953,-2857c240030,134303,240030,135255,240030,136208xm244792,219075v,-953,-952,-1905,-1904,-1905c240982,217170,240030,218122,240030,219075v,1905,952,1905,1905,1905c242888,220980,244792,220980,244792,219075xm242888,170497r,1906c242888,175260,244792,177165,246697,175260v953,-952,1905,-1905,3810,-952c252413,174308,253365,175260,254317,174308v953,-1905,,-2858,-952,-3811c252413,169545,250507,168593,249555,166688v-1905,-1905,-4763,-953,-6667,c239077,168593,242888,168593,242888,170497xm243840,160020v,952,,1905,-952,1905c242888,161925,241935,161925,241935,160972v,-1904,953,-952,1905,-952xm246697,185738v,-1905,-1905,-953,-2857,-953c242888,184785,241935,184785,241935,186690v953,,1905,,2857,c246697,186690,247650,185738,246697,185738xm243840,119063v,1905,1905,1905,1905,2857c247650,121920,247650,121920,247650,120968v,-1905,-2858,-953,-3810,-1905c243840,119063,243840,119063,243840,119063xm247650,155258r,c246697,155258,246697,155258,247650,155258v-953,952,,952,,952c247650,155258,247650,155258,247650,155258xm251460,202883v,-953,-1905,-1905,-2858,-1905c247650,200978,246697,201930,247650,202883v,952,952,952,1905,952c250507,203835,251460,204788,251460,202883xm248602,208597v,,-952,,,c247650,210503,248602,210503,248602,209550v,,,,,-953c249555,208597,249555,208597,248602,208597xm257175,180022v,-1904,-1905,-1904,-3810,-1904c252413,178118,251460,179070,251460,180022v953,1906,2857,1906,3810,1906c256222,181928,257175,181928,257175,180022xe" stroked="f">
                <v:stroke joinstyle="miter"/>
                <v:path arrowok="t" o:connecttype="custom" o:connectlocs="266700,145587;266700,169376;262890,195068;228600,271192;160972,313059;140970,316866;134302,316866;98107,310205;48577,278804;30480,257870;10477,217904;0,160811;0,156054;4763,118944;42863,40917;105727,3806;137160,0;179070,9515;215265,31402;254317,90398;264795,135120;266700,145587;17145,134169;17145,133217;17145,132265;17145,134169;17145,134169;17145,141780;19050,143684;20002,143684;18097,141780;17145,141780;20955,191262;19050,188407;18097,190310;20002,192213;20955,191262;22860,137023;23813,137023;21907,135120;20955,135120;22860,137023;24765,164618;27622,163666;25717,162715;23813,163666;24765,164618;25717,177940;31432,177940;32385,176988;30480,176037;25717,177940;23813,176037;23813,177940;25717,177940;24765,130363;24765,131314;25717,131314;24765,130363;24765,130363;25717,199825;30480,198873;25717,199825;25717,199825;25717,154151;25717,154151;27622,154151;27622,153200;25717,154151;27622,209341;26670,208389;25717,209341;27622,209341;27622,209341;30480,198873;37147,193165;45720,180794;44767,178891;42863,180794;39052,190310;32385,194116;30480,193165;29527,189358;31432,184600;29527,182697;27622,183649;28575,185552;30480,189358;28575,192213;30480,198873;30480,198873;26670,127507;28575,128459;30480,125604;29527,125604;26670,127507;30480,169376;28575,171279;29527,171279;30480,169376;30480,169376;29527,135120;29527,137023;32385,133217;32385,132265;29527,135120;32385,206486;32385,206486;30480,206486;31432,207437;32385,206486;33338,145587;34290,144635;32385,143684;31432,144635;33338,145587;32385,163666;33338,164618;34290,163666;33338,162715;32385,163666;33338,116089;33338,116089;34290,116089;33338,115138;33338,116089;34290,184600;37147,187455;38100,186503;35242,183649;34290,184600;36195,172231;36195,172231;44767,175085;46672,174134;44767,170327;37147,170327;35242,171279;36195,172231;36195,204583;36195,204583;36195,202680;36195,204583;36195,204583;36195,214099;37147,216002;37147,217904;40005,216002;38100,213147;36195,212196;36195,214099;39052,236935;40957,234081;39052,233130;39052,231227;37147,229324;37147,231227;39052,232178;39052,234081;39052,236935;36195,154151;37147,156054;40005,157006;41910,157006;43815,153200;42863,151296;36195,154151;37147,220759;37147,220759;39052,222662;37147,220759;37147,119895;37147,119895;38100,119895;37147,119895;37147,119895;38100,125604;38100,125604;40005,126556;40005,125604;38100,125604;46672,228372;50482,228372;48577,226468;44767,224565;39052,223614;44767,224565;46672,228372;41910,242645;39052,240742;38100,241693;41910,242645;41910,242645;39052,163666;39052,163666;39052,163666;39052,163666;39052,163666;40005,79930;40005,79930;40957,79930;40005,79930;40005,79930;54292,216953;60007,215050;57150,209341;53340,206486;51435,207437;46672,210293;43815,210293;42863,209341;40957,209341;42863,209341;43815,209341;49530,212196;52388,214099;54292,216953;43815,136072;43815,136072;45720,136072;45720,135120;43815,136072;46672,229324;46672,229324;43815,232178;43815,232178;46672,229324;44767,81833;47625,84687;48577,83736;45720,80882;44767,81833;45720,162715;44767,163666;45720,164618;46672,163666;45720,162715;45720,238839;45720,238839;44767,238839;45720,238839;45720,238839;46672,196019;47625,196971;49530,193165;48577,191262;46672,196019;48577,149394;48577,149394;50482,154151;52388,152248;48577,149394;54292,243596;50482,243596;48577,242645;46672,243596;48577,243596;50482,243596;49530,247402;52388,244548;54292,243596;51435,159860;49530,157957;48577,157957;50482,159860;51435,159860;49530,113234;49530,113234;50482,113234;49530,113234;49530,113234;57150,181746;55245,183649;50482,182697;51435,180794;51435,178891;49530,179842;51435,182697;51435,186503;55245,185552;56197,183649;58102,183649;57150,181746;49530,106573;49530,106573;51435,106573;50482,105622;49530,106573;53340,221711;52388,219808;49530,222662;51435,224565;53340,221711;51435,144635;51435,144635;51435,142732;50482,143684;51435,144635;50482,167472;51435,167472;53340,165569;52388,165569;50482,167472;51435,70415;53340,69464;55245,69464;57150,69464;56197,67560;52388,68511;51435,70415;56197,195068;55245,193165;53340,195068;54292,199825;54292,201728;56197,200777;56197,195068;56197,241693;56197,241693;55245,243596;56197,241693;57150,237887;56197,236935;55245,237887;56197,238839;57150,237887;59055,234081;57150,232178;56197,234081;59055,235984;59055,234081;57150,169376;55245,169376;56197,170327;58102,170327;57150,169376;63817,231227;63817,235984;64770,236935;64770,233130;63817,231227;62865,223614;58102,223614;58102,224565;61913,223614;62865,223614;63817,231227;59055,259773;60960,257870;60007,256918;58102,258821;59055,259773;61913,267386;61913,267386;60960,267386;61913,267386;61913,267386;60960,201728;61913,202680;61913,201728;60960,200777;60960,201728;62865,207437;60960,207437;60960,208389;61913,209341;62865,207437;61913,178891;61913,178891;62865,177940;61913,178891;61913,178891;62865,240742;62865,240742;62865,240742;62865,240742;62865,240742;63817,248355;67627,250258;65722,246450;64770,245499;63817,243596;61913,245499;63817,248355;66675,214099;64770,212196;62865,213147;63817,215050;66675,214099;62865,197922;63817,198873;63817,197922;62865,196971;62865,197922;64770,220759;63817,221711;64770,222662;65722,221711;64770,220759;65722,203631;65722,203631;65722,203631;65722,203631;65722,203631;71438,251209;68580,250258;68580,253112;71438,251209;71438,264530;72390,263579;72390,261676;71438,263579;71438,264530;73342,269289;72390,268337;71438,269289;73342,269289;73342,269289;189547,164618;186690,109429;180975,74221;169545,40917;152400,18079;128588,17128;106680,38062;89535,78979;79057,159860;78105,172231;81915,210293;86677,236935;92392,254064;101917,272143;106680,278804;125730,295932;158115,290223;180975,245499;186690,216953;189547,164618;186690,238839;186690,238839;186690,238839;186690,238839;186690,238839;198120,195068;211455,189358;212407,188407;209550,184600;197167,191262;195263,193165;195263,196019;198120,195068;200025,268337;199072,265481;198120,267386;199072,271192;200025,268337;213360,231227;217170,231227;211455,229324;209550,235984;211455,239790;207645,239790;199072,241693;198120,243596;199072,244548;211455,239790;213360,234081;213360,231227;199072,84687;202882,81833;200977,80882;199072,82785;199072,84687;198120,41868;198120,41868;200025,41868;198120,41868;198120,41868;205740,133217;201930,130363;200025,132265;203835,135120;205740,133217;200977,68511;202882,68511;202882,67560;201930,67560;200977,68511;202882,53287;202882,53287;204788,53287;202882,53287;202882,53287;203835,47577;209550,50433;210502,49480;204788,42820;203835,43771;203835,47577;215265,254064;212407,254064;206692,250258;203835,252161;205740,253112;212407,253112;212407,255015;215265,258821;218122,256918;215265,254064;203835,207437;208597,209341;210502,207437;205740,205534;203835,207437;204788,228372;203835,230275;204788,230275;204788,228372;204788,228372;207645,106573;205740,105622;204788,107525;205740,108476;207645,106573;207645,268337;204788,270240;207645,271192;207645,268337;205740,149394;207645,148441;206692,148441;206692,148441;205740,149394;207645,196019;205740,194116;205740,195068;207645,196019;212407,204583;213360,204583;214313,203631;214313,196019;209550,193165;207645,196019;211455,263579;209550,263579;208597,260724;207645,260724;209550,263579;208597,268337;210502,266433;211455,263579;207645,92301;207645,91349;207645,92301;207645,92301;207645,92301;207645,125604;207645,125604;207645,123701;206692,124653;207645,125604;207645,39965;208597,40917;209550,39965;207645,39965;207645,39965;207645,160811;207645,160811;213360,159860;211455,158909;207645,160811;207645,214099;207645,214099;207645,215050;207645,214099;207645,214099;208597,118944;207645,119895;211455,121798;213360,118944;215265,117041;215265,117041;213360,118944;208597,118944;211455,244548;209550,245499;211455,247402;212407,245499;211455,244548;217170,212196;218122,211244;216217,210293;214313,213147;210502,215050;210502,216002;213360,214099;217170,212196;212407,102767;213360,102767;215265,101816;213360,101816;212407,102767;213360,74221;214313,75172;215265,73270;214313,72318;213360,74221;219075,87542;215265,83736;213360,84687;219075,87542;219075,87542;215265,134169;213360,134169;213360,134169;214313,135120;215265,134169;214313,218856;214313,218856;215265,220759;216217,219808;214313,218856;216217,178891;215265,181746;217170,184600;219075,182697;216217,178891;216217,147490;216217,147490;218122,147490;216217,147490;216217,147490;216217,167472;217170,168425;217170,167472;216217,165569;216217,167472;217170,109429;218122,110380;220027,107525;219075,106573;217170,109429;217170,51384;219075,51384;219075,50433;217170,51384;217170,51384;218122,91349;217170,93252;218122,94203;219075,94203;218122,91349;217170,216002;218122,216953;222885,217904;218122,216002;217170,216002;222885,228372;220980,230275;217170,231227;222885,239790;228600,234081;222885,228372;220027,246450;217170,247402;218122,250258;220027,249306;220027,246450;218122,157006;219075,158909;222885,157006;220980,155103;218122,157006;220027,191262;218122,191262;218122,193165;220027,193165;220027,191262;220980,200777;220027,199825;219075,199825;219075,201728;220980,200777;220980,205534;219075,205534;220027,207437;220980,205534;220980,205534;220980,78027;220980,78979;220980,78027;220980,78027;220980,78027;224790,172231;221932,175085;227647,179842;228600,177940;224790,172231;224790,240742;223838,247402;223838,249306;229552,247402;224790,240742;224790,191262;228600,188407;226695,187455;222885,190310;224790,191262;224790,88494;224790,88494;226695,85639;228600,86591;230505,85639;228600,85639;226695,86591;224790,88494;226695,116089;226695,115138;224790,116089;224790,117041;226695,116089;224790,141780;225742,143684;226695,142732;225742,140829;224790,141780;225742,195068;225742,195068;226695,195068;225742,195068;225742,195068;227647,71367;230505,69464;228600,69464;226695,71367;227647,71367;228600,208389;226695,209341;226695,216002;231457,214099;233363,214099;228600,208389;228600,99913;227647,98961;226695,99913;227647,99913;228600,99913;228600,218856;226695,219808;226695,220759;228600,218856;228600,218856;234315,219808;233363,217904;231457,217904;228600,225517;228600,227419;229552,227419;234315,219808;228600,119895;229552,120847;231457,119895;230505,117992;228600,119895;230505,127507;230505,126556;230505,125604;229552,125604;230505,127507;236220,175085;232410,173182;230505,174134;232410,176037;232410,180794;231457,182697;234315,180794;236220,175085;236220,175085;230505,76124;230505,76124;230505,73270;229552,74221;230505,76124;231457,162715;230505,163666;231457,164618;233363,163666;231457,162715;236220,237887;233363,237887;231457,238839;231457,239790;236220,237887;235267,192213;235267,192213;232410,192213;233363,193165;235267,192213;233363,85639;234315,85639;234315,85639;233363,85639;233363,85639;234315,199825;233363,201728;234315,201728;235267,200777;234315,199825;236220,119895;238125,121798;239077,120847;236220,119895;236220,119895;236220,164618;238125,163666;240030,163666;251460,164618;252413,163666;248602,160811;243840,159860;241935,156054;239077,157957;238125,162715;235267,162715;236220,164618;238125,231227;236220,232178;237172,233130;238125,232178;238125,231227;238125,200777;242888,202680;243840,198873;242888,196971;238125,200777;239077,176988;239077,176988;239077,175085;238125,176037;239077,176988;240030,214099;240030,213147;239077,214099;239077,215050;240030,214099;240030,136072;241935,138926;241935,137023;240982,134169;240030,136072;244792,218856;242888,216953;240030,218856;241935,220759;244792,218856;242888,170327;242888,172231;246697,175085;250507,174134;254317,174134;253365,170327;249555,166521;242888,166521;242888,170327;243840,159860;242888,161763;241935,160811;243840,159860;246697,185552;243840,184600;241935,186503;244792,186503;246697,185552;243840,118944;245745,121798;247650,120847;243840,118944;243840,118944;247650,155103;247650,155103;247650,155103;247650,156054;247650,155103;251460,202680;248602,200777;247650,202680;249555,203631;251460,202680;248602,208389;248602,208389;248602,209341;248602,208389;248602,208389;257175,179842;253365,177940;251460,179842;255270,181746;257175,17984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 w:rsidRPr="002D4E53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4F6614E" wp14:editId="7A0F87FB">
                <wp:simplePos x="0" y="0"/>
                <wp:positionH relativeFrom="column">
                  <wp:posOffset>3634740</wp:posOffset>
                </wp:positionH>
                <wp:positionV relativeFrom="paragraph">
                  <wp:posOffset>3267710</wp:posOffset>
                </wp:positionV>
                <wp:extent cx="440055" cy="316865"/>
                <wp:effectExtent l="0" t="0" r="4445" b="635"/>
                <wp:wrapNone/>
                <wp:docPr id="105" name="Graphic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055" cy="316865"/>
                        </a:xfrm>
                        <a:custGeom>
                          <a:avLst/>
                          <a:gdLst>
                            <a:gd name="connsiteX0" fmla="*/ 440055 w 440055"/>
                            <a:gd name="connsiteY0" fmla="*/ 8572 h 317182"/>
                            <a:gd name="connsiteX1" fmla="*/ 436245 w 440055"/>
                            <a:gd name="connsiteY1" fmla="*/ 12382 h 317182"/>
                            <a:gd name="connsiteX2" fmla="*/ 421005 w 440055"/>
                            <a:gd name="connsiteY2" fmla="*/ 15240 h 317182"/>
                            <a:gd name="connsiteX3" fmla="*/ 378143 w 440055"/>
                            <a:gd name="connsiteY3" fmla="*/ 56197 h 317182"/>
                            <a:gd name="connsiteX4" fmla="*/ 359093 w 440055"/>
                            <a:gd name="connsiteY4" fmla="*/ 121920 h 317182"/>
                            <a:gd name="connsiteX5" fmla="*/ 354330 w 440055"/>
                            <a:gd name="connsiteY5" fmla="*/ 140970 h 317182"/>
                            <a:gd name="connsiteX6" fmla="*/ 350520 w 440055"/>
                            <a:gd name="connsiteY6" fmla="*/ 153352 h 317182"/>
                            <a:gd name="connsiteX7" fmla="*/ 348615 w 440055"/>
                            <a:gd name="connsiteY7" fmla="*/ 157163 h 317182"/>
                            <a:gd name="connsiteX8" fmla="*/ 321945 w 440055"/>
                            <a:gd name="connsiteY8" fmla="*/ 263842 h 317182"/>
                            <a:gd name="connsiteX9" fmla="*/ 311468 w 440055"/>
                            <a:gd name="connsiteY9" fmla="*/ 302895 h 317182"/>
                            <a:gd name="connsiteX10" fmla="*/ 311468 w 440055"/>
                            <a:gd name="connsiteY10" fmla="*/ 303847 h 317182"/>
                            <a:gd name="connsiteX11" fmla="*/ 303847 w 440055"/>
                            <a:gd name="connsiteY11" fmla="*/ 316230 h 317182"/>
                            <a:gd name="connsiteX12" fmla="*/ 300038 w 440055"/>
                            <a:gd name="connsiteY12" fmla="*/ 316230 h 317182"/>
                            <a:gd name="connsiteX13" fmla="*/ 291465 w 440055"/>
                            <a:gd name="connsiteY13" fmla="*/ 315277 h 317182"/>
                            <a:gd name="connsiteX14" fmla="*/ 283845 w 440055"/>
                            <a:gd name="connsiteY14" fmla="*/ 309563 h 317182"/>
                            <a:gd name="connsiteX15" fmla="*/ 277178 w 440055"/>
                            <a:gd name="connsiteY15" fmla="*/ 291465 h 317182"/>
                            <a:gd name="connsiteX16" fmla="*/ 273368 w 440055"/>
                            <a:gd name="connsiteY16" fmla="*/ 281940 h 317182"/>
                            <a:gd name="connsiteX17" fmla="*/ 258128 w 440055"/>
                            <a:gd name="connsiteY17" fmla="*/ 227647 h 317182"/>
                            <a:gd name="connsiteX18" fmla="*/ 227647 w 440055"/>
                            <a:gd name="connsiteY18" fmla="*/ 134302 h 317182"/>
                            <a:gd name="connsiteX19" fmla="*/ 220028 w 440055"/>
                            <a:gd name="connsiteY19" fmla="*/ 106680 h 317182"/>
                            <a:gd name="connsiteX20" fmla="*/ 217170 w 440055"/>
                            <a:gd name="connsiteY20" fmla="*/ 102870 h 317182"/>
                            <a:gd name="connsiteX21" fmla="*/ 214313 w 440055"/>
                            <a:gd name="connsiteY21" fmla="*/ 106680 h 317182"/>
                            <a:gd name="connsiteX22" fmla="*/ 203835 w 440055"/>
                            <a:gd name="connsiteY22" fmla="*/ 142875 h 317182"/>
                            <a:gd name="connsiteX23" fmla="*/ 189547 w 440055"/>
                            <a:gd name="connsiteY23" fmla="*/ 200025 h 317182"/>
                            <a:gd name="connsiteX24" fmla="*/ 173355 w 440055"/>
                            <a:gd name="connsiteY24" fmla="*/ 260032 h 317182"/>
                            <a:gd name="connsiteX25" fmla="*/ 161925 w 440055"/>
                            <a:gd name="connsiteY25" fmla="*/ 308610 h 317182"/>
                            <a:gd name="connsiteX26" fmla="*/ 154305 w 440055"/>
                            <a:gd name="connsiteY26" fmla="*/ 317182 h 317182"/>
                            <a:gd name="connsiteX27" fmla="*/ 143828 w 440055"/>
                            <a:gd name="connsiteY27" fmla="*/ 317182 h 317182"/>
                            <a:gd name="connsiteX28" fmla="*/ 133350 w 440055"/>
                            <a:gd name="connsiteY28" fmla="*/ 307657 h 317182"/>
                            <a:gd name="connsiteX29" fmla="*/ 112395 w 440055"/>
                            <a:gd name="connsiteY29" fmla="*/ 240030 h 317182"/>
                            <a:gd name="connsiteX30" fmla="*/ 102870 w 440055"/>
                            <a:gd name="connsiteY30" fmla="*/ 208597 h 317182"/>
                            <a:gd name="connsiteX31" fmla="*/ 91440 w 440055"/>
                            <a:gd name="connsiteY31" fmla="*/ 177165 h 317182"/>
                            <a:gd name="connsiteX32" fmla="*/ 55245 w 440055"/>
                            <a:gd name="connsiteY32" fmla="*/ 64770 h 317182"/>
                            <a:gd name="connsiteX33" fmla="*/ 47625 w 440055"/>
                            <a:gd name="connsiteY33" fmla="*/ 45720 h 317182"/>
                            <a:gd name="connsiteX34" fmla="*/ 39053 w 440055"/>
                            <a:gd name="connsiteY34" fmla="*/ 30480 h 317182"/>
                            <a:gd name="connsiteX35" fmla="*/ 14288 w 440055"/>
                            <a:gd name="connsiteY35" fmla="*/ 15240 h 317182"/>
                            <a:gd name="connsiteX36" fmla="*/ 3810 w 440055"/>
                            <a:gd name="connsiteY36" fmla="*/ 13335 h 317182"/>
                            <a:gd name="connsiteX37" fmla="*/ 0 w 440055"/>
                            <a:gd name="connsiteY37" fmla="*/ 9525 h 317182"/>
                            <a:gd name="connsiteX38" fmla="*/ 3810 w 440055"/>
                            <a:gd name="connsiteY38" fmla="*/ 4763 h 317182"/>
                            <a:gd name="connsiteX39" fmla="*/ 11430 w 440055"/>
                            <a:gd name="connsiteY39" fmla="*/ 3810 h 317182"/>
                            <a:gd name="connsiteX40" fmla="*/ 32385 w 440055"/>
                            <a:gd name="connsiteY40" fmla="*/ 3810 h 317182"/>
                            <a:gd name="connsiteX41" fmla="*/ 49530 w 440055"/>
                            <a:gd name="connsiteY41" fmla="*/ 3810 h 317182"/>
                            <a:gd name="connsiteX42" fmla="*/ 69533 w 440055"/>
                            <a:gd name="connsiteY42" fmla="*/ 4763 h 317182"/>
                            <a:gd name="connsiteX43" fmla="*/ 87630 w 440055"/>
                            <a:gd name="connsiteY43" fmla="*/ 3810 h 317182"/>
                            <a:gd name="connsiteX44" fmla="*/ 129540 w 440055"/>
                            <a:gd name="connsiteY44" fmla="*/ 3810 h 317182"/>
                            <a:gd name="connsiteX45" fmla="*/ 137160 w 440055"/>
                            <a:gd name="connsiteY45" fmla="*/ 5715 h 317182"/>
                            <a:gd name="connsiteX46" fmla="*/ 136208 w 440055"/>
                            <a:gd name="connsiteY46" fmla="*/ 13335 h 317182"/>
                            <a:gd name="connsiteX47" fmla="*/ 128588 w 440055"/>
                            <a:gd name="connsiteY47" fmla="*/ 15240 h 317182"/>
                            <a:gd name="connsiteX48" fmla="*/ 119063 w 440055"/>
                            <a:gd name="connsiteY48" fmla="*/ 26670 h 317182"/>
                            <a:gd name="connsiteX49" fmla="*/ 121920 w 440055"/>
                            <a:gd name="connsiteY49" fmla="*/ 45720 h 317182"/>
                            <a:gd name="connsiteX50" fmla="*/ 140970 w 440055"/>
                            <a:gd name="connsiteY50" fmla="*/ 104775 h 317182"/>
                            <a:gd name="connsiteX51" fmla="*/ 150495 w 440055"/>
                            <a:gd name="connsiteY51" fmla="*/ 129540 h 317182"/>
                            <a:gd name="connsiteX52" fmla="*/ 168593 w 440055"/>
                            <a:gd name="connsiteY52" fmla="*/ 186690 h 317182"/>
                            <a:gd name="connsiteX53" fmla="*/ 170497 w 440055"/>
                            <a:gd name="connsiteY53" fmla="*/ 193357 h 317182"/>
                            <a:gd name="connsiteX54" fmla="*/ 172403 w 440055"/>
                            <a:gd name="connsiteY54" fmla="*/ 195263 h 317182"/>
                            <a:gd name="connsiteX55" fmla="*/ 174308 w 440055"/>
                            <a:gd name="connsiteY55" fmla="*/ 193357 h 317182"/>
                            <a:gd name="connsiteX56" fmla="*/ 176213 w 440055"/>
                            <a:gd name="connsiteY56" fmla="*/ 186690 h 317182"/>
                            <a:gd name="connsiteX57" fmla="*/ 193358 w 440055"/>
                            <a:gd name="connsiteY57" fmla="*/ 123825 h 317182"/>
                            <a:gd name="connsiteX58" fmla="*/ 206693 w 440055"/>
                            <a:gd name="connsiteY58" fmla="*/ 76200 h 317182"/>
                            <a:gd name="connsiteX59" fmla="*/ 206693 w 440055"/>
                            <a:gd name="connsiteY59" fmla="*/ 65722 h 317182"/>
                            <a:gd name="connsiteX60" fmla="*/ 195263 w 440055"/>
                            <a:gd name="connsiteY60" fmla="*/ 34290 h 317182"/>
                            <a:gd name="connsiteX61" fmla="*/ 169545 w 440055"/>
                            <a:gd name="connsiteY61" fmla="*/ 14288 h 317182"/>
                            <a:gd name="connsiteX62" fmla="*/ 165735 w 440055"/>
                            <a:gd name="connsiteY62" fmla="*/ 12382 h 317182"/>
                            <a:gd name="connsiteX63" fmla="*/ 166688 w 440055"/>
                            <a:gd name="connsiteY63" fmla="*/ 4763 h 317182"/>
                            <a:gd name="connsiteX64" fmla="*/ 181928 w 440055"/>
                            <a:gd name="connsiteY64" fmla="*/ 2857 h 317182"/>
                            <a:gd name="connsiteX65" fmla="*/ 202883 w 440055"/>
                            <a:gd name="connsiteY65" fmla="*/ 4763 h 317182"/>
                            <a:gd name="connsiteX66" fmla="*/ 208597 w 440055"/>
                            <a:gd name="connsiteY66" fmla="*/ 4763 h 317182"/>
                            <a:gd name="connsiteX67" fmla="*/ 233363 w 440055"/>
                            <a:gd name="connsiteY67" fmla="*/ 4763 h 317182"/>
                            <a:gd name="connsiteX68" fmla="*/ 255270 w 440055"/>
                            <a:gd name="connsiteY68" fmla="*/ 3810 h 317182"/>
                            <a:gd name="connsiteX69" fmla="*/ 288608 w 440055"/>
                            <a:gd name="connsiteY69" fmla="*/ 3810 h 317182"/>
                            <a:gd name="connsiteX70" fmla="*/ 293370 w 440055"/>
                            <a:gd name="connsiteY70" fmla="*/ 3810 h 317182"/>
                            <a:gd name="connsiteX71" fmla="*/ 299085 w 440055"/>
                            <a:gd name="connsiteY71" fmla="*/ 7620 h 317182"/>
                            <a:gd name="connsiteX72" fmla="*/ 294322 w 440055"/>
                            <a:gd name="connsiteY72" fmla="*/ 14288 h 317182"/>
                            <a:gd name="connsiteX73" fmla="*/ 288608 w 440055"/>
                            <a:gd name="connsiteY73" fmla="*/ 14288 h 317182"/>
                            <a:gd name="connsiteX74" fmla="*/ 273368 w 440055"/>
                            <a:gd name="connsiteY74" fmla="*/ 27622 h 317182"/>
                            <a:gd name="connsiteX75" fmla="*/ 275272 w 440055"/>
                            <a:gd name="connsiteY75" fmla="*/ 42863 h 317182"/>
                            <a:gd name="connsiteX76" fmla="*/ 284797 w 440055"/>
                            <a:gd name="connsiteY76" fmla="*/ 75247 h 317182"/>
                            <a:gd name="connsiteX77" fmla="*/ 288608 w 440055"/>
                            <a:gd name="connsiteY77" fmla="*/ 87630 h 317182"/>
                            <a:gd name="connsiteX78" fmla="*/ 311468 w 440055"/>
                            <a:gd name="connsiteY78" fmla="*/ 162877 h 317182"/>
                            <a:gd name="connsiteX79" fmla="*/ 320993 w 440055"/>
                            <a:gd name="connsiteY79" fmla="*/ 189547 h 317182"/>
                            <a:gd name="connsiteX80" fmla="*/ 323850 w 440055"/>
                            <a:gd name="connsiteY80" fmla="*/ 192405 h 317182"/>
                            <a:gd name="connsiteX81" fmla="*/ 325755 w 440055"/>
                            <a:gd name="connsiteY81" fmla="*/ 189547 h 317182"/>
                            <a:gd name="connsiteX82" fmla="*/ 328613 w 440055"/>
                            <a:gd name="connsiteY82" fmla="*/ 181927 h 317182"/>
                            <a:gd name="connsiteX83" fmla="*/ 345758 w 440055"/>
                            <a:gd name="connsiteY83" fmla="*/ 117157 h 317182"/>
                            <a:gd name="connsiteX84" fmla="*/ 360997 w 440055"/>
                            <a:gd name="connsiteY84" fmla="*/ 55245 h 317182"/>
                            <a:gd name="connsiteX85" fmla="*/ 341947 w 440055"/>
                            <a:gd name="connsiteY85" fmla="*/ 15240 h 317182"/>
                            <a:gd name="connsiteX86" fmla="*/ 326708 w 440055"/>
                            <a:gd name="connsiteY86" fmla="*/ 12382 h 317182"/>
                            <a:gd name="connsiteX87" fmla="*/ 320993 w 440055"/>
                            <a:gd name="connsiteY87" fmla="*/ 8572 h 317182"/>
                            <a:gd name="connsiteX88" fmla="*/ 325755 w 440055"/>
                            <a:gd name="connsiteY88" fmla="*/ 2857 h 317182"/>
                            <a:gd name="connsiteX89" fmla="*/ 343853 w 440055"/>
                            <a:gd name="connsiteY89" fmla="*/ 1905 h 317182"/>
                            <a:gd name="connsiteX90" fmla="*/ 357188 w 440055"/>
                            <a:gd name="connsiteY90" fmla="*/ 2857 h 317182"/>
                            <a:gd name="connsiteX91" fmla="*/ 402908 w 440055"/>
                            <a:gd name="connsiteY91" fmla="*/ 1905 h 317182"/>
                            <a:gd name="connsiteX92" fmla="*/ 428625 w 440055"/>
                            <a:gd name="connsiteY92" fmla="*/ 0 h 317182"/>
                            <a:gd name="connsiteX93" fmla="*/ 437197 w 440055"/>
                            <a:gd name="connsiteY93" fmla="*/ 2857 h 317182"/>
                            <a:gd name="connsiteX94" fmla="*/ 440055 w 440055"/>
                            <a:gd name="connsiteY94" fmla="*/ 8572 h 317182"/>
                            <a:gd name="connsiteX95" fmla="*/ 80010 w 440055"/>
                            <a:gd name="connsiteY95" fmla="*/ 61913 h 317182"/>
                            <a:gd name="connsiteX96" fmla="*/ 76200 w 440055"/>
                            <a:gd name="connsiteY96" fmla="*/ 58102 h 317182"/>
                            <a:gd name="connsiteX97" fmla="*/ 75247 w 440055"/>
                            <a:gd name="connsiteY97" fmla="*/ 60960 h 317182"/>
                            <a:gd name="connsiteX98" fmla="*/ 75247 w 440055"/>
                            <a:gd name="connsiteY98" fmla="*/ 64770 h 317182"/>
                            <a:gd name="connsiteX99" fmla="*/ 80010 w 440055"/>
                            <a:gd name="connsiteY99" fmla="*/ 61913 h 317182"/>
                            <a:gd name="connsiteX100" fmla="*/ 84772 w 440055"/>
                            <a:gd name="connsiteY100" fmla="*/ 83820 h 317182"/>
                            <a:gd name="connsiteX101" fmla="*/ 84772 w 440055"/>
                            <a:gd name="connsiteY101" fmla="*/ 83820 h 317182"/>
                            <a:gd name="connsiteX102" fmla="*/ 83820 w 440055"/>
                            <a:gd name="connsiteY102" fmla="*/ 83820 h 317182"/>
                            <a:gd name="connsiteX103" fmla="*/ 84772 w 440055"/>
                            <a:gd name="connsiteY103" fmla="*/ 83820 h 317182"/>
                            <a:gd name="connsiteX104" fmla="*/ 84772 w 440055"/>
                            <a:gd name="connsiteY104" fmla="*/ 83820 h 317182"/>
                            <a:gd name="connsiteX105" fmla="*/ 96203 w 440055"/>
                            <a:gd name="connsiteY105" fmla="*/ 82867 h 317182"/>
                            <a:gd name="connsiteX106" fmla="*/ 96203 w 440055"/>
                            <a:gd name="connsiteY106" fmla="*/ 82867 h 317182"/>
                            <a:gd name="connsiteX107" fmla="*/ 96203 w 440055"/>
                            <a:gd name="connsiteY107" fmla="*/ 82867 h 317182"/>
                            <a:gd name="connsiteX108" fmla="*/ 96203 w 440055"/>
                            <a:gd name="connsiteY108" fmla="*/ 82867 h 317182"/>
                            <a:gd name="connsiteX109" fmla="*/ 96203 w 440055"/>
                            <a:gd name="connsiteY109" fmla="*/ 82867 h 317182"/>
                            <a:gd name="connsiteX110" fmla="*/ 101918 w 440055"/>
                            <a:gd name="connsiteY110" fmla="*/ 48577 h 317182"/>
                            <a:gd name="connsiteX111" fmla="*/ 100013 w 440055"/>
                            <a:gd name="connsiteY111" fmla="*/ 47625 h 317182"/>
                            <a:gd name="connsiteX112" fmla="*/ 99060 w 440055"/>
                            <a:gd name="connsiteY112" fmla="*/ 48577 h 317182"/>
                            <a:gd name="connsiteX113" fmla="*/ 100965 w 440055"/>
                            <a:gd name="connsiteY113" fmla="*/ 49530 h 317182"/>
                            <a:gd name="connsiteX114" fmla="*/ 101918 w 440055"/>
                            <a:gd name="connsiteY114" fmla="*/ 48577 h 317182"/>
                            <a:gd name="connsiteX115" fmla="*/ 103822 w 440055"/>
                            <a:gd name="connsiteY115" fmla="*/ 70485 h 317182"/>
                            <a:gd name="connsiteX116" fmla="*/ 103822 w 440055"/>
                            <a:gd name="connsiteY116" fmla="*/ 70485 h 317182"/>
                            <a:gd name="connsiteX117" fmla="*/ 102870 w 440055"/>
                            <a:gd name="connsiteY117" fmla="*/ 70485 h 317182"/>
                            <a:gd name="connsiteX118" fmla="*/ 103822 w 440055"/>
                            <a:gd name="connsiteY118" fmla="*/ 70485 h 317182"/>
                            <a:gd name="connsiteX119" fmla="*/ 103822 w 440055"/>
                            <a:gd name="connsiteY119" fmla="*/ 70485 h 317182"/>
                            <a:gd name="connsiteX120" fmla="*/ 109538 w 440055"/>
                            <a:gd name="connsiteY120" fmla="*/ 161925 h 317182"/>
                            <a:gd name="connsiteX121" fmla="*/ 109538 w 440055"/>
                            <a:gd name="connsiteY121" fmla="*/ 161925 h 317182"/>
                            <a:gd name="connsiteX122" fmla="*/ 109538 w 440055"/>
                            <a:gd name="connsiteY122" fmla="*/ 161925 h 317182"/>
                            <a:gd name="connsiteX123" fmla="*/ 109538 w 440055"/>
                            <a:gd name="connsiteY123" fmla="*/ 161925 h 317182"/>
                            <a:gd name="connsiteX124" fmla="*/ 109538 w 440055"/>
                            <a:gd name="connsiteY124" fmla="*/ 161925 h 317182"/>
                            <a:gd name="connsiteX125" fmla="*/ 110490 w 440055"/>
                            <a:gd name="connsiteY125" fmla="*/ 86677 h 317182"/>
                            <a:gd name="connsiteX126" fmla="*/ 110490 w 440055"/>
                            <a:gd name="connsiteY126" fmla="*/ 86677 h 317182"/>
                            <a:gd name="connsiteX127" fmla="*/ 110490 w 440055"/>
                            <a:gd name="connsiteY127" fmla="*/ 88582 h 317182"/>
                            <a:gd name="connsiteX128" fmla="*/ 111443 w 440055"/>
                            <a:gd name="connsiteY128" fmla="*/ 87630 h 317182"/>
                            <a:gd name="connsiteX129" fmla="*/ 110490 w 440055"/>
                            <a:gd name="connsiteY129" fmla="*/ 86677 h 317182"/>
                            <a:gd name="connsiteX130" fmla="*/ 118110 w 440055"/>
                            <a:gd name="connsiteY130" fmla="*/ 124777 h 317182"/>
                            <a:gd name="connsiteX131" fmla="*/ 117158 w 440055"/>
                            <a:gd name="connsiteY131" fmla="*/ 124777 h 317182"/>
                            <a:gd name="connsiteX132" fmla="*/ 117158 w 440055"/>
                            <a:gd name="connsiteY132" fmla="*/ 128588 h 317182"/>
                            <a:gd name="connsiteX133" fmla="*/ 120968 w 440055"/>
                            <a:gd name="connsiteY133" fmla="*/ 128588 h 317182"/>
                            <a:gd name="connsiteX134" fmla="*/ 118110 w 440055"/>
                            <a:gd name="connsiteY134" fmla="*/ 124777 h 317182"/>
                            <a:gd name="connsiteX135" fmla="*/ 118110 w 440055"/>
                            <a:gd name="connsiteY135" fmla="*/ 142875 h 317182"/>
                            <a:gd name="connsiteX136" fmla="*/ 116205 w 440055"/>
                            <a:gd name="connsiteY136" fmla="*/ 144780 h 317182"/>
                            <a:gd name="connsiteX137" fmla="*/ 118110 w 440055"/>
                            <a:gd name="connsiteY137" fmla="*/ 146685 h 317182"/>
                            <a:gd name="connsiteX138" fmla="*/ 119063 w 440055"/>
                            <a:gd name="connsiteY138" fmla="*/ 146685 h 317182"/>
                            <a:gd name="connsiteX139" fmla="*/ 118110 w 440055"/>
                            <a:gd name="connsiteY139" fmla="*/ 142875 h 317182"/>
                            <a:gd name="connsiteX140" fmla="*/ 118110 w 440055"/>
                            <a:gd name="connsiteY140" fmla="*/ 173355 h 317182"/>
                            <a:gd name="connsiteX141" fmla="*/ 118110 w 440055"/>
                            <a:gd name="connsiteY141" fmla="*/ 173355 h 317182"/>
                            <a:gd name="connsiteX142" fmla="*/ 118110 w 440055"/>
                            <a:gd name="connsiteY142" fmla="*/ 173355 h 317182"/>
                            <a:gd name="connsiteX143" fmla="*/ 118110 w 440055"/>
                            <a:gd name="connsiteY143" fmla="*/ 173355 h 317182"/>
                            <a:gd name="connsiteX144" fmla="*/ 118110 w 440055"/>
                            <a:gd name="connsiteY144" fmla="*/ 173355 h 317182"/>
                            <a:gd name="connsiteX145" fmla="*/ 125730 w 440055"/>
                            <a:gd name="connsiteY145" fmla="*/ 198120 h 317182"/>
                            <a:gd name="connsiteX146" fmla="*/ 125730 w 440055"/>
                            <a:gd name="connsiteY146" fmla="*/ 198120 h 317182"/>
                            <a:gd name="connsiteX147" fmla="*/ 123825 w 440055"/>
                            <a:gd name="connsiteY147" fmla="*/ 199072 h 317182"/>
                            <a:gd name="connsiteX148" fmla="*/ 125730 w 440055"/>
                            <a:gd name="connsiteY148" fmla="*/ 198120 h 317182"/>
                            <a:gd name="connsiteX149" fmla="*/ 125730 w 440055"/>
                            <a:gd name="connsiteY149" fmla="*/ 198120 h 317182"/>
                            <a:gd name="connsiteX150" fmla="*/ 135255 w 440055"/>
                            <a:gd name="connsiteY150" fmla="*/ 131445 h 317182"/>
                            <a:gd name="connsiteX151" fmla="*/ 129540 w 440055"/>
                            <a:gd name="connsiteY151" fmla="*/ 125730 h 317182"/>
                            <a:gd name="connsiteX152" fmla="*/ 127635 w 440055"/>
                            <a:gd name="connsiteY152" fmla="*/ 131445 h 317182"/>
                            <a:gd name="connsiteX153" fmla="*/ 129540 w 440055"/>
                            <a:gd name="connsiteY153" fmla="*/ 135255 h 317182"/>
                            <a:gd name="connsiteX154" fmla="*/ 135255 w 440055"/>
                            <a:gd name="connsiteY154" fmla="*/ 131445 h 317182"/>
                            <a:gd name="connsiteX155" fmla="*/ 140018 w 440055"/>
                            <a:gd name="connsiteY155" fmla="*/ 155257 h 317182"/>
                            <a:gd name="connsiteX156" fmla="*/ 138113 w 440055"/>
                            <a:gd name="connsiteY156" fmla="*/ 153352 h 317182"/>
                            <a:gd name="connsiteX157" fmla="*/ 138113 w 440055"/>
                            <a:gd name="connsiteY157" fmla="*/ 154305 h 317182"/>
                            <a:gd name="connsiteX158" fmla="*/ 138113 w 440055"/>
                            <a:gd name="connsiteY158" fmla="*/ 158115 h 317182"/>
                            <a:gd name="connsiteX159" fmla="*/ 140018 w 440055"/>
                            <a:gd name="connsiteY159" fmla="*/ 155257 h 317182"/>
                            <a:gd name="connsiteX160" fmla="*/ 150495 w 440055"/>
                            <a:gd name="connsiteY160" fmla="*/ 205740 h 317182"/>
                            <a:gd name="connsiteX161" fmla="*/ 150495 w 440055"/>
                            <a:gd name="connsiteY161" fmla="*/ 205740 h 317182"/>
                            <a:gd name="connsiteX162" fmla="*/ 148590 w 440055"/>
                            <a:gd name="connsiteY162" fmla="*/ 205740 h 317182"/>
                            <a:gd name="connsiteX163" fmla="*/ 150495 w 440055"/>
                            <a:gd name="connsiteY163" fmla="*/ 205740 h 317182"/>
                            <a:gd name="connsiteX164" fmla="*/ 150495 w 440055"/>
                            <a:gd name="connsiteY164" fmla="*/ 205740 h 317182"/>
                            <a:gd name="connsiteX165" fmla="*/ 156210 w 440055"/>
                            <a:gd name="connsiteY165" fmla="*/ 246697 h 317182"/>
                            <a:gd name="connsiteX166" fmla="*/ 155258 w 440055"/>
                            <a:gd name="connsiteY166" fmla="*/ 247650 h 317182"/>
                            <a:gd name="connsiteX167" fmla="*/ 156210 w 440055"/>
                            <a:gd name="connsiteY167" fmla="*/ 248602 h 317182"/>
                            <a:gd name="connsiteX168" fmla="*/ 157163 w 440055"/>
                            <a:gd name="connsiteY168" fmla="*/ 247650 h 317182"/>
                            <a:gd name="connsiteX169" fmla="*/ 156210 w 440055"/>
                            <a:gd name="connsiteY169" fmla="*/ 246697 h 317182"/>
                            <a:gd name="connsiteX170" fmla="*/ 160972 w 440055"/>
                            <a:gd name="connsiteY170" fmla="*/ 225742 h 317182"/>
                            <a:gd name="connsiteX171" fmla="*/ 160972 w 440055"/>
                            <a:gd name="connsiteY171" fmla="*/ 225742 h 317182"/>
                            <a:gd name="connsiteX172" fmla="*/ 160020 w 440055"/>
                            <a:gd name="connsiteY172" fmla="*/ 225742 h 317182"/>
                            <a:gd name="connsiteX173" fmla="*/ 160972 w 440055"/>
                            <a:gd name="connsiteY173" fmla="*/ 225742 h 317182"/>
                            <a:gd name="connsiteX174" fmla="*/ 160972 w 440055"/>
                            <a:gd name="connsiteY174" fmla="*/ 225742 h 317182"/>
                            <a:gd name="connsiteX175" fmla="*/ 213360 w 440055"/>
                            <a:gd name="connsiteY175" fmla="*/ 40005 h 317182"/>
                            <a:gd name="connsiteX176" fmla="*/ 212408 w 440055"/>
                            <a:gd name="connsiteY176" fmla="*/ 39052 h 317182"/>
                            <a:gd name="connsiteX177" fmla="*/ 212408 w 440055"/>
                            <a:gd name="connsiteY177" fmla="*/ 40005 h 317182"/>
                            <a:gd name="connsiteX178" fmla="*/ 213360 w 440055"/>
                            <a:gd name="connsiteY178" fmla="*/ 40005 h 317182"/>
                            <a:gd name="connsiteX179" fmla="*/ 213360 w 440055"/>
                            <a:gd name="connsiteY179" fmla="*/ 40005 h 317182"/>
                            <a:gd name="connsiteX180" fmla="*/ 217170 w 440055"/>
                            <a:gd name="connsiteY180" fmla="*/ 70485 h 317182"/>
                            <a:gd name="connsiteX181" fmla="*/ 217170 w 440055"/>
                            <a:gd name="connsiteY181" fmla="*/ 70485 h 317182"/>
                            <a:gd name="connsiteX182" fmla="*/ 217170 w 440055"/>
                            <a:gd name="connsiteY182" fmla="*/ 70485 h 317182"/>
                            <a:gd name="connsiteX183" fmla="*/ 216218 w 440055"/>
                            <a:gd name="connsiteY183" fmla="*/ 71438 h 317182"/>
                            <a:gd name="connsiteX184" fmla="*/ 217170 w 440055"/>
                            <a:gd name="connsiteY184" fmla="*/ 70485 h 317182"/>
                            <a:gd name="connsiteX185" fmla="*/ 220980 w 440055"/>
                            <a:gd name="connsiteY185" fmla="*/ 60007 h 317182"/>
                            <a:gd name="connsiteX186" fmla="*/ 222885 w 440055"/>
                            <a:gd name="connsiteY186" fmla="*/ 58102 h 317182"/>
                            <a:gd name="connsiteX187" fmla="*/ 220980 w 440055"/>
                            <a:gd name="connsiteY187" fmla="*/ 54292 h 317182"/>
                            <a:gd name="connsiteX188" fmla="*/ 218122 w 440055"/>
                            <a:gd name="connsiteY188" fmla="*/ 52388 h 317182"/>
                            <a:gd name="connsiteX189" fmla="*/ 217170 w 440055"/>
                            <a:gd name="connsiteY189" fmla="*/ 55245 h 317182"/>
                            <a:gd name="connsiteX190" fmla="*/ 220980 w 440055"/>
                            <a:gd name="connsiteY190" fmla="*/ 55245 h 317182"/>
                            <a:gd name="connsiteX191" fmla="*/ 220980 w 440055"/>
                            <a:gd name="connsiteY191" fmla="*/ 55245 h 317182"/>
                            <a:gd name="connsiteX192" fmla="*/ 220980 w 440055"/>
                            <a:gd name="connsiteY192" fmla="*/ 59055 h 317182"/>
                            <a:gd name="connsiteX193" fmla="*/ 220980 w 440055"/>
                            <a:gd name="connsiteY193" fmla="*/ 60007 h 317182"/>
                            <a:gd name="connsiteX194" fmla="*/ 219075 w 440055"/>
                            <a:gd name="connsiteY194" fmla="*/ 35242 h 317182"/>
                            <a:gd name="connsiteX195" fmla="*/ 219075 w 440055"/>
                            <a:gd name="connsiteY195" fmla="*/ 35242 h 317182"/>
                            <a:gd name="connsiteX196" fmla="*/ 220028 w 440055"/>
                            <a:gd name="connsiteY196" fmla="*/ 35242 h 317182"/>
                            <a:gd name="connsiteX197" fmla="*/ 219075 w 440055"/>
                            <a:gd name="connsiteY197" fmla="*/ 35242 h 317182"/>
                            <a:gd name="connsiteX198" fmla="*/ 219075 w 440055"/>
                            <a:gd name="connsiteY198" fmla="*/ 35242 h 317182"/>
                            <a:gd name="connsiteX199" fmla="*/ 220980 w 440055"/>
                            <a:gd name="connsiteY199" fmla="*/ 45720 h 317182"/>
                            <a:gd name="connsiteX200" fmla="*/ 220980 w 440055"/>
                            <a:gd name="connsiteY200" fmla="*/ 46672 h 317182"/>
                            <a:gd name="connsiteX201" fmla="*/ 223838 w 440055"/>
                            <a:gd name="connsiteY201" fmla="*/ 46672 h 317182"/>
                            <a:gd name="connsiteX202" fmla="*/ 224790 w 440055"/>
                            <a:gd name="connsiteY202" fmla="*/ 48577 h 317182"/>
                            <a:gd name="connsiteX203" fmla="*/ 226695 w 440055"/>
                            <a:gd name="connsiteY203" fmla="*/ 49530 h 317182"/>
                            <a:gd name="connsiteX204" fmla="*/ 226695 w 440055"/>
                            <a:gd name="connsiteY204" fmla="*/ 49530 h 317182"/>
                            <a:gd name="connsiteX205" fmla="*/ 224790 w 440055"/>
                            <a:gd name="connsiteY205" fmla="*/ 47625 h 317182"/>
                            <a:gd name="connsiteX206" fmla="*/ 222885 w 440055"/>
                            <a:gd name="connsiteY206" fmla="*/ 47625 h 317182"/>
                            <a:gd name="connsiteX207" fmla="*/ 220980 w 440055"/>
                            <a:gd name="connsiteY207" fmla="*/ 45720 h 317182"/>
                            <a:gd name="connsiteX208" fmla="*/ 221933 w 440055"/>
                            <a:gd name="connsiteY208" fmla="*/ 16192 h 317182"/>
                            <a:gd name="connsiteX209" fmla="*/ 221933 w 440055"/>
                            <a:gd name="connsiteY209" fmla="*/ 16192 h 317182"/>
                            <a:gd name="connsiteX210" fmla="*/ 222885 w 440055"/>
                            <a:gd name="connsiteY210" fmla="*/ 16192 h 317182"/>
                            <a:gd name="connsiteX211" fmla="*/ 221933 w 440055"/>
                            <a:gd name="connsiteY211" fmla="*/ 16192 h 317182"/>
                            <a:gd name="connsiteX212" fmla="*/ 221933 w 440055"/>
                            <a:gd name="connsiteY212" fmla="*/ 16192 h 317182"/>
                            <a:gd name="connsiteX213" fmla="*/ 222885 w 440055"/>
                            <a:gd name="connsiteY213" fmla="*/ 75247 h 317182"/>
                            <a:gd name="connsiteX214" fmla="*/ 223838 w 440055"/>
                            <a:gd name="connsiteY214" fmla="*/ 74295 h 317182"/>
                            <a:gd name="connsiteX215" fmla="*/ 221933 w 440055"/>
                            <a:gd name="connsiteY215" fmla="*/ 72390 h 317182"/>
                            <a:gd name="connsiteX216" fmla="*/ 220980 w 440055"/>
                            <a:gd name="connsiteY216" fmla="*/ 73342 h 317182"/>
                            <a:gd name="connsiteX217" fmla="*/ 222885 w 440055"/>
                            <a:gd name="connsiteY217" fmla="*/ 75247 h 317182"/>
                            <a:gd name="connsiteX218" fmla="*/ 268605 w 440055"/>
                            <a:gd name="connsiteY218" fmla="*/ 113347 h 317182"/>
                            <a:gd name="connsiteX219" fmla="*/ 267653 w 440055"/>
                            <a:gd name="connsiteY219" fmla="*/ 108585 h 317182"/>
                            <a:gd name="connsiteX220" fmla="*/ 263843 w 440055"/>
                            <a:gd name="connsiteY220" fmla="*/ 108585 h 317182"/>
                            <a:gd name="connsiteX221" fmla="*/ 260985 w 440055"/>
                            <a:gd name="connsiteY221" fmla="*/ 110490 h 317182"/>
                            <a:gd name="connsiteX222" fmla="*/ 255270 w 440055"/>
                            <a:gd name="connsiteY222" fmla="*/ 111442 h 317182"/>
                            <a:gd name="connsiteX223" fmla="*/ 257175 w 440055"/>
                            <a:gd name="connsiteY223" fmla="*/ 106680 h 317182"/>
                            <a:gd name="connsiteX224" fmla="*/ 263843 w 440055"/>
                            <a:gd name="connsiteY224" fmla="*/ 100965 h 317182"/>
                            <a:gd name="connsiteX225" fmla="*/ 268605 w 440055"/>
                            <a:gd name="connsiteY225" fmla="*/ 95250 h 317182"/>
                            <a:gd name="connsiteX226" fmla="*/ 262890 w 440055"/>
                            <a:gd name="connsiteY226" fmla="*/ 99060 h 317182"/>
                            <a:gd name="connsiteX227" fmla="*/ 262890 w 440055"/>
                            <a:gd name="connsiteY227" fmla="*/ 99060 h 317182"/>
                            <a:gd name="connsiteX228" fmla="*/ 259080 w 440055"/>
                            <a:gd name="connsiteY228" fmla="*/ 100013 h 317182"/>
                            <a:gd name="connsiteX229" fmla="*/ 259080 w 440055"/>
                            <a:gd name="connsiteY229" fmla="*/ 96202 h 317182"/>
                            <a:gd name="connsiteX230" fmla="*/ 258128 w 440055"/>
                            <a:gd name="connsiteY230" fmla="*/ 88582 h 317182"/>
                            <a:gd name="connsiteX231" fmla="*/ 258128 w 440055"/>
                            <a:gd name="connsiteY231" fmla="*/ 81915 h 317182"/>
                            <a:gd name="connsiteX232" fmla="*/ 261938 w 440055"/>
                            <a:gd name="connsiteY232" fmla="*/ 81915 h 317182"/>
                            <a:gd name="connsiteX233" fmla="*/ 263843 w 440055"/>
                            <a:gd name="connsiteY233" fmla="*/ 80010 h 317182"/>
                            <a:gd name="connsiteX234" fmla="*/ 268605 w 440055"/>
                            <a:gd name="connsiteY234" fmla="*/ 81915 h 317182"/>
                            <a:gd name="connsiteX235" fmla="*/ 265747 w 440055"/>
                            <a:gd name="connsiteY235" fmla="*/ 77152 h 317182"/>
                            <a:gd name="connsiteX236" fmla="*/ 264795 w 440055"/>
                            <a:gd name="connsiteY236" fmla="*/ 76200 h 317182"/>
                            <a:gd name="connsiteX237" fmla="*/ 262890 w 440055"/>
                            <a:gd name="connsiteY237" fmla="*/ 76200 h 317182"/>
                            <a:gd name="connsiteX238" fmla="*/ 262890 w 440055"/>
                            <a:gd name="connsiteY238" fmla="*/ 78105 h 317182"/>
                            <a:gd name="connsiteX239" fmla="*/ 262890 w 440055"/>
                            <a:gd name="connsiteY239" fmla="*/ 80010 h 317182"/>
                            <a:gd name="connsiteX240" fmla="*/ 254318 w 440055"/>
                            <a:gd name="connsiteY240" fmla="*/ 78105 h 317182"/>
                            <a:gd name="connsiteX241" fmla="*/ 253365 w 440055"/>
                            <a:gd name="connsiteY241" fmla="*/ 76200 h 317182"/>
                            <a:gd name="connsiteX242" fmla="*/ 252413 w 440055"/>
                            <a:gd name="connsiteY242" fmla="*/ 72390 h 317182"/>
                            <a:gd name="connsiteX243" fmla="*/ 244793 w 440055"/>
                            <a:gd name="connsiteY243" fmla="*/ 73342 h 317182"/>
                            <a:gd name="connsiteX244" fmla="*/ 244793 w 440055"/>
                            <a:gd name="connsiteY244" fmla="*/ 73342 h 317182"/>
                            <a:gd name="connsiteX245" fmla="*/ 241935 w 440055"/>
                            <a:gd name="connsiteY245" fmla="*/ 76200 h 317182"/>
                            <a:gd name="connsiteX246" fmla="*/ 240030 w 440055"/>
                            <a:gd name="connsiteY246" fmla="*/ 78105 h 317182"/>
                            <a:gd name="connsiteX247" fmla="*/ 241935 w 440055"/>
                            <a:gd name="connsiteY247" fmla="*/ 79057 h 317182"/>
                            <a:gd name="connsiteX248" fmla="*/ 243840 w 440055"/>
                            <a:gd name="connsiteY248" fmla="*/ 79057 h 317182"/>
                            <a:gd name="connsiteX249" fmla="*/ 247650 w 440055"/>
                            <a:gd name="connsiteY249" fmla="*/ 75247 h 317182"/>
                            <a:gd name="connsiteX250" fmla="*/ 248603 w 440055"/>
                            <a:gd name="connsiteY250" fmla="*/ 76200 h 317182"/>
                            <a:gd name="connsiteX251" fmla="*/ 243840 w 440055"/>
                            <a:gd name="connsiteY251" fmla="*/ 78105 h 317182"/>
                            <a:gd name="connsiteX252" fmla="*/ 243840 w 440055"/>
                            <a:gd name="connsiteY252" fmla="*/ 78105 h 317182"/>
                            <a:gd name="connsiteX253" fmla="*/ 243840 w 440055"/>
                            <a:gd name="connsiteY253" fmla="*/ 78105 h 317182"/>
                            <a:gd name="connsiteX254" fmla="*/ 245745 w 440055"/>
                            <a:gd name="connsiteY254" fmla="*/ 79057 h 317182"/>
                            <a:gd name="connsiteX255" fmla="*/ 247650 w 440055"/>
                            <a:gd name="connsiteY255" fmla="*/ 82867 h 317182"/>
                            <a:gd name="connsiteX256" fmla="*/ 249555 w 440055"/>
                            <a:gd name="connsiteY256" fmla="*/ 85725 h 317182"/>
                            <a:gd name="connsiteX257" fmla="*/ 251460 w 440055"/>
                            <a:gd name="connsiteY257" fmla="*/ 86677 h 317182"/>
                            <a:gd name="connsiteX258" fmla="*/ 255270 w 440055"/>
                            <a:gd name="connsiteY258" fmla="*/ 90488 h 317182"/>
                            <a:gd name="connsiteX259" fmla="*/ 256222 w 440055"/>
                            <a:gd name="connsiteY259" fmla="*/ 93345 h 317182"/>
                            <a:gd name="connsiteX260" fmla="*/ 254318 w 440055"/>
                            <a:gd name="connsiteY260" fmla="*/ 91440 h 317182"/>
                            <a:gd name="connsiteX261" fmla="*/ 252413 w 440055"/>
                            <a:gd name="connsiteY261" fmla="*/ 91440 h 317182"/>
                            <a:gd name="connsiteX262" fmla="*/ 242888 w 440055"/>
                            <a:gd name="connsiteY262" fmla="*/ 92392 h 317182"/>
                            <a:gd name="connsiteX263" fmla="*/ 240030 w 440055"/>
                            <a:gd name="connsiteY263" fmla="*/ 92392 h 317182"/>
                            <a:gd name="connsiteX264" fmla="*/ 241935 w 440055"/>
                            <a:gd name="connsiteY264" fmla="*/ 96202 h 317182"/>
                            <a:gd name="connsiteX265" fmla="*/ 238125 w 440055"/>
                            <a:gd name="connsiteY265" fmla="*/ 97155 h 317182"/>
                            <a:gd name="connsiteX266" fmla="*/ 240030 w 440055"/>
                            <a:gd name="connsiteY266" fmla="*/ 86677 h 317182"/>
                            <a:gd name="connsiteX267" fmla="*/ 241935 w 440055"/>
                            <a:gd name="connsiteY267" fmla="*/ 86677 h 317182"/>
                            <a:gd name="connsiteX268" fmla="*/ 243840 w 440055"/>
                            <a:gd name="connsiteY268" fmla="*/ 87630 h 317182"/>
                            <a:gd name="connsiteX269" fmla="*/ 244793 w 440055"/>
                            <a:gd name="connsiteY269" fmla="*/ 84772 h 317182"/>
                            <a:gd name="connsiteX270" fmla="*/ 242888 w 440055"/>
                            <a:gd name="connsiteY270" fmla="*/ 80963 h 317182"/>
                            <a:gd name="connsiteX271" fmla="*/ 233363 w 440055"/>
                            <a:gd name="connsiteY271" fmla="*/ 74295 h 317182"/>
                            <a:gd name="connsiteX272" fmla="*/ 227647 w 440055"/>
                            <a:gd name="connsiteY272" fmla="*/ 76200 h 317182"/>
                            <a:gd name="connsiteX273" fmla="*/ 227647 w 440055"/>
                            <a:gd name="connsiteY273" fmla="*/ 78105 h 317182"/>
                            <a:gd name="connsiteX274" fmla="*/ 229553 w 440055"/>
                            <a:gd name="connsiteY274" fmla="*/ 78105 h 317182"/>
                            <a:gd name="connsiteX275" fmla="*/ 231458 w 440055"/>
                            <a:gd name="connsiteY275" fmla="*/ 77152 h 317182"/>
                            <a:gd name="connsiteX276" fmla="*/ 238125 w 440055"/>
                            <a:gd name="connsiteY276" fmla="*/ 80010 h 317182"/>
                            <a:gd name="connsiteX277" fmla="*/ 235268 w 440055"/>
                            <a:gd name="connsiteY277" fmla="*/ 87630 h 317182"/>
                            <a:gd name="connsiteX278" fmla="*/ 233363 w 440055"/>
                            <a:gd name="connsiteY278" fmla="*/ 86677 h 317182"/>
                            <a:gd name="connsiteX279" fmla="*/ 233363 w 440055"/>
                            <a:gd name="connsiteY279" fmla="*/ 86677 h 317182"/>
                            <a:gd name="connsiteX280" fmla="*/ 235268 w 440055"/>
                            <a:gd name="connsiteY280" fmla="*/ 87630 h 317182"/>
                            <a:gd name="connsiteX281" fmla="*/ 235268 w 440055"/>
                            <a:gd name="connsiteY281" fmla="*/ 91440 h 317182"/>
                            <a:gd name="connsiteX282" fmla="*/ 240030 w 440055"/>
                            <a:gd name="connsiteY282" fmla="*/ 96202 h 317182"/>
                            <a:gd name="connsiteX283" fmla="*/ 240030 w 440055"/>
                            <a:gd name="connsiteY283" fmla="*/ 96202 h 317182"/>
                            <a:gd name="connsiteX284" fmla="*/ 244793 w 440055"/>
                            <a:gd name="connsiteY284" fmla="*/ 100965 h 317182"/>
                            <a:gd name="connsiteX285" fmla="*/ 246697 w 440055"/>
                            <a:gd name="connsiteY285" fmla="*/ 100013 h 317182"/>
                            <a:gd name="connsiteX286" fmla="*/ 244793 w 440055"/>
                            <a:gd name="connsiteY286" fmla="*/ 94297 h 317182"/>
                            <a:gd name="connsiteX287" fmla="*/ 247650 w 440055"/>
                            <a:gd name="connsiteY287" fmla="*/ 95250 h 317182"/>
                            <a:gd name="connsiteX288" fmla="*/ 252413 w 440055"/>
                            <a:gd name="connsiteY288" fmla="*/ 95250 h 317182"/>
                            <a:gd name="connsiteX289" fmla="*/ 255270 w 440055"/>
                            <a:gd name="connsiteY289" fmla="*/ 94297 h 317182"/>
                            <a:gd name="connsiteX290" fmla="*/ 258128 w 440055"/>
                            <a:gd name="connsiteY290" fmla="*/ 96202 h 317182"/>
                            <a:gd name="connsiteX291" fmla="*/ 256222 w 440055"/>
                            <a:gd name="connsiteY291" fmla="*/ 98107 h 317182"/>
                            <a:gd name="connsiteX292" fmla="*/ 256222 w 440055"/>
                            <a:gd name="connsiteY292" fmla="*/ 100013 h 317182"/>
                            <a:gd name="connsiteX293" fmla="*/ 258128 w 440055"/>
                            <a:gd name="connsiteY293" fmla="*/ 100965 h 317182"/>
                            <a:gd name="connsiteX294" fmla="*/ 260033 w 440055"/>
                            <a:gd name="connsiteY294" fmla="*/ 102870 h 317182"/>
                            <a:gd name="connsiteX295" fmla="*/ 257175 w 440055"/>
                            <a:gd name="connsiteY295" fmla="*/ 104775 h 317182"/>
                            <a:gd name="connsiteX296" fmla="*/ 249555 w 440055"/>
                            <a:gd name="connsiteY296" fmla="*/ 104775 h 317182"/>
                            <a:gd name="connsiteX297" fmla="*/ 247650 w 440055"/>
                            <a:gd name="connsiteY297" fmla="*/ 104775 h 317182"/>
                            <a:gd name="connsiteX298" fmla="*/ 242888 w 440055"/>
                            <a:gd name="connsiteY298" fmla="*/ 105727 h 317182"/>
                            <a:gd name="connsiteX299" fmla="*/ 241935 w 440055"/>
                            <a:gd name="connsiteY299" fmla="*/ 107632 h 317182"/>
                            <a:gd name="connsiteX300" fmla="*/ 243840 w 440055"/>
                            <a:gd name="connsiteY300" fmla="*/ 107632 h 317182"/>
                            <a:gd name="connsiteX301" fmla="*/ 258128 w 440055"/>
                            <a:gd name="connsiteY301" fmla="*/ 109538 h 317182"/>
                            <a:gd name="connsiteX302" fmla="*/ 273368 w 440055"/>
                            <a:gd name="connsiteY302" fmla="*/ 111442 h 317182"/>
                            <a:gd name="connsiteX303" fmla="*/ 268605 w 440055"/>
                            <a:gd name="connsiteY303" fmla="*/ 113347 h 317182"/>
                            <a:gd name="connsiteX304" fmla="*/ 224790 w 440055"/>
                            <a:gd name="connsiteY304" fmla="*/ 33338 h 317182"/>
                            <a:gd name="connsiteX305" fmla="*/ 224790 w 440055"/>
                            <a:gd name="connsiteY305" fmla="*/ 33338 h 317182"/>
                            <a:gd name="connsiteX306" fmla="*/ 224790 w 440055"/>
                            <a:gd name="connsiteY306" fmla="*/ 31432 h 317182"/>
                            <a:gd name="connsiteX307" fmla="*/ 223838 w 440055"/>
                            <a:gd name="connsiteY307" fmla="*/ 31432 h 317182"/>
                            <a:gd name="connsiteX308" fmla="*/ 224790 w 440055"/>
                            <a:gd name="connsiteY308" fmla="*/ 33338 h 317182"/>
                            <a:gd name="connsiteX309" fmla="*/ 226695 w 440055"/>
                            <a:gd name="connsiteY309" fmla="*/ 63817 h 317182"/>
                            <a:gd name="connsiteX310" fmla="*/ 225743 w 440055"/>
                            <a:gd name="connsiteY310" fmla="*/ 64770 h 317182"/>
                            <a:gd name="connsiteX311" fmla="*/ 227647 w 440055"/>
                            <a:gd name="connsiteY311" fmla="*/ 65722 h 317182"/>
                            <a:gd name="connsiteX312" fmla="*/ 228600 w 440055"/>
                            <a:gd name="connsiteY312" fmla="*/ 64770 h 317182"/>
                            <a:gd name="connsiteX313" fmla="*/ 226695 w 440055"/>
                            <a:gd name="connsiteY313" fmla="*/ 63817 h 317182"/>
                            <a:gd name="connsiteX314" fmla="*/ 227647 w 440055"/>
                            <a:gd name="connsiteY314" fmla="*/ 56197 h 317182"/>
                            <a:gd name="connsiteX315" fmla="*/ 225743 w 440055"/>
                            <a:gd name="connsiteY315" fmla="*/ 57150 h 317182"/>
                            <a:gd name="connsiteX316" fmla="*/ 228600 w 440055"/>
                            <a:gd name="connsiteY316" fmla="*/ 62865 h 317182"/>
                            <a:gd name="connsiteX317" fmla="*/ 230505 w 440055"/>
                            <a:gd name="connsiteY317" fmla="*/ 63817 h 317182"/>
                            <a:gd name="connsiteX318" fmla="*/ 231458 w 440055"/>
                            <a:gd name="connsiteY318" fmla="*/ 61913 h 317182"/>
                            <a:gd name="connsiteX319" fmla="*/ 227647 w 440055"/>
                            <a:gd name="connsiteY319" fmla="*/ 56197 h 317182"/>
                            <a:gd name="connsiteX320" fmla="*/ 227647 w 440055"/>
                            <a:gd name="connsiteY320" fmla="*/ 85725 h 317182"/>
                            <a:gd name="connsiteX321" fmla="*/ 229553 w 440055"/>
                            <a:gd name="connsiteY321" fmla="*/ 84772 h 317182"/>
                            <a:gd name="connsiteX322" fmla="*/ 228600 w 440055"/>
                            <a:gd name="connsiteY322" fmla="*/ 82867 h 317182"/>
                            <a:gd name="connsiteX323" fmla="*/ 226695 w 440055"/>
                            <a:gd name="connsiteY323" fmla="*/ 83820 h 317182"/>
                            <a:gd name="connsiteX324" fmla="*/ 227647 w 440055"/>
                            <a:gd name="connsiteY324" fmla="*/ 85725 h 317182"/>
                            <a:gd name="connsiteX325" fmla="*/ 229553 w 440055"/>
                            <a:gd name="connsiteY325" fmla="*/ 95250 h 317182"/>
                            <a:gd name="connsiteX326" fmla="*/ 229553 w 440055"/>
                            <a:gd name="connsiteY326" fmla="*/ 95250 h 317182"/>
                            <a:gd name="connsiteX327" fmla="*/ 227647 w 440055"/>
                            <a:gd name="connsiteY327" fmla="*/ 99060 h 317182"/>
                            <a:gd name="connsiteX328" fmla="*/ 228600 w 440055"/>
                            <a:gd name="connsiteY328" fmla="*/ 100013 h 317182"/>
                            <a:gd name="connsiteX329" fmla="*/ 229553 w 440055"/>
                            <a:gd name="connsiteY329" fmla="*/ 95250 h 317182"/>
                            <a:gd name="connsiteX330" fmla="*/ 228600 w 440055"/>
                            <a:gd name="connsiteY330" fmla="*/ 26670 h 317182"/>
                            <a:gd name="connsiteX331" fmla="*/ 230505 w 440055"/>
                            <a:gd name="connsiteY331" fmla="*/ 26670 h 317182"/>
                            <a:gd name="connsiteX332" fmla="*/ 233363 w 440055"/>
                            <a:gd name="connsiteY332" fmla="*/ 25717 h 317182"/>
                            <a:gd name="connsiteX333" fmla="*/ 231458 w 440055"/>
                            <a:gd name="connsiteY333" fmla="*/ 23813 h 317182"/>
                            <a:gd name="connsiteX334" fmla="*/ 228600 w 440055"/>
                            <a:gd name="connsiteY334" fmla="*/ 26670 h 317182"/>
                            <a:gd name="connsiteX335" fmla="*/ 228600 w 440055"/>
                            <a:gd name="connsiteY335" fmla="*/ 53340 h 317182"/>
                            <a:gd name="connsiteX336" fmla="*/ 229553 w 440055"/>
                            <a:gd name="connsiteY336" fmla="*/ 54292 h 317182"/>
                            <a:gd name="connsiteX337" fmla="*/ 231458 w 440055"/>
                            <a:gd name="connsiteY337" fmla="*/ 52388 h 317182"/>
                            <a:gd name="connsiteX338" fmla="*/ 230505 w 440055"/>
                            <a:gd name="connsiteY338" fmla="*/ 51435 h 317182"/>
                            <a:gd name="connsiteX339" fmla="*/ 228600 w 440055"/>
                            <a:gd name="connsiteY339" fmla="*/ 53340 h 317182"/>
                            <a:gd name="connsiteX340" fmla="*/ 232410 w 440055"/>
                            <a:gd name="connsiteY340" fmla="*/ 32385 h 317182"/>
                            <a:gd name="connsiteX341" fmla="*/ 229553 w 440055"/>
                            <a:gd name="connsiteY341" fmla="*/ 32385 h 317182"/>
                            <a:gd name="connsiteX342" fmla="*/ 229553 w 440055"/>
                            <a:gd name="connsiteY342" fmla="*/ 34290 h 317182"/>
                            <a:gd name="connsiteX343" fmla="*/ 232410 w 440055"/>
                            <a:gd name="connsiteY343" fmla="*/ 34290 h 317182"/>
                            <a:gd name="connsiteX344" fmla="*/ 238125 w 440055"/>
                            <a:gd name="connsiteY344" fmla="*/ 38100 h 317182"/>
                            <a:gd name="connsiteX345" fmla="*/ 240030 w 440055"/>
                            <a:gd name="connsiteY345" fmla="*/ 39052 h 317182"/>
                            <a:gd name="connsiteX346" fmla="*/ 240030 w 440055"/>
                            <a:gd name="connsiteY346" fmla="*/ 37147 h 317182"/>
                            <a:gd name="connsiteX347" fmla="*/ 232410 w 440055"/>
                            <a:gd name="connsiteY347" fmla="*/ 32385 h 317182"/>
                            <a:gd name="connsiteX348" fmla="*/ 236220 w 440055"/>
                            <a:gd name="connsiteY348" fmla="*/ 55245 h 317182"/>
                            <a:gd name="connsiteX349" fmla="*/ 232410 w 440055"/>
                            <a:gd name="connsiteY349" fmla="*/ 56197 h 317182"/>
                            <a:gd name="connsiteX350" fmla="*/ 236220 w 440055"/>
                            <a:gd name="connsiteY350" fmla="*/ 60007 h 317182"/>
                            <a:gd name="connsiteX351" fmla="*/ 237172 w 440055"/>
                            <a:gd name="connsiteY351" fmla="*/ 60960 h 317182"/>
                            <a:gd name="connsiteX352" fmla="*/ 239078 w 440055"/>
                            <a:gd name="connsiteY352" fmla="*/ 60960 h 317182"/>
                            <a:gd name="connsiteX353" fmla="*/ 239078 w 440055"/>
                            <a:gd name="connsiteY353" fmla="*/ 60007 h 317182"/>
                            <a:gd name="connsiteX354" fmla="*/ 237172 w 440055"/>
                            <a:gd name="connsiteY354" fmla="*/ 60007 h 317182"/>
                            <a:gd name="connsiteX355" fmla="*/ 236220 w 440055"/>
                            <a:gd name="connsiteY355" fmla="*/ 60007 h 317182"/>
                            <a:gd name="connsiteX356" fmla="*/ 236220 w 440055"/>
                            <a:gd name="connsiteY356" fmla="*/ 55245 h 317182"/>
                            <a:gd name="connsiteX357" fmla="*/ 238125 w 440055"/>
                            <a:gd name="connsiteY357" fmla="*/ 49530 h 317182"/>
                            <a:gd name="connsiteX358" fmla="*/ 236220 w 440055"/>
                            <a:gd name="connsiteY358" fmla="*/ 49530 h 317182"/>
                            <a:gd name="connsiteX359" fmla="*/ 231458 w 440055"/>
                            <a:gd name="connsiteY359" fmla="*/ 45720 h 317182"/>
                            <a:gd name="connsiteX360" fmla="*/ 230505 w 440055"/>
                            <a:gd name="connsiteY360" fmla="*/ 46672 h 317182"/>
                            <a:gd name="connsiteX361" fmla="*/ 235268 w 440055"/>
                            <a:gd name="connsiteY361" fmla="*/ 49530 h 317182"/>
                            <a:gd name="connsiteX362" fmla="*/ 236220 w 440055"/>
                            <a:gd name="connsiteY362" fmla="*/ 49530 h 317182"/>
                            <a:gd name="connsiteX363" fmla="*/ 236220 w 440055"/>
                            <a:gd name="connsiteY363" fmla="*/ 55245 h 317182"/>
                            <a:gd name="connsiteX364" fmla="*/ 243840 w 440055"/>
                            <a:gd name="connsiteY364" fmla="*/ 67627 h 317182"/>
                            <a:gd name="connsiteX365" fmla="*/ 238125 w 440055"/>
                            <a:gd name="connsiteY365" fmla="*/ 67627 h 317182"/>
                            <a:gd name="connsiteX366" fmla="*/ 232410 w 440055"/>
                            <a:gd name="connsiteY366" fmla="*/ 73342 h 317182"/>
                            <a:gd name="connsiteX367" fmla="*/ 232410 w 440055"/>
                            <a:gd name="connsiteY367" fmla="*/ 75247 h 317182"/>
                            <a:gd name="connsiteX368" fmla="*/ 234315 w 440055"/>
                            <a:gd name="connsiteY368" fmla="*/ 75247 h 317182"/>
                            <a:gd name="connsiteX369" fmla="*/ 243840 w 440055"/>
                            <a:gd name="connsiteY369" fmla="*/ 73342 h 317182"/>
                            <a:gd name="connsiteX370" fmla="*/ 243840 w 440055"/>
                            <a:gd name="connsiteY370" fmla="*/ 71438 h 317182"/>
                            <a:gd name="connsiteX371" fmla="*/ 243840 w 440055"/>
                            <a:gd name="connsiteY371" fmla="*/ 67627 h 317182"/>
                            <a:gd name="connsiteX372" fmla="*/ 240030 w 440055"/>
                            <a:gd name="connsiteY372" fmla="*/ 61913 h 317182"/>
                            <a:gd name="connsiteX373" fmla="*/ 234315 w 440055"/>
                            <a:gd name="connsiteY373" fmla="*/ 64770 h 317182"/>
                            <a:gd name="connsiteX374" fmla="*/ 234315 w 440055"/>
                            <a:gd name="connsiteY374" fmla="*/ 65722 h 317182"/>
                            <a:gd name="connsiteX375" fmla="*/ 240030 w 440055"/>
                            <a:gd name="connsiteY375" fmla="*/ 62865 h 317182"/>
                            <a:gd name="connsiteX376" fmla="*/ 240030 w 440055"/>
                            <a:gd name="connsiteY376" fmla="*/ 61913 h 317182"/>
                            <a:gd name="connsiteX377" fmla="*/ 238125 w 440055"/>
                            <a:gd name="connsiteY377" fmla="*/ 83820 h 317182"/>
                            <a:gd name="connsiteX378" fmla="*/ 239078 w 440055"/>
                            <a:gd name="connsiteY378" fmla="*/ 83820 h 317182"/>
                            <a:gd name="connsiteX379" fmla="*/ 238125 w 440055"/>
                            <a:gd name="connsiteY379" fmla="*/ 84772 h 317182"/>
                            <a:gd name="connsiteX380" fmla="*/ 236220 w 440055"/>
                            <a:gd name="connsiteY380" fmla="*/ 84772 h 317182"/>
                            <a:gd name="connsiteX381" fmla="*/ 236220 w 440055"/>
                            <a:gd name="connsiteY381" fmla="*/ 83820 h 317182"/>
                            <a:gd name="connsiteX382" fmla="*/ 238125 w 440055"/>
                            <a:gd name="connsiteY382" fmla="*/ 83820 h 317182"/>
                            <a:gd name="connsiteX383" fmla="*/ 240030 w 440055"/>
                            <a:gd name="connsiteY383" fmla="*/ 123825 h 317182"/>
                            <a:gd name="connsiteX384" fmla="*/ 240030 w 440055"/>
                            <a:gd name="connsiteY384" fmla="*/ 123825 h 317182"/>
                            <a:gd name="connsiteX385" fmla="*/ 238125 w 440055"/>
                            <a:gd name="connsiteY385" fmla="*/ 123825 h 317182"/>
                            <a:gd name="connsiteX386" fmla="*/ 239078 w 440055"/>
                            <a:gd name="connsiteY386" fmla="*/ 123825 h 317182"/>
                            <a:gd name="connsiteX387" fmla="*/ 240030 w 440055"/>
                            <a:gd name="connsiteY387" fmla="*/ 123825 h 317182"/>
                            <a:gd name="connsiteX388" fmla="*/ 238125 w 440055"/>
                            <a:gd name="connsiteY388" fmla="*/ 48577 h 317182"/>
                            <a:gd name="connsiteX389" fmla="*/ 241935 w 440055"/>
                            <a:gd name="connsiteY389" fmla="*/ 50482 h 317182"/>
                            <a:gd name="connsiteX390" fmla="*/ 243840 w 440055"/>
                            <a:gd name="connsiteY390" fmla="*/ 50482 h 317182"/>
                            <a:gd name="connsiteX391" fmla="*/ 242888 w 440055"/>
                            <a:gd name="connsiteY391" fmla="*/ 49530 h 317182"/>
                            <a:gd name="connsiteX392" fmla="*/ 238125 w 440055"/>
                            <a:gd name="connsiteY392" fmla="*/ 48577 h 317182"/>
                            <a:gd name="connsiteX393" fmla="*/ 240030 w 440055"/>
                            <a:gd name="connsiteY393" fmla="*/ 44767 h 317182"/>
                            <a:gd name="connsiteX394" fmla="*/ 241935 w 440055"/>
                            <a:gd name="connsiteY394" fmla="*/ 43815 h 317182"/>
                            <a:gd name="connsiteX395" fmla="*/ 240983 w 440055"/>
                            <a:gd name="connsiteY395" fmla="*/ 42863 h 317182"/>
                            <a:gd name="connsiteX396" fmla="*/ 240030 w 440055"/>
                            <a:gd name="connsiteY396" fmla="*/ 44767 h 317182"/>
                            <a:gd name="connsiteX397" fmla="*/ 240030 w 440055"/>
                            <a:gd name="connsiteY397" fmla="*/ 44767 h 317182"/>
                            <a:gd name="connsiteX398" fmla="*/ 240030 w 440055"/>
                            <a:gd name="connsiteY398" fmla="*/ 33338 h 317182"/>
                            <a:gd name="connsiteX399" fmla="*/ 243840 w 440055"/>
                            <a:gd name="connsiteY399" fmla="*/ 30480 h 317182"/>
                            <a:gd name="connsiteX400" fmla="*/ 242888 w 440055"/>
                            <a:gd name="connsiteY400" fmla="*/ 29527 h 317182"/>
                            <a:gd name="connsiteX401" fmla="*/ 239078 w 440055"/>
                            <a:gd name="connsiteY401" fmla="*/ 31432 h 317182"/>
                            <a:gd name="connsiteX402" fmla="*/ 240030 w 440055"/>
                            <a:gd name="connsiteY402" fmla="*/ 33338 h 317182"/>
                            <a:gd name="connsiteX403" fmla="*/ 241935 w 440055"/>
                            <a:gd name="connsiteY403" fmla="*/ 23813 h 317182"/>
                            <a:gd name="connsiteX404" fmla="*/ 241935 w 440055"/>
                            <a:gd name="connsiteY404" fmla="*/ 23813 h 317182"/>
                            <a:gd name="connsiteX405" fmla="*/ 242888 w 440055"/>
                            <a:gd name="connsiteY405" fmla="*/ 23813 h 317182"/>
                            <a:gd name="connsiteX406" fmla="*/ 241935 w 440055"/>
                            <a:gd name="connsiteY406" fmla="*/ 23813 h 317182"/>
                            <a:gd name="connsiteX407" fmla="*/ 241935 w 440055"/>
                            <a:gd name="connsiteY407" fmla="*/ 23813 h 317182"/>
                            <a:gd name="connsiteX408" fmla="*/ 252413 w 440055"/>
                            <a:gd name="connsiteY408" fmla="*/ 127635 h 317182"/>
                            <a:gd name="connsiteX409" fmla="*/ 253365 w 440055"/>
                            <a:gd name="connsiteY409" fmla="*/ 126682 h 317182"/>
                            <a:gd name="connsiteX410" fmla="*/ 256222 w 440055"/>
                            <a:gd name="connsiteY410" fmla="*/ 124777 h 317182"/>
                            <a:gd name="connsiteX411" fmla="*/ 256222 w 440055"/>
                            <a:gd name="connsiteY411" fmla="*/ 127635 h 317182"/>
                            <a:gd name="connsiteX412" fmla="*/ 258128 w 440055"/>
                            <a:gd name="connsiteY412" fmla="*/ 130492 h 317182"/>
                            <a:gd name="connsiteX413" fmla="*/ 260033 w 440055"/>
                            <a:gd name="connsiteY413" fmla="*/ 128588 h 317182"/>
                            <a:gd name="connsiteX414" fmla="*/ 260033 w 440055"/>
                            <a:gd name="connsiteY414" fmla="*/ 125730 h 317182"/>
                            <a:gd name="connsiteX415" fmla="*/ 254318 w 440055"/>
                            <a:gd name="connsiteY415" fmla="*/ 116205 h 317182"/>
                            <a:gd name="connsiteX416" fmla="*/ 253365 w 440055"/>
                            <a:gd name="connsiteY416" fmla="*/ 116205 h 317182"/>
                            <a:gd name="connsiteX417" fmla="*/ 245745 w 440055"/>
                            <a:gd name="connsiteY417" fmla="*/ 113347 h 317182"/>
                            <a:gd name="connsiteX418" fmla="*/ 242888 w 440055"/>
                            <a:gd name="connsiteY418" fmla="*/ 113347 h 317182"/>
                            <a:gd name="connsiteX419" fmla="*/ 240983 w 440055"/>
                            <a:gd name="connsiteY419" fmla="*/ 117157 h 317182"/>
                            <a:gd name="connsiteX420" fmla="*/ 242888 w 440055"/>
                            <a:gd name="connsiteY420" fmla="*/ 118110 h 317182"/>
                            <a:gd name="connsiteX421" fmla="*/ 245745 w 440055"/>
                            <a:gd name="connsiteY421" fmla="*/ 119063 h 317182"/>
                            <a:gd name="connsiteX422" fmla="*/ 250508 w 440055"/>
                            <a:gd name="connsiteY422" fmla="*/ 125730 h 317182"/>
                            <a:gd name="connsiteX423" fmla="*/ 252413 w 440055"/>
                            <a:gd name="connsiteY423" fmla="*/ 127635 h 317182"/>
                            <a:gd name="connsiteX424" fmla="*/ 244793 w 440055"/>
                            <a:gd name="connsiteY424" fmla="*/ 64770 h 317182"/>
                            <a:gd name="connsiteX425" fmla="*/ 245745 w 440055"/>
                            <a:gd name="connsiteY425" fmla="*/ 64770 h 317182"/>
                            <a:gd name="connsiteX426" fmla="*/ 245745 w 440055"/>
                            <a:gd name="connsiteY426" fmla="*/ 60960 h 317182"/>
                            <a:gd name="connsiteX427" fmla="*/ 245745 w 440055"/>
                            <a:gd name="connsiteY427" fmla="*/ 60960 h 317182"/>
                            <a:gd name="connsiteX428" fmla="*/ 247650 w 440055"/>
                            <a:gd name="connsiteY428" fmla="*/ 61913 h 317182"/>
                            <a:gd name="connsiteX429" fmla="*/ 249555 w 440055"/>
                            <a:gd name="connsiteY429" fmla="*/ 60960 h 317182"/>
                            <a:gd name="connsiteX430" fmla="*/ 248603 w 440055"/>
                            <a:gd name="connsiteY430" fmla="*/ 59055 h 317182"/>
                            <a:gd name="connsiteX431" fmla="*/ 247650 w 440055"/>
                            <a:gd name="connsiteY431" fmla="*/ 58102 h 317182"/>
                            <a:gd name="connsiteX432" fmla="*/ 248603 w 440055"/>
                            <a:gd name="connsiteY432" fmla="*/ 58102 h 317182"/>
                            <a:gd name="connsiteX433" fmla="*/ 248603 w 440055"/>
                            <a:gd name="connsiteY433" fmla="*/ 56197 h 317182"/>
                            <a:gd name="connsiteX434" fmla="*/ 248603 w 440055"/>
                            <a:gd name="connsiteY434" fmla="*/ 56197 h 317182"/>
                            <a:gd name="connsiteX435" fmla="*/ 247650 w 440055"/>
                            <a:gd name="connsiteY435" fmla="*/ 58102 h 317182"/>
                            <a:gd name="connsiteX436" fmla="*/ 247650 w 440055"/>
                            <a:gd name="connsiteY436" fmla="*/ 59055 h 317182"/>
                            <a:gd name="connsiteX437" fmla="*/ 245745 w 440055"/>
                            <a:gd name="connsiteY437" fmla="*/ 61913 h 317182"/>
                            <a:gd name="connsiteX438" fmla="*/ 245745 w 440055"/>
                            <a:gd name="connsiteY438" fmla="*/ 61913 h 317182"/>
                            <a:gd name="connsiteX439" fmla="*/ 245745 w 440055"/>
                            <a:gd name="connsiteY439" fmla="*/ 61913 h 317182"/>
                            <a:gd name="connsiteX440" fmla="*/ 244793 w 440055"/>
                            <a:gd name="connsiteY440" fmla="*/ 64770 h 317182"/>
                            <a:gd name="connsiteX441" fmla="*/ 244793 w 440055"/>
                            <a:gd name="connsiteY441" fmla="*/ 35242 h 317182"/>
                            <a:gd name="connsiteX442" fmla="*/ 245745 w 440055"/>
                            <a:gd name="connsiteY442" fmla="*/ 35242 h 317182"/>
                            <a:gd name="connsiteX443" fmla="*/ 246697 w 440055"/>
                            <a:gd name="connsiteY443" fmla="*/ 34290 h 317182"/>
                            <a:gd name="connsiteX444" fmla="*/ 244793 w 440055"/>
                            <a:gd name="connsiteY444" fmla="*/ 33338 h 317182"/>
                            <a:gd name="connsiteX445" fmla="*/ 244793 w 440055"/>
                            <a:gd name="connsiteY445" fmla="*/ 35242 h 317182"/>
                            <a:gd name="connsiteX446" fmla="*/ 244793 w 440055"/>
                            <a:gd name="connsiteY446" fmla="*/ 55245 h 317182"/>
                            <a:gd name="connsiteX447" fmla="*/ 244793 w 440055"/>
                            <a:gd name="connsiteY447" fmla="*/ 55245 h 317182"/>
                            <a:gd name="connsiteX448" fmla="*/ 244793 w 440055"/>
                            <a:gd name="connsiteY448" fmla="*/ 55245 h 317182"/>
                            <a:gd name="connsiteX449" fmla="*/ 244793 w 440055"/>
                            <a:gd name="connsiteY449" fmla="*/ 55245 h 317182"/>
                            <a:gd name="connsiteX450" fmla="*/ 244793 w 440055"/>
                            <a:gd name="connsiteY450" fmla="*/ 55245 h 317182"/>
                            <a:gd name="connsiteX451" fmla="*/ 246697 w 440055"/>
                            <a:gd name="connsiteY451" fmla="*/ 124777 h 317182"/>
                            <a:gd name="connsiteX452" fmla="*/ 246697 w 440055"/>
                            <a:gd name="connsiteY452" fmla="*/ 124777 h 317182"/>
                            <a:gd name="connsiteX453" fmla="*/ 246697 w 440055"/>
                            <a:gd name="connsiteY453" fmla="*/ 123825 h 317182"/>
                            <a:gd name="connsiteX454" fmla="*/ 246697 w 440055"/>
                            <a:gd name="connsiteY454" fmla="*/ 124777 h 317182"/>
                            <a:gd name="connsiteX455" fmla="*/ 246697 w 440055"/>
                            <a:gd name="connsiteY455" fmla="*/ 124777 h 317182"/>
                            <a:gd name="connsiteX456" fmla="*/ 246697 w 440055"/>
                            <a:gd name="connsiteY456" fmla="*/ 43815 h 317182"/>
                            <a:gd name="connsiteX457" fmla="*/ 246697 w 440055"/>
                            <a:gd name="connsiteY457" fmla="*/ 45720 h 317182"/>
                            <a:gd name="connsiteX458" fmla="*/ 247650 w 440055"/>
                            <a:gd name="connsiteY458" fmla="*/ 46672 h 317182"/>
                            <a:gd name="connsiteX459" fmla="*/ 248603 w 440055"/>
                            <a:gd name="connsiteY459" fmla="*/ 44767 h 317182"/>
                            <a:gd name="connsiteX460" fmla="*/ 246697 w 440055"/>
                            <a:gd name="connsiteY460" fmla="*/ 43815 h 317182"/>
                            <a:gd name="connsiteX461" fmla="*/ 249555 w 440055"/>
                            <a:gd name="connsiteY461" fmla="*/ 134302 h 317182"/>
                            <a:gd name="connsiteX462" fmla="*/ 248603 w 440055"/>
                            <a:gd name="connsiteY462" fmla="*/ 132397 h 317182"/>
                            <a:gd name="connsiteX463" fmla="*/ 246697 w 440055"/>
                            <a:gd name="connsiteY463" fmla="*/ 136207 h 317182"/>
                            <a:gd name="connsiteX464" fmla="*/ 247650 w 440055"/>
                            <a:gd name="connsiteY464" fmla="*/ 138113 h 317182"/>
                            <a:gd name="connsiteX465" fmla="*/ 249555 w 440055"/>
                            <a:gd name="connsiteY465" fmla="*/ 134302 h 317182"/>
                            <a:gd name="connsiteX466" fmla="*/ 250508 w 440055"/>
                            <a:gd name="connsiteY466" fmla="*/ 156210 h 317182"/>
                            <a:gd name="connsiteX467" fmla="*/ 250508 w 440055"/>
                            <a:gd name="connsiteY467" fmla="*/ 156210 h 317182"/>
                            <a:gd name="connsiteX468" fmla="*/ 248603 w 440055"/>
                            <a:gd name="connsiteY468" fmla="*/ 156210 h 317182"/>
                            <a:gd name="connsiteX469" fmla="*/ 248603 w 440055"/>
                            <a:gd name="connsiteY469" fmla="*/ 157163 h 317182"/>
                            <a:gd name="connsiteX470" fmla="*/ 250508 w 440055"/>
                            <a:gd name="connsiteY470" fmla="*/ 156210 h 317182"/>
                            <a:gd name="connsiteX471" fmla="*/ 251460 w 440055"/>
                            <a:gd name="connsiteY471" fmla="*/ 49530 h 317182"/>
                            <a:gd name="connsiteX472" fmla="*/ 256222 w 440055"/>
                            <a:gd name="connsiteY472" fmla="*/ 49530 h 317182"/>
                            <a:gd name="connsiteX473" fmla="*/ 258128 w 440055"/>
                            <a:gd name="connsiteY473" fmla="*/ 49530 h 317182"/>
                            <a:gd name="connsiteX474" fmla="*/ 259080 w 440055"/>
                            <a:gd name="connsiteY474" fmla="*/ 49530 h 317182"/>
                            <a:gd name="connsiteX475" fmla="*/ 258128 w 440055"/>
                            <a:gd name="connsiteY475" fmla="*/ 47625 h 317182"/>
                            <a:gd name="connsiteX476" fmla="*/ 256222 w 440055"/>
                            <a:gd name="connsiteY476" fmla="*/ 47625 h 317182"/>
                            <a:gd name="connsiteX477" fmla="*/ 251460 w 440055"/>
                            <a:gd name="connsiteY477" fmla="*/ 49530 h 317182"/>
                            <a:gd name="connsiteX478" fmla="*/ 267653 w 440055"/>
                            <a:gd name="connsiteY478" fmla="*/ 137160 h 317182"/>
                            <a:gd name="connsiteX479" fmla="*/ 265747 w 440055"/>
                            <a:gd name="connsiteY479" fmla="*/ 136207 h 317182"/>
                            <a:gd name="connsiteX480" fmla="*/ 264795 w 440055"/>
                            <a:gd name="connsiteY480" fmla="*/ 136207 h 317182"/>
                            <a:gd name="connsiteX481" fmla="*/ 262890 w 440055"/>
                            <a:gd name="connsiteY481" fmla="*/ 134302 h 317182"/>
                            <a:gd name="connsiteX482" fmla="*/ 255270 w 440055"/>
                            <a:gd name="connsiteY482" fmla="*/ 133350 h 317182"/>
                            <a:gd name="connsiteX483" fmla="*/ 255270 w 440055"/>
                            <a:gd name="connsiteY483" fmla="*/ 134302 h 317182"/>
                            <a:gd name="connsiteX484" fmla="*/ 253365 w 440055"/>
                            <a:gd name="connsiteY484" fmla="*/ 140970 h 317182"/>
                            <a:gd name="connsiteX485" fmla="*/ 254318 w 440055"/>
                            <a:gd name="connsiteY485" fmla="*/ 142875 h 317182"/>
                            <a:gd name="connsiteX486" fmla="*/ 257175 w 440055"/>
                            <a:gd name="connsiteY486" fmla="*/ 140970 h 317182"/>
                            <a:gd name="connsiteX487" fmla="*/ 264795 w 440055"/>
                            <a:gd name="connsiteY487" fmla="*/ 136207 h 317182"/>
                            <a:gd name="connsiteX488" fmla="*/ 265747 w 440055"/>
                            <a:gd name="connsiteY488" fmla="*/ 137160 h 317182"/>
                            <a:gd name="connsiteX489" fmla="*/ 267653 w 440055"/>
                            <a:gd name="connsiteY489" fmla="*/ 137160 h 317182"/>
                            <a:gd name="connsiteX490" fmla="*/ 267653 w 440055"/>
                            <a:gd name="connsiteY490" fmla="*/ 137160 h 317182"/>
                            <a:gd name="connsiteX491" fmla="*/ 253365 w 440055"/>
                            <a:gd name="connsiteY491" fmla="*/ 67627 h 317182"/>
                            <a:gd name="connsiteX492" fmla="*/ 253365 w 440055"/>
                            <a:gd name="connsiteY492" fmla="*/ 68580 h 317182"/>
                            <a:gd name="connsiteX493" fmla="*/ 255270 w 440055"/>
                            <a:gd name="connsiteY493" fmla="*/ 70485 h 317182"/>
                            <a:gd name="connsiteX494" fmla="*/ 256222 w 440055"/>
                            <a:gd name="connsiteY494" fmla="*/ 69532 h 317182"/>
                            <a:gd name="connsiteX495" fmla="*/ 253365 w 440055"/>
                            <a:gd name="connsiteY495" fmla="*/ 67627 h 317182"/>
                            <a:gd name="connsiteX496" fmla="*/ 254318 w 440055"/>
                            <a:gd name="connsiteY496" fmla="*/ 60007 h 317182"/>
                            <a:gd name="connsiteX497" fmla="*/ 254318 w 440055"/>
                            <a:gd name="connsiteY497" fmla="*/ 60007 h 317182"/>
                            <a:gd name="connsiteX498" fmla="*/ 254318 w 440055"/>
                            <a:gd name="connsiteY498" fmla="*/ 59055 h 317182"/>
                            <a:gd name="connsiteX499" fmla="*/ 254318 w 440055"/>
                            <a:gd name="connsiteY499" fmla="*/ 60007 h 317182"/>
                            <a:gd name="connsiteX500" fmla="*/ 254318 w 440055"/>
                            <a:gd name="connsiteY500" fmla="*/ 60007 h 317182"/>
                            <a:gd name="connsiteX501" fmla="*/ 257175 w 440055"/>
                            <a:gd name="connsiteY501" fmla="*/ 152400 h 317182"/>
                            <a:gd name="connsiteX502" fmla="*/ 257175 w 440055"/>
                            <a:gd name="connsiteY502" fmla="*/ 151447 h 317182"/>
                            <a:gd name="connsiteX503" fmla="*/ 255270 w 440055"/>
                            <a:gd name="connsiteY503" fmla="*/ 153352 h 317182"/>
                            <a:gd name="connsiteX504" fmla="*/ 255270 w 440055"/>
                            <a:gd name="connsiteY504" fmla="*/ 155257 h 317182"/>
                            <a:gd name="connsiteX505" fmla="*/ 257175 w 440055"/>
                            <a:gd name="connsiteY505" fmla="*/ 152400 h 317182"/>
                            <a:gd name="connsiteX506" fmla="*/ 257175 w 440055"/>
                            <a:gd name="connsiteY506" fmla="*/ 105727 h 317182"/>
                            <a:gd name="connsiteX507" fmla="*/ 257175 w 440055"/>
                            <a:gd name="connsiteY507" fmla="*/ 105727 h 317182"/>
                            <a:gd name="connsiteX508" fmla="*/ 257175 w 440055"/>
                            <a:gd name="connsiteY508" fmla="*/ 105727 h 317182"/>
                            <a:gd name="connsiteX509" fmla="*/ 256222 w 440055"/>
                            <a:gd name="connsiteY509" fmla="*/ 104775 h 317182"/>
                            <a:gd name="connsiteX510" fmla="*/ 257175 w 440055"/>
                            <a:gd name="connsiteY510" fmla="*/ 105727 h 317182"/>
                            <a:gd name="connsiteX511" fmla="*/ 262890 w 440055"/>
                            <a:gd name="connsiteY511" fmla="*/ 159067 h 317182"/>
                            <a:gd name="connsiteX512" fmla="*/ 260985 w 440055"/>
                            <a:gd name="connsiteY512" fmla="*/ 158115 h 317182"/>
                            <a:gd name="connsiteX513" fmla="*/ 258128 w 440055"/>
                            <a:gd name="connsiteY513" fmla="*/ 160020 h 317182"/>
                            <a:gd name="connsiteX514" fmla="*/ 256222 w 440055"/>
                            <a:gd name="connsiteY514" fmla="*/ 160972 h 317182"/>
                            <a:gd name="connsiteX515" fmla="*/ 258128 w 440055"/>
                            <a:gd name="connsiteY515" fmla="*/ 161925 h 317182"/>
                            <a:gd name="connsiteX516" fmla="*/ 260033 w 440055"/>
                            <a:gd name="connsiteY516" fmla="*/ 161925 h 317182"/>
                            <a:gd name="connsiteX517" fmla="*/ 262890 w 440055"/>
                            <a:gd name="connsiteY517" fmla="*/ 159067 h 317182"/>
                            <a:gd name="connsiteX518" fmla="*/ 257175 w 440055"/>
                            <a:gd name="connsiteY518" fmla="*/ 60007 h 317182"/>
                            <a:gd name="connsiteX519" fmla="*/ 257175 w 440055"/>
                            <a:gd name="connsiteY519" fmla="*/ 60007 h 317182"/>
                            <a:gd name="connsiteX520" fmla="*/ 257175 w 440055"/>
                            <a:gd name="connsiteY520" fmla="*/ 60007 h 317182"/>
                            <a:gd name="connsiteX521" fmla="*/ 257175 w 440055"/>
                            <a:gd name="connsiteY521" fmla="*/ 60007 h 317182"/>
                            <a:gd name="connsiteX522" fmla="*/ 257175 w 440055"/>
                            <a:gd name="connsiteY522" fmla="*/ 60007 h 317182"/>
                            <a:gd name="connsiteX523" fmla="*/ 260033 w 440055"/>
                            <a:gd name="connsiteY523" fmla="*/ 140017 h 317182"/>
                            <a:gd name="connsiteX524" fmla="*/ 259080 w 440055"/>
                            <a:gd name="connsiteY524" fmla="*/ 141922 h 317182"/>
                            <a:gd name="connsiteX525" fmla="*/ 260033 w 440055"/>
                            <a:gd name="connsiteY525" fmla="*/ 143827 h 317182"/>
                            <a:gd name="connsiteX526" fmla="*/ 260985 w 440055"/>
                            <a:gd name="connsiteY526" fmla="*/ 141922 h 317182"/>
                            <a:gd name="connsiteX527" fmla="*/ 260033 w 440055"/>
                            <a:gd name="connsiteY527" fmla="*/ 140017 h 317182"/>
                            <a:gd name="connsiteX528" fmla="*/ 259080 w 440055"/>
                            <a:gd name="connsiteY528" fmla="*/ 119063 h 317182"/>
                            <a:gd name="connsiteX529" fmla="*/ 261938 w 440055"/>
                            <a:gd name="connsiteY529" fmla="*/ 120015 h 317182"/>
                            <a:gd name="connsiteX530" fmla="*/ 262890 w 440055"/>
                            <a:gd name="connsiteY530" fmla="*/ 119063 h 317182"/>
                            <a:gd name="connsiteX531" fmla="*/ 259080 w 440055"/>
                            <a:gd name="connsiteY531" fmla="*/ 119063 h 317182"/>
                            <a:gd name="connsiteX532" fmla="*/ 259080 w 440055"/>
                            <a:gd name="connsiteY532" fmla="*/ 119063 h 317182"/>
                            <a:gd name="connsiteX533" fmla="*/ 261938 w 440055"/>
                            <a:gd name="connsiteY533" fmla="*/ 167640 h 317182"/>
                            <a:gd name="connsiteX534" fmla="*/ 261938 w 440055"/>
                            <a:gd name="connsiteY534" fmla="*/ 167640 h 317182"/>
                            <a:gd name="connsiteX535" fmla="*/ 260033 w 440055"/>
                            <a:gd name="connsiteY535" fmla="*/ 167640 h 317182"/>
                            <a:gd name="connsiteX536" fmla="*/ 261938 w 440055"/>
                            <a:gd name="connsiteY536" fmla="*/ 167640 h 317182"/>
                            <a:gd name="connsiteX537" fmla="*/ 261938 w 440055"/>
                            <a:gd name="connsiteY537" fmla="*/ 167640 h 317182"/>
                            <a:gd name="connsiteX538" fmla="*/ 263843 w 440055"/>
                            <a:gd name="connsiteY538" fmla="*/ 92392 h 317182"/>
                            <a:gd name="connsiteX539" fmla="*/ 261938 w 440055"/>
                            <a:gd name="connsiteY539" fmla="*/ 94297 h 317182"/>
                            <a:gd name="connsiteX540" fmla="*/ 262890 w 440055"/>
                            <a:gd name="connsiteY540" fmla="*/ 94297 h 317182"/>
                            <a:gd name="connsiteX541" fmla="*/ 264795 w 440055"/>
                            <a:gd name="connsiteY541" fmla="*/ 93345 h 317182"/>
                            <a:gd name="connsiteX542" fmla="*/ 263843 w 440055"/>
                            <a:gd name="connsiteY542" fmla="*/ 92392 h 317182"/>
                            <a:gd name="connsiteX543" fmla="*/ 263843 w 440055"/>
                            <a:gd name="connsiteY543" fmla="*/ 69532 h 317182"/>
                            <a:gd name="connsiteX544" fmla="*/ 264795 w 440055"/>
                            <a:gd name="connsiteY544" fmla="*/ 70485 h 317182"/>
                            <a:gd name="connsiteX545" fmla="*/ 265747 w 440055"/>
                            <a:gd name="connsiteY545" fmla="*/ 69532 h 317182"/>
                            <a:gd name="connsiteX546" fmla="*/ 264795 w 440055"/>
                            <a:gd name="connsiteY546" fmla="*/ 68580 h 317182"/>
                            <a:gd name="connsiteX547" fmla="*/ 263843 w 440055"/>
                            <a:gd name="connsiteY547" fmla="*/ 69532 h 317182"/>
                            <a:gd name="connsiteX548" fmla="*/ 265747 w 440055"/>
                            <a:gd name="connsiteY548" fmla="*/ 86677 h 317182"/>
                            <a:gd name="connsiteX549" fmla="*/ 265747 w 440055"/>
                            <a:gd name="connsiteY549" fmla="*/ 86677 h 317182"/>
                            <a:gd name="connsiteX550" fmla="*/ 264795 w 440055"/>
                            <a:gd name="connsiteY550" fmla="*/ 86677 h 317182"/>
                            <a:gd name="connsiteX551" fmla="*/ 265747 w 440055"/>
                            <a:gd name="connsiteY551" fmla="*/ 86677 h 317182"/>
                            <a:gd name="connsiteX552" fmla="*/ 265747 w 440055"/>
                            <a:gd name="connsiteY552" fmla="*/ 86677 h 317182"/>
                            <a:gd name="connsiteX553" fmla="*/ 264795 w 440055"/>
                            <a:gd name="connsiteY553" fmla="*/ 128588 h 317182"/>
                            <a:gd name="connsiteX554" fmla="*/ 265747 w 440055"/>
                            <a:gd name="connsiteY554" fmla="*/ 126682 h 317182"/>
                            <a:gd name="connsiteX555" fmla="*/ 264795 w 440055"/>
                            <a:gd name="connsiteY555" fmla="*/ 125730 h 317182"/>
                            <a:gd name="connsiteX556" fmla="*/ 263843 w 440055"/>
                            <a:gd name="connsiteY556" fmla="*/ 126682 h 317182"/>
                            <a:gd name="connsiteX557" fmla="*/ 264795 w 440055"/>
                            <a:gd name="connsiteY557" fmla="*/ 128588 h 317182"/>
                            <a:gd name="connsiteX558" fmla="*/ 266700 w 440055"/>
                            <a:gd name="connsiteY558" fmla="*/ 170497 h 317182"/>
                            <a:gd name="connsiteX559" fmla="*/ 266700 w 440055"/>
                            <a:gd name="connsiteY559" fmla="*/ 170497 h 317182"/>
                            <a:gd name="connsiteX560" fmla="*/ 264795 w 440055"/>
                            <a:gd name="connsiteY560" fmla="*/ 170497 h 317182"/>
                            <a:gd name="connsiteX561" fmla="*/ 266700 w 440055"/>
                            <a:gd name="connsiteY561" fmla="*/ 170497 h 317182"/>
                            <a:gd name="connsiteX562" fmla="*/ 266700 w 440055"/>
                            <a:gd name="connsiteY562" fmla="*/ 170497 h 317182"/>
                            <a:gd name="connsiteX563" fmla="*/ 264795 w 440055"/>
                            <a:gd name="connsiteY563" fmla="*/ 63817 h 317182"/>
                            <a:gd name="connsiteX564" fmla="*/ 264795 w 440055"/>
                            <a:gd name="connsiteY564" fmla="*/ 63817 h 317182"/>
                            <a:gd name="connsiteX565" fmla="*/ 265747 w 440055"/>
                            <a:gd name="connsiteY565" fmla="*/ 63817 h 317182"/>
                            <a:gd name="connsiteX566" fmla="*/ 264795 w 440055"/>
                            <a:gd name="connsiteY566" fmla="*/ 63817 h 317182"/>
                            <a:gd name="connsiteX567" fmla="*/ 264795 w 440055"/>
                            <a:gd name="connsiteY567" fmla="*/ 63817 h 317182"/>
                            <a:gd name="connsiteX568" fmla="*/ 267653 w 440055"/>
                            <a:gd name="connsiteY568" fmla="*/ 201930 h 317182"/>
                            <a:gd name="connsiteX569" fmla="*/ 267653 w 440055"/>
                            <a:gd name="connsiteY569" fmla="*/ 201930 h 317182"/>
                            <a:gd name="connsiteX570" fmla="*/ 266700 w 440055"/>
                            <a:gd name="connsiteY570" fmla="*/ 201930 h 317182"/>
                            <a:gd name="connsiteX571" fmla="*/ 267653 w 440055"/>
                            <a:gd name="connsiteY571" fmla="*/ 201930 h 317182"/>
                            <a:gd name="connsiteX572" fmla="*/ 267653 w 440055"/>
                            <a:gd name="connsiteY572" fmla="*/ 201930 h 317182"/>
                            <a:gd name="connsiteX573" fmla="*/ 271463 w 440055"/>
                            <a:gd name="connsiteY573" fmla="*/ 120967 h 317182"/>
                            <a:gd name="connsiteX574" fmla="*/ 268605 w 440055"/>
                            <a:gd name="connsiteY574" fmla="*/ 119063 h 317182"/>
                            <a:gd name="connsiteX575" fmla="*/ 268605 w 440055"/>
                            <a:gd name="connsiteY575" fmla="*/ 120015 h 317182"/>
                            <a:gd name="connsiteX576" fmla="*/ 270510 w 440055"/>
                            <a:gd name="connsiteY576" fmla="*/ 121920 h 317182"/>
                            <a:gd name="connsiteX577" fmla="*/ 271463 w 440055"/>
                            <a:gd name="connsiteY577" fmla="*/ 120967 h 317182"/>
                            <a:gd name="connsiteX578" fmla="*/ 270510 w 440055"/>
                            <a:gd name="connsiteY578" fmla="*/ 206692 h 317182"/>
                            <a:gd name="connsiteX579" fmla="*/ 270510 w 440055"/>
                            <a:gd name="connsiteY579" fmla="*/ 206692 h 317182"/>
                            <a:gd name="connsiteX580" fmla="*/ 269558 w 440055"/>
                            <a:gd name="connsiteY580" fmla="*/ 206692 h 317182"/>
                            <a:gd name="connsiteX581" fmla="*/ 270510 w 440055"/>
                            <a:gd name="connsiteY581" fmla="*/ 206692 h 317182"/>
                            <a:gd name="connsiteX582" fmla="*/ 270510 w 440055"/>
                            <a:gd name="connsiteY582" fmla="*/ 206692 h 317182"/>
                            <a:gd name="connsiteX583" fmla="*/ 271463 w 440055"/>
                            <a:gd name="connsiteY583" fmla="*/ 146685 h 317182"/>
                            <a:gd name="connsiteX584" fmla="*/ 270510 w 440055"/>
                            <a:gd name="connsiteY584" fmla="*/ 145732 h 317182"/>
                            <a:gd name="connsiteX585" fmla="*/ 269558 w 440055"/>
                            <a:gd name="connsiteY585" fmla="*/ 145732 h 317182"/>
                            <a:gd name="connsiteX586" fmla="*/ 269558 w 440055"/>
                            <a:gd name="connsiteY586" fmla="*/ 146685 h 317182"/>
                            <a:gd name="connsiteX587" fmla="*/ 271463 w 440055"/>
                            <a:gd name="connsiteY587" fmla="*/ 146685 h 317182"/>
                            <a:gd name="connsiteX588" fmla="*/ 269558 w 440055"/>
                            <a:gd name="connsiteY588" fmla="*/ 76200 h 317182"/>
                            <a:gd name="connsiteX589" fmla="*/ 270510 w 440055"/>
                            <a:gd name="connsiteY589" fmla="*/ 77152 h 317182"/>
                            <a:gd name="connsiteX590" fmla="*/ 271463 w 440055"/>
                            <a:gd name="connsiteY590" fmla="*/ 77152 h 317182"/>
                            <a:gd name="connsiteX591" fmla="*/ 269558 w 440055"/>
                            <a:gd name="connsiteY591" fmla="*/ 76200 h 317182"/>
                            <a:gd name="connsiteX592" fmla="*/ 269558 w 440055"/>
                            <a:gd name="connsiteY592" fmla="*/ 76200 h 317182"/>
                            <a:gd name="connsiteX593" fmla="*/ 270510 w 440055"/>
                            <a:gd name="connsiteY593" fmla="*/ 132397 h 317182"/>
                            <a:gd name="connsiteX594" fmla="*/ 270510 w 440055"/>
                            <a:gd name="connsiteY594" fmla="*/ 132397 h 317182"/>
                            <a:gd name="connsiteX595" fmla="*/ 270510 w 440055"/>
                            <a:gd name="connsiteY595" fmla="*/ 131445 h 317182"/>
                            <a:gd name="connsiteX596" fmla="*/ 270510 w 440055"/>
                            <a:gd name="connsiteY596" fmla="*/ 132397 h 317182"/>
                            <a:gd name="connsiteX597" fmla="*/ 270510 w 440055"/>
                            <a:gd name="connsiteY597" fmla="*/ 132397 h 317182"/>
                            <a:gd name="connsiteX598" fmla="*/ 270510 w 440055"/>
                            <a:gd name="connsiteY598" fmla="*/ 165735 h 317182"/>
                            <a:gd name="connsiteX599" fmla="*/ 270510 w 440055"/>
                            <a:gd name="connsiteY599" fmla="*/ 165735 h 317182"/>
                            <a:gd name="connsiteX600" fmla="*/ 270510 w 440055"/>
                            <a:gd name="connsiteY600" fmla="*/ 166688 h 317182"/>
                            <a:gd name="connsiteX601" fmla="*/ 270510 w 440055"/>
                            <a:gd name="connsiteY601" fmla="*/ 165735 h 317182"/>
                            <a:gd name="connsiteX602" fmla="*/ 270510 w 440055"/>
                            <a:gd name="connsiteY602" fmla="*/ 165735 h 317182"/>
                            <a:gd name="connsiteX603" fmla="*/ 271463 w 440055"/>
                            <a:gd name="connsiteY603" fmla="*/ 101917 h 317182"/>
                            <a:gd name="connsiteX604" fmla="*/ 271463 w 440055"/>
                            <a:gd name="connsiteY604" fmla="*/ 103822 h 317182"/>
                            <a:gd name="connsiteX605" fmla="*/ 274320 w 440055"/>
                            <a:gd name="connsiteY605" fmla="*/ 102870 h 317182"/>
                            <a:gd name="connsiteX606" fmla="*/ 274320 w 440055"/>
                            <a:gd name="connsiteY606" fmla="*/ 99060 h 317182"/>
                            <a:gd name="connsiteX607" fmla="*/ 273368 w 440055"/>
                            <a:gd name="connsiteY607" fmla="*/ 98107 h 317182"/>
                            <a:gd name="connsiteX608" fmla="*/ 271463 w 440055"/>
                            <a:gd name="connsiteY608" fmla="*/ 101917 h 317182"/>
                            <a:gd name="connsiteX609" fmla="*/ 271463 w 440055"/>
                            <a:gd name="connsiteY609" fmla="*/ 92392 h 317182"/>
                            <a:gd name="connsiteX610" fmla="*/ 274320 w 440055"/>
                            <a:gd name="connsiteY610" fmla="*/ 95250 h 317182"/>
                            <a:gd name="connsiteX611" fmla="*/ 275272 w 440055"/>
                            <a:gd name="connsiteY611" fmla="*/ 95250 h 317182"/>
                            <a:gd name="connsiteX612" fmla="*/ 271463 w 440055"/>
                            <a:gd name="connsiteY612" fmla="*/ 92392 h 317182"/>
                            <a:gd name="connsiteX613" fmla="*/ 271463 w 440055"/>
                            <a:gd name="connsiteY613" fmla="*/ 92392 h 317182"/>
                            <a:gd name="connsiteX614" fmla="*/ 272415 w 440055"/>
                            <a:gd name="connsiteY614" fmla="*/ 140017 h 317182"/>
                            <a:gd name="connsiteX615" fmla="*/ 272415 w 440055"/>
                            <a:gd name="connsiteY615" fmla="*/ 140017 h 317182"/>
                            <a:gd name="connsiteX616" fmla="*/ 272415 w 440055"/>
                            <a:gd name="connsiteY616" fmla="*/ 140017 h 317182"/>
                            <a:gd name="connsiteX617" fmla="*/ 272415 w 440055"/>
                            <a:gd name="connsiteY617" fmla="*/ 140017 h 317182"/>
                            <a:gd name="connsiteX618" fmla="*/ 272415 w 440055"/>
                            <a:gd name="connsiteY618" fmla="*/ 140017 h 317182"/>
                            <a:gd name="connsiteX619" fmla="*/ 272415 w 440055"/>
                            <a:gd name="connsiteY619" fmla="*/ 125730 h 317182"/>
                            <a:gd name="connsiteX620" fmla="*/ 272415 w 440055"/>
                            <a:gd name="connsiteY620" fmla="*/ 125730 h 317182"/>
                            <a:gd name="connsiteX621" fmla="*/ 272415 w 440055"/>
                            <a:gd name="connsiteY621" fmla="*/ 126682 h 317182"/>
                            <a:gd name="connsiteX622" fmla="*/ 272415 w 440055"/>
                            <a:gd name="connsiteY622" fmla="*/ 125730 h 317182"/>
                            <a:gd name="connsiteX623" fmla="*/ 272415 w 440055"/>
                            <a:gd name="connsiteY623" fmla="*/ 125730 h 317182"/>
                            <a:gd name="connsiteX624" fmla="*/ 274320 w 440055"/>
                            <a:gd name="connsiteY624" fmla="*/ 214313 h 317182"/>
                            <a:gd name="connsiteX625" fmla="*/ 274320 w 440055"/>
                            <a:gd name="connsiteY625" fmla="*/ 214313 h 317182"/>
                            <a:gd name="connsiteX626" fmla="*/ 272415 w 440055"/>
                            <a:gd name="connsiteY626" fmla="*/ 214313 h 317182"/>
                            <a:gd name="connsiteX627" fmla="*/ 273368 w 440055"/>
                            <a:gd name="connsiteY627" fmla="*/ 215265 h 317182"/>
                            <a:gd name="connsiteX628" fmla="*/ 274320 w 440055"/>
                            <a:gd name="connsiteY628" fmla="*/ 214313 h 317182"/>
                            <a:gd name="connsiteX629" fmla="*/ 273368 w 440055"/>
                            <a:gd name="connsiteY629" fmla="*/ 155257 h 317182"/>
                            <a:gd name="connsiteX630" fmla="*/ 274320 w 440055"/>
                            <a:gd name="connsiteY630" fmla="*/ 157163 h 317182"/>
                            <a:gd name="connsiteX631" fmla="*/ 276225 w 440055"/>
                            <a:gd name="connsiteY631" fmla="*/ 157163 h 317182"/>
                            <a:gd name="connsiteX632" fmla="*/ 275272 w 440055"/>
                            <a:gd name="connsiteY632" fmla="*/ 155257 h 317182"/>
                            <a:gd name="connsiteX633" fmla="*/ 273368 w 440055"/>
                            <a:gd name="connsiteY633" fmla="*/ 155257 h 317182"/>
                            <a:gd name="connsiteX634" fmla="*/ 275272 w 440055"/>
                            <a:gd name="connsiteY634" fmla="*/ 110490 h 317182"/>
                            <a:gd name="connsiteX635" fmla="*/ 276225 w 440055"/>
                            <a:gd name="connsiteY635" fmla="*/ 109538 h 317182"/>
                            <a:gd name="connsiteX636" fmla="*/ 273368 w 440055"/>
                            <a:gd name="connsiteY636" fmla="*/ 111442 h 317182"/>
                            <a:gd name="connsiteX637" fmla="*/ 275272 w 440055"/>
                            <a:gd name="connsiteY637" fmla="*/ 113347 h 317182"/>
                            <a:gd name="connsiteX638" fmla="*/ 275272 w 440055"/>
                            <a:gd name="connsiteY638" fmla="*/ 110490 h 317182"/>
                            <a:gd name="connsiteX639" fmla="*/ 275272 w 440055"/>
                            <a:gd name="connsiteY639" fmla="*/ 182880 h 317182"/>
                            <a:gd name="connsiteX640" fmla="*/ 277178 w 440055"/>
                            <a:gd name="connsiteY640" fmla="*/ 182880 h 317182"/>
                            <a:gd name="connsiteX641" fmla="*/ 275272 w 440055"/>
                            <a:gd name="connsiteY641" fmla="*/ 181927 h 317182"/>
                            <a:gd name="connsiteX642" fmla="*/ 273368 w 440055"/>
                            <a:gd name="connsiteY642" fmla="*/ 181927 h 317182"/>
                            <a:gd name="connsiteX643" fmla="*/ 275272 w 440055"/>
                            <a:gd name="connsiteY643" fmla="*/ 182880 h 317182"/>
                            <a:gd name="connsiteX644" fmla="*/ 276225 w 440055"/>
                            <a:gd name="connsiteY644" fmla="*/ 134302 h 317182"/>
                            <a:gd name="connsiteX645" fmla="*/ 276225 w 440055"/>
                            <a:gd name="connsiteY645" fmla="*/ 134302 h 317182"/>
                            <a:gd name="connsiteX646" fmla="*/ 274320 w 440055"/>
                            <a:gd name="connsiteY646" fmla="*/ 134302 h 317182"/>
                            <a:gd name="connsiteX647" fmla="*/ 275272 w 440055"/>
                            <a:gd name="connsiteY647" fmla="*/ 135255 h 317182"/>
                            <a:gd name="connsiteX648" fmla="*/ 276225 w 440055"/>
                            <a:gd name="connsiteY648" fmla="*/ 134302 h 317182"/>
                            <a:gd name="connsiteX649" fmla="*/ 277178 w 440055"/>
                            <a:gd name="connsiteY649" fmla="*/ 190500 h 317182"/>
                            <a:gd name="connsiteX650" fmla="*/ 275272 w 440055"/>
                            <a:gd name="connsiteY650" fmla="*/ 186690 h 317182"/>
                            <a:gd name="connsiteX651" fmla="*/ 275272 w 440055"/>
                            <a:gd name="connsiteY651" fmla="*/ 187642 h 317182"/>
                            <a:gd name="connsiteX652" fmla="*/ 277178 w 440055"/>
                            <a:gd name="connsiteY652" fmla="*/ 190500 h 317182"/>
                            <a:gd name="connsiteX653" fmla="*/ 277178 w 440055"/>
                            <a:gd name="connsiteY653" fmla="*/ 190500 h 317182"/>
                            <a:gd name="connsiteX654" fmla="*/ 276225 w 440055"/>
                            <a:gd name="connsiteY654" fmla="*/ 106680 h 317182"/>
                            <a:gd name="connsiteX655" fmla="*/ 276225 w 440055"/>
                            <a:gd name="connsiteY655" fmla="*/ 106680 h 317182"/>
                            <a:gd name="connsiteX656" fmla="*/ 276225 w 440055"/>
                            <a:gd name="connsiteY656" fmla="*/ 108585 h 317182"/>
                            <a:gd name="connsiteX657" fmla="*/ 276225 w 440055"/>
                            <a:gd name="connsiteY657" fmla="*/ 106680 h 317182"/>
                            <a:gd name="connsiteX658" fmla="*/ 279083 w 440055"/>
                            <a:gd name="connsiteY658" fmla="*/ 128588 h 317182"/>
                            <a:gd name="connsiteX659" fmla="*/ 277178 w 440055"/>
                            <a:gd name="connsiteY659" fmla="*/ 126682 h 317182"/>
                            <a:gd name="connsiteX660" fmla="*/ 276225 w 440055"/>
                            <a:gd name="connsiteY660" fmla="*/ 127635 h 317182"/>
                            <a:gd name="connsiteX661" fmla="*/ 277178 w 440055"/>
                            <a:gd name="connsiteY661" fmla="*/ 128588 h 317182"/>
                            <a:gd name="connsiteX662" fmla="*/ 279083 w 440055"/>
                            <a:gd name="connsiteY662" fmla="*/ 128588 h 317182"/>
                            <a:gd name="connsiteX663" fmla="*/ 277178 w 440055"/>
                            <a:gd name="connsiteY663" fmla="*/ 119063 h 317182"/>
                            <a:gd name="connsiteX664" fmla="*/ 277178 w 440055"/>
                            <a:gd name="connsiteY664" fmla="*/ 119063 h 317182"/>
                            <a:gd name="connsiteX665" fmla="*/ 277178 w 440055"/>
                            <a:gd name="connsiteY665" fmla="*/ 118110 h 317182"/>
                            <a:gd name="connsiteX666" fmla="*/ 277178 w 440055"/>
                            <a:gd name="connsiteY666" fmla="*/ 119063 h 317182"/>
                            <a:gd name="connsiteX667" fmla="*/ 277178 w 440055"/>
                            <a:gd name="connsiteY667" fmla="*/ 119063 h 317182"/>
                            <a:gd name="connsiteX668" fmla="*/ 279083 w 440055"/>
                            <a:gd name="connsiteY668" fmla="*/ 196215 h 317182"/>
                            <a:gd name="connsiteX669" fmla="*/ 280035 w 440055"/>
                            <a:gd name="connsiteY669" fmla="*/ 196215 h 317182"/>
                            <a:gd name="connsiteX670" fmla="*/ 279083 w 440055"/>
                            <a:gd name="connsiteY670" fmla="*/ 196215 h 317182"/>
                            <a:gd name="connsiteX671" fmla="*/ 279083 w 440055"/>
                            <a:gd name="connsiteY671" fmla="*/ 196215 h 317182"/>
                            <a:gd name="connsiteX672" fmla="*/ 279083 w 440055"/>
                            <a:gd name="connsiteY672" fmla="*/ 196215 h 317182"/>
                            <a:gd name="connsiteX673" fmla="*/ 280035 w 440055"/>
                            <a:gd name="connsiteY673" fmla="*/ 165735 h 317182"/>
                            <a:gd name="connsiteX674" fmla="*/ 280035 w 440055"/>
                            <a:gd name="connsiteY674" fmla="*/ 165735 h 317182"/>
                            <a:gd name="connsiteX675" fmla="*/ 280035 w 440055"/>
                            <a:gd name="connsiteY675" fmla="*/ 164782 h 317182"/>
                            <a:gd name="connsiteX676" fmla="*/ 280035 w 440055"/>
                            <a:gd name="connsiteY676" fmla="*/ 165735 h 317182"/>
                            <a:gd name="connsiteX677" fmla="*/ 280035 w 440055"/>
                            <a:gd name="connsiteY677" fmla="*/ 165735 h 317182"/>
                            <a:gd name="connsiteX678" fmla="*/ 281940 w 440055"/>
                            <a:gd name="connsiteY678" fmla="*/ 228600 h 317182"/>
                            <a:gd name="connsiteX679" fmla="*/ 281940 w 440055"/>
                            <a:gd name="connsiteY679" fmla="*/ 228600 h 317182"/>
                            <a:gd name="connsiteX680" fmla="*/ 280988 w 440055"/>
                            <a:gd name="connsiteY680" fmla="*/ 228600 h 317182"/>
                            <a:gd name="connsiteX681" fmla="*/ 281940 w 440055"/>
                            <a:gd name="connsiteY681" fmla="*/ 228600 h 317182"/>
                            <a:gd name="connsiteX682" fmla="*/ 281940 w 440055"/>
                            <a:gd name="connsiteY682" fmla="*/ 228600 h 317182"/>
                            <a:gd name="connsiteX683" fmla="*/ 284797 w 440055"/>
                            <a:gd name="connsiteY683" fmla="*/ 190500 h 317182"/>
                            <a:gd name="connsiteX684" fmla="*/ 284797 w 440055"/>
                            <a:gd name="connsiteY684" fmla="*/ 190500 h 317182"/>
                            <a:gd name="connsiteX685" fmla="*/ 283845 w 440055"/>
                            <a:gd name="connsiteY685" fmla="*/ 190500 h 317182"/>
                            <a:gd name="connsiteX686" fmla="*/ 284797 w 440055"/>
                            <a:gd name="connsiteY686" fmla="*/ 190500 h 317182"/>
                            <a:gd name="connsiteX687" fmla="*/ 284797 w 440055"/>
                            <a:gd name="connsiteY687" fmla="*/ 190500 h 317182"/>
                            <a:gd name="connsiteX688" fmla="*/ 284797 w 440055"/>
                            <a:gd name="connsiteY688" fmla="*/ 151447 h 317182"/>
                            <a:gd name="connsiteX689" fmla="*/ 288608 w 440055"/>
                            <a:gd name="connsiteY689" fmla="*/ 153352 h 317182"/>
                            <a:gd name="connsiteX690" fmla="*/ 289560 w 440055"/>
                            <a:gd name="connsiteY690" fmla="*/ 152400 h 317182"/>
                            <a:gd name="connsiteX691" fmla="*/ 285750 w 440055"/>
                            <a:gd name="connsiteY691" fmla="*/ 150495 h 317182"/>
                            <a:gd name="connsiteX692" fmla="*/ 284797 w 440055"/>
                            <a:gd name="connsiteY692" fmla="*/ 151447 h 317182"/>
                            <a:gd name="connsiteX693" fmla="*/ 288608 w 440055"/>
                            <a:gd name="connsiteY693" fmla="*/ 201930 h 317182"/>
                            <a:gd name="connsiteX694" fmla="*/ 286703 w 440055"/>
                            <a:gd name="connsiteY694" fmla="*/ 200025 h 317182"/>
                            <a:gd name="connsiteX695" fmla="*/ 284797 w 440055"/>
                            <a:gd name="connsiteY695" fmla="*/ 203835 h 317182"/>
                            <a:gd name="connsiteX696" fmla="*/ 287655 w 440055"/>
                            <a:gd name="connsiteY696" fmla="*/ 205740 h 317182"/>
                            <a:gd name="connsiteX697" fmla="*/ 288608 w 440055"/>
                            <a:gd name="connsiteY697" fmla="*/ 201930 h 317182"/>
                            <a:gd name="connsiteX698" fmla="*/ 285750 w 440055"/>
                            <a:gd name="connsiteY698" fmla="*/ 165735 h 317182"/>
                            <a:gd name="connsiteX699" fmla="*/ 285750 w 440055"/>
                            <a:gd name="connsiteY699" fmla="*/ 165735 h 317182"/>
                            <a:gd name="connsiteX700" fmla="*/ 285750 w 440055"/>
                            <a:gd name="connsiteY700" fmla="*/ 167640 h 317182"/>
                            <a:gd name="connsiteX701" fmla="*/ 286703 w 440055"/>
                            <a:gd name="connsiteY701" fmla="*/ 167640 h 317182"/>
                            <a:gd name="connsiteX702" fmla="*/ 285750 w 440055"/>
                            <a:gd name="connsiteY702" fmla="*/ 165735 h 317182"/>
                            <a:gd name="connsiteX703" fmla="*/ 294322 w 440055"/>
                            <a:gd name="connsiteY703" fmla="*/ 252413 h 317182"/>
                            <a:gd name="connsiteX704" fmla="*/ 291465 w 440055"/>
                            <a:gd name="connsiteY704" fmla="*/ 248602 h 317182"/>
                            <a:gd name="connsiteX705" fmla="*/ 288608 w 440055"/>
                            <a:gd name="connsiteY705" fmla="*/ 252413 h 317182"/>
                            <a:gd name="connsiteX706" fmla="*/ 290513 w 440055"/>
                            <a:gd name="connsiteY706" fmla="*/ 255270 h 317182"/>
                            <a:gd name="connsiteX707" fmla="*/ 294322 w 440055"/>
                            <a:gd name="connsiteY707" fmla="*/ 252413 h 317182"/>
                            <a:gd name="connsiteX708" fmla="*/ 290513 w 440055"/>
                            <a:gd name="connsiteY708" fmla="*/ 215265 h 317182"/>
                            <a:gd name="connsiteX709" fmla="*/ 290513 w 440055"/>
                            <a:gd name="connsiteY709" fmla="*/ 215265 h 317182"/>
                            <a:gd name="connsiteX710" fmla="*/ 289560 w 440055"/>
                            <a:gd name="connsiteY710" fmla="*/ 215265 h 317182"/>
                            <a:gd name="connsiteX711" fmla="*/ 290513 w 440055"/>
                            <a:gd name="connsiteY711" fmla="*/ 215265 h 317182"/>
                            <a:gd name="connsiteX712" fmla="*/ 290513 w 440055"/>
                            <a:gd name="connsiteY712" fmla="*/ 215265 h 317182"/>
                            <a:gd name="connsiteX713" fmla="*/ 290513 w 440055"/>
                            <a:gd name="connsiteY713" fmla="*/ 220980 h 317182"/>
                            <a:gd name="connsiteX714" fmla="*/ 290513 w 440055"/>
                            <a:gd name="connsiteY714" fmla="*/ 220027 h 317182"/>
                            <a:gd name="connsiteX715" fmla="*/ 290513 w 440055"/>
                            <a:gd name="connsiteY715" fmla="*/ 220980 h 317182"/>
                            <a:gd name="connsiteX716" fmla="*/ 290513 w 440055"/>
                            <a:gd name="connsiteY716" fmla="*/ 220980 h 317182"/>
                            <a:gd name="connsiteX717" fmla="*/ 290513 w 440055"/>
                            <a:gd name="connsiteY717" fmla="*/ 220980 h 317182"/>
                            <a:gd name="connsiteX718" fmla="*/ 290513 w 440055"/>
                            <a:gd name="connsiteY718" fmla="*/ 226695 h 317182"/>
                            <a:gd name="connsiteX719" fmla="*/ 290513 w 440055"/>
                            <a:gd name="connsiteY719" fmla="*/ 226695 h 317182"/>
                            <a:gd name="connsiteX720" fmla="*/ 290513 w 440055"/>
                            <a:gd name="connsiteY720" fmla="*/ 225742 h 317182"/>
                            <a:gd name="connsiteX721" fmla="*/ 290513 w 440055"/>
                            <a:gd name="connsiteY721" fmla="*/ 226695 h 317182"/>
                            <a:gd name="connsiteX722" fmla="*/ 290513 w 440055"/>
                            <a:gd name="connsiteY722" fmla="*/ 226695 h 317182"/>
                            <a:gd name="connsiteX723" fmla="*/ 290513 w 440055"/>
                            <a:gd name="connsiteY723" fmla="*/ 188595 h 317182"/>
                            <a:gd name="connsiteX724" fmla="*/ 291465 w 440055"/>
                            <a:gd name="connsiteY724" fmla="*/ 190500 h 317182"/>
                            <a:gd name="connsiteX725" fmla="*/ 293370 w 440055"/>
                            <a:gd name="connsiteY725" fmla="*/ 189547 h 317182"/>
                            <a:gd name="connsiteX726" fmla="*/ 291465 w 440055"/>
                            <a:gd name="connsiteY726" fmla="*/ 187642 h 317182"/>
                            <a:gd name="connsiteX727" fmla="*/ 290513 w 440055"/>
                            <a:gd name="connsiteY727" fmla="*/ 188595 h 317182"/>
                            <a:gd name="connsiteX728" fmla="*/ 293370 w 440055"/>
                            <a:gd name="connsiteY728" fmla="*/ 230505 h 317182"/>
                            <a:gd name="connsiteX729" fmla="*/ 291465 w 440055"/>
                            <a:gd name="connsiteY729" fmla="*/ 233363 h 317182"/>
                            <a:gd name="connsiteX730" fmla="*/ 292418 w 440055"/>
                            <a:gd name="connsiteY730" fmla="*/ 234315 h 317182"/>
                            <a:gd name="connsiteX731" fmla="*/ 294322 w 440055"/>
                            <a:gd name="connsiteY731" fmla="*/ 232410 h 317182"/>
                            <a:gd name="connsiteX732" fmla="*/ 293370 w 440055"/>
                            <a:gd name="connsiteY732" fmla="*/ 230505 h 317182"/>
                            <a:gd name="connsiteX733" fmla="*/ 293370 w 440055"/>
                            <a:gd name="connsiteY733" fmla="*/ 240030 h 317182"/>
                            <a:gd name="connsiteX734" fmla="*/ 293370 w 440055"/>
                            <a:gd name="connsiteY734" fmla="*/ 240030 h 317182"/>
                            <a:gd name="connsiteX735" fmla="*/ 297180 w 440055"/>
                            <a:gd name="connsiteY735" fmla="*/ 243840 h 317182"/>
                            <a:gd name="connsiteX736" fmla="*/ 298133 w 440055"/>
                            <a:gd name="connsiteY736" fmla="*/ 242888 h 317182"/>
                            <a:gd name="connsiteX737" fmla="*/ 293370 w 440055"/>
                            <a:gd name="connsiteY737" fmla="*/ 240030 h 317182"/>
                            <a:gd name="connsiteX738" fmla="*/ 295275 w 440055"/>
                            <a:gd name="connsiteY738" fmla="*/ 174307 h 317182"/>
                            <a:gd name="connsiteX739" fmla="*/ 295275 w 440055"/>
                            <a:gd name="connsiteY739" fmla="*/ 174307 h 317182"/>
                            <a:gd name="connsiteX740" fmla="*/ 297180 w 440055"/>
                            <a:gd name="connsiteY740" fmla="*/ 174307 h 317182"/>
                            <a:gd name="connsiteX741" fmla="*/ 296228 w 440055"/>
                            <a:gd name="connsiteY741" fmla="*/ 173355 h 317182"/>
                            <a:gd name="connsiteX742" fmla="*/ 295275 w 440055"/>
                            <a:gd name="connsiteY742" fmla="*/ 174307 h 317182"/>
                            <a:gd name="connsiteX743" fmla="*/ 299085 w 440055"/>
                            <a:gd name="connsiteY743" fmla="*/ 263842 h 317182"/>
                            <a:gd name="connsiteX744" fmla="*/ 298133 w 440055"/>
                            <a:gd name="connsiteY744" fmla="*/ 263842 h 317182"/>
                            <a:gd name="connsiteX745" fmla="*/ 297180 w 440055"/>
                            <a:gd name="connsiteY745" fmla="*/ 264795 h 317182"/>
                            <a:gd name="connsiteX746" fmla="*/ 298133 w 440055"/>
                            <a:gd name="connsiteY746" fmla="*/ 264795 h 317182"/>
                            <a:gd name="connsiteX747" fmla="*/ 299085 w 440055"/>
                            <a:gd name="connsiteY747" fmla="*/ 263842 h 317182"/>
                            <a:gd name="connsiteX748" fmla="*/ 299085 w 440055"/>
                            <a:gd name="connsiteY748" fmla="*/ 211455 h 317182"/>
                            <a:gd name="connsiteX749" fmla="*/ 298133 w 440055"/>
                            <a:gd name="connsiteY749" fmla="*/ 207645 h 317182"/>
                            <a:gd name="connsiteX750" fmla="*/ 297180 w 440055"/>
                            <a:gd name="connsiteY750" fmla="*/ 209550 h 317182"/>
                            <a:gd name="connsiteX751" fmla="*/ 299085 w 440055"/>
                            <a:gd name="connsiteY751" fmla="*/ 213360 h 317182"/>
                            <a:gd name="connsiteX752" fmla="*/ 299085 w 440055"/>
                            <a:gd name="connsiteY752" fmla="*/ 211455 h 317182"/>
                            <a:gd name="connsiteX753" fmla="*/ 308610 w 440055"/>
                            <a:gd name="connsiteY753" fmla="*/ 205740 h 317182"/>
                            <a:gd name="connsiteX754" fmla="*/ 308610 w 440055"/>
                            <a:gd name="connsiteY754" fmla="*/ 203835 h 317182"/>
                            <a:gd name="connsiteX755" fmla="*/ 304800 w 440055"/>
                            <a:gd name="connsiteY755" fmla="*/ 201930 h 317182"/>
                            <a:gd name="connsiteX756" fmla="*/ 300990 w 440055"/>
                            <a:gd name="connsiteY756" fmla="*/ 203835 h 317182"/>
                            <a:gd name="connsiteX757" fmla="*/ 304800 w 440055"/>
                            <a:gd name="connsiteY757" fmla="*/ 205740 h 317182"/>
                            <a:gd name="connsiteX758" fmla="*/ 306705 w 440055"/>
                            <a:gd name="connsiteY758" fmla="*/ 205740 h 317182"/>
                            <a:gd name="connsiteX759" fmla="*/ 308610 w 440055"/>
                            <a:gd name="connsiteY759" fmla="*/ 205740 h 317182"/>
                            <a:gd name="connsiteX760" fmla="*/ 307658 w 440055"/>
                            <a:gd name="connsiteY760" fmla="*/ 219075 h 317182"/>
                            <a:gd name="connsiteX761" fmla="*/ 306705 w 440055"/>
                            <a:gd name="connsiteY761" fmla="*/ 217170 h 317182"/>
                            <a:gd name="connsiteX762" fmla="*/ 306705 w 440055"/>
                            <a:gd name="connsiteY762" fmla="*/ 219075 h 317182"/>
                            <a:gd name="connsiteX763" fmla="*/ 306705 w 440055"/>
                            <a:gd name="connsiteY763" fmla="*/ 220027 h 317182"/>
                            <a:gd name="connsiteX764" fmla="*/ 306705 w 440055"/>
                            <a:gd name="connsiteY764" fmla="*/ 220027 h 317182"/>
                            <a:gd name="connsiteX765" fmla="*/ 301943 w 440055"/>
                            <a:gd name="connsiteY765" fmla="*/ 222885 h 317182"/>
                            <a:gd name="connsiteX766" fmla="*/ 302895 w 440055"/>
                            <a:gd name="connsiteY766" fmla="*/ 223838 h 317182"/>
                            <a:gd name="connsiteX767" fmla="*/ 307658 w 440055"/>
                            <a:gd name="connsiteY767" fmla="*/ 220027 h 317182"/>
                            <a:gd name="connsiteX768" fmla="*/ 307658 w 440055"/>
                            <a:gd name="connsiteY768" fmla="*/ 219075 h 317182"/>
                            <a:gd name="connsiteX769" fmla="*/ 302895 w 440055"/>
                            <a:gd name="connsiteY769" fmla="*/ 253365 h 317182"/>
                            <a:gd name="connsiteX770" fmla="*/ 302895 w 440055"/>
                            <a:gd name="connsiteY770" fmla="*/ 253365 h 317182"/>
                            <a:gd name="connsiteX771" fmla="*/ 300990 w 440055"/>
                            <a:gd name="connsiteY771" fmla="*/ 253365 h 317182"/>
                            <a:gd name="connsiteX772" fmla="*/ 302895 w 440055"/>
                            <a:gd name="connsiteY772" fmla="*/ 253365 h 317182"/>
                            <a:gd name="connsiteX773" fmla="*/ 302895 w 440055"/>
                            <a:gd name="connsiteY773" fmla="*/ 253365 h 317182"/>
                            <a:gd name="connsiteX774" fmla="*/ 303847 w 440055"/>
                            <a:gd name="connsiteY774" fmla="*/ 238125 h 317182"/>
                            <a:gd name="connsiteX775" fmla="*/ 303847 w 440055"/>
                            <a:gd name="connsiteY775" fmla="*/ 238125 h 317182"/>
                            <a:gd name="connsiteX776" fmla="*/ 303847 w 440055"/>
                            <a:gd name="connsiteY776" fmla="*/ 238125 h 317182"/>
                            <a:gd name="connsiteX777" fmla="*/ 303847 w 440055"/>
                            <a:gd name="connsiteY777" fmla="*/ 238125 h 317182"/>
                            <a:gd name="connsiteX778" fmla="*/ 303847 w 440055"/>
                            <a:gd name="connsiteY778" fmla="*/ 238125 h 317182"/>
                            <a:gd name="connsiteX779" fmla="*/ 307658 w 440055"/>
                            <a:gd name="connsiteY779" fmla="*/ 227647 h 317182"/>
                            <a:gd name="connsiteX780" fmla="*/ 307658 w 440055"/>
                            <a:gd name="connsiteY780" fmla="*/ 226695 h 317182"/>
                            <a:gd name="connsiteX781" fmla="*/ 305753 w 440055"/>
                            <a:gd name="connsiteY781" fmla="*/ 226695 h 317182"/>
                            <a:gd name="connsiteX782" fmla="*/ 306705 w 440055"/>
                            <a:gd name="connsiteY782" fmla="*/ 227647 h 317182"/>
                            <a:gd name="connsiteX783" fmla="*/ 307658 w 440055"/>
                            <a:gd name="connsiteY783" fmla="*/ 227647 h 317182"/>
                            <a:gd name="connsiteX784" fmla="*/ 312420 w 440055"/>
                            <a:gd name="connsiteY784" fmla="*/ 228600 h 317182"/>
                            <a:gd name="connsiteX785" fmla="*/ 311468 w 440055"/>
                            <a:gd name="connsiteY785" fmla="*/ 228600 h 317182"/>
                            <a:gd name="connsiteX786" fmla="*/ 311468 w 440055"/>
                            <a:gd name="connsiteY786" fmla="*/ 228600 h 317182"/>
                            <a:gd name="connsiteX787" fmla="*/ 312420 w 440055"/>
                            <a:gd name="connsiteY787" fmla="*/ 228600 h 317182"/>
                            <a:gd name="connsiteX788" fmla="*/ 312420 w 440055"/>
                            <a:gd name="connsiteY788" fmla="*/ 228600 h 317182"/>
                            <a:gd name="connsiteX789" fmla="*/ 318135 w 440055"/>
                            <a:gd name="connsiteY789" fmla="*/ 224790 h 317182"/>
                            <a:gd name="connsiteX790" fmla="*/ 316230 w 440055"/>
                            <a:gd name="connsiteY790" fmla="*/ 222885 h 317182"/>
                            <a:gd name="connsiteX791" fmla="*/ 316230 w 440055"/>
                            <a:gd name="connsiteY791" fmla="*/ 223838 h 317182"/>
                            <a:gd name="connsiteX792" fmla="*/ 318135 w 440055"/>
                            <a:gd name="connsiteY792" fmla="*/ 224790 h 317182"/>
                            <a:gd name="connsiteX793" fmla="*/ 318135 w 440055"/>
                            <a:gd name="connsiteY793" fmla="*/ 224790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</a:cxnLst>
                          <a:rect l="l" t="t" r="r" b="b"/>
                          <a:pathLst>
                            <a:path w="440055" h="317182">
                              <a:moveTo>
                                <a:pt x="440055" y="8572"/>
                              </a:moveTo>
                              <a:cubicBezTo>
                                <a:pt x="440055" y="10477"/>
                                <a:pt x="438150" y="12382"/>
                                <a:pt x="436245" y="12382"/>
                              </a:cubicBezTo>
                              <a:cubicBezTo>
                                <a:pt x="431483" y="12382"/>
                                <a:pt x="426720" y="14288"/>
                                <a:pt x="421005" y="15240"/>
                              </a:cubicBezTo>
                              <a:cubicBezTo>
                                <a:pt x="398145" y="20955"/>
                                <a:pt x="383858" y="34290"/>
                                <a:pt x="378143" y="56197"/>
                              </a:cubicBezTo>
                              <a:cubicBezTo>
                                <a:pt x="372428" y="78105"/>
                                <a:pt x="364808" y="100013"/>
                                <a:pt x="359093" y="121920"/>
                              </a:cubicBezTo>
                              <a:lnTo>
                                <a:pt x="354330" y="140970"/>
                              </a:lnTo>
                              <a:cubicBezTo>
                                <a:pt x="353378" y="144780"/>
                                <a:pt x="352425" y="149542"/>
                                <a:pt x="350520" y="153352"/>
                              </a:cubicBezTo>
                              <a:cubicBezTo>
                                <a:pt x="349568" y="154305"/>
                                <a:pt x="349568" y="156210"/>
                                <a:pt x="348615" y="157163"/>
                              </a:cubicBezTo>
                              <a:cubicBezTo>
                                <a:pt x="339090" y="192405"/>
                                <a:pt x="330518" y="227647"/>
                                <a:pt x="321945" y="263842"/>
                              </a:cubicBezTo>
                              <a:cubicBezTo>
                                <a:pt x="319088" y="277177"/>
                                <a:pt x="314325" y="290513"/>
                                <a:pt x="311468" y="302895"/>
                              </a:cubicBezTo>
                              <a:cubicBezTo>
                                <a:pt x="311468" y="302895"/>
                                <a:pt x="311468" y="303847"/>
                                <a:pt x="311468" y="303847"/>
                              </a:cubicBezTo>
                              <a:cubicBezTo>
                                <a:pt x="311468" y="309563"/>
                                <a:pt x="308610" y="313372"/>
                                <a:pt x="303847" y="316230"/>
                              </a:cubicBezTo>
                              <a:lnTo>
                                <a:pt x="300038" y="316230"/>
                              </a:lnTo>
                              <a:cubicBezTo>
                                <a:pt x="297180" y="315277"/>
                                <a:pt x="294322" y="315277"/>
                                <a:pt x="291465" y="315277"/>
                              </a:cubicBezTo>
                              <a:cubicBezTo>
                                <a:pt x="285750" y="315277"/>
                                <a:pt x="284797" y="314325"/>
                                <a:pt x="283845" y="309563"/>
                              </a:cubicBezTo>
                              <a:cubicBezTo>
                                <a:pt x="281940" y="302895"/>
                                <a:pt x="280035" y="297180"/>
                                <a:pt x="277178" y="291465"/>
                              </a:cubicBezTo>
                              <a:cubicBezTo>
                                <a:pt x="276225" y="288607"/>
                                <a:pt x="274320" y="285750"/>
                                <a:pt x="273368" y="281940"/>
                              </a:cubicBezTo>
                              <a:cubicBezTo>
                                <a:pt x="269558" y="262890"/>
                                <a:pt x="264795" y="244792"/>
                                <a:pt x="258128" y="227647"/>
                              </a:cubicBezTo>
                              <a:cubicBezTo>
                                <a:pt x="246697" y="197167"/>
                                <a:pt x="238125" y="164782"/>
                                <a:pt x="227647" y="134302"/>
                              </a:cubicBezTo>
                              <a:cubicBezTo>
                                <a:pt x="224790" y="124777"/>
                                <a:pt x="221933" y="115252"/>
                                <a:pt x="220028" y="106680"/>
                              </a:cubicBezTo>
                              <a:cubicBezTo>
                                <a:pt x="219075" y="104775"/>
                                <a:pt x="219075" y="102870"/>
                                <a:pt x="217170" y="102870"/>
                              </a:cubicBezTo>
                              <a:cubicBezTo>
                                <a:pt x="215265" y="102870"/>
                                <a:pt x="214313" y="104775"/>
                                <a:pt x="214313" y="106680"/>
                              </a:cubicBezTo>
                              <a:cubicBezTo>
                                <a:pt x="211455" y="119063"/>
                                <a:pt x="206693" y="130492"/>
                                <a:pt x="203835" y="142875"/>
                              </a:cubicBezTo>
                              <a:cubicBezTo>
                                <a:pt x="200025" y="161925"/>
                                <a:pt x="193358" y="180975"/>
                                <a:pt x="189547" y="200025"/>
                              </a:cubicBezTo>
                              <a:cubicBezTo>
                                <a:pt x="185738" y="220980"/>
                                <a:pt x="179070" y="240030"/>
                                <a:pt x="173355" y="260032"/>
                              </a:cubicBezTo>
                              <a:cubicBezTo>
                                <a:pt x="168593" y="276225"/>
                                <a:pt x="166688" y="292417"/>
                                <a:pt x="161925" y="308610"/>
                              </a:cubicBezTo>
                              <a:cubicBezTo>
                                <a:pt x="160972" y="312420"/>
                                <a:pt x="159068" y="316230"/>
                                <a:pt x="154305" y="317182"/>
                              </a:cubicBezTo>
                              <a:lnTo>
                                <a:pt x="143828" y="317182"/>
                              </a:lnTo>
                              <a:cubicBezTo>
                                <a:pt x="138113" y="317182"/>
                                <a:pt x="136208" y="313372"/>
                                <a:pt x="133350" y="307657"/>
                              </a:cubicBezTo>
                              <a:cubicBezTo>
                                <a:pt x="124778" y="285750"/>
                                <a:pt x="120015" y="261938"/>
                                <a:pt x="112395" y="240030"/>
                              </a:cubicBezTo>
                              <a:cubicBezTo>
                                <a:pt x="108585" y="229552"/>
                                <a:pt x="104775" y="219075"/>
                                <a:pt x="102870" y="208597"/>
                              </a:cubicBezTo>
                              <a:cubicBezTo>
                                <a:pt x="100013" y="198120"/>
                                <a:pt x="95250" y="187642"/>
                                <a:pt x="91440" y="177165"/>
                              </a:cubicBezTo>
                              <a:cubicBezTo>
                                <a:pt x="78105" y="140017"/>
                                <a:pt x="68580" y="101917"/>
                                <a:pt x="55245" y="64770"/>
                              </a:cubicBezTo>
                              <a:cubicBezTo>
                                <a:pt x="53340" y="58102"/>
                                <a:pt x="50483" y="51435"/>
                                <a:pt x="47625" y="45720"/>
                              </a:cubicBezTo>
                              <a:cubicBezTo>
                                <a:pt x="45720" y="40005"/>
                                <a:pt x="42863" y="35242"/>
                                <a:pt x="39053" y="30480"/>
                              </a:cubicBezTo>
                              <a:cubicBezTo>
                                <a:pt x="32385" y="21907"/>
                                <a:pt x="24765" y="17145"/>
                                <a:pt x="14288" y="15240"/>
                              </a:cubicBezTo>
                              <a:cubicBezTo>
                                <a:pt x="10478" y="15240"/>
                                <a:pt x="7620" y="14288"/>
                                <a:pt x="3810" y="13335"/>
                              </a:cubicBezTo>
                              <a:cubicBezTo>
                                <a:pt x="1905" y="12382"/>
                                <a:pt x="0" y="11430"/>
                                <a:pt x="0" y="9525"/>
                              </a:cubicBezTo>
                              <a:cubicBezTo>
                                <a:pt x="0" y="6667"/>
                                <a:pt x="1905" y="5715"/>
                                <a:pt x="3810" y="4763"/>
                              </a:cubicBezTo>
                              <a:cubicBezTo>
                                <a:pt x="6668" y="3810"/>
                                <a:pt x="9525" y="2857"/>
                                <a:pt x="11430" y="3810"/>
                              </a:cubicBezTo>
                              <a:cubicBezTo>
                                <a:pt x="18097" y="5715"/>
                                <a:pt x="24765" y="5715"/>
                                <a:pt x="32385" y="3810"/>
                              </a:cubicBezTo>
                              <a:cubicBezTo>
                                <a:pt x="38100" y="2857"/>
                                <a:pt x="43815" y="3810"/>
                                <a:pt x="49530" y="3810"/>
                              </a:cubicBezTo>
                              <a:cubicBezTo>
                                <a:pt x="56197" y="3810"/>
                                <a:pt x="62865" y="3810"/>
                                <a:pt x="69533" y="4763"/>
                              </a:cubicBezTo>
                              <a:cubicBezTo>
                                <a:pt x="75247" y="5715"/>
                                <a:pt x="80963" y="3810"/>
                                <a:pt x="87630" y="3810"/>
                              </a:cubicBezTo>
                              <a:cubicBezTo>
                                <a:pt x="100965" y="3810"/>
                                <a:pt x="115253" y="3810"/>
                                <a:pt x="129540" y="3810"/>
                              </a:cubicBezTo>
                              <a:cubicBezTo>
                                <a:pt x="132397" y="3810"/>
                                <a:pt x="135255" y="3810"/>
                                <a:pt x="137160" y="5715"/>
                              </a:cubicBezTo>
                              <a:cubicBezTo>
                                <a:pt x="140970" y="7620"/>
                                <a:pt x="140018" y="11430"/>
                                <a:pt x="136208" y="13335"/>
                              </a:cubicBezTo>
                              <a:lnTo>
                                <a:pt x="128588" y="15240"/>
                              </a:lnTo>
                              <a:cubicBezTo>
                                <a:pt x="122872" y="17145"/>
                                <a:pt x="120015" y="20002"/>
                                <a:pt x="119063" y="26670"/>
                              </a:cubicBezTo>
                              <a:cubicBezTo>
                                <a:pt x="119063" y="32385"/>
                                <a:pt x="120015" y="39052"/>
                                <a:pt x="121920" y="45720"/>
                              </a:cubicBezTo>
                              <a:cubicBezTo>
                                <a:pt x="127635" y="65722"/>
                                <a:pt x="135255" y="85725"/>
                                <a:pt x="140970" y="104775"/>
                              </a:cubicBezTo>
                              <a:cubicBezTo>
                                <a:pt x="143828" y="113347"/>
                                <a:pt x="148590" y="120967"/>
                                <a:pt x="150495" y="129540"/>
                              </a:cubicBezTo>
                              <a:cubicBezTo>
                                <a:pt x="156210" y="148590"/>
                                <a:pt x="162878" y="167640"/>
                                <a:pt x="168593" y="186690"/>
                              </a:cubicBezTo>
                              <a:cubicBezTo>
                                <a:pt x="169545" y="188595"/>
                                <a:pt x="169545" y="191452"/>
                                <a:pt x="170497" y="193357"/>
                              </a:cubicBezTo>
                              <a:cubicBezTo>
                                <a:pt x="170497" y="194310"/>
                                <a:pt x="171450" y="195263"/>
                                <a:pt x="172403" y="195263"/>
                              </a:cubicBezTo>
                              <a:cubicBezTo>
                                <a:pt x="173355" y="195263"/>
                                <a:pt x="173355" y="194310"/>
                                <a:pt x="174308" y="193357"/>
                              </a:cubicBezTo>
                              <a:cubicBezTo>
                                <a:pt x="175260" y="191452"/>
                                <a:pt x="176213" y="188595"/>
                                <a:pt x="176213" y="186690"/>
                              </a:cubicBezTo>
                              <a:cubicBezTo>
                                <a:pt x="181928" y="165735"/>
                                <a:pt x="188595" y="145732"/>
                                <a:pt x="193358" y="123825"/>
                              </a:cubicBezTo>
                              <a:cubicBezTo>
                                <a:pt x="197168" y="107632"/>
                                <a:pt x="202883" y="92392"/>
                                <a:pt x="206693" y="76200"/>
                              </a:cubicBezTo>
                              <a:cubicBezTo>
                                <a:pt x="207645" y="72390"/>
                                <a:pt x="207645" y="69532"/>
                                <a:pt x="206693" y="65722"/>
                              </a:cubicBezTo>
                              <a:cubicBezTo>
                                <a:pt x="203835" y="55245"/>
                                <a:pt x="200025" y="44767"/>
                                <a:pt x="195263" y="34290"/>
                              </a:cubicBezTo>
                              <a:cubicBezTo>
                                <a:pt x="190500" y="22860"/>
                                <a:pt x="181928" y="15240"/>
                                <a:pt x="169545" y="14288"/>
                              </a:cubicBezTo>
                              <a:cubicBezTo>
                                <a:pt x="167640" y="14288"/>
                                <a:pt x="166688" y="13335"/>
                                <a:pt x="165735" y="12382"/>
                              </a:cubicBezTo>
                              <a:cubicBezTo>
                                <a:pt x="162878" y="9525"/>
                                <a:pt x="163830" y="6667"/>
                                <a:pt x="166688" y="4763"/>
                              </a:cubicBezTo>
                              <a:cubicBezTo>
                                <a:pt x="171450" y="2857"/>
                                <a:pt x="176213" y="952"/>
                                <a:pt x="181928" y="2857"/>
                              </a:cubicBezTo>
                              <a:cubicBezTo>
                                <a:pt x="188595" y="4763"/>
                                <a:pt x="196215" y="5715"/>
                                <a:pt x="202883" y="4763"/>
                              </a:cubicBezTo>
                              <a:cubicBezTo>
                                <a:pt x="204788" y="4763"/>
                                <a:pt x="206693" y="4763"/>
                                <a:pt x="208597" y="4763"/>
                              </a:cubicBezTo>
                              <a:cubicBezTo>
                                <a:pt x="217170" y="4763"/>
                                <a:pt x="225743" y="5715"/>
                                <a:pt x="233363" y="4763"/>
                              </a:cubicBezTo>
                              <a:cubicBezTo>
                                <a:pt x="240983" y="3810"/>
                                <a:pt x="248603" y="3810"/>
                                <a:pt x="255270" y="3810"/>
                              </a:cubicBezTo>
                              <a:cubicBezTo>
                                <a:pt x="266700" y="3810"/>
                                <a:pt x="278130" y="3810"/>
                                <a:pt x="288608" y="3810"/>
                              </a:cubicBezTo>
                              <a:cubicBezTo>
                                <a:pt x="290513" y="3810"/>
                                <a:pt x="292418" y="3810"/>
                                <a:pt x="293370" y="3810"/>
                              </a:cubicBezTo>
                              <a:cubicBezTo>
                                <a:pt x="296228" y="3810"/>
                                <a:pt x="299085" y="3810"/>
                                <a:pt x="299085" y="7620"/>
                              </a:cubicBezTo>
                              <a:cubicBezTo>
                                <a:pt x="299085" y="11430"/>
                                <a:pt x="297180" y="14288"/>
                                <a:pt x="294322" y="14288"/>
                              </a:cubicBezTo>
                              <a:cubicBezTo>
                                <a:pt x="292418" y="14288"/>
                                <a:pt x="290513" y="14288"/>
                                <a:pt x="288608" y="14288"/>
                              </a:cubicBezTo>
                              <a:cubicBezTo>
                                <a:pt x="279083" y="14288"/>
                                <a:pt x="274320" y="19050"/>
                                <a:pt x="273368" y="27622"/>
                              </a:cubicBezTo>
                              <a:cubicBezTo>
                                <a:pt x="272415" y="33338"/>
                                <a:pt x="273368" y="37147"/>
                                <a:pt x="275272" y="42863"/>
                              </a:cubicBezTo>
                              <a:cubicBezTo>
                                <a:pt x="279083" y="53340"/>
                                <a:pt x="282893" y="63817"/>
                                <a:pt x="284797" y="75247"/>
                              </a:cubicBezTo>
                              <a:cubicBezTo>
                                <a:pt x="285750" y="80010"/>
                                <a:pt x="287655" y="83820"/>
                                <a:pt x="288608" y="87630"/>
                              </a:cubicBezTo>
                              <a:cubicBezTo>
                                <a:pt x="297180" y="112395"/>
                                <a:pt x="304800" y="137160"/>
                                <a:pt x="311468" y="162877"/>
                              </a:cubicBezTo>
                              <a:cubicBezTo>
                                <a:pt x="314325" y="172402"/>
                                <a:pt x="317183" y="180022"/>
                                <a:pt x="320993" y="189547"/>
                              </a:cubicBezTo>
                              <a:cubicBezTo>
                                <a:pt x="320993" y="190500"/>
                                <a:pt x="321945" y="192405"/>
                                <a:pt x="323850" y="192405"/>
                              </a:cubicBezTo>
                              <a:cubicBezTo>
                                <a:pt x="325755" y="192405"/>
                                <a:pt x="325755" y="190500"/>
                                <a:pt x="325755" y="189547"/>
                              </a:cubicBezTo>
                              <a:cubicBezTo>
                                <a:pt x="326708" y="187642"/>
                                <a:pt x="327660" y="184785"/>
                                <a:pt x="328613" y="181927"/>
                              </a:cubicBezTo>
                              <a:cubicBezTo>
                                <a:pt x="333375" y="160020"/>
                                <a:pt x="340043" y="138113"/>
                                <a:pt x="345758" y="117157"/>
                              </a:cubicBezTo>
                              <a:cubicBezTo>
                                <a:pt x="351472" y="96202"/>
                                <a:pt x="357188" y="76200"/>
                                <a:pt x="360997" y="55245"/>
                              </a:cubicBezTo>
                              <a:cubicBezTo>
                                <a:pt x="364808" y="38100"/>
                                <a:pt x="361950" y="23813"/>
                                <a:pt x="341947" y="15240"/>
                              </a:cubicBezTo>
                              <a:cubicBezTo>
                                <a:pt x="337185" y="13335"/>
                                <a:pt x="332422" y="10477"/>
                                <a:pt x="326708" y="12382"/>
                              </a:cubicBezTo>
                              <a:cubicBezTo>
                                <a:pt x="323850" y="13335"/>
                                <a:pt x="320993" y="10477"/>
                                <a:pt x="320993" y="8572"/>
                              </a:cubicBezTo>
                              <a:cubicBezTo>
                                <a:pt x="320993" y="5715"/>
                                <a:pt x="322897" y="2857"/>
                                <a:pt x="325755" y="2857"/>
                              </a:cubicBezTo>
                              <a:cubicBezTo>
                                <a:pt x="331470" y="2857"/>
                                <a:pt x="338138" y="952"/>
                                <a:pt x="343853" y="1905"/>
                              </a:cubicBezTo>
                              <a:cubicBezTo>
                                <a:pt x="347663" y="2857"/>
                                <a:pt x="352425" y="2857"/>
                                <a:pt x="357188" y="2857"/>
                              </a:cubicBezTo>
                              <a:cubicBezTo>
                                <a:pt x="372428" y="1905"/>
                                <a:pt x="387668" y="2857"/>
                                <a:pt x="402908" y="1905"/>
                              </a:cubicBezTo>
                              <a:cubicBezTo>
                                <a:pt x="411480" y="952"/>
                                <a:pt x="420053" y="0"/>
                                <a:pt x="428625" y="0"/>
                              </a:cubicBezTo>
                              <a:cubicBezTo>
                                <a:pt x="432435" y="0"/>
                                <a:pt x="435293" y="0"/>
                                <a:pt x="437197" y="2857"/>
                              </a:cubicBezTo>
                              <a:cubicBezTo>
                                <a:pt x="439103" y="4763"/>
                                <a:pt x="440055" y="6667"/>
                                <a:pt x="440055" y="8572"/>
                              </a:cubicBezTo>
                              <a:close/>
                              <a:moveTo>
                                <a:pt x="80010" y="61913"/>
                              </a:moveTo>
                              <a:cubicBezTo>
                                <a:pt x="80010" y="60007"/>
                                <a:pt x="77153" y="58102"/>
                                <a:pt x="76200" y="58102"/>
                              </a:cubicBezTo>
                              <a:cubicBezTo>
                                <a:pt x="74295" y="58102"/>
                                <a:pt x="76200" y="60007"/>
                                <a:pt x="75247" y="60960"/>
                              </a:cubicBezTo>
                              <a:cubicBezTo>
                                <a:pt x="77153" y="61913"/>
                                <a:pt x="73343" y="63817"/>
                                <a:pt x="75247" y="64770"/>
                              </a:cubicBezTo>
                              <a:cubicBezTo>
                                <a:pt x="77153" y="63817"/>
                                <a:pt x="80010" y="61913"/>
                                <a:pt x="80010" y="61913"/>
                              </a:cubicBezTo>
                              <a:close/>
                              <a:moveTo>
                                <a:pt x="84772" y="83820"/>
                              </a:moveTo>
                              <a:cubicBezTo>
                                <a:pt x="84772" y="82867"/>
                                <a:pt x="84772" y="82867"/>
                                <a:pt x="84772" y="83820"/>
                              </a:cubicBezTo>
                              <a:cubicBezTo>
                                <a:pt x="83820" y="82867"/>
                                <a:pt x="83820" y="82867"/>
                                <a:pt x="83820" y="83820"/>
                              </a:cubicBezTo>
                              <a:cubicBezTo>
                                <a:pt x="83820" y="83820"/>
                                <a:pt x="83820" y="83820"/>
                                <a:pt x="84772" y="83820"/>
                              </a:cubicBezTo>
                              <a:cubicBezTo>
                                <a:pt x="83820" y="84772"/>
                                <a:pt x="84772" y="83820"/>
                                <a:pt x="84772" y="83820"/>
                              </a:cubicBezTo>
                              <a:close/>
                              <a:moveTo>
                                <a:pt x="96203" y="82867"/>
                              </a:moveTo>
                              <a:cubicBezTo>
                                <a:pt x="96203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6203" y="82867"/>
                                <a:pt x="96203" y="82867"/>
                              </a:cubicBezTo>
                              <a:close/>
                              <a:moveTo>
                                <a:pt x="101918" y="48577"/>
                              </a:moveTo>
                              <a:cubicBezTo>
                                <a:pt x="101918" y="47625"/>
                                <a:pt x="100013" y="48577"/>
                                <a:pt x="100013" y="47625"/>
                              </a:cubicBezTo>
                              <a:cubicBezTo>
                                <a:pt x="99060" y="47625"/>
                                <a:pt x="99060" y="47625"/>
                                <a:pt x="99060" y="48577"/>
                              </a:cubicBezTo>
                              <a:cubicBezTo>
                                <a:pt x="99060" y="49530"/>
                                <a:pt x="100013" y="49530"/>
                                <a:pt x="100965" y="49530"/>
                              </a:cubicBezTo>
                              <a:cubicBezTo>
                                <a:pt x="100965" y="49530"/>
                                <a:pt x="101918" y="49530"/>
                                <a:pt x="101918" y="48577"/>
                              </a:cubicBezTo>
                              <a:close/>
                              <a:moveTo>
                                <a:pt x="103822" y="70485"/>
                              </a:moveTo>
                              <a:cubicBezTo>
                                <a:pt x="103822" y="69532"/>
                                <a:pt x="102870" y="69532"/>
                                <a:pt x="103822" y="70485"/>
                              </a:cubicBezTo>
                              <a:cubicBezTo>
                                <a:pt x="102870" y="69532"/>
                                <a:pt x="102870" y="69532"/>
                                <a:pt x="102870" y="70485"/>
                              </a:cubicBezTo>
                              <a:cubicBezTo>
                                <a:pt x="102870" y="71438"/>
                                <a:pt x="102870" y="70485"/>
                                <a:pt x="103822" y="70485"/>
                              </a:cubicBezTo>
                              <a:cubicBezTo>
                                <a:pt x="102870" y="71438"/>
                                <a:pt x="103822" y="70485"/>
                                <a:pt x="103822" y="70485"/>
                              </a:cubicBezTo>
                              <a:close/>
                              <a:moveTo>
                                <a:pt x="109538" y="161925"/>
                              </a:move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08585" y="161925"/>
                                <a:pt x="109538" y="161925"/>
                              </a:cubicBez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10490" y="161925"/>
                                <a:pt x="109538" y="161925"/>
                              </a:cubicBezTo>
                              <a:close/>
                              <a:moveTo>
                                <a:pt x="110490" y="86677"/>
                              </a:moveTo>
                              <a:lnTo>
                                <a:pt x="110490" y="86677"/>
                              </a:lnTo>
                              <a:cubicBezTo>
                                <a:pt x="109538" y="87630"/>
                                <a:pt x="109538" y="88582"/>
                                <a:pt x="110490" y="88582"/>
                              </a:cubicBezTo>
                              <a:cubicBezTo>
                                <a:pt x="111443" y="88582"/>
                                <a:pt x="111443" y="88582"/>
                                <a:pt x="111443" y="87630"/>
                              </a:cubicBezTo>
                              <a:cubicBezTo>
                                <a:pt x="110490" y="86677"/>
                                <a:pt x="111443" y="86677"/>
                                <a:pt x="110490" y="86677"/>
                              </a:cubicBezTo>
                              <a:close/>
                              <a:moveTo>
                                <a:pt x="118110" y="124777"/>
                              </a:moveTo>
                              <a:cubicBezTo>
                                <a:pt x="118110" y="124777"/>
                                <a:pt x="117158" y="123825"/>
                                <a:pt x="117158" y="124777"/>
                              </a:cubicBezTo>
                              <a:lnTo>
                                <a:pt x="117158" y="128588"/>
                              </a:lnTo>
                              <a:lnTo>
                                <a:pt x="120968" y="128588"/>
                              </a:lnTo>
                              <a:cubicBezTo>
                                <a:pt x="123825" y="127635"/>
                                <a:pt x="118110" y="124777"/>
                                <a:pt x="118110" y="124777"/>
                              </a:cubicBezTo>
                              <a:close/>
                              <a:moveTo>
                                <a:pt x="118110" y="142875"/>
                              </a:moveTo>
                              <a:cubicBezTo>
                                <a:pt x="118110" y="142875"/>
                                <a:pt x="116205" y="143827"/>
                                <a:pt x="116205" y="144780"/>
                              </a:cubicBezTo>
                              <a:cubicBezTo>
                                <a:pt x="116205" y="145732"/>
                                <a:pt x="117158" y="145732"/>
                                <a:pt x="118110" y="146685"/>
                              </a:cubicBezTo>
                              <a:lnTo>
                                <a:pt x="119063" y="146685"/>
                              </a:lnTo>
                              <a:cubicBezTo>
                                <a:pt x="120968" y="146685"/>
                                <a:pt x="120015" y="143827"/>
                                <a:pt x="118110" y="142875"/>
                              </a:cubicBezTo>
                              <a:close/>
                              <a:moveTo>
                                <a:pt x="118110" y="173355"/>
                              </a:moveTo>
                              <a:cubicBezTo>
                                <a:pt x="118110" y="172402"/>
                                <a:pt x="118110" y="172402"/>
                                <a:pt x="118110" y="173355"/>
                              </a:cubicBezTo>
                              <a:lnTo>
                                <a:pt x="118110" y="173355"/>
                              </a:lnTo>
                              <a:lnTo>
                                <a:pt x="118110" y="173355"/>
                              </a:lnTo>
                              <a:cubicBezTo>
                                <a:pt x="118110" y="173355"/>
                                <a:pt x="118110" y="173355"/>
                                <a:pt x="118110" y="173355"/>
                              </a:cubicBezTo>
                              <a:close/>
                              <a:moveTo>
                                <a:pt x="125730" y="198120"/>
                              </a:moveTo>
                              <a:lnTo>
                                <a:pt x="125730" y="198120"/>
                              </a:lnTo>
                              <a:cubicBezTo>
                                <a:pt x="124778" y="198120"/>
                                <a:pt x="123825" y="198120"/>
                                <a:pt x="123825" y="199072"/>
                              </a:cubicBezTo>
                              <a:cubicBezTo>
                                <a:pt x="123825" y="199072"/>
                                <a:pt x="124778" y="199072"/>
                                <a:pt x="125730" y="198120"/>
                              </a:cubicBezTo>
                              <a:cubicBezTo>
                                <a:pt x="125730" y="199072"/>
                                <a:pt x="125730" y="198120"/>
                                <a:pt x="125730" y="198120"/>
                              </a:cubicBezTo>
                              <a:close/>
                              <a:moveTo>
                                <a:pt x="135255" y="131445"/>
                              </a:moveTo>
                              <a:cubicBezTo>
                                <a:pt x="135255" y="130492"/>
                                <a:pt x="130493" y="125730"/>
                                <a:pt x="129540" y="125730"/>
                              </a:cubicBezTo>
                              <a:cubicBezTo>
                                <a:pt x="128588" y="125730"/>
                                <a:pt x="127635" y="130492"/>
                                <a:pt x="127635" y="131445"/>
                              </a:cubicBezTo>
                              <a:cubicBezTo>
                                <a:pt x="127635" y="131445"/>
                                <a:pt x="129540" y="135255"/>
                                <a:pt x="129540" y="135255"/>
                              </a:cubicBezTo>
                              <a:cubicBezTo>
                                <a:pt x="131445" y="135255"/>
                                <a:pt x="135255" y="132397"/>
                                <a:pt x="135255" y="131445"/>
                              </a:cubicBezTo>
                              <a:close/>
                              <a:moveTo>
                                <a:pt x="140018" y="155257"/>
                              </a:moveTo>
                              <a:cubicBezTo>
                                <a:pt x="140018" y="154305"/>
                                <a:pt x="140018" y="153352"/>
                                <a:pt x="138113" y="153352"/>
                              </a:cubicBezTo>
                              <a:cubicBezTo>
                                <a:pt x="138113" y="153352"/>
                                <a:pt x="137160" y="153352"/>
                                <a:pt x="138113" y="154305"/>
                              </a:cubicBezTo>
                              <a:cubicBezTo>
                                <a:pt x="137160" y="155257"/>
                                <a:pt x="138113" y="157163"/>
                                <a:pt x="138113" y="158115"/>
                              </a:cubicBezTo>
                              <a:cubicBezTo>
                                <a:pt x="139065" y="158115"/>
                                <a:pt x="139065" y="155257"/>
                                <a:pt x="140018" y="155257"/>
                              </a:cubicBezTo>
                              <a:close/>
                              <a:moveTo>
                                <a:pt x="150495" y="205740"/>
                              </a:moveTo>
                              <a:cubicBezTo>
                                <a:pt x="149543" y="205740"/>
                                <a:pt x="149543" y="204788"/>
                                <a:pt x="150495" y="205740"/>
                              </a:cubicBezTo>
                              <a:cubicBezTo>
                                <a:pt x="148590" y="203835"/>
                                <a:pt x="148590" y="204788"/>
                                <a:pt x="148590" y="205740"/>
                              </a:cubicBezTo>
                              <a:lnTo>
                                <a:pt x="150495" y="205740"/>
                              </a:lnTo>
                              <a:cubicBezTo>
                                <a:pt x="149543" y="205740"/>
                                <a:pt x="149543" y="205740"/>
                                <a:pt x="150495" y="205740"/>
                              </a:cubicBezTo>
                              <a:close/>
                              <a:moveTo>
                                <a:pt x="156210" y="246697"/>
                              </a:moveTo>
                              <a:cubicBezTo>
                                <a:pt x="156210" y="246697"/>
                                <a:pt x="155258" y="247650"/>
                                <a:pt x="155258" y="247650"/>
                              </a:cubicBezTo>
                              <a:cubicBezTo>
                                <a:pt x="155258" y="247650"/>
                                <a:pt x="155258" y="248602"/>
                                <a:pt x="156210" y="248602"/>
                              </a:cubicBezTo>
                              <a:cubicBezTo>
                                <a:pt x="156210" y="248602"/>
                                <a:pt x="157163" y="248602"/>
                                <a:pt x="157163" y="247650"/>
                              </a:cubicBezTo>
                              <a:cubicBezTo>
                                <a:pt x="157163" y="247650"/>
                                <a:pt x="156210" y="246697"/>
                                <a:pt x="156210" y="246697"/>
                              </a:cubicBezTo>
                              <a:close/>
                              <a:moveTo>
                                <a:pt x="160972" y="225742"/>
                              </a:moveTo>
                              <a:cubicBezTo>
                                <a:pt x="160020" y="225742"/>
                                <a:pt x="160020" y="225742"/>
                                <a:pt x="160972" y="225742"/>
                              </a:cubicBezTo>
                              <a:cubicBezTo>
                                <a:pt x="160020" y="225742"/>
                                <a:pt x="160020" y="225742"/>
                                <a:pt x="160020" y="225742"/>
                              </a:cubicBezTo>
                              <a:cubicBezTo>
                                <a:pt x="160020" y="226695"/>
                                <a:pt x="160020" y="226695"/>
                                <a:pt x="160972" y="225742"/>
                              </a:cubicBezTo>
                              <a:cubicBezTo>
                                <a:pt x="160020" y="226695"/>
                                <a:pt x="160972" y="226695"/>
                                <a:pt x="160972" y="225742"/>
                              </a:cubicBezTo>
                              <a:close/>
                              <a:moveTo>
                                <a:pt x="213360" y="40005"/>
                              </a:moveTo>
                              <a:cubicBezTo>
                                <a:pt x="213360" y="39052"/>
                                <a:pt x="213360" y="39052"/>
                                <a:pt x="212408" y="39052"/>
                              </a:cubicBezTo>
                              <a:lnTo>
                                <a:pt x="212408" y="40005"/>
                              </a:lnTo>
                              <a:cubicBezTo>
                                <a:pt x="211455" y="40957"/>
                                <a:pt x="211455" y="40957"/>
                                <a:pt x="213360" y="40005"/>
                              </a:cubicBezTo>
                              <a:cubicBezTo>
                                <a:pt x="213360" y="40957"/>
                                <a:pt x="213360" y="40957"/>
                                <a:pt x="213360" y="40005"/>
                              </a:cubicBezTo>
                              <a:close/>
                              <a:moveTo>
                                <a:pt x="217170" y="70485"/>
                              </a:moveTo>
                              <a:cubicBezTo>
                                <a:pt x="217170" y="69532"/>
                                <a:pt x="217170" y="69532"/>
                                <a:pt x="217170" y="70485"/>
                              </a:cubicBezTo>
                              <a:cubicBezTo>
                                <a:pt x="216218" y="69532"/>
                                <a:pt x="216218" y="69532"/>
                                <a:pt x="217170" y="70485"/>
                              </a:cubicBezTo>
                              <a:lnTo>
                                <a:pt x="216218" y="71438"/>
                              </a:lnTo>
                              <a:cubicBezTo>
                                <a:pt x="217170" y="71438"/>
                                <a:pt x="217170" y="70485"/>
                                <a:pt x="217170" y="70485"/>
                              </a:cubicBezTo>
                              <a:close/>
                              <a:moveTo>
                                <a:pt x="220980" y="60007"/>
                              </a:moveTo>
                              <a:cubicBezTo>
                                <a:pt x="221933" y="60007"/>
                                <a:pt x="222885" y="59055"/>
                                <a:pt x="222885" y="58102"/>
                              </a:cubicBezTo>
                              <a:cubicBezTo>
                                <a:pt x="222885" y="56197"/>
                                <a:pt x="222885" y="55245"/>
                                <a:pt x="220980" y="54292"/>
                              </a:cubicBezTo>
                              <a:cubicBezTo>
                                <a:pt x="220980" y="52388"/>
                                <a:pt x="220028" y="51435"/>
                                <a:pt x="218122" y="52388"/>
                              </a:cubicBezTo>
                              <a:cubicBezTo>
                                <a:pt x="217170" y="53340"/>
                                <a:pt x="216218" y="54292"/>
                                <a:pt x="217170" y="55245"/>
                              </a:cubicBezTo>
                              <a:cubicBezTo>
                                <a:pt x="218122" y="57150"/>
                                <a:pt x="219075" y="55245"/>
                                <a:pt x="220980" y="55245"/>
                              </a:cubicBezTo>
                              <a:cubicBezTo>
                                <a:pt x="220980" y="55245"/>
                                <a:pt x="220980" y="55245"/>
                                <a:pt x="220980" y="55245"/>
                              </a:cubicBezTo>
                              <a:cubicBezTo>
                                <a:pt x="220980" y="56197"/>
                                <a:pt x="221933" y="58102"/>
                                <a:pt x="220980" y="59055"/>
                              </a:cubicBezTo>
                              <a:cubicBezTo>
                                <a:pt x="220980" y="59055"/>
                                <a:pt x="220028" y="60007"/>
                                <a:pt x="220980" y="60007"/>
                              </a:cubicBezTo>
                              <a:close/>
                              <a:moveTo>
                                <a:pt x="219075" y="35242"/>
                              </a:moveTo>
                              <a:lnTo>
                                <a:pt x="219075" y="35242"/>
                              </a:lnTo>
                              <a:lnTo>
                                <a:pt x="220028" y="35242"/>
                              </a:lnTo>
                              <a:cubicBezTo>
                                <a:pt x="220028" y="35242"/>
                                <a:pt x="220028" y="34290"/>
                                <a:pt x="219075" y="35242"/>
                              </a:cubicBezTo>
                              <a:cubicBezTo>
                                <a:pt x="219075" y="35242"/>
                                <a:pt x="219075" y="35242"/>
                                <a:pt x="219075" y="35242"/>
                              </a:cubicBezTo>
                              <a:close/>
                              <a:moveTo>
                                <a:pt x="220980" y="45720"/>
                              </a:moveTo>
                              <a:cubicBezTo>
                                <a:pt x="220028" y="45720"/>
                                <a:pt x="220028" y="46672"/>
                                <a:pt x="220980" y="46672"/>
                              </a:cubicBezTo>
                              <a:cubicBezTo>
                                <a:pt x="221933" y="47625"/>
                                <a:pt x="222885" y="46672"/>
                                <a:pt x="223838" y="46672"/>
                              </a:cubicBezTo>
                              <a:lnTo>
                                <a:pt x="224790" y="48577"/>
                              </a:lnTo>
                              <a:cubicBezTo>
                                <a:pt x="224790" y="49530"/>
                                <a:pt x="225743" y="50482"/>
                                <a:pt x="226695" y="49530"/>
                              </a:cubicBezTo>
                              <a:cubicBezTo>
                                <a:pt x="226695" y="49530"/>
                                <a:pt x="226695" y="49530"/>
                                <a:pt x="226695" y="49530"/>
                              </a:cubicBezTo>
                              <a:cubicBezTo>
                                <a:pt x="226695" y="47625"/>
                                <a:pt x="225743" y="47625"/>
                                <a:pt x="224790" y="47625"/>
                              </a:cubicBezTo>
                              <a:cubicBezTo>
                                <a:pt x="224790" y="47625"/>
                                <a:pt x="223838" y="47625"/>
                                <a:pt x="222885" y="47625"/>
                              </a:cubicBezTo>
                              <a:cubicBezTo>
                                <a:pt x="222885" y="44767"/>
                                <a:pt x="221933" y="44767"/>
                                <a:pt x="220980" y="45720"/>
                              </a:cubicBezTo>
                              <a:close/>
                              <a:moveTo>
                                <a:pt x="221933" y="16192"/>
                              </a:moveTo>
                              <a:lnTo>
                                <a:pt x="221933" y="16192"/>
                              </a:lnTo>
                              <a:cubicBezTo>
                                <a:pt x="222885" y="17145"/>
                                <a:pt x="222885" y="16192"/>
                                <a:pt x="222885" y="16192"/>
                              </a:cubicBezTo>
                              <a:cubicBezTo>
                                <a:pt x="222885" y="16192"/>
                                <a:pt x="222885" y="15240"/>
                                <a:pt x="221933" y="16192"/>
                              </a:cubicBezTo>
                              <a:cubicBezTo>
                                <a:pt x="222885" y="15240"/>
                                <a:pt x="221933" y="16192"/>
                                <a:pt x="221933" y="16192"/>
                              </a:cubicBezTo>
                              <a:close/>
                              <a:moveTo>
                                <a:pt x="222885" y="75247"/>
                              </a:moveTo>
                              <a:cubicBezTo>
                                <a:pt x="223838" y="75247"/>
                                <a:pt x="223838" y="75247"/>
                                <a:pt x="223838" y="74295"/>
                              </a:cubicBezTo>
                              <a:cubicBezTo>
                                <a:pt x="223838" y="73342"/>
                                <a:pt x="222885" y="72390"/>
                                <a:pt x="221933" y="72390"/>
                              </a:cubicBezTo>
                              <a:cubicBezTo>
                                <a:pt x="220980" y="72390"/>
                                <a:pt x="220980" y="73342"/>
                                <a:pt x="220980" y="73342"/>
                              </a:cubicBezTo>
                              <a:cubicBezTo>
                                <a:pt x="221933" y="75247"/>
                                <a:pt x="222885" y="75247"/>
                                <a:pt x="222885" y="75247"/>
                              </a:cubicBezTo>
                              <a:close/>
                              <a:moveTo>
                                <a:pt x="268605" y="113347"/>
                              </a:moveTo>
                              <a:cubicBezTo>
                                <a:pt x="268605" y="111442"/>
                                <a:pt x="268605" y="109538"/>
                                <a:pt x="267653" y="108585"/>
                              </a:cubicBezTo>
                              <a:cubicBezTo>
                                <a:pt x="265747" y="106680"/>
                                <a:pt x="264795" y="108585"/>
                                <a:pt x="263843" y="108585"/>
                              </a:cubicBezTo>
                              <a:cubicBezTo>
                                <a:pt x="262890" y="109538"/>
                                <a:pt x="261938" y="109538"/>
                                <a:pt x="260985" y="110490"/>
                              </a:cubicBezTo>
                              <a:cubicBezTo>
                                <a:pt x="259080" y="111442"/>
                                <a:pt x="257175" y="113347"/>
                                <a:pt x="255270" y="111442"/>
                              </a:cubicBezTo>
                              <a:cubicBezTo>
                                <a:pt x="254318" y="109538"/>
                                <a:pt x="257175" y="108585"/>
                                <a:pt x="257175" y="106680"/>
                              </a:cubicBezTo>
                              <a:cubicBezTo>
                                <a:pt x="260033" y="105727"/>
                                <a:pt x="261938" y="102870"/>
                                <a:pt x="263843" y="100965"/>
                              </a:cubicBezTo>
                              <a:cubicBezTo>
                                <a:pt x="265747" y="99060"/>
                                <a:pt x="267653" y="98107"/>
                                <a:pt x="268605" y="95250"/>
                              </a:cubicBezTo>
                              <a:cubicBezTo>
                                <a:pt x="264795" y="94297"/>
                                <a:pt x="264795" y="98107"/>
                                <a:pt x="262890" y="99060"/>
                              </a:cubicBezTo>
                              <a:lnTo>
                                <a:pt x="262890" y="99060"/>
                              </a:lnTo>
                              <a:cubicBezTo>
                                <a:pt x="261938" y="100013"/>
                                <a:pt x="260033" y="100965"/>
                                <a:pt x="259080" y="100013"/>
                              </a:cubicBezTo>
                              <a:cubicBezTo>
                                <a:pt x="258128" y="99060"/>
                                <a:pt x="257175" y="97155"/>
                                <a:pt x="259080" y="96202"/>
                              </a:cubicBezTo>
                              <a:cubicBezTo>
                                <a:pt x="260985" y="93345"/>
                                <a:pt x="260033" y="90488"/>
                                <a:pt x="258128" y="88582"/>
                              </a:cubicBezTo>
                              <a:cubicBezTo>
                                <a:pt x="255270" y="85725"/>
                                <a:pt x="258128" y="83820"/>
                                <a:pt x="258128" y="81915"/>
                              </a:cubicBezTo>
                              <a:cubicBezTo>
                                <a:pt x="258128" y="80010"/>
                                <a:pt x="260033" y="81915"/>
                                <a:pt x="261938" y="81915"/>
                              </a:cubicBezTo>
                              <a:cubicBezTo>
                                <a:pt x="262890" y="81915"/>
                                <a:pt x="262890" y="80963"/>
                                <a:pt x="263843" y="80010"/>
                              </a:cubicBezTo>
                              <a:cubicBezTo>
                                <a:pt x="265747" y="80963"/>
                                <a:pt x="268605" y="82867"/>
                                <a:pt x="268605" y="81915"/>
                              </a:cubicBezTo>
                              <a:cubicBezTo>
                                <a:pt x="269558" y="80010"/>
                                <a:pt x="266700" y="79057"/>
                                <a:pt x="265747" y="77152"/>
                              </a:cubicBezTo>
                              <a:cubicBezTo>
                                <a:pt x="265747" y="77152"/>
                                <a:pt x="264795" y="77152"/>
                                <a:pt x="264795" y="76200"/>
                              </a:cubicBezTo>
                              <a:cubicBezTo>
                                <a:pt x="263843" y="76200"/>
                                <a:pt x="262890" y="75247"/>
                                <a:pt x="262890" y="76200"/>
                              </a:cubicBezTo>
                              <a:cubicBezTo>
                                <a:pt x="261938" y="76200"/>
                                <a:pt x="262890" y="77152"/>
                                <a:pt x="262890" y="78105"/>
                              </a:cubicBezTo>
                              <a:cubicBezTo>
                                <a:pt x="262890" y="79057"/>
                                <a:pt x="262890" y="80010"/>
                                <a:pt x="262890" y="80010"/>
                              </a:cubicBezTo>
                              <a:cubicBezTo>
                                <a:pt x="260033" y="80010"/>
                                <a:pt x="258128" y="77152"/>
                                <a:pt x="254318" y="78105"/>
                              </a:cubicBezTo>
                              <a:cubicBezTo>
                                <a:pt x="253365" y="78105"/>
                                <a:pt x="252413" y="77152"/>
                                <a:pt x="253365" y="76200"/>
                              </a:cubicBezTo>
                              <a:cubicBezTo>
                                <a:pt x="255270" y="74295"/>
                                <a:pt x="254318" y="74295"/>
                                <a:pt x="252413" y="72390"/>
                              </a:cubicBezTo>
                              <a:cubicBezTo>
                                <a:pt x="248603" y="70485"/>
                                <a:pt x="247650" y="72390"/>
                                <a:pt x="244793" y="73342"/>
                              </a:cubicBezTo>
                              <a:lnTo>
                                <a:pt x="244793" y="73342"/>
                              </a:lnTo>
                              <a:cubicBezTo>
                                <a:pt x="243840" y="74295"/>
                                <a:pt x="242888" y="75247"/>
                                <a:pt x="241935" y="76200"/>
                              </a:cubicBezTo>
                              <a:cubicBezTo>
                                <a:pt x="240983" y="76200"/>
                                <a:pt x="240030" y="77152"/>
                                <a:pt x="240030" y="78105"/>
                              </a:cubicBezTo>
                              <a:cubicBezTo>
                                <a:pt x="240030" y="79057"/>
                                <a:pt x="241935" y="79057"/>
                                <a:pt x="241935" y="79057"/>
                              </a:cubicBezTo>
                              <a:cubicBezTo>
                                <a:pt x="241935" y="79057"/>
                                <a:pt x="242888" y="79057"/>
                                <a:pt x="243840" y="79057"/>
                              </a:cubicBezTo>
                              <a:cubicBezTo>
                                <a:pt x="244793" y="77152"/>
                                <a:pt x="245745" y="76200"/>
                                <a:pt x="247650" y="75247"/>
                              </a:cubicBezTo>
                              <a:cubicBezTo>
                                <a:pt x="248603" y="75247"/>
                                <a:pt x="248603" y="76200"/>
                                <a:pt x="248603" y="76200"/>
                              </a:cubicBezTo>
                              <a:cubicBezTo>
                                <a:pt x="247650" y="78105"/>
                                <a:pt x="245745" y="78105"/>
                                <a:pt x="243840" y="78105"/>
                              </a:cubicBezTo>
                              <a:lnTo>
                                <a:pt x="243840" y="78105"/>
                              </a:lnTo>
                              <a:lnTo>
                                <a:pt x="243840" y="78105"/>
                              </a:lnTo>
                              <a:cubicBezTo>
                                <a:pt x="243840" y="78105"/>
                                <a:pt x="244793" y="79057"/>
                                <a:pt x="245745" y="79057"/>
                              </a:cubicBezTo>
                              <a:cubicBezTo>
                                <a:pt x="248603" y="79057"/>
                                <a:pt x="251460" y="79057"/>
                                <a:pt x="247650" y="82867"/>
                              </a:cubicBezTo>
                              <a:cubicBezTo>
                                <a:pt x="245745" y="84772"/>
                                <a:pt x="246697" y="85725"/>
                                <a:pt x="249555" y="85725"/>
                              </a:cubicBezTo>
                              <a:cubicBezTo>
                                <a:pt x="250508" y="85725"/>
                                <a:pt x="250508" y="85725"/>
                                <a:pt x="251460" y="86677"/>
                              </a:cubicBezTo>
                              <a:cubicBezTo>
                                <a:pt x="252413" y="88582"/>
                                <a:pt x="253365" y="89535"/>
                                <a:pt x="255270" y="90488"/>
                              </a:cubicBezTo>
                              <a:cubicBezTo>
                                <a:pt x="256222" y="91440"/>
                                <a:pt x="257175" y="92392"/>
                                <a:pt x="256222" y="93345"/>
                              </a:cubicBezTo>
                              <a:cubicBezTo>
                                <a:pt x="254318" y="95250"/>
                                <a:pt x="254318" y="92392"/>
                                <a:pt x="254318" y="91440"/>
                              </a:cubicBezTo>
                              <a:cubicBezTo>
                                <a:pt x="253365" y="91440"/>
                                <a:pt x="252413" y="90488"/>
                                <a:pt x="252413" y="91440"/>
                              </a:cubicBezTo>
                              <a:cubicBezTo>
                                <a:pt x="249555" y="95250"/>
                                <a:pt x="245745" y="92392"/>
                                <a:pt x="242888" y="92392"/>
                              </a:cubicBezTo>
                              <a:cubicBezTo>
                                <a:pt x="241935" y="92392"/>
                                <a:pt x="240983" y="90488"/>
                                <a:pt x="240030" y="92392"/>
                              </a:cubicBezTo>
                              <a:cubicBezTo>
                                <a:pt x="239078" y="94297"/>
                                <a:pt x="240983" y="94297"/>
                                <a:pt x="241935" y="96202"/>
                              </a:cubicBezTo>
                              <a:cubicBezTo>
                                <a:pt x="240983" y="97155"/>
                                <a:pt x="239078" y="98107"/>
                                <a:pt x="238125" y="97155"/>
                              </a:cubicBezTo>
                              <a:cubicBezTo>
                                <a:pt x="236220" y="93345"/>
                                <a:pt x="240030" y="90488"/>
                                <a:pt x="240030" y="86677"/>
                              </a:cubicBezTo>
                              <a:cubicBezTo>
                                <a:pt x="240030" y="85725"/>
                                <a:pt x="240983" y="86677"/>
                                <a:pt x="241935" y="86677"/>
                              </a:cubicBezTo>
                              <a:cubicBezTo>
                                <a:pt x="241935" y="87630"/>
                                <a:pt x="242888" y="88582"/>
                                <a:pt x="243840" y="87630"/>
                              </a:cubicBezTo>
                              <a:cubicBezTo>
                                <a:pt x="244793" y="86677"/>
                                <a:pt x="244793" y="85725"/>
                                <a:pt x="244793" y="84772"/>
                              </a:cubicBezTo>
                              <a:cubicBezTo>
                                <a:pt x="244793" y="83820"/>
                                <a:pt x="243840" y="82867"/>
                                <a:pt x="242888" y="80963"/>
                              </a:cubicBezTo>
                              <a:cubicBezTo>
                                <a:pt x="240983" y="77152"/>
                                <a:pt x="237172" y="76200"/>
                                <a:pt x="233363" y="74295"/>
                              </a:cubicBezTo>
                              <a:cubicBezTo>
                                <a:pt x="231458" y="73342"/>
                                <a:pt x="228600" y="74295"/>
                                <a:pt x="227647" y="76200"/>
                              </a:cubicBezTo>
                              <a:cubicBezTo>
                                <a:pt x="227647" y="76200"/>
                                <a:pt x="226695" y="77152"/>
                                <a:pt x="227647" y="78105"/>
                              </a:cubicBezTo>
                              <a:cubicBezTo>
                                <a:pt x="227647" y="78105"/>
                                <a:pt x="228600" y="78105"/>
                                <a:pt x="229553" y="78105"/>
                              </a:cubicBezTo>
                              <a:lnTo>
                                <a:pt x="231458" y="77152"/>
                              </a:lnTo>
                              <a:cubicBezTo>
                                <a:pt x="235268" y="76200"/>
                                <a:pt x="236220" y="77152"/>
                                <a:pt x="238125" y="80010"/>
                              </a:cubicBezTo>
                              <a:cubicBezTo>
                                <a:pt x="240030" y="82867"/>
                                <a:pt x="238125" y="85725"/>
                                <a:pt x="235268" y="87630"/>
                              </a:cubicBezTo>
                              <a:cubicBezTo>
                                <a:pt x="234315" y="86677"/>
                                <a:pt x="234315" y="86677"/>
                                <a:pt x="233363" y="86677"/>
                              </a:cubicBezTo>
                              <a:cubicBezTo>
                                <a:pt x="233363" y="86677"/>
                                <a:pt x="233363" y="86677"/>
                                <a:pt x="233363" y="86677"/>
                              </a:cubicBezTo>
                              <a:cubicBezTo>
                                <a:pt x="234315" y="86677"/>
                                <a:pt x="235268" y="86677"/>
                                <a:pt x="235268" y="87630"/>
                              </a:cubicBezTo>
                              <a:cubicBezTo>
                                <a:pt x="235268" y="89535"/>
                                <a:pt x="235268" y="90488"/>
                                <a:pt x="235268" y="91440"/>
                              </a:cubicBezTo>
                              <a:cubicBezTo>
                                <a:pt x="237172" y="93345"/>
                                <a:pt x="237172" y="95250"/>
                                <a:pt x="240030" y="96202"/>
                              </a:cubicBezTo>
                              <a:lnTo>
                                <a:pt x="240030" y="96202"/>
                              </a:lnTo>
                              <a:cubicBezTo>
                                <a:pt x="240030" y="99060"/>
                                <a:pt x="242888" y="100013"/>
                                <a:pt x="244793" y="100965"/>
                              </a:cubicBezTo>
                              <a:cubicBezTo>
                                <a:pt x="245745" y="100965"/>
                                <a:pt x="245745" y="100965"/>
                                <a:pt x="246697" y="100013"/>
                              </a:cubicBezTo>
                              <a:cubicBezTo>
                                <a:pt x="247650" y="98107"/>
                                <a:pt x="245745" y="96202"/>
                                <a:pt x="244793" y="94297"/>
                              </a:cubicBezTo>
                              <a:cubicBezTo>
                                <a:pt x="245745" y="94297"/>
                                <a:pt x="246697" y="94297"/>
                                <a:pt x="247650" y="95250"/>
                              </a:cubicBezTo>
                              <a:cubicBezTo>
                                <a:pt x="249555" y="98107"/>
                                <a:pt x="251460" y="100013"/>
                                <a:pt x="252413" y="95250"/>
                              </a:cubicBezTo>
                              <a:cubicBezTo>
                                <a:pt x="252413" y="94297"/>
                                <a:pt x="254318" y="94297"/>
                                <a:pt x="255270" y="94297"/>
                              </a:cubicBezTo>
                              <a:cubicBezTo>
                                <a:pt x="257175" y="94297"/>
                                <a:pt x="258128" y="95250"/>
                                <a:pt x="258128" y="96202"/>
                              </a:cubicBezTo>
                              <a:cubicBezTo>
                                <a:pt x="258128" y="97155"/>
                                <a:pt x="257175" y="98107"/>
                                <a:pt x="256222" y="98107"/>
                              </a:cubicBezTo>
                              <a:cubicBezTo>
                                <a:pt x="254318" y="98107"/>
                                <a:pt x="255270" y="99060"/>
                                <a:pt x="256222" y="100013"/>
                              </a:cubicBezTo>
                              <a:cubicBezTo>
                                <a:pt x="257175" y="100013"/>
                                <a:pt x="258128" y="100965"/>
                                <a:pt x="258128" y="100965"/>
                              </a:cubicBezTo>
                              <a:cubicBezTo>
                                <a:pt x="260033" y="100965"/>
                                <a:pt x="260033" y="101917"/>
                                <a:pt x="260033" y="102870"/>
                              </a:cubicBezTo>
                              <a:cubicBezTo>
                                <a:pt x="259080" y="103822"/>
                                <a:pt x="258128" y="104775"/>
                                <a:pt x="257175" y="104775"/>
                              </a:cubicBezTo>
                              <a:cubicBezTo>
                                <a:pt x="254318" y="100013"/>
                                <a:pt x="252413" y="101917"/>
                                <a:pt x="249555" y="104775"/>
                              </a:cubicBezTo>
                              <a:cubicBezTo>
                                <a:pt x="249555" y="104775"/>
                                <a:pt x="247650" y="104775"/>
                                <a:pt x="247650" y="104775"/>
                              </a:cubicBezTo>
                              <a:cubicBezTo>
                                <a:pt x="245745" y="104775"/>
                                <a:pt x="243840" y="105727"/>
                                <a:pt x="242888" y="105727"/>
                              </a:cubicBezTo>
                              <a:cubicBezTo>
                                <a:pt x="241935" y="105727"/>
                                <a:pt x="240983" y="106680"/>
                                <a:pt x="241935" y="107632"/>
                              </a:cubicBezTo>
                              <a:cubicBezTo>
                                <a:pt x="241935" y="108585"/>
                                <a:pt x="242888" y="108585"/>
                                <a:pt x="243840" y="107632"/>
                              </a:cubicBezTo>
                              <a:cubicBezTo>
                                <a:pt x="248603" y="106680"/>
                                <a:pt x="253365" y="107632"/>
                                <a:pt x="258128" y="109538"/>
                              </a:cubicBezTo>
                              <a:cubicBezTo>
                                <a:pt x="262890" y="112395"/>
                                <a:pt x="267653" y="113347"/>
                                <a:pt x="273368" y="111442"/>
                              </a:cubicBezTo>
                              <a:cubicBezTo>
                                <a:pt x="266700" y="115252"/>
                                <a:pt x="268605" y="115252"/>
                                <a:pt x="268605" y="113347"/>
                              </a:cubicBezTo>
                              <a:close/>
                              <a:moveTo>
                                <a:pt x="224790" y="33338"/>
                              </a:moveTo>
                              <a:cubicBezTo>
                                <a:pt x="224790" y="33338"/>
                                <a:pt x="225743" y="33338"/>
                                <a:pt x="224790" y="33338"/>
                              </a:cubicBezTo>
                              <a:cubicBezTo>
                                <a:pt x="225743" y="32385"/>
                                <a:pt x="225743" y="31432"/>
                                <a:pt x="224790" y="31432"/>
                              </a:cubicBezTo>
                              <a:cubicBezTo>
                                <a:pt x="224790" y="31432"/>
                                <a:pt x="223838" y="31432"/>
                                <a:pt x="223838" y="31432"/>
                              </a:cubicBezTo>
                              <a:cubicBezTo>
                                <a:pt x="224790" y="32385"/>
                                <a:pt x="224790" y="33338"/>
                                <a:pt x="224790" y="33338"/>
                              </a:cubicBezTo>
                              <a:close/>
                              <a:moveTo>
                                <a:pt x="226695" y="63817"/>
                              </a:moveTo>
                              <a:cubicBezTo>
                                <a:pt x="226695" y="63817"/>
                                <a:pt x="225743" y="63817"/>
                                <a:pt x="225743" y="64770"/>
                              </a:cubicBezTo>
                              <a:cubicBezTo>
                                <a:pt x="225743" y="65722"/>
                                <a:pt x="226695" y="65722"/>
                                <a:pt x="227647" y="65722"/>
                              </a:cubicBezTo>
                              <a:cubicBezTo>
                                <a:pt x="228600" y="65722"/>
                                <a:pt x="228600" y="65722"/>
                                <a:pt x="228600" y="64770"/>
                              </a:cubicBezTo>
                              <a:cubicBezTo>
                                <a:pt x="228600" y="64770"/>
                                <a:pt x="227647" y="63817"/>
                                <a:pt x="226695" y="63817"/>
                              </a:cubicBezTo>
                              <a:close/>
                              <a:moveTo>
                                <a:pt x="227647" y="56197"/>
                              </a:moveTo>
                              <a:cubicBezTo>
                                <a:pt x="226695" y="56197"/>
                                <a:pt x="225743" y="56197"/>
                                <a:pt x="225743" y="57150"/>
                              </a:cubicBezTo>
                              <a:cubicBezTo>
                                <a:pt x="227647" y="59055"/>
                                <a:pt x="226695" y="60960"/>
                                <a:pt x="228600" y="62865"/>
                              </a:cubicBezTo>
                              <a:cubicBezTo>
                                <a:pt x="228600" y="62865"/>
                                <a:pt x="229553" y="63817"/>
                                <a:pt x="230505" y="63817"/>
                              </a:cubicBezTo>
                              <a:cubicBezTo>
                                <a:pt x="231458" y="63817"/>
                                <a:pt x="231458" y="62865"/>
                                <a:pt x="231458" y="61913"/>
                              </a:cubicBezTo>
                              <a:cubicBezTo>
                                <a:pt x="231458" y="60007"/>
                                <a:pt x="229553" y="56197"/>
                                <a:pt x="227647" y="56197"/>
                              </a:cubicBezTo>
                              <a:close/>
                              <a:moveTo>
                                <a:pt x="227647" y="85725"/>
                              </a:moveTo>
                              <a:cubicBezTo>
                                <a:pt x="228600" y="85725"/>
                                <a:pt x="229553" y="85725"/>
                                <a:pt x="229553" y="84772"/>
                              </a:cubicBezTo>
                              <a:cubicBezTo>
                                <a:pt x="229553" y="83820"/>
                                <a:pt x="229553" y="83820"/>
                                <a:pt x="228600" y="82867"/>
                              </a:cubicBezTo>
                              <a:cubicBezTo>
                                <a:pt x="227647" y="82867"/>
                                <a:pt x="226695" y="82867"/>
                                <a:pt x="226695" y="83820"/>
                              </a:cubicBezTo>
                              <a:cubicBezTo>
                                <a:pt x="225743" y="84772"/>
                                <a:pt x="226695" y="85725"/>
                                <a:pt x="227647" y="85725"/>
                              </a:cubicBezTo>
                              <a:close/>
                              <a:moveTo>
                                <a:pt x="229553" y="95250"/>
                              </a:moveTo>
                              <a:lnTo>
                                <a:pt x="229553" y="95250"/>
                              </a:lnTo>
                              <a:cubicBezTo>
                                <a:pt x="228600" y="96202"/>
                                <a:pt x="226695" y="96202"/>
                                <a:pt x="227647" y="99060"/>
                              </a:cubicBezTo>
                              <a:cubicBezTo>
                                <a:pt x="227647" y="99060"/>
                                <a:pt x="227647" y="100013"/>
                                <a:pt x="228600" y="100013"/>
                              </a:cubicBezTo>
                              <a:cubicBezTo>
                                <a:pt x="230505" y="98107"/>
                                <a:pt x="229553" y="97155"/>
                                <a:pt x="229553" y="95250"/>
                              </a:cubicBezTo>
                              <a:close/>
                              <a:moveTo>
                                <a:pt x="228600" y="26670"/>
                              </a:moveTo>
                              <a:cubicBezTo>
                                <a:pt x="228600" y="27622"/>
                                <a:pt x="230505" y="26670"/>
                                <a:pt x="230505" y="26670"/>
                              </a:cubicBezTo>
                              <a:cubicBezTo>
                                <a:pt x="231458" y="26670"/>
                                <a:pt x="232410" y="28575"/>
                                <a:pt x="233363" y="25717"/>
                              </a:cubicBezTo>
                              <a:cubicBezTo>
                                <a:pt x="233363" y="24765"/>
                                <a:pt x="232410" y="23813"/>
                                <a:pt x="231458" y="23813"/>
                              </a:cubicBezTo>
                              <a:cubicBezTo>
                                <a:pt x="230505" y="24765"/>
                                <a:pt x="228600" y="24765"/>
                                <a:pt x="228600" y="26670"/>
                              </a:cubicBezTo>
                              <a:close/>
                              <a:moveTo>
                                <a:pt x="228600" y="53340"/>
                              </a:moveTo>
                              <a:cubicBezTo>
                                <a:pt x="228600" y="54292"/>
                                <a:pt x="228600" y="54292"/>
                                <a:pt x="229553" y="54292"/>
                              </a:cubicBezTo>
                              <a:cubicBezTo>
                                <a:pt x="230505" y="54292"/>
                                <a:pt x="231458" y="53340"/>
                                <a:pt x="231458" y="52388"/>
                              </a:cubicBezTo>
                              <a:cubicBezTo>
                                <a:pt x="231458" y="51435"/>
                                <a:pt x="231458" y="51435"/>
                                <a:pt x="230505" y="51435"/>
                              </a:cubicBezTo>
                              <a:cubicBezTo>
                                <a:pt x="228600" y="51435"/>
                                <a:pt x="228600" y="52388"/>
                                <a:pt x="228600" y="53340"/>
                              </a:cubicBezTo>
                              <a:close/>
                              <a:moveTo>
                                <a:pt x="232410" y="32385"/>
                              </a:moveTo>
                              <a:cubicBezTo>
                                <a:pt x="231458" y="32385"/>
                                <a:pt x="230505" y="30480"/>
                                <a:pt x="229553" y="32385"/>
                              </a:cubicBezTo>
                              <a:cubicBezTo>
                                <a:pt x="229553" y="32385"/>
                                <a:pt x="229553" y="34290"/>
                                <a:pt x="229553" y="34290"/>
                              </a:cubicBezTo>
                              <a:cubicBezTo>
                                <a:pt x="230505" y="36195"/>
                                <a:pt x="231458" y="35242"/>
                                <a:pt x="232410" y="34290"/>
                              </a:cubicBezTo>
                              <a:cubicBezTo>
                                <a:pt x="236220" y="33338"/>
                                <a:pt x="236220" y="36195"/>
                                <a:pt x="238125" y="38100"/>
                              </a:cubicBezTo>
                              <a:cubicBezTo>
                                <a:pt x="238125" y="38100"/>
                                <a:pt x="239078" y="40005"/>
                                <a:pt x="240030" y="39052"/>
                              </a:cubicBezTo>
                              <a:cubicBezTo>
                                <a:pt x="240983" y="39052"/>
                                <a:pt x="240030" y="38100"/>
                                <a:pt x="240030" y="37147"/>
                              </a:cubicBezTo>
                              <a:cubicBezTo>
                                <a:pt x="238125" y="33338"/>
                                <a:pt x="235268" y="33338"/>
                                <a:pt x="232410" y="32385"/>
                              </a:cubicBezTo>
                              <a:close/>
                              <a:moveTo>
                                <a:pt x="236220" y="55245"/>
                              </a:moveTo>
                              <a:cubicBezTo>
                                <a:pt x="234315" y="55245"/>
                                <a:pt x="232410" y="54292"/>
                                <a:pt x="232410" y="56197"/>
                              </a:cubicBezTo>
                              <a:cubicBezTo>
                                <a:pt x="232410" y="59055"/>
                                <a:pt x="234315" y="59055"/>
                                <a:pt x="236220" y="60007"/>
                              </a:cubicBezTo>
                              <a:cubicBezTo>
                                <a:pt x="236220" y="60007"/>
                                <a:pt x="237172" y="60007"/>
                                <a:pt x="237172" y="60960"/>
                              </a:cubicBezTo>
                              <a:cubicBezTo>
                                <a:pt x="238125" y="60960"/>
                                <a:pt x="238125" y="60960"/>
                                <a:pt x="239078" y="60960"/>
                              </a:cubicBezTo>
                              <a:cubicBezTo>
                                <a:pt x="239078" y="60960"/>
                                <a:pt x="239078" y="60007"/>
                                <a:pt x="239078" y="60007"/>
                              </a:cubicBezTo>
                              <a:cubicBezTo>
                                <a:pt x="239078" y="60007"/>
                                <a:pt x="238125" y="60007"/>
                                <a:pt x="237172" y="60007"/>
                              </a:cubicBezTo>
                              <a:cubicBezTo>
                                <a:pt x="237172" y="60007"/>
                                <a:pt x="236220" y="60007"/>
                                <a:pt x="236220" y="60007"/>
                              </a:cubicBezTo>
                              <a:cubicBezTo>
                                <a:pt x="236220" y="58102"/>
                                <a:pt x="237172" y="56197"/>
                                <a:pt x="236220" y="55245"/>
                              </a:cubicBezTo>
                              <a:cubicBezTo>
                                <a:pt x="238125" y="53340"/>
                                <a:pt x="238125" y="51435"/>
                                <a:pt x="238125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5268" y="46672"/>
                                <a:pt x="233363" y="45720"/>
                                <a:pt x="231458" y="45720"/>
                              </a:cubicBezTo>
                              <a:cubicBezTo>
                                <a:pt x="230505" y="45720"/>
                                <a:pt x="230505" y="45720"/>
                                <a:pt x="230505" y="46672"/>
                              </a:cubicBezTo>
                              <a:cubicBezTo>
                                <a:pt x="231458" y="48577"/>
                                <a:pt x="234315" y="48577"/>
                                <a:pt x="235268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4315" y="50482"/>
                                <a:pt x="236220" y="52388"/>
                                <a:pt x="236220" y="55245"/>
                              </a:cubicBezTo>
                              <a:close/>
                              <a:moveTo>
                                <a:pt x="243840" y="67627"/>
                              </a:moveTo>
                              <a:cubicBezTo>
                                <a:pt x="241935" y="66675"/>
                                <a:pt x="240030" y="66675"/>
                                <a:pt x="238125" y="67627"/>
                              </a:cubicBezTo>
                              <a:cubicBezTo>
                                <a:pt x="235268" y="69532"/>
                                <a:pt x="234315" y="71438"/>
                                <a:pt x="232410" y="73342"/>
                              </a:cubicBezTo>
                              <a:cubicBezTo>
                                <a:pt x="231458" y="73342"/>
                                <a:pt x="231458" y="74295"/>
                                <a:pt x="232410" y="75247"/>
                              </a:cubicBezTo>
                              <a:cubicBezTo>
                                <a:pt x="233363" y="76200"/>
                                <a:pt x="234315" y="76200"/>
                                <a:pt x="234315" y="75247"/>
                              </a:cubicBezTo>
                              <a:cubicBezTo>
                                <a:pt x="237172" y="73342"/>
                                <a:pt x="240030" y="73342"/>
                                <a:pt x="243840" y="73342"/>
                              </a:cubicBezTo>
                              <a:cubicBezTo>
                                <a:pt x="243840" y="72390"/>
                                <a:pt x="242888" y="71438"/>
                                <a:pt x="243840" y="71438"/>
                              </a:cubicBezTo>
                              <a:cubicBezTo>
                                <a:pt x="244793" y="70485"/>
                                <a:pt x="245745" y="68580"/>
                                <a:pt x="243840" y="67627"/>
                              </a:cubicBezTo>
                              <a:close/>
                              <a:moveTo>
                                <a:pt x="240030" y="61913"/>
                              </a:moveTo>
                              <a:cubicBezTo>
                                <a:pt x="239078" y="60960"/>
                                <a:pt x="234315" y="62865"/>
                                <a:pt x="234315" y="64770"/>
                              </a:cubicBezTo>
                              <a:cubicBezTo>
                                <a:pt x="234315" y="64770"/>
                                <a:pt x="234315" y="65722"/>
                                <a:pt x="234315" y="65722"/>
                              </a:cubicBezTo>
                              <a:cubicBezTo>
                                <a:pt x="235268" y="66675"/>
                                <a:pt x="240030" y="63817"/>
                                <a:pt x="240030" y="62865"/>
                              </a:cubicBezTo>
                              <a:cubicBezTo>
                                <a:pt x="240030" y="62865"/>
                                <a:pt x="240030" y="62865"/>
                                <a:pt x="240030" y="61913"/>
                              </a:cubicBezTo>
                              <a:close/>
                              <a:moveTo>
                                <a:pt x="238125" y="83820"/>
                              </a:moveTo>
                              <a:cubicBezTo>
                                <a:pt x="238125" y="83820"/>
                                <a:pt x="239078" y="83820"/>
                                <a:pt x="239078" y="83820"/>
                              </a:cubicBezTo>
                              <a:cubicBezTo>
                                <a:pt x="239078" y="83820"/>
                                <a:pt x="238125" y="83820"/>
                                <a:pt x="238125" y="84772"/>
                              </a:cubicBezTo>
                              <a:cubicBezTo>
                                <a:pt x="237172" y="84772"/>
                                <a:pt x="236220" y="84772"/>
                                <a:pt x="236220" y="84772"/>
                              </a:cubicBezTo>
                              <a:lnTo>
                                <a:pt x="236220" y="83820"/>
                              </a:lnTo>
                              <a:cubicBezTo>
                                <a:pt x="236220" y="82867"/>
                                <a:pt x="237172" y="83820"/>
                                <a:pt x="238125" y="83820"/>
                              </a:cubicBezTo>
                              <a:close/>
                              <a:moveTo>
                                <a:pt x="240030" y="123825"/>
                              </a:moveTo>
                              <a:cubicBezTo>
                                <a:pt x="240030" y="122872"/>
                                <a:pt x="239078" y="122872"/>
                                <a:pt x="240030" y="123825"/>
                              </a:cubicBezTo>
                              <a:cubicBezTo>
                                <a:pt x="238125" y="123825"/>
                                <a:pt x="238125" y="123825"/>
                                <a:pt x="238125" y="123825"/>
                              </a:cubicBezTo>
                              <a:cubicBezTo>
                                <a:pt x="238125" y="123825"/>
                                <a:pt x="239078" y="123825"/>
                                <a:pt x="239078" y="123825"/>
                              </a:cubicBezTo>
                              <a:cubicBezTo>
                                <a:pt x="239078" y="124777"/>
                                <a:pt x="240030" y="124777"/>
                                <a:pt x="240030" y="123825"/>
                              </a:cubicBezTo>
                              <a:close/>
                              <a:moveTo>
                                <a:pt x="238125" y="48577"/>
                              </a:moveTo>
                              <a:lnTo>
                                <a:pt x="241935" y="50482"/>
                              </a:lnTo>
                              <a:cubicBezTo>
                                <a:pt x="242888" y="50482"/>
                                <a:pt x="242888" y="51435"/>
                                <a:pt x="243840" y="50482"/>
                              </a:cubicBezTo>
                              <a:lnTo>
                                <a:pt x="242888" y="49530"/>
                              </a:lnTo>
                              <a:cubicBezTo>
                                <a:pt x="240983" y="48577"/>
                                <a:pt x="240030" y="47625"/>
                                <a:pt x="238125" y="48577"/>
                              </a:cubicBezTo>
                              <a:close/>
                              <a:moveTo>
                                <a:pt x="240030" y="44767"/>
                              </a:moveTo>
                              <a:cubicBezTo>
                                <a:pt x="240983" y="44767"/>
                                <a:pt x="241935" y="44767"/>
                                <a:pt x="241935" y="43815"/>
                              </a:cubicBezTo>
                              <a:cubicBezTo>
                                <a:pt x="242888" y="43815"/>
                                <a:pt x="241935" y="42863"/>
                                <a:pt x="240983" y="42863"/>
                              </a:cubicBezTo>
                              <a:cubicBezTo>
                                <a:pt x="240030" y="42863"/>
                                <a:pt x="239078" y="42863"/>
                                <a:pt x="240030" y="44767"/>
                              </a:cubicBezTo>
                              <a:cubicBezTo>
                                <a:pt x="238125" y="44767"/>
                                <a:pt x="239078" y="44767"/>
                                <a:pt x="240030" y="44767"/>
                              </a:cubicBezTo>
                              <a:close/>
                              <a:moveTo>
                                <a:pt x="240030" y="33338"/>
                              </a:moveTo>
                              <a:cubicBezTo>
                                <a:pt x="241935" y="33338"/>
                                <a:pt x="242888" y="31432"/>
                                <a:pt x="243840" y="30480"/>
                              </a:cubicBezTo>
                              <a:cubicBezTo>
                                <a:pt x="243840" y="29527"/>
                                <a:pt x="243840" y="29527"/>
                                <a:pt x="242888" y="29527"/>
                              </a:cubicBezTo>
                              <a:cubicBezTo>
                                <a:pt x="241935" y="31432"/>
                                <a:pt x="239078" y="29527"/>
                                <a:pt x="239078" y="31432"/>
                              </a:cubicBezTo>
                              <a:cubicBezTo>
                                <a:pt x="238125" y="33338"/>
                                <a:pt x="239078" y="33338"/>
                                <a:pt x="240030" y="33338"/>
                              </a:cubicBezTo>
                              <a:close/>
                              <a:moveTo>
                                <a:pt x="241935" y="23813"/>
                              </a:moveTo>
                              <a:cubicBezTo>
                                <a:pt x="241935" y="24765"/>
                                <a:pt x="241935" y="24765"/>
                                <a:pt x="241935" y="23813"/>
                              </a:cubicBezTo>
                              <a:cubicBezTo>
                                <a:pt x="242888" y="23813"/>
                                <a:pt x="242888" y="23813"/>
                                <a:pt x="242888" y="23813"/>
                              </a:cubicBezTo>
                              <a:cubicBezTo>
                                <a:pt x="242888" y="23813"/>
                                <a:pt x="242888" y="23813"/>
                                <a:pt x="241935" y="23813"/>
                              </a:cubicBezTo>
                              <a:cubicBezTo>
                                <a:pt x="241935" y="23813"/>
                                <a:pt x="241935" y="23813"/>
                                <a:pt x="241935" y="23813"/>
                              </a:cubicBezTo>
                              <a:close/>
                              <a:moveTo>
                                <a:pt x="252413" y="127635"/>
                              </a:moveTo>
                              <a:cubicBezTo>
                                <a:pt x="252413" y="127635"/>
                                <a:pt x="253365" y="127635"/>
                                <a:pt x="253365" y="126682"/>
                              </a:cubicBezTo>
                              <a:cubicBezTo>
                                <a:pt x="254318" y="125730"/>
                                <a:pt x="255270" y="124777"/>
                                <a:pt x="256222" y="124777"/>
                              </a:cubicBezTo>
                              <a:cubicBezTo>
                                <a:pt x="258128" y="125730"/>
                                <a:pt x="256222" y="126682"/>
                                <a:pt x="256222" y="127635"/>
                              </a:cubicBezTo>
                              <a:cubicBezTo>
                                <a:pt x="255270" y="129540"/>
                                <a:pt x="256222" y="130492"/>
                                <a:pt x="258128" y="130492"/>
                              </a:cubicBezTo>
                              <a:cubicBezTo>
                                <a:pt x="259080" y="130492"/>
                                <a:pt x="260033" y="129540"/>
                                <a:pt x="260033" y="128588"/>
                              </a:cubicBezTo>
                              <a:lnTo>
                                <a:pt x="260033" y="125730"/>
                              </a:lnTo>
                              <a:cubicBezTo>
                                <a:pt x="260033" y="120967"/>
                                <a:pt x="256222" y="119063"/>
                                <a:pt x="254318" y="116205"/>
                              </a:cubicBezTo>
                              <a:cubicBezTo>
                                <a:pt x="254318" y="116205"/>
                                <a:pt x="253365" y="116205"/>
                                <a:pt x="253365" y="116205"/>
                              </a:cubicBezTo>
                              <a:cubicBezTo>
                                <a:pt x="250508" y="116205"/>
                                <a:pt x="247650" y="114300"/>
                                <a:pt x="245745" y="113347"/>
                              </a:cubicBezTo>
                              <a:cubicBezTo>
                                <a:pt x="244793" y="113347"/>
                                <a:pt x="243840" y="112395"/>
                                <a:pt x="242888" y="113347"/>
                              </a:cubicBezTo>
                              <a:cubicBezTo>
                                <a:pt x="241935" y="114300"/>
                                <a:pt x="240983" y="115252"/>
                                <a:pt x="240983" y="117157"/>
                              </a:cubicBezTo>
                              <a:cubicBezTo>
                                <a:pt x="240983" y="119063"/>
                                <a:pt x="242888" y="118110"/>
                                <a:pt x="242888" y="118110"/>
                              </a:cubicBezTo>
                              <a:cubicBezTo>
                                <a:pt x="243840" y="118110"/>
                                <a:pt x="244793" y="119063"/>
                                <a:pt x="245745" y="119063"/>
                              </a:cubicBezTo>
                              <a:cubicBezTo>
                                <a:pt x="249555" y="119063"/>
                                <a:pt x="251460" y="121920"/>
                                <a:pt x="250508" y="125730"/>
                              </a:cubicBezTo>
                              <a:cubicBezTo>
                                <a:pt x="251460" y="126682"/>
                                <a:pt x="251460" y="127635"/>
                                <a:pt x="252413" y="127635"/>
                              </a:cubicBezTo>
                              <a:close/>
                              <a:moveTo>
                                <a:pt x="244793" y="64770"/>
                              </a:moveTo>
                              <a:cubicBezTo>
                                <a:pt x="244793" y="64770"/>
                                <a:pt x="245745" y="65722"/>
                                <a:pt x="245745" y="64770"/>
                              </a:cubicBezTo>
                              <a:cubicBezTo>
                                <a:pt x="246697" y="63817"/>
                                <a:pt x="245745" y="62865"/>
                                <a:pt x="245745" y="60960"/>
                              </a:cubicBezTo>
                              <a:lnTo>
                                <a:pt x="245745" y="60960"/>
                              </a:lnTo>
                              <a:cubicBezTo>
                                <a:pt x="246697" y="60960"/>
                                <a:pt x="246697" y="60960"/>
                                <a:pt x="247650" y="61913"/>
                              </a:cubicBezTo>
                              <a:cubicBezTo>
                                <a:pt x="248603" y="61913"/>
                                <a:pt x="249555" y="61913"/>
                                <a:pt x="249555" y="60960"/>
                              </a:cubicBezTo>
                              <a:cubicBezTo>
                                <a:pt x="249555" y="60007"/>
                                <a:pt x="249555" y="59055"/>
                                <a:pt x="248603" y="59055"/>
                              </a:cubicBezTo>
                              <a:lnTo>
                                <a:pt x="247650" y="58102"/>
                              </a:lnTo>
                              <a:cubicBezTo>
                                <a:pt x="247650" y="58102"/>
                                <a:pt x="247650" y="58102"/>
                                <a:pt x="248603" y="58102"/>
                              </a:cubicBezTo>
                              <a:cubicBezTo>
                                <a:pt x="248603" y="57150"/>
                                <a:pt x="249555" y="57150"/>
                                <a:pt x="248603" y="56197"/>
                              </a:cubicBezTo>
                              <a:cubicBezTo>
                                <a:pt x="248603" y="56197"/>
                                <a:pt x="248603" y="56197"/>
                                <a:pt x="248603" y="56197"/>
                              </a:cubicBezTo>
                              <a:cubicBezTo>
                                <a:pt x="247650" y="56197"/>
                                <a:pt x="248603" y="57150"/>
                                <a:pt x="247650" y="58102"/>
                              </a:cubicBezTo>
                              <a:lnTo>
                                <a:pt x="247650" y="59055"/>
                              </a:lnTo>
                              <a:cubicBezTo>
                                <a:pt x="245745" y="59055"/>
                                <a:pt x="244793" y="60960"/>
                                <a:pt x="245745" y="61913"/>
                              </a:cubicBezTo>
                              <a:lnTo>
                                <a:pt x="245745" y="61913"/>
                              </a:lnTo>
                              <a:lnTo>
                                <a:pt x="245745" y="61913"/>
                              </a:lnTo>
                              <a:cubicBezTo>
                                <a:pt x="244793" y="61913"/>
                                <a:pt x="243840" y="62865"/>
                                <a:pt x="244793" y="64770"/>
                              </a:cubicBezTo>
                              <a:close/>
                              <a:moveTo>
                                <a:pt x="244793" y="35242"/>
                              </a:moveTo>
                              <a:cubicBezTo>
                                <a:pt x="244793" y="35242"/>
                                <a:pt x="245745" y="35242"/>
                                <a:pt x="245745" y="35242"/>
                              </a:cubicBezTo>
                              <a:cubicBezTo>
                                <a:pt x="245745" y="35242"/>
                                <a:pt x="246697" y="35242"/>
                                <a:pt x="246697" y="34290"/>
                              </a:cubicBezTo>
                              <a:cubicBezTo>
                                <a:pt x="246697" y="33338"/>
                                <a:pt x="245745" y="33338"/>
                                <a:pt x="244793" y="33338"/>
                              </a:cubicBezTo>
                              <a:cubicBezTo>
                                <a:pt x="245745" y="34290"/>
                                <a:pt x="244793" y="35242"/>
                                <a:pt x="244793" y="35242"/>
                              </a:cubicBezTo>
                              <a:close/>
                              <a:moveTo>
                                <a:pt x="244793" y="55245"/>
                              </a:moveTo>
                              <a:cubicBezTo>
                                <a:pt x="244793" y="55245"/>
                                <a:pt x="244793" y="56197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ubicBezTo>
                                <a:pt x="245745" y="55245"/>
                                <a:pt x="245745" y="54292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lose/>
                              <a:moveTo>
                                <a:pt x="246697" y="124777"/>
                              </a:moveTo>
                              <a:cubicBezTo>
                                <a:pt x="247650" y="124777"/>
                                <a:pt x="247650" y="124777"/>
                                <a:pt x="246697" y="124777"/>
                              </a:cubicBezTo>
                              <a:cubicBezTo>
                                <a:pt x="247650" y="123825"/>
                                <a:pt x="246697" y="123825"/>
                                <a:pt x="246697" y="123825"/>
                              </a:cubicBezTo>
                              <a:cubicBezTo>
                                <a:pt x="246697" y="122872"/>
                                <a:pt x="245745" y="122872"/>
                                <a:pt x="246697" y="124777"/>
                              </a:cubicBezTo>
                              <a:cubicBezTo>
                                <a:pt x="245745" y="124777"/>
                                <a:pt x="246697" y="124777"/>
                                <a:pt x="246697" y="124777"/>
                              </a:cubicBezTo>
                              <a:close/>
                              <a:moveTo>
                                <a:pt x="246697" y="43815"/>
                              </a:moveTo>
                              <a:cubicBezTo>
                                <a:pt x="245745" y="43815"/>
                                <a:pt x="245745" y="44767"/>
                                <a:pt x="246697" y="45720"/>
                              </a:cubicBezTo>
                              <a:cubicBezTo>
                                <a:pt x="246697" y="45720"/>
                                <a:pt x="246697" y="46672"/>
                                <a:pt x="247650" y="46672"/>
                              </a:cubicBezTo>
                              <a:cubicBezTo>
                                <a:pt x="248603" y="46672"/>
                                <a:pt x="248603" y="45720"/>
                                <a:pt x="248603" y="44767"/>
                              </a:cubicBezTo>
                              <a:cubicBezTo>
                                <a:pt x="248603" y="44767"/>
                                <a:pt x="247650" y="43815"/>
                                <a:pt x="246697" y="43815"/>
                              </a:cubicBezTo>
                              <a:close/>
                              <a:moveTo>
                                <a:pt x="249555" y="134302"/>
                              </a:moveTo>
                              <a:cubicBezTo>
                                <a:pt x="249555" y="133350"/>
                                <a:pt x="249555" y="132397"/>
                                <a:pt x="248603" y="132397"/>
                              </a:cubicBezTo>
                              <a:cubicBezTo>
                                <a:pt x="246697" y="132397"/>
                                <a:pt x="246697" y="135255"/>
                                <a:pt x="246697" y="136207"/>
                              </a:cubicBezTo>
                              <a:cubicBezTo>
                                <a:pt x="246697" y="137160"/>
                                <a:pt x="246697" y="138113"/>
                                <a:pt x="247650" y="138113"/>
                              </a:cubicBezTo>
                              <a:cubicBezTo>
                                <a:pt x="249555" y="138113"/>
                                <a:pt x="249555" y="136207"/>
                                <a:pt x="249555" y="134302"/>
                              </a:cubicBezTo>
                              <a:close/>
                              <a:moveTo>
                                <a:pt x="250508" y="156210"/>
                              </a:moveTo>
                              <a:cubicBezTo>
                                <a:pt x="249555" y="156210"/>
                                <a:pt x="249555" y="155257"/>
                                <a:pt x="250508" y="156210"/>
                              </a:cubicBezTo>
                              <a:cubicBezTo>
                                <a:pt x="249555" y="155257"/>
                                <a:pt x="248603" y="155257"/>
                                <a:pt x="248603" y="156210"/>
                              </a:cubicBezTo>
                              <a:cubicBezTo>
                                <a:pt x="248603" y="156210"/>
                                <a:pt x="248603" y="156210"/>
                                <a:pt x="248603" y="157163"/>
                              </a:cubicBezTo>
                              <a:cubicBezTo>
                                <a:pt x="249555" y="156210"/>
                                <a:pt x="249555" y="156210"/>
                                <a:pt x="250508" y="156210"/>
                              </a:cubicBezTo>
                              <a:close/>
                              <a:moveTo>
                                <a:pt x="251460" y="49530"/>
                              </a:moveTo>
                              <a:cubicBezTo>
                                <a:pt x="251460" y="51435"/>
                                <a:pt x="254318" y="49530"/>
                                <a:pt x="256222" y="49530"/>
                              </a:cubicBezTo>
                              <a:cubicBezTo>
                                <a:pt x="257175" y="49530"/>
                                <a:pt x="257175" y="49530"/>
                                <a:pt x="258128" y="49530"/>
                              </a:cubicBezTo>
                              <a:cubicBezTo>
                                <a:pt x="258128" y="49530"/>
                                <a:pt x="259080" y="49530"/>
                                <a:pt x="259080" y="49530"/>
                              </a:cubicBezTo>
                              <a:cubicBezTo>
                                <a:pt x="259080" y="48577"/>
                                <a:pt x="259080" y="47625"/>
                                <a:pt x="258128" y="47625"/>
                              </a:cubicBezTo>
                              <a:cubicBezTo>
                                <a:pt x="257175" y="47625"/>
                                <a:pt x="257175" y="47625"/>
                                <a:pt x="256222" y="47625"/>
                              </a:cubicBezTo>
                              <a:cubicBezTo>
                                <a:pt x="255270" y="50482"/>
                                <a:pt x="251460" y="47625"/>
                                <a:pt x="251460" y="49530"/>
                              </a:cubicBezTo>
                              <a:close/>
                              <a:moveTo>
                                <a:pt x="267653" y="137160"/>
                              </a:moveTo>
                              <a:cubicBezTo>
                                <a:pt x="267653" y="136207"/>
                                <a:pt x="265747" y="136207"/>
                                <a:pt x="265747" y="136207"/>
                              </a:cubicBezTo>
                              <a:cubicBezTo>
                                <a:pt x="265747" y="136207"/>
                                <a:pt x="264795" y="136207"/>
                                <a:pt x="264795" y="136207"/>
                              </a:cubicBezTo>
                              <a:cubicBezTo>
                                <a:pt x="264795" y="135255"/>
                                <a:pt x="263843" y="134302"/>
                                <a:pt x="262890" y="134302"/>
                              </a:cubicBezTo>
                              <a:cubicBezTo>
                                <a:pt x="260985" y="134302"/>
                                <a:pt x="258128" y="134302"/>
                                <a:pt x="255270" y="133350"/>
                              </a:cubicBezTo>
                              <a:cubicBezTo>
                                <a:pt x="255270" y="132397"/>
                                <a:pt x="254318" y="133350"/>
                                <a:pt x="255270" y="134302"/>
                              </a:cubicBezTo>
                              <a:cubicBezTo>
                                <a:pt x="256222" y="137160"/>
                                <a:pt x="254318" y="139065"/>
                                <a:pt x="253365" y="140970"/>
                              </a:cubicBezTo>
                              <a:cubicBezTo>
                                <a:pt x="252413" y="142875"/>
                                <a:pt x="253365" y="142875"/>
                                <a:pt x="254318" y="142875"/>
                              </a:cubicBezTo>
                              <a:cubicBezTo>
                                <a:pt x="256222" y="142875"/>
                                <a:pt x="257175" y="142875"/>
                                <a:pt x="257175" y="140970"/>
                              </a:cubicBezTo>
                              <a:cubicBezTo>
                                <a:pt x="258128" y="137160"/>
                                <a:pt x="260985" y="136207"/>
                                <a:pt x="264795" y="136207"/>
                              </a:cubicBezTo>
                              <a:lnTo>
                                <a:pt x="265747" y="137160"/>
                              </a:lnTo>
                              <a:cubicBezTo>
                                <a:pt x="265747" y="138113"/>
                                <a:pt x="266700" y="139065"/>
                                <a:pt x="267653" y="137160"/>
                              </a:cubicBezTo>
                              <a:cubicBezTo>
                                <a:pt x="267653" y="138113"/>
                                <a:pt x="267653" y="138113"/>
                                <a:pt x="267653" y="137160"/>
                              </a:cubicBezTo>
                              <a:close/>
                              <a:moveTo>
                                <a:pt x="253365" y="67627"/>
                              </a:moveTo>
                              <a:cubicBezTo>
                                <a:pt x="252413" y="67627"/>
                                <a:pt x="252413" y="67627"/>
                                <a:pt x="253365" y="68580"/>
                              </a:cubicBezTo>
                              <a:cubicBezTo>
                                <a:pt x="254318" y="69532"/>
                                <a:pt x="255270" y="70485"/>
                                <a:pt x="255270" y="70485"/>
                              </a:cubicBezTo>
                              <a:cubicBezTo>
                                <a:pt x="255270" y="70485"/>
                                <a:pt x="256222" y="70485"/>
                                <a:pt x="256222" y="69532"/>
                              </a:cubicBezTo>
                              <a:cubicBezTo>
                                <a:pt x="255270" y="67627"/>
                                <a:pt x="254318" y="67627"/>
                                <a:pt x="253365" y="67627"/>
                              </a:cubicBezTo>
                              <a:close/>
                              <a:moveTo>
                                <a:pt x="254318" y="60007"/>
                              </a:moveTo>
                              <a:cubicBezTo>
                                <a:pt x="254318" y="60960"/>
                                <a:pt x="255270" y="60007"/>
                                <a:pt x="254318" y="60007"/>
                              </a:cubicBezTo>
                              <a:cubicBezTo>
                                <a:pt x="255270" y="59055"/>
                                <a:pt x="254318" y="59055"/>
                                <a:pt x="254318" y="59055"/>
                              </a:cubicBezTo>
                              <a:lnTo>
                                <a:pt x="254318" y="60007"/>
                              </a:lnTo>
                              <a:cubicBezTo>
                                <a:pt x="253365" y="60007"/>
                                <a:pt x="253365" y="60007"/>
                                <a:pt x="254318" y="60007"/>
                              </a:cubicBezTo>
                              <a:close/>
                              <a:moveTo>
                                <a:pt x="257175" y="152400"/>
                              </a:moveTo>
                              <a:cubicBezTo>
                                <a:pt x="257175" y="152400"/>
                                <a:pt x="258128" y="151447"/>
                                <a:pt x="257175" y="151447"/>
                              </a:cubicBezTo>
                              <a:cubicBezTo>
                                <a:pt x="256222" y="151447"/>
                                <a:pt x="255270" y="151447"/>
                                <a:pt x="255270" y="153352"/>
                              </a:cubicBezTo>
                              <a:cubicBezTo>
                                <a:pt x="255270" y="153352"/>
                                <a:pt x="255270" y="154305"/>
                                <a:pt x="255270" y="155257"/>
                              </a:cubicBezTo>
                              <a:cubicBezTo>
                                <a:pt x="256222" y="154305"/>
                                <a:pt x="256222" y="152400"/>
                                <a:pt x="257175" y="152400"/>
                              </a:cubicBezTo>
                              <a:close/>
                              <a:moveTo>
                                <a:pt x="257175" y="105727"/>
                              </a:move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lnTo>
                                <a:pt x="256222" y="104775"/>
                              </a:lnTo>
                              <a:cubicBezTo>
                                <a:pt x="257175" y="104775"/>
                                <a:pt x="257175" y="105727"/>
                                <a:pt x="257175" y="105727"/>
                              </a:cubicBezTo>
                              <a:close/>
                              <a:moveTo>
                                <a:pt x="262890" y="159067"/>
                              </a:moveTo>
                              <a:cubicBezTo>
                                <a:pt x="261938" y="157163"/>
                                <a:pt x="261938" y="157163"/>
                                <a:pt x="260985" y="158115"/>
                              </a:cubicBezTo>
                              <a:cubicBezTo>
                                <a:pt x="260033" y="159067"/>
                                <a:pt x="259080" y="160020"/>
                                <a:pt x="258128" y="160020"/>
                              </a:cubicBezTo>
                              <a:cubicBezTo>
                                <a:pt x="257175" y="160020"/>
                                <a:pt x="256222" y="160020"/>
                                <a:pt x="256222" y="160972"/>
                              </a:cubicBezTo>
                              <a:cubicBezTo>
                                <a:pt x="256222" y="161925"/>
                                <a:pt x="257175" y="161925"/>
                                <a:pt x="258128" y="161925"/>
                              </a:cubicBezTo>
                              <a:cubicBezTo>
                                <a:pt x="259080" y="161925"/>
                                <a:pt x="260033" y="161925"/>
                                <a:pt x="260033" y="161925"/>
                              </a:cubicBezTo>
                              <a:cubicBezTo>
                                <a:pt x="263843" y="161925"/>
                                <a:pt x="263843" y="161925"/>
                                <a:pt x="262890" y="159067"/>
                              </a:cubicBezTo>
                              <a:close/>
                              <a:moveTo>
                                <a:pt x="257175" y="60007"/>
                              </a:moveTo>
                              <a:lnTo>
                                <a:pt x="257175" y="60007"/>
                              </a:lnTo>
                              <a:cubicBezTo>
                                <a:pt x="258128" y="60960"/>
                                <a:pt x="258128" y="60960"/>
                                <a:pt x="257175" y="60007"/>
                              </a:cubicBezTo>
                              <a:lnTo>
                                <a:pt x="257175" y="60007"/>
                              </a:lnTo>
                              <a:cubicBezTo>
                                <a:pt x="257175" y="60007"/>
                                <a:pt x="257175" y="60007"/>
                                <a:pt x="257175" y="60007"/>
                              </a:cubicBezTo>
                              <a:close/>
                              <a:moveTo>
                                <a:pt x="260033" y="140017"/>
                              </a:moveTo>
                              <a:cubicBezTo>
                                <a:pt x="259080" y="140017"/>
                                <a:pt x="259080" y="141922"/>
                                <a:pt x="259080" y="141922"/>
                              </a:cubicBezTo>
                              <a:cubicBezTo>
                                <a:pt x="259080" y="142875"/>
                                <a:pt x="259080" y="143827"/>
                                <a:pt x="260033" y="143827"/>
                              </a:cubicBezTo>
                              <a:cubicBezTo>
                                <a:pt x="261938" y="143827"/>
                                <a:pt x="260985" y="142875"/>
                                <a:pt x="260985" y="141922"/>
                              </a:cubicBezTo>
                              <a:cubicBezTo>
                                <a:pt x="260033" y="141922"/>
                                <a:pt x="261938" y="140017"/>
                                <a:pt x="260033" y="140017"/>
                              </a:cubicBezTo>
                              <a:close/>
                              <a:moveTo>
                                <a:pt x="259080" y="119063"/>
                              </a:moveTo>
                              <a:cubicBezTo>
                                <a:pt x="260033" y="120015"/>
                                <a:pt x="260985" y="120015"/>
                                <a:pt x="261938" y="120015"/>
                              </a:cubicBezTo>
                              <a:cubicBezTo>
                                <a:pt x="261938" y="120015"/>
                                <a:pt x="261938" y="119063"/>
                                <a:pt x="262890" y="119063"/>
                              </a:cubicBezTo>
                              <a:cubicBezTo>
                                <a:pt x="262890" y="119063"/>
                                <a:pt x="260985" y="118110"/>
                                <a:pt x="259080" y="119063"/>
                              </a:cubicBezTo>
                              <a:cubicBezTo>
                                <a:pt x="259080" y="119063"/>
                                <a:pt x="259080" y="119063"/>
                                <a:pt x="259080" y="119063"/>
                              </a:cubicBezTo>
                              <a:close/>
                              <a:moveTo>
                                <a:pt x="261938" y="167640"/>
                              </a:moveTo>
                              <a:cubicBezTo>
                                <a:pt x="261938" y="167640"/>
                                <a:pt x="260985" y="166688"/>
                                <a:pt x="261938" y="167640"/>
                              </a:cubicBezTo>
                              <a:cubicBezTo>
                                <a:pt x="260985" y="166688"/>
                                <a:pt x="260033" y="167640"/>
                                <a:pt x="260033" y="167640"/>
                              </a:cubicBezTo>
                              <a:cubicBezTo>
                                <a:pt x="260033" y="168592"/>
                                <a:pt x="260985" y="168592"/>
                                <a:pt x="261938" y="167640"/>
                              </a:cubicBezTo>
                              <a:cubicBezTo>
                                <a:pt x="260985" y="168592"/>
                                <a:pt x="261938" y="168592"/>
                                <a:pt x="261938" y="167640"/>
                              </a:cubicBezTo>
                              <a:close/>
                              <a:moveTo>
                                <a:pt x="263843" y="92392"/>
                              </a:moveTo>
                              <a:cubicBezTo>
                                <a:pt x="262890" y="92392"/>
                                <a:pt x="261938" y="92392"/>
                                <a:pt x="261938" y="94297"/>
                              </a:cubicBezTo>
                              <a:cubicBezTo>
                                <a:pt x="261938" y="94297"/>
                                <a:pt x="261938" y="94297"/>
                                <a:pt x="262890" y="94297"/>
                              </a:cubicBezTo>
                              <a:cubicBezTo>
                                <a:pt x="263843" y="94297"/>
                                <a:pt x="264795" y="94297"/>
                                <a:pt x="264795" y="93345"/>
                              </a:cubicBezTo>
                              <a:cubicBezTo>
                                <a:pt x="264795" y="92392"/>
                                <a:pt x="264795" y="92392"/>
                                <a:pt x="263843" y="92392"/>
                              </a:cubicBezTo>
                              <a:close/>
                              <a:moveTo>
                                <a:pt x="263843" y="69532"/>
                              </a:moveTo>
                              <a:cubicBezTo>
                                <a:pt x="263843" y="69532"/>
                                <a:pt x="264795" y="70485"/>
                                <a:pt x="264795" y="70485"/>
                              </a:cubicBezTo>
                              <a:cubicBezTo>
                                <a:pt x="264795" y="70485"/>
                                <a:pt x="265747" y="70485"/>
                                <a:pt x="265747" y="69532"/>
                              </a:cubicBezTo>
                              <a:cubicBezTo>
                                <a:pt x="265747" y="68580"/>
                                <a:pt x="265747" y="68580"/>
                                <a:pt x="264795" y="68580"/>
                              </a:cubicBezTo>
                              <a:cubicBezTo>
                                <a:pt x="263843" y="68580"/>
                                <a:pt x="264795" y="68580"/>
                                <a:pt x="263843" y="69532"/>
                              </a:cubicBezTo>
                              <a:close/>
                              <a:moveTo>
                                <a:pt x="265747" y="86677"/>
                              </a:moveTo>
                              <a:cubicBezTo>
                                <a:pt x="264795" y="86677"/>
                                <a:pt x="264795" y="86677"/>
                                <a:pt x="265747" y="86677"/>
                              </a:cubicBezTo>
                              <a:cubicBezTo>
                                <a:pt x="264795" y="86677"/>
                                <a:pt x="264795" y="86677"/>
                                <a:pt x="264795" y="86677"/>
                              </a:cubicBezTo>
                              <a:cubicBezTo>
                                <a:pt x="264795" y="86677"/>
                                <a:pt x="264795" y="87630"/>
                                <a:pt x="265747" y="86677"/>
                              </a:cubicBezTo>
                              <a:cubicBezTo>
                                <a:pt x="264795" y="87630"/>
                                <a:pt x="265747" y="86677"/>
                                <a:pt x="265747" y="86677"/>
                              </a:cubicBezTo>
                              <a:close/>
                              <a:moveTo>
                                <a:pt x="264795" y="128588"/>
                              </a:moveTo>
                              <a:cubicBezTo>
                                <a:pt x="265747" y="128588"/>
                                <a:pt x="265747" y="127635"/>
                                <a:pt x="265747" y="126682"/>
                              </a:cubicBezTo>
                              <a:cubicBezTo>
                                <a:pt x="265747" y="125730"/>
                                <a:pt x="265747" y="125730"/>
                                <a:pt x="264795" y="125730"/>
                              </a:cubicBezTo>
                              <a:cubicBezTo>
                                <a:pt x="264795" y="125730"/>
                                <a:pt x="263843" y="126682"/>
                                <a:pt x="263843" y="126682"/>
                              </a:cubicBezTo>
                              <a:cubicBezTo>
                                <a:pt x="264795" y="128588"/>
                                <a:pt x="264795" y="128588"/>
                                <a:pt x="264795" y="128588"/>
                              </a:cubicBezTo>
                              <a:close/>
                              <a:moveTo>
                                <a:pt x="266700" y="170497"/>
                              </a:moveTo>
                              <a:lnTo>
                                <a:pt x="266700" y="170497"/>
                              </a:lnTo>
                              <a:cubicBezTo>
                                <a:pt x="265747" y="169545"/>
                                <a:pt x="264795" y="169545"/>
                                <a:pt x="264795" y="170497"/>
                              </a:cubicBezTo>
                              <a:cubicBezTo>
                                <a:pt x="264795" y="171450"/>
                                <a:pt x="264795" y="171450"/>
                                <a:pt x="266700" y="170497"/>
                              </a:cubicBezTo>
                              <a:cubicBezTo>
                                <a:pt x="265747" y="171450"/>
                                <a:pt x="266700" y="171450"/>
                                <a:pt x="266700" y="170497"/>
                              </a:cubicBezTo>
                              <a:close/>
                              <a:moveTo>
                                <a:pt x="264795" y="63817"/>
                              </a:moveTo>
                              <a:cubicBezTo>
                                <a:pt x="264795" y="64770"/>
                                <a:pt x="265747" y="64770"/>
                                <a:pt x="264795" y="63817"/>
                              </a:cubicBezTo>
                              <a:cubicBezTo>
                                <a:pt x="265747" y="64770"/>
                                <a:pt x="265747" y="63817"/>
                                <a:pt x="265747" y="63817"/>
                              </a:cubicBezTo>
                              <a:cubicBezTo>
                                <a:pt x="266700" y="63817"/>
                                <a:pt x="265747" y="63817"/>
                                <a:pt x="264795" y="63817"/>
                              </a:cubicBezTo>
                              <a:cubicBezTo>
                                <a:pt x="265747" y="63817"/>
                                <a:pt x="265747" y="63817"/>
                                <a:pt x="264795" y="63817"/>
                              </a:cubicBezTo>
                              <a:close/>
                              <a:moveTo>
                                <a:pt x="267653" y="201930"/>
                              </a:moveTo>
                              <a:cubicBezTo>
                                <a:pt x="267653" y="201930"/>
                                <a:pt x="267653" y="200977"/>
                                <a:pt x="267653" y="201930"/>
                              </a:cubicBezTo>
                              <a:cubicBezTo>
                                <a:pt x="267653" y="200977"/>
                                <a:pt x="266700" y="200977"/>
                                <a:pt x="266700" y="201930"/>
                              </a:cubicBezTo>
                              <a:cubicBezTo>
                                <a:pt x="265747" y="201930"/>
                                <a:pt x="266700" y="202882"/>
                                <a:pt x="267653" y="201930"/>
                              </a:cubicBezTo>
                              <a:cubicBezTo>
                                <a:pt x="266700" y="202882"/>
                                <a:pt x="267653" y="201930"/>
                                <a:pt x="267653" y="201930"/>
                              </a:cubicBezTo>
                              <a:close/>
                              <a:moveTo>
                                <a:pt x="271463" y="120967"/>
                              </a:moveTo>
                              <a:cubicBezTo>
                                <a:pt x="270510" y="120015"/>
                                <a:pt x="269558" y="119063"/>
                                <a:pt x="268605" y="119063"/>
                              </a:cubicBezTo>
                              <a:cubicBezTo>
                                <a:pt x="267653" y="119063"/>
                                <a:pt x="267653" y="120015"/>
                                <a:pt x="268605" y="120015"/>
                              </a:cubicBezTo>
                              <a:cubicBezTo>
                                <a:pt x="269558" y="120967"/>
                                <a:pt x="269558" y="121920"/>
                                <a:pt x="270510" y="121920"/>
                              </a:cubicBezTo>
                              <a:cubicBezTo>
                                <a:pt x="271463" y="121920"/>
                                <a:pt x="271463" y="120967"/>
                                <a:pt x="271463" y="120967"/>
                              </a:cubicBezTo>
                              <a:close/>
                              <a:moveTo>
                                <a:pt x="270510" y="206692"/>
                              </a:moveTo>
                              <a:cubicBezTo>
                                <a:pt x="270510" y="205740"/>
                                <a:pt x="270510" y="205740"/>
                                <a:pt x="270510" y="206692"/>
                              </a:cubicBezTo>
                              <a:cubicBezTo>
                                <a:pt x="269558" y="205740"/>
                                <a:pt x="269558" y="205740"/>
                                <a:pt x="269558" y="206692"/>
                              </a:cubicBezTo>
                              <a:cubicBezTo>
                                <a:pt x="269558" y="206692"/>
                                <a:pt x="269558" y="206692"/>
                                <a:pt x="270510" y="206692"/>
                              </a:cubicBezTo>
                              <a:lnTo>
                                <a:pt x="270510" y="206692"/>
                              </a:lnTo>
                              <a:close/>
                              <a:moveTo>
                                <a:pt x="271463" y="146685"/>
                              </a:moveTo>
                              <a:cubicBezTo>
                                <a:pt x="271463" y="145732"/>
                                <a:pt x="271463" y="145732"/>
                                <a:pt x="270510" y="145732"/>
                              </a:cubicBezTo>
                              <a:cubicBezTo>
                                <a:pt x="270510" y="145732"/>
                                <a:pt x="269558" y="145732"/>
                                <a:pt x="269558" y="145732"/>
                              </a:cubicBezTo>
                              <a:cubicBezTo>
                                <a:pt x="269558" y="146685"/>
                                <a:pt x="269558" y="146685"/>
                                <a:pt x="269558" y="146685"/>
                              </a:cubicBezTo>
                              <a:cubicBezTo>
                                <a:pt x="270510" y="147638"/>
                                <a:pt x="270510" y="146685"/>
                                <a:pt x="271463" y="146685"/>
                              </a:cubicBezTo>
                              <a:close/>
                              <a:moveTo>
                                <a:pt x="269558" y="76200"/>
                              </a:moveTo>
                              <a:cubicBezTo>
                                <a:pt x="269558" y="76200"/>
                                <a:pt x="270510" y="77152"/>
                                <a:pt x="270510" y="77152"/>
                              </a:cubicBezTo>
                              <a:cubicBezTo>
                                <a:pt x="270510" y="77152"/>
                                <a:pt x="271463" y="77152"/>
                                <a:pt x="271463" y="77152"/>
                              </a:cubicBezTo>
                              <a:cubicBezTo>
                                <a:pt x="271463" y="76200"/>
                                <a:pt x="270510" y="75247"/>
                                <a:pt x="269558" y="76200"/>
                              </a:cubicBezTo>
                              <a:cubicBezTo>
                                <a:pt x="269558" y="75247"/>
                                <a:pt x="268605" y="75247"/>
                                <a:pt x="269558" y="76200"/>
                              </a:cubicBezTo>
                              <a:close/>
                              <a:moveTo>
                                <a:pt x="270510" y="132397"/>
                              </a:moveTo>
                              <a:cubicBezTo>
                                <a:pt x="270510" y="132397"/>
                                <a:pt x="270510" y="132397"/>
                                <a:pt x="270510" y="132397"/>
                              </a:cubicBezTo>
                              <a:cubicBezTo>
                                <a:pt x="270510" y="131445"/>
                                <a:pt x="270510" y="131445"/>
                                <a:pt x="270510" y="131445"/>
                              </a:cubicBezTo>
                              <a:cubicBezTo>
                                <a:pt x="269558" y="131445"/>
                                <a:pt x="269558" y="131445"/>
                                <a:pt x="270510" y="132397"/>
                              </a:cubicBezTo>
                              <a:cubicBezTo>
                                <a:pt x="269558" y="132397"/>
                                <a:pt x="270510" y="132397"/>
                                <a:pt x="270510" y="132397"/>
                              </a:cubicBezTo>
                              <a:close/>
                              <a:moveTo>
                                <a:pt x="270510" y="165735"/>
                              </a:moveTo>
                              <a:lnTo>
                                <a:pt x="270510" y="165735"/>
                              </a:lnTo>
                              <a:lnTo>
                                <a:pt x="270510" y="166688"/>
                              </a:lnTo>
                              <a:cubicBezTo>
                                <a:pt x="270510" y="165735"/>
                                <a:pt x="270510" y="165735"/>
                                <a:pt x="270510" y="165735"/>
                              </a:cubicBezTo>
                              <a:lnTo>
                                <a:pt x="270510" y="165735"/>
                              </a:lnTo>
                              <a:close/>
                              <a:moveTo>
                                <a:pt x="271463" y="101917"/>
                              </a:moveTo>
                              <a:cubicBezTo>
                                <a:pt x="271463" y="102870"/>
                                <a:pt x="270510" y="103822"/>
                                <a:pt x="271463" y="103822"/>
                              </a:cubicBezTo>
                              <a:cubicBezTo>
                                <a:pt x="272415" y="103822"/>
                                <a:pt x="273368" y="103822"/>
                                <a:pt x="274320" y="102870"/>
                              </a:cubicBezTo>
                              <a:cubicBezTo>
                                <a:pt x="275272" y="101917"/>
                                <a:pt x="274320" y="100013"/>
                                <a:pt x="274320" y="99060"/>
                              </a:cubicBezTo>
                              <a:cubicBezTo>
                                <a:pt x="274320" y="99060"/>
                                <a:pt x="273368" y="99060"/>
                                <a:pt x="273368" y="98107"/>
                              </a:cubicBezTo>
                              <a:cubicBezTo>
                                <a:pt x="272415" y="100013"/>
                                <a:pt x="272415" y="100965"/>
                                <a:pt x="271463" y="101917"/>
                              </a:cubicBezTo>
                              <a:close/>
                              <a:moveTo>
                                <a:pt x="271463" y="92392"/>
                              </a:moveTo>
                              <a:cubicBezTo>
                                <a:pt x="271463" y="94297"/>
                                <a:pt x="273368" y="94297"/>
                                <a:pt x="274320" y="95250"/>
                              </a:cubicBezTo>
                              <a:cubicBezTo>
                                <a:pt x="274320" y="95250"/>
                                <a:pt x="274320" y="95250"/>
                                <a:pt x="275272" y="95250"/>
                              </a:cubicBezTo>
                              <a:lnTo>
                                <a:pt x="271463" y="92392"/>
                              </a:lnTo>
                              <a:cubicBezTo>
                                <a:pt x="272415" y="91440"/>
                                <a:pt x="271463" y="91440"/>
                                <a:pt x="271463" y="92392"/>
                              </a:cubicBezTo>
                              <a:close/>
                              <a:moveTo>
                                <a:pt x="272415" y="140017"/>
                              </a:moveTo>
                              <a:cubicBezTo>
                                <a:pt x="272415" y="140017"/>
                                <a:pt x="273368" y="140017"/>
                                <a:pt x="272415" y="140017"/>
                              </a:cubicBezTo>
                              <a:cubicBezTo>
                                <a:pt x="272415" y="138113"/>
                                <a:pt x="272415" y="138113"/>
                                <a:pt x="272415" y="140017"/>
                              </a:cubicBezTo>
                              <a:cubicBezTo>
                                <a:pt x="272415" y="139065"/>
                                <a:pt x="271463" y="139065"/>
                                <a:pt x="272415" y="140017"/>
                              </a:cubicBezTo>
                              <a:cubicBezTo>
                                <a:pt x="271463" y="140017"/>
                                <a:pt x="272415" y="140017"/>
                                <a:pt x="272415" y="140017"/>
                              </a:cubicBezTo>
                              <a:close/>
                              <a:moveTo>
                                <a:pt x="272415" y="125730"/>
                              </a:moveTo>
                              <a:cubicBezTo>
                                <a:pt x="272415" y="125730"/>
                                <a:pt x="272415" y="125730"/>
                                <a:pt x="272415" y="125730"/>
                              </a:cubicBezTo>
                              <a:cubicBezTo>
                                <a:pt x="271463" y="126682"/>
                                <a:pt x="271463" y="126682"/>
                                <a:pt x="272415" y="126682"/>
                              </a:cubicBezTo>
                              <a:cubicBezTo>
                                <a:pt x="273368" y="126682"/>
                                <a:pt x="273368" y="126682"/>
                                <a:pt x="272415" y="125730"/>
                              </a:cubicBezTo>
                              <a:cubicBezTo>
                                <a:pt x="273368" y="125730"/>
                                <a:pt x="273368" y="125730"/>
                                <a:pt x="272415" y="125730"/>
                              </a:cubicBezTo>
                              <a:close/>
                              <a:moveTo>
                                <a:pt x="274320" y="214313"/>
                              </a:moveTo>
                              <a:cubicBezTo>
                                <a:pt x="274320" y="213360"/>
                                <a:pt x="274320" y="213360"/>
                                <a:pt x="274320" y="214313"/>
                              </a:cubicBezTo>
                              <a:cubicBezTo>
                                <a:pt x="273368" y="213360"/>
                                <a:pt x="272415" y="214313"/>
                                <a:pt x="272415" y="214313"/>
                              </a:cubicBezTo>
                              <a:cubicBezTo>
                                <a:pt x="272415" y="214313"/>
                                <a:pt x="272415" y="214313"/>
                                <a:pt x="273368" y="215265"/>
                              </a:cubicBezTo>
                              <a:cubicBezTo>
                                <a:pt x="273368" y="215265"/>
                                <a:pt x="274320" y="214313"/>
                                <a:pt x="274320" y="214313"/>
                              </a:cubicBezTo>
                              <a:close/>
                              <a:moveTo>
                                <a:pt x="273368" y="155257"/>
                              </a:moveTo>
                              <a:cubicBezTo>
                                <a:pt x="272415" y="156210"/>
                                <a:pt x="274320" y="156210"/>
                                <a:pt x="274320" y="157163"/>
                              </a:cubicBezTo>
                              <a:cubicBezTo>
                                <a:pt x="274320" y="157163"/>
                                <a:pt x="275272" y="158115"/>
                                <a:pt x="276225" y="157163"/>
                              </a:cubicBezTo>
                              <a:cubicBezTo>
                                <a:pt x="276225" y="156210"/>
                                <a:pt x="276225" y="156210"/>
                                <a:pt x="275272" y="155257"/>
                              </a:cubicBezTo>
                              <a:cubicBezTo>
                                <a:pt x="274320" y="154305"/>
                                <a:pt x="273368" y="154305"/>
                                <a:pt x="273368" y="155257"/>
                              </a:cubicBezTo>
                              <a:close/>
                              <a:moveTo>
                                <a:pt x="275272" y="110490"/>
                              </a:moveTo>
                              <a:cubicBezTo>
                                <a:pt x="275272" y="110490"/>
                                <a:pt x="275272" y="109538"/>
                                <a:pt x="276225" y="109538"/>
                              </a:cubicBezTo>
                              <a:cubicBezTo>
                                <a:pt x="274320" y="108585"/>
                                <a:pt x="272415" y="109538"/>
                                <a:pt x="273368" y="111442"/>
                              </a:cubicBezTo>
                              <a:cubicBezTo>
                                <a:pt x="273368" y="112395"/>
                                <a:pt x="273368" y="114300"/>
                                <a:pt x="275272" y="113347"/>
                              </a:cubicBezTo>
                              <a:cubicBezTo>
                                <a:pt x="277178" y="112395"/>
                                <a:pt x="274320" y="111442"/>
                                <a:pt x="275272" y="110490"/>
                              </a:cubicBezTo>
                              <a:close/>
                              <a:moveTo>
                                <a:pt x="275272" y="182880"/>
                              </a:moveTo>
                              <a:cubicBezTo>
                                <a:pt x="275272" y="182880"/>
                                <a:pt x="276225" y="182880"/>
                                <a:pt x="277178" y="182880"/>
                              </a:cubicBezTo>
                              <a:cubicBezTo>
                                <a:pt x="277178" y="180975"/>
                                <a:pt x="276225" y="181927"/>
                                <a:pt x="275272" y="181927"/>
                              </a:cubicBezTo>
                              <a:cubicBezTo>
                                <a:pt x="275272" y="181927"/>
                                <a:pt x="274320" y="180022"/>
                                <a:pt x="273368" y="181927"/>
                              </a:cubicBezTo>
                              <a:cubicBezTo>
                                <a:pt x="273368" y="182880"/>
                                <a:pt x="274320" y="182880"/>
                                <a:pt x="275272" y="182880"/>
                              </a:cubicBezTo>
                              <a:close/>
                              <a:moveTo>
                                <a:pt x="276225" y="134302"/>
                              </a:moveTo>
                              <a:cubicBezTo>
                                <a:pt x="276225" y="134302"/>
                                <a:pt x="276225" y="133350"/>
                                <a:pt x="276225" y="134302"/>
                              </a:cubicBezTo>
                              <a:cubicBezTo>
                                <a:pt x="275272" y="133350"/>
                                <a:pt x="274320" y="133350"/>
                                <a:pt x="274320" y="134302"/>
                              </a:cubicBezTo>
                              <a:cubicBezTo>
                                <a:pt x="274320" y="134302"/>
                                <a:pt x="274320" y="135255"/>
                                <a:pt x="275272" y="135255"/>
                              </a:cubicBezTo>
                              <a:cubicBezTo>
                                <a:pt x="276225" y="135255"/>
                                <a:pt x="276225" y="134302"/>
                                <a:pt x="276225" y="134302"/>
                              </a:cubicBezTo>
                              <a:close/>
                              <a:moveTo>
                                <a:pt x="277178" y="190500"/>
                              </a:moveTo>
                              <a:cubicBezTo>
                                <a:pt x="277178" y="189547"/>
                                <a:pt x="277178" y="187642"/>
                                <a:pt x="275272" y="186690"/>
                              </a:cubicBezTo>
                              <a:cubicBezTo>
                                <a:pt x="274320" y="186690"/>
                                <a:pt x="275272" y="187642"/>
                                <a:pt x="275272" y="187642"/>
                              </a:cubicBezTo>
                              <a:lnTo>
                                <a:pt x="277178" y="190500"/>
                              </a:lnTo>
                              <a:cubicBezTo>
                                <a:pt x="276225" y="192405"/>
                                <a:pt x="277178" y="191452"/>
                                <a:pt x="277178" y="190500"/>
                              </a:cubicBezTo>
                              <a:close/>
                              <a:moveTo>
                                <a:pt x="276225" y="106680"/>
                              </a:moveTo>
                              <a:lnTo>
                                <a:pt x="276225" y="106680"/>
                              </a:lnTo>
                              <a:cubicBezTo>
                                <a:pt x="275272" y="107632"/>
                                <a:pt x="276225" y="108585"/>
                                <a:pt x="276225" y="108585"/>
                              </a:cubicBezTo>
                              <a:cubicBezTo>
                                <a:pt x="276225" y="108585"/>
                                <a:pt x="276225" y="107632"/>
                                <a:pt x="276225" y="106680"/>
                              </a:cubicBezTo>
                              <a:close/>
                              <a:moveTo>
                                <a:pt x="279083" y="128588"/>
                              </a:moveTo>
                              <a:cubicBezTo>
                                <a:pt x="279083" y="127635"/>
                                <a:pt x="278130" y="126682"/>
                                <a:pt x="277178" y="126682"/>
                              </a:cubicBezTo>
                              <a:cubicBezTo>
                                <a:pt x="276225" y="126682"/>
                                <a:pt x="276225" y="127635"/>
                                <a:pt x="276225" y="127635"/>
                              </a:cubicBezTo>
                              <a:cubicBezTo>
                                <a:pt x="276225" y="128588"/>
                                <a:pt x="276225" y="128588"/>
                                <a:pt x="277178" y="128588"/>
                              </a:cubicBezTo>
                              <a:cubicBezTo>
                                <a:pt x="278130" y="129540"/>
                                <a:pt x="279083" y="129540"/>
                                <a:pt x="279083" y="128588"/>
                              </a:cubicBezTo>
                              <a:close/>
                              <a:moveTo>
                                <a:pt x="277178" y="119063"/>
                              </a:moveTo>
                              <a:cubicBezTo>
                                <a:pt x="278130" y="119063"/>
                                <a:pt x="278130" y="119063"/>
                                <a:pt x="277178" y="119063"/>
                              </a:cubicBezTo>
                              <a:cubicBezTo>
                                <a:pt x="278130" y="118110"/>
                                <a:pt x="277178" y="118110"/>
                                <a:pt x="277178" y="118110"/>
                              </a:cubicBezTo>
                              <a:cubicBezTo>
                                <a:pt x="277178" y="118110"/>
                                <a:pt x="277178" y="119063"/>
                                <a:pt x="277178" y="119063"/>
                              </a:cubicBezTo>
                              <a:cubicBezTo>
                                <a:pt x="276225" y="119063"/>
                                <a:pt x="277178" y="119063"/>
                                <a:pt x="277178" y="119063"/>
                              </a:cubicBezTo>
                              <a:close/>
                              <a:moveTo>
                                <a:pt x="279083" y="196215"/>
                              </a:moveTo>
                              <a:cubicBezTo>
                                <a:pt x="279083" y="196215"/>
                                <a:pt x="280035" y="196215"/>
                                <a:pt x="280035" y="196215"/>
                              </a:cubicBezTo>
                              <a:cubicBezTo>
                                <a:pt x="280035" y="196215"/>
                                <a:pt x="280035" y="195263"/>
                                <a:pt x="279083" y="196215"/>
                              </a:cubicBezTo>
                              <a:cubicBezTo>
                                <a:pt x="280035" y="195263"/>
                                <a:pt x="279083" y="195263"/>
                                <a:pt x="279083" y="196215"/>
                              </a:cubicBezTo>
                              <a:lnTo>
                                <a:pt x="279083" y="196215"/>
                              </a:lnTo>
                              <a:close/>
                              <a:moveTo>
                                <a:pt x="280035" y="165735"/>
                              </a:moveTo>
                              <a:cubicBezTo>
                                <a:pt x="280035" y="165735"/>
                                <a:pt x="280988" y="165735"/>
                                <a:pt x="280035" y="165735"/>
                              </a:cubicBezTo>
                              <a:cubicBezTo>
                                <a:pt x="280988" y="164782"/>
                                <a:pt x="280988" y="164782"/>
                                <a:pt x="280035" y="164782"/>
                              </a:cubicBezTo>
                              <a:lnTo>
                                <a:pt x="280035" y="165735"/>
                              </a:lnTo>
                              <a:cubicBezTo>
                                <a:pt x="280035" y="165735"/>
                                <a:pt x="280035" y="165735"/>
                                <a:pt x="280035" y="165735"/>
                              </a:cubicBezTo>
                              <a:close/>
                              <a:moveTo>
                                <a:pt x="281940" y="228600"/>
                              </a:moveTo>
                              <a:cubicBezTo>
                                <a:pt x="281940" y="228600"/>
                                <a:pt x="280988" y="228600"/>
                                <a:pt x="281940" y="228600"/>
                              </a:cubicBezTo>
                              <a:cubicBezTo>
                                <a:pt x="280988" y="227647"/>
                                <a:pt x="280988" y="228600"/>
                                <a:pt x="280988" y="228600"/>
                              </a:cubicBezTo>
                              <a:cubicBezTo>
                                <a:pt x="280035" y="228600"/>
                                <a:pt x="280988" y="229552"/>
                                <a:pt x="281940" y="228600"/>
                              </a:cubicBezTo>
                              <a:cubicBezTo>
                                <a:pt x="280988" y="229552"/>
                                <a:pt x="281940" y="229552"/>
                                <a:pt x="281940" y="228600"/>
                              </a:cubicBezTo>
                              <a:close/>
                              <a:moveTo>
                                <a:pt x="284797" y="190500"/>
                              </a:move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lnTo>
                                <a:pt x="283845" y="190500"/>
                              </a:ln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lose/>
                              <a:moveTo>
                                <a:pt x="284797" y="151447"/>
                              </a:moveTo>
                              <a:cubicBezTo>
                                <a:pt x="284797" y="153352"/>
                                <a:pt x="286703" y="153352"/>
                                <a:pt x="288608" y="153352"/>
                              </a:cubicBezTo>
                              <a:cubicBezTo>
                                <a:pt x="288608" y="153352"/>
                                <a:pt x="290513" y="153352"/>
                                <a:pt x="289560" y="152400"/>
                              </a:cubicBezTo>
                              <a:cubicBezTo>
                                <a:pt x="288608" y="151447"/>
                                <a:pt x="286703" y="150495"/>
                                <a:pt x="285750" y="150495"/>
                              </a:cubicBezTo>
                              <a:cubicBezTo>
                                <a:pt x="284797" y="150495"/>
                                <a:pt x="284797" y="151447"/>
                                <a:pt x="284797" y="151447"/>
                              </a:cubicBezTo>
                              <a:close/>
                              <a:moveTo>
                                <a:pt x="288608" y="201930"/>
                              </a:moveTo>
                              <a:cubicBezTo>
                                <a:pt x="288608" y="200977"/>
                                <a:pt x="288608" y="200025"/>
                                <a:pt x="286703" y="200025"/>
                              </a:cubicBezTo>
                              <a:cubicBezTo>
                                <a:pt x="284797" y="200977"/>
                                <a:pt x="284797" y="201930"/>
                                <a:pt x="284797" y="203835"/>
                              </a:cubicBezTo>
                              <a:cubicBezTo>
                                <a:pt x="284797" y="204788"/>
                                <a:pt x="286703" y="205740"/>
                                <a:pt x="287655" y="205740"/>
                              </a:cubicBezTo>
                              <a:cubicBezTo>
                                <a:pt x="289560" y="204788"/>
                                <a:pt x="289560" y="202882"/>
                                <a:pt x="288608" y="201930"/>
                              </a:cubicBezTo>
                              <a:close/>
                              <a:moveTo>
                                <a:pt x="285750" y="165735"/>
                              </a:moveTo>
                              <a:cubicBezTo>
                                <a:pt x="285750" y="165735"/>
                                <a:pt x="285750" y="166688"/>
                                <a:pt x="285750" y="165735"/>
                              </a:cubicBezTo>
                              <a:cubicBezTo>
                                <a:pt x="285750" y="166688"/>
                                <a:pt x="285750" y="167640"/>
                                <a:pt x="285750" y="167640"/>
                              </a:cubicBezTo>
                              <a:cubicBezTo>
                                <a:pt x="285750" y="167640"/>
                                <a:pt x="286703" y="167640"/>
                                <a:pt x="286703" y="167640"/>
                              </a:cubicBezTo>
                              <a:cubicBezTo>
                                <a:pt x="287655" y="165735"/>
                                <a:pt x="286703" y="165735"/>
                                <a:pt x="285750" y="165735"/>
                              </a:cubicBezTo>
                              <a:close/>
                              <a:moveTo>
                                <a:pt x="294322" y="252413"/>
                              </a:moveTo>
                              <a:cubicBezTo>
                                <a:pt x="291465" y="252413"/>
                                <a:pt x="294322" y="248602"/>
                                <a:pt x="291465" y="248602"/>
                              </a:cubicBezTo>
                              <a:cubicBezTo>
                                <a:pt x="289560" y="248602"/>
                                <a:pt x="288608" y="250507"/>
                                <a:pt x="288608" y="252413"/>
                              </a:cubicBezTo>
                              <a:cubicBezTo>
                                <a:pt x="288608" y="253365"/>
                                <a:pt x="287655" y="255270"/>
                                <a:pt x="290513" y="255270"/>
                              </a:cubicBezTo>
                              <a:cubicBezTo>
                                <a:pt x="292418" y="254317"/>
                                <a:pt x="294322" y="254317"/>
                                <a:pt x="294322" y="252413"/>
                              </a:cubicBezTo>
                              <a:close/>
                              <a:moveTo>
                                <a:pt x="290513" y="215265"/>
                              </a:moveTo>
                              <a:cubicBezTo>
                                <a:pt x="289560" y="215265"/>
                                <a:pt x="289560" y="215265"/>
                                <a:pt x="290513" y="215265"/>
                              </a:cubicBezTo>
                              <a:lnTo>
                                <a:pt x="289560" y="215265"/>
                              </a:lnTo>
                              <a:cubicBezTo>
                                <a:pt x="289560" y="216217"/>
                                <a:pt x="289560" y="216217"/>
                                <a:pt x="290513" y="215265"/>
                              </a:cubicBezTo>
                              <a:lnTo>
                                <a:pt x="290513" y="215265"/>
                              </a:lnTo>
                              <a:close/>
                              <a:moveTo>
                                <a:pt x="290513" y="220980"/>
                              </a:moveTo>
                              <a:cubicBezTo>
                                <a:pt x="290513" y="220980"/>
                                <a:pt x="290513" y="220027"/>
                                <a:pt x="290513" y="220027"/>
                              </a:cubicBezTo>
                              <a:lnTo>
                                <a:pt x="290513" y="220980"/>
                              </a:lnTo>
                              <a:cubicBezTo>
                                <a:pt x="289560" y="220027"/>
                                <a:pt x="289560" y="220980"/>
                                <a:pt x="290513" y="220980"/>
                              </a:cubicBezTo>
                              <a:lnTo>
                                <a:pt x="290513" y="220980"/>
                              </a:lnTo>
                              <a:close/>
                              <a:moveTo>
                                <a:pt x="290513" y="226695"/>
                              </a:moveTo>
                              <a:cubicBezTo>
                                <a:pt x="291465" y="226695"/>
                                <a:pt x="291465" y="226695"/>
                                <a:pt x="290513" y="226695"/>
                              </a:cubicBezTo>
                              <a:cubicBezTo>
                                <a:pt x="291465" y="225742"/>
                                <a:pt x="290513" y="225742"/>
                                <a:pt x="290513" y="225742"/>
                              </a:cubicBezTo>
                              <a:cubicBezTo>
                                <a:pt x="290513" y="225742"/>
                                <a:pt x="290513" y="225742"/>
                                <a:pt x="290513" y="226695"/>
                              </a:cubicBezTo>
                              <a:cubicBezTo>
                                <a:pt x="289560" y="226695"/>
                                <a:pt x="290513" y="226695"/>
                                <a:pt x="290513" y="226695"/>
                              </a:cubicBezTo>
                              <a:close/>
                              <a:moveTo>
                                <a:pt x="290513" y="188595"/>
                              </a:moveTo>
                              <a:cubicBezTo>
                                <a:pt x="290513" y="189547"/>
                                <a:pt x="290513" y="190500"/>
                                <a:pt x="291465" y="190500"/>
                              </a:cubicBezTo>
                              <a:cubicBezTo>
                                <a:pt x="292418" y="190500"/>
                                <a:pt x="293370" y="189547"/>
                                <a:pt x="293370" y="189547"/>
                              </a:cubicBezTo>
                              <a:cubicBezTo>
                                <a:pt x="293370" y="188595"/>
                                <a:pt x="292418" y="187642"/>
                                <a:pt x="291465" y="187642"/>
                              </a:cubicBezTo>
                              <a:cubicBezTo>
                                <a:pt x="290513" y="187642"/>
                                <a:pt x="290513" y="188595"/>
                                <a:pt x="290513" y="188595"/>
                              </a:cubicBezTo>
                              <a:close/>
                              <a:moveTo>
                                <a:pt x="293370" y="230505"/>
                              </a:moveTo>
                              <a:cubicBezTo>
                                <a:pt x="292418" y="230505"/>
                                <a:pt x="291465" y="231457"/>
                                <a:pt x="291465" y="233363"/>
                              </a:cubicBezTo>
                              <a:cubicBezTo>
                                <a:pt x="291465" y="233363"/>
                                <a:pt x="292418" y="234315"/>
                                <a:pt x="292418" y="234315"/>
                              </a:cubicBezTo>
                              <a:cubicBezTo>
                                <a:pt x="293370" y="234315"/>
                                <a:pt x="294322" y="233363"/>
                                <a:pt x="294322" y="232410"/>
                              </a:cubicBezTo>
                              <a:cubicBezTo>
                                <a:pt x="295275" y="231457"/>
                                <a:pt x="294322" y="230505"/>
                                <a:pt x="293370" y="230505"/>
                              </a:cubicBezTo>
                              <a:close/>
                              <a:moveTo>
                                <a:pt x="293370" y="240030"/>
                              </a:moveTo>
                              <a:cubicBezTo>
                                <a:pt x="293370" y="240030"/>
                                <a:pt x="293370" y="240030"/>
                                <a:pt x="293370" y="240030"/>
                              </a:cubicBezTo>
                              <a:cubicBezTo>
                                <a:pt x="293370" y="242888"/>
                                <a:pt x="295275" y="241935"/>
                                <a:pt x="297180" y="243840"/>
                              </a:cubicBezTo>
                              <a:cubicBezTo>
                                <a:pt x="297180" y="243840"/>
                                <a:pt x="298133" y="243840"/>
                                <a:pt x="298133" y="242888"/>
                              </a:cubicBezTo>
                              <a:cubicBezTo>
                                <a:pt x="297180" y="240982"/>
                                <a:pt x="295275" y="240030"/>
                                <a:pt x="293370" y="240030"/>
                              </a:cubicBezTo>
                              <a:close/>
                              <a:moveTo>
                                <a:pt x="295275" y="174307"/>
                              </a:moveTo>
                              <a:cubicBezTo>
                                <a:pt x="295275" y="174307"/>
                                <a:pt x="296228" y="174307"/>
                                <a:pt x="295275" y="174307"/>
                              </a:cubicBezTo>
                              <a:cubicBezTo>
                                <a:pt x="297180" y="174307"/>
                                <a:pt x="297180" y="174307"/>
                                <a:pt x="297180" y="174307"/>
                              </a:cubicBezTo>
                              <a:cubicBezTo>
                                <a:pt x="297180" y="173355"/>
                                <a:pt x="297180" y="173355"/>
                                <a:pt x="296228" y="173355"/>
                              </a:cubicBezTo>
                              <a:cubicBezTo>
                                <a:pt x="295275" y="173355"/>
                                <a:pt x="295275" y="173355"/>
                                <a:pt x="295275" y="174307"/>
                              </a:cubicBezTo>
                              <a:close/>
                              <a:moveTo>
                                <a:pt x="299085" y="263842"/>
                              </a:moveTo>
                              <a:lnTo>
                                <a:pt x="298133" y="263842"/>
                              </a:lnTo>
                              <a:cubicBezTo>
                                <a:pt x="298133" y="263842"/>
                                <a:pt x="297180" y="263842"/>
                                <a:pt x="297180" y="264795"/>
                              </a:cubicBezTo>
                              <a:cubicBezTo>
                                <a:pt x="297180" y="265747"/>
                                <a:pt x="298133" y="264795"/>
                                <a:pt x="298133" y="264795"/>
                              </a:cubicBezTo>
                              <a:cubicBezTo>
                                <a:pt x="298133" y="264795"/>
                                <a:pt x="299085" y="264795"/>
                                <a:pt x="299085" y="263842"/>
                              </a:cubicBezTo>
                              <a:close/>
                              <a:moveTo>
                                <a:pt x="299085" y="211455"/>
                              </a:moveTo>
                              <a:cubicBezTo>
                                <a:pt x="298133" y="210502"/>
                                <a:pt x="300038" y="208597"/>
                                <a:pt x="298133" y="207645"/>
                              </a:cubicBezTo>
                              <a:cubicBezTo>
                                <a:pt x="297180" y="207645"/>
                                <a:pt x="296228" y="209550"/>
                                <a:pt x="297180" y="209550"/>
                              </a:cubicBezTo>
                              <a:cubicBezTo>
                                <a:pt x="298133" y="211455"/>
                                <a:pt x="297180" y="213360"/>
                                <a:pt x="299085" y="213360"/>
                              </a:cubicBezTo>
                              <a:cubicBezTo>
                                <a:pt x="299085" y="215265"/>
                                <a:pt x="299085" y="212407"/>
                                <a:pt x="299085" y="211455"/>
                              </a:cubicBezTo>
                              <a:close/>
                              <a:moveTo>
                                <a:pt x="308610" y="205740"/>
                              </a:moveTo>
                              <a:cubicBezTo>
                                <a:pt x="308610" y="205740"/>
                                <a:pt x="308610" y="204788"/>
                                <a:pt x="308610" y="203835"/>
                              </a:cubicBezTo>
                              <a:cubicBezTo>
                                <a:pt x="308610" y="201930"/>
                                <a:pt x="306705" y="201930"/>
                                <a:pt x="304800" y="201930"/>
                              </a:cubicBezTo>
                              <a:cubicBezTo>
                                <a:pt x="303847" y="203835"/>
                                <a:pt x="300990" y="200977"/>
                                <a:pt x="300990" y="203835"/>
                              </a:cubicBezTo>
                              <a:cubicBezTo>
                                <a:pt x="300990" y="205740"/>
                                <a:pt x="302895" y="205740"/>
                                <a:pt x="304800" y="205740"/>
                              </a:cubicBezTo>
                              <a:lnTo>
                                <a:pt x="306705" y="205740"/>
                              </a:lnTo>
                              <a:cubicBezTo>
                                <a:pt x="306705" y="205740"/>
                                <a:pt x="307658" y="206692"/>
                                <a:pt x="308610" y="205740"/>
                              </a:cubicBezTo>
                              <a:close/>
                              <a:moveTo>
                                <a:pt x="307658" y="219075"/>
                              </a:moveTo>
                              <a:cubicBezTo>
                                <a:pt x="307658" y="218122"/>
                                <a:pt x="306705" y="217170"/>
                                <a:pt x="306705" y="217170"/>
                              </a:cubicBezTo>
                              <a:cubicBezTo>
                                <a:pt x="304800" y="218122"/>
                                <a:pt x="306705" y="219075"/>
                                <a:pt x="306705" y="219075"/>
                              </a:cubicBezTo>
                              <a:cubicBezTo>
                                <a:pt x="306705" y="219075"/>
                                <a:pt x="306705" y="219075"/>
                                <a:pt x="306705" y="220027"/>
                              </a:cubicBezTo>
                              <a:lnTo>
                                <a:pt x="306705" y="220027"/>
                              </a:lnTo>
                              <a:cubicBezTo>
                                <a:pt x="304800" y="220980"/>
                                <a:pt x="302895" y="220027"/>
                                <a:pt x="301943" y="222885"/>
                              </a:cubicBezTo>
                              <a:cubicBezTo>
                                <a:pt x="301943" y="222885"/>
                                <a:pt x="301943" y="223838"/>
                                <a:pt x="302895" y="223838"/>
                              </a:cubicBezTo>
                              <a:cubicBezTo>
                                <a:pt x="304800" y="223838"/>
                                <a:pt x="306705" y="221932"/>
                                <a:pt x="307658" y="220027"/>
                              </a:cubicBezTo>
                              <a:cubicBezTo>
                                <a:pt x="307658" y="220027"/>
                                <a:pt x="307658" y="219075"/>
                                <a:pt x="307658" y="219075"/>
                              </a:cubicBezTo>
                              <a:close/>
                              <a:moveTo>
                                <a:pt x="302895" y="253365"/>
                              </a:moveTo>
                              <a:cubicBezTo>
                                <a:pt x="302895" y="253365"/>
                                <a:pt x="302895" y="253365"/>
                                <a:pt x="302895" y="253365"/>
                              </a:cubicBezTo>
                              <a:cubicBezTo>
                                <a:pt x="301943" y="253365"/>
                                <a:pt x="300990" y="253365"/>
                                <a:pt x="300990" y="253365"/>
                              </a:cubicBezTo>
                              <a:cubicBezTo>
                                <a:pt x="301943" y="254317"/>
                                <a:pt x="301943" y="255270"/>
                                <a:pt x="302895" y="253365"/>
                              </a:cubicBezTo>
                              <a:cubicBezTo>
                                <a:pt x="302895" y="254317"/>
                                <a:pt x="302895" y="254317"/>
                                <a:pt x="302895" y="253365"/>
                              </a:cubicBezTo>
                              <a:close/>
                              <a:moveTo>
                                <a:pt x="303847" y="238125"/>
                              </a:moveTo>
                              <a:cubicBezTo>
                                <a:pt x="303847" y="238125"/>
                                <a:pt x="303847" y="237172"/>
                                <a:pt x="303847" y="238125"/>
                              </a:cubicBezTo>
                              <a:cubicBezTo>
                                <a:pt x="302895" y="237172"/>
                                <a:pt x="302895" y="238125"/>
                                <a:pt x="303847" y="238125"/>
                              </a:cubicBezTo>
                              <a:cubicBezTo>
                                <a:pt x="302895" y="238125"/>
                                <a:pt x="302895" y="238125"/>
                                <a:pt x="303847" y="238125"/>
                              </a:cubicBezTo>
                              <a:cubicBezTo>
                                <a:pt x="303847" y="238125"/>
                                <a:pt x="303847" y="238125"/>
                                <a:pt x="303847" y="238125"/>
                              </a:cubicBezTo>
                              <a:close/>
                              <a:moveTo>
                                <a:pt x="307658" y="227647"/>
                              </a:moveTo>
                              <a:cubicBezTo>
                                <a:pt x="307658" y="226695"/>
                                <a:pt x="307658" y="226695"/>
                                <a:pt x="307658" y="226695"/>
                              </a:cubicBezTo>
                              <a:cubicBezTo>
                                <a:pt x="306705" y="226695"/>
                                <a:pt x="306705" y="226695"/>
                                <a:pt x="305753" y="226695"/>
                              </a:cubicBezTo>
                              <a:cubicBezTo>
                                <a:pt x="305753" y="227647"/>
                                <a:pt x="305753" y="228600"/>
                                <a:pt x="306705" y="227647"/>
                              </a:cubicBezTo>
                              <a:cubicBezTo>
                                <a:pt x="306705" y="227647"/>
                                <a:pt x="306705" y="227647"/>
                                <a:pt x="307658" y="227647"/>
                              </a:cubicBezTo>
                              <a:close/>
                              <a:moveTo>
                                <a:pt x="312420" y="228600"/>
                              </a:moveTo>
                              <a:cubicBezTo>
                                <a:pt x="312420" y="228600"/>
                                <a:pt x="311468" y="228600"/>
                                <a:pt x="311468" y="228600"/>
                              </a:cubicBezTo>
                              <a:lnTo>
                                <a:pt x="311468" y="228600"/>
                              </a:lnTo>
                              <a:cubicBezTo>
                                <a:pt x="311468" y="228600"/>
                                <a:pt x="311468" y="229552"/>
                                <a:pt x="312420" y="228600"/>
                              </a:cubicBezTo>
                              <a:cubicBezTo>
                                <a:pt x="312420" y="228600"/>
                                <a:pt x="312420" y="228600"/>
                                <a:pt x="312420" y="228600"/>
                              </a:cubicBezTo>
                              <a:close/>
                              <a:moveTo>
                                <a:pt x="318135" y="224790"/>
                              </a:moveTo>
                              <a:cubicBezTo>
                                <a:pt x="318135" y="223838"/>
                                <a:pt x="317183" y="222885"/>
                                <a:pt x="316230" y="222885"/>
                              </a:cubicBezTo>
                              <a:cubicBezTo>
                                <a:pt x="316230" y="222885"/>
                                <a:pt x="316230" y="222885"/>
                                <a:pt x="316230" y="223838"/>
                              </a:cubicBezTo>
                              <a:cubicBezTo>
                                <a:pt x="316230" y="224790"/>
                                <a:pt x="316230" y="225742"/>
                                <a:pt x="318135" y="224790"/>
                              </a:cubicBezTo>
                              <a:cubicBezTo>
                                <a:pt x="318135" y="225742"/>
                                <a:pt x="318135" y="225742"/>
                                <a:pt x="318135" y="22479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6644C6" id="Graphic 92" o:spid="_x0000_s1026" style="position:absolute;left:0;text-align:left;margin-left:286.2pt;margin-top:257.3pt;width:34.65pt;height:24.9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0055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" path="m440055,8572v,1905,-1905,3810,-3810,3810c431483,12382,426720,14288,421005,15240v-22860,5715,-37147,19050,-42862,40957c372428,78105,364808,100013,359093,121920r-4763,19050c353378,144780,352425,149542,350520,153352v-952,953,-952,2858,-1905,3811c339090,192405,330518,227647,321945,263842v-2857,13335,-7620,26671,-10477,39053c311468,302895,311468,303847,311468,303847v,5716,-2858,9525,-7621,12383l300038,316230v-2858,-953,-5716,-953,-8573,-953c285750,315277,284797,314325,283845,309563v-1905,-6668,-3810,-12383,-6667,-18098c276225,288607,274320,285750,273368,281940v-3810,-19050,-8573,-37148,-15240,-54293c246697,197167,238125,164782,227647,134302v-2857,-9525,-5714,-19050,-7619,-27622c219075,104775,219075,102870,217170,102870v-1905,,-2857,1905,-2857,3810c211455,119063,206693,130492,203835,142875v-3810,19050,-10477,38100,-14288,57150c185738,220980,179070,240030,173355,260032v-4762,16193,-6667,32385,-11430,48578c160972,312420,159068,316230,154305,317182r-10477,c138113,317182,136208,313372,133350,307657v-8572,-21907,-13335,-45719,-20955,-67627c108585,229552,104775,219075,102870,208597,100013,198120,95250,187642,91440,177165,78105,140017,68580,101917,55245,64770,53340,58102,50483,51435,47625,45720,45720,40005,42863,35242,39053,30480,32385,21907,24765,17145,14288,15240v-3810,,-6668,-952,-10478,-1905c1905,12382,,11430,,9525,,6667,1905,5715,3810,4763,6668,3810,9525,2857,11430,3810v6667,1905,13335,1905,20955,c38100,2857,43815,3810,49530,3810v6667,,13335,,20003,953c75247,5715,80963,3810,87630,3810v13335,,27623,,41910,c132397,3810,135255,3810,137160,5715v3810,1905,2858,5715,-952,7620l128588,15240v-5716,1905,-8573,4762,-9525,11430c119063,32385,120015,39052,121920,45720v5715,20002,13335,40005,19050,59055c143828,113347,148590,120967,150495,129540v5715,19050,12383,38100,18098,57150c169545,188595,169545,191452,170497,193357v,953,953,1906,1906,1906c173355,195263,173355,194310,174308,193357v952,-1905,1905,-4762,1905,-6667c181928,165735,188595,145732,193358,123825v3810,-16193,9525,-31433,13335,-47625c207645,72390,207645,69532,206693,65722,203835,55245,200025,44767,195263,34290,190500,22860,181928,15240,169545,14288v-1905,,-2857,-953,-3810,-1906c162878,9525,163830,6667,166688,4763v4762,-1906,9525,-3811,15240,-1906c188595,4763,196215,5715,202883,4763v1905,,3810,,5714,c217170,4763,225743,5715,233363,4763v7620,-953,15240,-953,21907,-953c266700,3810,278130,3810,288608,3810v1905,,3810,,4762,c296228,3810,299085,3810,299085,7620v,3810,-1905,6668,-4763,6668c292418,14288,290513,14288,288608,14288v-9525,,-14288,4762,-15240,13334c272415,33338,273368,37147,275272,42863v3811,10477,7621,20954,9525,32384c285750,80010,287655,83820,288608,87630v8572,24765,16192,49530,22860,75247c314325,172402,317183,180022,320993,189547v,953,952,2858,2857,2858c325755,192405,325755,190500,325755,189547v953,-1905,1905,-4762,2858,-7620c333375,160020,340043,138113,345758,117157v5714,-20955,11430,-40957,15239,-61912c364808,38100,361950,23813,341947,15240v-4762,-1905,-9525,-4763,-15239,-2858c323850,13335,320993,10477,320993,8572v,-2857,1904,-5715,4762,-5715c331470,2857,338138,952,343853,1905v3810,952,8572,952,13335,952c372428,1905,387668,2857,402908,1905,411480,952,420053,,428625,v3810,,6668,,8572,2857c439103,4763,440055,6667,440055,8572xm80010,61913v,-1906,-2857,-3811,-3810,-3811c74295,58102,76200,60007,75247,60960v1906,953,-1904,2857,,3810c77153,63817,80010,61913,80010,61913xm84772,83820v,-953,,-953,,c83820,82867,83820,82867,83820,83820v,,,,952,c83820,84772,84772,83820,84772,83820xm96203,82867v,,-953,,,c95250,82867,95250,82867,96203,82867v-953,,-953,,,c95250,82867,96203,82867,96203,82867xm101918,48577v,-952,-1905,,-1905,-952c99060,47625,99060,47625,99060,48577v,953,953,953,1905,953c100965,49530,101918,49530,101918,48577xm103822,70485v,-953,-952,-953,,c102870,69532,102870,69532,102870,70485v,953,,,952,c102870,71438,103822,70485,103822,70485xm109538,161925r,c109538,161925,108585,161925,109538,161925r,c109538,161925,110490,161925,109538,161925xm110490,86677r,c109538,87630,109538,88582,110490,88582v953,,953,,953,-952c110490,86677,111443,86677,110490,86677xm118110,124777v,,-952,-952,-952,l117158,128588r3810,c123825,127635,118110,124777,118110,124777xm118110,142875v,,-1905,952,-1905,1905c116205,145732,117158,145732,118110,146685r953,c120968,146685,120015,143827,118110,142875xm118110,173355v,-953,,-953,,l118110,173355r,c118110,173355,118110,173355,118110,173355xm125730,198120r,c124778,198120,123825,198120,123825,199072v,,953,,1905,-952c125730,199072,125730,198120,125730,198120xm135255,131445v,-953,-4762,-5715,-5715,-5715c128588,125730,127635,130492,127635,131445v,,1905,3810,1905,3810c131445,135255,135255,132397,135255,131445xm140018,155257v,-952,,-1905,-1905,-1905c138113,153352,137160,153352,138113,154305v-953,952,,2858,,3810c139065,158115,139065,155257,140018,155257xm150495,205740v-952,,-952,-952,,c148590,203835,148590,204788,148590,205740r1905,c149543,205740,149543,205740,150495,205740xm156210,246697v,,-952,953,-952,953c155258,247650,155258,248602,156210,248602v,,953,,953,-952c157163,247650,156210,246697,156210,246697xm160972,225742v-952,,-952,,,c160020,225742,160020,225742,160020,225742v,953,,953,952,c160020,226695,160972,226695,160972,225742xm213360,40005v,-953,,-953,-952,-953l212408,40005v-953,952,-953,952,952,c213360,40957,213360,40957,213360,40005xm217170,70485v,-953,,-953,,c216218,69532,216218,69532,217170,70485r-952,953c217170,71438,217170,70485,217170,70485xm220980,60007v953,,1905,-952,1905,-1905c222885,56197,222885,55245,220980,54292v,-1904,-952,-2857,-2858,-1904c217170,53340,216218,54292,217170,55245v952,1905,1905,,3810,c220980,55245,220980,55245,220980,55245v,952,953,2857,,3810c220980,59055,220028,60007,220980,60007xm219075,35242r,l220028,35242v,,,-952,-953,c219075,35242,219075,35242,219075,35242xm220980,45720v-952,,-952,952,,952c221933,47625,222885,46672,223838,46672r952,1905c224790,49530,225743,50482,226695,49530v,,,,,c226695,47625,225743,47625,224790,47625v,,-952,,-1905,c222885,44767,221933,44767,220980,45720xm221933,16192r,c222885,17145,222885,16192,222885,16192v,,,-952,-952,c222885,15240,221933,16192,221933,16192xm222885,75247v953,,953,,953,-952c223838,73342,222885,72390,221933,72390v-953,,-953,952,-953,952c221933,75247,222885,75247,222885,75247xm268605,113347v,-1905,,-3809,-952,-4762c265747,106680,264795,108585,263843,108585v-953,953,-1905,953,-2858,1905c259080,111442,257175,113347,255270,111442v-952,-1904,1905,-2857,1905,-4762c260033,105727,261938,102870,263843,100965v1904,-1905,3810,-2858,4762,-5715c264795,94297,264795,98107,262890,99060r,c261938,100013,260033,100965,259080,100013v-952,-953,-1905,-2858,,-3811c260985,93345,260033,90488,258128,88582v-2858,-2857,,-4762,,-6667c258128,80010,260033,81915,261938,81915v952,,952,-952,1905,-1905c265747,80963,268605,82867,268605,81915v953,-1905,-1905,-2858,-2858,-4763c265747,77152,264795,77152,264795,76200v-952,,-1905,-953,-1905,c261938,76200,262890,77152,262890,78105v,952,,1905,,1905c260033,80010,258128,77152,254318,78105v-953,,-1905,-953,-953,-1905c255270,74295,254318,74295,252413,72390v-3810,-1905,-4763,,-7620,952l244793,73342v-953,953,-1905,1905,-2858,2858c240983,76200,240030,77152,240030,78105v,952,1905,952,1905,952c241935,79057,242888,79057,243840,79057v953,-1905,1905,-2857,3810,-3810c248603,75247,248603,76200,248603,76200v-953,1905,-2858,1905,-4763,1905l243840,78105r,c243840,78105,244793,79057,245745,79057v2858,,5715,,1905,3810c245745,84772,246697,85725,249555,85725v953,,953,,1905,952c252413,88582,253365,89535,255270,90488v952,952,1905,1904,952,2857c254318,95250,254318,92392,254318,91440v-953,,-1905,-952,-1905,c249555,95250,245745,92392,242888,92392v-953,,-1905,-1904,-2858,c239078,94297,240983,94297,241935,96202v-952,953,-2857,1905,-3810,953c236220,93345,240030,90488,240030,86677v,-952,953,,1905,c241935,87630,242888,88582,243840,87630v953,-953,953,-1905,953,-2858c244793,83820,243840,82867,242888,80963v-1905,-3811,-5716,-4763,-9525,-6668c231458,73342,228600,74295,227647,76200v,,-952,952,,1905c227647,78105,228600,78105,229553,78105r1905,-953c235268,76200,236220,77152,238125,80010v1905,2857,,5715,-2857,7620c234315,86677,234315,86677,233363,86677v,,,,,c234315,86677,235268,86677,235268,87630v,1905,,2858,,3810c237172,93345,237172,95250,240030,96202r,c240030,99060,242888,100013,244793,100965v952,,952,,1904,-952c247650,98107,245745,96202,244793,94297v952,,1904,,2857,953c249555,98107,251460,100013,252413,95250v,-953,1905,-953,2857,-953c257175,94297,258128,95250,258128,96202v,953,-953,1905,-1906,1905c254318,98107,255270,99060,256222,100013v953,,1906,952,1906,952c260033,100965,260033,101917,260033,102870v-953,952,-1905,1905,-2858,1905c254318,100013,252413,101917,249555,104775v,,-1905,,-1905,c245745,104775,243840,105727,242888,105727v-953,,-1905,953,-953,1905c241935,108585,242888,108585,243840,107632v4763,-952,9525,,14288,1906c262890,112395,267653,113347,273368,111442v-6668,3810,-4763,3810,-4763,1905xm224790,33338v,,953,,,c225743,32385,225743,31432,224790,31432v,,-952,,-952,c224790,32385,224790,33338,224790,33338xm226695,63817v,,-952,,-952,953c225743,65722,226695,65722,227647,65722v953,,953,,953,-952c228600,64770,227647,63817,226695,63817xm227647,56197v-952,,-1904,,-1904,953c227647,59055,226695,60960,228600,62865v,,953,952,1905,952c231458,63817,231458,62865,231458,61913v,-1906,-1905,-5716,-3811,-5716xm227647,85725v953,,1906,,1906,-953c229553,83820,229553,83820,228600,82867v-953,,-1905,,-1905,953c225743,84772,226695,85725,227647,85725xm229553,95250r,c228600,96202,226695,96202,227647,99060v,,,953,953,953c230505,98107,229553,97155,229553,95250xm228600,26670v,952,1905,,1905,c231458,26670,232410,28575,233363,25717v,-952,-953,-1904,-1905,-1904c230505,24765,228600,24765,228600,26670xm228600,53340v,952,,952,953,952c230505,54292,231458,53340,231458,52388v,-953,,-953,-953,-953c228600,51435,228600,52388,228600,53340xm232410,32385v-952,,-1905,-1905,-2857,c229553,32385,229553,34290,229553,34290v952,1905,1905,952,2857,c236220,33338,236220,36195,238125,38100v,,953,1905,1905,952c240983,39052,240030,38100,240030,37147v-1905,-3809,-4762,-3809,-7620,-4762xm236220,55245v-1905,,-3810,-953,-3810,952c232410,59055,234315,59055,236220,60007v,,952,,952,953c238125,60960,238125,60960,239078,60960v,,,-953,,-953c239078,60007,238125,60007,237172,60007v,,-952,,-952,c236220,58102,237172,56197,236220,55245v1905,-1905,1905,-3810,1905,-5715l236220,49530v-952,-2858,-2857,-3810,-4762,-3810c230505,45720,230505,45720,230505,46672v953,1905,3810,1905,4763,2858l236220,49530v-1905,952,,2858,,5715xm243840,67627v-1905,-952,-3810,-952,-5715,c235268,69532,234315,71438,232410,73342v-952,,-952,953,,1905c233363,76200,234315,76200,234315,75247v2857,-1905,5715,-1905,9525,-1905c243840,72390,242888,71438,243840,71438v953,-953,1905,-2858,,-3811xm240030,61913v-952,-953,-5715,952,-5715,2857c234315,64770,234315,65722,234315,65722v953,953,5715,-1905,5715,-2857c240030,62865,240030,62865,240030,61913xm238125,83820v,,953,,953,c239078,83820,238125,83820,238125,84772v-953,,-1905,,-1905,l236220,83820v,-953,952,,1905,xm240030,123825v,-953,-952,-953,,c238125,123825,238125,123825,238125,123825v,,953,,953,c239078,124777,240030,124777,240030,123825xm238125,48577r3810,1905c242888,50482,242888,51435,243840,50482r-952,-952c240983,48577,240030,47625,238125,48577xm240030,44767v953,,1905,,1905,-952c242888,43815,241935,42863,240983,42863v-953,,-1905,,-953,1904c238125,44767,239078,44767,240030,44767xm240030,33338v1905,,2858,-1906,3810,-2858c243840,29527,243840,29527,242888,29527v-953,1905,-3810,,-3810,1905c238125,33338,239078,33338,240030,33338xm241935,23813v,952,,952,,c242888,23813,242888,23813,242888,23813v,,,,-953,c241935,23813,241935,23813,241935,23813xm252413,127635v,,952,,952,-953c254318,125730,255270,124777,256222,124777v1906,953,,1905,,2858c255270,129540,256222,130492,258128,130492v952,,1905,-952,1905,-1904l260033,125730v,-4763,-3811,-6667,-5715,-9525c254318,116205,253365,116205,253365,116205v-2857,,-5715,-1905,-7620,-2858c244793,113347,243840,112395,242888,113347v-953,953,-1905,1905,-1905,3810c240983,119063,242888,118110,242888,118110v952,,1905,953,2857,953c249555,119063,251460,121920,250508,125730v952,952,952,1905,1905,1905xm244793,64770v,,952,952,952,c246697,63817,245745,62865,245745,60960r,c246697,60960,246697,60960,247650,61913v953,,1905,,1905,-953c249555,60007,249555,59055,248603,59055r-953,-953c247650,58102,247650,58102,248603,58102v,-952,952,-952,,-1905c248603,56197,248603,56197,248603,56197v-953,,,953,-953,1905l247650,59055v-1905,,-2857,1905,-1905,2858l245745,61913r,c244793,61913,243840,62865,244793,64770xm244793,35242v,,952,,952,c245745,35242,246697,35242,246697,34290v,-952,-952,-952,-1904,-952c245745,34290,244793,35242,244793,35242xm244793,55245v,,,952,,l244793,55245v952,,952,-953,,l244793,55245xm246697,124777v953,,953,,,c247650,123825,246697,123825,246697,123825v,-953,-952,-953,,952c245745,124777,246697,124777,246697,124777xm246697,43815v-952,,-952,952,,1905c246697,45720,246697,46672,247650,46672v953,,953,-952,953,-1905c248603,44767,247650,43815,246697,43815xm249555,134302v,-952,,-1905,-952,-1905c246697,132397,246697,135255,246697,136207v,953,,1906,953,1906c249555,138113,249555,136207,249555,134302xm250508,156210v-953,,-953,-953,,c249555,155257,248603,155257,248603,156210v,,,,,953c249555,156210,249555,156210,250508,156210xm251460,49530v,1905,2858,,4762,c257175,49530,257175,49530,258128,49530v,,952,,952,c259080,48577,259080,47625,258128,47625v-953,,-953,,-1906,c255270,50482,251460,47625,251460,49530xm267653,137160v,-953,-1906,-953,-1906,-953c265747,136207,264795,136207,264795,136207v,-952,-952,-1905,-1905,-1905c260985,134302,258128,134302,255270,133350v,-953,-952,,,952c256222,137160,254318,139065,253365,140970v-952,1905,,1905,953,1905c256222,142875,257175,142875,257175,140970v953,-3810,3810,-4763,7620,-4763l265747,137160v,953,953,1905,1906,c267653,138113,267653,138113,267653,137160xm253365,67627v-952,,-952,,,953c254318,69532,255270,70485,255270,70485v,,952,,952,-953c255270,67627,254318,67627,253365,67627xm254318,60007v,953,952,,,c255270,59055,254318,59055,254318,59055r,952c253365,60007,253365,60007,254318,60007xm257175,152400v,,953,-953,,-953c256222,151447,255270,151447,255270,153352v,,,953,,1905c256222,154305,256222,152400,257175,152400xm257175,105727v,,,,,c257175,105727,257175,105727,257175,105727r-953,-952c257175,104775,257175,105727,257175,105727xm262890,159067v-952,-1904,-952,-1904,-1905,-952c260033,159067,259080,160020,258128,160020v-953,,-1906,,-1906,952c256222,161925,257175,161925,258128,161925v952,,1905,,1905,c263843,161925,263843,161925,262890,159067xm257175,60007r,c258128,60960,258128,60960,257175,60007r,c257175,60007,257175,60007,257175,60007xm260033,140017v-953,,-953,1905,-953,1905c259080,142875,259080,143827,260033,143827v1905,,952,-952,952,-1905c260033,141922,261938,140017,260033,140017xm259080,119063v953,952,1905,952,2858,952c261938,120015,261938,119063,262890,119063v,,-1905,-953,-3810,c259080,119063,259080,119063,259080,119063xm261938,167640v,,-953,-952,,c260985,166688,260033,167640,260033,167640v,952,952,952,1905,c260985,168592,261938,168592,261938,167640xm263843,92392v-953,,-1905,,-1905,1905c261938,94297,261938,94297,262890,94297v953,,1905,,1905,-952c264795,92392,264795,92392,263843,92392xm263843,69532v,,952,953,952,953c264795,70485,265747,70485,265747,69532v,-952,,-952,-952,-952c263843,68580,264795,68580,263843,69532xm265747,86677v-952,,-952,,,c264795,86677,264795,86677,264795,86677v,,,953,952,c264795,87630,265747,86677,265747,86677xm264795,128588v952,,952,-953,952,-1906c265747,125730,265747,125730,264795,125730v,,-952,952,-952,952c264795,128588,264795,128588,264795,128588xm266700,170497r,c265747,169545,264795,169545,264795,170497v,953,,953,1905,c265747,171450,266700,171450,266700,170497xm264795,63817v,953,952,953,,c265747,64770,265747,63817,265747,63817v953,,,,-952,c265747,63817,265747,63817,264795,63817xm267653,201930v,,,-953,,c267653,200977,266700,200977,266700,201930v-953,,,952,953,c266700,202882,267653,201930,267653,201930xm271463,120967v-953,-952,-1905,-1904,-2858,-1904c267653,119063,267653,120015,268605,120015v953,952,953,1905,1905,1905c271463,121920,271463,120967,271463,120967xm270510,206692v,-952,,-952,,c269558,205740,269558,205740,269558,206692v,,,,952,l270510,206692xm271463,146685v,-953,,-953,-953,-953c270510,145732,269558,145732,269558,145732v,953,,953,,953c270510,147638,270510,146685,271463,146685xm269558,76200v,,952,952,952,952c270510,77152,271463,77152,271463,77152v,-952,-953,-1905,-1905,-952c269558,75247,268605,75247,269558,76200xm270510,132397v,,,,,c270510,131445,270510,131445,270510,131445v-952,,-952,,,952c269558,132397,270510,132397,270510,132397xm270510,165735r,l270510,166688v,-953,,-953,,-953l270510,165735xm271463,101917v,953,-953,1905,,1905c272415,103822,273368,103822,274320,102870v952,-953,,-2857,,-3810c274320,99060,273368,99060,273368,98107v-953,1906,-953,2858,-1905,3810xm271463,92392v,1905,1905,1905,2857,2858c274320,95250,274320,95250,275272,95250r-3809,-2858c272415,91440,271463,91440,271463,92392xm272415,140017v,,953,,,c272415,138113,272415,138113,272415,140017v,-952,-952,-952,,c271463,140017,272415,140017,272415,140017xm272415,125730v,,,,,c271463,126682,271463,126682,272415,126682v953,,953,,,-952c273368,125730,273368,125730,272415,125730xm274320,214313v,-953,,-953,,c273368,213360,272415,214313,272415,214313v,,,,953,952c273368,215265,274320,214313,274320,214313xm273368,155257v-953,953,952,953,952,1906c274320,157163,275272,158115,276225,157163v,-953,,-953,-953,-1906c274320,154305,273368,154305,273368,155257xm275272,110490v,,,-952,953,-952c274320,108585,272415,109538,273368,111442v,953,,2858,1904,1905c277178,112395,274320,111442,275272,110490xm275272,182880v,,953,,1906,c277178,180975,276225,181927,275272,181927v,,-952,-1905,-1904,c273368,182880,274320,182880,275272,182880xm276225,134302v,,,-952,,c275272,133350,274320,133350,274320,134302v,,,953,952,953c276225,135255,276225,134302,276225,134302xm277178,190500v,-953,,-2858,-1906,-3810c274320,186690,275272,187642,275272,187642r1906,2858c276225,192405,277178,191452,277178,190500xm276225,106680r,c275272,107632,276225,108585,276225,108585v,,,-953,,-1905xm279083,128588v,-953,-953,-1906,-1905,-1906c276225,126682,276225,127635,276225,127635v,953,,953,953,953c278130,129540,279083,129540,279083,128588xm277178,119063v952,,952,,,c278130,118110,277178,118110,277178,118110v,,,953,,953c276225,119063,277178,119063,277178,119063xm279083,196215v,,952,,952,c280035,196215,280035,195263,279083,196215v952,-952,,-952,,l279083,196215xm280035,165735v,,953,,,c280988,164782,280988,164782,280035,164782r,953c280035,165735,280035,165735,280035,165735xm281940,228600v,,-952,,,c280988,227647,280988,228600,280988,228600v-953,,,952,952,c280988,229552,281940,229552,281940,228600xm284797,190500v-952,,-952,,,l283845,190500v,,,,952,c283845,190500,283845,190500,284797,190500xm284797,151447v,1905,1906,1905,3811,1905c288608,153352,290513,153352,289560,152400v-952,-953,-2857,-1905,-3810,-1905c284797,150495,284797,151447,284797,151447xm288608,201930v,-953,,-1905,-1905,-1905c284797,200977,284797,201930,284797,203835v,953,1906,1905,2858,1905c289560,204788,289560,202882,288608,201930xm285750,165735v,,,953,,c285750,166688,285750,167640,285750,167640v,,953,,953,c287655,165735,286703,165735,285750,165735xm294322,252413v-2857,,,-3811,-2857,-3811c289560,248602,288608,250507,288608,252413v,952,-953,2857,1905,2857c292418,254317,294322,254317,294322,252413xm290513,215265v-953,,-953,,,l289560,215265v,952,,952,953,l290513,215265xm290513,220980v,,,-953,,-953l290513,220980v-953,-953,-953,,,l290513,220980xm290513,226695v952,,952,,,c291465,225742,290513,225742,290513,225742v,,,,,953c289560,226695,290513,226695,290513,226695xm290513,188595v,952,,1905,952,1905c292418,190500,293370,189547,293370,189547v,-952,-952,-1905,-1905,-1905c290513,187642,290513,188595,290513,188595xm293370,230505v-952,,-1905,952,-1905,2858c291465,233363,292418,234315,292418,234315v952,,1904,-952,1904,-1905c295275,231457,294322,230505,293370,230505xm293370,240030v,,,,,c293370,242888,295275,241935,297180,243840v,,953,,953,-952c297180,240982,295275,240030,293370,240030xm295275,174307v,,953,,,c297180,174307,297180,174307,297180,174307v,-952,,-952,-952,-952c295275,173355,295275,173355,295275,174307xm299085,263842r-952,c298133,263842,297180,263842,297180,264795v,952,953,,953,c298133,264795,299085,264795,299085,263842xm299085,211455v-952,-953,953,-2858,-952,-3810c297180,207645,296228,209550,297180,209550v953,1905,,3810,1905,3810c299085,215265,299085,212407,299085,211455xm308610,205740v,,,-952,,-1905c308610,201930,306705,201930,304800,201930v-953,1905,-3810,-953,-3810,1905c300990,205740,302895,205740,304800,205740r1905,c306705,205740,307658,206692,308610,205740xm307658,219075v,-953,-953,-1905,-953,-1905c304800,218122,306705,219075,306705,219075v,,,,,952l306705,220027v-1905,953,-3810,,-4762,2858c301943,222885,301943,223838,302895,223838v1905,,3810,-1906,4763,-3811c307658,220027,307658,219075,307658,219075xm302895,253365v,,,,,c301943,253365,300990,253365,300990,253365v953,952,953,1905,1905,c302895,254317,302895,254317,302895,253365xm303847,238125v,,,-953,,c302895,237172,302895,238125,303847,238125v-952,,-952,,,c303847,238125,303847,238125,303847,238125xm307658,227647v,-952,,-952,,-952c306705,226695,306705,226695,305753,226695v,952,,1905,952,952c306705,227647,306705,227647,307658,227647xm312420,228600v,,-952,,-952,l311468,228600v,,,952,952,c312420,228600,312420,228600,312420,228600xm318135,224790v,-952,-952,-1905,-1905,-1905c316230,222885,316230,222885,316230,223838v,952,,1904,1905,952c318135,225742,318135,225742,318135,224790xe" stroked="f">
                <v:stroke joinstyle="miter"/>
                <v:path arrowok="t" o:connecttype="custom" o:connectlocs="440055,8563;436245,12370;421005,15225;378143,56141;359093,121798;354330,140829;350520,153199;348615,157006;321945,263578;311468,302592;311468,303543;303847,315914;300038,315914;291465,314962;283845,309254;277178,291174;273368,281658;258128,227419;227647,134168;220028,106573;217170,102767;214313,106573;203835,142732;189547,199825;173355,259772;161925,308302;154305,316865;143828,316865;133350,307350;112395,239790;102870,208389;91440,176988;55245,64705;47625,45674;39053,30450;14288,15225;3810,13322;0,9515;3810,4758;11430,3806;32385,3806;49530,3806;69533,4758;87630,3806;129540,3806;137160,5709;136208,13322;128588,15225;119063,26643;121920,45674;140970,104670;150495,129411;168593,186503;170497,193164;172403,195068;174308,193164;176213,186503;193358,123701;206693,76124;206693,65656;195263,34256;169545,14274;165735,12370;166688,4758;181928,2854;202883,4758;208597,4758;233363,4758;255270,3806;288608,3806;293370,3806;299085,7612;294322,14274;288608,14274;273368,27594;275272,42820;284797,75172;288608,87542;311468,162714;320993,189358;323850,192213;325755,189358;328613,181745;345758,117040;360997,55190;341947,15225;326708,12370;320993,8563;325755,2854;343853,1903;357188,2854;402908,1903;428625,0;437197,2854;440055,8563;80010,61851;76200,58044;75247,60899;75247,64705;80010,61851;84772,83736;84772,83736;83820,83736;84772,83736;84772,83736;96203,82784;96203,82784;96203,82784;96203,82784;96203,82784;101918,48528;100013,47577;99060,48528;100965,49480;101918,48528;103822,70415;103822,70415;102870,70415;103822,70415;103822,70415;109538,161763;109538,161763;109538,161763;109538,161763;109538,161763;110490,86590;110490,86590;110490,88493;111443,87542;110490,86590;118110,124652;117158,124652;117158,128459;120968,128459;118110,124652;118110,142732;116205,144635;118110,146538;119063,146538;118110,142732;118110,173182;118110,173182;118110,173182;118110,173182;118110,173182;125730,197922;125730,197922;123825,198873;125730,197922;125730,197922;135255,131314;129540,125604;127635,131314;129540,135120;135255,131314;140018,155102;138113,153199;138113,154151;138113,157957;140018,155102;150495,205534;150495,205534;148590,205534;150495,205534;150495,205534;156210,246450;155258,247402;156210,248354;157163,247402;156210,246450;160972,225516;160972,225516;160020,225516;160972,225516;160972,225516;213360,39965;212408,39013;212408,39965;213360,39965;213360,39965;217170,70415;217170,70415;217170,70415;216218,71367;217170,70415;220980,59947;222885,58044;220980,54238;218122,52336;217170,55190;220980,55190;220980,55190;220980,58996;220980,59947;219075,35207;219075,35207;220028,35207;219075,35207;219075,35207;220980,45674;220980,46625;223838,46625;224790,48528;226695,49480;226695,49480;224790,47577;222885,47577;220980,45674;221933,16176;221933,16176;222885,16176;221933,16176;221933,16176;222885,75172;223838,74221;221933,72318;220980,73269;222885,75172;268605,113234;267653,108476;263843,108476;260985,110380;255270,111331;257175,106573;263843,100864;268605,95155;262890,98961;262890,98961;259080,99913;259080,96106;258128,88493;258128,81833;261938,81833;263843,79930;268605,81833;265747,77075;264795,76124;262890,76124;262890,78027;262890,79930;254318,78027;253365,76124;252413,72318;244793,73269;244793,73269;241935,76124;240030,78027;241935,78978;243840,78978;247650,75172;248603,76124;243840,78027;243840,78027;243840,78027;245745,78978;247650,82784;249555,85639;251460,86590;255270,90398;256222,93252;254318,91349;252413,91349;242888,92300;240030,92300;241935,96106;238125,97058;240030,86590;241935,86590;243840,87542;244793,84687;242888,80882;233363,74221;227647,76124;227647,78027;229553,78027;231458,77075;238125,79930;235268,87542;233363,86590;233363,86590;235268,87542;235268,91349;240030,96106;240030,96106;244793,100864;246697,99913;244793,94203;247650,95155;252413,95155;255270,94203;258128,96106;256222,98009;256222,99913;258128,100864;260033,102767;257175,104670;249555,104670;247650,104670;242888,105621;241935,107524;243840,107524;258128,109429;273368,111331;268605,113234;224790,33305;224790,33305;224790,31401;223838,31401;224790,33305;226695,63753;225743,64705;227647,65656;228600,64705;226695,63753;227647,56141;225743,57093;228600,62802;230505,63753;231458,61851;227647,56141;227647,85639;229553,84687;228600,82784;226695,83736;227647,85639;229553,95155;229553,95155;227647,98961;228600,99913;229553,95155;228600,26643;230505,26643;233363,25691;231458,23789;228600,26643;228600,53287;229553,54238;231458,52336;230505,51384;228600,53287;232410,32353;229553,32353;229553,34256;232410,34256;238125,38062;240030,39013;240030,37110;232410,32353;236220,55190;232410,56141;236220,59947;237172,60899;239078,60899;239078,59947;237172,59947;236220,59947;236220,55190;238125,49480;236220,49480;231458,45674;230505,46625;235268,49480;236220,49480;236220,55190;243840,67559;238125,67559;232410,73269;232410,75172;234315,75172;243840,73269;243840,71367;243840,67559;240030,61851;234315,64705;234315,65656;240030,62802;240030,61851;238125,83736;239078,83736;238125,84687;236220,84687;236220,83736;238125,83736;240030,123701;240030,123701;238125,123701;239078,123701;240030,123701;238125,48528;241935,50432;243840,50432;242888,49480;238125,48528;240030,44722;241935,43771;240983,42820;240030,44722;240030,44722;240030,33305;243840,30450;242888,29497;239078,31401;240030,33305;241935,23789;241935,23789;242888,23789;241935,23789;241935,23789;252413,127507;253365,126555;256222,124652;256222,127507;258128,130362;260033,128459;260033,125604;254318,116089;253365,116089;245745,113234;242888,113234;240983,117040;242888,117992;245745,118944;250508,125604;252413,127507;244793,64705;245745,64705;245745,60899;245745,60899;247650,61851;249555,60899;248603,58996;247650,58044;248603,58044;248603,56141;248603,56141;247650,58044;247650,58996;245745,61851;245745,61851;245745,61851;244793,64705;244793,35207;245745,35207;246697,34256;244793,33305;244793,35207;244793,55190;244793,55190;244793,55190;244793,55190;244793,55190;246697,124652;246697,124652;246697,123701;246697,124652;246697,124652;246697,43771;246697,45674;247650,46625;248603,44722;246697,43771;249555,134168;248603,132265;246697,136071;247650,137975;249555,134168;250508,156054;250508,156054;248603,156054;248603,157006;250508,156054;251460,49480;256222,49480;258128,49480;259080,49480;258128,47577;256222,47577;251460,49480;267653,137023;265747,136071;264795,136071;262890,134168;255270,133217;255270,134168;253365,140829;254318,142732;257175,140829;264795,136071;265747,137023;267653,137023;267653,137023;253365,67559;253365,68511;255270,70415;256222,69463;253365,67559;254318,59947;254318,59947;254318,58996;254318,59947;254318,59947;257175,152248;257175,151296;255270,153199;255270,155102;257175,152248;257175,105621;257175,105621;257175,105621;256222,104670;257175,105621;262890,158908;260985,157957;258128,159860;256222,160811;258128,161763;260033,161763;262890,158908;257175,59947;257175,59947;257175,59947;257175,59947;257175,59947;260033,139877;259080,141780;260033,143683;260985,141780;260033,139877;259080,118944;261938,119895;262890,118944;259080,118944;259080,118944;261938,167472;261938,167472;260033,167472;261938,167472;261938,167472;263843,92300;261938,94203;262890,94203;264795,93252;263843,92300;263843,69463;264795,70415;265747,69463;264795,68511;263843,69463;265747,86590;265747,86590;264795,86590;265747,86590;265747,86590;264795,128459;265747,126555;264795,125604;263843,126555;264795,128459;266700,170327;266700,170327;264795,170327;266700,170327;266700,170327;264795,63753;264795,63753;265747,63753;264795,63753;264795,63753;267653,201728;267653,201728;266700,201728;267653,201728;267653,201728;271463,120846;268605,118944;268605,119895;270510,121798;271463,120846;270510,206485;270510,206485;269558,206485;270510,206485;270510,206485;271463,146538;270510,145586;269558,145586;269558,146538;271463,146538;269558,76124;270510,77075;271463,77075;269558,76124;269558,76124;270510,132265;270510,132265;270510,131314;270510,132265;270510,132265;270510,165569;270510,165569;270510,166521;270510,165569;270510,165569;271463,101815;271463,103718;274320,102767;274320,98961;273368,98009;271463,101815;271463,92300;274320,95155;275272,95155;271463,92300;271463,92300;272415,139877;272415,139877;272415,139877;272415,139877;272415,139877;272415,125604;272415,125604;272415,126555;272415,125604;272415,125604;274320,214099;274320,214099;272415,214099;273368,215050;274320,214099;273368,155102;274320,157006;276225,157006;275272,155102;273368,155102;275272,110380;276225,109429;273368,111331;275272,113234;275272,110380;275272,182697;277178,182697;275272,181745;273368,181745;275272,182697;276225,134168;276225,134168;274320,134168;275272,135120;276225,134168;277178,190310;275272,186503;275272,187454;277178,190310;277178,190310;276225,106573;276225,106573;276225,108476;276225,106573;279083,128459;277178,126555;276225,127507;277178,128459;279083,128459;277178,118944;277178,118944;277178,117992;277178,118944;277178,118944;279083,196019;280035,196019;279083,196019;279083,196019;279083,196019;280035,165569;280035,165569;280035,164617;280035,165569;280035,165569;281940,228372;281940,228372;280988,228372;281940,228372;281940,228372;284797,190310;284797,190310;283845,190310;284797,190310;284797,190310;284797,151296;288608,153199;289560,152248;285750,150345;284797,151296;288608,201728;286703,199825;284797,203631;287655,205534;288608,201728;285750,165569;285750,165569;285750,167472;286703,167472;285750,165569;294322,252161;291465,248354;288608,252161;290513,255015;294322,252161;290513,215050;290513,215050;289560,215050;290513,215050;290513,215050;290513,220759;290513,219807;290513,220759;290513,220759;290513,220759;290513,226468;290513,226468;290513,225516;290513,226468;290513,226468;290513,188407;291465,190310;293370,189358;291465,187454;290513,188407;293370,230275;291465,233130;292418,234081;294322,232178;293370,230275;293370,239790;293370,239790;297180,243596;298133,242645;293370,239790;295275,174133;295275,174133;297180,174133;296228,173182;295275,174133;299085,263578;298133,263578;297180,264530;298133,264530;299085,263578;299085,211244;298133,207437;297180,209341;299085,213147;299085,211244;308610,205534;308610,203631;304800,201728;300990,203631;304800,205534;306705,205534;308610,205534;307658,218856;306705,216953;306705,218856;306705,219807;306705,219807;301943,222662;302895,223614;307658,219807;307658,218856;302895,253112;302895,253112;300990,253112;302895,253112;302895,253112;303847,237887;303847,237887;303847,237887;303847,237887;303847,237887;307658,227419;307658,226468;305753,226468;306705,227419;307658,227419;312420,228372;311468,228372;311468,228372;312420,228372;312420,228372;318135,224565;316230,222662;316230,223614;318135,224565;318135,22456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 w:rsidRPr="002D4E53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0856F16" wp14:editId="40E0985A">
                <wp:simplePos x="0" y="0"/>
                <wp:positionH relativeFrom="column">
                  <wp:posOffset>3190875</wp:posOffset>
                </wp:positionH>
                <wp:positionV relativeFrom="paragraph">
                  <wp:posOffset>3258185</wp:posOffset>
                </wp:positionV>
                <wp:extent cx="214630" cy="316230"/>
                <wp:effectExtent l="0" t="0" r="1270" b="1270"/>
                <wp:wrapNone/>
                <wp:docPr id="79" name="Graphic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630" cy="316230"/>
                        </a:xfrm>
                        <a:custGeom>
                          <a:avLst/>
                          <a:gdLst>
                            <a:gd name="connsiteX0" fmla="*/ 192786 w 214956"/>
                            <a:gd name="connsiteY0" fmla="*/ 290089 h 316759"/>
                            <a:gd name="connsiteX1" fmla="*/ 141351 w 214956"/>
                            <a:gd name="connsiteY1" fmla="*/ 314854 h 316759"/>
                            <a:gd name="connsiteX2" fmla="*/ 131826 w 214956"/>
                            <a:gd name="connsiteY2" fmla="*/ 316759 h 316759"/>
                            <a:gd name="connsiteX3" fmla="*/ 129921 w 214956"/>
                            <a:gd name="connsiteY3" fmla="*/ 316759 h 316759"/>
                            <a:gd name="connsiteX4" fmla="*/ 108966 w 214956"/>
                            <a:gd name="connsiteY4" fmla="*/ 315807 h 316759"/>
                            <a:gd name="connsiteX5" fmla="*/ 104203 w 214956"/>
                            <a:gd name="connsiteY5" fmla="*/ 315807 h 316759"/>
                            <a:gd name="connsiteX6" fmla="*/ 81344 w 214956"/>
                            <a:gd name="connsiteY6" fmla="*/ 313902 h 316759"/>
                            <a:gd name="connsiteX7" fmla="*/ 65151 w 214956"/>
                            <a:gd name="connsiteY7" fmla="*/ 310092 h 316759"/>
                            <a:gd name="connsiteX8" fmla="*/ 54674 w 214956"/>
                            <a:gd name="connsiteY8" fmla="*/ 306282 h 316759"/>
                            <a:gd name="connsiteX9" fmla="*/ 50863 w 214956"/>
                            <a:gd name="connsiteY9" fmla="*/ 304377 h 316759"/>
                            <a:gd name="connsiteX10" fmla="*/ 21336 w 214956"/>
                            <a:gd name="connsiteY10" fmla="*/ 288184 h 316759"/>
                            <a:gd name="connsiteX11" fmla="*/ 2286 w 214956"/>
                            <a:gd name="connsiteY11" fmla="*/ 256752 h 316759"/>
                            <a:gd name="connsiteX12" fmla="*/ 5144 w 214956"/>
                            <a:gd name="connsiteY12" fmla="*/ 221509 h 316759"/>
                            <a:gd name="connsiteX13" fmla="*/ 41338 w 214956"/>
                            <a:gd name="connsiteY13" fmla="*/ 198649 h 316759"/>
                            <a:gd name="connsiteX14" fmla="*/ 68961 w 214956"/>
                            <a:gd name="connsiteY14" fmla="*/ 207222 h 316759"/>
                            <a:gd name="connsiteX15" fmla="*/ 78486 w 214956"/>
                            <a:gd name="connsiteY15" fmla="*/ 255799 h 316759"/>
                            <a:gd name="connsiteX16" fmla="*/ 62294 w 214956"/>
                            <a:gd name="connsiteY16" fmla="*/ 271039 h 316759"/>
                            <a:gd name="connsiteX17" fmla="*/ 59436 w 214956"/>
                            <a:gd name="connsiteY17" fmla="*/ 284374 h 316759"/>
                            <a:gd name="connsiteX18" fmla="*/ 90869 w 214956"/>
                            <a:gd name="connsiteY18" fmla="*/ 302472 h 316759"/>
                            <a:gd name="connsiteX19" fmla="*/ 112776 w 214956"/>
                            <a:gd name="connsiteY19" fmla="*/ 304377 h 316759"/>
                            <a:gd name="connsiteX20" fmla="*/ 136588 w 214956"/>
                            <a:gd name="connsiteY20" fmla="*/ 300567 h 316759"/>
                            <a:gd name="connsiteX21" fmla="*/ 154686 w 214956"/>
                            <a:gd name="connsiteY21" fmla="*/ 268182 h 316759"/>
                            <a:gd name="connsiteX22" fmla="*/ 149924 w 214956"/>
                            <a:gd name="connsiteY22" fmla="*/ 250084 h 316759"/>
                            <a:gd name="connsiteX23" fmla="*/ 128969 w 214956"/>
                            <a:gd name="connsiteY23" fmla="*/ 226272 h 316759"/>
                            <a:gd name="connsiteX24" fmla="*/ 123253 w 214956"/>
                            <a:gd name="connsiteY24" fmla="*/ 221509 h 316759"/>
                            <a:gd name="connsiteX25" fmla="*/ 82296 w 214956"/>
                            <a:gd name="connsiteY25" fmla="*/ 184362 h 316759"/>
                            <a:gd name="connsiteX26" fmla="*/ 37528 w 214956"/>
                            <a:gd name="connsiteY26" fmla="*/ 142452 h 316759"/>
                            <a:gd name="connsiteX27" fmla="*/ 12763 w 214956"/>
                            <a:gd name="connsiteY27" fmla="*/ 105304 h 316759"/>
                            <a:gd name="connsiteX28" fmla="*/ 9906 w 214956"/>
                            <a:gd name="connsiteY28" fmla="*/ 91969 h 316759"/>
                            <a:gd name="connsiteX29" fmla="*/ 9906 w 214956"/>
                            <a:gd name="connsiteY29" fmla="*/ 89112 h 316759"/>
                            <a:gd name="connsiteX30" fmla="*/ 17526 w 214956"/>
                            <a:gd name="connsiteY30" fmla="*/ 49107 h 316759"/>
                            <a:gd name="connsiteX31" fmla="*/ 43244 w 214956"/>
                            <a:gd name="connsiteY31" fmla="*/ 18627 h 316759"/>
                            <a:gd name="connsiteX32" fmla="*/ 81344 w 214956"/>
                            <a:gd name="connsiteY32" fmla="*/ 3387 h 316759"/>
                            <a:gd name="connsiteX33" fmla="*/ 121349 w 214956"/>
                            <a:gd name="connsiteY33" fmla="*/ 529 h 316759"/>
                            <a:gd name="connsiteX34" fmla="*/ 148971 w 214956"/>
                            <a:gd name="connsiteY34" fmla="*/ 3387 h 316759"/>
                            <a:gd name="connsiteX35" fmla="*/ 148971 w 214956"/>
                            <a:gd name="connsiteY35" fmla="*/ 3387 h 316759"/>
                            <a:gd name="connsiteX36" fmla="*/ 187071 w 214956"/>
                            <a:gd name="connsiteY36" fmla="*/ 23389 h 316759"/>
                            <a:gd name="connsiteX37" fmla="*/ 205169 w 214956"/>
                            <a:gd name="connsiteY37" fmla="*/ 70062 h 316759"/>
                            <a:gd name="connsiteX38" fmla="*/ 167069 w 214956"/>
                            <a:gd name="connsiteY38" fmla="*/ 111972 h 316759"/>
                            <a:gd name="connsiteX39" fmla="*/ 128016 w 214956"/>
                            <a:gd name="connsiteY39" fmla="*/ 86254 h 316759"/>
                            <a:gd name="connsiteX40" fmla="*/ 137541 w 214956"/>
                            <a:gd name="connsiteY40" fmla="*/ 52917 h 316759"/>
                            <a:gd name="connsiteX41" fmla="*/ 156591 w 214956"/>
                            <a:gd name="connsiteY41" fmla="*/ 47202 h 316759"/>
                            <a:gd name="connsiteX42" fmla="*/ 164211 w 214956"/>
                            <a:gd name="connsiteY42" fmla="*/ 41487 h 316759"/>
                            <a:gd name="connsiteX43" fmla="*/ 159449 w 214956"/>
                            <a:gd name="connsiteY43" fmla="*/ 27199 h 316759"/>
                            <a:gd name="connsiteX44" fmla="*/ 146113 w 214956"/>
                            <a:gd name="connsiteY44" fmla="*/ 18627 h 316759"/>
                            <a:gd name="connsiteX45" fmla="*/ 122301 w 214956"/>
                            <a:gd name="connsiteY45" fmla="*/ 11959 h 316759"/>
                            <a:gd name="connsiteX46" fmla="*/ 88011 w 214956"/>
                            <a:gd name="connsiteY46" fmla="*/ 16722 h 316759"/>
                            <a:gd name="connsiteX47" fmla="*/ 70866 w 214956"/>
                            <a:gd name="connsiteY47" fmla="*/ 31009 h 316759"/>
                            <a:gd name="connsiteX48" fmla="*/ 67056 w 214956"/>
                            <a:gd name="connsiteY48" fmla="*/ 51012 h 316759"/>
                            <a:gd name="connsiteX49" fmla="*/ 81344 w 214956"/>
                            <a:gd name="connsiteY49" fmla="*/ 81492 h 316759"/>
                            <a:gd name="connsiteX50" fmla="*/ 107061 w 214956"/>
                            <a:gd name="connsiteY50" fmla="*/ 107209 h 316759"/>
                            <a:gd name="connsiteX51" fmla="*/ 135636 w 214956"/>
                            <a:gd name="connsiteY51" fmla="*/ 133879 h 316759"/>
                            <a:gd name="connsiteX52" fmla="*/ 176594 w 214956"/>
                            <a:gd name="connsiteY52" fmla="*/ 170074 h 316759"/>
                            <a:gd name="connsiteX53" fmla="*/ 194691 w 214956"/>
                            <a:gd name="connsiteY53" fmla="*/ 188172 h 316759"/>
                            <a:gd name="connsiteX54" fmla="*/ 214694 w 214956"/>
                            <a:gd name="connsiteY54" fmla="*/ 234844 h 316759"/>
                            <a:gd name="connsiteX55" fmla="*/ 192786 w 214956"/>
                            <a:gd name="connsiteY55" fmla="*/ 290089 h 316759"/>
                            <a:gd name="connsiteX56" fmla="*/ 18478 w 214956"/>
                            <a:gd name="connsiteY56" fmla="*/ 243417 h 316759"/>
                            <a:gd name="connsiteX57" fmla="*/ 18478 w 214956"/>
                            <a:gd name="connsiteY57" fmla="*/ 243417 h 316759"/>
                            <a:gd name="connsiteX58" fmla="*/ 14669 w 214956"/>
                            <a:gd name="connsiteY58" fmla="*/ 245322 h 316759"/>
                            <a:gd name="connsiteX59" fmla="*/ 15621 w 214956"/>
                            <a:gd name="connsiteY59" fmla="*/ 247227 h 316759"/>
                            <a:gd name="connsiteX60" fmla="*/ 16574 w 214956"/>
                            <a:gd name="connsiteY60" fmla="*/ 251037 h 316759"/>
                            <a:gd name="connsiteX61" fmla="*/ 17526 w 214956"/>
                            <a:gd name="connsiteY61" fmla="*/ 251037 h 316759"/>
                            <a:gd name="connsiteX62" fmla="*/ 15621 w 214956"/>
                            <a:gd name="connsiteY62" fmla="*/ 247227 h 316759"/>
                            <a:gd name="connsiteX63" fmla="*/ 18478 w 214956"/>
                            <a:gd name="connsiteY63" fmla="*/ 243417 h 316759"/>
                            <a:gd name="connsiteX64" fmla="*/ 16574 w 214956"/>
                            <a:gd name="connsiteY64" fmla="*/ 233892 h 316759"/>
                            <a:gd name="connsiteX65" fmla="*/ 20384 w 214956"/>
                            <a:gd name="connsiteY65" fmla="*/ 234844 h 316759"/>
                            <a:gd name="connsiteX66" fmla="*/ 22288 w 214956"/>
                            <a:gd name="connsiteY66" fmla="*/ 235797 h 316759"/>
                            <a:gd name="connsiteX67" fmla="*/ 31813 w 214956"/>
                            <a:gd name="connsiteY67" fmla="*/ 242464 h 316759"/>
                            <a:gd name="connsiteX68" fmla="*/ 33719 w 214956"/>
                            <a:gd name="connsiteY68" fmla="*/ 250084 h 316759"/>
                            <a:gd name="connsiteX69" fmla="*/ 37528 w 214956"/>
                            <a:gd name="connsiteY69" fmla="*/ 251037 h 316759"/>
                            <a:gd name="connsiteX70" fmla="*/ 36576 w 214956"/>
                            <a:gd name="connsiteY70" fmla="*/ 249132 h 316759"/>
                            <a:gd name="connsiteX71" fmla="*/ 36576 w 214956"/>
                            <a:gd name="connsiteY71" fmla="*/ 245322 h 316759"/>
                            <a:gd name="connsiteX72" fmla="*/ 39434 w 214956"/>
                            <a:gd name="connsiteY72" fmla="*/ 246274 h 316759"/>
                            <a:gd name="connsiteX73" fmla="*/ 43244 w 214956"/>
                            <a:gd name="connsiteY73" fmla="*/ 244369 h 316759"/>
                            <a:gd name="connsiteX74" fmla="*/ 47053 w 214956"/>
                            <a:gd name="connsiteY74" fmla="*/ 241512 h 316759"/>
                            <a:gd name="connsiteX75" fmla="*/ 50863 w 214956"/>
                            <a:gd name="connsiteY75" fmla="*/ 243417 h 316759"/>
                            <a:gd name="connsiteX76" fmla="*/ 48959 w 214956"/>
                            <a:gd name="connsiteY76" fmla="*/ 247227 h 316759"/>
                            <a:gd name="connsiteX77" fmla="*/ 48006 w 214956"/>
                            <a:gd name="connsiteY77" fmla="*/ 249132 h 316759"/>
                            <a:gd name="connsiteX78" fmla="*/ 49911 w 214956"/>
                            <a:gd name="connsiteY78" fmla="*/ 249132 h 316759"/>
                            <a:gd name="connsiteX79" fmla="*/ 54674 w 214956"/>
                            <a:gd name="connsiteY79" fmla="*/ 248179 h 316759"/>
                            <a:gd name="connsiteX80" fmla="*/ 65151 w 214956"/>
                            <a:gd name="connsiteY80" fmla="*/ 249132 h 316759"/>
                            <a:gd name="connsiteX81" fmla="*/ 67056 w 214956"/>
                            <a:gd name="connsiteY81" fmla="*/ 248179 h 316759"/>
                            <a:gd name="connsiteX82" fmla="*/ 66103 w 214956"/>
                            <a:gd name="connsiteY82" fmla="*/ 246274 h 316759"/>
                            <a:gd name="connsiteX83" fmla="*/ 65151 w 214956"/>
                            <a:gd name="connsiteY83" fmla="*/ 239607 h 316759"/>
                            <a:gd name="connsiteX84" fmla="*/ 63246 w 214956"/>
                            <a:gd name="connsiteY84" fmla="*/ 238654 h 316759"/>
                            <a:gd name="connsiteX85" fmla="*/ 61341 w 214956"/>
                            <a:gd name="connsiteY85" fmla="*/ 244369 h 316759"/>
                            <a:gd name="connsiteX86" fmla="*/ 59436 w 214956"/>
                            <a:gd name="connsiteY86" fmla="*/ 246274 h 316759"/>
                            <a:gd name="connsiteX87" fmla="*/ 51816 w 214956"/>
                            <a:gd name="connsiteY87" fmla="*/ 238654 h 316759"/>
                            <a:gd name="connsiteX88" fmla="*/ 41338 w 214956"/>
                            <a:gd name="connsiteY88" fmla="*/ 235797 h 316759"/>
                            <a:gd name="connsiteX89" fmla="*/ 39434 w 214956"/>
                            <a:gd name="connsiteY89" fmla="*/ 233892 h 316759"/>
                            <a:gd name="connsiteX90" fmla="*/ 41338 w 214956"/>
                            <a:gd name="connsiteY90" fmla="*/ 231987 h 316759"/>
                            <a:gd name="connsiteX91" fmla="*/ 47053 w 214956"/>
                            <a:gd name="connsiteY91" fmla="*/ 231034 h 316759"/>
                            <a:gd name="connsiteX92" fmla="*/ 48006 w 214956"/>
                            <a:gd name="connsiteY92" fmla="*/ 234844 h 316759"/>
                            <a:gd name="connsiteX93" fmla="*/ 52769 w 214956"/>
                            <a:gd name="connsiteY93" fmla="*/ 235797 h 316759"/>
                            <a:gd name="connsiteX94" fmla="*/ 48006 w 214956"/>
                            <a:gd name="connsiteY94" fmla="*/ 231034 h 316759"/>
                            <a:gd name="connsiteX95" fmla="*/ 55626 w 214956"/>
                            <a:gd name="connsiteY95" fmla="*/ 231987 h 316759"/>
                            <a:gd name="connsiteX96" fmla="*/ 59436 w 214956"/>
                            <a:gd name="connsiteY96" fmla="*/ 234844 h 316759"/>
                            <a:gd name="connsiteX97" fmla="*/ 60388 w 214956"/>
                            <a:gd name="connsiteY97" fmla="*/ 229129 h 316759"/>
                            <a:gd name="connsiteX98" fmla="*/ 60388 w 214956"/>
                            <a:gd name="connsiteY98" fmla="*/ 227224 h 316759"/>
                            <a:gd name="connsiteX99" fmla="*/ 60388 w 214956"/>
                            <a:gd name="connsiteY99" fmla="*/ 227224 h 316759"/>
                            <a:gd name="connsiteX100" fmla="*/ 60388 w 214956"/>
                            <a:gd name="connsiteY100" fmla="*/ 227224 h 316759"/>
                            <a:gd name="connsiteX101" fmla="*/ 58484 w 214956"/>
                            <a:gd name="connsiteY101" fmla="*/ 223414 h 316759"/>
                            <a:gd name="connsiteX102" fmla="*/ 53721 w 214956"/>
                            <a:gd name="connsiteY102" fmla="*/ 225319 h 316759"/>
                            <a:gd name="connsiteX103" fmla="*/ 49911 w 214956"/>
                            <a:gd name="connsiteY103" fmla="*/ 223414 h 316759"/>
                            <a:gd name="connsiteX104" fmla="*/ 45149 w 214956"/>
                            <a:gd name="connsiteY104" fmla="*/ 219604 h 316759"/>
                            <a:gd name="connsiteX105" fmla="*/ 45149 w 214956"/>
                            <a:gd name="connsiteY105" fmla="*/ 221509 h 316759"/>
                            <a:gd name="connsiteX106" fmla="*/ 45149 w 214956"/>
                            <a:gd name="connsiteY106" fmla="*/ 226272 h 316759"/>
                            <a:gd name="connsiteX107" fmla="*/ 45149 w 214956"/>
                            <a:gd name="connsiteY107" fmla="*/ 226272 h 316759"/>
                            <a:gd name="connsiteX108" fmla="*/ 44196 w 214956"/>
                            <a:gd name="connsiteY108" fmla="*/ 221509 h 316759"/>
                            <a:gd name="connsiteX109" fmla="*/ 41338 w 214956"/>
                            <a:gd name="connsiteY109" fmla="*/ 226272 h 316759"/>
                            <a:gd name="connsiteX110" fmla="*/ 39434 w 214956"/>
                            <a:gd name="connsiteY110" fmla="*/ 230082 h 316759"/>
                            <a:gd name="connsiteX111" fmla="*/ 37528 w 214956"/>
                            <a:gd name="connsiteY111" fmla="*/ 227224 h 316759"/>
                            <a:gd name="connsiteX112" fmla="*/ 35624 w 214956"/>
                            <a:gd name="connsiteY112" fmla="*/ 224367 h 316759"/>
                            <a:gd name="connsiteX113" fmla="*/ 32766 w 214956"/>
                            <a:gd name="connsiteY113" fmla="*/ 226272 h 316759"/>
                            <a:gd name="connsiteX114" fmla="*/ 33719 w 214956"/>
                            <a:gd name="connsiteY114" fmla="*/ 230082 h 316759"/>
                            <a:gd name="connsiteX115" fmla="*/ 36576 w 214956"/>
                            <a:gd name="connsiteY115" fmla="*/ 233892 h 316759"/>
                            <a:gd name="connsiteX116" fmla="*/ 29909 w 214956"/>
                            <a:gd name="connsiteY116" fmla="*/ 230082 h 316759"/>
                            <a:gd name="connsiteX117" fmla="*/ 27051 w 214956"/>
                            <a:gd name="connsiteY117" fmla="*/ 228177 h 316759"/>
                            <a:gd name="connsiteX118" fmla="*/ 22288 w 214956"/>
                            <a:gd name="connsiteY118" fmla="*/ 231987 h 316759"/>
                            <a:gd name="connsiteX119" fmla="*/ 16574 w 214956"/>
                            <a:gd name="connsiteY119" fmla="*/ 233892 h 316759"/>
                            <a:gd name="connsiteX120" fmla="*/ 28003 w 214956"/>
                            <a:gd name="connsiteY120" fmla="*/ 249132 h 316759"/>
                            <a:gd name="connsiteX121" fmla="*/ 26099 w 214956"/>
                            <a:gd name="connsiteY121" fmla="*/ 246274 h 316759"/>
                            <a:gd name="connsiteX122" fmla="*/ 25146 w 214956"/>
                            <a:gd name="connsiteY122" fmla="*/ 244369 h 316759"/>
                            <a:gd name="connsiteX123" fmla="*/ 19431 w 214956"/>
                            <a:gd name="connsiteY123" fmla="*/ 240559 h 316759"/>
                            <a:gd name="connsiteX124" fmla="*/ 18478 w 214956"/>
                            <a:gd name="connsiteY124" fmla="*/ 242464 h 316759"/>
                            <a:gd name="connsiteX125" fmla="*/ 24194 w 214956"/>
                            <a:gd name="connsiteY125" fmla="*/ 246274 h 316759"/>
                            <a:gd name="connsiteX126" fmla="*/ 28003 w 214956"/>
                            <a:gd name="connsiteY126" fmla="*/ 249132 h 316759"/>
                            <a:gd name="connsiteX127" fmla="*/ 23241 w 214956"/>
                            <a:gd name="connsiteY127" fmla="*/ 264372 h 316759"/>
                            <a:gd name="connsiteX128" fmla="*/ 22288 w 214956"/>
                            <a:gd name="connsiteY128" fmla="*/ 263419 h 316759"/>
                            <a:gd name="connsiteX129" fmla="*/ 20384 w 214956"/>
                            <a:gd name="connsiteY129" fmla="*/ 264372 h 316759"/>
                            <a:gd name="connsiteX130" fmla="*/ 22288 w 214956"/>
                            <a:gd name="connsiteY130" fmla="*/ 264372 h 316759"/>
                            <a:gd name="connsiteX131" fmla="*/ 23241 w 214956"/>
                            <a:gd name="connsiteY131" fmla="*/ 264372 h 316759"/>
                            <a:gd name="connsiteX132" fmla="*/ 21336 w 214956"/>
                            <a:gd name="connsiteY132" fmla="*/ 249132 h 316759"/>
                            <a:gd name="connsiteX133" fmla="*/ 21336 w 214956"/>
                            <a:gd name="connsiteY133" fmla="*/ 249132 h 316759"/>
                            <a:gd name="connsiteX134" fmla="*/ 21336 w 214956"/>
                            <a:gd name="connsiteY134" fmla="*/ 248179 h 316759"/>
                            <a:gd name="connsiteX135" fmla="*/ 20384 w 214956"/>
                            <a:gd name="connsiteY135" fmla="*/ 249132 h 316759"/>
                            <a:gd name="connsiteX136" fmla="*/ 21336 w 214956"/>
                            <a:gd name="connsiteY136" fmla="*/ 249132 h 316759"/>
                            <a:gd name="connsiteX137" fmla="*/ 22288 w 214956"/>
                            <a:gd name="connsiteY137" fmla="*/ 269134 h 316759"/>
                            <a:gd name="connsiteX138" fmla="*/ 22288 w 214956"/>
                            <a:gd name="connsiteY138" fmla="*/ 269134 h 316759"/>
                            <a:gd name="connsiteX139" fmla="*/ 20384 w 214956"/>
                            <a:gd name="connsiteY139" fmla="*/ 269134 h 316759"/>
                            <a:gd name="connsiteX140" fmla="*/ 22288 w 214956"/>
                            <a:gd name="connsiteY140" fmla="*/ 269134 h 316759"/>
                            <a:gd name="connsiteX141" fmla="*/ 22288 w 214956"/>
                            <a:gd name="connsiteY141" fmla="*/ 269134 h 316759"/>
                            <a:gd name="connsiteX142" fmla="*/ 23241 w 214956"/>
                            <a:gd name="connsiteY142" fmla="*/ 231034 h 316759"/>
                            <a:gd name="connsiteX143" fmla="*/ 27051 w 214956"/>
                            <a:gd name="connsiteY143" fmla="*/ 228177 h 316759"/>
                            <a:gd name="connsiteX144" fmla="*/ 27051 w 214956"/>
                            <a:gd name="connsiteY144" fmla="*/ 230082 h 316759"/>
                            <a:gd name="connsiteX145" fmla="*/ 22288 w 214956"/>
                            <a:gd name="connsiteY145" fmla="*/ 235797 h 316759"/>
                            <a:gd name="connsiteX146" fmla="*/ 21336 w 214956"/>
                            <a:gd name="connsiteY146" fmla="*/ 235797 h 316759"/>
                            <a:gd name="connsiteX147" fmla="*/ 23241 w 214956"/>
                            <a:gd name="connsiteY147" fmla="*/ 231034 h 316759"/>
                            <a:gd name="connsiteX148" fmla="*/ 23241 w 214956"/>
                            <a:gd name="connsiteY148" fmla="*/ 65299 h 316759"/>
                            <a:gd name="connsiteX149" fmla="*/ 23241 w 214956"/>
                            <a:gd name="connsiteY149" fmla="*/ 65299 h 316759"/>
                            <a:gd name="connsiteX150" fmla="*/ 22288 w 214956"/>
                            <a:gd name="connsiteY150" fmla="*/ 65299 h 316759"/>
                            <a:gd name="connsiteX151" fmla="*/ 23241 w 214956"/>
                            <a:gd name="connsiteY151" fmla="*/ 65299 h 316759"/>
                            <a:gd name="connsiteX152" fmla="*/ 23241 w 214956"/>
                            <a:gd name="connsiteY152" fmla="*/ 65299 h 316759"/>
                            <a:gd name="connsiteX153" fmla="*/ 23241 w 214956"/>
                            <a:gd name="connsiteY153" fmla="*/ 222462 h 316759"/>
                            <a:gd name="connsiteX154" fmla="*/ 24194 w 214956"/>
                            <a:gd name="connsiteY154" fmla="*/ 223414 h 316759"/>
                            <a:gd name="connsiteX155" fmla="*/ 25146 w 214956"/>
                            <a:gd name="connsiteY155" fmla="*/ 222462 h 316759"/>
                            <a:gd name="connsiteX156" fmla="*/ 24194 w 214956"/>
                            <a:gd name="connsiteY156" fmla="*/ 221509 h 316759"/>
                            <a:gd name="connsiteX157" fmla="*/ 23241 w 214956"/>
                            <a:gd name="connsiteY157" fmla="*/ 222462 h 316759"/>
                            <a:gd name="connsiteX158" fmla="*/ 25146 w 214956"/>
                            <a:gd name="connsiteY158" fmla="*/ 254847 h 316759"/>
                            <a:gd name="connsiteX159" fmla="*/ 23241 w 214956"/>
                            <a:gd name="connsiteY159" fmla="*/ 252942 h 316759"/>
                            <a:gd name="connsiteX160" fmla="*/ 22288 w 214956"/>
                            <a:gd name="connsiteY160" fmla="*/ 253894 h 316759"/>
                            <a:gd name="connsiteX161" fmla="*/ 25146 w 214956"/>
                            <a:gd name="connsiteY161" fmla="*/ 254847 h 316759"/>
                            <a:gd name="connsiteX162" fmla="*/ 25146 w 214956"/>
                            <a:gd name="connsiteY162" fmla="*/ 254847 h 316759"/>
                            <a:gd name="connsiteX163" fmla="*/ 24194 w 214956"/>
                            <a:gd name="connsiteY163" fmla="*/ 259609 h 316759"/>
                            <a:gd name="connsiteX164" fmla="*/ 24194 w 214956"/>
                            <a:gd name="connsiteY164" fmla="*/ 259609 h 316759"/>
                            <a:gd name="connsiteX165" fmla="*/ 23241 w 214956"/>
                            <a:gd name="connsiteY165" fmla="*/ 259609 h 316759"/>
                            <a:gd name="connsiteX166" fmla="*/ 24194 w 214956"/>
                            <a:gd name="connsiteY166" fmla="*/ 259609 h 316759"/>
                            <a:gd name="connsiteX167" fmla="*/ 24194 w 214956"/>
                            <a:gd name="connsiteY167" fmla="*/ 259609 h 316759"/>
                            <a:gd name="connsiteX168" fmla="*/ 28956 w 214956"/>
                            <a:gd name="connsiteY168" fmla="*/ 256752 h 316759"/>
                            <a:gd name="connsiteX169" fmla="*/ 30861 w 214956"/>
                            <a:gd name="connsiteY169" fmla="*/ 255799 h 316759"/>
                            <a:gd name="connsiteX170" fmla="*/ 29909 w 214956"/>
                            <a:gd name="connsiteY170" fmla="*/ 253894 h 316759"/>
                            <a:gd name="connsiteX171" fmla="*/ 28003 w 214956"/>
                            <a:gd name="connsiteY171" fmla="*/ 254847 h 316759"/>
                            <a:gd name="connsiteX172" fmla="*/ 28956 w 214956"/>
                            <a:gd name="connsiteY172" fmla="*/ 256752 h 316759"/>
                            <a:gd name="connsiteX173" fmla="*/ 34671 w 214956"/>
                            <a:gd name="connsiteY173" fmla="*/ 91017 h 316759"/>
                            <a:gd name="connsiteX174" fmla="*/ 35624 w 214956"/>
                            <a:gd name="connsiteY174" fmla="*/ 90064 h 316759"/>
                            <a:gd name="connsiteX175" fmla="*/ 34671 w 214956"/>
                            <a:gd name="connsiteY175" fmla="*/ 89112 h 316759"/>
                            <a:gd name="connsiteX176" fmla="*/ 28956 w 214956"/>
                            <a:gd name="connsiteY176" fmla="*/ 88159 h 316759"/>
                            <a:gd name="connsiteX177" fmla="*/ 28956 w 214956"/>
                            <a:gd name="connsiteY177" fmla="*/ 90064 h 316759"/>
                            <a:gd name="connsiteX178" fmla="*/ 34671 w 214956"/>
                            <a:gd name="connsiteY178" fmla="*/ 91017 h 316759"/>
                            <a:gd name="connsiteX179" fmla="*/ 48006 w 214956"/>
                            <a:gd name="connsiteY179" fmla="*/ 262467 h 316759"/>
                            <a:gd name="connsiteX180" fmla="*/ 37528 w 214956"/>
                            <a:gd name="connsiteY180" fmla="*/ 260562 h 316759"/>
                            <a:gd name="connsiteX181" fmla="*/ 30861 w 214956"/>
                            <a:gd name="connsiteY181" fmla="*/ 259609 h 316759"/>
                            <a:gd name="connsiteX182" fmla="*/ 28956 w 214956"/>
                            <a:gd name="connsiteY182" fmla="*/ 261514 h 316759"/>
                            <a:gd name="connsiteX183" fmla="*/ 30861 w 214956"/>
                            <a:gd name="connsiteY183" fmla="*/ 261514 h 316759"/>
                            <a:gd name="connsiteX184" fmla="*/ 38481 w 214956"/>
                            <a:gd name="connsiteY184" fmla="*/ 264372 h 316759"/>
                            <a:gd name="connsiteX185" fmla="*/ 41338 w 214956"/>
                            <a:gd name="connsiteY185" fmla="*/ 266277 h 316759"/>
                            <a:gd name="connsiteX186" fmla="*/ 48006 w 214956"/>
                            <a:gd name="connsiteY186" fmla="*/ 262467 h 316759"/>
                            <a:gd name="connsiteX187" fmla="*/ 29909 w 214956"/>
                            <a:gd name="connsiteY187" fmla="*/ 213889 h 316759"/>
                            <a:gd name="connsiteX188" fmla="*/ 29909 w 214956"/>
                            <a:gd name="connsiteY188" fmla="*/ 214842 h 316759"/>
                            <a:gd name="connsiteX189" fmla="*/ 30861 w 214956"/>
                            <a:gd name="connsiteY189" fmla="*/ 213889 h 316759"/>
                            <a:gd name="connsiteX190" fmla="*/ 29909 w 214956"/>
                            <a:gd name="connsiteY190" fmla="*/ 213889 h 316759"/>
                            <a:gd name="connsiteX191" fmla="*/ 29909 w 214956"/>
                            <a:gd name="connsiteY191" fmla="*/ 213889 h 316759"/>
                            <a:gd name="connsiteX192" fmla="*/ 30861 w 214956"/>
                            <a:gd name="connsiteY192" fmla="*/ 67204 h 316759"/>
                            <a:gd name="connsiteX193" fmla="*/ 33719 w 214956"/>
                            <a:gd name="connsiteY193" fmla="*/ 71014 h 316759"/>
                            <a:gd name="connsiteX194" fmla="*/ 34671 w 214956"/>
                            <a:gd name="connsiteY194" fmla="*/ 70062 h 316759"/>
                            <a:gd name="connsiteX195" fmla="*/ 31813 w 214956"/>
                            <a:gd name="connsiteY195" fmla="*/ 66252 h 316759"/>
                            <a:gd name="connsiteX196" fmla="*/ 30861 w 214956"/>
                            <a:gd name="connsiteY196" fmla="*/ 67204 h 316759"/>
                            <a:gd name="connsiteX197" fmla="*/ 34671 w 214956"/>
                            <a:gd name="connsiteY197" fmla="*/ 231987 h 316759"/>
                            <a:gd name="connsiteX198" fmla="*/ 36576 w 214956"/>
                            <a:gd name="connsiteY198" fmla="*/ 233892 h 316759"/>
                            <a:gd name="connsiteX199" fmla="*/ 34671 w 214956"/>
                            <a:gd name="connsiteY199" fmla="*/ 239607 h 316759"/>
                            <a:gd name="connsiteX200" fmla="*/ 32766 w 214956"/>
                            <a:gd name="connsiteY200" fmla="*/ 235797 h 316759"/>
                            <a:gd name="connsiteX201" fmla="*/ 34671 w 214956"/>
                            <a:gd name="connsiteY201" fmla="*/ 231987 h 316759"/>
                            <a:gd name="connsiteX202" fmla="*/ 32766 w 214956"/>
                            <a:gd name="connsiteY202" fmla="*/ 82444 h 316759"/>
                            <a:gd name="connsiteX203" fmla="*/ 30861 w 214956"/>
                            <a:gd name="connsiteY203" fmla="*/ 83397 h 316759"/>
                            <a:gd name="connsiteX204" fmla="*/ 31813 w 214956"/>
                            <a:gd name="connsiteY204" fmla="*/ 84349 h 316759"/>
                            <a:gd name="connsiteX205" fmla="*/ 33719 w 214956"/>
                            <a:gd name="connsiteY205" fmla="*/ 83397 h 316759"/>
                            <a:gd name="connsiteX206" fmla="*/ 32766 w 214956"/>
                            <a:gd name="connsiteY206" fmla="*/ 82444 h 316759"/>
                            <a:gd name="connsiteX207" fmla="*/ 34671 w 214956"/>
                            <a:gd name="connsiteY207" fmla="*/ 99589 h 316759"/>
                            <a:gd name="connsiteX208" fmla="*/ 38481 w 214956"/>
                            <a:gd name="connsiteY208" fmla="*/ 97684 h 316759"/>
                            <a:gd name="connsiteX209" fmla="*/ 37528 w 214956"/>
                            <a:gd name="connsiteY209" fmla="*/ 97684 h 316759"/>
                            <a:gd name="connsiteX210" fmla="*/ 33719 w 214956"/>
                            <a:gd name="connsiteY210" fmla="*/ 99589 h 316759"/>
                            <a:gd name="connsiteX211" fmla="*/ 34671 w 214956"/>
                            <a:gd name="connsiteY211" fmla="*/ 99589 h 316759"/>
                            <a:gd name="connsiteX212" fmla="*/ 35624 w 214956"/>
                            <a:gd name="connsiteY212" fmla="*/ 267229 h 316759"/>
                            <a:gd name="connsiteX213" fmla="*/ 34671 w 214956"/>
                            <a:gd name="connsiteY213" fmla="*/ 267229 h 316759"/>
                            <a:gd name="connsiteX214" fmla="*/ 36576 w 214956"/>
                            <a:gd name="connsiteY214" fmla="*/ 271039 h 316759"/>
                            <a:gd name="connsiteX215" fmla="*/ 35624 w 214956"/>
                            <a:gd name="connsiteY215" fmla="*/ 267229 h 316759"/>
                            <a:gd name="connsiteX216" fmla="*/ 36576 w 214956"/>
                            <a:gd name="connsiteY216" fmla="*/ 273897 h 316759"/>
                            <a:gd name="connsiteX217" fmla="*/ 35624 w 214956"/>
                            <a:gd name="connsiteY217" fmla="*/ 271039 h 316759"/>
                            <a:gd name="connsiteX218" fmla="*/ 33719 w 214956"/>
                            <a:gd name="connsiteY218" fmla="*/ 272944 h 316759"/>
                            <a:gd name="connsiteX219" fmla="*/ 36576 w 214956"/>
                            <a:gd name="connsiteY219" fmla="*/ 273897 h 316759"/>
                            <a:gd name="connsiteX220" fmla="*/ 37528 w 214956"/>
                            <a:gd name="connsiteY220" fmla="*/ 108162 h 316759"/>
                            <a:gd name="connsiteX221" fmla="*/ 35624 w 214956"/>
                            <a:gd name="connsiteY221" fmla="*/ 105304 h 316759"/>
                            <a:gd name="connsiteX222" fmla="*/ 35624 w 214956"/>
                            <a:gd name="connsiteY222" fmla="*/ 107209 h 316759"/>
                            <a:gd name="connsiteX223" fmla="*/ 36576 w 214956"/>
                            <a:gd name="connsiteY223" fmla="*/ 110067 h 316759"/>
                            <a:gd name="connsiteX224" fmla="*/ 37528 w 214956"/>
                            <a:gd name="connsiteY224" fmla="*/ 108162 h 316759"/>
                            <a:gd name="connsiteX225" fmla="*/ 34671 w 214956"/>
                            <a:gd name="connsiteY225" fmla="*/ 60537 h 316759"/>
                            <a:gd name="connsiteX226" fmla="*/ 34671 w 214956"/>
                            <a:gd name="connsiteY226" fmla="*/ 60537 h 316759"/>
                            <a:gd name="connsiteX227" fmla="*/ 36576 w 214956"/>
                            <a:gd name="connsiteY227" fmla="*/ 60537 h 316759"/>
                            <a:gd name="connsiteX228" fmla="*/ 34671 w 214956"/>
                            <a:gd name="connsiteY228" fmla="*/ 60537 h 316759"/>
                            <a:gd name="connsiteX229" fmla="*/ 34671 w 214956"/>
                            <a:gd name="connsiteY229" fmla="*/ 60537 h 316759"/>
                            <a:gd name="connsiteX230" fmla="*/ 37528 w 214956"/>
                            <a:gd name="connsiteY230" fmla="*/ 276754 h 316759"/>
                            <a:gd name="connsiteX231" fmla="*/ 36576 w 214956"/>
                            <a:gd name="connsiteY231" fmla="*/ 274849 h 316759"/>
                            <a:gd name="connsiteX232" fmla="*/ 35624 w 214956"/>
                            <a:gd name="connsiteY232" fmla="*/ 276754 h 316759"/>
                            <a:gd name="connsiteX233" fmla="*/ 35624 w 214956"/>
                            <a:gd name="connsiteY233" fmla="*/ 278659 h 316759"/>
                            <a:gd name="connsiteX234" fmla="*/ 37528 w 214956"/>
                            <a:gd name="connsiteY234" fmla="*/ 276754 h 316759"/>
                            <a:gd name="connsiteX235" fmla="*/ 37528 w 214956"/>
                            <a:gd name="connsiteY235" fmla="*/ 72919 h 316759"/>
                            <a:gd name="connsiteX236" fmla="*/ 35624 w 214956"/>
                            <a:gd name="connsiteY236" fmla="*/ 74824 h 316759"/>
                            <a:gd name="connsiteX237" fmla="*/ 37528 w 214956"/>
                            <a:gd name="connsiteY237" fmla="*/ 75777 h 316759"/>
                            <a:gd name="connsiteX238" fmla="*/ 39434 w 214956"/>
                            <a:gd name="connsiteY238" fmla="*/ 73872 h 316759"/>
                            <a:gd name="connsiteX239" fmla="*/ 37528 w 214956"/>
                            <a:gd name="connsiteY239" fmla="*/ 72919 h 316759"/>
                            <a:gd name="connsiteX240" fmla="*/ 38481 w 214956"/>
                            <a:gd name="connsiteY240" fmla="*/ 82444 h 316759"/>
                            <a:gd name="connsiteX241" fmla="*/ 36576 w 214956"/>
                            <a:gd name="connsiteY241" fmla="*/ 84349 h 316759"/>
                            <a:gd name="connsiteX242" fmla="*/ 37528 w 214956"/>
                            <a:gd name="connsiteY242" fmla="*/ 85302 h 316759"/>
                            <a:gd name="connsiteX243" fmla="*/ 38481 w 214956"/>
                            <a:gd name="connsiteY243" fmla="*/ 82444 h 316759"/>
                            <a:gd name="connsiteX244" fmla="*/ 38481 w 214956"/>
                            <a:gd name="connsiteY244" fmla="*/ 82444 h 316759"/>
                            <a:gd name="connsiteX245" fmla="*/ 37528 w 214956"/>
                            <a:gd name="connsiteY245" fmla="*/ 253894 h 316759"/>
                            <a:gd name="connsiteX246" fmla="*/ 37528 w 214956"/>
                            <a:gd name="connsiteY246" fmla="*/ 253894 h 316759"/>
                            <a:gd name="connsiteX247" fmla="*/ 37528 w 214956"/>
                            <a:gd name="connsiteY247" fmla="*/ 253894 h 316759"/>
                            <a:gd name="connsiteX248" fmla="*/ 37528 w 214956"/>
                            <a:gd name="connsiteY248" fmla="*/ 253894 h 316759"/>
                            <a:gd name="connsiteX249" fmla="*/ 37528 w 214956"/>
                            <a:gd name="connsiteY249" fmla="*/ 253894 h 316759"/>
                            <a:gd name="connsiteX250" fmla="*/ 37528 w 214956"/>
                            <a:gd name="connsiteY250" fmla="*/ 112924 h 316759"/>
                            <a:gd name="connsiteX251" fmla="*/ 37528 w 214956"/>
                            <a:gd name="connsiteY251" fmla="*/ 112924 h 316759"/>
                            <a:gd name="connsiteX252" fmla="*/ 38481 w 214956"/>
                            <a:gd name="connsiteY252" fmla="*/ 112924 h 316759"/>
                            <a:gd name="connsiteX253" fmla="*/ 38481 w 214956"/>
                            <a:gd name="connsiteY253" fmla="*/ 112924 h 316759"/>
                            <a:gd name="connsiteX254" fmla="*/ 37528 w 214956"/>
                            <a:gd name="connsiteY254" fmla="*/ 112924 h 316759"/>
                            <a:gd name="connsiteX255" fmla="*/ 39434 w 214956"/>
                            <a:gd name="connsiteY255" fmla="*/ 126259 h 316759"/>
                            <a:gd name="connsiteX256" fmla="*/ 38481 w 214956"/>
                            <a:gd name="connsiteY256" fmla="*/ 125307 h 316759"/>
                            <a:gd name="connsiteX257" fmla="*/ 37528 w 214956"/>
                            <a:gd name="connsiteY257" fmla="*/ 126259 h 316759"/>
                            <a:gd name="connsiteX258" fmla="*/ 37528 w 214956"/>
                            <a:gd name="connsiteY258" fmla="*/ 127212 h 316759"/>
                            <a:gd name="connsiteX259" fmla="*/ 39434 w 214956"/>
                            <a:gd name="connsiteY259" fmla="*/ 126259 h 316759"/>
                            <a:gd name="connsiteX260" fmla="*/ 37528 w 214956"/>
                            <a:gd name="connsiteY260" fmla="*/ 238654 h 316759"/>
                            <a:gd name="connsiteX261" fmla="*/ 39434 w 214956"/>
                            <a:gd name="connsiteY261" fmla="*/ 236749 h 316759"/>
                            <a:gd name="connsiteX262" fmla="*/ 40386 w 214956"/>
                            <a:gd name="connsiteY262" fmla="*/ 237702 h 316759"/>
                            <a:gd name="connsiteX263" fmla="*/ 38481 w 214956"/>
                            <a:gd name="connsiteY263" fmla="*/ 239607 h 316759"/>
                            <a:gd name="connsiteX264" fmla="*/ 37528 w 214956"/>
                            <a:gd name="connsiteY264" fmla="*/ 238654 h 316759"/>
                            <a:gd name="connsiteX265" fmla="*/ 40386 w 214956"/>
                            <a:gd name="connsiteY265" fmla="*/ 118639 h 316759"/>
                            <a:gd name="connsiteX266" fmla="*/ 40386 w 214956"/>
                            <a:gd name="connsiteY266" fmla="*/ 118639 h 316759"/>
                            <a:gd name="connsiteX267" fmla="*/ 39434 w 214956"/>
                            <a:gd name="connsiteY267" fmla="*/ 118639 h 316759"/>
                            <a:gd name="connsiteX268" fmla="*/ 40386 w 214956"/>
                            <a:gd name="connsiteY268" fmla="*/ 118639 h 316759"/>
                            <a:gd name="connsiteX269" fmla="*/ 40386 w 214956"/>
                            <a:gd name="connsiteY269" fmla="*/ 118639 h 316759"/>
                            <a:gd name="connsiteX270" fmla="*/ 39434 w 214956"/>
                            <a:gd name="connsiteY270" fmla="*/ 65299 h 316759"/>
                            <a:gd name="connsiteX271" fmla="*/ 40386 w 214956"/>
                            <a:gd name="connsiteY271" fmla="*/ 65299 h 316759"/>
                            <a:gd name="connsiteX272" fmla="*/ 40386 w 214956"/>
                            <a:gd name="connsiteY272" fmla="*/ 65299 h 316759"/>
                            <a:gd name="connsiteX273" fmla="*/ 40386 w 214956"/>
                            <a:gd name="connsiteY273" fmla="*/ 63394 h 316759"/>
                            <a:gd name="connsiteX274" fmla="*/ 40386 w 214956"/>
                            <a:gd name="connsiteY274" fmla="*/ 61489 h 316759"/>
                            <a:gd name="connsiteX275" fmla="*/ 39434 w 214956"/>
                            <a:gd name="connsiteY275" fmla="*/ 60537 h 316759"/>
                            <a:gd name="connsiteX276" fmla="*/ 39434 w 214956"/>
                            <a:gd name="connsiteY276" fmla="*/ 65299 h 316759"/>
                            <a:gd name="connsiteX277" fmla="*/ 42291 w 214956"/>
                            <a:gd name="connsiteY277" fmla="*/ 271039 h 316759"/>
                            <a:gd name="connsiteX278" fmla="*/ 41338 w 214956"/>
                            <a:gd name="connsiteY278" fmla="*/ 270087 h 316759"/>
                            <a:gd name="connsiteX279" fmla="*/ 40386 w 214956"/>
                            <a:gd name="connsiteY279" fmla="*/ 271039 h 316759"/>
                            <a:gd name="connsiteX280" fmla="*/ 41338 w 214956"/>
                            <a:gd name="connsiteY280" fmla="*/ 272944 h 316759"/>
                            <a:gd name="connsiteX281" fmla="*/ 42291 w 214956"/>
                            <a:gd name="connsiteY281" fmla="*/ 271039 h 316759"/>
                            <a:gd name="connsiteX282" fmla="*/ 43244 w 214956"/>
                            <a:gd name="connsiteY282" fmla="*/ 104352 h 316759"/>
                            <a:gd name="connsiteX283" fmla="*/ 52769 w 214956"/>
                            <a:gd name="connsiteY283" fmla="*/ 102447 h 316759"/>
                            <a:gd name="connsiteX284" fmla="*/ 54674 w 214956"/>
                            <a:gd name="connsiteY284" fmla="*/ 100542 h 316759"/>
                            <a:gd name="connsiteX285" fmla="*/ 51816 w 214956"/>
                            <a:gd name="connsiteY285" fmla="*/ 98637 h 316759"/>
                            <a:gd name="connsiteX286" fmla="*/ 44196 w 214956"/>
                            <a:gd name="connsiteY286" fmla="*/ 99589 h 316759"/>
                            <a:gd name="connsiteX287" fmla="*/ 41338 w 214956"/>
                            <a:gd name="connsiteY287" fmla="*/ 103399 h 316759"/>
                            <a:gd name="connsiteX288" fmla="*/ 43244 w 214956"/>
                            <a:gd name="connsiteY288" fmla="*/ 104352 h 316759"/>
                            <a:gd name="connsiteX289" fmla="*/ 41338 w 214956"/>
                            <a:gd name="connsiteY289" fmla="*/ 90064 h 316759"/>
                            <a:gd name="connsiteX290" fmla="*/ 42291 w 214956"/>
                            <a:gd name="connsiteY290" fmla="*/ 91017 h 316759"/>
                            <a:gd name="connsiteX291" fmla="*/ 43244 w 214956"/>
                            <a:gd name="connsiteY291" fmla="*/ 90064 h 316759"/>
                            <a:gd name="connsiteX292" fmla="*/ 42291 w 214956"/>
                            <a:gd name="connsiteY292" fmla="*/ 89112 h 316759"/>
                            <a:gd name="connsiteX293" fmla="*/ 41338 w 214956"/>
                            <a:gd name="connsiteY293" fmla="*/ 90064 h 316759"/>
                            <a:gd name="connsiteX294" fmla="*/ 76581 w 214956"/>
                            <a:gd name="connsiteY294" fmla="*/ 151977 h 316759"/>
                            <a:gd name="connsiteX295" fmla="*/ 80391 w 214956"/>
                            <a:gd name="connsiteY295" fmla="*/ 147214 h 316759"/>
                            <a:gd name="connsiteX296" fmla="*/ 78486 w 214956"/>
                            <a:gd name="connsiteY296" fmla="*/ 144357 h 316759"/>
                            <a:gd name="connsiteX297" fmla="*/ 82296 w 214956"/>
                            <a:gd name="connsiteY297" fmla="*/ 145309 h 316759"/>
                            <a:gd name="connsiteX298" fmla="*/ 88963 w 214956"/>
                            <a:gd name="connsiteY298" fmla="*/ 143404 h 316759"/>
                            <a:gd name="connsiteX299" fmla="*/ 95631 w 214956"/>
                            <a:gd name="connsiteY299" fmla="*/ 140547 h 316759"/>
                            <a:gd name="connsiteX300" fmla="*/ 90869 w 214956"/>
                            <a:gd name="connsiteY300" fmla="*/ 140547 h 316759"/>
                            <a:gd name="connsiteX301" fmla="*/ 88011 w 214956"/>
                            <a:gd name="connsiteY301" fmla="*/ 140547 h 316759"/>
                            <a:gd name="connsiteX302" fmla="*/ 88963 w 214956"/>
                            <a:gd name="connsiteY302" fmla="*/ 137689 h 316759"/>
                            <a:gd name="connsiteX303" fmla="*/ 91821 w 214956"/>
                            <a:gd name="connsiteY303" fmla="*/ 136737 h 316759"/>
                            <a:gd name="connsiteX304" fmla="*/ 95631 w 214956"/>
                            <a:gd name="connsiteY304" fmla="*/ 140547 h 316759"/>
                            <a:gd name="connsiteX305" fmla="*/ 95631 w 214956"/>
                            <a:gd name="connsiteY305" fmla="*/ 140547 h 316759"/>
                            <a:gd name="connsiteX306" fmla="*/ 95631 w 214956"/>
                            <a:gd name="connsiteY306" fmla="*/ 140547 h 316759"/>
                            <a:gd name="connsiteX307" fmla="*/ 99441 w 214956"/>
                            <a:gd name="connsiteY307" fmla="*/ 136737 h 316759"/>
                            <a:gd name="connsiteX308" fmla="*/ 97536 w 214956"/>
                            <a:gd name="connsiteY308" fmla="*/ 133879 h 316759"/>
                            <a:gd name="connsiteX309" fmla="*/ 93726 w 214956"/>
                            <a:gd name="connsiteY309" fmla="*/ 133879 h 316759"/>
                            <a:gd name="connsiteX310" fmla="*/ 89916 w 214956"/>
                            <a:gd name="connsiteY310" fmla="*/ 131974 h 316759"/>
                            <a:gd name="connsiteX311" fmla="*/ 91821 w 214956"/>
                            <a:gd name="connsiteY311" fmla="*/ 129117 h 316759"/>
                            <a:gd name="connsiteX312" fmla="*/ 93726 w 214956"/>
                            <a:gd name="connsiteY312" fmla="*/ 130069 h 316759"/>
                            <a:gd name="connsiteX313" fmla="*/ 93726 w 214956"/>
                            <a:gd name="connsiteY313" fmla="*/ 128164 h 316759"/>
                            <a:gd name="connsiteX314" fmla="*/ 91821 w 214956"/>
                            <a:gd name="connsiteY314" fmla="*/ 129117 h 316759"/>
                            <a:gd name="connsiteX315" fmla="*/ 88011 w 214956"/>
                            <a:gd name="connsiteY315" fmla="*/ 125307 h 316759"/>
                            <a:gd name="connsiteX316" fmla="*/ 90869 w 214956"/>
                            <a:gd name="connsiteY316" fmla="*/ 121497 h 316759"/>
                            <a:gd name="connsiteX317" fmla="*/ 93726 w 214956"/>
                            <a:gd name="connsiteY317" fmla="*/ 119592 h 316759"/>
                            <a:gd name="connsiteX318" fmla="*/ 92774 w 214956"/>
                            <a:gd name="connsiteY318" fmla="*/ 112924 h 316759"/>
                            <a:gd name="connsiteX319" fmla="*/ 88011 w 214956"/>
                            <a:gd name="connsiteY319" fmla="*/ 112924 h 316759"/>
                            <a:gd name="connsiteX320" fmla="*/ 88011 w 214956"/>
                            <a:gd name="connsiteY320" fmla="*/ 112924 h 316759"/>
                            <a:gd name="connsiteX321" fmla="*/ 83249 w 214956"/>
                            <a:gd name="connsiteY321" fmla="*/ 111019 h 316759"/>
                            <a:gd name="connsiteX322" fmla="*/ 79438 w 214956"/>
                            <a:gd name="connsiteY322" fmla="*/ 109114 h 316759"/>
                            <a:gd name="connsiteX323" fmla="*/ 83249 w 214956"/>
                            <a:gd name="connsiteY323" fmla="*/ 105304 h 316759"/>
                            <a:gd name="connsiteX324" fmla="*/ 83249 w 214956"/>
                            <a:gd name="connsiteY324" fmla="*/ 103399 h 316759"/>
                            <a:gd name="connsiteX325" fmla="*/ 75628 w 214956"/>
                            <a:gd name="connsiteY325" fmla="*/ 101494 h 316759"/>
                            <a:gd name="connsiteX326" fmla="*/ 76581 w 214956"/>
                            <a:gd name="connsiteY326" fmla="*/ 98637 h 316759"/>
                            <a:gd name="connsiteX327" fmla="*/ 74676 w 214956"/>
                            <a:gd name="connsiteY327" fmla="*/ 96732 h 316759"/>
                            <a:gd name="connsiteX328" fmla="*/ 73724 w 214956"/>
                            <a:gd name="connsiteY328" fmla="*/ 98637 h 316759"/>
                            <a:gd name="connsiteX329" fmla="*/ 66103 w 214956"/>
                            <a:gd name="connsiteY329" fmla="*/ 102447 h 316759"/>
                            <a:gd name="connsiteX330" fmla="*/ 60388 w 214956"/>
                            <a:gd name="connsiteY330" fmla="*/ 102447 h 316759"/>
                            <a:gd name="connsiteX331" fmla="*/ 58484 w 214956"/>
                            <a:gd name="connsiteY331" fmla="*/ 103399 h 316759"/>
                            <a:gd name="connsiteX332" fmla="*/ 57531 w 214956"/>
                            <a:gd name="connsiteY332" fmla="*/ 109114 h 316759"/>
                            <a:gd name="connsiteX333" fmla="*/ 58484 w 214956"/>
                            <a:gd name="connsiteY333" fmla="*/ 111972 h 316759"/>
                            <a:gd name="connsiteX334" fmla="*/ 61341 w 214956"/>
                            <a:gd name="connsiteY334" fmla="*/ 111019 h 316759"/>
                            <a:gd name="connsiteX335" fmla="*/ 65151 w 214956"/>
                            <a:gd name="connsiteY335" fmla="*/ 108162 h 316759"/>
                            <a:gd name="connsiteX336" fmla="*/ 67056 w 214956"/>
                            <a:gd name="connsiteY336" fmla="*/ 110067 h 316759"/>
                            <a:gd name="connsiteX337" fmla="*/ 63246 w 214956"/>
                            <a:gd name="connsiteY337" fmla="*/ 118639 h 316759"/>
                            <a:gd name="connsiteX338" fmla="*/ 57531 w 214956"/>
                            <a:gd name="connsiteY338" fmla="*/ 114829 h 316759"/>
                            <a:gd name="connsiteX339" fmla="*/ 55626 w 214956"/>
                            <a:gd name="connsiteY339" fmla="*/ 114829 h 316759"/>
                            <a:gd name="connsiteX340" fmla="*/ 55626 w 214956"/>
                            <a:gd name="connsiteY340" fmla="*/ 116734 h 316759"/>
                            <a:gd name="connsiteX341" fmla="*/ 59436 w 214956"/>
                            <a:gd name="connsiteY341" fmla="*/ 121497 h 316759"/>
                            <a:gd name="connsiteX342" fmla="*/ 59436 w 214956"/>
                            <a:gd name="connsiteY342" fmla="*/ 121497 h 316759"/>
                            <a:gd name="connsiteX343" fmla="*/ 59436 w 214956"/>
                            <a:gd name="connsiteY343" fmla="*/ 121497 h 316759"/>
                            <a:gd name="connsiteX344" fmla="*/ 57531 w 214956"/>
                            <a:gd name="connsiteY344" fmla="*/ 123402 h 316759"/>
                            <a:gd name="connsiteX345" fmla="*/ 50863 w 214956"/>
                            <a:gd name="connsiteY345" fmla="*/ 127212 h 316759"/>
                            <a:gd name="connsiteX346" fmla="*/ 44196 w 214956"/>
                            <a:gd name="connsiteY346" fmla="*/ 127212 h 316759"/>
                            <a:gd name="connsiteX347" fmla="*/ 43244 w 214956"/>
                            <a:gd name="connsiteY347" fmla="*/ 129117 h 316759"/>
                            <a:gd name="connsiteX348" fmla="*/ 45149 w 214956"/>
                            <a:gd name="connsiteY348" fmla="*/ 129117 h 316759"/>
                            <a:gd name="connsiteX349" fmla="*/ 49911 w 214956"/>
                            <a:gd name="connsiteY349" fmla="*/ 129117 h 316759"/>
                            <a:gd name="connsiteX350" fmla="*/ 48959 w 214956"/>
                            <a:gd name="connsiteY350" fmla="*/ 134832 h 316759"/>
                            <a:gd name="connsiteX351" fmla="*/ 48006 w 214956"/>
                            <a:gd name="connsiteY351" fmla="*/ 137689 h 316759"/>
                            <a:gd name="connsiteX352" fmla="*/ 51816 w 214956"/>
                            <a:gd name="connsiteY352" fmla="*/ 141499 h 316759"/>
                            <a:gd name="connsiteX353" fmla="*/ 52769 w 214956"/>
                            <a:gd name="connsiteY353" fmla="*/ 140547 h 316759"/>
                            <a:gd name="connsiteX354" fmla="*/ 52769 w 214956"/>
                            <a:gd name="connsiteY354" fmla="*/ 137689 h 316759"/>
                            <a:gd name="connsiteX355" fmla="*/ 54674 w 214956"/>
                            <a:gd name="connsiteY355" fmla="*/ 137689 h 316759"/>
                            <a:gd name="connsiteX356" fmla="*/ 67056 w 214956"/>
                            <a:gd name="connsiteY356" fmla="*/ 140547 h 316759"/>
                            <a:gd name="connsiteX357" fmla="*/ 68961 w 214956"/>
                            <a:gd name="connsiteY357" fmla="*/ 142452 h 316759"/>
                            <a:gd name="connsiteX358" fmla="*/ 68009 w 214956"/>
                            <a:gd name="connsiteY358" fmla="*/ 147214 h 316759"/>
                            <a:gd name="connsiteX359" fmla="*/ 71819 w 214956"/>
                            <a:gd name="connsiteY359" fmla="*/ 144357 h 316759"/>
                            <a:gd name="connsiteX360" fmla="*/ 70866 w 214956"/>
                            <a:gd name="connsiteY360" fmla="*/ 138642 h 316759"/>
                            <a:gd name="connsiteX361" fmla="*/ 70866 w 214956"/>
                            <a:gd name="connsiteY361" fmla="*/ 134832 h 316759"/>
                            <a:gd name="connsiteX362" fmla="*/ 72771 w 214956"/>
                            <a:gd name="connsiteY362" fmla="*/ 132927 h 316759"/>
                            <a:gd name="connsiteX363" fmla="*/ 67056 w 214956"/>
                            <a:gd name="connsiteY363" fmla="*/ 130069 h 316759"/>
                            <a:gd name="connsiteX364" fmla="*/ 67056 w 214956"/>
                            <a:gd name="connsiteY364" fmla="*/ 131022 h 316759"/>
                            <a:gd name="connsiteX365" fmla="*/ 64199 w 214956"/>
                            <a:gd name="connsiteY365" fmla="*/ 133879 h 316759"/>
                            <a:gd name="connsiteX366" fmla="*/ 60388 w 214956"/>
                            <a:gd name="connsiteY366" fmla="*/ 133879 h 316759"/>
                            <a:gd name="connsiteX367" fmla="*/ 59436 w 214956"/>
                            <a:gd name="connsiteY367" fmla="*/ 135784 h 316759"/>
                            <a:gd name="connsiteX368" fmla="*/ 59436 w 214956"/>
                            <a:gd name="connsiteY368" fmla="*/ 137689 h 316759"/>
                            <a:gd name="connsiteX369" fmla="*/ 56578 w 214956"/>
                            <a:gd name="connsiteY369" fmla="*/ 133879 h 316759"/>
                            <a:gd name="connsiteX370" fmla="*/ 57531 w 214956"/>
                            <a:gd name="connsiteY370" fmla="*/ 131022 h 316759"/>
                            <a:gd name="connsiteX371" fmla="*/ 61341 w 214956"/>
                            <a:gd name="connsiteY371" fmla="*/ 129117 h 316759"/>
                            <a:gd name="connsiteX372" fmla="*/ 61341 w 214956"/>
                            <a:gd name="connsiteY372" fmla="*/ 129117 h 316759"/>
                            <a:gd name="connsiteX373" fmla="*/ 64199 w 214956"/>
                            <a:gd name="connsiteY373" fmla="*/ 125307 h 316759"/>
                            <a:gd name="connsiteX374" fmla="*/ 62294 w 214956"/>
                            <a:gd name="connsiteY374" fmla="*/ 121497 h 316759"/>
                            <a:gd name="connsiteX375" fmla="*/ 63246 w 214956"/>
                            <a:gd name="connsiteY375" fmla="*/ 121497 h 316759"/>
                            <a:gd name="connsiteX376" fmla="*/ 63246 w 214956"/>
                            <a:gd name="connsiteY376" fmla="*/ 121497 h 316759"/>
                            <a:gd name="connsiteX377" fmla="*/ 66103 w 214956"/>
                            <a:gd name="connsiteY377" fmla="*/ 119592 h 316759"/>
                            <a:gd name="connsiteX378" fmla="*/ 68009 w 214956"/>
                            <a:gd name="connsiteY378" fmla="*/ 121497 h 316759"/>
                            <a:gd name="connsiteX379" fmla="*/ 68009 w 214956"/>
                            <a:gd name="connsiteY379" fmla="*/ 121497 h 316759"/>
                            <a:gd name="connsiteX380" fmla="*/ 64199 w 214956"/>
                            <a:gd name="connsiteY380" fmla="*/ 125307 h 316759"/>
                            <a:gd name="connsiteX381" fmla="*/ 68009 w 214956"/>
                            <a:gd name="connsiteY381" fmla="*/ 121497 h 316759"/>
                            <a:gd name="connsiteX382" fmla="*/ 69913 w 214956"/>
                            <a:gd name="connsiteY382" fmla="*/ 121497 h 316759"/>
                            <a:gd name="connsiteX383" fmla="*/ 73724 w 214956"/>
                            <a:gd name="connsiteY383" fmla="*/ 116734 h 316759"/>
                            <a:gd name="connsiteX384" fmla="*/ 69913 w 214956"/>
                            <a:gd name="connsiteY384" fmla="*/ 117687 h 316759"/>
                            <a:gd name="connsiteX385" fmla="*/ 68961 w 214956"/>
                            <a:gd name="connsiteY385" fmla="*/ 115782 h 316759"/>
                            <a:gd name="connsiteX386" fmla="*/ 72771 w 214956"/>
                            <a:gd name="connsiteY386" fmla="*/ 113877 h 316759"/>
                            <a:gd name="connsiteX387" fmla="*/ 77534 w 214956"/>
                            <a:gd name="connsiteY387" fmla="*/ 104352 h 316759"/>
                            <a:gd name="connsiteX388" fmla="*/ 77534 w 214956"/>
                            <a:gd name="connsiteY388" fmla="*/ 109114 h 316759"/>
                            <a:gd name="connsiteX389" fmla="*/ 77534 w 214956"/>
                            <a:gd name="connsiteY389" fmla="*/ 114829 h 316759"/>
                            <a:gd name="connsiteX390" fmla="*/ 77534 w 214956"/>
                            <a:gd name="connsiteY390" fmla="*/ 120544 h 316759"/>
                            <a:gd name="connsiteX391" fmla="*/ 78486 w 214956"/>
                            <a:gd name="connsiteY391" fmla="*/ 122449 h 316759"/>
                            <a:gd name="connsiteX392" fmla="*/ 80391 w 214956"/>
                            <a:gd name="connsiteY392" fmla="*/ 129117 h 316759"/>
                            <a:gd name="connsiteX393" fmla="*/ 84201 w 214956"/>
                            <a:gd name="connsiteY393" fmla="*/ 131022 h 316759"/>
                            <a:gd name="connsiteX394" fmla="*/ 79438 w 214956"/>
                            <a:gd name="connsiteY394" fmla="*/ 132927 h 316759"/>
                            <a:gd name="connsiteX395" fmla="*/ 77534 w 214956"/>
                            <a:gd name="connsiteY395" fmla="*/ 132927 h 316759"/>
                            <a:gd name="connsiteX396" fmla="*/ 75628 w 214956"/>
                            <a:gd name="connsiteY396" fmla="*/ 137689 h 316759"/>
                            <a:gd name="connsiteX397" fmla="*/ 79438 w 214956"/>
                            <a:gd name="connsiteY397" fmla="*/ 136737 h 316759"/>
                            <a:gd name="connsiteX398" fmla="*/ 82296 w 214956"/>
                            <a:gd name="connsiteY398" fmla="*/ 136737 h 316759"/>
                            <a:gd name="connsiteX399" fmla="*/ 82296 w 214956"/>
                            <a:gd name="connsiteY399" fmla="*/ 139594 h 316759"/>
                            <a:gd name="connsiteX400" fmla="*/ 81344 w 214956"/>
                            <a:gd name="connsiteY400" fmla="*/ 145309 h 316759"/>
                            <a:gd name="connsiteX401" fmla="*/ 75628 w 214956"/>
                            <a:gd name="connsiteY401" fmla="*/ 152929 h 316759"/>
                            <a:gd name="connsiteX402" fmla="*/ 76581 w 214956"/>
                            <a:gd name="connsiteY402" fmla="*/ 156739 h 316759"/>
                            <a:gd name="connsiteX403" fmla="*/ 76581 w 214956"/>
                            <a:gd name="connsiteY403" fmla="*/ 151977 h 316759"/>
                            <a:gd name="connsiteX404" fmla="*/ 52769 w 214956"/>
                            <a:gd name="connsiteY404" fmla="*/ 259609 h 316759"/>
                            <a:gd name="connsiteX405" fmla="*/ 51816 w 214956"/>
                            <a:gd name="connsiteY405" fmla="*/ 256752 h 316759"/>
                            <a:gd name="connsiteX406" fmla="*/ 45149 w 214956"/>
                            <a:gd name="connsiteY406" fmla="*/ 251989 h 316759"/>
                            <a:gd name="connsiteX407" fmla="*/ 43244 w 214956"/>
                            <a:gd name="connsiteY407" fmla="*/ 251037 h 316759"/>
                            <a:gd name="connsiteX408" fmla="*/ 43244 w 214956"/>
                            <a:gd name="connsiteY408" fmla="*/ 251989 h 316759"/>
                            <a:gd name="connsiteX409" fmla="*/ 45149 w 214956"/>
                            <a:gd name="connsiteY409" fmla="*/ 256752 h 316759"/>
                            <a:gd name="connsiteX410" fmla="*/ 48006 w 214956"/>
                            <a:gd name="connsiteY410" fmla="*/ 262467 h 316759"/>
                            <a:gd name="connsiteX411" fmla="*/ 52769 w 214956"/>
                            <a:gd name="connsiteY411" fmla="*/ 259609 h 316759"/>
                            <a:gd name="connsiteX412" fmla="*/ 45149 w 214956"/>
                            <a:gd name="connsiteY412" fmla="*/ 113877 h 316759"/>
                            <a:gd name="connsiteX413" fmla="*/ 43244 w 214956"/>
                            <a:gd name="connsiteY413" fmla="*/ 116734 h 316759"/>
                            <a:gd name="connsiteX414" fmla="*/ 45149 w 214956"/>
                            <a:gd name="connsiteY414" fmla="*/ 118639 h 316759"/>
                            <a:gd name="connsiteX415" fmla="*/ 48006 w 214956"/>
                            <a:gd name="connsiteY415" fmla="*/ 116734 h 316759"/>
                            <a:gd name="connsiteX416" fmla="*/ 45149 w 214956"/>
                            <a:gd name="connsiteY416" fmla="*/ 113877 h 316759"/>
                            <a:gd name="connsiteX417" fmla="*/ 43244 w 214956"/>
                            <a:gd name="connsiteY417" fmla="*/ 46249 h 316759"/>
                            <a:gd name="connsiteX418" fmla="*/ 45149 w 214956"/>
                            <a:gd name="connsiteY418" fmla="*/ 48154 h 316759"/>
                            <a:gd name="connsiteX419" fmla="*/ 46101 w 214956"/>
                            <a:gd name="connsiteY419" fmla="*/ 47202 h 316759"/>
                            <a:gd name="connsiteX420" fmla="*/ 43244 w 214956"/>
                            <a:gd name="connsiteY420" fmla="*/ 46249 h 316759"/>
                            <a:gd name="connsiteX421" fmla="*/ 43244 w 214956"/>
                            <a:gd name="connsiteY421" fmla="*/ 46249 h 316759"/>
                            <a:gd name="connsiteX422" fmla="*/ 44196 w 214956"/>
                            <a:gd name="connsiteY422" fmla="*/ 208174 h 316759"/>
                            <a:gd name="connsiteX423" fmla="*/ 45149 w 214956"/>
                            <a:gd name="connsiteY423" fmla="*/ 208174 h 316759"/>
                            <a:gd name="connsiteX424" fmla="*/ 45149 w 214956"/>
                            <a:gd name="connsiteY424" fmla="*/ 208174 h 316759"/>
                            <a:gd name="connsiteX425" fmla="*/ 44196 w 214956"/>
                            <a:gd name="connsiteY425" fmla="*/ 208174 h 316759"/>
                            <a:gd name="connsiteX426" fmla="*/ 44196 w 214956"/>
                            <a:gd name="connsiteY426" fmla="*/ 208174 h 316759"/>
                            <a:gd name="connsiteX427" fmla="*/ 46101 w 214956"/>
                            <a:gd name="connsiteY427" fmla="*/ 62442 h 316759"/>
                            <a:gd name="connsiteX428" fmla="*/ 46101 w 214956"/>
                            <a:gd name="connsiteY428" fmla="*/ 60537 h 316759"/>
                            <a:gd name="connsiteX429" fmla="*/ 45149 w 214956"/>
                            <a:gd name="connsiteY429" fmla="*/ 59584 h 316759"/>
                            <a:gd name="connsiteX430" fmla="*/ 44196 w 214956"/>
                            <a:gd name="connsiteY430" fmla="*/ 61489 h 316759"/>
                            <a:gd name="connsiteX431" fmla="*/ 46101 w 214956"/>
                            <a:gd name="connsiteY431" fmla="*/ 62442 h 316759"/>
                            <a:gd name="connsiteX432" fmla="*/ 49911 w 214956"/>
                            <a:gd name="connsiteY432" fmla="*/ 64347 h 316759"/>
                            <a:gd name="connsiteX433" fmla="*/ 49911 w 214956"/>
                            <a:gd name="connsiteY433" fmla="*/ 60537 h 316759"/>
                            <a:gd name="connsiteX434" fmla="*/ 49911 w 214956"/>
                            <a:gd name="connsiteY434" fmla="*/ 57679 h 316759"/>
                            <a:gd name="connsiteX435" fmla="*/ 50863 w 214956"/>
                            <a:gd name="connsiteY435" fmla="*/ 56727 h 316759"/>
                            <a:gd name="connsiteX436" fmla="*/ 51816 w 214956"/>
                            <a:gd name="connsiteY436" fmla="*/ 54822 h 316759"/>
                            <a:gd name="connsiteX437" fmla="*/ 49911 w 214956"/>
                            <a:gd name="connsiteY437" fmla="*/ 55774 h 316759"/>
                            <a:gd name="connsiteX438" fmla="*/ 49911 w 214956"/>
                            <a:gd name="connsiteY438" fmla="*/ 56727 h 316759"/>
                            <a:gd name="connsiteX439" fmla="*/ 46101 w 214956"/>
                            <a:gd name="connsiteY439" fmla="*/ 62442 h 316759"/>
                            <a:gd name="connsiteX440" fmla="*/ 47053 w 214956"/>
                            <a:gd name="connsiteY440" fmla="*/ 228177 h 316759"/>
                            <a:gd name="connsiteX441" fmla="*/ 47053 w 214956"/>
                            <a:gd name="connsiteY441" fmla="*/ 229129 h 316759"/>
                            <a:gd name="connsiteX442" fmla="*/ 46101 w 214956"/>
                            <a:gd name="connsiteY442" fmla="*/ 229129 h 316759"/>
                            <a:gd name="connsiteX443" fmla="*/ 46101 w 214956"/>
                            <a:gd name="connsiteY443" fmla="*/ 228177 h 316759"/>
                            <a:gd name="connsiteX444" fmla="*/ 46101 w 214956"/>
                            <a:gd name="connsiteY444" fmla="*/ 226272 h 316759"/>
                            <a:gd name="connsiteX445" fmla="*/ 47053 w 214956"/>
                            <a:gd name="connsiteY445" fmla="*/ 228177 h 316759"/>
                            <a:gd name="connsiteX446" fmla="*/ 48959 w 214956"/>
                            <a:gd name="connsiteY446" fmla="*/ 107209 h 316759"/>
                            <a:gd name="connsiteX447" fmla="*/ 47053 w 214956"/>
                            <a:gd name="connsiteY447" fmla="*/ 107209 h 316759"/>
                            <a:gd name="connsiteX448" fmla="*/ 47053 w 214956"/>
                            <a:gd name="connsiteY448" fmla="*/ 108162 h 316759"/>
                            <a:gd name="connsiteX449" fmla="*/ 48959 w 214956"/>
                            <a:gd name="connsiteY449" fmla="*/ 109114 h 316759"/>
                            <a:gd name="connsiteX450" fmla="*/ 48959 w 214956"/>
                            <a:gd name="connsiteY450" fmla="*/ 107209 h 316759"/>
                            <a:gd name="connsiteX451" fmla="*/ 48006 w 214956"/>
                            <a:gd name="connsiteY451" fmla="*/ 80539 h 316759"/>
                            <a:gd name="connsiteX452" fmla="*/ 49911 w 214956"/>
                            <a:gd name="connsiteY452" fmla="*/ 80539 h 316759"/>
                            <a:gd name="connsiteX453" fmla="*/ 48006 w 214956"/>
                            <a:gd name="connsiteY453" fmla="*/ 78634 h 316759"/>
                            <a:gd name="connsiteX454" fmla="*/ 46101 w 214956"/>
                            <a:gd name="connsiteY454" fmla="*/ 79587 h 316759"/>
                            <a:gd name="connsiteX455" fmla="*/ 48006 w 214956"/>
                            <a:gd name="connsiteY455" fmla="*/ 80539 h 316759"/>
                            <a:gd name="connsiteX456" fmla="*/ 48006 w 214956"/>
                            <a:gd name="connsiteY456" fmla="*/ 87207 h 316759"/>
                            <a:gd name="connsiteX457" fmla="*/ 47053 w 214956"/>
                            <a:gd name="connsiteY457" fmla="*/ 88159 h 316759"/>
                            <a:gd name="connsiteX458" fmla="*/ 48006 w 214956"/>
                            <a:gd name="connsiteY458" fmla="*/ 89112 h 316759"/>
                            <a:gd name="connsiteX459" fmla="*/ 48006 w 214956"/>
                            <a:gd name="connsiteY459" fmla="*/ 87207 h 316759"/>
                            <a:gd name="connsiteX460" fmla="*/ 48006 w 214956"/>
                            <a:gd name="connsiteY460" fmla="*/ 87207 h 316759"/>
                            <a:gd name="connsiteX461" fmla="*/ 48006 w 214956"/>
                            <a:gd name="connsiteY461" fmla="*/ 212937 h 316759"/>
                            <a:gd name="connsiteX462" fmla="*/ 51816 w 214956"/>
                            <a:gd name="connsiteY462" fmla="*/ 211984 h 316759"/>
                            <a:gd name="connsiteX463" fmla="*/ 52769 w 214956"/>
                            <a:gd name="connsiteY463" fmla="*/ 211984 h 316759"/>
                            <a:gd name="connsiteX464" fmla="*/ 50863 w 214956"/>
                            <a:gd name="connsiteY464" fmla="*/ 215794 h 316759"/>
                            <a:gd name="connsiteX465" fmla="*/ 50863 w 214956"/>
                            <a:gd name="connsiteY465" fmla="*/ 217699 h 316759"/>
                            <a:gd name="connsiteX466" fmla="*/ 52769 w 214956"/>
                            <a:gd name="connsiteY466" fmla="*/ 216747 h 316759"/>
                            <a:gd name="connsiteX467" fmla="*/ 52769 w 214956"/>
                            <a:gd name="connsiteY467" fmla="*/ 211984 h 316759"/>
                            <a:gd name="connsiteX468" fmla="*/ 48959 w 214956"/>
                            <a:gd name="connsiteY468" fmla="*/ 211984 h 316759"/>
                            <a:gd name="connsiteX469" fmla="*/ 48006 w 214956"/>
                            <a:gd name="connsiteY469" fmla="*/ 212937 h 316759"/>
                            <a:gd name="connsiteX470" fmla="*/ 50863 w 214956"/>
                            <a:gd name="connsiteY470" fmla="*/ 70062 h 316759"/>
                            <a:gd name="connsiteX471" fmla="*/ 49911 w 214956"/>
                            <a:gd name="connsiteY471" fmla="*/ 69109 h 316759"/>
                            <a:gd name="connsiteX472" fmla="*/ 48006 w 214956"/>
                            <a:gd name="connsiteY472" fmla="*/ 71014 h 316759"/>
                            <a:gd name="connsiteX473" fmla="*/ 48959 w 214956"/>
                            <a:gd name="connsiteY473" fmla="*/ 71967 h 316759"/>
                            <a:gd name="connsiteX474" fmla="*/ 50863 w 214956"/>
                            <a:gd name="connsiteY474" fmla="*/ 70062 h 316759"/>
                            <a:gd name="connsiteX475" fmla="*/ 52769 w 214956"/>
                            <a:gd name="connsiteY475" fmla="*/ 253894 h 316759"/>
                            <a:gd name="connsiteX476" fmla="*/ 50863 w 214956"/>
                            <a:gd name="connsiteY476" fmla="*/ 253894 h 316759"/>
                            <a:gd name="connsiteX477" fmla="*/ 51816 w 214956"/>
                            <a:gd name="connsiteY477" fmla="*/ 255799 h 316759"/>
                            <a:gd name="connsiteX478" fmla="*/ 52769 w 214956"/>
                            <a:gd name="connsiteY478" fmla="*/ 253894 h 316759"/>
                            <a:gd name="connsiteX479" fmla="*/ 49911 w 214956"/>
                            <a:gd name="connsiteY479" fmla="*/ 89112 h 316759"/>
                            <a:gd name="connsiteX480" fmla="*/ 50863 w 214956"/>
                            <a:gd name="connsiteY480" fmla="*/ 90064 h 316759"/>
                            <a:gd name="connsiteX481" fmla="*/ 52769 w 214956"/>
                            <a:gd name="connsiteY481" fmla="*/ 86254 h 316759"/>
                            <a:gd name="connsiteX482" fmla="*/ 51816 w 214956"/>
                            <a:gd name="connsiteY482" fmla="*/ 84349 h 316759"/>
                            <a:gd name="connsiteX483" fmla="*/ 49911 w 214956"/>
                            <a:gd name="connsiteY483" fmla="*/ 89112 h 316759"/>
                            <a:gd name="connsiteX484" fmla="*/ 52769 w 214956"/>
                            <a:gd name="connsiteY484" fmla="*/ 112924 h 316759"/>
                            <a:gd name="connsiteX485" fmla="*/ 50863 w 214956"/>
                            <a:gd name="connsiteY485" fmla="*/ 115782 h 316759"/>
                            <a:gd name="connsiteX486" fmla="*/ 51816 w 214956"/>
                            <a:gd name="connsiteY486" fmla="*/ 117687 h 316759"/>
                            <a:gd name="connsiteX487" fmla="*/ 53721 w 214956"/>
                            <a:gd name="connsiteY487" fmla="*/ 114829 h 316759"/>
                            <a:gd name="connsiteX488" fmla="*/ 52769 w 214956"/>
                            <a:gd name="connsiteY488" fmla="*/ 112924 h 316759"/>
                            <a:gd name="connsiteX489" fmla="*/ 55626 w 214956"/>
                            <a:gd name="connsiteY489" fmla="*/ 255799 h 316759"/>
                            <a:gd name="connsiteX490" fmla="*/ 55626 w 214956"/>
                            <a:gd name="connsiteY490" fmla="*/ 253894 h 316759"/>
                            <a:gd name="connsiteX491" fmla="*/ 51816 w 214956"/>
                            <a:gd name="connsiteY491" fmla="*/ 251037 h 316759"/>
                            <a:gd name="connsiteX492" fmla="*/ 51816 w 214956"/>
                            <a:gd name="connsiteY492" fmla="*/ 253894 h 316759"/>
                            <a:gd name="connsiteX493" fmla="*/ 55626 w 214956"/>
                            <a:gd name="connsiteY493" fmla="*/ 255799 h 316759"/>
                            <a:gd name="connsiteX494" fmla="*/ 54674 w 214956"/>
                            <a:gd name="connsiteY494" fmla="*/ 237702 h 316759"/>
                            <a:gd name="connsiteX495" fmla="*/ 52769 w 214956"/>
                            <a:gd name="connsiteY495" fmla="*/ 238654 h 316759"/>
                            <a:gd name="connsiteX496" fmla="*/ 54674 w 214956"/>
                            <a:gd name="connsiteY496" fmla="*/ 239607 h 316759"/>
                            <a:gd name="connsiteX497" fmla="*/ 56578 w 214956"/>
                            <a:gd name="connsiteY497" fmla="*/ 238654 h 316759"/>
                            <a:gd name="connsiteX498" fmla="*/ 54674 w 214956"/>
                            <a:gd name="connsiteY498" fmla="*/ 237702 h 316759"/>
                            <a:gd name="connsiteX499" fmla="*/ 55626 w 214956"/>
                            <a:gd name="connsiteY499" fmla="*/ 260562 h 316759"/>
                            <a:gd name="connsiteX500" fmla="*/ 52769 w 214956"/>
                            <a:gd name="connsiteY500" fmla="*/ 259609 h 316759"/>
                            <a:gd name="connsiteX501" fmla="*/ 52769 w 214956"/>
                            <a:gd name="connsiteY501" fmla="*/ 263419 h 316759"/>
                            <a:gd name="connsiteX502" fmla="*/ 54674 w 214956"/>
                            <a:gd name="connsiteY502" fmla="*/ 264372 h 316759"/>
                            <a:gd name="connsiteX503" fmla="*/ 56578 w 214956"/>
                            <a:gd name="connsiteY503" fmla="*/ 263419 h 316759"/>
                            <a:gd name="connsiteX504" fmla="*/ 55626 w 214956"/>
                            <a:gd name="connsiteY504" fmla="*/ 260562 h 316759"/>
                            <a:gd name="connsiteX505" fmla="*/ 54674 w 214956"/>
                            <a:gd name="connsiteY505" fmla="*/ 72919 h 316759"/>
                            <a:gd name="connsiteX506" fmla="*/ 54674 w 214956"/>
                            <a:gd name="connsiteY506" fmla="*/ 72919 h 316759"/>
                            <a:gd name="connsiteX507" fmla="*/ 56578 w 214956"/>
                            <a:gd name="connsiteY507" fmla="*/ 72919 h 316759"/>
                            <a:gd name="connsiteX508" fmla="*/ 54674 w 214956"/>
                            <a:gd name="connsiteY508" fmla="*/ 72919 h 316759"/>
                            <a:gd name="connsiteX509" fmla="*/ 54674 w 214956"/>
                            <a:gd name="connsiteY509" fmla="*/ 72919 h 316759"/>
                            <a:gd name="connsiteX510" fmla="*/ 55626 w 214956"/>
                            <a:gd name="connsiteY510" fmla="*/ 79587 h 316759"/>
                            <a:gd name="connsiteX511" fmla="*/ 57531 w 214956"/>
                            <a:gd name="connsiteY511" fmla="*/ 81492 h 316759"/>
                            <a:gd name="connsiteX512" fmla="*/ 58484 w 214956"/>
                            <a:gd name="connsiteY512" fmla="*/ 80539 h 316759"/>
                            <a:gd name="connsiteX513" fmla="*/ 56578 w 214956"/>
                            <a:gd name="connsiteY513" fmla="*/ 78634 h 316759"/>
                            <a:gd name="connsiteX514" fmla="*/ 55626 w 214956"/>
                            <a:gd name="connsiteY514" fmla="*/ 79587 h 316759"/>
                            <a:gd name="connsiteX515" fmla="*/ 55626 w 214956"/>
                            <a:gd name="connsiteY515" fmla="*/ 217699 h 316759"/>
                            <a:gd name="connsiteX516" fmla="*/ 55626 w 214956"/>
                            <a:gd name="connsiteY516" fmla="*/ 217699 h 316759"/>
                            <a:gd name="connsiteX517" fmla="*/ 56578 w 214956"/>
                            <a:gd name="connsiteY517" fmla="*/ 217699 h 316759"/>
                            <a:gd name="connsiteX518" fmla="*/ 55626 w 214956"/>
                            <a:gd name="connsiteY518" fmla="*/ 217699 h 316759"/>
                            <a:gd name="connsiteX519" fmla="*/ 55626 w 214956"/>
                            <a:gd name="connsiteY519" fmla="*/ 217699 h 316759"/>
                            <a:gd name="connsiteX520" fmla="*/ 58484 w 214956"/>
                            <a:gd name="connsiteY520" fmla="*/ 84349 h 316759"/>
                            <a:gd name="connsiteX521" fmla="*/ 57531 w 214956"/>
                            <a:gd name="connsiteY521" fmla="*/ 85302 h 316759"/>
                            <a:gd name="connsiteX522" fmla="*/ 58484 w 214956"/>
                            <a:gd name="connsiteY522" fmla="*/ 87207 h 316759"/>
                            <a:gd name="connsiteX523" fmla="*/ 59436 w 214956"/>
                            <a:gd name="connsiteY523" fmla="*/ 86254 h 316759"/>
                            <a:gd name="connsiteX524" fmla="*/ 58484 w 214956"/>
                            <a:gd name="connsiteY524" fmla="*/ 84349 h 316759"/>
                            <a:gd name="connsiteX525" fmla="*/ 59436 w 214956"/>
                            <a:gd name="connsiteY525" fmla="*/ 126259 h 316759"/>
                            <a:gd name="connsiteX526" fmla="*/ 57531 w 214956"/>
                            <a:gd name="connsiteY526" fmla="*/ 126259 h 316759"/>
                            <a:gd name="connsiteX527" fmla="*/ 57531 w 214956"/>
                            <a:gd name="connsiteY527" fmla="*/ 128164 h 316759"/>
                            <a:gd name="connsiteX528" fmla="*/ 59436 w 214956"/>
                            <a:gd name="connsiteY528" fmla="*/ 129117 h 316759"/>
                            <a:gd name="connsiteX529" fmla="*/ 59436 w 214956"/>
                            <a:gd name="connsiteY529" fmla="*/ 128164 h 316759"/>
                            <a:gd name="connsiteX530" fmla="*/ 59436 w 214956"/>
                            <a:gd name="connsiteY530" fmla="*/ 126259 h 316759"/>
                            <a:gd name="connsiteX531" fmla="*/ 66103 w 214956"/>
                            <a:gd name="connsiteY531" fmla="*/ 149119 h 316759"/>
                            <a:gd name="connsiteX532" fmla="*/ 66103 w 214956"/>
                            <a:gd name="connsiteY532" fmla="*/ 145309 h 316759"/>
                            <a:gd name="connsiteX533" fmla="*/ 66103 w 214956"/>
                            <a:gd name="connsiteY533" fmla="*/ 145309 h 316759"/>
                            <a:gd name="connsiteX534" fmla="*/ 59436 w 214956"/>
                            <a:gd name="connsiteY534" fmla="*/ 148167 h 316759"/>
                            <a:gd name="connsiteX535" fmla="*/ 59436 w 214956"/>
                            <a:gd name="connsiteY535" fmla="*/ 150072 h 316759"/>
                            <a:gd name="connsiteX536" fmla="*/ 61341 w 214956"/>
                            <a:gd name="connsiteY536" fmla="*/ 148167 h 316759"/>
                            <a:gd name="connsiteX537" fmla="*/ 64199 w 214956"/>
                            <a:gd name="connsiteY537" fmla="*/ 149119 h 316759"/>
                            <a:gd name="connsiteX538" fmla="*/ 65151 w 214956"/>
                            <a:gd name="connsiteY538" fmla="*/ 150072 h 316759"/>
                            <a:gd name="connsiteX539" fmla="*/ 66103 w 214956"/>
                            <a:gd name="connsiteY539" fmla="*/ 149119 h 316759"/>
                            <a:gd name="connsiteX540" fmla="*/ 60388 w 214956"/>
                            <a:gd name="connsiteY540" fmla="*/ 225319 h 316759"/>
                            <a:gd name="connsiteX541" fmla="*/ 60388 w 214956"/>
                            <a:gd name="connsiteY541" fmla="*/ 225319 h 316759"/>
                            <a:gd name="connsiteX542" fmla="*/ 63246 w 214956"/>
                            <a:gd name="connsiteY542" fmla="*/ 226272 h 316759"/>
                            <a:gd name="connsiteX543" fmla="*/ 64199 w 214956"/>
                            <a:gd name="connsiteY543" fmla="*/ 224367 h 316759"/>
                            <a:gd name="connsiteX544" fmla="*/ 60388 w 214956"/>
                            <a:gd name="connsiteY544" fmla="*/ 225319 h 316759"/>
                            <a:gd name="connsiteX545" fmla="*/ 64199 w 214956"/>
                            <a:gd name="connsiteY545" fmla="*/ 231034 h 316759"/>
                            <a:gd name="connsiteX546" fmla="*/ 62294 w 214956"/>
                            <a:gd name="connsiteY546" fmla="*/ 236749 h 316759"/>
                            <a:gd name="connsiteX547" fmla="*/ 63246 w 214956"/>
                            <a:gd name="connsiteY547" fmla="*/ 236749 h 316759"/>
                            <a:gd name="connsiteX548" fmla="*/ 66103 w 214956"/>
                            <a:gd name="connsiteY548" fmla="*/ 232939 h 316759"/>
                            <a:gd name="connsiteX549" fmla="*/ 64199 w 214956"/>
                            <a:gd name="connsiteY549" fmla="*/ 231034 h 316759"/>
                            <a:gd name="connsiteX550" fmla="*/ 64199 w 214956"/>
                            <a:gd name="connsiteY550" fmla="*/ 92922 h 316759"/>
                            <a:gd name="connsiteX551" fmla="*/ 66103 w 214956"/>
                            <a:gd name="connsiteY551" fmla="*/ 97684 h 316759"/>
                            <a:gd name="connsiteX552" fmla="*/ 68009 w 214956"/>
                            <a:gd name="connsiteY552" fmla="*/ 93874 h 316759"/>
                            <a:gd name="connsiteX553" fmla="*/ 64199 w 214956"/>
                            <a:gd name="connsiteY553" fmla="*/ 90064 h 316759"/>
                            <a:gd name="connsiteX554" fmla="*/ 64199 w 214956"/>
                            <a:gd name="connsiteY554" fmla="*/ 92922 h 316759"/>
                            <a:gd name="connsiteX555" fmla="*/ 67056 w 214956"/>
                            <a:gd name="connsiteY555" fmla="*/ 241512 h 316759"/>
                            <a:gd name="connsiteX556" fmla="*/ 69913 w 214956"/>
                            <a:gd name="connsiteY556" fmla="*/ 236749 h 316759"/>
                            <a:gd name="connsiteX557" fmla="*/ 68961 w 214956"/>
                            <a:gd name="connsiteY557" fmla="*/ 234844 h 316759"/>
                            <a:gd name="connsiteX558" fmla="*/ 65151 w 214956"/>
                            <a:gd name="connsiteY558" fmla="*/ 238654 h 316759"/>
                            <a:gd name="connsiteX559" fmla="*/ 67056 w 214956"/>
                            <a:gd name="connsiteY559" fmla="*/ 241512 h 316759"/>
                            <a:gd name="connsiteX560" fmla="*/ 67056 w 214956"/>
                            <a:gd name="connsiteY560" fmla="*/ 253894 h 316759"/>
                            <a:gd name="connsiteX561" fmla="*/ 67056 w 214956"/>
                            <a:gd name="connsiteY561" fmla="*/ 253894 h 316759"/>
                            <a:gd name="connsiteX562" fmla="*/ 66103 w 214956"/>
                            <a:gd name="connsiteY562" fmla="*/ 253894 h 316759"/>
                            <a:gd name="connsiteX563" fmla="*/ 66103 w 214956"/>
                            <a:gd name="connsiteY563" fmla="*/ 254847 h 316759"/>
                            <a:gd name="connsiteX564" fmla="*/ 67056 w 214956"/>
                            <a:gd name="connsiteY564" fmla="*/ 253894 h 316759"/>
                            <a:gd name="connsiteX565" fmla="*/ 69913 w 214956"/>
                            <a:gd name="connsiteY565" fmla="*/ 159597 h 316759"/>
                            <a:gd name="connsiteX566" fmla="*/ 66103 w 214956"/>
                            <a:gd name="connsiteY566" fmla="*/ 155787 h 316759"/>
                            <a:gd name="connsiteX567" fmla="*/ 66103 w 214956"/>
                            <a:gd name="connsiteY567" fmla="*/ 156739 h 316759"/>
                            <a:gd name="connsiteX568" fmla="*/ 69913 w 214956"/>
                            <a:gd name="connsiteY568" fmla="*/ 160549 h 316759"/>
                            <a:gd name="connsiteX569" fmla="*/ 69913 w 214956"/>
                            <a:gd name="connsiteY569" fmla="*/ 159597 h 316759"/>
                            <a:gd name="connsiteX570" fmla="*/ 67056 w 214956"/>
                            <a:gd name="connsiteY570" fmla="*/ 125307 h 316759"/>
                            <a:gd name="connsiteX571" fmla="*/ 68961 w 214956"/>
                            <a:gd name="connsiteY571" fmla="*/ 127212 h 316759"/>
                            <a:gd name="connsiteX572" fmla="*/ 70866 w 214956"/>
                            <a:gd name="connsiteY572" fmla="*/ 125307 h 316759"/>
                            <a:gd name="connsiteX573" fmla="*/ 70866 w 214956"/>
                            <a:gd name="connsiteY573" fmla="*/ 119592 h 316759"/>
                            <a:gd name="connsiteX574" fmla="*/ 67056 w 214956"/>
                            <a:gd name="connsiteY574" fmla="*/ 117687 h 316759"/>
                            <a:gd name="connsiteX575" fmla="*/ 67056 w 214956"/>
                            <a:gd name="connsiteY575" fmla="*/ 125307 h 316759"/>
                            <a:gd name="connsiteX576" fmla="*/ 67056 w 214956"/>
                            <a:gd name="connsiteY576" fmla="*/ 82444 h 316759"/>
                            <a:gd name="connsiteX577" fmla="*/ 67056 w 214956"/>
                            <a:gd name="connsiteY577" fmla="*/ 82444 h 316759"/>
                            <a:gd name="connsiteX578" fmla="*/ 68961 w 214956"/>
                            <a:gd name="connsiteY578" fmla="*/ 81492 h 316759"/>
                            <a:gd name="connsiteX579" fmla="*/ 68009 w 214956"/>
                            <a:gd name="connsiteY579" fmla="*/ 81492 h 316759"/>
                            <a:gd name="connsiteX580" fmla="*/ 67056 w 214956"/>
                            <a:gd name="connsiteY580" fmla="*/ 82444 h 316759"/>
                            <a:gd name="connsiteX581" fmla="*/ 75628 w 214956"/>
                            <a:gd name="connsiteY581" fmla="*/ 129117 h 316759"/>
                            <a:gd name="connsiteX582" fmla="*/ 75628 w 214956"/>
                            <a:gd name="connsiteY582" fmla="*/ 129117 h 316759"/>
                            <a:gd name="connsiteX583" fmla="*/ 75628 w 214956"/>
                            <a:gd name="connsiteY583" fmla="*/ 128164 h 316759"/>
                            <a:gd name="connsiteX584" fmla="*/ 75628 w 214956"/>
                            <a:gd name="connsiteY584" fmla="*/ 129117 h 316759"/>
                            <a:gd name="connsiteX585" fmla="*/ 75628 w 214956"/>
                            <a:gd name="connsiteY585" fmla="*/ 129117 h 316759"/>
                            <a:gd name="connsiteX586" fmla="*/ 84201 w 214956"/>
                            <a:gd name="connsiteY586" fmla="*/ 161502 h 316759"/>
                            <a:gd name="connsiteX587" fmla="*/ 83249 w 214956"/>
                            <a:gd name="connsiteY587" fmla="*/ 160549 h 316759"/>
                            <a:gd name="connsiteX588" fmla="*/ 77534 w 214956"/>
                            <a:gd name="connsiteY588" fmla="*/ 158644 h 316759"/>
                            <a:gd name="connsiteX589" fmla="*/ 76581 w 214956"/>
                            <a:gd name="connsiteY589" fmla="*/ 160549 h 316759"/>
                            <a:gd name="connsiteX590" fmla="*/ 82296 w 214956"/>
                            <a:gd name="connsiteY590" fmla="*/ 163407 h 316759"/>
                            <a:gd name="connsiteX591" fmla="*/ 84201 w 214956"/>
                            <a:gd name="connsiteY591" fmla="*/ 161502 h 316759"/>
                            <a:gd name="connsiteX592" fmla="*/ 79438 w 214956"/>
                            <a:gd name="connsiteY592" fmla="*/ 106257 h 316759"/>
                            <a:gd name="connsiteX593" fmla="*/ 79438 w 214956"/>
                            <a:gd name="connsiteY593" fmla="*/ 108162 h 316759"/>
                            <a:gd name="connsiteX594" fmla="*/ 77534 w 214956"/>
                            <a:gd name="connsiteY594" fmla="*/ 107209 h 316759"/>
                            <a:gd name="connsiteX595" fmla="*/ 76581 w 214956"/>
                            <a:gd name="connsiteY595" fmla="*/ 105304 h 316759"/>
                            <a:gd name="connsiteX596" fmla="*/ 79438 w 214956"/>
                            <a:gd name="connsiteY596" fmla="*/ 106257 h 316759"/>
                            <a:gd name="connsiteX597" fmla="*/ 120396 w 214956"/>
                            <a:gd name="connsiteY597" fmla="*/ 171979 h 316759"/>
                            <a:gd name="connsiteX598" fmla="*/ 115634 w 214956"/>
                            <a:gd name="connsiteY598" fmla="*/ 171979 h 316759"/>
                            <a:gd name="connsiteX599" fmla="*/ 113728 w 214956"/>
                            <a:gd name="connsiteY599" fmla="*/ 176742 h 316759"/>
                            <a:gd name="connsiteX600" fmla="*/ 120396 w 214956"/>
                            <a:gd name="connsiteY600" fmla="*/ 183409 h 316759"/>
                            <a:gd name="connsiteX601" fmla="*/ 124206 w 214956"/>
                            <a:gd name="connsiteY601" fmla="*/ 184362 h 316759"/>
                            <a:gd name="connsiteX602" fmla="*/ 124206 w 214956"/>
                            <a:gd name="connsiteY602" fmla="*/ 180552 h 316759"/>
                            <a:gd name="connsiteX603" fmla="*/ 127063 w 214956"/>
                            <a:gd name="connsiteY603" fmla="*/ 175789 h 316759"/>
                            <a:gd name="connsiteX604" fmla="*/ 130874 w 214956"/>
                            <a:gd name="connsiteY604" fmla="*/ 176742 h 316759"/>
                            <a:gd name="connsiteX605" fmla="*/ 131826 w 214956"/>
                            <a:gd name="connsiteY605" fmla="*/ 175789 h 316759"/>
                            <a:gd name="connsiteX606" fmla="*/ 128016 w 214956"/>
                            <a:gd name="connsiteY606" fmla="*/ 175789 h 316759"/>
                            <a:gd name="connsiteX607" fmla="*/ 127063 w 214956"/>
                            <a:gd name="connsiteY607" fmla="*/ 175789 h 316759"/>
                            <a:gd name="connsiteX608" fmla="*/ 126111 w 214956"/>
                            <a:gd name="connsiteY608" fmla="*/ 171979 h 316759"/>
                            <a:gd name="connsiteX609" fmla="*/ 126111 w 214956"/>
                            <a:gd name="connsiteY609" fmla="*/ 171979 h 316759"/>
                            <a:gd name="connsiteX610" fmla="*/ 126111 w 214956"/>
                            <a:gd name="connsiteY610" fmla="*/ 171979 h 316759"/>
                            <a:gd name="connsiteX611" fmla="*/ 120396 w 214956"/>
                            <a:gd name="connsiteY611" fmla="*/ 169122 h 316759"/>
                            <a:gd name="connsiteX612" fmla="*/ 114681 w 214956"/>
                            <a:gd name="connsiteY612" fmla="*/ 168169 h 316759"/>
                            <a:gd name="connsiteX613" fmla="*/ 113728 w 214956"/>
                            <a:gd name="connsiteY613" fmla="*/ 168169 h 316759"/>
                            <a:gd name="connsiteX614" fmla="*/ 113728 w 214956"/>
                            <a:gd name="connsiteY614" fmla="*/ 166264 h 316759"/>
                            <a:gd name="connsiteX615" fmla="*/ 111824 w 214956"/>
                            <a:gd name="connsiteY615" fmla="*/ 161502 h 316759"/>
                            <a:gd name="connsiteX616" fmla="*/ 116586 w 214956"/>
                            <a:gd name="connsiteY616" fmla="*/ 159597 h 316759"/>
                            <a:gd name="connsiteX617" fmla="*/ 123253 w 214956"/>
                            <a:gd name="connsiteY617" fmla="*/ 157692 h 316759"/>
                            <a:gd name="connsiteX618" fmla="*/ 126111 w 214956"/>
                            <a:gd name="connsiteY618" fmla="*/ 155787 h 316759"/>
                            <a:gd name="connsiteX619" fmla="*/ 128969 w 214956"/>
                            <a:gd name="connsiteY619" fmla="*/ 157692 h 316759"/>
                            <a:gd name="connsiteX620" fmla="*/ 131826 w 214956"/>
                            <a:gd name="connsiteY620" fmla="*/ 164359 h 316759"/>
                            <a:gd name="connsiteX621" fmla="*/ 129921 w 214956"/>
                            <a:gd name="connsiteY621" fmla="*/ 166264 h 316759"/>
                            <a:gd name="connsiteX622" fmla="*/ 132778 w 214956"/>
                            <a:gd name="connsiteY622" fmla="*/ 173884 h 316759"/>
                            <a:gd name="connsiteX623" fmla="*/ 135636 w 214956"/>
                            <a:gd name="connsiteY623" fmla="*/ 173884 h 316759"/>
                            <a:gd name="connsiteX624" fmla="*/ 134684 w 214956"/>
                            <a:gd name="connsiteY624" fmla="*/ 171027 h 316759"/>
                            <a:gd name="connsiteX625" fmla="*/ 134684 w 214956"/>
                            <a:gd name="connsiteY625" fmla="*/ 169122 h 316759"/>
                            <a:gd name="connsiteX626" fmla="*/ 139446 w 214956"/>
                            <a:gd name="connsiteY626" fmla="*/ 167217 h 316759"/>
                            <a:gd name="connsiteX627" fmla="*/ 133731 w 214956"/>
                            <a:gd name="connsiteY627" fmla="*/ 163407 h 316759"/>
                            <a:gd name="connsiteX628" fmla="*/ 132778 w 214956"/>
                            <a:gd name="connsiteY628" fmla="*/ 159597 h 316759"/>
                            <a:gd name="connsiteX629" fmla="*/ 128969 w 214956"/>
                            <a:gd name="connsiteY629" fmla="*/ 151977 h 316759"/>
                            <a:gd name="connsiteX630" fmla="*/ 127063 w 214956"/>
                            <a:gd name="connsiteY630" fmla="*/ 150072 h 316759"/>
                            <a:gd name="connsiteX631" fmla="*/ 124206 w 214956"/>
                            <a:gd name="connsiteY631" fmla="*/ 153882 h 316759"/>
                            <a:gd name="connsiteX632" fmla="*/ 123253 w 214956"/>
                            <a:gd name="connsiteY632" fmla="*/ 154834 h 316759"/>
                            <a:gd name="connsiteX633" fmla="*/ 122301 w 214956"/>
                            <a:gd name="connsiteY633" fmla="*/ 153882 h 316759"/>
                            <a:gd name="connsiteX634" fmla="*/ 118491 w 214956"/>
                            <a:gd name="connsiteY634" fmla="*/ 146262 h 316759"/>
                            <a:gd name="connsiteX635" fmla="*/ 118491 w 214956"/>
                            <a:gd name="connsiteY635" fmla="*/ 142452 h 316759"/>
                            <a:gd name="connsiteX636" fmla="*/ 115634 w 214956"/>
                            <a:gd name="connsiteY636" fmla="*/ 142452 h 316759"/>
                            <a:gd name="connsiteX637" fmla="*/ 115634 w 214956"/>
                            <a:gd name="connsiteY637" fmla="*/ 142452 h 316759"/>
                            <a:gd name="connsiteX638" fmla="*/ 108966 w 214956"/>
                            <a:gd name="connsiteY638" fmla="*/ 146262 h 316759"/>
                            <a:gd name="connsiteX639" fmla="*/ 104203 w 214956"/>
                            <a:gd name="connsiteY639" fmla="*/ 148167 h 316759"/>
                            <a:gd name="connsiteX640" fmla="*/ 102299 w 214956"/>
                            <a:gd name="connsiteY640" fmla="*/ 147214 h 316759"/>
                            <a:gd name="connsiteX641" fmla="*/ 101346 w 214956"/>
                            <a:gd name="connsiteY641" fmla="*/ 152929 h 316759"/>
                            <a:gd name="connsiteX642" fmla="*/ 104203 w 214956"/>
                            <a:gd name="connsiteY642" fmla="*/ 153882 h 316759"/>
                            <a:gd name="connsiteX643" fmla="*/ 109919 w 214956"/>
                            <a:gd name="connsiteY643" fmla="*/ 154834 h 316759"/>
                            <a:gd name="connsiteX644" fmla="*/ 111824 w 214956"/>
                            <a:gd name="connsiteY644" fmla="*/ 154834 h 316759"/>
                            <a:gd name="connsiteX645" fmla="*/ 113728 w 214956"/>
                            <a:gd name="connsiteY645" fmla="*/ 154834 h 316759"/>
                            <a:gd name="connsiteX646" fmla="*/ 112776 w 214956"/>
                            <a:gd name="connsiteY646" fmla="*/ 156739 h 316759"/>
                            <a:gd name="connsiteX647" fmla="*/ 105156 w 214956"/>
                            <a:gd name="connsiteY647" fmla="*/ 158644 h 316759"/>
                            <a:gd name="connsiteX648" fmla="*/ 104203 w 214956"/>
                            <a:gd name="connsiteY648" fmla="*/ 159597 h 316759"/>
                            <a:gd name="connsiteX649" fmla="*/ 104203 w 214956"/>
                            <a:gd name="connsiteY649" fmla="*/ 163407 h 316759"/>
                            <a:gd name="connsiteX650" fmla="*/ 98488 w 214956"/>
                            <a:gd name="connsiteY650" fmla="*/ 161502 h 316759"/>
                            <a:gd name="connsiteX651" fmla="*/ 98488 w 214956"/>
                            <a:gd name="connsiteY651" fmla="*/ 150072 h 316759"/>
                            <a:gd name="connsiteX652" fmla="*/ 96584 w 214956"/>
                            <a:gd name="connsiteY652" fmla="*/ 150072 h 316759"/>
                            <a:gd name="connsiteX653" fmla="*/ 89916 w 214956"/>
                            <a:gd name="connsiteY653" fmla="*/ 153882 h 316759"/>
                            <a:gd name="connsiteX654" fmla="*/ 89916 w 214956"/>
                            <a:gd name="connsiteY654" fmla="*/ 151977 h 316759"/>
                            <a:gd name="connsiteX655" fmla="*/ 91821 w 214956"/>
                            <a:gd name="connsiteY655" fmla="*/ 149119 h 316759"/>
                            <a:gd name="connsiteX656" fmla="*/ 88011 w 214956"/>
                            <a:gd name="connsiteY656" fmla="*/ 149119 h 316759"/>
                            <a:gd name="connsiteX657" fmla="*/ 85153 w 214956"/>
                            <a:gd name="connsiteY657" fmla="*/ 150072 h 316759"/>
                            <a:gd name="connsiteX658" fmla="*/ 84201 w 214956"/>
                            <a:gd name="connsiteY658" fmla="*/ 148167 h 316759"/>
                            <a:gd name="connsiteX659" fmla="*/ 80391 w 214956"/>
                            <a:gd name="connsiteY659" fmla="*/ 152929 h 316759"/>
                            <a:gd name="connsiteX660" fmla="*/ 84201 w 214956"/>
                            <a:gd name="connsiteY660" fmla="*/ 155787 h 316759"/>
                            <a:gd name="connsiteX661" fmla="*/ 85153 w 214956"/>
                            <a:gd name="connsiteY661" fmla="*/ 153882 h 316759"/>
                            <a:gd name="connsiteX662" fmla="*/ 89916 w 214956"/>
                            <a:gd name="connsiteY662" fmla="*/ 153882 h 316759"/>
                            <a:gd name="connsiteX663" fmla="*/ 93726 w 214956"/>
                            <a:gd name="connsiteY663" fmla="*/ 154834 h 316759"/>
                            <a:gd name="connsiteX664" fmla="*/ 94678 w 214956"/>
                            <a:gd name="connsiteY664" fmla="*/ 156739 h 316759"/>
                            <a:gd name="connsiteX665" fmla="*/ 90869 w 214956"/>
                            <a:gd name="connsiteY665" fmla="*/ 159597 h 316759"/>
                            <a:gd name="connsiteX666" fmla="*/ 86106 w 214956"/>
                            <a:gd name="connsiteY666" fmla="*/ 159597 h 316759"/>
                            <a:gd name="connsiteX667" fmla="*/ 88011 w 214956"/>
                            <a:gd name="connsiteY667" fmla="*/ 165312 h 316759"/>
                            <a:gd name="connsiteX668" fmla="*/ 88011 w 214956"/>
                            <a:gd name="connsiteY668" fmla="*/ 165312 h 316759"/>
                            <a:gd name="connsiteX669" fmla="*/ 85153 w 214956"/>
                            <a:gd name="connsiteY669" fmla="*/ 168169 h 316759"/>
                            <a:gd name="connsiteX670" fmla="*/ 88963 w 214956"/>
                            <a:gd name="connsiteY670" fmla="*/ 168169 h 316759"/>
                            <a:gd name="connsiteX671" fmla="*/ 88963 w 214956"/>
                            <a:gd name="connsiteY671" fmla="*/ 168169 h 316759"/>
                            <a:gd name="connsiteX672" fmla="*/ 88011 w 214956"/>
                            <a:gd name="connsiteY672" fmla="*/ 170074 h 316759"/>
                            <a:gd name="connsiteX673" fmla="*/ 87059 w 214956"/>
                            <a:gd name="connsiteY673" fmla="*/ 171979 h 316759"/>
                            <a:gd name="connsiteX674" fmla="*/ 88963 w 214956"/>
                            <a:gd name="connsiteY674" fmla="*/ 171027 h 316759"/>
                            <a:gd name="connsiteX675" fmla="*/ 88011 w 214956"/>
                            <a:gd name="connsiteY675" fmla="*/ 168169 h 316759"/>
                            <a:gd name="connsiteX676" fmla="*/ 87059 w 214956"/>
                            <a:gd name="connsiteY676" fmla="*/ 166264 h 316759"/>
                            <a:gd name="connsiteX677" fmla="*/ 96584 w 214956"/>
                            <a:gd name="connsiteY677" fmla="*/ 162454 h 316759"/>
                            <a:gd name="connsiteX678" fmla="*/ 94678 w 214956"/>
                            <a:gd name="connsiteY678" fmla="*/ 167217 h 316759"/>
                            <a:gd name="connsiteX679" fmla="*/ 92774 w 214956"/>
                            <a:gd name="connsiteY679" fmla="*/ 169122 h 316759"/>
                            <a:gd name="connsiteX680" fmla="*/ 93726 w 214956"/>
                            <a:gd name="connsiteY680" fmla="*/ 172932 h 316759"/>
                            <a:gd name="connsiteX681" fmla="*/ 96584 w 214956"/>
                            <a:gd name="connsiteY681" fmla="*/ 171979 h 316759"/>
                            <a:gd name="connsiteX682" fmla="*/ 106109 w 214956"/>
                            <a:gd name="connsiteY682" fmla="*/ 168169 h 316759"/>
                            <a:gd name="connsiteX683" fmla="*/ 102299 w 214956"/>
                            <a:gd name="connsiteY683" fmla="*/ 171027 h 316759"/>
                            <a:gd name="connsiteX684" fmla="*/ 100394 w 214956"/>
                            <a:gd name="connsiteY684" fmla="*/ 171979 h 316759"/>
                            <a:gd name="connsiteX685" fmla="*/ 101346 w 214956"/>
                            <a:gd name="connsiteY685" fmla="*/ 173884 h 316759"/>
                            <a:gd name="connsiteX686" fmla="*/ 102299 w 214956"/>
                            <a:gd name="connsiteY686" fmla="*/ 179599 h 316759"/>
                            <a:gd name="connsiteX687" fmla="*/ 102299 w 214956"/>
                            <a:gd name="connsiteY687" fmla="*/ 182457 h 316759"/>
                            <a:gd name="connsiteX688" fmla="*/ 107061 w 214956"/>
                            <a:gd name="connsiteY688" fmla="*/ 182457 h 316759"/>
                            <a:gd name="connsiteX689" fmla="*/ 106109 w 214956"/>
                            <a:gd name="connsiteY689" fmla="*/ 179599 h 316759"/>
                            <a:gd name="connsiteX690" fmla="*/ 106109 w 214956"/>
                            <a:gd name="connsiteY690" fmla="*/ 177694 h 316759"/>
                            <a:gd name="connsiteX691" fmla="*/ 108966 w 214956"/>
                            <a:gd name="connsiteY691" fmla="*/ 173884 h 316759"/>
                            <a:gd name="connsiteX692" fmla="*/ 116586 w 214956"/>
                            <a:gd name="connsiteY692" fmla="*/ 172932 h 316759"/>
                            <a:gd name="connsiteX693" fmla="*/ 120396 w 214956"/>
                            <a:gd name="connsiteY693" fmla="*/ 171979 h 316759"/>
                            <a:gd name="connsiteX694" fmla="*/ 89916 w 214956"/>
                            <a:gd name="connsiteY694" fmla="*/ 125307 h 316759"/>
                            <a:gd name="connsiteX695" fmla="*/ 88011 w 214956"/>
                            <a:gd name="connsiteY695" fmla="*/ 130069 h 316759"/>
                            <a:gd name="connsiteX696" fmla="*/ 87059 w 214956"/>
                            <a:gd name="connsiteY696" fmla="*/ 132927 h 316759"/>
                            <a:gd name="connsiteX697" fmla="*/ 87059 w 214956"/>
                            <a:gd name="connsiteY697" fmla="*/ 135784 h 316759"/>
                            <a:gd name="connsiteX698" fmla="*/ 84201 w 214956"/>
                            <a:gd name="connsiteY698" fmla="*/ 134832 h 316759"/>
                            <a:gd name="connsiteX699" fmla="*/ 84201 w 214956"/>
                            <a:gd name="connsiteY699" fmla="*/ 131974 h 316759"/>
                            <a:gd name="connsiteX700" fmla="*/ 89916 w 214956"/>
                            <a:gd name="connsiteY700" fmla="*/ 125307 h 316759"/>
                            <a:gd name="connsiteX701" fmla="*/ 83249 w 214956"/>
                            <a:gd name="connsiteY701" fmla="*/ 122449 h 316759"/>
                            <a:gd name="connsiteX702" fmla="*/ 85153 w 214956"/>
                            <a:gd name="connsiteY702" fmla="*/ 122449 h 316759"/>
                            <a:gd name="connsiteX703" fmla="*/ 87059 w 214956"/>
                            <a:gd name="connsiteY703" fmla="*/ 125307 h 316759"/>
                            <a:gd name="connsiteX704" fmla="*/ 85153 w 214956"/>
                            <a:gd name="connsiteY704" fmla="*/ 125307 h 316759"/>
                            <a:gd name="connsiteX705" fmla="*/ 83249 w 214956"/>
                            <a:gd name="connsiteY705" fmla="*/ 122449 h 316759"/>
                            <a:gd name="connsiteX706" fmla="*/ 87059 w 214956"/>
                            <a:gd name="connsiteY706" fmla="*/ 151977 h 316759"/>
                            <a:gd name="connsiteX707" fmla="*/ 85153 w 214956"/>
                            <a:gd name="connsiteY707" fmla="*/ 149119 h 316759"/>
                            <a:gd name="connsiteX708" fmla="*/ 87059 w 214956"/>
                            <a:gd name="connsiteY708" fmla="*/ 148167 h 316759"/>
                            <a:gd name="connsiteX709" fmla="*/ 87059 w 214956"/>
                            <a:gd name="connsiteY709" fmla="*/ 151977 h 316759"/>
                            <a:gd name="connsiteX710" fmla="*/ 86106 w 214956"/>
                            <a:gd name="connsiteY710" fmla="*/ 119592 h 316759"/>
                            <a:gd name="connsiteX711" fmla="*/ 85153 w 214956"/>
                            <a:gd name="connsiteY711" fmla="*/ 118639 h 316759"/>
                            <a:gd name="connsiteX712" fmla="*/ 86106 w 214956"/>
                            <a:gd name="connsiteY712" fmla="*/ 117687 h 316759"/>
                            <a:gd name="connsiteX713" fmla="*/ 87059 w 214956"/>
                            <a:gd name="connsiteY713" fmla="*/ 118639 h 316759"/>
                            <a:gd name="connsiteX714" fmla="*/ 86106 w 214956"/>
                            <a:gd name="connsiteY714" fmla="*/ 119592 h 316759"/>
                            <a:gd name="connsiteX715" fmla="*/ 88011 w 214956"/>
                            <a:gd name="connsiteY715" fmla="*/ 107209 h 316759"/>
                            <a:gd name="connsiteX716" fmla="*/ 89916 w 214956"/>
                            <a:gd name="connsiteY716" fmla="*/ 108162 h 316759"/>
                            <a:gd name="connsiteX717" fmla="*/ 89916 w 214956"/>
                            <a:gd name="connsiteY717" fmla="*/ 112924 h 316759"/>
                            <a:gd name="connsiteX718" fmla="*/ 89916 w 214956"/>
                            <a:gd name="connsiteY718" fmla="*/ 108162 h 316759"/>
                            <a:gd name="connsiteX719" fmla="*/ 88011 w 214956"/>
                            <a:gd name="connsiteY719" fmla="*/ 107209 h 316759"/>
                            <a:gd name="connsiteX720" fmla="*/ 88011 w 214956"/>
                            <a:gd name="connsiteY720" fmla="*/ 107209 h 316759"/>
                            <a:gd name="connsiteX721" fmla="*/ 95631 w 214956"/>
                            <a:gd name="connsiteY721" fmla="*/ 124354 h 316759"/>
                            <a:gd name="connsiteX722" fmla="*/ 95631 w 214956"/>
                            <a:gd name="connsiteY722" fmla="*/ 126259 h 316759"/>
                            <a:gd name="connsiteX723" fmla="*/ 97536 w 214956"/>
                            <a:gd name="connsiteY723" fmla="*/ 126259 h 316759"/>
                            <a:gd name="connsiteX724" fmla="*/ 99441 w 214956"/>
                            <a:gd name="connsiteY724" fmla="*/ 130069 h 316759"/>
                            <a:gd name="connsiteX725" fmla="*/ 101346 w 214956"/>
                            <a:gd name="connsiteY725" fmla="*/ 131022 h 316759"/>
                            <a:gd name="connsiteX726" fmla="*/ 100394 w 214956"/>
                            <a:gd name="connsiteY726" fmla="*/ 129117 h 316759"/>
                            <a:gd name="connsiteX727" fmla="*/ 98488 w 214956"/>
                            <a:gd name="connsiteY727" fmla="*/ 127212 h 316759"/>
                            <a:gd name="connsiteX728" fmla="*/ 102299 w 214956"/>
                            <a:gd name="connsiteY728" fmla="*/ 124354 h 316759"/>
                            <a:gd name="connsiteX729" fmla="*/ 102299 w 214956"/>
                            <a:gd name="connsiteY729" fmla="*/ 123402 h 316759"/>
                            <a:gd name="connsiteX730" fmla="*/ 98488 w 214956"/>
                            <a:gd name="connsiteY730" fmla="*/ 125307 h 316759"/>
                            <a:gd name="connsiteX731" fmla="*/ 95631 w 214956"/>
                            <a:gd name="connsiteY731" fmla="*/ 124354 h 316759"/>
                            <a:gd name="connsiteX732" fmla="*/ 98488 w 214956"/>
                            <a:gd name="connsiteY732" fmla="*/ 116734 h 316759"/>
                            <a:gd name="connsiteX733" fmla="*/ 98488 w 214956"/>
                            <a:gd name="connsiteY733" fmla="*/ 116734 h 316759"/>
                            <a:gd name="connsiteX734" fmla="*/ 100394 w 214956"/>
                            <a:gd name="connsiteY734" fmla="*/ 116734 h 316759"/>
                            <a:gd name="connsiteX735" fmla="*/ 98488 w 214956"/>
                            <a:gd name="connsiteY735" fmla="*/ 116734 h 316759"/>
                            <a:gd name="connsiteX736" fmla="*/ 98488 w 214956"/>
                            <a:gd name="connsiteY736" fmla="*/ 116734 h 316759"/>
                            <a:gd name="connsiteX737" fmla="*/ 99441 w 214956"/>
                            <a:gd name="connsiteY737" fmla="*/ 142452 h 316759"/>
                            <a:gd name="connsiteX738" fmla="*/ 99441 w 214956"/>
                            <a:gd name="connsiteY738" fmla="*/ 142452 h 316759"/>
                            <a:gd name="connsiteX739" fmla="*/ 101346 w 214956"/>
                            <a:gd name="connsiteY739" fmla="*/ 141499 h 316759"/>
                            <a:gd name="connsiteX740" fmla="*/ 99441 w 214956"/>
                            <a:gd name="connsiteY740" fmla="*/ 142452 h 316759"/>
                            <a:gd name="connsiteX741" fmla="*/ 101346 w 214956"/>
                            <a:gd name="connsiteY741" fmla="*/ 174837 h 316759"/>
                            <a:gd name="connsiteX742" fmla="*/ 101346 w 214956"/>
                            <a:gd name="connsiteY742" fmla="*/ 174837 h 316759"/>
                            <a:gd name="connsiteX743" fmla="*/ 99441 w 214956"/>
                            <a:gd name="connsiteY743" fmla="*/ 174837 h 316759"/>
                            <a:gd name="connsiteX744" fmla="*/ 100394 w 214956"/>
                            <a:gd name="connsiteY744" fmla="*/ 175789 h 316759"/>
                            <a:gd name="connsiteX745" fmla="*/ 101346 w 214956"/>
                            <a:gd name="connsiteY745" fmla="*/ 174837 h 316759"/>
                            <a:gd name="connsiteX746" fmla="*/ 101346 w 214956"/>
                            <a:gd name="connsiteY746" fmla="*/ 141499 h 316759"/>
                            <a:gd name="connsiteX747" fmla="*/ 103251 w 214956"/>
                            <a:gd name="connsiteY747" fmla="*/ 142452 h 316759"/>
                            <a:gd name="connsiteX748" fmla="*/ 105156 w 214956"/>
                            <a:gd name="connsiteY748" fmla="*/ 142452 h 316759"/>
                            <a:gd name="connsiteX749" fmla="*/ 103251 w 214956"/>
                            <a:gd name="connsiteY749" fmla="*/ 140547 h 316759"/>
                            <a:gd name="connsiteX750" fmla="*/ 101346 w 214956"/>
                            <a:gd name="connsiteY750" fmla="*/ 141499 h 316759"/>
                            <a:gd name="connsiteX751" fmla="*/ 107061 w 214956"/>
                            <a:gd name="connsiteY751" fmla="*/ 136737 h 316759"/>
                            <a:gd name="connsiteX752" fmla="*/ 111824 w 214956"/>
                            <a:gd name="connsiteY752" fmla="*/ 135784 h 316759"/>
                            <a:gd name="connsiteX753" fmla="*/ 111824 w 214956"/>
                            <a:gd name="connsiteY753" fmla="*/ 134832 h 316759"/>
                            <a:gd name="connsiteX754" fmla="*/ 110871 w 214956"/>
                            <a:gd name="connsiteY754" fmla="*/ 131022 h 316759"/>
                            <a:gd name="connsiteX755" fmla="*/ 110871 w 214956"/>
                            <a:gd name="connsiteY755" fmla="*/ 131022 h 316759"/>
                            <a:gd name="connsiteX756" fmla="*/ 111824 w 214956"/>
                            <a:gd name="connsiteY756" fmla="*/ 134832 h 316759"/>
                            <a:gd name="connsiteX757" fmla="*/ 111824 w 214956"/>
                            <a:gd name="connsiteY757" fmla="*/ 136737 h 316759"/>
                            <a:gd name="connsiteX758" fmla="*/ 108013 w 214956"/>
                            <a:gd name="connsiteY758" fmla="*/ 134832 h 316759"/>
                            <a:gd name="connsiteX759" fmla="*/ 105156 w 214956"/>
                            <a:gd name="connsiteY759" fmla="*/ 136737 h 316759"/>
                            <a:gd name="connsiteX760" fmla="*/ 107061 w 214956"/>
                            <a:gd name="connsiteY760" fmla="*/ 136737 h 316759"/>
                            <a:gd name="connsiteX761" fmla="*/ 108966 w 214956"/>
                            <a:gd name="connsiteY761" fmla="*/ 164359 h 316759"/>
                            <a:gd name="connsiteX762" fmla="*/ 106109 w 214956"/>
                            <a:gd name="connsiteY762" fmla="*/ 161502 h 316759"/>
                            <a:gd name="connsiteX763" fmla="*/ 111824 w 214956"/>
                            <a:gd name="connsiteY763" fmla="*/ 160549 h 316759"/>
                            <a:gd name="connsiteX764" fmla="*/ 108966 w 214956"/>
                            <a:gd name="connsiteY764" fmla="*/ 164359 h 316759"/>
                            <a:gd name="connsiteX765" fmla="*/ 109919 w 214956"/>
                            <a:gd name="connsiteY765" fmla="*/ 186267 h 316759"/>
                            <a:gd name="connsiteX766" fmla="*/ 109919 w 214956"/>
                            <a:gd name="connsiteY766" fmla="*/ 186267 h 316759"/>
                            <a:gd name="connsiteX767" fmla="*/ 109919 w 214956"/>
                            <a:gd name="connsiteY767" fmla="*/ 188172 h 316759"/>
                            <a:gd name="connsiteX768" fmla="*/ 110871 w 214956"/>
                            <a:gd name="connsiteY768" fmla="*/ 188172 h 316759"/>
                            <a:gd name="connsiteX769" fmla="*/ 109919 w 214956"/>
                            <a:gd name="connsiteY769" fmla="*/ 186267 h 316759"/>
                            <a:gd name="connsiteX770" fmla="*/ 114681 w 214956"/>
                            <a:gd name="connsiteY770" fmla="*/ 143404 h 316759"/>
                            <a:gd name="connsiteX771" fmla="*/ 118491 w 214956"/>
                            <a:gd name="connsiteY771" fmla="*/ 148167 h 316759"/>
                            <a:gd name="connsiteX772" fmla="*/ 120396 w 214956"/>
                            <a:gd name="connsiteY772" fmla="*/ 154834 h 316759"/>
                            <a:gd name="connsiteX773" fmla="*/ 118491 w 214956"/>
                            <a:gd name="connsiteY773" fmla="*/ 156739 h 316759"/>
                            <a:gd name="connsiteX774" fmla="*/ 116586 w 214956"/>
                            <a:gd name="connsiteY774" fmla="*/ 155787 h 316759"/>
                            <a:gd name="connsiteX775" fmla="*/ 111824 w 214956"/>
                            <a:gd name="connsiteY775" fmla="*/ 146262 h 316759"/>
                            <a:gd name="connsiteX776" fmla="*/ 114681 w 214956"/>
                            <a:gd name="connsiteY776" fmla="*/ 143404 h 316759"/>
                            <a:gd name="connsiteX777" fmla="*/ 114681 w 214956"/>
                            <a:gd name="connsiteY777" fmla="*/ 193887 h 316759"/>
                            <a:gd name="connsiteX778" fmla="*/ 114681 w 214956"/>
                            <a:gd name="connsiteY778" fmla="*/ 193887 h 316759"/>
                            <a:gd name="connsiteX779" fmla="*/ 114681 w 214956"/>
                            <a:gd name="connsiteY779" fmla="*/ 193887 h 316759"/>
                            <a:gd name="connsiteX780" fmla="*/ 114681 w 214956"/>
                            <a:gd name="connsiteY780" fmla="*/ 194839 h 316759"/>
                            <a:gd name="connsiteX781" fmla="*/ 114681 w 214956"/>
                            <a:gd name="connsiteY781" fmla="*/ 193887 h 316759"/>
                            <a:gd name="connsiteX782" fmla="*/ 115634 w 214956"/>
                            <a:gd name="connsiteY782" fmla="*/ 182457 h 316759"/>
                            <a:gd name="connsiteX783" fmla="*/ 115634 w 214956"/>
                            <a:gd name="connsiteY783" fmla="*/ 182457 h 316759"/>
                            <a:gd name="connsiteX784" fmla="*/ 113728 w 214956"/>
                            <a:gd name="connsiteY784" fmla="*/ 182457 h 316759"/>
                            <a:gd name="connsiteX785" fmla="*/ 114681 w 214956"/>
                            <a:gd name="connsiteY785" fmla="*/ 183409 h 316759"/>
                            <a:gd name="connsiteX786" fmla="*/ 115634 w 214956"/>
                            <a:gd name="connsiteY786" fmla="*/ 182457 h 316759"/>
                            <a:gd name="connsiteX787" fmla="*/ 114681 w 214956"/>
                            <a:gd name="connsiteY787" fmla="*/ 143404 h 316759"/>
                            <a:gd name="connsiteX788" fmla="*/ 116586 w 214956"/>
                            <a:gd name="connsiteY788" fmla="*/ 140547 h 316759"/>
                            <a:gd name="connsiteX789" fmla="*/ 116586 w 214956"/>
                            <a:gd name="connsiteY789" fmla="*/ 140547 h 316759"/>
                            <a:gd name="connsiteX790" fmla="*/ 116586 w 214956"/>
                            <a:gd name="connsiteY790" fmla="*/ 140547 h 316759"/>
                            <a:gd name="connsiteX791" fmla="*/ 118491 w 214956"/>
                            <a:gd name="connsiteY791" fmla="*/ 144357 h 316759"/>
                            <a:gd name="connsiteX792" fmla="*/ 114681 w 214956"/>
                            <a:gd name="connsiteY792" fmla="*/ 143404 h 316759"/>
                            <a:gd name="connsiteX793" fmla="*/ 114681 w 214956"/>
                            <a:gd name="connsiteY793" fmla="*/ 131022 h 316759"/>
                            <a:gd name="connsiteX794" fmla="*/ 115634 w 214956"/>
                            <a:gd name="connsiteY794" fmla="*/ 131974 h 316759"/>
                            <a:gd name="connsiteX795" fmla="*/ 116586 w 214956"/>
                            <a:gd name="connsiteY795" fmla="*/ 131022 h 316759"/>
                            <a:gd name="connsiteX796" fmla="*/ 114681 w 214956"/>
                            <a:gd name="connsiteY796" fmla="*/ 131022 h 316759"/>
                            <a:gd name="connsiteX797" fmla="*/ 114681 w 214956"/>
                            <a:gd name="connsiteY797" fmla="*/ 131022 h 316759"/>
                            <a:gd name="connsiteX798" fmla="*/ 118491 w 214956"/>
                            <a:gd name="connsiteY798" fmla="*/ 190077 h 316759"/>
                            <a:gd name="connsiteX799" fmla="*/ 120396 w 214956"/>
                            <a:gd name="connsiteY799" fmla="*/ 192934 h 316759"/>
                            <a:gd name="connsiteX800" fmla="*/ 122301 w 214956"/>
                            <a:gd name="connsiteY800" fmla="*/ 191982 h 316759"/>
                            <a:gd name="connsiteX801" fmla="*/ 119444 w 214956"/>
                            <a:gd name="connsiteY801" fmla="*/ 189124 h 316759"/>
                            <a:gd name="connsiteX802" fmla="*/ 118491 w 214956"/>
                            <a:gd name="connsiteY802" fmla="*/ 190077 h 316759"/>
                            <a:gd name="connsiteX803" fmla="*/ 120396 w 214956"/>
                            <a:gd name="connsiteY803" fmla="*/ 198649 h 316759"/>
                            <a:gd name="connsiteX804" fmla="*/ 121349 w 214956"/>
                            <a:gd name="connsiteY804" fmla="*/ 197697 h 316759"/>
                            <a:gd name="connsiteX805" fmla="*/ 119444 w 214956"/>
                            <a:gd name="connsiteY805" fmla="*/ 197697 h 316759"/>
                            <a:gd name="connsiteX806" fmla="*/ 117538 w 214956"/>
                            <a:gd name="connsiteY806" fmla="*/ 199602 h 316759"/>
                            <a:gd name="connsiteX807" fmla="*/ 117538 w 214956"/>
                            <a:gd name="connsiteY807" fmla="*/ 199602 h 316759"/>
                            <a:gd name="connsiteX808" fmla="*/ 120396 w 214956"/>
                            <a:gd name="connsiteY808" fmla="*/ 198649 h 316759"/>
                            <a:gd name="connsiteX809" fmla="*/ 118491 w 214956"/>
                            <a:gd name="connsiteY809" fmla="*/ 175789 h 316759"/>
                            <a:gd name="connsiteX810" fmla="*/ 118491 w 214956"/>
                            <a:gd name="connsiteY810" fmla="*/ 175789 h 316759"/>
                            <a:gd name="connsiteX811" fmla="*/ 119444 w 214956"/>
                            <a:gd name="connsiteY811" fmla="*/ 175789 h 316759"/>
                            <a:gd name="connsiteX812" fmla="*/ 118491 w 214956"/>
                            <a:gd name="connsiteY812" fmla="*/ 175789 h 316759"/>
                            <a:gd name="connsiteX813" fmla="*/ 118491 w 214956"/>
                            <a:gd name="connsiteY813" fmla="*/ 175789 h 316759"/>
                            <a:gd name="connsiteX814" fmla="*/ 120396 w 214956"/>
                            <a:gd name="connsiteY814" fmla="*/ 171979 h 316759"/>
                            <a:gd name="connsiteX815" fmla="*/ 125159 w 214956"/>
                            <a:gd name="connsiteY815" fmla="*/ 171979 h 316759"/>
                            <a:gd name="connsiteX816" fmla="*/ 125159 w 214956"/>
                            <a:gd name="connsiteY816" fmla="*/ 171979 h 316759"/>
                            <a:gd name="connsiteX817" fmla="*/ 120396 w 214956"/>
                            <a:gd name="connsiteY817" fmla="*/ 171979 h 316759"/>
                            <a:gd name="connsiteX818" fmla="*/ 123253 w 214956"/>
                            <a:gd name="connsiteY818" fmla="*/ 161502 h 316759"/>
                            <a:gd name="connsiteX819" fmla="*/ 121349 w 214956"/>
                            <a:gd name="connsiteY819" fmla="*/ 162454 h 316759"/>
                            <a:gd name="connsiteX820" fmla="*/ 125159 w 214956"/>
                            <a:gd name="connsiteY820" fmla="*/ 164359 h 316759"/>
                            <a:gd name="connsiteX821" fmla="*/ 126111 w 214956"/>
                            <a:gd name="connsiteY821" fmla="*/ 164359 h 316759"/>
                            <a:gd name="connsiteX822" fmla="*/ 123253 w 214956"/>
                            <a:gd name="connsiteY822" fmla="*/ 161502 h 316759"/>
                            <a:gd name="connsiteX823" fmla="*/ 130874 w 214956"/>
                            <a:gd name="connsiteY823" fmla="*/ 203412 h 316759"/>
                            <a:gd name="connsiteX824" fmla="*/ 134684 w 214956"/>
                            <a:gd name="connsiteY824" fmla="*/ 204364 h 316759"/>
                            <a:gd name="connsiteX825" fmla="*/ 133731 w 214956"/>
                            <a:gd name="connsiteY825" fmla="*/ 201507 h 316759"/>
                            <a:gd name="connsiteX826" fmla="*/ 134684 w 214956"/>
                            <a:gd name="connsiteY826" fmla="*/ 199602 h 316759"/>
                            <a:gd name="connsiteX827" fmla="*/ 139446 w 214956"/>
                            <a:gd name="connsiteY827" fmla="*/ 199602 h 316759"/>
                            <a:gd name="connsiteX828" fmla="*/ 140399 w 214956"/>
                            <a:gd name="connsiteY828" fmla="*/ 197697 h 316759"/>
                            <a:gd name="connsiteX829" fmla="*/ 139446 w 214956"/>
                            <a:gd name="connsiteY829" fmla="*/ 195792 h 316759"/>
                            <a:gd name="connsiteX830" fmla="*/ 129921 w 214956"/>
                            <a:gd name="connsiteY830" fmla="*/ 193887 h 316759"/>
                            <a:gd name="connsiteX831" fmla="*/ 128969 w 214956"/>
                            <a:gd name="connsiteY831" fmla="*/ 191029 h 316759"/>
                            <a:gd name="connsiteX832" fmla="*/ 132778 w 214956"/>
                            <a:gd name="connsiteY832" fmla="*/ 183409 h 316759"/>
                            <a:gd name="connsiteX833" fmla="*/ 130874 w 214956"/>
                            <a:gd name="connsiteY833" fmla="*/ 178647 h 316759"/>
                            <a:gd name="connsiteX834" fmla="*/ 128969 w 214956"/>
                            <a:gd name="connsiteY834" fmla="*/ 182457 h 316759"/>
                            <a:gd name="connsiteX835" fmla="*/ 123253 w 214956"/>
                            <a:gd name="connsiteY835" fmla="*/ 186267 h 316759"/>
                            <a:gd name="connsiteX836" fmla="*/ 121349 w 214956"/>
                            <a:gd name="connsiteY836" fmla="*/ 186267 h 316759"/>
                            <a:gd name="connsiteX837" fmla="*/ 121349 w 214956"/>
                            <a:gd name="connsiteY837" fmla="*/ 188172 h 316759"/>
                            <a:gd name="connsiteX838" fmla="*/ 120396 w 214956"/>
                            <a:gd name="connsiteY838" fmla="*/ 194839 h 316759"/>
                            <a:gd name="connsiteX839" fmla="*/ 119444 w 214956"/>
                            <a:gd name="connsiteY839" fmla="*/ 196744 h 316759"/>
                            <a:gd name="connsiteX840" fmla="*/ 130874 w 214956"/>
                            <a:gd name="connsiteY840" fmla="*/ 203412 h 316759"/>
                            <a:gd name="connsiteX841" fmla="*/ 128969 w 214956"/>
                            <a:gd name="connsiteY841" fmla="*/ 205317 h 316759"/>
                            <a:gd name="connsiteX842" fmla="*/ 127063 w 214956"/>
                            <a:gd name="connsiteY842" fmla="*/ 203412 h 316759"/>
                            <a:gd name="connsiteX843" fmla="*/ 123253 w 214956"/>
                            <a:gd name="connsiteY843" fmla="*/ 206269 h 316759"/>
                            <a:gd name="connsiteX844" fmla="*/ 123253 w 214956"/>
                            <a:gd name="connsiteY844" fmla="*/ 208174 h 316759"/>
                            <a:gd name="connsiteX845" fmla="*/ 124206 w 214956"/>
                            <a:gd name="connsiteY845" fmla="*/ 208174 h 316759"/>
                            <a:gd name="connsiteX846" fmla="*/ 128969 w 214956"/>
                            <a:gd name="connsiteY846" fmla="*/ 205317 h 316759"/>
                            <a:gd name="connsiteX847" fmla="*/ 123253 w 214956"/>
                            <a:gd name="connsiteY847" fmla="*/ 139594 h 316759"/>
                            <a:gd name="connsiteX848" fmla="*/ 124206 w 214956"/>
                            <a:gd name="connsiteY848" fmla="*/ 140547 h 316759"/>
                            <a:gd name="connsiteX849" fmla="*/ 125159 w 214956"/>
                            <a:gd name="connsiteY849" fmla="*/ 138642 h 316759"/>
                            <a:gd name="connsiteX850" fmla="*/ 124206 w 214956"/>
                            <a:gd name="connsiteY850" fmla="*/ 137689 h 316759"/>
                            <a:gd name="connsiteX851" fmla="*/ 123253 w 214956"/>
                            <a:gd name="connsiteY851" fmla="*/ 139594 h 316759"/>
                            <a:gd name="connsiteX852" fmla="*/ 126111 w 214956"/>
                            <a:gd name="connsiteY852" fmla="*/ 159597 h 316759"/>
                            <a:gd name="connsiteX853" fmla="*/ 126111 w 214956"/>
                            <a:gd name="connsiteY853" fmla="*/ 159597 h 316759"/>
                            <a:gd name="connsiteX854" fmla="*/ 126111 w 214956"/>
                            <a:gd name="connsiteY854" fmla="*/ 157692 h 316759"/>
                            <a:gd name="connsiteX855" fmla="*/ 125159 w 214956"/>
                            <a:gd name="connsiteY855" fmla="*/ 158644 h 316759"/>
                            <a:gd name="connsiteX856" fmla="*/ 126111 w 214956"/>
                            <a:gd name="connsiteY856" fmla="*/ 159597 h 316759"/>
                            <a:gd name="connsiteX857" fmla="*/ 134684 w 214956"/>
                            <a:gd name="connsiteY857" fmla="*/ 207222 h 316759"/>
                            <a:gd name="connsiteX858" fmla="*/ 130874 w 214956"/>
                            <a:gd name="connsiteY858" fmla="*/ 208174 h 316759"/>
                            <a:gd name="connsiteX859" fmla="*/ 132778 w 214956"/>
                            <a:gd name="connsiteY859" fmla="*/ 210079 h 316759"/>
                            <a:gd name="connsiteX860" fmla="*/ 132778 w 214956"/>
                            <a:gd name="connsiteY860" fmla="*/ 210079 h 316759"/>
                            <a:gd name="connsiteX861" fmla="*/ 133731 w 214956"/>
                            <a:gd name="connsiteY861" fmla="*/ 212937 h 316759"/>
                            <a:gd name="connsiteX862" fmla="*/ 134684 w 214956"/>
                            <a:gd name="connsiteY862" fmla="*/ 210079 h 316759"/>
                            <a:gd name="connsiteX863" fmla="*/ 134684 w 214956"/>
                            <a:gd name="connsiteY863" fmla="*/ 207222 h 316759"/>
                            <a:gd name="connsiteX864" fmla="*/ 141351 w 214956"/>
                            <a:gd name="connsiteY864" fmla="*/ 181504 h 316759"/>
                            <a:gd name="connsiteX865" fmla="*/ 139446 w 214956"/>
                            <a:gd name="connsiteY865" fmla="*/ 186267 h 316759"/>
                            <a:gd name="connsiteX866" fmla="*/ 136588 w 214956"/>
                            <a:gd name="connsiteY866" fmla="*/ 189124 h 316759"/>
                            <a:gd name="connsiteX867" fmla="*/ 134684 w 214956"/>
                            <a:gd name="connsiteY867" fmla="*/ 190077 h 316759"/>
                            <a:gd name="connsiteX868" fmla="*/ 134684 w 214956"/>
                            <a:gd name="connsiteY868" fmla="*/ 191029 h 316759"/>
                            <a:gd name="connsiteX869" fmla="*/ 136588 w 214956"/>
                            <a:gd name="connsiteY869" fmla="*/ 189124 h 316759"/>
                            <a:gd name="connsiteX870" fmla="*/ 140399 w 214956"/>
                            <a:gd name="connsiteY870" fmla="*/ 190077 h 316759"/>
                            <a:gd name="connsiteX871" fmla="*/ 142303 w 214956"/>
                            <a:gd name="connsiteY871" fmla="*/ 189124 h 316759"/>
                            <a:gd name="connsiteX872" fmla="*/ 146113 w 214956"/>
                            <a:gd name="connsiteY872" fmla="*/ 186267 h 316759"/>
                            <a:gd name="connsiteX873" fmla="*/ 147066 w 214956"/>
                            <a:gd name="connsiteY873" fmla="*/ 186267 h 316759"/>
                            <a:gd name="connsiteX874" fmla="*/ 146113 w 214956"/>
                            <a:gd name="connsiteY874" fmla="*/ 185314 h 316759"/>
                            <a:gd name="connsiteX875" fmla="*/ 141351 w 214956"/>
                            <a:gd name="connsiteY875" fmla="*/ 181504 h 316759"/>
                            <a:gd name="connsiteX876" fmla="*/ 135636 w 214956"/>
                            <a:gd name="connsiteY876" fmla="*/ 180552 h 316759"/>
                            <a:gd name="connsiteX877" fmla="*/ 136588 w 214956"/>
                            <a:gd name="connsiteY877" fmla="*/ 178647 h 316759"/>
                            <a:gd name="connsiteX878" fmla="*/ 135636 w 214956"/>
                            <a:gd name="connsiteY878" fmla="*/ 178647 h 316759"/>
                            <a:gd name="connsiteX879" fmla="*/ 134684 w 214956"/>
                            <a:gd name="connsiteY879" fmla="*/ 179599 h 316759"/>
                            <a:gd name="connsiteX880" fmla="*/ 135636 w 214956"/>
                            <a:gd name="connsiteY880" fmla="*/ 180552 h 316759"/>
                            <a:gd name="connsiteX881" fmla="*/ 151828 w 214956"/>
                            <a:gd name="connsiteY881" fmla="*/ 213889 h 316759"/>
                            <a:gd name="connsiteX882" fmla="*/ 149924 w 214956"/>
                            <a:gd name="connsiteY882" fmla="*/ 213889 h 316759"/>
                            <a:gd name="connsiteX883" fmla="*/ 145161 w 214956"/>
                            <a:gd name="connsiteY883" fmla="*/ 212937 h 316759"/>
                            <a:gd name="connsiteX884" fmla="*/ 145161 w 214956"/>
                            <a:gd name="connsiteY884" fmla="*/ 214842 h 316759"/>
                            <a:gd name="connsiteX885" fmla="*/ 139446 w 214956"/>
                            <a:gd name="connsiteY885" fmla="*/ 218652 h 316759"/>
                            <a:gd name="connsiteX886" fmla="*/ 139446 w 214956"/>
                            <a:gd name="connsiteY886" fmla="*/ 214842 h 316759"/>
                            <a:gd name="connsiteX887" fmla="*/ 140399 w 214956"/>
                            <a:gd name="connsiteY887" fmla="*/ 212937 h 316759"/>
                            <a:gd name="connsiteX888" fmla="*/ 137541 w 214956"/>
                            <a:gd name="connsiteY888" fmla="*/ 214842 h 316759"/>
                            <a:gd name="connsiteX889" fmla="*/ 136588 w 214956"/>
                            <a:gd name="connsiteY889" fmla="*/ 219604 h 316759"/>
                            <a:gd name="connsiteX890" fmla="*/ 139446 w 214956"/>
                            <a:gd name="connsiteY890" fmla="*/ 219604 h 316759"/>
                            <a:gd name="connsiteX891" fmla="*/ 140399 w 214956"/>
                            <a:gd name="connsiteY891" fmla="*/ 222462 h 316759"/>
                            <a:gd name="connsiteX892" fmla="*/ 144209 w 214956"/>
                            <a:gd name="connsiteY892" fmla="*/ 220557 h 316759"/>
                            <a:gd name="connsiteX893" fmla="*/ 145161 w 214956"/>
                            <a:gd name="connsiteY893" fmla="*/ 216747 h 316759"/>
                            <a:gd name="connsiteX894" fmla="*/ 149924 w 214956"/>
                            <a:gd name="connsiteY894" fmla="*/ 215794 h 316759"/>
                            <a:gd name="connsiteX895" fmla="*/ 149924 w 214956"/>
                            <a:gd name="connsiteY895" fmla="*/ 217699 h 316759"/>
                            <a:gd name="connsiteX896" fmla="*/ 151828 w 214956"/>
                            <a:gd name="connsiteY896" fmla="*/ 219604 h 316759"/>
                            <a:gd name="connsiteX897" fmla="*/ 152781 w 214956"/>
                            <a:gd name="connsiteY897" fmla="*/ 218652 h 316759"/>
                            <a:gd name="connsiteX898" fmla="*/ 151828 w 214956"/>
                            <a:gd name="connsiteY898" fmla="*/ 213889 h 316759"/>
                            <a:gd name="connsiteX899" fmla="*/ 137541 w 214956"/>
                            <a:gd name="connsiteY899" fmla="*/ 153882 h 316759"/>
                            <a:gd name="connsiteX900" fmla="*/ 137541 w 214956"/>
                            <a:gd name="connsiteY900" fmla="*/ 153882 h 316759"/>
                            <a:gd name="connsiteX901" fmla="*/ 139446 w 214956"/>
                            <a:gd name="connsiteY901" fmla="*/ 153882 h 316759"/>
                            <a:gd name="connsiteX902" fmla="*/ 138494 w 214956"/>
                            <a:gd name="connsiteY902" fmla="*/ 152929 h 316759"/>
                            <a:gd name="connsiteX903" fmla="*/ 137541 w 214956"/>
                            <a:gd name="connsiteY903" fmla="*/ 153882 h 316759"/>
                            <a:gd name="connsiteX904" fmla="*/ 139446 w 214956"/>
                            <a:gd name="connsiteY904" fmla="*/ 174837 h 316759"/>
                            <a:gd name="connsiteX905" fmla="*/ 139446 w 214956"/>
                            <a:gd name="connsiteY905" fmla="*/ 174837 h 316759"/>
                            <a:gd name="connsiteX906" fmla="*/ 139446 w 214956"/>
                            <a:gd name="connsiteY906" fmla="*/ 172932 h 316759"/>
                            <a:gd name="connsiteX907" fmla="*/ 138494 w 214956"/>
                            <a:gd name="connsiteY907" fmla="*/ 172932 h 316759"/>
                            <a:gd name="connsiteX908" fmla="*/ 139446 w 214956"/>
                            <a:gd name="connsiteY908" fmla="*/ 174837 h 316759"/>
                            <a:gd name="connsiteX909" fmla="*/ 140399 w 214956"/>
                            <a:gd name="connsiteY909" fmla="*/ 203412 h 316759"/>
                            <a:gd name="connsiteX910" fmla="*/ 139446 w 214956"/>
                            <a:gd name="connsiteY910" fmla="*/ 204364 h 316759"/>
                            <a:gd name="connsiteX911" fmla="*/ 141351 w 214956"/>
                            <a:gd name="connsiteY911" fmla="*/ 208174 h 316759"/>
                            <a:gd name="connsiteX912" fmla="*/ 143256 w 214956"/>
                            <a:gd name="connsiteY912" fmla="*/ 206269 h 316759"/>
                            <a:gd name="connsiteX913" fmla="*/ 140399 w 214956"/>
                            <a:gd name="connsiteY913" fmla="*/ 203412 h 316759"/>
                            <a:gd name="connsiteX914" fmla="*/ 141351 w 214956"/>
                            <a:gd name="connsiteY914" fmla="*/ 162454 h 316759"/>
                            <a:gd name="connsiteX915" fmla="*/ 144209 w 214956"/>
                            <a:gd name="connsiteY915" fmla="*/ 165312 h 316759"/>
                            <a:gd name="connsiteX916" fmla="*/ 147066 w 214956"/>
                            <a:gd name="connsiteY916" fmla="*/ 165312 h 316759"/>
                            <a:gd name="connsiteX917" fmla="*/ 150876 w 214956"/>
                            <a:gd name="connsiteY917" fmla="*/ 163407 h 316759"/>
                            <a:gd name="connsiteX918" fmla="*/ 147066 w 214956"/>
                            <a:gd name="connsiteY918" fmla="*/ 160549 h 316759"/>
                            <a:gd name="connsiteX919" fmla="*/ 144209 w 214956"/>
                            <a:gd name="connsiteY919" fmla="*/ 160549 h 316759"/>
                            <a:gd name="connsiteX920" fmla="*/ 141351 w 214956"/>
                            <a:gd name="connsiteY920" fmla="*/ 162454 h 316759"/>
                            <a:gd name="connsiteX921" fmla="*/ 141351 w 214956"/>
                            <a:gd name="connsiteY921" fmla="*/ 157692 h 316759"/>
                            <a:gd name="connsiteX922" fmla="*/ 141351 w 214956"/>
                            <a:gd name="connsiteY922" fmla="*/ 157692 h 316759"/>
                            <a:gd name="connsiteX923" fmla="*/ 143256 w 214956"/>
                            <a:gd name="connsiteY923" fmla="*/ 157692 h 316759"/>
                            <a:gd name="connsiteX924" fmla="*/ 141351 w 214956"/>
                            <a:gd name="connsiteY924" fmla="*/ 157692 h 316759"/>
                            <a:gd name="connsiteX925" fmla="*/ 141351 w 214956"/>
                            <a:gd name="connsiteY925" fmla="*/ 157692 h 316759"/>
                            <a:gd name="connsiteX926" fmla="*/ 149924 w 214956"/>
                            <a:gd name="connsiteY926" fmla="*/ 198649 h 316759"/>
                            <a:gd name="connsiteX927" fmla="*/ 145161 w 214956"/>
                            <a:gd name="connsiteY927" fmla="*/ 194839 h 316759"/>
                            <a:gd name="connsiteX928" fmla="*/ 143256 w 214956"/>
                            <a:gd name="connsiteY928" fmla="*/ 195792 h 316759"/>
                            <a:gd name="connsiteX929" fmla="*/ 147066 w 214956"/>
                            <a:gd name="connsiteY929" fmla="*/ 200554 h 316759"/>
                            <a:gd name="connsiteX930" fmla="*/ 149924 w 214956"/>
                            <a:gd name="connsiteY930" fmla="*/ 198649 h 316759"/>
                            <a:gd name="connsiteX931" fmla="*/ 152781 w 214956"/>
                            <a:gd name="connsiteY931" fmla="*/ 80539 h 316759"/>
                            <a:gd name="connsiteX932" fmla="*/ 150876 w 214956"/>
                            <a:gd name="connsiteY932" fmla="*/ 76729 h 316759"/>
                            <a:gd name="connsiteX933" fmla="*/ 149924 w 214956"/>
                            <a:gd name="connsiteY933" fmla="*/ 76729 h 316759"/>
                            <a:gd name="connsiteX934" fmla="*/ 152781 w 214956"/>
                            <a:gd name="connsiteY934" fmla="*/ 80539 h 316759"/>
                            <a:gd name="connsiteX935" fmla="*/ 152781 w 214956"/>
                            <a:gd name="connsiteY935" fmla="*/ 80539 h 316759"/>
                            <a:gd name="connsiteX936" fmla="*/ 148019 w 214956"/>
                            <a:gd name="connsiteY936" fmla="*/ 87207 h 316759"/>
                            <a:gd name="connsiteX937" fmla="*/ 147066 w 214956"/>
                            <a:gd name="connsiteY937" fmla="*/ 86254 h 316759"/>
                            <a:gd name="connsiteX938" fmla="*/ 144209 w 214956"/>
                            <a:gd name="connsiteY938" fmla="*/ 83397 h 316759"/>
                            <a:gd name="connsiteX939" fmla="*/ 143256 w 214956"/>
                            <a:gd name="connsiteY939" fmla="*/ 83397 h 316759"/>
                            <a:gd name="connsiteX940" fmla="*/ 147066 w 214956"/>
                            <a:gd name="connsiteY940" fmla="*/ 87207 h 316759"/>
                            <a:gd name="connsiteX941" fmla="*/ 148019 w 214956"/>
                            <a:gd name="connsiteY941" fmla="*/ 87207 h 316759"/>
                            <a:gd name="connsiteX942" fmla="*/ 155638 w 214956"/>
                            <a:gd name="connsiteY942" fmla="*/ 87207 h 316759"/>
                            <a:gd name="connsiteX943" fmla="*/ 152781 w 214956"/>
                            <a:gd name="connsiteY943" fmla="*/ 80539 h 316759"/>
                            <a:gd name="connsiteX944" fmla="*/ 148019 w 214956"/>
                            <a:gd name="connsiteY944" fmla="*/ 205317 h 316759"/>
                            <a:gd name="connsiteX945" fmla="*/ 147066 w 214956"/>
                            <a:gd name="connsiteY945" fmla="*/ 207222 h 316759"/>
                            <a:gd name="connsiteX946" fmla="*/ 148019 w 214956"/>
                            <a:gd name="connsiteY946" fmla="*/ 208174 h 316759"/>
                            <a:gd name="connsiteX947" fmla="*/ 148971 w 214956"/>
                            <a:gd name="connsiteY947" fmla="*/ 206269 h 316759"/>
                            <a:gd name="connsiteX948" fmla="*/ 148019 w 214956"/>
                            <a:gd name="connsiteY948" fmla="*/ 205317 h 316759"/>
                            <a:gd name="connsiteX949" fmla="*/ 148019 w 214956"/>
                            <a:gd name="connsiteY949" fmla="*/ 176742 h 316759"/>
                            <a:gd name="connsiteX950" fmla="*/ 148019 w 214956"/>
                            <a:gd name="connsiteY950" fmla="*/ 176742 h 316759"/>
                            <a:gd name="connsiteX951" fmla="*/ 149924 w 214956"/>
                            <a:gd name="connsiteY951" fmla="*/ 176742 h 316759"/>
                            <a:gd name="connsiteX952" fmla="*/ 148019 w 214956"/>
                            <a:gd name="connsiteY952" fmla="*/ 176742 h 316759"/>
                            <a:gd name="connsiteX953" fmla="*/ 148019 w 214956"/>
                            <a:gd name="connsiteY953" fmla="*/ 176742 h 316759"/>
                            <a:gd name="connsiteX954" fmla="*/ 149924 w 214956"/>
                            <a:gd name="connsiteY954" fmla="*/ 191982 h 316759"/>
                            <a:gd name="connsiteX955" fmla="*/ 151828 w 214956"/>
                            <a:gd name="connsiteY955" fmla="*/ 190077 h 316759"/>
                            <a:gd name="connsiteX956" fmla="*/ 149924 w 214956"/>
                            <a:gd name="connsiteY956" fmla="*/ 188172 h 316759"/>
                            <a:gd name="connsiteX957" fmla="*/ 148019 w 214956"/>
                            <a:gd name="connsiteY957" fmla="*/ 190077 h 316759"/>
                            <a:gd name="connsiteX958" fmla="*/ 149924 w 214956"/>
                            <a:gd name="connsiteY958" fmla="*/ 191982 h 316759"/>
                            <a:gd name="connsiteX959" fmla="*/ 150876 w 214956"/>
                            <a:gd name="connsiteY959" fmla="*/ 225319 h 316759"/>
                            <a:gd name="connsiteX960" fmla="*/ 149924 w 214956"/>
                            <a:gd name="connsiteY960" fmla="*/ 224367 h 316759"/>
                            <a:gd name="connsiteX961" fmla="*/ 148971 w 214956"/>
                            <a:gd name="connsiteY961" fmla="*/ 225319 h 316759"/>
                            <a:gd name="connsiteX962" fmla="*/ 150876 w 214956"/>
                            <a:gd name="connsiteY962" fmla="*/ 225319 h 316759"/>
                            <a:gd name="connsiteX963" fmla="*/ 150876 w 214956"/>
                            <a:gd name="connsiteY963" fmla="*/ 225319 h 316759"/>
                            <a:gd name="connsiteX964" fmla="*/ 152781 w 214956"/>
                            <a:gd name="connsiteY964" fmla="*/ 167217 h 316759"/>
                            <a:gd name="connsiteX965" fmla="*/ 148971 w 214956"/>
                            <a:gd name="connsiteY965" fmla="*/ 170074 h 316759"/>
                            <a:gd name="connsiteX966" fmla="*/ 150876 w 214956"/>
                            <a:gd name="connsiteY966" fmla="*/ 171979 h 316759"/>
                            <a:gd name="connsiteX967" fmla="*/ 154686 w 214956"/>
                            <a:gd name="connsiteY967" fmla="*/ 168169 h 316759"/>
                            <a:gd name="connsiteX968" fmla="*/ 152781 w 214956"/>
                            <a:gd name="connsiteY968" fmla="*/ 167217 h 316759"/>
                            <a:gd name="connsiteX969" fmla="*/ 151828 w 214956"/>
                            <a:gd name="connsiteY969" fmla="*/ 211032 h 316759"/>
                            <a:gd name="connsiteX970" fmla="*/ 151828 w 214956"/>
                            <a:gd name="connsiteY970" fmla="*/ 211032 h 316759"/>
                            <a:gd name="connsiteX971" fmla="*/ 152781 w 214956"/>
                            <a:gd name="connsiteY971" fmla="*/ 211032 h 316759"/>
                            <a:gd name="connsiteX972" fmla="*/ 151828 w 214956"/>
                            <a:gd name="connsiteY972" fmla="*/ 211032 h 316759"/>
                            <a:gd name="connsiteX973" fmla="*/ 151828 w 214956"/>
                            <a:gd name="connsiteY973" fmla="*/ 211032 h 316759"/>
                            <a:gd name="connsiteX974" fmla="*/ 156591 w 214956"/>
                            <a:gd name="connsiteY974" fmla="*/ 205317 h 316759"/>
                            <a:gd name="connsiteX975" fmla="*/ 159449 w 214956"/>
                            <a:gd name="connsiteY975" fmla="*/ 204364 h 316759"/>
                            <a:gd name="connsiteX976" fmla="*/ 159449 w 214956"/>
                            <a:gd name="connsiteY976" fmla="*/ 204364 h 316759"/>
                            <a:gd name="connsiteX977" fmla="*/ 157544 w 214956"/>
                            <a:gd name="connsiteY977" fmla="*/ 202459 h 316759"/>
                            <a:gd name="connsiteX978" fmla="*/ 153734 w 214956"/>
                            <a:gd name="connsiteY978" fmla="*/ 204364 h 316759"/>
                            <a:gd name="connsiteX979" fmla="*/ 153734 w 214956"/>
                            <a:gd name="connsiteY979" fmla="*/ 205317 h 316759"/>
                            <a:gd name="connsiteX980" fmla="*/ 156591 w 214956"/>
                            <a:gd name="connsiteY980" fmla="*/ 205317 h 316759"/>
                            <a:gd name="connsiteX981" fmla="*/ 157544 w 214956"/>
                            <a:gd name="connsiteY981" fmla="*/ 224367 h 316759"/>
                            <a:gd name="connsiteX982" fmla="*/ 156591 w 214956"/>
                            <a:gd name="connsiteY982" fmla="*/ 222462 h 316759"/>
                            <a:gd name="connsiteX983" fmla="*/ 155638 w 214956"/>
                            <a:gd name="connsiteY983" fmla="*/ 223414 h 316759"/>
                            <a:gd name="connsiteX984" fmla="*/ 156591 w 214956"/>
                            <a:gd name="connsiteY984" fmla="*/ 224367 h 316759"/>
                            <a:gd name="connsiteX985" fmla="*/ 157544 w 214956"/>
                            <a:gd name="connsiteY985" fmla="*/ 224367 h 316759"/>
                            <a:gd name="connsiteX986" fmla="*/ 164211 w 214956"/>
                            <a:gd name="connsiteY986" fmla="*/ 79587 h 316759"/>
                            <a:gd name="connsiteX987" fmla="*/ 160401 w 214956"/>
                            <a:gd name="connsiteY987" fmla="*/ 75777 h 316759"/>
                            <a:gd name="connsiteX988" fmla="*/ 160401 w 214956"/>
                            <a:gd name="connsiteY988" fmla="*/ 75777 h 316759"/>
                            <a:gd name="connsiteX989" fmla="*/ 160401 w 214956"/>
                            <a:gd name="connsiteY989" fmla="*/ 71967 h 316759"/>
                            <a:gd name="connsiteX990" fmla="*/ 161353 w 214956"/>
                            <a:gd name="connsiteY990" fmla="*/ 70062 h 316759"/>
                            <a:gd name="connsiteX991" fmla="*/ 159449 w 214956"/>
                            <a:gd name="connsiteY991" fmla="*/ 70062 h 316759"/>
                            <a:gd name="connsiteX992" fmla="*/ 157544 w 214956"/>
                            <a:gd name="connsiteY992" fmla="*/ 79587 h 316759"/>
                            <a:gd name="connsiteX993" fmla="*/ 161353 w 214956"/>
                            <a:gd name="connsiteY993" fmla="*/ 79587 h 316759"/>
                            <a:gd name="connsiteX994" fmla="*/ 163259 w 214956"/>
                            <a:gd name="connsiteY994" fmla="*/ 80539 h 316759"/>
                            <a:gd name="connsiteX995" fmla="*/ 164211 w 214956"/>
                            <a:gd name="connsiteY995" fmla="*/ 83397 h 316759"/>
                            <a:gd name="connsiteX996" fmla="*/ 164211 w 214956"/>
                            <a:gd name="connsiteY996" fmla="*/ 79587 h 316759"/>
                            <a:gd name="connsiteX997" fmla="*/ 158496 w 214956"/>
                            <a:gd name="connsiteY997" fmla="*/ 191982 h 316759"/>
                            <a:gd name="connsiteX998" fmla="*/ 161353 w 214956"/>
                            <a:gd name="connsiteY998" fmla="*/ 192934 h 316759"/>
                            <a:gd name="connsiteX999" fmla="*/ 162306 w 214956"/>
                            <a:gd name="connsiteY999" fmla="*/ 191982 h 316759"/>
                            <a:gd name="connsiteX1000" fmla="*/ 158496 w 214956"/>
                            <a:gd name="connsiteY1000" fmla="*/ 190077 h 316759"/>
                            <a:gd name="connsiteX1001" fmla="*/ 155638 w 214956"/>
                            <a:gd name="connsiteY1001" fmla="*/ 189124 h 316759"/>
                            <a:gd name="connsiteX1002" fmla="*/ 158496 w 214956"/>
                            <a:gd name="connsiteY1002" fmla="*/ 191982 h 316759"/>
                            <a:gd name="connsiteX1003" fmla="*/ 160401 w 214956"/>
                            <a:gd name="connsiteY1003" fmla="*/ 196744 h 316759"/>
                            <a:gd name="connsiteX1004" fmla="*/ 156591 w 214956"/>
                            <a:gd name="connsiteY1004" fmla="*/ 192934 h 316759"/>
                            <a:gd name="connsiteX1005" fmla="*/ 155638 w 214956"/>
                            <a:gd name="connsiteY1005" fmla="*/ 193887 h 316759"/>
                            <a:gd name="connsiteX1006" fmla="*/ 158496 w 214956"/>
                            <a:gd name="connsiteY1006" fmla="*/ 197697 h 316759"/>
                            <a:gd name="connsiteX1007" fmla="*/ 160401 w 214956"/>
                            <a:gd name="connsiteY1007" fmla="*/ 196744 h 316759"/>
                            <a:gd name="connsiteX1008" fmla="*/ 161353 w 214956"/>
                            <a:gd name="connsiteY1008" fmla="*/ 209127 h 316759"/>
                            <a:gd name="connsiteX1009" fmla="*/ 159449 w 214956"/>
                            <a:gd name="connsiteY1009" fmla="*/ 204364 h 316759"/>
                            <a:gd name="connsiteX1010" fmla="*/ 158496 w 214956"/>
                            <a:gd name="connsiteY1010" fmla="*/ 208174 h 316759"/>
                            <a:gd name="connsiteX1011" fmla="*/ 156591 w 214956"/>
                            <a:gd name="connsiteY1011" fmla="*/ 210079 h 316759"/>
                            <a:gd name="connsiteX1012" fmla="*/ 157544 w 214956"/>
                            <a:gd name="connsiteY1012" fmla="*/ 215794 h 316759"/>
                            <a:gd name="connsiteX1013" fmla="*/ 155638 w 214956"/>
                            <a:gd name="connsiteY1013" fmla="*/ 217699 h 316759"/>
                            <a:gd name="connsiteX1014" fmla="*/ 156591 w 214956"/>
                            <a:gd name="connsiteY1014" fmla="*/ 217699 h 316759"/>
                            <a:gd name="connsiteX1015" fmla="*/ 158496 w 214956"/>
                            <a:gd name="connsiteY1015" fmla="*/ 215794 h 316759"/>
                            <a:gd name="connsiteX1016" fmla="*/ 160401 w 214956"/>
                            <a:gd name="connsiteY1016" fmla="*/ 213889 h 316759"/>
                            <a:gd name="connsiteX1017" fmla="*/ 161353 w 214956"/>
                            <a:gd name="connsiteY1017" fmla="*/ 209127 h 316759"/>
                            <a:gd name="connsiteX1018" fmla="*/ 159449 w 214956"/>
                            <a:gd name="connsiteY1018" fmla="*/ 75777 h 316759"/>
                            <a:gd name="connsiteX1019" fmla="*/ 159449 w 214956"/>
                            <a:gd name="connsiteY1019" fmla="*/ 79587 h 316759"/>
                            <a:gd name="connsiteX1020" fmla="*/ 155638 w 214956"/>
                            <a:gd name="connsiteY1020" fmla="*/ 79587 h 316759"/>
                            <a:gd name="connsiteX1021" fmla="*/ 159449 w 214956"/>
                            <a:gd name="connsiteY1021" fmla="*/ 75777 h 316759"/>
                            <a:gd name="connsiteX1022" fmla="*/ 159449 w 214956"/>
                            <a:gd name="connsiteY1022" fmla="*/ 75777 h 316759"/>
                            <a:gd name="connsiteX1023" fmla="*/ 156591 w 214956"/>
                            <a:gd name="connsiteY1023" fmla="*/ 175789 h 316759"/>
                            <a:gd name="connsiteX1024" fmla="*/ 156591 w 214956"/>
                            <a:gd name="connsiteY1024" fmla="*/ 175789 h 316759"/>
                            <a:gd name="connsiteX1025" fmla="*/ 160401 w 214956"/>
                            <a:gd name="connsiteY1025" fmla="*/ 174837 h 316759"/>
                            <a:gd name="connsiteX1026" fmla="*/ 161353 w 214956"/>
                            <a:gd name="connsiteY1026" fmla="*/ 174837 h 316759"/>
                            <a:gd name="connsiteX1027" fmla="*/ 162306 w 214956"/>
                            <a:gd name="connsiteY1027" fmla="*/ 173884 h 316759"/>
                            <a:gd name="connsiteX1028" fmla="*/ 161353 w 214956"/>
                            <a:gd name="connsiteY1028" fmla="*/ 172932 h 316759"/>
                            <a:gd name="connsiteX1029" fmla="*/ 156591 w 214956"/>
                            <a:gd name="connsiteY1029" fmla="*/ 175789 h 316759"/>
                            <a:gd name="connsiteX1030" fmla="*/ 159449 w 214956"/>
                            <a:gd name="connsiteY1030" fmla="*/ 233892 h 316759"/>
                            <a:gd name="connsiteX1031" fmla="*/ 161353 w 214956"/>
                            <a:gd name="connsiteY1031" fmla="*/ 231987 h 316759"/>
                            <a:gd name="connsiteX1032" fmla="*/ 159449 w 214956"/>
                            <a:gd name="connsiteY1032" fmla="*/ 230082 h 316759"/>
                            <a:gd name="connsiteX1033" fmla="*/ 157544 w 214956"/>
                            <a:gd name="connsiteY1033" fmla="*/ 231987 h 316759"/>
                            <a:gd name="connsiteX1034" fmla="*/ 159449 w 214956"/>
                            <a:gd name="connsiteY1034" fmla="*/ 233892 h 316759"/>
                            <a:gd name="connsiteX1035" fmla="*/ 162306 w 214956"/>
                            <a:gd name="connsiteY1035" fmla="*/ 183409 h 316759"/>
                            <a:gd name="connsiteX1036" fmla="*/ 160401 w 214956"/>
                            <a:gd name="connsiteY1036" fmla="*/ 182457 h 316759"/>
                            <a:gd name="connsiteX1037" fmla="*/ 158496 w 214956"/>
                            <a:gd name="connsiteY1037" fmla="*/ 184362 h 316759"/>
                            <a:gd name="connsiteX1038" fmla="*/ 159449 w 214956"/>
                            <a:gd name="connsiteY1038" fmla="*/ 184362 h 316759"/>
                            <a:gd name="connsiteX1039" fmla="*/ 162306 w 214956"/>
                            <a:gd name="connsiteY1039" fmla="*/ 183409 h 316759"/>
                            <a:gd name="connsiteX1040" fmla="*/ 160401 w 214956"/>
                            <a:gd name="connsiteY1040" fmla="*/ 241512 h 316759"/>
                            <a:gd name="connsiteX1041" fmla="*/ 160401 w 214956"/>
                            <a:gd name="connsiteY1041" fmla="*/ 240559 h 316759"/>
                            <a:gd name="connsiteX1042" fmla="*/ 159449 w 214956"/>
                            <a:gd name="connsiteY1042" fmla="*/ 240559 h 316759"/>
                            <a:gd name="connsiteX1043" fmla="*/ 158496 w 214956"/>
                            <a:gd name="connsiteY1043" fmla="*/ 241512 h 316759"/>
                            <a:gd name="connsiteX1044" fmla="*/ 160401 w 214956"/>
                            <a:gd name="connsiteY1044" fmla="*/ 241512 h 316759"/>
                            <a:gd name="connsiteX1045" fmla="*/ 163259 w 214956"/>
                            <a:gd name="connsiteY1045" fmla="*/ 249132 h 316759"/>
                            <a:gd name="connsiteX1046" fmla="*/ 164211 w 214956"/>
                            <a:gd name="connsiteY1046" fmla="*/ 247227 h 316759"/>
                            <a:gd name="connsiteX1047" fmla="*/ 163259 w 214956"/>
                            <a:gd name="connsiteY1047" fmla="*/ 245322 h 316759"/>
                            <a:gd name="connsiteX1048" fmla="*/ 161353 w 214956"/>
                            <a:gd name="connsiteY1048" fmla="*/ 246274 h 316759"/>
                            <a:gd name="connsiteX1049" fmla="*/ 163259 w 214956"/>
                            <a:gd name="connsiteY1049" fmla="*/ 249132 h 316759"/>
                            <a:gd name="connsiteX1050" fmla="*/ 162306 w 214956"/>
                            <a:gd name="connsiteY1050" fmla="*/ 219604 h 316759"/>
                            <a:gd name="connsiteX1051" fmla="*/ 164211 w 214956"/>
                            <a:gd name="connsiteY1051" fmla="*/ 218652 h 316759"/>
                            <a:gd name="connsiteX1052" fmla="*/ 164211 w 214956"/>
                            <a:gd name="connsiteY1052" fmla="*/ 215794 h 316759"/>
                            <a:gd name="connsiteX1053" fmla="*/ 162306 w 214956"/>
                            <a:gd name="connsiteY1053" fmla="*/ 217699 h 316759"/>
                            <a:gd name="connsiteX1054" fmla="*/ 162306 w 214956"/>
                            <a:gd name="connsiteY1054" fmla="*/ 219604 h 316759"/>
                            <a:gd name="connsiteX1055" fmla="*/ 164211 w 214956"/>
                            <a:gd name="connsiteY1055" fmla="*/ 203412 h 316759"/>
                            <a:gd name="connsiteX1056" fmla="*/ 168021 w 214956"/>
                            <a:gd name="connsiteY1056" fmla="*/ 202459 h 316759"/>
                            <a:gd name="connsiteX1057" fmla="*/ 168021 w 214956"/>
                            <a:gd name="connsiteY1057" fmla="*/ 198649 h 316759"/>
                            <a:gd name="connsiteX1058" fmla="*/ 167069 w 214956"/>
                            <a:gd name="connsiteY1058" fmla="*/ 195792 h 316759"/>
                            <a:gd name="connsiteX1059" fmla="*/ 165163 w 214956"/>
                            <a:gd name="connsiteY1059" fmla="*/ 197697 h 316759"/>
                            <a:gd name="connsiteX1060" fmla="*/ 163259 w 214956"/>
                            <a:gd name="connsiteY1060" fmla="*/ 199602 h 316759"/>
                            <a:gd name="connsiteX1061" fmla="*/ 164211 w 214956"/>
                            <a:gd name="connsiteY1061" fmla="*/ 203412 h 316759"/>
                            <a:gd name="connsiteX1062" fmla="*/ 165163 w 214956"/>
                            <a:gd name="connsiteY1062" fmla="*/ 226272 h 316759"/>
                            <a:gd name="connsiteX1063" fmla="*/ 168974 w 214956"/>
                            <a:gd name="connsiteY1063" fmla="*/ 224367 h 316759"/>
                            <a:gd name="connsiteX1064" fmla="*/ 167069 w 214956"/>
                            <a:gd name="connsiteY1064" fmla="*/ 222462 h 316759"/>
                            <a:gd name="connsiteX1065" fmla="*/ 163259 w 214956"/>
                            <a:gd name="connsiteY1065" fmla="*/ 225319 h 316759"/>
                            <a:gd name="connsiteX1066" fmla="*/ 165163 w 214956"/>
                            <a:gd name="connsiteY1066" fmla="*/ 226272 h 316759"/>
                            <a:gd name="connsiteX1067" fmla="*/ 164211 w 214956"/>
                            <a:gd name="connsiteY1067" fmla="*/ 254847 h 316759"/>
                            <a:gd name="connsiteX1068" fmla="*/ 166116 w 214956"/>
                            <a:gd name="connsiteY1068" fmla="*/ 254847 h 316759"/>
                            <a:gd name="connsiteX1069" fmla="*/ 165163 w 214956"/>
                            <a:gd name="connsiteY1069" fmla="*/ 252942 h 316759"/>
                            <a:gd name="connsiteX1070" fmla="*/ 164211 w 214956"/>
                            <a:gd name="connsiteY1070" fmla="*/ 253894 h 316759"/>
                            <a:gd name="connsiteX1071" fmla="*/ 164211 w 214956"/>
                            <a:gd name="connsiteY1071" fmla="*/ 254847 h 316759"/>
                            <a:gd name="connsiteX1072" fmla="*/ 165163 w 214956"/>
                            <a:gd name="connsiteY1072" fmla="*/ 92922 h 316759"/>
                            <a:gd name="connsiteX1073" fmla="*/ 165163 w 214956"/>
                            <a:gd name="connsiteY1073" fmla="*/ 92922 h 316759"/>
                            <a:gd name="connsiteX1074" fmla="*/ 163259 w 214956"/>
                            <a:gd name="connsiteY1074" fmla="*/ 91969 h 316759"/>
                            <a:gd name="connsiteX1075" fmla="*/ 165163 w 214956"/>
                            <a:gd name="connsiteY1075" fmla="*/ 92922 h 316759"/>
                            <a:gd name="connsiteX1076" fmla="*/ 165163 w 214956"/>
                            <a:gd name="connsiteY1076" fmla="*/ 92922 h 316759"/>
                            <a:gd name="connsiteX1077" fmla="*/ 168021 w 214956"/>
                            <a:gd name="connsiteY1077" fmla="*/ 89112 h 316759"/>
                            <a:gd name="connsiteX1078" fmla="*/ 168021 w 214956"/>
                            <a:gd name="connsiteY1078" fmla="*/ 86254 h 316759"/>
                            <a:gd name="connsiteX1079" fmla="*/ 166116 w 214956"/>
                            <a:gd name="connsiteY1079" fmla="*/ 84349 h 316759"/>
                            <a:gd name="connsiteX1080" fmla="*/ 164211 w 214956"/>
                            <a:gd name="connsiteY1080" fmla="*/ 87207 h 316759"/>
                            <a:gd name="connsiteX1081" fmla="*/ 168021 w 214956"/>
                            <a:gd name="connsiteY1081" fmla="*/ 89112 h 316759"/>
                            <a:gd name="connsiteX1082" fmla="*/ 164211 w 214956"/>
                            <a:gd name="connsiteY1082" fmla="*/ 57679 h 316759"/>
                            <a:gd name="connsiteX1083" fmla="*/ 164211 w 214956"/>
                            <a:gd name="connsiteY1083" fmla="*/ 57679 h 316759"/>
                            <a:gd name="connsiteX1084" fmla="*/ 167069 w 214956"/>
                            <a:gd name="connsiteY1084" fmla="*/ 60537 h 316759"/>
                            <a:gd name="connsiteX1085" fmla="*/ 171831 w 214956"/>
                            <a:gd name="connsiteY1085" fmla="*/ 60537 h 316759"/>
                            <a:gd name="connsiteX1086" fmla="*/ 171831 w 214956"/>
                            <a:gd name="connsiteY1086" fmla="*/ 59584 h 316759"/>
                            <a:gd name="connsiteX1087" fmla="*/ 170878 w 214956"/>
                            <a:gd name="connsiteY1087" fmla="*/ 57679 h 316759"/>
                            <a:gd name="connsiteX1088" fmla="*/ 164211 w 214956"/>
                            <a:gd name="connsiteY1088" fmla="*/ 57679 h 316759"/>
                            <a:gd name="connsiteX1089" fmla="*/ 168021 w 214956"/>
                            <a:gd name="connsiteY1089" fmla="*/ 67204 h 316759"/>
                            <a:gd name="connsiteX1090" fmla="*/ 167069 w 214956"/>
                            <a:gd name="connsiteY1090" fmla="*/ 66252 h 316759"/>
                            <a:gd name="connsiteX1091" fmla="*/ 164211 w 214956"/>
                            <a:gd name="connsiteY1091" fmla="*/ 68157 h 316759"/>
                            <a:gd name="connsiteX1092" fmla="*/ 166116 w 214956"/>
                            <a:gd name="connsiteY1092" fmla="*/ 69109 h 316759"/>
                            <a:gd name="connsiteX1093" fmla="*/ 168021 w 214956"/>
                            <a:gd name="connsiteY1093" fmla="*/ 67204 h 316759"/>
                            <a:gd name="connsiteX1094" fmla="*/ 166116 w 214956"/>
                            <a:gd name="connsiteY1094" fmla="*/ 262467 h 316759"/>
                            <a:gd name="connsiteX1095" fmla="*/ 168021 w 214956"/>
                            <a:gd name="connsiteY1095" fmla="*/ 260562 h 316759"/>
                            <a:gd name="connsiteX1096" fmla="*/ 166116 w 214956"/>
                            <a:gd name="connsiteY1096" fmla="*/ 259609 h 316759"/>
                            <a:gd name="connsiteX1097" fmla="*/ 164211 w 214956"/>
                            <a:gd name="connsiteY1097" fmla="*/ 261514 h 316759"/>
                            <a:gd name="connsiteX1098" fmla="*/ 166116 w 214956"/>
                            <a:gd name="connsiteY1098" fmla="*/ 262467 h 316759"/>
                            <a:gd name="connsiteX1099" fmla="*/ 168021 w 214956"/>
                            <a:gd name="connsiteY1099" fmla="*/ 228177 h 316759"/>
                            <a:gd name="connsiteX1100" fmla="*/ 166116 w 214956"/>
                            <a:gd name="connsiteY1100" fmla="*/ 229129 h 316759"/>
                            <a:gd name="connsiteX1101" fmla="*/ 168021 w 214956"/>
                            <a:gd name="connsiteY1101" fmla="*/ 231034 h 316759"/>
                            <a:gd name="connsiteX1102" fmla="*/ 174688 w 214956"/>
                            <a:gd name="connsiteY1102" fmla="*/ 230082 h 316759"/>
                            <a:gd name="connsiteX1103" fmla="*/ 173736 w 214956"/>
                            <a:gd name="connsiteY1103" fmla="*/ 235797 h 316759"/>
                            <a:gd name="connsiteX1104" fmla="*/ 169926 w 214956"/>
                            <a:gd name="connsiteY1104" fmla="*/ 236749 h 316759"/>
                            <a:gd name="connsiteX1105" fmla="*/ 166116 w 214956"/>
                            <a:gd name="connsiteY1105" fmla="*/ 234844 h 316759"/>
                            <a:gd name="connsiteX1106" fmla="*/ 164211 w 214956"/>
                            <a:gd name="connsiteY1106" fmla="*/ 238654 h 316759"/>
                            <a:gd name="connsiteX1107" fmla="*/ 166116 w 214956"/>
                            <a:gd name="connsiteY1107" fmla="*/ 241512 h 316759"/>
                            <a:gd name="connsiteX1108" fmla="*/ 168974 w 214956"/>
                            <a:gd name="connsiteY1108" fmla="*/ 238654 h 316759"/>
                            <a:gd name="connsiteX1109" fmla="*/ 168974 w 214956"/>
                            <a:gd name="connsiteY1109" fmla="*/ 236749 h 316759"/>
                            <a:gd name="connsiteX1110" fmla="*/ 170878 w 214956"/>
                            <a:gd name="connsiteY1110" fmla="*/ 238654 h 316759"/>
                            <a:gd name="connsiteX1111" fmla="*/ 175641 w 214956"/>
                            <a:gd name="connsiteY1111" fmla="*/ 246274 h 316759"/>
                            <a:gd name="connsiteX1112" fmla="*/ 183261 w 214956"/>
                            <a:gd name="connsiteY1112" fmla="*/ 245322 h 316759"/>
                            <a:gd name="connsiteX1113" fmla="*/ 181356 w 214956"/>
                            <a:gd name="connsiteY1113" fmla="*/ 240559 h 316759"/>
                            <a:gd name="connsiteX1114" fmla="*/ 179451 w 214956"/>
                            <a:gd name="connsiteY1114" fmla="*/ 237702 h 316759"/>
                            <a:gd name="connsiteX1115" fmla="*/ 176594 w 214956"/>
                            <a:gd name="connsiteY1115" fmla="*/ 236749 h 316759"/>
                            <a:gd name="connsiteX1116" fmla="*/ 176594 w 214956"/>
                            <a:gd name="connsiteY1116" fmla="*/ 239607 h 316759"/>
                            <a:gd name="connsiteX1117" fmla="*/ 178499 w 214956"/>
                            <a:gd name="connsiteY1117" fmla="*/ 240559 h 316759"/>
                            <a:gd name="connsiteX1118" fmla="*/ 179451 w 214956"/>
                            <a:gd name="connsiteY1118" fmla="*/ 242464 h 316759"/>
                            <a:gd name="connsiteX1119" fmla="*/ 176594 w 214956"/>
                            <a:gd name="connsiteY1119" fmla="*/ 243417 h 316759"/>
                            <a:gd name="connsiteX1120" fmla="*/ 172784 w 214956"/>
                            <a:gd name="connsiteY1120" fmla="*/ 235797 h 316759"/>
                            <a:gd name="connsiteX1121" fmla="*/ 176594 w 214956"/>
                            <a:gd name="connsiteY1121" fmla="*/ 233892 h 316759"/>
                            <a:gd name="connsiteX1122" fmla="*/ 173736 w 214956"/>
                            <a:gd name="connsiteY1122" fmla="*/ 230082 h 316759"/>
                            <a:gd name="connsiteX1123" fmla="*/ 168021 w 214956"/>
                            <a:gd name="connsiteY1123" fmla="*/ 228177 h 316759"/>
                            <a:gd name="connsiteX1124" fmla="*/ 168021 w 214956"/>
                            <a:gd name="connsiteY1124" fmla="*/ 271039 h 316759"/>
                            <a:gd name="connsiteX1125" fmla="*/ 166116 w 214956"/>
                            <a:gd name="connsiteY1125" fmla="*/ 271039 h 316759"/>
                            <a:gd name="connsiteX1126" fmla="*/ 165163 w 214956"/>
                            <a:gd name="connsiteY1126" fmla="*/ 271992 h 316759"/>
                            <a:gd name="connsiteX1127" fmla="*/ 167069 w 214956"/>
                            <a:gd name="connsiteY1127" fmla="*/ 272944 h 316759"/>
                            <a:gd name="connsiteX1128" fmla="*/ 168021 w 214956"/>
                            <a:gd name="connsiteY1128" fmla="*/ 271039 h 316759"/>
                            <a:gd name="connsiteX1129" fmla="*/ 177546 w 214956"/>
                            <a:gd name="connsiteY1129" fmla="*/ 269134 h 316759"/>
                            <a:gd name="connsiteX1130" fmla="*/ 174688 w 214956"/>
                            <a:gd name="connsiteY1130" fmla="*/ 262467 h 316759"/>
                            <a:gd name="connsiteX1131" fmla="*/ 172784 w 214956"/>
                            <a:gd name="connsiteY1131" fmla="*/ 257704 h 316759"/>
                            <a:gd name="connsiteX1132" fmla="*/ 173736 w 214956"/>
                            <a:gd name="connsiteY1132" fmla="*/ 251989 h 316759"/>
                            <a:gd name="connsiteX1133" fmla="*/ 173736 w 214956"/>
                            <a:gd name="connsiteY1133" fmla="*/ 250084 h 316759"/>
                            <a:gd name="connsiteX1134" fmla="*/ 171831 w 214956"/>
                            <a:gd name="connsiteY1134" fmla="*/ 251989 h 316759"/>
                            <a:gd name="connsiteX1135" fmla="*/ 168021 w 214956"/>
                            <a:gd name="connsiteY1135" fmla="*/ 256752 h 316759"/>
                            <a:gd name="connsiteX1136" fmla="*/ 173736 w 214956"/>
                            <a:gd name="connsiteY1136" fmla="*/ 257704 h 316759"/>
                            <a:gd name="connsiteX1137" fmla="*/ 177546 w 214956"/>
                            <a:gd name="connsiteY1137" fmla="*/ 271039 h 316759"/>
                            <a:gd name="connsiteX1138" fmla="*/ 179451 w 214956"/>
                            <a:gd name="connsiteY1138" fmla="*/ 271039 h 316759"/>
                            <a:gd name="connsiteX1139" fmla="*/ 177546 w 214956"/>
                            <a:gd name="connsiteY1139" fmla="*/ 269134 h 316759"/>
                            <a:gd name="connsiteX1140" fmla="*/ 170878 w 214956"/>
                            <a:gd name="connsiteY1140" fmla="*/ 93874 h 316759"/>
                            <a:gd name="connsiteX1141" fmla="*/ 170878 w 214956"/>
                            <a:gd name="connsiteY1141" fmla="*/ 92922 h 316759"/>
                            <a:gd name="connsiteX1142" fmla="*/ 167069 w 214956"/>
                            <a:gd name="connsiteY1142" fmla="*/ 95779 h 316759"/>
                            <a:gd name="connsiteX1143" fmla="*/ 168021 w 214956"/>
                            <a:gd name="connsiteY1143" fmla="*/ 95779 h 316759"/>
                            <a:gd name="connsiteX1144" fmla="*/ 170878 w 214956"/>
                            <a:gd name="connsiteY1144" fmla="*/ 93874 h 316759"/>
                            <a:gd name="connsiteX1145" fmla="*/ 167069 w 214956"/>
                            <a:gd name="connsiteY1145" fmla="*/ 208174 h 316759"/>
                            <a:gd name="connsiteX1146" fmla="*/ 168021 w 214956"/>
                            <a:gd name="connsiteY1146" fmla="*/ 207222 h 316759"/>
                            <a:gd name="connsiteX1147" fmla="*/ 168021 w 214956"/>
                            <a:gd name="connsiteY1147" fmla="*/ 206269 h 316759"/>
                            <a:gd name="connsiteX1148" fmla="*/ 167069 w 214956"/>
                            <a:gd name="connsiteY1148" fmla="*/ 208174 h 316759"/>
                            <a:gd name="connsiteX1149" fmla="*/ 167069 w 214956"/>
                            <a:gd name="connsiteY1149" fmla="*/ 208174 h 316759"/>
                            <a:gd name="connsiteX1150" fmla="*/ 168021 w 214956"/>
                            <a:gd name="connsiteY1150" fmla="*/ 74824 h 316759"/>
                            <a:gd name="connsiteX1151" fmla="*/ 169926 w 214956"/>
                            <a:gd name="connsiteY1151" fmla="*/ 74824 h 316759"/>
                            <a:gd name="connsiteX1152" fmla="*/ 170878 w 214956"/>
                            <a:gd name="connsiteY1152" fmla="*/ 71967 h 316759"/>
                            <a:gd name="connsiteX1153" fmla="*/ 168021 w 214956"/>
                            <a:gd name="connsiteY1153" fmla="*/ 74824 h 316759"/>
                            <a:gd name="connsiteX1154" fmla="*/ 171831 w 214956"/>
                            <a:gd name="connsiteY1154" fmla="*/ 216747 h 316759"/>
                            <a:gd name="connsiteX1155" fmla="*/ 168974 w 214956"/>
                            <a:gd name="connsiteY1155" fmla="*/ 219604 h 316759"/>
                            <a:gd name="connsiteX1156" fmla="*/ 169926 w 214956"/>
                            <a:gd name="connsiteY1156" fmla="*/ 221509 h 316759"/>
                            <a:gd name="connsiteX1157" fmla="*/ 172784 w 214956"/>
                            <a:gd name="connsiteY1157" fmla="*/ 218652 h 316759"/>
                            <a:gd name="connsiteX1158" fmla="*/ 171831 w 214956"/>
                            <a:gd name="connsiteY1158" fmla="*/ 216747 h 316759"/>
                            <a:gd name="connsiteX1159" fmla="*/ 169926 w 214956"/>
                            <a:gd name="connsiteY1159" fmla="*/ 244369 h 316759"/>
                            <a:gd name="connsiteX1160" fmla="*/ 169926 w 214956"/>
                            <a:gd name="connsiteY1160" fmla="*/ 244369 h 316759"/>
                            <a:gd name="connsiteX1161" fmla="*/ 169926 w 214956"/>
                            <a:gd name="connsiteY1161" fmla="*/ 246274 h 316759"/>
                            <a:gd name="connsiteX1162" fmla="*/ 169926 w 214956"/>
                            <a:gd name="connsiteY1162" fmla="*/ 244369 h 316759"/>
                            <a:gd name="connsiteX1163" fmla="*/ 169926 w 214956"/>
                            <a:gd name="connsiteY1163" fmla="*/ 244369 h 316759"/>
                            <a:gd name="connsiteX1164" fmla="*/ 168974 w 214956"/>
                            <a:gd name="connsiteY1164" fmla="*/ 191029 h 316759"/>
                            <a:gd name="connsiteX1165" fmla="*/ 168974 w 214956"/>
                            <a:gd name="connsiteY1165" fmla="*/ 191029 h 316759"/>
                            <a:gd name="connsiteX1166" fmla="*/ 170878 w 214956"/>
                            <a:gd name="connsiteY1166" fmla="*/ 191029 h 316759"/>
                            <a:gd name="connsiteX1167" fmla="*/ 170878 w 214956"/>
                            <a:gd name="connsiteY1167" fmla="*/ 190077 h 316759"/>
                            <a:gd name="connsiteX1168" fmla="*/ 168974 w 214956"/>
                            <a:gd name="connsiteY1168" fmla="*/ 191029 h 316759"/>
                            <a:gd name="connsiteX1169" fmla="*/ 171831 w 214956"/>
                            <a:gd name="connsiteY1169" fmla="*/ 71014 h 316759"/>
                            <a:gd name="connsiteX1170" fmla="*/ 171831 w 214956"/>
                            <a:gd name="connsiteY1170" fmla="*/ 71014 h 316759"/>
                            <a:gd name="connsiteX1171" fmla="*/ 169926 w 214956"/>
                            <a:gd name="connsiteY1171" fmla="*/ 71967 h 316759"/>
                            <a:gd name="connsiteX1172" fmla="*/ 171831 w 214956"/>
                            <a:gd name="connsiteY1172" fmla="*/ 71014 h 316759"/>
                            <a:gd name="connsiteX1173" fmla="*/ 170878 w 214956"/>
                            <a:gd name="connsiteY1173" fmla="*/ 80539 h 316759"/>
                            <a:gd name="connsiteX1174" fmla="*/ 169926 w 214956"/>
                            <a:gd name="connsiteY1174" fmla="*/ 82444 h 316759"/>
                            <a:gd name="connsiteX1175" fmla="*/ 171831 w 214956"/>
                            <a:gd name="connsiteY1175" fmla="*/ 83397 h 316759"/>
                            <a:gd name="connsiteX1176" fmla="*/ 172784 w 214956"/>
                            <a:gd name="connsiteY1176" fmla="*/ 81492 h 316759"/>
                            <a:gd name="connsiteX1177" fmla="*/ 170878 w 214956"/>
                            <a:gd name="connsiteY1177" fmla="*/ 80539 h 316759"/>
                            <a:gd name="connsiteX1178" fmla="*/ 172784 w 214956"/>
                            <a:gd name="connsiteY1178" fmla="*/ 100542 h 316759"/>
                            <a:gd name="connsiteX1179" fmla="*/ 171831 w 214956"/>
                            <a:gd name="connsiteY1179" fmla="*/ 98637 h 316759"/>
                            <a:gd name="connsiteX1180" fmla="*/ 170878 w 214956"/>
                            <a:gd name="connsiteY1180" fmla="*/ 99589 h 316759"/>
                            <a:gd name="connsiteX1181" fmla="*/ 171831 w 214956"/>
                            <a:gd name="connsiteY1181" fmla="*/ 101494 h 316759"/>
                            <a:gd name="connsiteX1182" fmla="*/ 172784 w 214956"/>
                            <a:gd name="connsiteY1182" fmla="*/ 100542 h 316759"/>
                            <a:gd name="connsiteX1183" fmla="*/ 173736 w 214956"/>
                            <a:gd name="connsiteY1183" fmla="*/ 192934 h 316759"/>
                            <a:gd name="connsiteX1184" fmla="*/ 175641 w 214956"/>
                            <a:gd name="connsiteY1184" fmla="*/ 194839 h 316759"/>
                            <a:gd name="connsiteX1185" fmla="*/ 176594 w 214956"/>
                            <a:gd name="connsiteY1185" fmla="*/ 192934 h 316759"/>
                            <a:gd name="connsiteX1186" fmla="*/ 174688 w 214956"/>
                            <a:gd name="connsiteY1186" fmla="*/ 191029 h 316759"/>
                            <a:gd name="connsiteX1187" fmla="*/ 173736 w 214956"/>
                            <a:gd name="connsiteY1187" fmla="*/ 192934 h 316759"/>
                            <a:gd name="connsiteX1188" fmla="*/ 174688 w 214956"/>
                            <a:gd name="connsiteY1188" fmla="*/ 207222 h 316759"/>
                            <a:gd name="connsiteX1189" fmla="*/ 174688 w 214956"/>
                            <a:gd name="connsiteY1189" fmla="*/ 207222 h 316759"/>
                            <a:gd name="connsiteX1190" fmla="*/ 174688 w 214956"/>
                            <a:gd name="connsiteY1190" fmla="*/ 205317 h 316759"/>
                            <a:gd name="connsiteX1191" fmla="*/ 173736 w 214956"/>
                            <a:gd name="connsiteY1191" fmla="*/ 206269 h 316759"/>
                            <a:gd name="connsiteX1192" fmla="*/ 174688 w 214956"/>
                            <a:gd name="connsiteY1192" fmla="*/ 207222 h 316759"/>
                            <a:gd name="connsiteX1193" fmla="*/ 175641 w 214956"/>
                            <a:gd name="connsiteY1193" fmla="*/ 275802 h 316759"/>
                            <a:gd name="connsiteX1194" fmla="*/ 174688 w 214956"/>
                            <a:gd name="connsiteY1194" fmla="*/ 273897 h 316759"/>
                            <a:gd name="connsiteX1195" fmla="*/ 173736 w 214956"/>
                            <a:gd name="connsiteY1195" fmla="*/ 274849 h 316759"/>
                            <a:gd name="connsiteX1196" fmla="*/ 174688 w 214956"/>
                            <a:gd name="connsiteY1196" fmla="*/ 276754 h 316759"/>
                            <a:gd name="connsiteX1197" fmla="*/ 175641 w 214956"/>
                            <a:gd name="connsiteY1197" fmla="*/ 275802 h 316759"/>
                            <a:gd name="connsiteX1198" fmla="*/ 174688 w 214956"/>
                            <a:gd name="connsiteY1198" fmla="*/ 212937 h 316759"/>
                            <a:gd name="connsiteX1199" fmla="*/ 176594 w 214956"/>
                            <a:gd name="connsiteY1199" fmla="*/ 211984 h 316759"/>
                            <a:gd name="connsiteX1200" fmla="*/ 175641 w 214956"/>
                            <a:gd name="connsiteY1200" fmla="*/ 211032 h 316759"/>
                            <a:gd name="connsiteX1201" fmla="*/ 173736 w 214956"/>
                            <a:gd name="connsiteY1201" fmla="*/ 211984 h 316759"/>
                            <a:gd name="connsiteX1202" fmla="*/ 174688 w 214956"/>
                            <a:gd name="connsiteY1202" fmla="*/ 212937 h 316759"/>
                            <a:gd name="connsiteX1203" fmla="*/ 173736 w 214956"/>
                            <a:gd name="connsiteY1203" fmla="*/ 219604 h 316759"/>
                            <a:gd name="connsiteX1204" fmla="*/ 175641 w 214956"/>
                            <a:gd name="connsiteY1204" fmla="*/ 221509 h 316759"/>
                            <a:gd name="connsiteX1205" fmla="*/ 176594 w 214956"/>
                            <a:gd name="connsiteY1205" fmla="*/ 221509 h 316759"/>
                            <a:gd name="connsiteX1206" fmla="*/ 174688 w 214956"/>
                            <a:gd name="connsiteY1206" fmla="*/ 219604 h 316759"/>
                            <a:gd name="connsiteX1207" fmla="*/ 173736 w 214956"/>
                            <a:gd name="connsiteY1207" fmla="*/ 219604 h 316759"/>
                            <a:gd name="connsiteX1208" fmla="*/ 175641 w 214956"/>
                            <a:gd name="connsiteY1208" fmla="*/ 59584 h 316759"/>
                            <a:gd name="connsiteX1209" fmla="*/ 181356 w 214956"/>
                            <a:gd name="connsiteY1209" fmla="*/ 61489 h 316759"/>
                            <a:gd name="connsiteX1210" fmla="*/ 183261 w 214956"/>
                            <a:gd name="connsiteY1210" fmla="*/ 60537 h 316759"/>
                            <a:gd name="connsiteX1211" fmla="*/ 181356 w 214956"/>
                            <a:gd name="connsiteY1211" fmla="*/ 58632 h 316759"/>
                            <a:gd name="connsiteX1212" fmla="*/ 175641 w 214956"/>
                            <a:gd name="connsiteY1212" fmla="*/ 56727 h 316759"/>
                            <a:gd name="connsiteX1213" fmla="*/ 173736 w 214956"/>
                            <a:gd name="connsiteY1213" fmla="*/ 57679 h 316759"/>
                            <a:gd name="connsiteX1214" fmla="*/ 175641 w 214956"/>
                            <a:gd name="connsiteY1214" fmla="*/ 59584 h 316759"/>
                            <a:gd name="connsiteX1215" fmla="*/ 175641 w 214956"/>
                            <a:gd name="connsiteY1215" fmla="*/ 177694 h 316759"/>
                            <a:gd name="connsiteX1216" fmla="*/ 176594 w 214956"/>
                            <a:gd name="connsiteY1216" fmla="*/ 178647 h 316759"/>
                            <a:gd name="connsiteX1217" fmla="*/ 177546 w 214956"/>
                            <a:gd name="connsiteY1217" fmla="*/ 177694 h 316759"/>
                            <a:gd name="connsiteX1218" fmla="*/ 177546 w 214956"/>
                            <a:gd name="connsiteY1218" fmla="*/ 176742 h 316759"/>
                            <a:gd name="connsiteX1219" fmla="*/ 175641 w 214956"/>
                            <a:gd name="connsiteY1219" fmla="*/ 177694 h 316759"/>
                            <a:gd name="connsiteX1220" fmla="*/ 187071 w 214956"/>
                            <a:gd name="connsiteY1220" fmla="*/ 252942 h 316759"/>
                            <a:gd name="connsiteX1221" fmla="*/ 183261 w 214956"/>
                            <a:gd name="connsiteY1221" fmla="*/ 251037 h 316759"/>
                            <a:gd name="connsiteX1222" fmla="*/ 179451 w 214956"/>
                            <a:gd name="connsiteY1222" fmla="*/ 251037 h 316759"/>
                            <a:gd name="connsiteX1223" fmla="*/ 175641 w 214956"/>
                            <a:gd name="connsiteY1223" fmla="*/ 251989 h 316759"/>
                            <a:gd name="connsiteX1224" fmla="*/ 177546 w 214956"/>
                            <a:gd name="connsiteY1224" fmla="*/ 254847 h 316759"/>
                            <a:gd name="connsiteX1225" fmla="*/ 179451 w 214956"/>
                            <a:gd name="connsiteY1225" fmla="*/ 257704 h 316759"/>
                            <a:gd name="connsiteX1226" fmla="*/ 181356 w 214956"/>
                            <a:gd name="connsiteY1226" fmla="*/ 259609 h 316759"/>
                            <a:gd name="connsiteX1227" fmla="*/ 187071 w 214956"/>
                            <a:gd name="connsiteY1227" fmla="*/ 252942 h 316759"/>
                            <a:gd name="connsiteX1228" fmla="*/ 183261 w 214956"/>
                            <a:gd name="connsiteY1228" fmla="*/ 64347 h 316759"/>
                            <a:gd name="connsiteX1229" fmla="*/ 179451 w 214956"/>
                            <a:gd name="connsiteY1229" fmla="*/ 64347 h 316759"/>
                            <a:gd name="connsiteX1230" fmla="*/ 176594 w 214956"/>
                            <a:gd name="connsiteY1230" fmla="*/ 65299 h 316759"/>
                            <a:gd name="connsiteX1231" fmla="*/ 178499 w 214956"/>
                            <a:gd name="connsiteY1231" fmla="*/ 69109 h 316759"/>
                            <a:gd name="connsiteX1232" fmla="*/ 182309 w 214956"/>
                            <a:gd name="connsiteY1232" fmla="*/ 70062 h 316759"/>
                            <a:gd name="connsiteX1233" fmla="*/ 185166 w 214956"/>
                            <a:gd name="connsiteY1233" fmla="*/ 71967 h 316759"/>
                            <a:gd name="connsiteX1234" fmla="*/ 182309 w 214956"/>
                            <a:gd name="connsiteY1234" fmla="*/ 73872 h 316759"/>
                            <a:gd name="connsiteX1235" fmla="*/ 182309 w 214956"/>
                            <a:gd name="connsiteY1235" fmla="*/ 75777 h 316759"/>
                            <a:gd name="connsiteX1236" fmla="*/ 182309 w 214956"/>
                            <a:gd name="connsiteY1236" fmla="*/ 77682 h 316759"/>
                            <a:gd name="connsiteX1237" fmla="*/ 182309 w 214956"/>
                            <a:gd name="connsiteY1237" fmla="*/ 79587 h 316759"/>
                            <a:gd name="connsiteX1238" fmla="*/ 185166 w 214956"/>
                            <a:gd name="connsiteY1238" fmla="*/ 80539 h 316759"/>
                            <a:gd name="connsiteX1239" fmla="*/ 188976 w 214956"/>
                            <a:gd name="connsiteY1239" fmla="*/ 81492 h 316759"/>
                            <a:gd name="connsiteX1240" fmla="*/ 186119 w 214956"/>
                            <a:gd name="connsiteY1240" fmla="*/ 79587 h 316759"/>
                            <a:gd name="connsiteX1241" fmla="*/ 185166 w 214956"/>
                            <a:gd name="connsiteY1241" fmla="*/ 76729 h 316759"/>
                            <a:gd name="connsiteX1242" fmla="*/ 187071 w 214956"/>
                            <a:gd name="connsiteY1242" fmla="*/ 75777 h 316759"/>
                            <a:gd name="connsiteX1243" fmla="*/ 188976 w 214956"/>
                            <a:gd name="connsiteY1243" fmla="*/ 73872 h 316759"/>
                            <a:gd name="connsiteX1244" fmla="*/ 186119 w 214956"/>
                            <a:gd name="connsiteY1244" fmla="*/ 69109 h 316759"/>
                            <a:gd name="connsiteX1245" fmla="*/ 183261 w 214956"/>
                            <a:gd name="connsiteY1245" fmla="*/ 64347 h 316759"/>
                            <a:gd name="connsiteX1246" fmla="*/ 187071 w 214956"/>
                            <a:gd name="connsiteY1246" fmla="*/ 67204 h 316759"/>
                            <a:gd name="connsiteX1247" fmla="*/ 188976 w 214956"/>
                            <a:gd name="connsiteY1247" fmla="*/ 68157 h 316759"/>
                            <a:gd name="connsiteX1248" fmla="*/ 190881 w 214956"/>
                            <a:gd name="connsiteY1248" fmla="*/ 64347 h 316759"/>
                            <a:gd name="connsiteX1249" fmla="*/ 189928 w 214956"/>
                            <a:gd name="connsiteY1249" fmla="*/ 63394 h 316759"/>
                            <a:gd name="connsiteX1250" fmla="*/ 183261 w 214956"/>
                            <a:gd name="connsiteY1250" fmla="*/ 64347 h 316759"/>
                            <a:gd name="connsiteX1251" fmla="*/ 176594 w 214956"/>
                            <a:gd name="connsiteY1251" fmla="*/ 198649 h 316759"/>
                            <a:gd name="connsiteX1252" fmla="*/ 177546 w 214956"/>
                            <a:gd name="connsiteY1252" fmla="*/ 201507 h 316759"/>
                            <a:gd name="connsiteX1253" fmla="*/ 180403 w 214956"/>
                            <a:gd name="connsiteY1253" fmla="*/ 208174 h 316759"/>
                            <a:gd name="connsiteX1254" fmla="*/ 182309 w 214956"/>
                            <a:gd name="connsiteY1254" fmla="*/ 210079 h 316759"/>
                            <a:gd name="connsiteX1255" fmla="*/ 185166 w 214956"/>
                            <a:gd name="connsiteY1255" fmla="*/ 206269 h 316759"/>
                            <a:gd name="connsiteX1256" fmla="*/ 179451 w 214956"/>
                            <a:gd name="connsiteY1256" fmla="*/ 197697 h 316759"/>
                            <a:gd name="connsiteX1257" fmla="*/ 177546 w 214956"/>
                            <a:gd name="connsiteY1257" fmla="*/ 196744 h 316759"/>
                            <a:gd name="connsiteX1258" fmla="*/ 176594 w 214956"/>
                            <a:gd name="connsiteY1258" fmla="*/ 198649 h 316759"/>
                            <a:gd name="connsiteX1259" fmla="*/ 177546 w 214956"/>
                            <a:gd name="connsiteY1259" fmla="*/ 215794 h 316759"/>
                            <a:gd name="connsiteX1260" fmla="*/ 177546 w 214956"/>
                            <a:gd name="connsiteY1260" fmla="*/ 215794 h 316759"/>
                            <a:gd name="connsiteX1261" fmla="*/ 176594 w 214956"/>
                            <a:gd name="connsiteY1261" fmla="*/ 215794 h 316759"/>
                            <a:gd name="connsiteX1262" fmla="*/ 177546 w 214956"/>
                            <a:gd name="connsiteY1262" fmla="*/ 215794 h 316759"/>
                            <a:gd name="connsiteX1263" fmla="*/ 177546 w 214956"/>
                            <a:gd name="connsiteY1263" fmla="*/ 215794 h 316759"/>
                            <a:gd name="connsiteX1264" fmla="*/ 183261 w 214956"/>
                            <a:gd name="connsiteY1264" fmla="*/ 84349 h 316759"/>
                            <a:gd name="connsiteX1265" fmla="*/ 179451 w 214956"/>
                            <a:gd name="connsiteY1265" fmla="*/ 82444 h 316759"/>
                            <a:gd name="connsiteX1266" fmla="*/ 176594 w 214956"/>
                            <a:gd name="connsiteY1266" fmla="*/ 84349 h 316759"/>
                            <a:gd name="connsiteX1267" fmla="*/ 180403 w 214956"/>
                            <a:gd name="connsiteY1267" fmla="*/ 86254 h 316759"/>
                            <a:gd name="connsiteX1268" fmla="*/ 183261 w 214956"/>
                            <a:gd name="connsiteY1268" fmla="*/ 84349 h 316759"/>
                            <a:gd name="connsiteX1269" fmla="*/ 182309 w 214956"/>
                            <a:gd name="connsiteY1269" fmla="*/ 268182 h 316759"/>
                            <a:gd name="connsiteX1270" fmla="*/ 181356 w 214956"/>
                            <a:gd name="connsiteY1270" fmla="*/ 267229 h 316759"/>
                            <a:gd name="connsiteX1271" fmla="*/ 179451 w 214956"/>
                            <a:gd name="connsiteY1271" fmla="*/ 267229 h 316759"/>
                            <a:gd name="connsiteX1272" fmla="*/ 180403 w 214956"/>
                            <a:gd name="connsiteY1272" fmla="*/ 269134 h 316759"/>
                            <a:gd name="connsiteX1273" fmla="*/ 182309 w 214956"/>
                            <a:gd name="connsiteY1273" fmla="*/ 268182 h 316759"/>
                            <a:gd name="connsiteX1274" fmla="*/ 179451 w 214956"/>
                            <a:gd name="connsiteY1274" fmla="*/ 188172 h 316759"/>
                            <a:gd name="connsiteX1275" fmla="*/ 179451 w 214956"/>
                            <a:gd name="connsiteY1275" fmla="*/ 188172 h 316759"/>
                            <a:gd name="connsiteX1276" fmla="*/ 179451 w 214956"/>
                            <a:gd name="connsiteY1276" fmla="*/ 188172 h 316759"/>
                            <a:gd name="connsiteX1277" fmla="*/ 179451 w 214956"/>
                            <a:gd name="connsiteY1277" fmla="*/ 188172 h 316759"/>
                            <a:gd name="connsiteX1278" fmla="*/ 179451 w 214956"/>
                            <a:gd name="connsiteY1278" fmla="*/ 188172 h 316759"/>
                            <a:gd name="connsiteX1279" fmla="*/ 181356 w 214956"/>
                            <a:gd name="connsiteY1279" fmla="*/ 278659 h 316759"/>
                            <a:gd name="connsiteX1280" fmla="*/ 180403 w 214956"/>
                            <a:gd name="connsiteY1280" fmla="*/ 276754 h 316759"/>
                            <a:gd name="connsiteX1281" fmla="*/ 179451 w 214956"/>
                            <a:gd name="connsiteY1281" fmla="*/ 276754 h 316759"/>
                            <a:gd name="connsiteX1282" fmla="*/ 181356 w 214956"/>
                            <a:gd name="connsiteY1282" fmla="*/ 278659 h 316759"/>
                            <a:gd name="connsiteX1283" fmla="*/ 181356 w 214956"/>
                            <a:gd name="connsiteY1283" fmla="*/ 278659 h 316759"/>
                            <a:gd name="connsiteX1284" fmla="*/ 183261 w 214956"/>
                            <a:gd name="connsiteY1284" fmla="*/ 223414 h 316759"/>
                            <a:gd name="connsiteX1285" fmla="*/ 181356 w 214956"/>
                            <a:gd name="connsiteY1285" fmla="*/ 221509 h 316759"/>
                            <a:gd name="connsiteX1286" fmla="*/ 180403 w 214956"/>
                            <a:gd name="connsiteY1286" fmla="*/ 224367 h 316759"/>
                            <a:gd name="connsiteX1287" fmla="*/ 182309 w 214956"/>
                            <a:gd name="connsiteY1287" fmla="*/ 226272 h 316759"/>
                            <a:gd name="connsiteX1288" fmla="*/ 183261 w 214956"/>
                            <a:gd name="connsiteY1288" fmla="*/ 223414 h 316759"/>
                            <a:gd name="connsiteX1289" fmla="*/ 182309 w 214956"/>
                            <a:gd name="connsiteY1289" fmla="*/ 262467 h 316759"/>
                            <a:gd name="connsiteX1290" fmla="*/ 181356 w 214956"/>
                            <a:gd name="connsiteY1290" fmla="*/ 261514 h 316759"/>
                            <a:gd name="connsiteX1291" fmla="*/ 180403 w 214956"/>
                            <a:gd name="connsiteY1291" fmla="*/ 262467 h 316759"/>
                            <a:gd name="connsiteX1292" fmla="*/ 182309 w 214956"/>
                            <a:gd name="connsiteY1292" fmla="*/ 263419 h 316759"/>
                            <a:gd name="connsiteX1293" fmla="*/ 182309 w 214956"/>
                            <a:gd name="connsiteY1293" fmla="*/ 262467 h 316759"/>
                            <a:gd name="connsiteX1294" fmla="*/ 181356 w 214956"/>
                            <a:gd name="connsiteY1294" fmla="*/ 51964 h 316759"/>
                            <a:gd name="connsiteX1295" fmla="*/ 181356 w 214956"/>
                            <a:gd name="connsiteY1295" fmla="*/ 51964 h 316759"/>
                            <a:gd name="connsiteX1296" fmla="*/ 182309 w 214956"/>
                            <a:gd name="connsiteY1296" fmla="*/ 51964 h 316759"/>
                            <a:gd name="connsiteX1297" fmla="*/ 181356 w 214956"/>
                            <a:gd name="connsiteY1297" fmla="*/ 51964 h 316759"/>
                            <a:gd name="connsiteX1298" fmla="*/ 181356 w 214956"/>
                            <a:gd name="connsiteY1298" fmla="*/ 51964 h 316759"/>
                            <a:gd name="connsiteX1299" fmla="*/ 186119 w 214956"/>
                            <a:gd name="connsiteY1299" fmla="*/ 212937 h 316759"/>
                            <a:gd name="connsiteX1300" fmla="*/ 185166 w 214956"/>
                            <a:gd name="connsiteY1300" fmla="*/ 217699 h 316759"/>
                            <a:gd name="connsiteX1301" fmla="*/ 187071 w 214956"/>
                            <a:gd name="connsiteY1301" fmla="*/ 217699 h 316759"/>
                            <a:gd name="connsiteX1302" fmla="*/ 192786 w 214956"/>
                            <a:gd name="connsiteY1302" fmla="*/ 214842 h 316759"/>
                            <a:gd name="connsiteX1303" fmla="*/ 193738 w 214956"/>
                            <a:gd name="connsiteY1303" fmla="*/ 213889 h 316759"/>
                            <a:gd name="connsiteX1304" fmla="*/ 193738 w 214956"/>
                            <a:gd name="connsiteY1304" fmla="*/ 213889 h 316759"/>
                            <a:gd name="connsiteX1305" fmla="*/ 189928 w 214956"/>
                            <a:gd name="connsiteY1305" fmla="*/ 211032 h 316759"/>
                            <a:gd name="connsiteX1306" fmla="*/ 186119 w 214956"/>
                            <a:gd name="connsiteY1306" fmla="*/ 212937 h 316759"/>
                            <a:gd name="connsiteX1307" fmla="*/ 187071 w 214956"/>
                            <a:gd name="connsiteY1307" fmla="*/ 273897 h 316759"/>
                            <a:gd name="connsiteX1308" fmla="*/ 186119 w 214956"/>
                            <a:gd name="connsiteY1308" fmla="*/ 271992 h 316759"/>
                            <a:gd name="connsiteX1309" fmla="*/ 184213 w 214956"/>
                            <a:gd name="connsiteY1309" fmla="*/ 272944 h 316759"/>
                            <a:gd name="connsiteX1310" fmla="*/ 187071 w 214956"/>
                            <a:gd name="connsiteY1310" fmla="*/ 273897 h 316759"/>
                            <a:gd name="connsiteX1311" fmla="*/ 187071 w 214956"/>
                            <a:gd name="connsiteY1311" fmla="*/ 273897 h 316759"/>
                            <a:gd name="connsiteX1312" fmla="*/ 187071 w 214956"/>
                            <a:gd name="connsiteY1312" fmla="*/ 52917 h 316759"/>
                            <a:gd name="connsiteX1313" fmla="*/ 191834 w 214956"/>
                            <a:gd name="connsiteY1313" fmla="*/ 52917 h 316759"/>
                            <a:gd name="connsiteX1314" fmla="*/ 193738 w 214956"/>
                            <a:gd name="connsiteY1314" fmla="*/ 51012 h 316759"/>
                            <a:gd name="connsiteX1315" fmla="*/ 192786 w 214956"/>
                            <a:gd name="connsiteY1315" fmla="*/ 51012 h 316759"/>
                            <a:gd name="connsiteX1316" fmla="*/ 190881 w 214956"/>
                            <a:gd name="connsiteY1316" fmla="*/ 48154 h 316759"/>
                            <a:gd name="connsiteX1317" fmla="*/ 189928 w 214956"/>
                            <a:gd name="connsiteY1317" fmla="*/ 47202 h 316759"/>
                            <a:gd name="connsiteX1318" fmla="*/ 186119 w 214956"/>
                            <a:gd name="connsiteY1318" fmla="*/ 50059 h 316759"/>
                            <a:gd name="connsiteX1319" fmla="*/ 187071 w 214956"/>
                            <a:gd name="connsiteY1319" fmla="*/ 52917 h 316759"/>
                            <a:gd name="connsiteX1320" fmla="*/ 185166 w 214956"/>
                            <a:gd name="connsiteY1320" fmla="*/ 199602 h 316759"/>
                            <a:gd name="connsiteX1321" fmla="*/ 186119 w 214956"/>
                            <a:gd name="connsiteY1321" fmla="*/ 200554 h 316759"/>
                            <a:gd name="connsiteX1322" fmla="*/ 188024 w 214956"/>
                            <a:gd name="connsiteY1322" fmla="*/ 197697 h 316759"/>
                            <a:gd name="connsiteX1323" fmla="*/ 187071 w 214956"/>
                            <a:gd name="connsiteY1323" fmla="*/ 196744 h 316759"/>
                            <a:gd name="connsiteX1324" fmla="*/ 185166 w 214956"/>
                            <a:gd name="connsiteY1324" fmla="*/ 199602 h 316759"/>
                            <a:gd name="connsiteX1325" fmla="*/ 188024 w 214956"/>
                            <a:gd name="connsiteY1325" fmla="*/ 224367 h 316759"/>
                            <a:gd name="connsiteX1326" fmla="*/ 188024 w 214956"/>
                            <a:gd name="connsiteY1326" fmla="*/ 224367 h 316759"/>
                            <a:gd name="connsiteX1327" fmla="*/ 188024 w 214956"/>
                            <a:gd name="connsiteY1327" fmla="*/ 222462 h 316759"/>
                            <a:gd name="connsiteX1328" fmla="*/ 187071 w 214956"/>
                            <a:gd name="connsiteY1328" fmla="*/ 222462 h 316759"/>
                            <a:gd name="connsiteX1329" fmla="*/ 188024 w 214956"/>
                            <a:gd name="connsiteY1329" fmla="*/ 224367 h 316759"/>
                            <a:gd name="connsiteX1330" fmla="*/ 189928 w 214956"/>
                            <a:gd name="connsiteY1330" fmla="*/ 236749 h 316759"/>
                            <a:gd name="connsiteX1331" fmla="*/ 188976 w 214956"/>
                            <a:gd name="connsiteY1331" fmla="*/ 235797 h 316759"/>
                            <a:gd name="connsiteX1332" fmla="*/ 188976 w 214956"/>
                            <a:gd name="connsiteY1332" fmla="*/ 236749 h 316759"/>
                            <a:gd name="connsiteX1333" fmla="*/ 189928 w 214956"/>
                            <a:gd name="connsiteY1333" fmla="*/ 237702 h 316759"/>
                            <a:gd name="connsiteX1334" fmla="*/ 189928 w 214956"/>
                            <a:gd name="connsiteY1334" fmla="*/ 236749 h 316759"/>
                            <a:gd name="connsiteX1335" fmla="*/ 191834 w 214956"/>
                            <a:gd name="connsiteY1335" fmla="*/ 57679 h 316759"/>
                            <a:gd name="connsiteX1336" fmla="*/ 190881 w 214956"/>
                            <a:gd name="connsiteY1336" fmla="*/ 56727 h 316759"/>
                            <a:gd name="connsiteX1337" fmla="*/ 189928 w 214956"/>
                            <a:gd name="connsiteY1337" fmla="*/ 57679 h 316759"/>
                            <a:gd name="connsiteX1338" fmla="*/ 190881 w 214956"/>
                            <a:gd name="connsiteY1338" fmla="*/ 59584 h 316759"/>
                            <a:gd name="connsiteX1339" fmla="*/ 191834 w 214956"/>
                            <a:gd name="connsiteY1339" fmla="*/ 57679 h 316759"/>
                            <a:gd name="connsiteX1340" fmla="*/ 198501 w 214956"/>
                            <a:gd name="connsiteY1340" fmla="*/ 245322 h 316759"/>
                            <a:gd name="connsiteX1341" fmla="*/ 194691 w 214956"/>
                            <a:gd name="connsiteY1341" fmla="*/ 244369 h 316759"/>
                            <a:gd name="connsiteX1342" fmla="*/ 194691 w 214956"/>
                            <a:gd name="connsiteY1342" fmla="*/ 244369 h 316759"/>
                            <a:gd name="connsiteX1343" fmla="*/ 190881 w 214956"/>
                            <a:gd name="connsiteY1343" fmla="*/ 245322 h 316759"/>
                            <a:gd name="connsiteX1344" fmla="*/ 190881 w 214956"/>
                            <a:gd name="connsiteY1344" fmla="*/ 246274 h 316759"/>
                            <a:gd name="connsiteX1345" fmla="*/ 193738 w 214956"/>
                            <a:gd name="connsiteY1345" fmla="*/ 247227 h 316759"/>
                            <a:gd name="connsiteX1346" fmla="*/ 194691 w 214956"/>
                            <a:gd name="connsiteY1346" fmla="*/ 247227 h 316759"/>
                            <a:gd name="connsiteX1347" fmla="*/ 198501 w 214956"/>
                            <a:gd name="connsiteY1347" fmla="*/ 245322 h 316759"/>
                            <a:gd name="connsiteX1348" fmla="*/ 194691 w 214956"/>
                            <a:gd name="connsiteY1348" fmla="*/ 254847 h 316759"/>
                            <a:gd name="connsiteX1349" fmla="*/ 190881 w 214956"/>
                            <a:gd name="connsiteY1349" fmla="*/ 252942 h 316759"/>
                            <a:gd name="connsiteX1350" fmla="*/ 189928 w 214956"/>
                            <a:gd name="connsiteY1350" fmla="*/ 253894 h 316759"/>
                            <a:gd name="connsiteX1351" fmla="*/ 193738 w 214956"/>
                            <a:gd name="connsiteY1351" fmla="*/ 255799 h 316759"/>
                            <a:gd name="connsiteX1352" fmla="*/ 194691 w 214956"/>
                            <a:gd name="connsiteY1352" fmla="*/ 254847 h 316759"/>
                            <a:gd name="connsiteX1353" fmla="*/ 191834 w 214956"/>
                            <a:gd name="connsiteY1353" fmla="*/ 199602 h 316759"/>
                            <a:gd name="connsiteX1354" fmla="*/ 191834 w 214956"/>
                            <a:gd name="connsiteY1354" fmla="*/ 199602 h 316759"/>
                            <a:gd name="connsiteX1355" fmla="*/ 191834 w 214956"/>
                            <a:gd name="connsiteY1355" fmla="*/ 198649 h 316759"/>
                            <a:gd name="connsiteX1356" fmla="*/ 191834 w 214956"/>
                            <a:gd name="connsiteY1356" fmla="*/ 199602 h 316759"/>
                            <a:gd name="connsiteX1357" fmla="*/ 191834 w 214956"/>
                            <a:gd name="connsiteY1357" fmla="*/ 199602 h 316759"/>
                            <a:gd name="connsiteX1358" fmla="*/ 194691 w 214956"/>
                            <a:gd name="connsiteY1358" fmla="*/ 230082 h 316759"/>
                            <a:gd name="connsiteX1359" fmla="*/ 196596 w 214956"/>
                            <a:gd name="connsiteY1359" fmla="*/ 231987 h 316759"/>
                            <a:gd name="connsiteX1360" fmla="*/ 197549 w 214956"/>
                            <a:gd name="connsiteY1360" fmla="*/ 231034 h 316759"/>
                            <a:gd name="connsiteX1361" fmla="*/ 196596 w 214956"/>
                            <a:gd name="connsiteY1361" fmla="*/ 229129 h 316759"/>
                            <a:gd name="connsiteX1362" fmla="*/ 194691 w 214956"/>
                            <a:gd name="connsiteY1362" fmla="*/ 230082 h 316759"/>
                            <a:gd name="connsiteX1363" fmla="*/ 199453 w 214956"/>
                            <a:gd name="connsiteY1363" fmla="*/ 237702 h 316759"/>
                            <a:gd name="connsiteX1364" fmla="*/ 198501 w 214956"/>
                            <a:gd name="connsiteY1364" fmla="*/ 236749 h 316759"/>
                            <a:gd name="connsiteX1365" fmla="*/ 198501 w 214956"/>
                            <a:gd name="connsiteY1365" fmla="*/ 237702 h 316759"/>
                            <a:gd name="connsiteX1366" fmla="*/ 199453 w 214956"/>
                            <a:gd name="connsiteY1366" fmla="*/ 237702 h 316759"/>
                            <a:gd name="connsiteX1367" fmla="*/ 199453 w 214956"/>
                            <a:gd name="connsiteY1367" fmla="*/ 237702 h 316759"/>
                            <a:gd name="connsiteX1368" fmla="*/ 204216 w 214956"/>
                            <a:gd name="connsiteY1368" fmla="*/ 250084 h 316759"/>
                            <a:gd name="connsiteX1369" fmla="*/ 204216 w 214956"/>
                            <a:gd name="connsiteY1369" fmla="*/ 249132 h 316759"/>
                            <a:gd name="connsiteX1370" fmla="*/ 203263 w 214956"/>
                            <a:gd name="connsiteY1370" fmla="*/ 250084 h 316759"/>
                            <a:gd name="connsiteX1371" fmla="*/ 203263 w 214956"/>
                            <a:gd name="connsiteY1371" fmla="*/ 251989 h 316759"/>
                            <a:gd name="connsiteX1372" fmla="*/ 204216 w 214956"/>
                            <a:gd name="connsiteY1372" fmla="*/ 250084 h 3167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  <a:cxn ang="0">
                              <a:pos x="connsiteX1217" y="connsiteY1217"/>
                            </a:cxn>
                            <a:cxn ang="0">
                              <a:pos x="connsiteX1218" y="connsiteY1218"/>
                            </a:cxn>
                            <a:cxn ang="0">
                              <a:pos x="connsiteX1219" y="connsiteY1219"/>
                            </a:cxn>
                            <a:cxn ang="0">
                              <a:pos x="connsiteX1220" y="connsiteY1220"/>
                            </a:cxn>
                            <a:cxn ang="0">
                              <a:pos x="connsiteX1221" y="connsiteY1221"/>
                            </a:cxn>
                            <a:cxn ang="0">
                              <a:pos x="connsiteX1222" y="connsiteY1222"/>
                            </a:cxn>
                            <a:cxn ang="0">
                              <a:pos x="connsiteX1223" y="connsiteY1223"/>
                            </a:cxn>
                            <a:cxn ang="0">
                              <a:pos x="connsiteX1224" y="connsiteY1224"/>
                            </a:cxn>
                            <a:cxn ang="0">
                              <a:pos x="connsiteX1225" y="connsiteY1225"/>
                            </a:cxn>
                            <a:cxn ang="0">
                              <a:pos x="connsiteX1226" y="connsiteY1226"/>
                            </a:cxn>
                            <a:cxn ang="0">
                              <a:pos x="connsiteX1227" y="connsiteY1227"/>
                            </a:cxn>
                            <a:cxn ang="0">
                              <a:pos x="connsiteX1228" y="connsiteY1228"/>
                            </a:cxn>
                            <a:cxn ang="0">
                              <a:pos x="connsiteX1229" y="connsiteY1229"/>
                            </a:cxn>
                            <a:cxn ang="0">
                              <a:pos x="connsiteX1230" y="connsiteY1230"/>
                            </a:cxn>
                            <a:cxn ang="0">
                              <a:pos x="connsiteX1231" y="connsiteY1231"/>
                            </a:cxn>
                            <a:cxn ang="0">
                              <a:pos x="connsiteX1232" y="connsiteY1232"/>
                            </a:cxn>
                            <a:cxn ang="0">
                              <a:pos x="connsiteX1233" y="connsiteY1233"/>
                            </a:cxn>
                            <a:cxn ang="0">
                              <a:pos x="connsiteX1234" y="connsiteY1234"/>
                            </a:cxn>
                            <a:cxn ang="0">
                              <a:pos x="connsiteX1235" y="connsiteY1235"/>
                            </a:cxn>
                            <a:cxn ang="0">
                              <a:pos x="connsiteX1236" y="connsiteY1236"/>
                            </a:cxn>
                            <a:cxn ang="0">
                              <a:pos x="connsiteX1237" y="connsiteY1237"/>
                            </a:cxn>
                            <a:cxn ang="0">
                              <a:pos x="connsiteX1238" y="connsiteY1238"/>
                            </a:cxn>
                            <a:cxn ang="0">
                              <a:pos x="connsiteX1239" y="connsiteY1239"/>
                            </a:cxn>
                            <a:cxn ang="0">
                              <a:pos x="connsiteX1240" y="connsiteY1240"/>
                            </a:cxn>
                            <a:cxn ang="0">
                              <a:pos x="connsiteX1241" y="connsiteY1241"/>
                            </a:cxn>
                            <a:cxn ang="0">
                              <a:pos x="connsiteX1242" y="connsiteY1242"/>
                            </a:cxn>
                            <a:cxn ang="0">
                              <a:pos x="connsiteX1243" y="connsiteY1243"/>
                            </a:cxn>
                            <a:cxn ang="0">
                              <a:pos x="connsiteX1244" y="connsiteY1244"/>
                            </a:cxn>
                            <a:cxn ang="0">
                              <a:pos x="connsiteX1245" y="connsiteY1245"/>
                            </a:cxn>
                            <a:cxn ang="0">
                              <a:pos x="connsiteX1246" y="connsiteY1246"/>
                            </a:cxn>
                            <a:cxn ang="0">
                              <a:pos x="connsiteX1247" y="connsiteY1247"/>
                            </a:cxn>
                            <a:cxn ang="0">
                              <a:pos x="connsiteX1248" y="connsiteY1248"/>
                            </a:cxn>
                            <a:cxn ang="0">
                              <a:pos x="connsiteX1249" y="connsiteY1249"/>
                            </a:cxn>
                            <a:cxn ang="0">
                              <a:pos x="connsiteX1250" y="connsiteY1250"/>
                            </a:cxn>
                            <a:cxn ang="0">
                              <a:pos x="connsiteX1251" y="connsiteY1251"/>
                            </a:cxn>
                            <a:cxn ang="0">
                              <a:pos x="connsiteX1252" y="connsiteY1252"/>
                            </a:cxn>
                            <a:cxn ang="0">
                              <a:pos x="connsiteX1253" y="connsiteY1253"/>
                            </a:cxn>
                            <a:cxn ang="0">
                              <a:pos x="connsiteX1254" y="connsiteY1254"/>
                            </a:cxn>
                            <a:cxn ang="0">
                              <a:pos x="connsiteX1255" y="connsiteY1255"/>
                            </a:cxn>
                            <a:cxn ang="0">
                              <a:pos x="connsiteX1256" y="connsiteY1256"/>
                            </a:cxn>
                            <a:cxn ang="0">
                              <a:pos x="connsiteX1257" y="connsiteY1257"/>
                            </a:cxn>
                            <a:cxn ang="0">
                              <a:pos x="connsiteX1258" y="connsiteY1258"/>
                            </a:cxn>
                            <a:cxn ang="0">
                              <a:pos x="connsiteX1259" y="connsiteY1259"/>
                            </a:cxn>
                            <a:cxn ang="0">
                              <a:pos x="connsiteX1260" y="connsiteY1260"/>
                            </a:cxn>
                            <a:cxn ang="0">
                              <a:pos x="connsiteX1261" y="connsiteY1261"/>
                            </a:cxn>
                            <a:cxn ang="0">
                              <a:pos x="connsiteX1262" y="connsiteY1262"/>
                            </a:cxn>
                            <a:cxn ang="0">
                              <a:pos x="connsiteX1263" y="connsiteY1263"/>
                            </a:cxn>
                            <a:cxn ang="0">
                              <a:pos x="connsiteX1264" y="connsiteY1264"/>
                            </a:cxn>
                            <a:cxn ang="0">
                              <a:pos x="connsiteX1265" y="connsiteY1265"/>
                            </a:cxn>
                            <a:cxn ang="0">
                              <a:pos x="connsiteX1266" y="connsiteY1266"/>
                            </a:cxn>
                            <a:cxn ang="0">
                              <a:pos x="connsiteX1267" y="connsiteY1267"/>
                            </a:cxn>
                            <a:cxn ang="0">
                              <a:pos x="connsiteX1268" y="connsiteY1268"/>
                            </a:cxn>
                            <a:cxn ang="0">
                              <a:pos x="connsiteX1269" y="connsiteY1269"/>
                            </a:cxn>
                            <a:cxn ang="0">
                              <a:pos x="connsiteX1270" y="connsiteY1270"/>
                            </a:cxn>
                            <a:cxn ang="0">
                              <a:pos x="connsiteX1271" y="connsiteY1271"/>
                            </a:cxn>
                            <a:cxn ang="0">
                              <a:pos x="connsiteX1272" y="connsiteY1272"/>
                            </a:cxn>
                            <a:cxn ang="0">
                              <a:pos x="connsiteX1273" y="connsiteY1273"/>
                            </a:cxn>
                            <a:cxn ang="0">
                              <a:pos x="connsiteX1274" y="connsiteY1274"/>
                            </a:cxn>
                            <a:cxn ang="0">
                              <a:pos x="connsiteX1275" y="connsiteY1275"/>
                            </a:cxn>
                            <a:cxn ang="0">
                              <a:pos x="connsiteX1276" y="connsiteY1276"/>
                            </a:cxn>
                            <a:cxn ang="0">
                              <a:pos x="connsiteX1277" y="connsiteY1277"/>
                            </a:cxn>
                            <a:cxn ang="0">
                              <a:pos x="connsiteX1278" y="connsiteY1278"/>
                            </a:cxn>
                            <a:cxn ang="0">
                              <a:pos x="connsiteX1279" y="connsiteY1279"/>
                            </a:cxn>
                            <a:cxn ang="0">
                              <a:pos x="connsiteX1280" y="connsiteY1280"/>
                            </a:cxn>
                            <a:cxn ang="0">
                              <a:pos x="connsiteX1281" y="connsiteY1281"/>
                            </a:cxn>
                            <a:cxn ang="0">
                              <a:pos x="connsiteX1282" y="connsiteY1282"/>
                            </a:cxn>
                            <a:cxn ang="0">
                              <a:pos x="connsiteX1283" y="connsiteY1283"/>
                            </a:cxn>
                            <a:cxn ang="0">
                              <a:pos x="connsiteX1284" y="connsiteY1284"/>
                            </a:cxn>
                            <a:cxn ang="0">
                              <a:pos x="connsiteX1285" y="connsiteY1285"/>
                            </a:cxn>
                            <a:cxn ang="0">
                              <a:pos x="connsiteX1286" y="connsiteY1286"/>
                            </a:cxn>
                            <a:cxn ang="0">
                              <a:pos x="connsiteX1287" y="connsiteY1287"/>
                            </a:cxn>
                            <a:cxn ang="0">
                              <a:pos x="connsiteX1288" y="connsiteY1288"/>
                            </a:cxn>
                            <a:cxn ang="0">
                              <a:pos x="connsiteX1289" y="connsiteY1289"/>
                            </a:cxn>
                            <a:cxn ang="0">
                              <a:pos x="connsiteX1290" y="connsiteY1290"/>
                            </a:cxn>
                            <a:cxn ang="0">
                              <a:pos x="connsiteX1291" y="connsiteY1291"/>
                            </a:cxn>
                            <a:cxn ang="0">
                              <a:pos x="connsiteX1292" y="connsiteY1292"/>
                            </a:cxn>
                            <a:cxn ang="0">
                              <a:pos x="connsiteX1293" y="connsiteY1293"/>
                            </a:cxn>
                            <a:cxn ang="0">
                              <a:pos x="connsiteX1294" y="connsiteY1294"/>
                            </a:cxn>
                            <a:cxn ang="0">
                              <a:pos x="connsiteX1295" y="connsiteY1295"/>
                            </a:cxn>
                            <a:cxn ang="0">
                              <a:pos x="connsiteX1296" y="connsiteY1296"/>
                            </a:cxn>
                            <a:cxn ang="0">
                              <a:pos x="connsiteX1297" y="connsiteY1297"/>
                            </a:cxn>
                            <a:cxn ang="0">
                              <a:pos x="connsiteX1298" y="connsiteY1298"/>
                            </a:cxn>
                            <a:cxn ang="0">
                              <a:pos x="connsiteX1299" y="connsiteY1299"/>
                            </a:cxn>
                            <a:cxn ang="0">
                              <a:pos x="connsiteX1300" y="connsiteY1300"/>
                            </a:cxn>
                            <a:cxn ang="0">
                              <a:pos x="connsiteX1301" y="connsiteY1301"/>
                            </a:cxn>
                            <a:cxn ang="0">
                              <a:pos x="connsiteX1302" y="connsiteY1302"/>
                            </a:cxn>
                            <a:cxn ang="0">
                              <a:pos x="connsiteX1303" y="connsiteY1303"/>
                            </a:cxn>
                            <a:cxn ang="0">
                              <a:pos x="connsiteX1304" y="connsiteY1304"/>
                            </a:cxn>
                            <a:cxn ang="0">
                              <a:pos x="connsiteX1305" y="connsiteY1305"/>
                            </a:cxn>
                            <a:cxn ang="0">
                              <a:pos x="connsiteX1306" y="connsiteY1306"/>
                            </a:cxn>
                            <a:cxn ang="0">
                              <a:pos x="connsiteX1307" y="connsiteY1307"/>
                            </a:cxn>
                            <a:cxn ang="0">
                              <a:pos x="connsiteX1308" y="connsiteY1308"/>
                            </a:cxn>
                            <a:cxn ang="0">
                              <a:pos x="connsiteX1309" y="connsiteY1309"/>
                            </a:cxn>
                            <a:cxn ang="0">
                              <a:pos x="connsiteX1310" y="connsiteY1310"/>
                            </a:cxn>
                            <a:cxn ang="0">
                              <a:pos x="connsiteX1311" y="connsiteY1311"/>
                            </a:cxn>
                            <a:cxn ang="0">
                              <a:pos x="connsiteX1312" y="connsiteY1312"/>
                            </a:cxn>
                            <a:cxn ang="0">
                              <a:pos x="connsiteX1313" y="connsiteY1313"/>
                            </a:cxn>
                            <a:cxn ang="0">
                              <a:pos x="connsiteX1314" y="connsiteY1314"/>
                            </a:cxn>
                            <a:cxn ang="0">
                              <a:pos x="connsiteX1315" y="connsiteY1315"/>
                            </a:cxn>
                            <a:cxn ang="0">
                              <a:pos x="connsiteX1316" y="connsiteY1316"/>
                            </a:cxn>
                            <a:cxn ang="0">
                              <a:pos x="connsiteX1317" y="connsiteY1317"/>
                            </a:cxn>
                            <a:cxn ang="0">
                              <a:pos x="connsiteX1318" y="connsiteY1318"/>
                            </a:cxn>
                            <a:cxn ang="0">
                              <a:pos x="connsiteX1319" y="connsiteY1319"/>
                            </a:cxn>
                            <a:cxn ang="0">
                              <a:pos x="connsiteX1320" y="connsiteY1320"/>
                            </a:cxn>
                            <a:cxn ang="0">
                              <a:pos x="connsiteX1321" y="connsiteY1321"/>
                            </a:cxn>
                            <a:cxn ang="0">
                              <a:pos x="connsiteX1322" y="connsiteY1322"/>
                            </a:cxn>
                            <a:cxn ang="0">
                              <a:pos x="connsiteX1323" y="connsiteY1323"/>
                            </a:cxn>
                            <a:cxn ang="0">
                              <a:pos x="connsiteX1324" y="connsiteY1324"/>
                            </a:cxn>
                            <a:cxn ang="0">
                              <a:pos x="connsiteX1325" y="connsiteY1325"/>
                            </a:cxn>
                            <a:cxn ang="0">
                              <a:pos x="connsiteX1326" y="connsiteY1326"/>
                            </a:cxn>
                            <a:cxn ang="0">
                              <a:pos x="connsiteX1327" y="connsiteY1327"/>
                            </a:cxn>
                            <a:cxn ang="0">
                              <a:pos x="connsiteX1328" y="connsiteY1328"/>
                            </a:cxn>
                            <a:cxn ang="0">
                              <a:pos x="connsiteX1329" y="connsiteY1329"/>
                            </a:cxn>
                            <a:cxn ang="0">
                              <a:pos x="connsiteX1330" y="connsiteY1330"/>
                            </a:cxn>
                            <a:cxn ang="0">
                              <a:pos x="connsiteX1331" y="connsiteY1331"/>
                            </a:cxn>
                            <a:cxn ang="0">
                              <a:pos x="connsiteX1332" y="connsiteY1332"/>
                            </a:cxn>
                            <a:cxn ang="0">
                              <a:pos x="connsiteX1333" y="connsiteY1333"/>
                            </a:cxn>
                            <a:cxn ang="0">
                              <a:pos x="connsiteX1334" y="connsiteY1334"/>
                            </a:cxn>
                            <a:cxn ang="0">
                              <a:pos x="connsiteX1335" y="connsiteY1335"/>
                            </a:cxn>
                            <a:cxn ang="0">
                              <a:pos x="connsiteX1336" y="connsiteY1336"/>
                            </a:cxn>
                            <a:cxn ang="0">
                              <a:pos x="connsiteX1337" y="connsiteY1337"/>
                            </a:cxn>
                            <a:cxn ang="0">
                              <a:pos x="connsiteX1338" y="connsiteY1338"/>
                            </a:cxn>
                            <a:cxn ang="0">
                              <a:pos x="connsiteX1339" y="connsiteY1339"/>
                            </a:cxn>
                            <a:cxn ang="0">
                              <a:pos x="connsiteX1340" y="connsiteY1340"/>
                            </a:cxn>
                            <a:cxn ang="0">
                              <a:pos x="connsiteX1341" y="connsiteY1341"/>
                            </a:cxn>
                            <a:cxn ang="0">
                              <a:pos x="connsiteX1342" y="connsiteY1342"/>
                            </a:cxn>
                            <a:cxn ang="0">
                              <a:pos x="connsiteX1343" y="connsiteY1343"/>
                            </a:cxn>
                            <a:cxn ang="0">
                              <a:pos x="connsiteX1344" y="connsiteY1344"/>
                            </a:cxn>
                            <a:cxn ang="0">
                              <a:pos x="connsiteX1345" y="connsiteY1345"/>
                            </a:cxn>
                            <a:cxn ang="0">
                              <a:pos x="connsiteX1346" y="connsiteY1346"/>
                            </a:cxn>
                            <a:cxn ang="0">
                              <a:pos x="connsiteX1347" y="connsiteY1347"/>
                            </a:cxn>
                            <a:cxn ang="0">
                              <a:pos x="connsiteX1348" y="connsiteY1348"/>
                            </a:cxn>
                            <a:cxn ang="0">
                              <a:pos x="connsiteX1349" y="connsiteY1349"/>
                            </a:cxn>
                            <a:cxn ang="0">
                              <a:pos x="connsiteX1350" y="connsiteY1350"/>
                            </a:cxn>
                            <a:cxn ang="0">
                              <a:pos x="connsiteX1351" y="connsiteY1351"/>
                            </a:cxn>
                            <a:cxn ang="0">
                              <a:pos x="connsiteX1352" y="connsiteY1352"/>
                            </a:cxn>
                            <a:cxn ang="0">
                              <a:pos x="connsiteX1353" y="connsiteY1353"/>
                            </a:cxn>
                            <a:cxn ang="0">
                              <a:pos x="connsiteX1354" y="connsiteY1354"/>
                            </a:cxn>
                            <a:cxn ang="0">
                              <a:pos x="connsiteX1355" y="connsiteY1355"/>
                            </a:cxn>
                            <a:cxn ang="0">
                              <a:pos x="connsiteX1356" y="connsiteY1356"/>
                            </a:cxn>
                            <a:cxn ang="0">
                              <a:pos x="connsiteX1357" y="connsiteY1357"/>
                            </a:cxn>
                            <a:cxn ang="0">
                              <a:pos x="connsiteX1358" y="connsiteY1358"/>
                            </a:cxn>
                            <a:cxn ang="0">
                              <a:pos x="connsiteX1359" y="connsiteY1359"/>
                            </a:cxn>
                            <a:cxn ang="0">
                              <a:pos x="connsiteX1360" y="connsiteY1360"/>
                            </a:cxn>
                            <a:cxn ang="0">
                              <a:pos x="connsiteX1361" y="connsiteY1361"/>
                            </a:cxn>
                            <a:cxn ang="0">
                              <a:pos x="connsiteX1362" y="connsiteY1362"/>
                            </a:cxn>
                            <a:cxn ang="0">
                              <a:pos x="connsiteX1363" y="connsiteY1363"/>
                            </a:cxn>
                            <a:cxn ang="0">
                              <a:pos x="connsiteX1364" y="connsiteY1364"/>
                            </a:cxn>
                            <a:cxn ang="0">
                              <a:pos x="connsiteX1365" y="connsiteY1365"/>
                            </a:cxn>
                            <a:cxn ang="0">
                              <a:pos x="connsiteX1366" y="connsiteY1366"/>
                            </a:cxn>
                            <a:cxn ang="0">
                              <a:pos x="connsiteX1367" y="connsiteY1367"/>
                            </a:cxn>
                            <a:cxn ang="0">
                              <a:pos x="connsiteX1368" y="connsiteY1368"/>
                            </a:cxn>
                            <a:cxn ang="0">
                              <a:pos x="connsiteX1369" y="connsiteY1369"/>
                            </a:cxn>
                            <a:cxn ang="0">
                              <a:pos x="connsiteX1370" y="connsiteY1370"/>
                            </a:cxn>
                            <a:cxn ang="0">
                              <a:pos x="connsiteX1371" y="connsiteY1371"/>
                            </a:cxn>
                            <a:cxn ang="0">
                              <a:pos x="connsiteX1372" y="connsiteY1372"/>
                            </a:cxn>
                          </a:cxnLst>
                          <a:rect l="l" t="t" r="r" b="b"/>
                          <a:pathLst>
                            <a:path w="214956" h="316759">
                              <a:moveTo>
                                <a:pt x="192786" y="290089"/>
                              </a:moveTo>
                              <a:cubicBezTo>
                                <a:pt x="178499" y="304377"/>
                                <a:pt x="161353" y="311997"/>
                                <a:pt x="141351" y="314854"/>
                              </a:cubicBezTo>
                              <a:cubicBezTo>
                                <a:pt x="138494" y="315807"/>
                                <a:pt x="134684" y="315807"/>
                                <a:pt x="131826" y="316759"/>
                              </a:cubicBezTo>
                              <a:cubicBezTo>
                                <a:pt x="130874" y="316759"/>
                                <a:pt x="129921" y="316759"/>
                                <a:pt x="129921" y="316759"/>
                              </a:cubicBezTo>
                              <a:cubicBezTo>
                                <a:pt x="123253" y="314854"/>
                                <a:pt x="116586" y="316759"/>
                                <a:pt x="108966" y="315807"/>
                              </a:cubicBezTo>
                              <a:cubicBezTo>
                                <a:pt x="107061" y="315807"/>
                                <a:pt x="106109" y="315807"/>
                                <a:pt x="104203" y="315807"/>
                              </a:cubicBezTo>
                              <a:cubicBezTo>
                                <a:pt x="96584" y="316759"/>
                                <a:pt x="88963" y="315807"/>
                                <a:pt x="81344" y="313902"/>
                              </a:cubicBezTo>
                              <a:lnTo>
                                <a:pt x="65151" y="310092"/>
                              </a:lnTo>
                              <a:cubicBezTo>
                                <a:pt x="61341" y="309139"/>
                                <a:pt x="57531" y="308187"/>
                                <a:pt x="54674" y="306282"/>
                              </a:cubicBezTo>
                              <a:cubicBezTo>
                                <a:pt x="53721" y="305329"/>
                                <a:pt x="52769" y="304377"/>
                                <a:pt x="50863" y="304377"/>
                              </a:cubicBezTo>
                              <a:cubicBezTo>
                                <a:pt x="39434" y="302472"/>
                                <a:pt x="29909" y="294852"/>
                                <a:pt x="21336" y="288184"/>
                              </a:cubicBezTo>
                              <a:cubicBezTo>
                                <a:pt x="10859" y="280564"/>
                                <a:pt x="6096" y="269134"/>
                                <a:pt x="2286" y="256752"/>
                              </a:cubicBezTo>
                              <a:cubicBezTo>
                                <a:pt x="-1524" y="244369"/>
                                <a:pt x="-572" y="232939"/>
                                <a:pt x="5144" y="221509"/>
                              </a:cubicBezTo>
                              <a:cubicBezTo>
                                <a:pt x="11811" y="206269"/>
                                <a:pt x="23241" y="198649"/>
                                <a:pt x="41338" y="198649"/>
                              </a:cubicBezTo>
                              <a:cubicBezTo>
                                <a:pt x="50863" y="198649"/>
                                <a:pt x="60388" y="201507"/>
                                <a:pt x="68961" y="207222"/>
                              </a:cubicBezTo>
                              <a:cubicBezTo>
                                <a:pt x="86106" y="218652"/>
                                <a:pt x="87059" y="240559"/>
                                <a:pt x="78486" y="255799"/>
                              </a:cubicBezTo>
                              <a:cubicBezTo>
                                <a:pt x="74676" y="262467"/>
                                <a:pt x="70866" y="269134"/>
                                <a:pt x="62294" y="271039"/>
                              </a:cubicBezTo>
                              <a:cubicBezTo>
                                <a:pt x="55626" y="272944"/>
                                <a:pt x="54674" y="279612"/>
                                <a:pt x="59436" y="284374"/>
                              </a:cubicBezTo>
                              <a:cubicBezTo>
                                <a:pt x="68009" y="293899"/>
                                <a:pt x="77534" y="300567"/>
                                <a:pt x="90869" y="302472"/>
                              </a:cubicBezTo>
                              <a:cubicBezTo>
                                <a:pt x="98488" y="304377"/>
                                <a:pt x="106109" y="305329"/>
                                <a:pt x="112776" y="304377"/>
                              </a:cubicBezTo>
                              <a:cubicBezTo>
                                <a:pt x="121349" y="304377"/>
                                <a:pt x="128969" y="304377"/>
                                <a:pt x="136588" y="300567"/>
                              </a:cubicBezTo>
                              <a:cubicBezTo>
                                <a:pt x="149924" y="293899"/>
                                <a:pt x="155638" y="282469"/>
                                <a:pt x="154686" y="268182"/>
                              </a:cubicBezTo>
                              <a:cubicBezTo>
                                <a:pt x="154686" y="261514"/>
                                <a:pt x="152781" y="255799"/>
                                <a:pt x="149924" y="250084"/>
                              </a:cubicBezTo>
                              <a:cubicBezTo>
                                <a:pt x="144209" y="240559"/>
                                <a:pt x="137541" y="232939"/>
                                <a:pt x="128969" y="226272"/>
                              </a:cubicBezTo>
                              <a:cubicBezTo>
                                <a:pt x="127063" y="225319"/>
                                <a:pt x="125159" y="223414"/>
                                <a:pt x="123253" y="221509"/>
                              </a:cubicBezTo>
                              <a:cubicBezTo>
                                <a:pt x="109919" y="208174"/>
                                <a:pt x="96584" y="196744"/>
                                <a:pt x="82296" y="184362"/>
                              </a:cubicBezTo>
                              <a:cubicBezTo>
                                <a:pt x="66103" y="171027"/>
                                <a:pt x="51816" y="156739"/>
                                <a:pt x="37528" y="142452"/>
                              </a:cubicBezTo>
                              <a:cubicBezTo>
                                <a:pt x="26099" y="131974"/>
                                <a:pt x="18478" y="119592"/>
                                <a:pt x="12763" y="105304"/>
                              </a:cubicBezTo>
                              <a:cubicBezTo>
                                <a:pt x="10859" y="101494"/>
                                <a:pt x="9906" y="96732"/>
                                <a:pt x="9906" y="91969"/>
                              </a:cubicBezTo>
                              <a:cubicBezTo>
                                <a:pt x="9906" y="91017"/>
                                <a:pt x="9906" y="90064"/>
                                <a:pt x="9906" y="89112"/>
                              </a:cubicBezTo>
                              <a:cubicBezTo>
                                <a:pt x="6096" y="74824"/>
                                <a:pt x="11811" y="62442"/>
                                <a:pt x="17526" y="49107"/>
                              </a:cubicBezTo>
                              <a:cubicBezTo>
                                <a:pt x="23241" y="36724"/>
                                <a:pt x="32766" y="26247"/>
                                <a:pt x="43244" y="18627"/>
                              </a:cubicBezTo>
                              <a:cubicBezTo>
                                <a:pt x="54674" y="11007"/>
                                <a:pt x="68009" y="6244"/>
                                <a:pt x="81344" y="3387"/>
                              </a:cubicBezTo>
                              <a:cubicBezTo>
                                <a:pt x="94678" y="-423"/>
                                <a:pt x="108013" y="-423"/>
                                <a:pt x="121349" y="529"/>
                              </a:cubicBezTo>
                              <a:cubicBezTo>
                                <a:pt x="130874" y="529"/>
                                <a:pt x="139446" y="1482"/>
                                <a:pt x="148971" y="3387"/>
                              </a:cubicBezTo>
                              <a:lnTo>
                                <a:pt x="148971" y="3387"/>
                              </a:lnTo>
                              <a:cubicBezTo>
                                <a:pt x="162306" y="8149"/>
                                <a:pt x="176594" y="12912"/>
                                <a:pt x="187071" y="23389"/>
                              </a:cubicBezTo>
                              <a:cubicBezTo>
                                <a:pt x="199453" y="36724"/>
                                <a:pt x="206121" y="51964"/>
                                <a:pt x="205169" y="70062"/>
                              </a:cubicBezTo>
                              <a:cubicBezTo>
                                <a:pt x="204216" y="91969"/>
                                <a:pt x="190881" y="110067"/>
                                <a:pt x="167069" y="111972"/>
                              </a:cubicBezTo>
                              <a:cubicBezTo>
                                <a:pt x="149924" y="112924"/>
                                <a:pt x="133731" y="106257"/>
                                <a:pt x="128016" y="86254"/>
                              </a:cubicBezTo>
                              <a:cubicBezTo>
                                <a:pt x="124206" y="73872"/>
                                <a:pt x="127063" y="61489"/>
                                <a:pt x="137541" y="52917"/>
                              </a:cubicBezTo>
                              <a:cubicBezTo>
                                <a:pt x="143256" y="48154"/>
                                <a:pt x="148971" y="46249"/>
                                <a:pt x="156591" y="47202"/>
                              </a:cubicBezTo>
                              <a:cubicBezTo>
                                <a:pt x="161353" y="48154"/>
                                <a:pt x="163259" y="47202"/>
                                <a:pt x="164211" y="41487"/>
                              </a:cubicBezTo>
                              <a:cubicBezTo>
                                <a:pt x="165163" y="35772"/>
                                <a:pt x="163259" y="31009"/>
                                <a:pt x="159449" y="27199"/>
                              </a:cubicBezTo>
                              <a:cubicBezTo>
                                <a:pt x="155638" y="23389"/>
                                <a:pt x="150876" y="19579"/>
                                <a:pt x="146113" y="18627"/>
                              </a:cubicBezTo>
                              <a:cubicBezTo>
                                <a:pt x="138494" y="15769"/>
                                <a:pt x="130874" y="12912"/>
                                <a:pt x="122301" y="11959"/>
                              </a:cubicBezTo>
                              <a:cubicBezTo>
                                <a:pt x="110871" y="10054"/>
                                <a:pt x="99441" y="11959"/>
                                <a:pt x="88011" y="16722"/>
                              </a:cubicBezTo>
                              <a:cubicBezTo>
                                <a:pt x="80391" y="19579"/>
                                <a:pt x="74676" y="24342"/>
                                <a:pt x="70866" y="31009"/>
                              </a:cubicBezTo>
                              <a:cubicBezTo>
                                <a:pt x="68009" y="36724"/>
                                <a:pt x="66103" y="43392"/>
                                <a:pt x="67056" y="51012"/>
                              </a:cubicBezTo>
                              <a:cubicBezTo>
                                <a:pt x="68961" y="62442"/>
                                <a:pt x="74676" y="72919"/>
                                <a:pt x="81344" y="81492"/>
                              </a:cubicBezTo>
                              <a:cubicBezTo>
                                <a:pt x="88963" y="91017"/>
                                <a:pt x="98488" y="98637"/>
                                <a:pt x="107061" y="107209"/>
                              </a:cubicBezTo>
                              <a:cubicBezTo>
                                <a:pt x="116586" y="116734"/>
                                <a:pt x="126111" y="125307"/>
                                <a:pt x="135636" y="133879"/>
                              </a:cubicBezTo>
                              <a:cubicBezTo>
                                <a:pt x="148971" y="146262"/>
                                <a:pt x="164211" y="156739"/>
                                <a:pt x="176594" y="170074"/>
                              </a:cubicBezTo>
                              <a:cubicBezTo>
                                <a:pt x="182309" y="175789"/>
                                <a:pt x="188976" y="181504"/>
                                <a:pt x="194691" y="188172"/>
                              </a:cubicBezTo>
                              <a:cubicBezTo>
                                <a:pt x="206121" y="201507"/>
                                <a:pt x="212788" y="217699"/>
                                <a:pt x="214694" y="234844"/>
                              </a:cubicBezTo>
                              <a:cubicBezTo>
                                <a:pt x="216599" y="255799"/>
                                <a:pt x="208026" y="273897"/>
                                <a:pt x="192786" y="290089"/>
                              </a:cubicBezTo>
                              <a:close/>
                              <a:moveTo>
                                <a:pt x="18478" y="243417"/>
                              </a:moveTo>
                              <a:lnTo>
                                <a:pt x="18478" y="243417"/>
                              </a:lnTo>
                              <a:cubicBezTo>
                                <a:pt x="16574" y="243417"/>
                                <a:pt x="15621" y="243417"/>
                                <a:pt x="14669" y="245322"/>
                              </a:cubicBezTo>
                              <a:cubicBezTo>
                                <a:pt x="13716" y="246274"/>
                                <a:pt x="14669" y="247227"/>
                                <a:pt x="15621" y="247227"/>
                              </a:cubicBezTo>
                              <a:cubicBezTo>
                                <a:pt x="15621" y="248179"/>
                                <a:pt x="15621" y="250084"/>
                                <a:pt x="16574" y="251037"/>
                              </a:cubicBezTo>
                              <a:cubicBezTo>
                                <a:pt x="16574" y="251037"/>
                                <a:pt x="17526" y="251037"/>
                                <a:pt x="17526" y="251037"/>
                              </a:cubicBezTo>
                              <a:cubicBezTo>
                                <a:pt x="17526" y="249132"/>
                                <a:pt x="16574" y="249132"/>
                                <a:pt x="15621" y="247227"/>
                              </a:cubicBezTo>
                              <a:cubicBezTo>
                                <a:pt x="16574" y="245322"/>
                                <a:pt x="20384" y="246274"/>
                                <a:pt x="18478" y="243417"/>
                              </a:cubicBezTo>
                              <a:close/>
                              <a:moveTo>
                                <a:pt x="16574" y="233892"/>
                              </a:moveTo>
                              <a:cubicBezTo>
                                <a:pt x="16574" y="235797"/>
                                <a:pt x="18478" y="233892"/>
                                <a:pt x="20384" y="234844"/>
                              </a:cubicBezTo>
                              <a:cubicBezTo>
                                <a:pt x="20384" y="234844"/>
                                <a:pt x="21336" y="235797"/>
                                <a:pt x="22288" y="235797"/>
                              </a:cubicBezTo>
                              <a:cubicBezTo>
                                <a:pt x="24194" y="239607"/>
                                <a:pt x="28003" y="241512"/>
                                <a:pt x="31813" y="242464"/>
                              </a:cubicBezTo>
                              <a:cubicBezTo>
                                <a:pt x="29909" y="245322"/>
                                <a:pt x="31813" y="247227"/>
                                <a:pt x="33719" y="250084"/>
                              </a:cubicBezTo>
                              <a:cubicBezTo>
                                <a:pt x="33719" y="251037"/>
                                <a:pt x="35624" y="251989"/>
                                <a:pt x="37528" y="251037"/>
                              </a:cubicBezTo>
                              <a:cubicBezTo>
                                <a:pt x="39434" y="250084"/>
                                <a:pt x="37528" y="249132"/>
                                <a:pt x="36576" y="249132"/>
                              </a:cubicBezTo>
                              <a:cubicBezTo>
                                <a:pt x="35624" y="248179"/>
                                <a:pt x="35624" y="246274"/>
                                <a:pt x="36576" y="245322"/>
                              </a:cubicBezTo>
                              <a:cubicBezTo>
                                <a:pt x="37528" y="244369"/>
                                <a:pt x="38481" y="245322"/>
                                <a:pt x="39434" y="246274"/>
                              </a:cubicBezTo>
                              <a:cubicBezTo>
                                <a:pt x="41338" y="247227"/>
                                <a:pt x="43244" y="247227"/>
                                <a:pt x="43244" y="244369"/>
                              </a:cubicBezTo>
                              <a:cubicBezTo>
                                <a:pt x="43244" y="242464"/>
                                <a:pt x="45149" y="241512"/>
                                <a:pt x="47053" y="241512"/>
                              </a:cubicBezTo>
                              <a:cubicBezTo>
                                <a:pt x="48959" y="241512"/>
                                <a:pt x="49911" y="241512"/>
                                <a:pt x="50863" y="243417"/>
                              </a:cubicBezTo>
                              <a:cubicBezTo>
                                <a:pt x="51816" y="245322"/>
                                <a:pt x="48959" y="245322"/>
                                <a:pt x="48959" y="247227"/>
                              </a:cubicBezTo>
                              <a:cubicBezTo>
                                <a:pt x="48006" y="247227"/>
                                <a:pt x="47053" y="248179"/>
                                <a:pt x="48006" y="249132"/>
                              </a:cubicBezTo>
                              <a:cubicBezTo>
                                <a:pt x="48006" y="250084"/>
                                <a:pt x="49911" y="249132"/>
                                <a:pt x="49911" y="249132"/>
                              </a:cubicBezTo>
                              <a:cubicBezTo>
                                <a:pt x="51816" y="249132"/>
                                <a:pt x="53721" y="247227"/>
                                <a:pt x="54674" y="248179"/>
                              </a:cubicBezTo>
                              <a:cubicBezTo>
                                <a:pt x="58484" y="251037"/>
                                <a:pt x="62294" y="249132"/>
                                <a:pt x="65151" y="249132"/>
                              </a:cubicBezTo>
                              <a:cubicBezTo>
                                <a:pt x="66103" y="249132"/>
                                <a:pt x="67056" y="249132"/>
                                <a:pt x="67056" y="248179"/>
                              </a:cubicBezTo>
                              <a:cubicBezTo>
                                <a:pt x="67056" y="247227"/>
                                <a:pt x="67056" y="246274"/>
                                <a:pt x="66103" y="246274"/>
                              </a:cubicBezTo>
                              <a:cubicBezTo>
                                <a:pt x="63246" y="244369"/>
                                <a:pt x="63246" y="242464"/>
                                <a:pt x="65151" y="239607"/>
                              </a:cubicBezTo>
                              <a:cubicBezTo>
                                <a:pt x="65151" y="239607"/>
                                <a:pt x="64199" y="238654"/>
                                <a:pt x="63246" y="238654"/>
                              </a:cubicBezTo>
                              <a:cubicBezTo>
                                <a:pt x="62294" y="240559"/>
                                <a:pt x="61341" y="242464"/>
                                <a:pt x="61341" y="244369"/>
                              </a:cubicBezTo>
                              <a:cubicBezTo>
                                <a:pt x="61341" y="245322"/>
                                <a:pt x="61341" y="246274"/>
                                <a:pt x="59436" y="246274"/>
                              </a:cubicBezTo>
                              <a:cubicBezTo>
                                <a:pt x="54674" y="247227"/>
                                <a:pt x="51816" y="243417"/>
                                <a:pt x="51816" y="238654"/>
                              </a:cubicBezTo>
                              <a:cubicBezTo>
                                <a:pt x="48006" y="237702"/>
                                <a:pt x="45149" y="236749"/>
                                <a:pt x="41338" y="235797"/>
                              </a:cubicBezTo>
                              <a:cubicBezTo>
                                <a:pt x="40386" y="235797"/>
                                <a:pt x="39434" y="235797"/>
                                <a:pt x="39434" y="233892"/>
                              </a:cubicBezTo>
                              <a:cubicBezTo>
                                <a:pt x="39434" y="231987"/>
                                <a:pt x="40386" y="231987"/>
                                <a:pt x="41338" y="231987"/>
                              </a:cubicBezTo>
                              <a:cubicBezTo>
                                <a:pt x="43244" y="231987"/>
                                <a:pt x="45149" y="231034"/>
                                <a:pt x="47053" y="231034"/>
                              </a:cubicBezTo>
                              <a:cubicBezTo>
                                <a:pt x="46101" y="232939"/>
                                <a:pt x="45149" y="233892"/>
                                <a:pt x="48006" y="234844"/>
                              </a:cubicBezTo>
                              <a:lnTo>
                                <a:pt x="52769" y="235797"/>
                              </a:lnTo>
                              <a:cubicBezTo>
                                <a:pt x="52769" y="232939"/>
                                <a:pt x="49911" y="231987"/>
                                <a:pt x="48006" y="231034"/>
                              </a:cubicBezTo>
                              <a:cubicBezTo>
                                <a:pt x="50863" y="227224"/>
                                <a:pt x="53721" y="231034"/>
                                <a:pt x="55626" y="231987"/>
                              </a:cubicBezTo>
                              <a:cubicBezTo>
                                <a:pt x="57531" y="231987"/>
                                <a:pt x="58484" y="235797"/>
                                <a:pt x="59436" y="234844"/>
                              </a:cubicBezTo>
                              <a:cubicBezTo>
                                <a:pt x="61341" y="233892"/>
                                <a:pt x="59436" y="231034"/>
                                <a:pt x="60388" y="229129"/>
                              </a:cubicBezTo>
                              <a:lnTo>
                                <a:pt x="60388" y="227224"/>
                              </a:ln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2294" y="223414"/>
                                <a:pt x="62294" y="223414"/>
                                <a:pt x="58484" y="223414"/>
                              </a:cubicBezTo>
                              <a:cubicBezTo>
                                <a:pt x="56578" y="223414"/>
                                <a:pt x="54674" y="224367"/>
                                <a:pt x="53721" y="225319"/>
                              </a:cubicBezTo>
                              <a:cubicBezTo>
                                <a:pt x="51816" y="226272"/>
                                <a:pt x="50863" y="226272"/>
                                <a:pt x="49911" y="223414"/>
                              </a:cubicBezTo>
                              <a:cubicBezTo>
                                <a:pt x="49911" y="219604"/>
                                <a:pt x="47053" y="219604"/>
                                <a:pt x="45149" y="219604"/>
                              </a:cubicBezTo>
                              <a:lnTo>
                                <a:pt x="45149" y="221509"/>
                              </a:lnTo>
                              <a:cubicBezTo>
                                <a:pt x="45149" y="223414"/>
                                <a:pt x="47053" y="225319"/>
                                <a:pt x="45149" y="226272"/>
                              </a:cubicBezTo>
                              <a:cubicBezTo>
                                <a:pt x="45149" y="226272"/>
                                <a:pt x="45149" y="226272"/>
                                <a:pt x="45149" y="226272"/>
                              </a:cubicBezTo>
                              <a:cubicBezTo>
                                <a:pt x="43244" y="224367"/>
                                <a:pt x="44196" y="222462"/>
                                <a:pt x="44196" y="221509"/>
                              </a:cubicBezTo>
                              <a:cubicBezTo>
                                <a:pt x="40386" y="221509"/>
                                <a:pt x="40386" y="221509"/>
                                <a:pt x="41338" y="226272"/>
                              </a:cubicBezTo>
                              <a:cubicBezTo>
                                <a:pt x="41338" y="228177"/>
                                <a:pt x="42291" y="230082"/>
                                <a:pt x="39434" y="230082"/>
                              </a:cubicBezTo>
                              <a:cubicBezTo>
                                <a:pt x="37528" y="230082"/>
                                <a:pt x="37528" y="229129"/>
                                <a:pt x="37528" y="227224"/>
                              </a:cubicBezTo>
                              <a:cubicBezTo>
                                <a:pt x="37528" y="225319"/>
                                <a:pt x="37528" y="224367"/>
                                <a:pt x="35624" y="224367"/>
                              </a:cubicBezTo>
                              <a:cubicBezTo>
                                <a:pt x="33719" y="224367"/>
                                <a:pt x="33719" y="225319"/>
                                <a:pt x="32766" y="226272"/>
                              </a:cubicBezTo>
                              <a:cubicBezTo>
                                <a:pt x="31813" y="228177"/>
                                <a:pt x="32766" y="229129"/>
                                <a:pt x="33719" y="230082"/>
                              </a:cubicBezTo>
                              <a:cubicBezTo>
                                <a:pt x="34671" y="231034"/>
                                <a:pt x="36576" y="231987"/>
                                <a:pt x="36576" y="233892"/>
                              </a:cubicBezTo>
                              <a:cubicBezTo>
                                <a:pt x="33719" y="233892"/>
                                <a:pt x="32766" y="231034"/>
                                <a:pt x="29909" y="230082"/>
                              </a:cubicBezTo>
                              <a:cubicBezTo>
                                <a:pt x="29909" y="229129"/>
                                <a:pt x="28956" y="228177"/>
                                <a:pt x="27051" y="228177"/>
                              </a:cubicBezTo>
                              <a:cubicBezTo>
                                <a:pt x="24194" y="228177"/>
                                <a:pt x="24194" y="231034"/>
                                <a:pt x="22288" y="231987"/>
                              </a:cubicBezTo>
                              <a:cubicBezTo>
                                <a:pt x="17526" y="230082"/>
                                <a:pt x="16574" y="231987"/>
                                <a:pt x="16574" y="233892"/>
                              </a:cubicBezTo>
                              <a:close/>
                              <a:moveTo>
                                <a:pt x="28003" y="249132"/>
                              </a:moveTo>
                              <a:cubicBezTo>
                                <a:pt x="28956" y="249132"/>
                                <a:pt x="26099" y="247227"/>
                                <a:pt x="26099" y="246274"/>
                              </a:cubicBezTo>
                              <a:cubicBezTo>
                                <a:pt x="26099" y="246274"/>
                                <a:pt x="25146" y="245322"/>
                                <a:pt x="25146" y="244369"/>
                              </a:cubicBezTo>
                              <a:cubicBezTo>
                                <a:pt x="24194" y="240559"/>
                                <a:pt x="21336" y="240559"/>
                                <a:pt x="19431" y="240559"/>
                              </a:cubicBezTo>
                              <a:cubicBezTo>
                                <a:pt x="17526" y="240559"/>
                                <a:pt x="18478" y="241512"/>
                                <a:pt x="18478" y="242464"/>
                              </a:cubicBezTo>
                              <a:cubicBezTo>
                                <a:pt x="20384" y="242464"/>
                                <a:pt x="23241" y="244369"/>
                                <a:pt x="24194" y="246274"/>
                              </a:cubicBezTo>
                              <a:cubicBezTo>
                                <a:pt x="25146" y="248179"/>
                                <a:pt x="27051" y="250084"/>
                                <a:pt x="28003" y="249132"/>
                              </a:cubicBezTo>
                              <a:close/>
                              <a:moveTo>
                                <a:pt x="23241" y="264372"/>
                              </a:moveTo>
                              <a:cubicBezTo>
                                <a:pt x="23241" y="263419"/>
                                <a:pt x="22288" y="263419"/>
                                <a:pt x="22288" y="263419"/>
                              </a:cubicBezTo>
                              <a:lnTo>
                                <a:pt x="20384" y="264372"/>
                              </a:lnTo>
                              <a:cubicBezTo>
                                <a:pt x="21336" y="264372"/>
                                <a:pt x="21336" y="264372"/>
                                <a:pt x="22288" y="264372"/>
                              </a:cubicBezTo>
                              <a:cubicBezTo>
                                <a:pt x="22288" y="265324"/>
                                <a:pt x="23241" y="265324"/>
                                <a:pt x="23241" y="264372"/>
                              </a:cubicBezTo>
                              <a:close/>
                              <a:moveTo>
                                <a:pt x="21336" y="249132"/>
                              </a:moveTo>
                              <a:cubicBezTo>
                                <a:pt x="22288" y="249132"/>
                                <a:pt x="22288" y="249132"/>
                                <a:pt x="21336" y="249132"/>
                              </a:cubicBezTo>
                              <a:cubicBezTo>
                                <a:pt x="21336" y="248179"/>
                                <a:pt x="21336" y="248179"/>
                                <a:pt x="21336" y="248179"/>
                              </a:cubicBezTo>
                              <a:cubicBezTo>
                                <a:pt x="21336" y="248179"/>
                                <a:pt x="20384" y="248179"/>
                                <a:pt x="20384" y="249132"/>
                              </a:cubicBezTo>
                              <a:cubicBezTo>
                                <a:pt x="20384" y="250084"/>
                                <a:pt x="21336" y="249132"/>
                                <a:pt x="21336" y="249132"/>
                              </a:cubicBezTo>
                              <a:close/>
                              <a:moveTo>
                                <a:pt x="22288" y="269134"/>
                              </a:moveTo>
                              <a:cubicBezTo>
                                <a:pt x="22288" y="269134"/>
                                <a:pt x="22288" y="268182"/>
                                <a:pt x="22288" y="269134"/>
                              </a:cubicBezTo>
                              <a:cubicBezTo>
                                <a:pt x="21336" y="268182"/>
                                <a:pt x="21336" y="269134"/>
                                <a:pt x="20384" y="269134"/>
                              </a:cubicBezTo>
                              <a:cubicBezTo>
                                <a:pt x="21336" y="269134"/>
                                <a:pt x="21336" y="270087"/>
                                <a:pt x="22288" y="269134"/>
                              </a:cubicBezTo>
                              <a:cubicBezTo>
                                <a:pt x="21336" y="269134"/>
                                <a:pt x="22288" y="269134"/>
                                <a:pt x="22288" y="269134"/>
                              </a:cubicBezTo>
                              <a:close/>
                              <a:moveTo>
                                <a:pt x="23241" y="231034"/>
                              </a:moveTo>
                              <a:cubicBezTo>
                                <a:pt x="25146" y="230082"/>
                                <a:pt x="26099" y="229129"/>
                                <a:pt x="27051" y="228177"/>
                              </a:cubicBezTo>
                              <a:cubicBezTo>
                                <a:pt x="27051" y="228177"/>
                                <a:pt x="27051" y="229129"/>
                                <a:pt x="27051" y="230082"/>
                              </a:cubicBezTo>
                              <a:cubicBezTo>
                                <a:pt x="28956" y="235797"/>
                                <a:pt x="28956" y="235797"/>
                                <a:pt x="22288" y="235797"/>
                              </a:cubicBezTo>
                              <a:lnTo>
                                <a:pt x="21336" y="235797"/>
                              </a:lnTo>
                              <a:cubicBezTo>
                                <a:pt x="21336" y="233892"/>
                                <a:pt x="21336" y="231987"/>
                                <a:pt x="23241" y="231034"/>
                              </a:cubicBezTo>
                              <a:close/>
                              <a:moveTo>
                                <a:pt x="23241" y="65299"/>
                              </a:moveTo>
                              <a:cubicBezTo>
                                <a:pt x="23241" y="65299"/>
                                <a:pt x="23241" y="65299"/>
                                <a:pt x="23241" y="65299"/>
                              </a:cubicBezTo>
                              <a:cubicBezTo>
                                <a:pt x="22288" y="64347"/>
                                <a:pt x="21336" y="65299"/>
                                <a:pt x="22288" y="65299"/>
                              </a:cubicBezTo>
                              <a:cubicBezTo>
                                <a:pt x="22288" y="66252"/>
                                <a:pt x="22288" y="66252"/>
                                <a:pt x="23241" y="65299"/>
                              </a:cubicBezTo>
                              <a:cubicBezTo>
                                <a:pt x="23241" y="66252"/>
                                <a:pt x="23241" y="66252"/>
                                <a:pt x="23241" y="65299"/>
                              </a:cubicBezTo>
                              <a:close/>
                              <a:moveTo>
                                <a:pt x="23241" y="222462"/>
                              </a:moveTo>
                              <a:cubicBezTo>
                                <a:pt x="23241" y="223414"/>
                                <a:pt x="23241" y="223414"/>
                                <a:pt x="24194" y="223414"/>
                              </a:cubicBezTo>
                              <a:cubicBezTo>
                                <a:pt x="25146" y="223414"/>
                                <a:pt x="25146" y="223414"/>
                                <a:pt x="25146" y="222462"/>
                              </a:cubicBezTo>
                              <a:cubicBezTo>
                                <a:pt x="25146" y="221509"/>
                                <a:pt x="25146" y="221509"/>
                                <a:pt x="24194" y="221509"/>
                              </a:cubicBezTo>
                              <a:cubicBezTo>
                                <a:pt x="23241" y="221509"/>
                                <a:pt x="22288" y="222462"/>
                                <a:pt x="23241" y="222462"/>
                              </a:cubicBezTo>
                              <a:close/>
                              <a:moveTo>
                                <a:pt x="25146" y="254847"/>
                              </a:moveTo>
                              <a:cubicBezTo>
                                <a:pt x="25146" y="253894"/>
                                <a:pt x="24194" y="252942"/>
                                <a:pt x="23241" y="252942"/>
                              </a:cubicBezTo>
                              <a:cubicBezTo>
                                <a:pt x="23241" y="252942"/>
                                <a:pt x="22288" y="252942"/>
                                <a:pt x="22288" y="253894"/>
                              </a:cubicBezTo>
                              <a:cubicBezTo>
                                <a:pt x="23241" y="253894"/>
                                <a:pt x="23241" y="254847"/>
                                <a:pt x="25146" y="254847"/>
                              </a:cubicBezTo>
                              <a:lnTo>
                                <a:pt x="25146" y="254847"/>
                              </a:lnTo>
                              <a:close/>
                              <a:moveTo>
                                <a:pt x="24194" y="259609"/>
                              </a:moveTo>
                              <a:cubicBezTo>
                                <a:pt x="24194" y="259609"/>
                                <a:pt x="23241" y="258657"/>
                                <a:pt x="24194" y="259609"/>
                              </a:cubicBezTo>
                              <a:cubicBezTo>
                                <a:pt x="23241" y="259609"/>
                                <a:pt x="23241" y="259609"/>
                                <a:pt x="23241" y="259609"/>
                              </a:cubicBezTo>
                              <a:lnTo>
                                <a:pt x="24194" y="259609"/>
                              </a:lnTo>
                              <a:cubicBezTo>
                                <a:pt x="23241" y="260562"/>
                                <a:pt x="24194" y="259609"/>
                                <a:pt x="24194" y="259609"/>
                              </a:cubicBezTo>
                              <a:close/>
                              <a:moveTo>
                                <a:pt x="28956" y="256752"/>
                              </a:moveTo>
                              <a:cubicBezTo>
                                <a:pt x="29909" y="256752"/>
                                <a:pt x="30861" y="256752"/>
                                <a:pt x="30861" y="255799"/>
                              </a:cubicBezTo>
                              <a:cubicBezTo>
                                <a:pt x="30861" y="254847"/>
                                <a:pt x="30861" y="253894"/>
                                <a:pt x="29909" y="253894"/>
                              </a:cubicBezTo>
                              <a:cubicBezTo>
                                <a:pt x="28956" y="253894"/>
                                <a:pt x="28956" y="254847"/>
                                <a:pt x="28003" y="254847"/>
                              </a:cubicBezTo>
                              <a:cubicBezTo>
                                <a:pt x="28003" y="255799"/>
                                <a:pt x="28003" y="256752"/>
                                <a:pt x="28956" y="256752"/>
                              </a:cubicBezTo>
                              <a:close/>
                              <a:moveTo>
                                <a:pt x="34671" y="91017"/>
                              </a:moveTo>
                              <a:cubicBezTo>
                                <a:pt x="35624" y="91017"/>
                                <a:pt x="35624" y="91017"/>
                                <a:pt x="35624" y="90064"/>
                              </a:cubicBezTo>
                              <a:cubicBezTo>
                                <a:pt x="35624" y="90064"/>
                                <a:pt x="35624" y="89112"/>
                                <a:pt x="34671" y="89112"/>
                              </a:cubicBezTo>
                              <a:cubicBezTo>
                                <a:pt x="32766" y="88159"/>
                                <a:pt x="30861" y="91017"/>
                                <a:pt x="28956" y="88159"/>
                              </a:cubicBezTo>
                              <a:cubicBezTo>
                                <a:pt x="28956" y="88159"/>
                                <a:pt x="28956" y="89112"/>
                                <a:pt x="28956" y="90064"/>
                              </a:cubicBezTo>
                              <a:cubicBezTo>
                                <a:pt x="29909" y="90064"/>
                                <a:pt x="31813" y="91017"/>
                                <a:pt x="34671" y="91017"/>
                              </a:cubicBezTo>
                              <a:close/>
                              <a:moveTo>
                                <a:pt x="48006" y="262467"/>
                              </a:moveTo>
                              <a:cubicBezTo>
                                <a:pt x="44196" y="262467"/>
                                <a:pt x="40386" y="262467"/>
                                <a:pt x="37528" y="260562"/>
                              </a:cubicBezTo>
                              <a:cubicBezTo>
                                <a:pt x="35624" y="258657"/>
                                <a:pt x="33719" y="259609"/>
                                <a:pt x="30861" y="259609"/>
                              </a:cubicBezTo>
                              <a:cubicBezTo>
                                <a:pt x="29909" y="259609"/>
                                <a:pt x="28956" y="259609"/>
                                <a:pt x="28956" y="261514"/>
                              </a:cubicBezTo>
                              <a:cubicBezTo>
                                <a:pt x="28956" y="262467"/>
                                <a:pt x="30861" y="261514"/>
                                <a:pt x="30861" y="261514"/>
                              </a:cubicBezTo>
                              <a:cubicBezTo>
                                <a:pt x="33719" y="261514"/>
                                <a:pt x="37528" y="261514"/>
                                <a:pt x="38481" y="264372"/>
                              </a:cubicBezTo>
                              <a:cubicBezTo>
                                <a:pt x="39434" y="266277"/>
                                <a:pt x="38481" y="266277"/>
                                <a:pt x="41338" y="266277"/>
                              </a:cubicBezTo>
                              <a:cubicBezTo>
                                <a:pt x="44196" y="265324"/>
                                <a:pt x="46101" y="264372"/>
                                <a:pt x="48006" y="262467"/>
                              </a:cubicBezTo>
                              <a:close/>
                              <a:moveTo>
                                <a:pt x="29909" y="213889"/>
                              </a:moveTo>
                              <a:cubicBezTo>
                                <a:pt x="29909" y="213889"/>
                                <a:pt x="29909" y="214842"/>
                                <a:pt x="29909" y="214842"/>
                              </a:cubicBezTo>
                              <a:cubicBezTo>
                                <a:pt x="29909" y="214842"/>
                                <a:pt x="30861" y="214842"/>
                                <a:pt x="30861" y="213889"/>
                              </a:cubicBezTo>
                              <a:lnTo>
                                <a:pt x="29909" y="213889"/>
                              </a:lnTo>
                              <a:lnTo>
                                <a:pt x="29909" y="213889"/>
                              </a:lnTo>
                              <a:close/>
                              <a:moveTo>
                                <a:pt x="30861" y="67204"/>
                              </a:moveTo>
                              <a:cubicBezTo>
                                <a:pt x="30861" y="69109"/>
                                <a:pt x="31813" y="70062"/>
                                <a:pt x="33719" y="71014"/>
                              </a:cubicBezTo>
                              <a:cubicBezTo>
                                <a:pt x="34671" y="71014"/>
                                <a:pt x="34671" y="71014"/>
                                <a:pt x="34671" y="70062"/>
                              </a:cubicBezTo>
                              <a:cubicBezTo>
                                <a:pt x="34671" y="68157"/>
                                <a:pt x="33719" y="67204"/>
                                <a:pt x="31813" y="66252"/>
                              </a:cubicBezTo>
                              <a:cubicBezTo>
                                <a:pt x="30861" y="65299"/>
                                <a:pt x="30861" y="66252"/>
                                <a:pt x="30861" y="67204"/>
                              </a:cubicBezTo>
                              <a:close/>
                              <a:moveTo>
                                <a:pt x="34671" y="231987"/>
                              </a:moveTo>
                              <a:cubicBezTo>
                                <a:pt x="36576" y="231034"/>
                                <a:pt x="36576" y="231987"/>
                                <a:pt x="36576" y="233892"/>
                              </a:cubicBezTo>
                              <a:cubicBezTo>
                                <a:pt x="36576" y="235797"/>
                                <a:pt x="34671" y="237702"/>
                                <a:pt x="34671" y="239607"/>
                              </a:cubicBezTo>
                              <a:cubicBezTo>
                                <a:pt x="31813" y="239607"/>
                                <a:pt x="30861" y="237702"/>
                                <a:pt x="32766" y="235797"/>
                              </a:cubicBezTo>
                              <a:cubicBezTo>
                                <a:pt x="32766" y="233892"/>
                                <a:pt x="33719" y="233892"/>
                                <a:pt x="34671" y="231987"/>
                              </a:cubicBezTo>
                              <a:close/>
                              <a:moveTo>
                                <a:pt x="32766" y="82444"/>
                              </a:moveTo>
                              <a:cubicBezTo>
                                <a:pt x="31813" y="82444"/>
                                <a:pt x="30861" y="82444"/>
                                <a:pt x="30861" y="83397"/>
                              </a:cubicBezTo>
                              <a:cubicBezTo>
                                <a:pt x="30861" y="84349"/>
                                <a:pt x="30861" y="84349"/>
                                <a:pt x="31813" y="84349"/>
                              </a:cubicBezTo>
                              <a:cubicBezTo>
                                <a:pt x="32766" y="84349"/>
                                <a:pt x="33719" y="84349"/>
                                <a:pt x="33719" y="83397"/>
                              </a:cubicBezTo>
                              <a:cubicBezTo>
                                <a:pt x="34671" y="82444"/>
                                <a:pt x="33719" y="82444"/>
                                <a:pt x="32766" y="82444"/>
                              </a:cubicBezTo>
                              <a:close/>
                              <a:moveTo>
                                <a:pt x="34671" y="99589"/>
                              </a:moveTo>
                              <a:cubicBezTo>
                                <a:pt x="36576" y="99589"/>
                                <a:pt x="38481" y="99589"/>
                                <a:pt x="38481" y="97684"/>
                              </a:cubicBezTo>
                              <a:cubicBezTo>
                                <a:pt x="38481" y="97684"/>
                                <a:pt x="37528" y="97684"/>
                                <a:pt x="37528" y="97684"/>
                              </a:cubicBezTo>
                              <a:cubicBezTo>
                                <a:pt x="35624" y="98637"/>
                                <a:pt x="33719" y="97684"/>
                                <a:pt x="33719" y="99589"/>
                              </a:cubicBezTo>
                              <a:cubicBezTo>
                                <a:pt x="32766" y="99589"/>
                                <a:pt x="34671" y="99589"/>
                                <a:pt x="34671" y="99589"/>
                              </a:cubicBezTo>
                              <a:close/>
                              <a:moveTo>
                                <a:pt x="35624" y="267229"/>
                              </a:moveTo>
                              <a:lnTo>
                                <a:pt x="34671" y="267229"/>
                              </a:lnTo>
                              <a:cubicBezTo>
                                <a:pt x="33719" y="269134"/>
                                <a:pt x="35624" y="270087"/>
                                <a:pt x="36576" y="271039"/>
                              </a:cubicBezTo>
                              <a:cubicBezTo>
                                <a:pt x="36576" y="269134"/>
                                <a:pt x="36576" y="268182"/>
                                <a:pt x="35624" y="267229"/>
                              </a:cubicBezTo>
                              <a:close/>
                              <a:moveTo>
                                <a:pt x="36576" y="273897"/>
                              </a:moveTo>
                              <a:cubicBezTo>
                                <a:pt x="36576" y="272944"/>
                                <a:pt x="36576" y="271992"/>
                                <a:pt x="35624" y="271039"/>
                              </a:cubicBezTo>
                              <a:cubicBezTo>
                                <a:pt x="34671" y="271039"/>
                                <a:pt x="33719" y="271039"/>
                                <a:pt x="33719" y="272944"/>
                              </a:cubicBezTo>
                              <a:cubicBezTo>
                                <a:pt x="34671" y="273897"/>
                                <a:pt x="35624" y="273897"/>
                                <a:pt x="36576" y="273897"/>
                              </a:cubicBezTo>
                              <a:close/>
                              <a:moveTo>
                                <a:pt x="37528" y="108162"/>
                              </a:moveTo>
                              <a:cubicBezTo>
                                <a:pt x="37528" y="107209"/>
                                <a:pt x="37528" y="105304"/>
                                <a:pt x="35624" y="105304"/>
                              </a:cubicBezTo>
                              <a:cubicBezTo>
                                <a:pt x="34671" y="105304"/>
                                <a:pt x="35624" y="106257"/>
                                <a:pt x="35624" y="107209"/>
                              </a:cubicBezTo>
                              <a:cubicBezTo>
                                <a:pt x="36576" y="108162"/>
                                <a:pt x="33719" y="110067"/>
                                <a:pt x="36576" y="110067"/>
                              </a:cubicBezTo>
                              <a:cubicBezTo>
                                <a:pt x="36576" y="110067"/>
                                <a:pt x="37528" y="109114"/>
                                <a:pt x="37528" y="108162"/>
                              </a:cubicBezTo>
                              <a:close/>
                              <a:moveTo>
                                <a:pt x="34671" y="60537"/>
                              </a:moveTo>
                              <a:cubicBezTo>
                                <a:pt x="34671" y="61489"/>
                                <a:pt x="35624" y="61489"/>
                                <a:pt x="34671" y="60537"/>
                              </a:cubicBezTo>
                              <a:cubicBezTo>
                                <a:pt x="35624" y="60537"/>
                                <a:pt x="35624" y="60537"/>
                                <a:pt x="36576" y="60537"/>
                              </a:cubicBezTo>
                              <a:cubicBezTo>
                                <a:pt x="36576" y="59584"/>
                                <a:pt x="36576" y="59584"/>
                                <a:pt x="34671" y="60537"/>
                              </a:cubicBezTo>
                              <a:cubicBezTo>
                                <a:pt x="35624" y="59584"/>
                                <a:pt x="34671" y="60537"/>
                                <a:pt x="34671" y="60537"/>
                              </a:cubicBezTo>
                              <a:close/>
                              <a:moveTo>
                                <a:pt x="37528" y="276754"/>
                              </a:moveTo>
                              <a:lnTo>
                                <a:pt x="36576" y="274849"/>
                              </a:lnTo>
                              <a:cubicBezTo>
                                <a:pt x="36576" y="275802"/>
                                <a:pt x="35624" y="275802"/>
                                <a:pt x="35624" y="276754"/>
                              </a:cubicBezTo>
                              <a:cubicBezTo>
                                <a:pt x="35624" y="277707"/>
                                <a:pt x="34671" y="278659"/>
                                <a:pt x="35624" y="278659"/>
                              </a:cubicBezTo>
                              <a:cubicBezTo>
                                <a:pt x="37528" y="278659"/>
                                <a:pt x="37528" y="277707"/>
                                <a:pt x="37528" y="276754"/>
                              </a:cubicBezTo>
                              <a:close/>
                              <a:moveTo>
                                <a:pt x="37528" y="72919"/>
                              </a:moveTo>
                              <a:cubicBezTo>
                                <a:pt x="36576" y="72919"/>
                                <a:pt x="35624" y="73872"/>
                                <a:pt x="35624" y="74824"/>
                              </a:cubicBezTo>
                              <a:cubicBezTo>
                                <a:pt x="35624" y="75777"/>
                                <a:pt x="36576" y="75777"/>
                                <a:pt x="37528" y="75777"/>
                              </a:cubicBezTo>
                              <a:cubicBezTo>
                                <a:pt x="38481" y="75777"/>
                                <a:pt x="39434" y="74824"/>
                                <a:pt x="39434" y="73872"/>
                              </a:cubicBezTo>
                              <a:cubicBezTo>
                                <a:pt x="39434" y="71967"/>
                                <a:pt x="38481" y="71967"/>
                                <a:pt x="37528" y="72919"/>
                              </a:cubicBezTo>
                              <a:close/>
                              <a:moveTo>
                                <a:pt x="38481" y="82444"/>
                              </a:moveTo>
                              <a:cubicBezTo>
                                <a:pt x="37528" y="82444"/>
                                <a:pt x="36576" y="83397"/>
                                <a:pt x="36576" y="84349"/>
                              </a:cubicBezTo>
                              <a:cubicBezTo>
                                <a:pt x="36576" y="84349"/>
                                <a:pt x="37528" y="84349"/>
                                <a:pt x="37528" y="85302"/>
                              </a:cubicBezTo>
                              <a:cubicBezTo>
                                <a:pt x="38481" y="84349"/>
                                <a:pt x="39434" y="84349"/>
                                <a:pt x="38481" y="82444"/>
                              </a:cubicBezTo>
                              <a:cubicBezTo>
                                <a:pt x="39434" y="82444"/>
                                <a:pt x="38481" y="82444"/>
                                <a:pt x="38481" y="82444"/>
                              </a:cubicBezTo>
                              <a:close/>
                              <a:moveTo>
                                <a:pt x="37528" y="253894"/>
                              </a:moveTo>
                              <a:cubicBezTo>
                                <a:pt x="37528" y="254847"/>
                                <a:pt x="36576" y="254847"/>
                                <a:pt x="37528" y="253894"/>
                              </a:cubicBezTo>
                              <a:cubicBezTo>
                                <a:pt x="37528" y="254847"/>
                                <a:pt x="37528" y="254847"/>
                                <a:pt x="37528" y="253894"/>
                              </a:cubicBezTo>
                              <a:lnTo>
                                <a:pt x="37528" y="253894"/>
                              </a:lnTo>
                              <a:lnTo>
                                <a:pt x="37528" y="253894"/>
                              </a:lnTo>
                              <a:close/>
                              <a:moveTo>
                                <a:pt x="37528" y="112924"/>
                              </a:moveTo>
                              <a:cubicBezTo>
                                <a:pt x="38481" y="112924"/>
                                <a:pt x="38481" y="113877"/>
                                <a:pt x="37528" y="112924"/>
                              </a:cubicBezTo>
                              <a:cubicBezTo>
                                <a:pt x="38481" y="113877"/>
                                <a:pt x="38481" y="113877"/>
                                <a:pt x="38481" y="112924"/>
                              </a:cubicBezTo>
                              <a:lnTo>
                                <a:pt x="38481" y="112924"/>
                              </a:lnTo>
                              <a:lnTo>
                                <a:pt x="37528" y="112924"/>
                              </a:lnTo>
                              <a:close/>
                              <a:moveTo>
                                <a:pt x="39434" y="126259"/>
                              </a:moveTo>
                              <a:cubicBezTo>
                                <a:pt x="39434" y="126259"/>
                                <a:pt x="39434" y="125307"/>
                                <a:pt x="38481" y="125307"/>
                              </a:cubicBezTo>
                              <a:cubicBezTo>
                                <a:pt x="37528" y="125307"/>
                                <a:pt x="37528" y="126259"/>
                                <a:pt x="37528" y="126259"/>
                              </a:cubicBezTo>
                              <a:cubicBezTo>
                                <a:pt x="37528" y="126259"/>
                                <a:pt x="37528" y="127212"/>
                                <a:pt x="37528" y="127212"/>
                              </a:cubicBezTo>
                              <a:cubicBezTo>
                                <a:pt x="38481" y="127212"/>
                                <a:pt x="38481" y="126259"/>
                                <a:pt x="39434" y="126259"/>
                              </a:cubicBezTo>
                              <a:close/>
                              <a:moveTo>
                                <a:pt x="37528" y="238654"/>
                              </a:moveTo>
                              <a:cubicBezTo>
                                <a:pt x="37528" y="237702"/>
                                <a:pt x="38481" y="237702"/>
                                <a:pt x="39434" y="236749"/>
                              </a:cubicBezTo>
                              <a:cubicBezTo>
                                <a:pt x="40386" y="236749"/>
                                <a:pt x="40386" y="236749"/>
                                <a:pt x="40386" y="237702"/>
                              </a:cubicBezTo>
                              <a:cubicBezTo>
                                <a:pt x="40386" y="238654"/>
                                <a:pt x="39434" y="239607"/>
                                <a:pt x="38481" y="239607"/>
                              </a:cubicBezTo>
                              <a:cubicBezTo>
                                <a:pt x="38481" y="239607"/>
                                <a:pt x="37528" y="239607"/>
                                <a:pt x="37528" y="238654"/>
                              </a:cubicBezTo>
                              <a:close/>
                              <a:moveTo>
                                <a:pt x="40386" y="118639"/>
                              </a:moveTo>
                              <a:cubicBezTo>
                                <a:pt x="40386" y="118639"/>
                                <a:pt x="39434" y="118639"/>
                                <a:pt x="40386" y="118639"/>
                              </a:cubicBezTo>
                              <a:cubicBezTo>
                                <a:pt x="39434" y="117687"/>
                                <a:pt x="38481" y="118639"/>
                                <a:pt x="39434" y="118639"/>
                              </a:cubicBezTo>
                              <a:cubicBezTo>
                                <a:pt x="38481" y="119592"/>
                                <a:pt x="39434" y="119592"/>
                                <a:pt x="40386" y="118639"/>
                              </a:cubicBezTo>
                              <a:cubicBezTo>
                                <a:pt x="40386" y="119592"/>
                                <a:pt x="40386" y="118639"/>
                                <a:pt x="40386" y="118639"/>
                              </a:cubicBezTo>
                              <a:close/>
                              <a:moveTo>
                                <a:pt x="39434" y="65299"/>
                              </a:moveTo>
                              <a:cubicBezTo>
                                <a:pt x="39434" y="65299"/>
                                <a:pt x="40386" y="65299"/>
                                <a:pt x="40386" y="65299"/>
                              </a:cubicBezTo>
                              <a:lnTo>
                                <a:pt x="40386" y="65299"/>
                              </a:lnTo>
                              <a:cubicBezTo>
                                <a:pt x="40386" y="64347"/>
                                <a:pt x="40386" y="63394"/>
                                <a:pt x="40386" y="63394"/>
                              </a:cubicBezTo>
                              <a:cubicBezTo>
                                <a:pt x="40386" y="63394"/>
                                <a:pt x="40386" y="61489"/>
                                <a:pt x="40386" y="61489"/>
                              </a:cubicBezTo>
                              <a:cubicBezTo>
                                <a:pt x="40386" y="61489"/>
                                <a:pt x="39434" y="59584"/>
                                <a:pt x="39434" y="60537"/>
                              </a:cubicBezTo>
                              <a:cubicBezTo>
                                <a:pt x="39434" y="61489"/>
                                <a:pt x="39434" y="63394"/>
                                <a:pt x="39434" y="65299"/>
                              </a:cubicBezTo>
                              <a:close/>
                              <a:moveTo>
                                <a:pt x="42291" y="271039"/>
                              </a:moveTo>
                              <a:cubicBezTo>
                                <a:pt x="42291" y="270087"/>
                                <a:pt x="42291" y="270087"/>
                                <a:pt x="41338" y="270087"/>
                              </a:cubicBezTo>
                              <a:cubicBezTo>
                                <a:pt x="40386" y="270087"/>
                                <a:pt x="40386" y="270087"/>
                                <a:pt x="40386" y="271039"/>
                              </a:cubicBezTo>
                              <a:cubicBezTo>
                                <a:pt x="40386" y="271992"/>
                                <a:pt x="40386" y="272944"/>
                                <a:pt x="41338" y="272944"/>
                              </a:cubicBezTo>
                              <a:cubicBezTo>
                                <a:pt x="42291" y="271992"/>
                                <a:pt x="42291" y="271992"/>
                                <a:pt x="42291" y="271039"/>
                              </a:cubicBezTo>
                              <a:close/>
                              <a:moveTo>
                                <a:pt x="43244" y="104352"/>
                              </a:moveTo>
                              <a:cubicBezTo>
                                <a:pt x="47053" y="105304"/>
                                <a:pt x="48959" y="102447"/>
                                <a:pt x="52769" y="102447"/>
                              </a:cubicBezTo>
                              <a:cubicBezTo>
                                <a:pt x="53721" y="102447"/>
                                <a:pt x="54674" y="101494"/>
                                <a:pt x="54674" y="100542"/>
                              </a:cubicBezTo>
                              <a:cubicBezTo>
                                <a:pt x="52769" y="101494"/>
                                <a:pt x="53721" y="96732"/>
                                <a:pt x="51816" y="98637"/>
                              </a:cubicBezTo>
                              <a:cubicBezTo>
                                <a:pt x="49911" y="99589"/>
                                <a:pt x="47053" y="99589"/>
                                <a:pt x="44196" y="99589"/>
                              </a:cubicBezTo>
                              <a:cubicBezTo>
                                <a:pt x="42291" y="99589"/>
                                <a:pt x="41338" y="102447"/>
                                <a:pt x="41338" y="103399"/>
                              </a:cubicBezTo>
                              <a:cubicBezTo>
                                <a:pt x="41338" y="104352"/>
                                <a:pt x="42291" y="104352"/>
                                <a:pt x="43244" y="104352"/>
                              </a:cubicBezTo>
                              <a:close/>
                              <a:moveTo>
                                <a:pt x="41338" y="90064"/>
                              </a:moveTo>
                              <a:cubicBezTo>
                                <a:pt x="41338" y="90064"/>
                                <a:pt x="41338" y="91017"/>
                                <a:pt x="42291" y="91017"/>
                              </a:cubicBezTo>
                              <a:cubicBezTo>
                                <a:pt x="42291" y="91017"/>
                                <a:pt x="43244" y="91017"/>
                                <a:pt x="43244" y="90064"/>
                              </a:cubicBezTo>
                              <a:cubicBezTo>
                                <a:pt x="43244" y="89112"/>
                                <a:pt x="43244" y="89112"/>
                                <a:pt x="42291" y="89112"/>
                              </a:cubicBezTo>
                              <a:cubicBezTo>
                                <a:pt x="42291" y="89112"/>
                                <a:pt x="42291" y="90064"/>
                                <a:pt x="41338" y="90064"/>
                              </a:cubicBezTo>
                              <a:close/>
                              <a:moveTo>
                                <a:pt x="76581" y="151977"/>
                              </a:moveTo>
                              <a:cubicBezTo>
                                <a:pt x="78486" y="150072"/>
                                <a:pt x="79438" y="149119"/>
                                <a:pt x="80391" y="147214"/>
                              </a:cubicBezTo>
                              <a:cubicBezTo>
                                <a:pt x="79438" y="146262"/>
                                <a:pt x="79438" y="145309"/>
                                <a:pt x="78486" y="144357"/>
                              </a:cubicBezTo>
                              <a:cubicBezTo>
                                <a:pt x="80391" y="143404"/>
                                <a:pt x="82296" y="140547"/>
                                <a:pt x="82296" y="145309"/>
                              </a:cubicBezTo>
                              <a:cubicBezTo>
                                <a:pt x="84201" y="143404"/>
                                <a:pt x="86106" y="142452"/>
                                <a:pt x="88963" y="143404"/>
                              </a:cubicBezTo>
                              <a:cubicBezTo>
                                <a:pt x="91821" y="144357"/>
                                <a:pt x="94678" y="143404"/>
                                <a:pt x="95631" y="140547"/>
                              </a:cubicBezTo>
                              <a:cubicBezTo>
                                <a:pt x="93726" y="140547"/>
                                <a:pt x="91821" y="140547"/>
                                <a:pt x="90869" y="140547"/>
                              </a:cubicBezTo>
                              <a:cubicBezTo>
                                <a:pt x="89916" y="140547"/>
                                <a:pt x="88963" y="141499"/>
                                <a:pt x="88011" y="140547"/>
                              </a:cubicBezTo>
                              <a:cubicBezTo>
                                <a:pt x="88011" y="139594"/>
                                <a:pt x="88011" y="138642"/>
                                <a:pt x="88963" y="137689"/>
                              </a:cubicBezTo>
                              <a:cubicBezTo>
                                <a:pt x="89916" y="136737"/>
                                <a:pt x="90869" y="136737"/>
                                <a:pt x="91821" y="136737"/>
                              </a:cubicBezTo>
                              <a:cubicBezTo>
                                <a:pt x="93726" y="137689"/>
                                <a:pt x="94678" y="138642"/>
                                <a:pt x="95631" y="140547"/>
                              </a:cubicBezTo>
                              <a:lnTo>
                                <a:pt x="95631" y="140547"/>
                              </a:lnTo>
                              <a:lnTo>
                                <a:pt x="95631" y="140547"/>
                              </a:lnTo>
                              <a:cubicBezTo>
                                <a:pt x="97536" y="140547"/>
                                <a:pt x="99441" y="139594"/>
                                <a:pt x="99441" y="136737"/>
                              </a:cubicBezTo>
                              <a:cubicBezTo>
                                <a:pt x="99441" y="135784"/>
                                <a:pt x="98488" y="134832"/>
                                <a:pt x="97536" y="133879"/>
                              </a:cubicBezTo>
                              <a:cubicBezTo>
                                <a:pt x="96584" y="132927"/>
                                <a:pt x="95631" y="133879"/>
                                <a:pt x="93726" y="133879"/>
                              </a:cubicBezTo>
                              <a:cubicBezTo>
                                <a:pt x="91821" y="133879"/>
                                <a:pt x="90869" y="132927"/>
                                <a:pt x="89916" y="131974"/>
                              </a:cubicBezTo>
                              <a:cubicBezTo>
                                <a:pt x="88963" y="130069"/>
                                <a:pt x="89916" y="130069"/>
                                <a:pt x="91821" y="129117"/>
                              </a:cubicBezTo>
                              <a:cubicBezTo>
                                <a:pt x="91821" y="130069"/>
                                <a:pt x="91821" y="131022"/>
                                <a:pt x="93726" y="130069"/>
                              </a:cubicBezTo>
                              <a:cubicBezTo>
                                <a:pt x="93726" y="130069"/>
                                <a:pt x="94678" y="129117"/>
                                <a:pt x="93726" y="128164"/>
                              </a:cubicBezTo>
                              <a:cubicBezTo>
                                <a:pt x="92774" y="127212"/>
                                <a:pt x="91821" y="128164"/>
                                <a:pt x="91821" y="129117"/>
                              </a:cubicBezTo>
                              <a:cubicBezTo>
                                <a:pt x="90869" y="127212"/>
                                <a:pt x="89916" y="125307"/>
                                <a:pt x="88011" y="125307"/>
                              </a:cubicBezTo>
                              <a:cubicBezTo>
                                <a:pt x="88011" y="123402"/>
                                <a:pt x="88011" y="121497"/>
                                <a:pt x="90869" y="121497"/>
                              </a:cubicBezTo>
                              <a:cubicBezTo>
                                <a:pt x="91821" y="121497"/>
                                <a:pt x="93726" y="121497"/>
                                <a:pt x="93726" y="119592"/>
                              </a:cubicBezTo>
                              <a:cubicBezTo>
                                <a:pt x="93726" y="117687"/>
                                <a:pt x="93726" y="114829"/>
                                <a:pt x="92774" y="112924"/>
                              </a:cubicBezTo>
                              <a:cubicBezTo>
                                <a:pt x="91821" y="111019"/>
                                <a:pt x="89916" y="112924"/>
                                <a:pt x="88011" y="112924"/>
                              </a:cubicBezTo>
                              <a:lnTo>
                                <a:pt x="88011" y="112924"/>
                              </a:lnTo>
                              <a:cubicBezTo>
                                <a:pt x="86106" y="111972"/>
                                <a:pt x="86106" y="109114"/>
                                <a:pt x="83249" y="111019"/>
                              </a:cubicBezTo>
                              <a:cubicBezTo>
                                <a:pt x="80391" y="112924"/>
                                <a:pt x="80391" y="111019"/>
                                <a:pt x="79438" y="109114"/>
                              </a:cubicBezTo>
                              <a:cubicBezTo>
                                <a:pt x="81344" y="109114"/>
                                <a:pt x="81344" y="107209"/>
                                <a:pt x="83249" y="105304"/>
                              </a:cubicBezTo>
                              <a:cubicBezTo>
                                <a:pt x="83249" y="104352"/>
                                <a:pt x="84201" y="103399"/>
                                <a:pt x="83249" y="103399"/>
                              </a:cubicBezTo>
                              <a:cubicBezTo>
                                <a:pt x="80391" y="103399"/>
                                <a:pt x="78486" y="100542"/>
                                <a:pt x="75628" y="101494"/>
                              </a:cubicBezTo>
                              <a:lnTo>
                                <a:pt x="76581" y="98637"/>
                              </a:lnTo>
                              <a:cubicBezTo>
                                <a:pt x="77534" y="96732"/>
                                <a:pt x="76581" y="96732"/>
                                <a:pt x="74676" y="96732"/>
                              </a:cubicBezTo>
                              <a:cubicBezTo>
                                <a:pt x="72771" y="95779"/>
                                <a:pt x="73724" y="97684"/>
                                <a:pt x="73724" y="98637"/>
                              </a:cubicBezTo>
                              <a:cubicBezTo>
                                <a:pt x="71819" y="100542"/>
                                <a:pt x="70866" y="104352"/>
                                <a:pt x="66103" y="102447"/>
                              </a:cubicBezTo>
                              <a:cubicBezTo>
                                <a:pt x="64199" y="101494"/>
                                <a:pt x="62294" y="103399"/>
                                <a:pt x="60388" y="102447"/>
                              </a:cubicBezTo>
                              <a:cubicBezTo>
                                <a:pt x="59436" y="102447"/>
                                <a:pt x="58484" y="102447"/>
                                <a:pt x="58484" y="103399"/>
                              </a:cubicBezTo>
                              <a:cubicBezTo>
                                <a:pt x="59436" y="105304"/>
                                <a:pt x="58484" y="107209"/>
                                <a:pt x="57531" y="109114"/>
                              </a:cubicBezTo>
                              <a:cubicBezTo>
                                <a:pt x="57531" y="110067"/>
                                <a:pt x="57531" y="111019"/>
                                <a:pt x="58484" y="111972"/>
                              </a:cubicBezTo>
                              <a:cubicBezTo>
                                <a:pt x="59436" y="111972"/>
                                <a:pt x="61341" y="111972"/>
                                <a:pt x="61341" y="111019"/>
                              </a:cubicBezTo>
                              <a:cubicBezTo>
                                <a:pt x="60388" y="107209"/>
                                <a:pt x="63246" y="109114"/>
                                <a:pt x="65151" y="108162"/>
                              </a:cubicBezTo>
                              <a:cubicBezTo>
                                <a:pt x="67056" y="107209"/>
                                <a:pt x="68009" y="109114"/>
                                <a:pt x="67056" y="110067"/>
                              </a:cubicBezTo>
                              <a:cubicBezTo>
                                <a:pt x="64199" y="111972"/>
                                <a:pt x="65151" y="115782"/>
                                <a:pt x="63246" y="118639"/>
                              </a:cubicBezTo>
                              <a:cubicBezTo>
                                <a:pt x="61341" y="117687"/>
                                <a:pt x="59436" y="116734"/>
                                <a:pt x="57531" y="114829"/>
                              </a:cubicBezTo>
                              <a:cubicBezTo>
                                <a:pt x="57531" y="114829"/>
                                <a:pt x="56578" y="113877"/>
                                <a:pt x="55626" y="114829"/>
                              </a:cubicBezTo>
                              <a:cubicBezTo>
                                <a:pt x="54674" y="114829"/>
                                <a:pt x="55626" y="115782"/>
                                <a:pt x="55626" y="116734"/>
                              </a:cubicBezTo>
                              <a:cubicBezTo>
                                <a:pt x="55626" y="118639"/>
                                <a:pt x="59436" y="118639"/>
                                <a:pt x="59436" y="121497"/>
                              </a:cubicBezTo>
                              <a:lnTo>
                                <a:pt x="59436" y="121497"/>
                              </a:lnTo>
                              <a:cubicBezTo>
                                <a:pt x="59436" y="121497"/>
                                <a:pt x="59436" y="121497"/>
                                <a:pt x="59436" y="121497"/>
                              </a:cubicBezTo>
                              <a:cubicBezTo>
                                <a:pt x="58484" y="121497"/>
                                <a:pt x="57531" y="122449"/>
                                <a:pt x="57531" y="123402"/>
                              </a:cubicBezTo>
                              <a:cubicBezTo>
                                <a:pt x="55626" y="129117"/>
                                <a:pt x="55626" y="129117"/>
                                <a:pt x="50863" y="127212"/>
                              </a:cubicBezTo>
                              <a:cubicBezTo>
                                <a:pt x="48959" y="126259"/>
                                <a:pt x="47053" y="124354"/>
                                <a:pt x="44196" y="127212"/>
                              </a:cubicBezTo>
                              <a:cubicBezTo>
                                <a:pt x="44196" y="128164"/>
                                <a:pt x="42291" y="128164"/>
                                <a:pt x="43244" y="129117"/>
                              </a:cubicBezTo>
                              <a:cubicBezTo>
                                <a:pt x="43244" y="130069"/>
                                <a:pt x="45149" y="130069"/>
                                <a:pt x="45149" y="129117"/>
                              </a:cubicBezTo>
                              <a:cubicBezTo>
                                <a:pt x="47053" y="128164"/>
                                <a:pt x="48959" y="127212"/>
                                <a:pt x="49911" y="129117"/>
                              </a:cubicBezTo>
                              <a:cubicBezTo>
                                <a:pt x="51816" y="131022"/>
                                <a:pt x="49911" y="132927"/>
                                <a:pt x="48959" y="134832"/>
                              </a:cubicBezTo>
                              <a:cubicBezTo>
                                <a:pt x="48006" y="135784"/>
                                <a:pt x="47053" y="136737"/>
                                <a:pt x="48006" y="137689"/>
                              </a:cubicBezTo>
                              <a:cubicBezTo>
                                <a:pt x="48959" y="139594"/>
                                <a:pt x="49911" y="140547"/>
                                <a:pt x="51816" y="141499"/>
                              </a:cubicBezTo>
                              <a:cubicBezTo>
                                <a:pt x="52769" y="142452"/>
                                <a:pt x="52769" y="140547"/>
                                <a:pt x="52769" y="140547"/>
                              </a:cubicBezTo>
                              <a:cubicBezTo>
                                <a:pt x="52769" y="139594"/>
                                <a:pt x="51816" y="138642"/>
                                <a:pt x="52769" y="137689"/>
                              </a:cubicBezTo>
                              <a:cubicBezTo>
                                <a:pt x="53721" y="136737"/>
                                <a:pt x="54674" y="137689"/>
                                <a:pt x="54674" y="137689"/>
                              </a:cubicBezTo>
                              <a:cubicBezTo>
                                <a:pt x="58484" y="140547"/>
                                <a:pt x="62294" y="142452"/>
                                <a:pt x="67056" y="140547"/>
                              </a:cubicBezTo>
                              <a:cubicBezTo>
                                <a:pt x="68009" y="140547"/>
                                <a:pt x="68961" y="140547"/>
                                <a:pt x="68961" y="142452"/>
                              </a:cubicBezTo>
                              <a:cubicBezTo>
                                <a:pt x="68961" y="144357"/>
                                <a:pt x="68961" y="146262"/>
                                <a:pt x="68009" y="147214"/>
                              </a:cubicBezTo>
                              <a:cubicBezTo>
                                <a:pt x="69913" y="146262"/>
                                <a:pt x="71819" y="147214"/>
                                <a:pt x="71819" y="144357"/>
                              </a:cubicBezTo>
                              <a:cubicBezTo>
                                <a:pt x="71819" y="142452"/>
                                <a:pt x="72771" y="138642"/>
                                <a:pt x="70866" y="138642"/>
                              </a:cubicBezTo>
                              <a:cubicBezTo>
                                <a:pt x="64199" y="136737"/>
                                <a:pt x="68961" y="135784"/>
                                <a:pt x="70866" y="134832"/>
                              </a:cubicBezTo>
                              <a:cubicBezTo>
                                <a:pt x="70866" y="133879"/>
                                <a:pt x="72771" y="132927"/>
                                <a:pt x="72771" y="132927"/>
                              </a:cubicBezTo>
                              <a:cubicBezTo>
                                <a:pt x="70866" y="131974"/>
                                <a:pt x="68961" y="131022"/>
                                <a:pt x="67056" y="130069"/>
                              </a:cubicBezTo>
                              <a:cubicBezTo>
                                <a:pt x="67056" y="130069"/>
                                <a:pt x="67056" y="131022"/>
                                <a:pt x="67056" y="131022"/>
                              </a:cubicBezTo>
                              <a:cubicBezTo>
                                <a:pt x="68009" y="133879"/>
                                <a:pt x="66103" y="133879"/>
                                <a:pt x="64199" y="133879"/>
                              </a:cubicBezTo>
                              <a:cubicBezTo>
                                <a:pt x="62294" y="134832"/>
                                <a:pt x="61341" y="133879"/>
                                <a:pt x="60388" y="133879"/>
                              </a:cubicBezTo>
                              <a:cubicBezTo>
                                <a:pt x="58484" y="132927"/>
                                <a:pt x="58484" y="133879"/>
                                <a:pt x="59436" y="135784"/>
                              </a:cubicBezTo>
                              <a:cubicBezTo>
                                <a:pt x="59436" y="136737"/>
                                <a:pt x="61341" y="137689"/>
                                <a:pt x="59436" y="137689"/>
                              </a:cubicBezTo>
                              <a:cubicBezTo>
                                <a:pt x="57531" y="137689"/>
                                <a:pt x="57531" y="135784"/>
                                <a:pt x="56578" y="133879"/>
                              </a:cubicBezTo>
                              <a:cubicBezTo>
                                <a:pt x="55626" y="132927"/>
                                <a:pt x="56578" y="131974"/>
                                <a:pt x="57531" y="131022"/>
                              </a:cubicBezTo>
                              <a:cubicBezTo>
                                <a:pt x="59436" y="131022"/>
                                <a:pt x="59436" y="129117"/>
                                <a:pt x="61341" y="129117"/>
                              </a:cubicBezTo>
                              <a:lnTo>
                                <a:pt x="61341" y="129117"/>
                              </a:lnTo>
                              <a:cubicBezTo>
                                <a:pt x="62294" y="127212"/>
                                <a:pt x="63246" y="126259"/>
                                <a:pt x="64199" y="125307"/>
                              </a:cubicBezTo>
                              <a:cubicBezTo>
                                <a:pt x="62294" y="124354"/>
                                <a:pt x="61341" y="123402"/>
                                <a:pt x="62294" y="121497"/>
                              </a:cubicBezTo>
                              <a:lnTo>
                                <a:pt x="63246" y="121497"/>
                              </a:lnTo>
                              <a:lnTo>
                                <a:pt x="63246" y="121497"/>
                              </a:lnTo>
                              <a:cubicBezTo>
                                <a:pt x="64199" y="121497"/>
                                <a:pt x="65151" y="120544"/>
                                <a:pt x="66103" y="119592"/>
                              </a:cubicBezTo>
                              <a:lnTo>
                                <a:pt x="68009" y="121497"/>
                              </a:lnTo>
                              <a:lnTo>
                                <a:pt x="68009" y="121497"/>
                              </a:lnTo>
                              <a:cubicBezTo>
                                <a:pt x="66103" y="122449"/>
                                <a:pt x="65151" y="123402"/>
                                <a:pt x="64199" y="125307"/>
                              </a:cubicBezTo>
                              <a:cubicBezTo>
                                <a:pt x="66103" y="124354"/>
                                <a:pt x="68009" y="123402"/>
                                <a:pt x="68009" y="121497"/>
                              </a:cubicBezTo>
                              <a:lnTo>
                                <a:pt x="69913" y="121497"/>
                              </a:lnTo>
                              <a:cubicBezTo>
                                <a:pt x="71819" y="119592"/>
                                <a:pt x="72771" y="118639"/>
                                <a:pt x="73724" y="116734"/>
                              </a:cubicBezTo>
                              <a:cubicBezTo>
                                <a:pt x="72771" y="117687"/>
                                <a:pt x="71819" y="118639"/>
                                <a:pt x="69913" y="117687"/>
                              </a:cubicBezTo>
                              <a:cubicBezTo>
                                <a:pt x="68961" y="117687"/>
                                <a:pt x="68961" y="116734"/>
                                <a:pt x="68961" y="115782"/>
                              </a:cubicBezTo>
                              <a:cubicBezTo>
                                <a:pt x="69913" y="113877"/>
                                <a:pt x="70866" y="112924"/>
                                <a:pt x="72771" y="113877"/>
                              </a:cubicBezTo>
                              <a:cubicBezTo>
                                <a:pt x="72771" y="110067"/>
                                <a:pt x="71819" y="106257"/>
                                <a:pt x="77534" y="104352"/>
                              </a:cubicBezTo>
                              <a:cubicBezTo>
                                <a:pt x="77534" y="106257"/>
                                <a:pt x="76581" y="108162"/>
                                <a:pt x="77534" y="109114"/>
                              </a:cubicBezTo>
                              <a:cubicBezTo>
                                <a:pt x="79438" y="111019"/>
                                <a:pt x="78486" y="112924"/>
                                <a:pt x="77534" y="114829"/>
                              </a:cubicBezTo>
                              <a:cubicBezTo>
                                <a:pt x="75628" y="116734"/>
                                <a:pt x="74676" y="118639"/>
                                <a:pt x="77534" y="120544"/>
                              </a:cubicBezTo>
                              <a:cubicBezTo>
                                <a:pt x="78486" y="121497"/>
                                <a:pt x="79438" y="121497"/>
                                <a:pt x="78486" y="122449"/>
                              </a:cubicBezTo>
                              <a:cubicBezTo>
                                <a:pt x="74676" y="126259"/>
                                <a:pt x="79438" y="127212"/>
                                <a:pt x="80391" y="129117"/>
                              </a:cubicBezTo>
                              <a:cubicBezTo>
                                <a:pt x="81344" y="130069"/>
                                <a:pt x="84201" y="129117"/>
                                <a:pt x="84201" y="131022"/>
                              </a:cubicBezTo>
                              <a:cubicBezTo>
                                <a:pt x="84201" y="132927"/>
                                <a:pt x="81344" y="131974"/>
                                <a:pt x="79438" y="132927"/>
                              </a:cubicBezTo>
                              <a:cubicBezTo>
                                <a:pt x="79438" y="132927"/>
                                <a:pt x="78486" y="132927"/>
                                <a:pt x="77534" y="132927"/>
                              </a:cubicBezTo>
                              <a:cubicBezTo>
                                <a:pt x="75628" y="133879"/>
                                <a:pt x="73724" y="136737"/>
                                <a:pt x="75628" y="137689"/>
                              </a:cubicBezTo>
                              <a:cubicBezTo>
                                <a:pt x="77534" y="139594"/>
                                <a:pt x="77534" y="136737"/>
                                <a:pt x="79438" y="136737"/>
                              </a:cubicBezTo>
                              <a:cubicBezTo>
                                <a:pt x="81344" y="136737"/>
                                <a:pt x="81344" y="134832"/>
                                <a:pt x="82296" y="136737"/>
                              </a:cubicBezTo>
                              <a:cubicBezTo>
                                <a:pt x="83249" y="137689"/>
                                <a:pt x="83249" y="138642"/>
                                <a:pt x="82296" y="139594"/>
                              </a:cubicBezTo>
                              <a:cubicBezTo>
                                <a:pt x="81344" y="141499"/>
                                <a:pt x="81344" y="143404"/>
                                <a:pt x="81344" y="145309"/>
                              </a:cubicBezTo>
                              <a:cubicBezTo>
                                <a:pt x="76581" y="145309"/>
                                <a:pt x="74676" y="147214"/>
                                <a:pt x="75628" y="152929"/>
                              </a:cubicBezTo>
                              <a:cubicBezTo>
                                <a:pt x="75628" y="154834"/>
                                <a:pt x="75628" y="156739"/>
                                <a:pt x="76581" y="156739"/>
                              </a:cubicBezTo>
                              <a:cubicBezTo>
                                <a:pt x="76581" y="154834"/>
                                <a:pt x="75628" y="152929"/>
                                <a:pt x="76581" y="151977"/>
                              </a:cubicBezTo>
                              <a:close/>
                              <a:moveTo>
                                <a:pt x="52769" y="259609"/>
                              </a:moveTo>
                              <a:lnTo>
                                <a:pt x="51816" y="256752"/>
                              </a:lnTo>
                              <a:cubicBezTo>
                                <a:pt x="47053" y="256752"/>
                                <a:pt x="47053" y="256752"/>
                                <a:pt x="45149" y="251989"/>
                              </a:cubicBezTo>
                              <a:cubicBezTo>
                                <a:pt x="45149" y="251037"/>
                                <a:pt x="45149" y="250084"/>
                                <a:pt x="43244" y="251037"/>
                              </a:cubicBezTo>
                              <a:cubicBezTo>
                                <a:pt x="43244" y="251037"/>
                                <a:pt x="42291" y="251989"/>
                                <a:pt x="43244" y="251989"/>
                              </a:cubicBezTo>
                              <a:cubicBezTo>
                                <a:pt x="43244" y="253894"/>
                                <a:pt x="44196" y="255799"/>
                                <a:pt x="45149" y="256752"/>
                              </a:cubicBezTo>
                              <a:cubicBezTo>
                                <a:pt x="47053" y="258657"/>
                                <a:pt x="47053" y="260562"/>
                                <a:pt x="48006" y="262467"/>
                              </a:cubicBezTo>
                              <a:cubicBezTo>
                                <a:pt x="49911" y="260562"/>
                                <a:pt x="50863" y="259609"/>
                                <a:pt x="52769" y="259609"/>
                              </a:cubicBezTo>
                              <a:close/>
                              <a:moveTo>
                                <a:pt x="45149" y="113877"/>
                              </a:moveTo>
                              <a:cubicBezTo>
                                <a:pt x="44196" y="113877"/>
                                <a:pt x="43244" y="114829"/>
                                <a:pt x="43244" y="116734"/>
                              </a:cubicBezTo>
                              <a:cubicBezTo>
                                <a:pt x="43244" y="117687"/>
                                <a:pt x="44196" y="118639"/>
                                <a:pt x="45149" y="118639"/>
                              </a:cubicBezTo>
                              <a:cubicBezTo>
                                <a:pt x="46101" y="118639"/>
                                <a:pt x="48006" y="118639"/>
                                <a:pt x="48006" y="116734"/>
                              </a:cubicBezTo>
                              <a:cubicBezTo>
                                <a:pt x="47053" y="114829"/>
                                <a:pt x="46101" y="113877"/>
                                <a:pt x="45149" y="113877"/>
                              </a:cubicBezTo>
                              <a:close/>
                              <a:moveTo>
                                <a:pt x="43244" y="46249"/>
                              </a:moveTo>
                              <a:cubicBezTo>
                                <a:pt x="43244" y="47202"/>
                                <a:pt x="44196" y="47202"/>
                                <a:pt x="45149" y="48154"/>
                              </a:cubicBezTo>
                              <a:cubicBezTo>
                                <a:pt x="45149" y="48154"/>
                                <a:pt x="46101" y="48154"/>
                                <a:pt x="46101" y="47202"/>
                              </a:cubicBezTo>
                              <a:lnTo>
                                <a:pt x="43244" y="46249"/>
                              </a:lnTo>
                              <a:cubicBezTo>
                                <a:pt x="44196" y="45297"/>
                                <a:pt x="43244" y="45297"/>
                                <a:pt x="43244" y="46249"/>
                              </a:cubicBezTo>
                              <a:close/>
                              <a:moveTo>
                                <a:pt x="44196" y="208174"/>
                              </a:moveTo>
                              <a:cubicBezTo>
                                <a:pt x="44196" y="208174"/>
                                <a:pt x="45149" y="208174"/>
                                <a:pt x="45149" y="208174"/>
                              </a:cubicBezTo>
                              <a:cubicBezTo>
                                <a:pt x="45149" y="208174"/>
                                <a:pt x="46101" y="208174"/>
                                <a:pt x="45149" y="208174"/>
                              </a:cubicBezTo>
                              <a:lnTo>
                                <a:pt x="44196" y="208174"/>
                              </a:lnTo>
                              <a:cubicBezTo>
                                <a:pt x="44196" y="207222"/>
                                <a:pt x="44196" y="208174"/>
                                <a:pt x="44196" y="208174"/>
                              </a:cubicBezTo>
                              <a:close/>
                              <a:moveTo>
                                <a:pt x="46101" y="62442"/>
                              </a:moveTo>
                              <a:cubicBezTo>
                                <a:pt x="46101" y="61489"/>
                                <a:pt x="46101" y="60537"/>
                                <a:pt x="46101" y="60537"/>
                              </a:cubicBezTo>
                              <a:cubicBezTo>
                                <a:pt x="46101" y="60537"/>
                                <a:pt x="46101" y="59584"/>
                                <a:pt x="45149" y="59584"/>
                              </a:cubicBezTo>
                              <a:cubicBezTo>
                                <a:pt x="44196" y="59584"/>
                                <a:pt x="44196" y="60537"/>
                                <a:pt x="44196" y="61489"/>
                              </a:cubicBezTo>
                              <a:cubicBezTo>
                                <a:pt x="44196" y="61489"/>
                                <a:pt x="45149" y="61489"/>
                                <a:pt x="46101" y="62442"/>
                              </a:cubicBezTo>
                              <a:cubicBezTo>
                                <a:pt x="47053" y="64347"/>
                                <a:pt x="48959" y="65299"/>
                                <a:pt x="49911" y="64347"/>
                              </a:cubicBezTo>
                              <a:cubicBezTo>
                                <a:pt x="51816" y="64347"/>
                                <a:pt x="49911" y="62442"/>
                                <a:pt x="49911" y="60537"/>
                              </a:cubicBezTo>
                              <a:lnTo>
                                <a:pt x="49911" y="57679"/>
                              </a:lnTo>
                              <a:lnTo>
                                <a:pt x="50863" y="56727"/>
                              </a:lnTo>
                              <a:cubicBezTo>
                                <a:pt x="50863" y="55774"/>
                                <a:pt x="52769" y="55774"/>
                                <a:pt x="51816" y="54822"/>
                              </a:cubicBezTo>
                              <a:cubicBezTo>
                                <a:pt x="51816" y="54822"/>
                                <a:pt x="50863" y="54822"/>
                                <a:pt x="49911" y="55774"/>
                              </a:cubicBezTo>
                              <a:cubicBezTo>
                                <a:pt x="49911" y="55774"/>
                                <a:pt x="49911" y="56727"/>
                                <a:pt x="49911" y="56727"/>
                              </a:cubicBezTo>
                              <a:cubicBezTo>
                                <a:pt x="48959" y="59584"/>
                                <a:pt x="49911" y="63394"/>
                                <a:pt x="46101" y="62442"/>
                              </a:cubicBezTo>
                              <a:close/>
                              <a:moveTo>
                                <a:pt x="47053" y="228177"/>
                              </a:moveTo>
                              <a:lnTo>
                                <a:pt x="47053" y="229129"/>
                              </a:lnTo>
                              <a:lnTo>
                                <a:pt x="46101" y="229129"/>
                              </a:lnTo>
                              <a:lnTo>
                                <a:pt x="46101" y="228177"/>
                              </a:lnTo>
                              <a:cubicBezTo>
                                <a:pt x="46101" y="228177"/>
                                <a:pt x="46101" y="226272"/>
                                <a:pt x="46101" y="226272"/>
                              </a:cubicBezTo>
                              <a:cubicBezTo>
                                <a:pt x="47053" y="227224"/>
                                <a:pt x="46101" y="228177"/>
                                <a:pt x="47053" y="228177"/>
                              </a:cubicBezTo>
                              <a:close/>
                              <a:moveTo>
                                <a:pt x="48959" y="107209"/>
                              </a:moveTo>
                              <a:cubicBezTo>
                                <a:pt x="48006" y="107209"/>
                                <a:pt x="47053" y="107209"/>
                                <a:pt x="47053" y="107209"/>
                              </a:cubicBezTo>
                              <a:cubicBezTo>
                                <a:pt x="47053" y="107209"/>
                                <a:pt x="47053" y="107209"/>
                                <a:pt x="47053" y="108162"/>
                              </a:cubicBezTo>
                              <a:cubicBezTo>
                                <a:pt x="47053" y="108162"/>
                                <a:pt x="48006" y="108162"/>
                                <a:pt x="48959" y="109114"/>
                              </a:cubicBezTo>
                              <a:cubicBezTo>
                                <a:pt x="48959" y="109114"/>
                                <a:pt x="48959" y="108162"/>
                                <a:pt x="48959" y="107209"/>
                              </a:cubicBezTo>
                              <a:close/>
                              <a:moveTo>
                                <a:pt x="48006" y="80539"/>
                              </a:moveTo>
                              <a:cubicBezTo>
                                <a:pt x="48959" y="80539"/>
                                <a:pt x="48959" y="80539"/>
                                <a:pt x="49911" y="80539"/>
                              </a:cubicBezTo>
                              <a:cubicBezTo>
                                <a:pt x="49911" y="79587"/>
                                <a:pt x="48959" y="78634"/>
                                <a:pt x="48006" y="78634"/>
                              </a:cubicBezTo>
                              <a:cubicBezTo>
                                <a:pt x="48006" y="78634"/>
                                <a:pt x="47053" y="78634"/>
                                <a:pt x="46101" y="79587"/>
                              </a:cubicBezTo>
                              <a:cubicBezTo>
                                <a:pt x="47053" y="79587"/>
                                <a:pt x="48006" y="80539"/>
                                <a:pt x="48006" y="80539"/>
                              </a:cubicBezTo>
                              <a:close/>
                              <a:moveTo>
                                <a:pt x="48006" y="87207"/>
                              </a:moveTo>
                              <a:cubicBezTo>
                                <a:pt x="47053" y="87207"/>
                                <a:pt x="47053" y="88159"/>
                                <a:pt x="47053" y="88159"/>
                              </a:cubicBezTo>
                              <a:cubicBezTo>
                                <a:pt x="47053" y="88159"/>
                                <a:pt x="47053" y="89112"/>
                                <a:pt x="48006" y="89112"/>
                              </a:cubicBezTo>
                              <a:cubicBezTo>
                                <a:pt x="48959" y="89112"/>
                                <a:pt x="48006" y="89112"/>
                                <a:pt x="48006" y="87207"/>
                              </a:cubicBezTo>
                              <a:cubicBezTo>
                                <a:pt x="48006" y="88159"/>
                                <a:pt x="48006" y="88159"/>
                                <a:pt x="48006" y="87207"/>
                              </a:cubicBezTo>
                              <a:close/>
                              <a:moveTo>
                                <a:pt x="48006" y="212937"/>
                              </a:moveTo>
                              <a:cubicBezTo>
                                <a:pt x="49911" y="213889"/>
                                <a:pt x="49911" y="212937"/>
                                <a:pt x="51816" y="211984"/>
                              </a:cubicBezTo>
                              <a:cubicBezTo>
                                <a:pt x="51816" y="211984"/>
                                <a:pt x="51816" y="211984"/>
                                <a:pt x="52769" y="211984"/>
                              </a:cubicBezTo>
                              <a:cubicBezTo>
                                <a:pt x="52769" y="213889"/>
                                <a:pt x="51816" y="214842"/>
                                <a:pt x="50863" y="215794"/>
                              </a:cubicBezTo>
                              <a:cubicBezTo>
                                <a:pt x="49911" y="215794"/>
                                <a:pt x="49911" y="216747"/>
                                <a:pt x="50863" y="217699"/>
                              </a:cubicBezTo>
                              <a:cubicBezTo>
                                <a:pt x="51816" y="218652"/>
                                <a:pt x="52769" y="217699"/>
                                <a:pt x="52769" y="216747"/>
                              </a:cubicBezTo>
                              <a:cubicBezTo>
                                <a:pt x="54674" y="214842"/>
                                <a:pt x="54674" y="213889"/>
                                <a:pt x="52769" y="211984"/>
                              </a:cubicBezTo>
                              <a:cubicBezTo>
                                <a:pt x="51816" y="211032"/>
                                <a:pt x="49911" y="210079"/>
                                <a:pt x="48959" y="211984"/>
                              </a:cubicBezTo>
                              <a:cubicBezTo>
                                <a:pt x="48006" y="212937"/>
                                <a:pt x="48006" y="212937"/>
                                <a:pt x="48006" y="212937"/>
                              </a:cubicBezTo>
                              <a:close/>
                              <a:moveTo>
                                <a:pt x="50863" y="70062"/>
                              </a:moveTo>
                              <a:cubicBezTo>
                                <a:pt x="50863" y="69109"/>
                                <a:pt x="50863" y="69109"/>
                                <a:pt x="49911" y="69109"/>
                              </a:cubicBezTo>
                              <a:cubicBezTo>
                                <a:pt x="49911" y="69109"/>
                                <a:pt x="48959" y="70062"/>
                                <a:pt x="48006" y="71014"/>
                              </a:cubicBezTo>
                              <a:cubicBezTo>
                                <a:pt x="48006" y="71014"/>
                                <a:pt x="48006" y="71967"/>
                                <a:pt x="48959" y="71967"/>
                              </a:cubicBezTo>
                              <a:cubicBezTo>
                                <a:pt x="49911" y="71967"/>
                                <a:pt x="49911" y="71014"/>
                                <a:pt x="50863" y="70062"/>
                              </a:cubicBezTo>
                              <a:close/>
                              <a:moveTo>
                                <a:pt x="52769" y="253894"/>
                              </a:moveTo>
                              <a:cubicBezTo>
                                <a:pt x="51816" y="253894"/>
                                <a:pt x="50863" y="252942"/>
                                <a:pt x="50863" y="253894"/>
                              </a:cubicBezTo>
                              <a:cubicBezTo>
                                <a:pt x="50863" y="254847"/>
                                <a:pt x="51816" y="254847"/>
                                <a:pt x="51816" y="255799"/>
                              </a:cubicBezTo>
                              <a:lnTo>
                                <a:pt x="52769" y="253894"/>
                              </a:lnTo>
                              <a:close/>
                              <a:moveTo>
                                <a:pt x="49911" y="89112"/>
                              </a:moveTo>
                              <a:cubicBezTo>
                                <a:pt x="49911" y="89112"/>
                                <a:pt x="49911" y="91017"/>
                                <a:pt x="50863" y="90064"/>
                              </a:cubicBezTo>
                              <a:cubicBezTo>
                                <a:pt x="51816" y="89112"/>
                                <a:pt x="52769" y="88159"/>
                                <a:pt x="52769" y="86254"/>
                              </a:cubicBezTo>
                              <a:cubicBezTo>
                                <a:pt x="52769" y="85302"/>
                                <a:pt x="52769" y="84349"/>
                                <a:pt x="51816" y="84349"/>
                              </a:cubicBezTo>
                              <a:cubicBezTo>
                                <a:pt x="49911" y="86254"/>
                                <a:pt x="49911" y="88159"/>
                                <a:pt x="49911" y="89112"/>
                              </a:cubicBezTo>
                              <a:close/>
                              <a:moveTo>
                                <a:pt x="52769" y="112924"/>
                              </a:moveTo>
                              <a:cubicBezTo>
                                <a:pt x="50863" y="112924"/>
                                <a:pt x="50863" y="114829"/>
                                <a:pt x="50863" y="115782"/>
                              </a:cubicBezTo>
                              <a:cubicBezTo>
                                <a:pt x="50863" y="116734"/>
                                <a:pt x="50863" y="118639"/>
                                <a:pt x="51816" y="117687"/>
                              </a:cubicBezTo>
                              <a:cubicBezTo>
                                <a:pt x="53721" y="117687"/>
                                <a:pt x="53721" y="115782"/>
                                <a:pt x="53721" y="114829"/>
                              </a:cubicBezTo>
                              <a:cubicBezTo>
                                <a:pt x="53721" y="113877"/>
                                <a:pt x="53721" y="112924"/>
                                <a:pt x="52769" y="112924"/>
                              </a:cubicBezTo>
                              <a:close/>
                              <a:moveTo>
                                <a:pt x="55626" y="255799"/>
                              </a:moveTo>
                              <a:cubicBezTo>
                                <a:pt x="55626" y="255799"/>
                                <a:pt x="56578" y="254847"/>
                                <a:pt x="55626" y="253894"/>
                              </a:cubicBezTo>
                              <a:cubicBezTo>
                                <a:pt x="55626" y="251989"/>
                                <a:pt x="53721" y="251037"/>
                                <a:pt x="51816" y="251037"/>
                              </a:cubicBezTo>
                              <a:cubicBezTo>
                                <a:pt x="50863" y="251037"/>
                                <a:pt x="51816" y="252942"/>
                                <a:pt x="51816" y="253894"/>
                              </a:cubicBezTo>
                              <a:cubicBezTo>
                                <a:pt x="53721" y="254847"/>
                                <a:pt x="54674" y="255799"/>
                                <a:pt x="55626" y="255799"/>
                              </a:cubicBezTo>
                              <a:close/>
                              <a:moveTo>
                                <a:pt x="54674" y="237702"/>
                              </a:moveTo>
                              <a:cubicBezTo>
                                <a:pt x="53721" y="237702"/>
                                <a:pt x="52769" y="237702"/>
                                <a:pt x="52769" y="238654"/>
                              </a:cubicBezTo>
                              <a:cubicBezTo>
                                <a:pt x="52769" y="240559"/>
                                <a:pt x="53721" y="239607"/>
                                <a:pt x="54674" y="239607"/>
                              </a:cubicBezTo>
                              <a:cubicBezTo>
                                <a:pt x="55626" y="239607"/>
                                <a:pt x="56578" y="239607"/>
                                <a:pt x="56578" y="238654"/>
                              </a:cubicBezTo>
                              <a:cubicBezTo>
                                <a:pt x="56578" y="238654"/>
                                <a:pt x="55626" y="238654"/>
                                <a:pt x="54674" y="237702"/>
                              </a:cubicBezTo>
                              <a:close/>
                              <a:moveTo>
                                <a:pt x="55626" y="260562"/>
                              </a:moveTo>
                              <a:cubicBezTo>
                                <a:pt x="54674" y="260562"/>
                                <a:pt x="53721" y="260562"/>
                                <a:pt x="52769" y="259609"/>
                              </a:cubicBezTo>
                              <a:cubicBezTo>
                                <a:pt x="52769" y="260562"/>
                                <a:pt x="52769" y="261514"/>
                                <a:pt x="52769" y="263419"/>
                              </a:cubicBezTo>
                              <a:cubicBezTo>
                                <a:pt x="53721" y="264372"/>
                                <a:pt x="54674" y="264372"/>
                                <a:pt x="54674" y="264372"/>
                              </a:cubicBezTo>
                              <a:cubicBezTo>
                                <a:pt x="54674" y="264372"/>
                                <a:pt x="55626" y="263419"/>
                                <a:pt x="56578" y="263419"/>
                              </a:cubicBezTo>
                              <a:cubicBezTo>
                                <a:pt x="57531" y="261514"/>
                                <a:pt x="56578" y="260562"/>
                                <a:pt x="55626" y="260562"/>
                              </a:cubicBezTo>
                              <a:close/>
                              <a:moveTo>
                                <a:pt x="54674" y="72919"/>
                              </a:moveTo>
                              <a:cubicBezTo>
                                <a:pt x="54674" y="72919"/>
                                <a:pt x="54674" y="72919"/>
                                <a:pt x="54674" y="72919"/>
                              </a:cubicBezTo>
                              <a:cubicBezTo>
                                <a:pt x="55626" y="72919"/>
                                <a:pt x="56578" y="72919"/>
                                <a:pt x="56578" y="72919"/>
                              </a:cubicBezTo>
                              <a:cubicBezTo>
                                <a:pt x="55626" y="71967"/>
                                <a:pt x="55626" y="71967"/>
                                <a:pt x="54674" y="72919"/>
                              </a:cubicBezTo>
                              <a:cubicBezTo>
                                <a:pt x="54674" y="71967"/>
                                <a:pt x="54674" y="71967"/>
                                <a:pt x="54674" y="72919"/>
                              </a:cubicBezTo>
                              <a:close/>
                              <a:moveTo>
                                <a:pt x="55626" y="79587"/>
                              </a:moveTo>
                              <a:cubicBezTo>
                                <a:pt x="55626" y="81492"/>
                                <a:pt x="56578" y="81492"/>
                                <a:pt x="57531" y="81492"/>
                              </a:cubicBezTo>
                              <a:cubicBezTo>
                                <a:pt x="58484" y="81492"/>
                                <a:pt x="58484" y="81492"/>
                                <a:pt x="58484" y="80539"/>
                              </a:cubicBezTo>
                              <a:cubicBezTo>
                                <a:pt x="58484" y="79587"/>
                                <a:pt x="57531" y="78634"/>
                                <a:pt x="56578" y="78634"/>
                              </a:cubicBezTo>
                              <a:cubicBezTo>
                                <a:pt x="55626" y="78634"/>
                                <a:pt x="55626" y="78634"/>
                                <a:pt x="55626" y="79587"/>
                              </a:cubicBezTo>
                              <a:close/>
                              <a:moveTo>
                                <a:pt x="55626" y="217699"/>
                              </a:moveTo>
                              <a:cubicBezTo>
                                <a:pt x="55626" y="217699"/>
                                <a:pt x="56578" y="217699"/>
                                <a:pt x="55626" y="217699"/>
                              </a:cubicBezTo>
                              <a:cubicBezTo>
                                <a:pt x="56578" y="217699"/>
                                <a:pt x="56578" y="217699"/>
                                <a:pt x="56578" y="217699"/>
                              </a:cubicBezTo>
                              <a:cubicBezTo>
                                <a:pt x="56578" y="217699"/>
                                <a:pt x="56578" y="216747"/>
                                <a:pt x="55626" y="217699"/>
                              </a:cubicBezTo>
                              <a:cubicBezTo>
                                <a:pt x="56578" y="216747"/>
                                <a:pt x="55626" y="216747"/>
                                <a:pt x="55626" y="217699"/>
                              </a:cubicBezTo>
                              <a:close/>
                              <a:moveTo>
                                <a:pt x="58484" y="84349"/>
                              </a:moveTo>
                              <a:cubicBezTo>
                                <a:pt x="58484" y="84349"/>
                                <a:pt x="57531" y="84349"/>
                                <a:pt x="57531" y="85302"/>
                              </a:cubicBezTo>
                              <a:cubicBezTo>
                                <a:pt x="57531" y="86254"/>
                                <a:pt x="58484" y="86254"/>
                                <a:pt x="58484" y="87207"/>
                              </a:cubicBezTo>
                              <a:cubicBezTo>
                                <a:pt x="58484" y="87207"/>
                                <a:pt x="59436" y="87207"/>
                                <a:pt x="59436" y="86254"/>
                              </a:cubicBezTo>
                              <a:cubicBezTo>
                                <a:pt x="59436" y="84349"/>
                                <a:pt x="59436" y="84349"/>
                                <a:pt x="58484" y="84349"/>
                              </a:cubicBezTo>
                              <a:close/>
                              <a:moveTo>
                                <a:pt x="59436" y="126259"/>
                              </a:moveTo>
                              <a:lnTo>
                                <a:pt x="57531" y="126259"/>
                              </a:lnTo>
                              <a:cubicBezTo>
                                <a:pt x="57531" y="126259"/>
                                <a:pt x="57531" y="127212"/>
                                <a:pt x="57531" y="128164"/>
                              </a:cubicBezTo>
                              <a:cubicBezTo>
                                <a:pt x="57531" y="128164"/>
                                <a:pt x="58484" y="129117"/>
                                <a:pt x="59436" y="129117"/>
                              </a:cubicBezTo>
                              <a:cubicBezTo>
                                <a:pt x="59436" y="129117"/>
                                <a:pt x="59436" y="129117"/>
                                <a:pt x="59436" y="128164"/>
                              </a:cubicBezTo>
                              <a:cubicBezTo>
                                <a:pt x="61341" y="127212"/>
                                <a:pt x="60388" y="126259"/>
                                <a:pt x="59436" y="126259"/>
                              </a:cubicBezTo>
                              <a:close/>
                              <a:moveTo>
                                <a:pt x="66103" y="149119"/>
                              </a:moveTo>
                              <a:cubicBezTo>
                                <a:pt x="66103" y="148167"/>
                                <a:pt x="66103" y="146262"/>
                                <a:pt x="66103" y="145309"/>
                              </a:cubicBezTo>
                              <a:lnTo>
                                <a:pt x="66103" y="145309"/>
                              </a:lnTo>
                              <a:cubicBezTo>
                                <a:pt x="60388" y="142452"/>
                                <a:pt x="60388" y="142452"/>
                                <a:pt x="59436" y="148167"/>
                              </a:cubicBezTo>
                              <a:cubicBezTo>
                                <a:pt x="59436" y="149119"/>
                                <a:pt x="59436" y="150072"/>
                                <a:pt x="59436" y="150072"/>
                              </a:cubicBezTo>
                              <a:cubicBezTo>
                                <a:pt x="61341" y="150072"/>
                                <a:pt x="60388" y="149119"/>
                                <a:pt x="61341" y="148167"/>
                              </a:cubicBezTo>
                              <a:cubicBezTo>
                                <a:pt x="63246" y="146262"/>
                                <a:pt x="63246" y="146262"/>
                                <a:pt x="64199" y="149119"/>
                              </a:cubicBezTo>
                              <a:cubicBezTo>
                                <a:pt x="64199" y="149119"/>
                                <a:pt x="64199" y="150072"/>
                                <a:pt x="65151" y="150072"/>
                              </a:cubicBezTo>
                              <a:cubicBezTo>
                                <a:pt x="65151" y="150072"/>
                                <a:pt x="66103" y="150072"/>
                                <a:pt x="66103" y="149119"/>
                              </a:cubicBezTo>
                              <a:close/>
                              <a:moveTo>
                                <a:pt x="60388" y="225319"/>
                              </a:moveTo>
                              <a:lnTo>
                                <a:pt x="60388" y="225319"/>
                              </a:lnTo>
                              <a:cubicBezTo>
                                <a:pt x="61341" y="226272"/>
                                <a:pt x="62294" y="228177"/>
                                <a:pt x="63246" y="226272"/>
                              </a:cubicBezTo>
                              <a:cubicBezTo>
                                <a:pt x="63246" y="225319"/>
                                <a:pt x="64199" y="224367"/>
                                <a:pt x="64199" y="224367"/>
                              </a:cubicBezTo>
                              <a:cubicBezTo>
                                <a:pt x="61341" y="222462"/>
                                <a:pt x="61341" y="225319"/>
                                <a:pt x="60388" y="225319"/>
                              </a:cubicBezTo>
                              <a:close/>
                              <a:moveTo>
                                <a:pt x="64199" y="231034"/>
                              </a:moveTo>
                              <a:cubicBezTo>
                                <a:pt x="63246" y="232939"/>
                                <a:pt x="60388" y="233892"/>
                                <a:pt x="62294" y="236749"/>
                              </a:cubicBezTo>
                              <a:cubicBezTo>
                                <a:pt x="62294" y="236749"/>
                                <a:pt x="62294" y="236749"/>
                                <a:pt x="63246" y="236749"/>
                              </a:cubicBezTo>
                              <a:cubicBezTo>
                                <a:pt x="64199" y="234844"/>
                                <a:pt x="67056" y="234844"/>
                                <a:pt x="66103" y="232939"/>
                              </a:cubicBezTo>
                              <a:cubicBezTo>
                                <a:pt x="65151" y="231987"/>
                                <a:pt x="64199" y="231034"/>
                                <a:pt x="64199" y="231034"/>
                              </a:cubicBezTo>
                              <a:close/>
                              <a:moveTo>
                                <a:pt x="64199" y="92922"/>
                              </a:moveTo>
                              <a:cubicBezTo>
                                <a:pt x="64199" y="94827"/>
                                <a:pt x="64199" y="96732"/>
                                <a:pt x="66103" y="97684"/>
                              </a:cubicBezTo>
                              <a:cubicBezTo>
                                <a:pt x="67056" y="97684"/>
                                <a:pt x="68009" y="95779"/>
                                <a:pt x="68009" y="93874"/>
                              </a:cubicBezTo>
                              <a:cubicBezTo>
                                <a:pt x="68009" y="91969"/>
                                <a:pt x="66103" y="90064"/>
                                <a:pt x="64199" y="90064"/>
                              </a:cubicBezTo>
                              <a:cubicBezTo>
                                <a:pt x="64199" y="90064"/>
                                <a:pt x="64199" y="91969"/>
                                <a:pt x="64199" y="92922"/>
                              </a:cubicBezTo>
                              <a:close/>
                              <a:moveTo>
                                <a:pt x="67056" y="241512"/>
                              </a:moveTo>
                              <a:cubicBezTo>
                                <a:pt x="69913" y="241512"/>
                                <a:pt x="68961" y="237702"/>
                                <a:pt x="69913" y="236749"/>
                              </a:cubicBezTo>
                              <a:cubicBezTo>
                                <a:pt x="69913" y="235797"/>
                                <a:pt x="69913" y="234844"/>
                                <a:pt x="68961" y="234844"/>
                              </a:cubicBezTo>
                              <a:cubicBezTo>
                                <a:pt x="66103" y="234844"/>
                                <a:pt x="66103" y="236749"/>
                                <a:pt x="65151" y="238654"/>
                              </a:cubicBezTo>
                              <a:cubicBezTo>
                                <a:pt x="65151" y="240559"/>
                                <a:pt x="66103" y="241512"/>
                                <a:pt x="67056" y="241512"/>
                              </a:cubicBezTo>
                              <a:close/>
                              <a:moveTo>
                                <a:pt x="67056" y="253894"/>
                              </a:moveTo>
                              <a:cubicBezTo>
                                <a:pt x="67056" y="252942"/>
                                <a:pt x="67056" y="252942"/>
                                <a:pt x="67056" y="253894"/>
                              </a:cubicBezTo>
                              <a:cubicBezTo>
                                <a:pt x="66103" y="253894"/>
                                <a:pt x="66103" y="253894"/>
                                <a:pt x="66103" y="253894"/>
                              </a:cubicBezTo>
                              <a:cubicBezTo>
                                <a:pt x="66103" y="253894"/>
                                <a:pt x="66103" y="254847"/>
                                <a:pt x="66103" y="254847"/>
                              </a:cubicBezTo>
                              <a:cubicBezTo>
                                <a:pt x="67056" y="254847"/>
                                <a:pt x="67056" y="254847"/>
                                <a:pt x="67056" y="253894"/>
                              </a:cubicBezTo>
                              <a:close/>
                              <a:moveTo>
                                <a:pt x="69913" y="159597"/>
                              </a:moveTo>
                              <a:cubicBezTo>
                                <a:pt x="68961" y="157692"/>
                                <a:pt x="68009" y="157692"/>
                                <a:pt x="66103" y="155787"/>
                              </a:cubicBezTo>
                              <a:cubicBezTo>
                                <a:pt x="66103" y="154834"/>
                                <a:pt x="66103" y="155787"/>
                                <a:pt x="66103" y="156739"/>
                              </a:cubicBezTo>
                              <a:cubicBezTo>
                                <a:pt x="67056" y="158644"/>
                                <a:pt x="68009" y="159597"/>
                                <a:pt x="69913" y="160549"/>
                              </a:cubicBezTo>
                              <a:cubicBezTo>
                                <a:pt x="69913" y="160549"/>
                                <a:pt x="69913" y="160549"/>
                                <a:pt x="69913" y="159597"/>
                              </a:cubicBezTo>
                              <a:close/>
                              <a:moveTo>
                                <a:pt x="67056" y="125307"/>
                              </a:moveTo>
                              <a:cubicBezTo>
                                <a:pt x="67056" y="126259"/>
                                <a:pt x="67056" y="127212"/>
                                <a:pt x="68961" y="127212"/>
                              </a:cubicBezTo>
                              <a:cubicBezTo>
                                <a:pt x="70866" y="127212"/>
                                <a:pt x="70866" y="126259"/>
                                <a:pt x="70866" y="125307"/>
                              </a:cubicBezTo>
                              <a:cubicBezTo>
                                <a:pt x="72771" y="123402"/>
                                <a:pt x="70866" y="121497"/>
                                <a:pt x="70866" y="119592"/>
                              </a:cubicBezTo>
                              <a:cubicBezTo>
                                <a:pt x="70866" y="117687"/>
                                <a:pt x="68961" y="117687"/>
                                <a:pt x="67056" y="117687"/>
                              </a:cubicBezTo>
                              <a:cubicBezTo>
                                <a:pt x="67056" y="120544"/>
                                <a:pt x="68009" y="122449"/>
                                <a:pt x="67056" y="125307"/>
                              </a:cubicBezTo>
                              <a:close/>
                              <a:moveTo>
                                <a:pt x="67056" y="82444"/>
                              </a:moveTo>
                              <a:cubicBezTo>
                                <a:pt x="67056" y="83397"/>
                                <a:pt x="68009" y="83397"/>
                                <a:pt x="67056" y="82444"/>
                              </a:cubicBezTo>
                              <a:cubicBezTo>
                                <a:pt x="68961" y="82444"/>
                                <a:pt x="68961" y="82444"/>
                                <a:pt x="68961" y="81492"/>
                              </a:cubicBezTo>
                              <a:cubicBezTo>
                                <a:pt x="68961" y="80539"/>
                                <a:pt x="68961" y="80539"/>
                                <a:pt x="68009" y="81492"/>
                              </a:cubicBezTo>
                              <a:cubicBezTo>
                                <a:pt x="68009" y="81492"/>
                                <a:pt x="67056" y="82444"/>
                                <a:pt x="67056" y="82444"/>
                              </a:cubicBezTo>
                              <a:close/>
                              <a:moveTo>
                                <a:pt x="75628" y="129117"/>
                              </a:moveTo>
                              <a:cubicBezTo>
                                <a:pt x="75628" y="130069"/>
                                <a:pt x="76581" y="129117"/>
                                <a:pt x="75628" y="129117"/>
                              </a:cubicBezTo>
                              <a:cubicBezTo>
                                <a:pt x="76581" y="128164"/>
                                <a:pt x="75628" y="128164"/>
                                <a:pt x="75628" y="128164"/>
                              </a:cubicBezTo>
                              <a:cubicBezTo>
                                <a:pt x="75628" y="128164"/>
                                <a:pt x="74676" y="128164"/>
                                <a:pt x="75628" y="129117"/>
                              </a:cubicBezTo>
                              <a:cubicBezTo>
                                <a:pt x="74676" y="129117"/>
                                <a:pt x="75628" y="129117"/>
                                <a:pt x="75628" y="129117"/>
                              </a:cubicBezTo>
                              <a:close/>
                              <a:moveTo>
                                <a:pt x="84201" y="161502"/>
                              </a:moveTo>
                              <a:lnTo>
                                <a:pt x="83249" y="160549"/>
                              </a:lnTo>
                              <a:cubicBezTo>
                                <a:pt x="81344" y="160549"/>
                                <a:pt x="79438" y="159597"/>
                                <a:pt x="77534" y="158644"/>
                              </a:cubicBezTo>
                              <a:cubicBezTo>
                                <a:pt x="76581" y="158644"/>
                                <a:pt x="76581" y="158644"/>
                                <a:pt x="76581" y="160549"/>
                              </a:cubicBezTo>
                              <a:cubicBezTo>
                                <a:pt x="76581" y="162454"/>
                                <a:pt x="80391" y="164359"/>
                                <a:pt x="82296" y="163407"/>
                              </a:cubicBezTo>
                              <a:lnTo>
                                <a:pt x="84201" y="161502"/>
                              </a:lnTo>
                              <a:close/>
                              <a:moveTo>
                                <a:pt x="79438" y="106257"/>
                              </a:moveTo>
                              <a:cubicBezTo>
                                <a:pt x="79438" y="107209"/>
                                <a:pt x="79438" y="107209"/>
                                <a:pt x="79438" y="108162"/>
                              </a:cubicBezTo>
                              <a:lnTo>
                                <a:pt x="77534" y="107209"/>
                              </a:lnTo>
                              <a:cubicBezTo>
                                <a:pt x="76581" y="107209"/>
                                <a:pt x="75628" y="105304"/>
                                <a:pt x="76581" y="105304"/>
                              </a:cubicBezTo>
                              <a:cubicBezTo>
                                <a:pt x="78486" y="103399"/>
                                <a:pt x="79438" y="105304"/>
                                <a:pt x="79438" y="106257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18491" y="171027"/>
                                <a:pt x="117538" y="171027"/>
                                <a:pt x="115634" y="171979"/>
                              </a:cubicBezTo>
                              <a:cubicBezTo>
                                <a:pt x="113728" y="172932"/>
                                <a:pt x="111824" y="172932"/>
                                <a:pt x="113728" y="176742"/>
                              </a:cubicBezTo>
                              <a:cubicBezTo>
                                <a:pt x="115634" y="179599"/>
                                <a:pt x="117538" y="180552"/>
                                <a:pt x="120396" y="183409"/>
                              </a:cubicBezTo>
                              <a:cubicBezTo>
                                <a:pt x="121349" y="184362"/>
                                <a:pt x="122301" y="185314"/>
                                <a:pt x="124206" y="184362"/>
                              </a:cubicBezTo>
                              <a:cubicBezTo>
                                <a:pt x="126111" y="182457"/>
                                <a:pt x="124206" y="182457"/>
                                <a:pt x="124206" y="180552"/>
                              </a:cubicBezTo>
                              <a:cubicBezTo>
                                <a:pt x="122301" y="176742"/>
                                <a:pt x="122301" y="176742"/>
                                <a:pt x="127063" y="175789"/>
                              </a:cubicBezTo>
                              <a:cubicBezTo>
                                <a:pt x="128016" y="177694"/>
                                <a:pt x="128969" y="177694"/>
                                <a:pt x="130874" y="176742"/>
                              </a:cubicBezTo>
                              <a:cubicBezTo>
                                <a:pt x="131826" y="176742"/>
                                <a:pt x="131826" y="175789"/>
                                <a:pt x="131826" y="175789"/>
                              </a:cubicBezTo>
                              <a:cubicBezTo>
                                <a:pt x="130874" y="175789"/>
                                <a:pt x="129921" y="175789"/>
                                <a:pt x="128016" y="175789"/>
                              </a:cubicBezTo>
                              <a:lnTo>
                                <a:pt x="127063" y="17578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cubicBezTo>
                                <a:pt x="126111" y="168169"/>
                                <a:pt x="125159" y="167217"/>
                                <a:pt x="120396" y="169122"/>
                              </a:cubicBezTo>
                              <a:cubicBezTo>
                                <a:pt x="118491" y="168169"/>
                                <a:pt x="116586" y="164359"/>
                                <a:pt x="114681" y="168169"/>
                              </a:cubicBezTo>
                              <a:cubicBezTo>
                                <a:pt x="114681" y="168169"/>
                                <a:pt x="113728" y="168169"/>
                                <a:pt x="113728" y="168169"/>
                              </a:cubicBezTo>
                              <a:cubicBezTo>
                                <a:pt x="112776" y="167217"/>
                                <a:pt x="113728" y="167217"/>
                                <a:pt x="113728" y="166264"/>
                              </a:cubicBezTo>
                              <a:cubicBezTo>
                                <a:pt x="115634" y="164359"/>
                                <a:pt x="116586" y="161502"/>
                                <a:pt x="111824" y="161502"/>
                              </a:cubicBezTo>
                              <a:cubicBezTo>
                                <a:pt x="113728" y="159597"/>
                                <a:pt x="114681" y="158644"/>
                                <a:pt x="116586" y="159597"/>
                              </a:cubicBezTo>
                              <a:cubicBezTo>
                                <a:pt x="119444" y="160549"/>
                                <a:pt x="121349" y="159597"/>
                                <a:pt x="123253" y="157692"/>
                              </a:cubicBezTo>
                              <a:cubicBezTo>
                                <a:pt x="124206" y="156739"/>
                                <a:pt x="125159" y="156739"/>
                                <a:pt x="126111" y="155787"/>
                              </a:cubicBezTo>
                              <a:cubicBezTo>
                                <a:pt x="128016" y="153882"/>
                                <a:pt x="128969" y="154834"/>
                                <a:pt x="128969" y="157692"/>
                              </a:cubicBezTo>
                              <a:cubicBezTo>
                                <a:pt x="128969" y="160549"/>
                                <a:pt x="128969" y="162454"/>
                                <a:pt x="131826" y="164359"/>
                              </a:cubicBezTo>
                              <a:cubicBezTo>
                                <a:pt x="131826" y="165312"/>
                                <a:pt x="130874" y="166264"/>
                                <a:pt x="129921" y="166264"/>
                              </a:cubicBezTo>
                              <a:cubicBezTo>
                                <a:pt x="126111" y="170074"/>
                                <a:pt x="127063" y="172932"/>
                                <a:pt x="132778" y="173884"/>
                              </a:cubicBezTo>
                              <a:cubicBezTo>
                                <a:pt x="133731" y="173884"/>
                                <a:pt x="134684" y="175789"/>
                                <a:pt x="135636" y="173884"/>
                              </a:cubicBezTo>
                              <a:cubicBezTo>
                                <a:pt x="135636" y="172932"/>
                                <a:pt x="135636" y="171027"/>
                                <a:pt x="134684" y="171027"/>
                              </a:cubicBezTo>
                              <a:cubicBezTo>
                                <a:pt x="130874" y="170074"/>
                                <a:pt x="132778" y="170074"/>
                                <a:pt x="134684" y="169122"/>
                              </a:cubicBezTo>
                              <a:cubicBezTo>
                                <a:pt x="136588" y="168169"/>
                                <a:pt x="137541" y="167217"/>
                                <a:pt x="139446" y="167217"/>
                              </a:cubicBezTo>
                              <a:cubicBezTo>
                                <a:pt x="137541" y="165312"/>
                                <a:pt x="136588" y="163407"/>
                                <a:pt x="133731" y="163407"/>
                              </a:cubicBezTo>
                              <a:cubicBezTo>
                                <a:pt x="133731" y="161502"/>
                                <a:pt x="137541" y="159597"/>
                                <a:pt x="132778" y="159597"/>
                              </a:cubicBezTo>
                              <a:cubicBezTo>
                                <a:pt x="131826" y="156739"/>
                                <a:pt x="128969" y="153882"/>
                                <a:pt x="128969" y="151977"/>
                              </a:cubicBezTo>
                              <a:cubicBezTo>
                                <a:pt x="128969" y="148167"/>
                                <a:pt x="128016" y="150072"/>
                                <a:pt x="127063" y="150072"/>
                              </a:cubicBezTo>
                              <a:cubicBezTo>
                                <a:pt x="125159" y="150072"/>
                                <a:pt x="124206" y="151024"/>
                                <a:pt x="124206" y="153882"/>
                              </a:cubicBezTo>
                              <a:cubicBezTo>
                                <a:pt x="124206" y="153882"/>
                                <a:pt x="123253" y="154834"/>
                                <a:pt x="123253" y="154834"/>
                              </a:cubicBezTo>
                              <a:cubicBezTo>
                                <a:pt x="122301" y="154834"/>
                                <a:pt x="122301" y="153882"/>
                                <a:pt x="122301" y="153882"/>
                              </a:cubicBezTo>
                              <a:cubicBezTo>
                                <a:pt x="121349" y="151024"/>
                                <a:pt x="121349" y="148167"/>
                                <a:pt x="118491" y="146262"/>
                              </a:cubicBezTo>
                              <a:cubicBezTo>
                                <a:pt x="120396" y="145309"/>
                                <a:pt x="120396" y="143404"/>
                                <a:pt x="118491" y="142452"/>
                              </a:cubicBezTo>
                              <a:cubicBezTo>
                                <a:pt x="117538" y="141499"/>
                                <a:pt x="116586" y="141499"/>
                                <a:pt x="115634" y="142452"/>
                              </a:cubicBezTo>
                              <a:lnTo>
                                <a:pt x="115634" y="142452"/>
                              </a:lnTo>
                              <a:cubicBezTo>
                                <a:pt x="111824" y="141499"/>
                                <a:pt x="109919" y="142452"/>
                                <a:pt x="108966" y="146262"/>
                              </a:cubicBezTo>
                              <a:cubicBezTo>
                                <a:pt x="108966" y="150072"/>
                                <a:pt x="108013" y="151024"/>
                                <a:pt x="104203" y="148167"/>
                              </a:cubicBezTo>
                              <a:cubicBezTo>
                                <a:pt x="103251" y="148167"/>
                                <a:pt x="103251" y="146262"/>
                                <a:pt x="102299" y="147214"/>
                              </a:cubicBezTo>
                              <a:cubicBezTo>
                                <a:pt x="100394" y="149119"/>
                                <a:pt x="100394" y="151024"/>
                                <a:pt x="101346" y="152929"/>
                              </a:cubicBezTo>
                              <a:cubicBezTo>
                                <a:pt x="102299" y="154834"/>
                                <a:pt x="103251" y="153882"/>
                                <a:pt x="104203" y="153882"/>
                              </a:cubicBezTo>
                              <a:cubicBezTo>
                                <a:pt x="106109" y="154834"/>
                                <a:pt x="108966" y="149119"/>
                                <a:pt x="109919" y="154834"/>
                              </a:cubicBezTo>
                              <a:cubicBezTo>
                                <a:pt x="109919" y="155787"/>
                                <a:pt x="110871" y="154834"/>
                                <a:pt x="111824" y="154834"/>
                              </a:cubicBezTo>
                              <a:cubicBezTo>
                                <a:pt x="112776" y="154834"/>
                                <a:pt x="113728" y="154834"/>
                                <a:pt x="113728" y="154834"/>
                              </a:cubicBezTo>
                              <a:cubicBezTo>
                                <a:pt x="113728" y="155787"/>
                                <a:pt x="113728" y="156739"/>
                                <a:pt x="112776" y="156739"/>
                              </a:cubicBezTo>
                              <a:cubicBezTo>
                                <a:pt x="109919" y="154834"/>
                                <a:pt x="108966" y="160549"/>
                                <a:pt x="105156" y="158644"/>
                              </a:cubicBezTo>
                              <a:cubicBezTo>
                                <a:pt x="104203" y="157692"/>
                                <a:pt x="104203" y="158644"/>
                                <a:pt x="104203" y="159597"/>
                              </a:cubicBezTo>
                              <a:cubicBezTo>
                                <a:pt x="104203" y="160549"/>
                                <a:pt x="104203" y="161502"/>
                                <a:pt x="104203" y="163407"/>
                              </a:cubicBezTo>
                              <a:cubicBezTo>
                                <a:pt x="102299" y="163407"/>
                                <a:pt x="100394" y="161502"/>
                                <a:pt x="98488" y="161502"/>
                              </a:cubicBezTo>
                              <a:cubicBezTo>
                                <a:pt x="100394" y="157692"/>
                                <a:pt x="96584" y="153882"/>
                                <a:pt x="98488" y="150072"/>
                              </a:cubicBezTo>
                              <a:cubicBezTo>
                                <a:pt x="98488" y="149119"/>
                                <a:pt x="97536" y="149119"/>
                                <a:pt x="96584" y="150072"/>
                              </a:cubicBezTo>
                              <a:cubicBezTo>
                                <a:pt x="94678" y="151977"/>
                                <a:pt x="91821" y="152929"/>
                                <a:pt x="89916" y="153882"/>
                              </a:cubicBezTo>
                              <a:lnTo>
                                <a:pt x="89916" y="151977"/>
                              </a:lnTo>
                              <a:cubicBezTo>
                                <a:pt x="89916" y="151024"/>
                                <a:pt x="93726" y="151977"/>
                                <a:pt x="91821" y="149119"/>
                              </a:cubicBezTo>
                              <a:cubicBezTo>
                                <a:pt x="90869" y="148167"/>
                                <a:pt x="89916" y="146262"/>
                                <a:pt x="88011" y="149119"/>
                              </a:cubicBezTo>
                              <a:cubicBezTo>
                                <a:pt x="87059" y="150072"/>
                                <a:pt x="86106" y="150072"/>
                                <a:pt x="85153" y="150072"/>
                              </a:cubicBezTo>
                              <a:cubicBezTo>
                                <a:pt x="85153" y="149119"/>
                                <a:pt x="85153" y="148167"/>
                                <a:pt x="84201" y="148167"/>
                              </a:cubicBezTo>
                              <a:cubicBezTo>
                                <a:pt x="82296" y="148167"/>
                                <a:pt x="79438" y="151024"/>
                                <a:pt x="80391" y="152929"/>
                              </a:cubicBezTo>
                              <a:cubicBezTo>
                                <a:pt x="80391" y="154834"/>
                                <a:pt x="83249" y="154834"/>
                                <a:pt x="84201" y="155787"/>
                              </a:cubicBezTo>
                              <a:cubicBezTo>
                                <a:pt x="86106" y="155787"/>
                                <a:pt x="85153" y="154834"/>
                                <a:pt x="85153" y="153882"/>
                              </a:cubicBezTo>
                              <a:cubicBezTo>
                                <a:pt x="87059" y="153882"/>
                                <a:pt x="88011" y="153882"/>
                                <a:pt x="89916" y="153882"/>
                              </a:cubicBezTo>
                              <a:cubicBezTo>
                                <a:pt x="90869" y="154834"/>
                                <a:pt x="92774" y="154834"/>
                                <a:pt x="93726" y="154834"/>
                              </a:cubicBezTo>
                              <a:cubicBezTo>
                                <a:pt x="95631" y="154834"/>
                                <a:pt x="95631" y="155787"/>
                                <a:pt x="94678" y="156739"/>
                              </a:cubicBezTo>
                              <a:cubicBezTo>
                                <a:pt x="93726" y="157692"/>
                                <a:pt x="92774" y="159597"/>
                                <a:pt x="90869" y="159597"/>
                              </a:cubicBezTo>
                              <a:cubicBezTo>
                                <a:pt x="88963" y="159597"/>
                                <a:pt x="87059" y="158644"/>
                                <a:pt x="86106" y="159597"/>
                              </a:cubicBezTo>
                              <a:cubicBezTo>
                                <a:pt x="85153" y="161502"/>
                                <a:pt x="88011" y="162454"/>
                                <a:pt x="88011" y="165312"/>
                              </a:cubicBezTo>
                              <a:lnTo>
                                <a:pt x="88011" y="165312"/>
                              </a:lnTo>
                              <a:cubicBezTo>
                                <a:pt x="86106" y="165312"/>
                                <a:pt x="84201" y="166264"/>
                                <a:pt x="85153" y="168169"/>
                              </a:cubicBezTo>
                              <a:cubicBezTo>
                                <a:pt x="85153" y="170074"/>
                                <a:pt x="87059" y="168169"/>
                                <a:pt x="88963" y="168169"/>
                              </a:cubicBezTo>
                              <a:lnTo>
                                <a:pt x="88963" y="168169"/>
                              </a:lnTo>
                              <a:lnTo>
                                <a:pt x="88011" y="170074"/>
                              </a:lnTo>
                              <a:cubicBezTo>
                                <a:pt x="88011" y="171027"/>
                                <a:pt x="86106" y="171979"/>
                                <a:pt x="87059" y="171979"/>
                              </a:cubicBezTo>
                              <a:cubicBezTo>
                                <a:pt x="87059" y="171979"/>
                                <a:pt x="88963" y="171979"/>
                                <a:pt x="88963" y="171027"/>
                              </a:cubicBezTo>
                              <a:cubicBezTo>
                                <a:pt x="89916" y="170074"/>
                                <a:pt x="89916" y="169122"/>
                                <a:pt x="88011" y="168169"/>
                              </a:cubicBezTo>
                              <a:lnTo>
                                <a:pt x="87059" y="166264"/>
                              </a:lnTo>
                              <a:cubicBezTo>
                                <a:pt x="89916" y="164359"/>
                                <a:pt x="92774" y="162454"/>
                                <a:pt x="96584" y="162454"/>
                              </a:cubicBezTo>
                              <a:cubicBezTo>
                                <a:pt x="94678" y="163407"/>
                                <a:pt x="98488" y="167217"/>
                                <a:pt x="94678" y="167217"/>
                              </a:cubicBezTo>
                              <a:cubicBezTo>
                                <a:pt x="92774" y="167217"/>
                                <a:pt x="92774" y="167217"/>
                                <a:pt x="92774" y="169122"/>
                              </a:cubicBezTo>
                              <a:cubicBezTo>
                                <a:pt x="92774" y="170074"/>
                                <a:pt x="91821" y="171979"/>
                                <a:pt x="93726" y="172932"/>
                              </a:cubicBezTo>
                              <a:cubicBezTo>
                                <a:pt x="94678" y="172932"/>
                                <a:pt x="95631" y="172932"/>
                                <a:pt x="96584" y="171979"/>
                              </a:cubicBezTo>
                              <a:cubicBezTo>
                                <a:pt x="99441" y="169122"/>
                                <a:pt x="102299" y="168169"/>
                                <a:pt x="106109" y="168169"/>
                              </a:cubicBezTo>
                              <a:cubicBezTo>
                                <a:pt x="106109" y="171027"/>
                                <a:pt x="106109" y="171979"/>
                                <a:pt x="102299" y="171027"/>
                              </a:cubicBezTo>
                              <a:cubicBezTo>
                                <a:pt x="101346" y="171027"/>
                                <a:pt x="100394" y="171027"/>
                                <a:pt x="100394" y="171979"/>
                              </a:cubicBezTo>
                              <a:cubicBezTo>
                                <a:pt x="99441" y="173884"/>
                                <a:pt x="100394" y="173884"/>
                                <a:pt x="101346" y="173884"/>
                              </a:cubicBezTo>
                              <a:cubicBezTo>
                                <a:pt x="104203" y="175789"/>
                                <a:pt x="104203" y="177694"/>
                                <a:pt x="102299" y="179599"/>
                              </a:cubicBezTo>
                              <a:cubicBezTo>
                                <a:pt x="100394" y="181504"/>
                                <a:pt x="101346" y="181504"/>
                                <a:pt x="102299" y="182457"/>
                              </a:cubicBezTo>
                              <a:cubicBezTo>
                                <a:pt x="104203" y="183409"/>
                                <a:pt x="105156" y="184362"/>
                                <a:pt x="107061" y="182457"/>
                              </a:cubicBezTo>
                              <a:cubicBezTo>
                                <a:pt x="108966" y="181504"/>
                                <a:pt x="105156" y="180552"/>
                                <a:pt x="106109" y="179599"/>
                              </a:cubicBezTo>
                              <a:cubicBezTo>
                                <a:pt x="106109" y="178647"/>
                                <a:pt x="106109" y="178647"/>
                                <a:pt x="106109" y="177694"/>
                              </a:cubicBezTo>
                              <a:cubicBezTo>
                                <a:pt x="104203" y="174837"/>
                                <a:pt x="106109" y="173884"/>
                                <a:pt x="108966" y="173884"/>
                              </a:cubicBezTo>
                              <a:cubicBezTo>
                                <a:pt x="111824" y="173884"/>
                                <a:pt x="113728" y="173884"/>
                                <a:pt x="116586" y="172932"/>
                              </a:cubicBezTo>
                              <a:lnTo>
                                <a:pt x="120396" y="171979"/>
                              </a:lnTo>
                              <a:close/>
                              <a:moveTo>
                                <a:pt x="89916" y="125307"/>
                              </a:moveTo>
                              <a:cubicBezTo>
                                <a:pt x="89916" y="127212"/>
                                <a:pt x="89916" y="129117"/>
                                <a:pt x="88011" y="130069"/>
                              </a:cubicBezTo>
                              <a:cubicBezTo>
                                <a:pt x="87059" y="131022"/>
                                <a:pt x="86106" y="131974"/>
                                <a:pt x="87059" y="132927"/>
                              </a:cubicBezTo>
                              <a:cubicBezTo>
                                <a:pt x="87059" y="133879"/>
                                <a:pt x="88963" y="134832"/>
                                <a:pt x="87059" y="135784"/>
                              </a:cubicBezTo>
                              <a:cubicBezTo>
                                <a:pt x="86106" y="135784"/>
                                <a:pt x="85153" y="135784"/>
                                <a:pt x="84201" y="134832"/>
                              </a:cubicBezTo>
                              <a:cubicBezTo>
                                <a:pt x="83249" y="133879"/>
                                <a:pt x="83249" y="132927"/>
                                <a:pt x="84201" y="131974"/>
                              </a:cubicBezTo>
                              <a:cubicBezTo>
                                <a:pt x="85153" y="129117"/>
                                <a:pt x="88011" y="128164"/>
                                <a:pt x="89916" y="125307"/>
                              </a:cubicBezTo>
                              <a:close/>
                              <a:moveTo>
                                <a:pt x="83249" y="122449"/>
                              </a:moveTo>
                              <a:cubicBezTo>
                                <a:pt x="83249" y="121497"/>
                                <a:pt x="84201" y="121497"/>
                                <a:pt x="85153" y="122449"/>
                              </a:cubicBezTo>
                              <a:cubicBezTo>
                                <a:pt x="86106" y="123402"/>
                                <a:pt x="87059" y="123402"/>
                                <a:pt x="87059" y="125307"/>
                              </a:cubicBezTo>
                              <a:cubicBezTo>
                                <a:pt x="86106" y="125307"/>
                                <a:pt x="86106" y="125307"/>
                                <a:pt x="85153" y="125307"/>
                              </a:cubicBezTo>
                              <a:cubicBezTo>
                                <a:pt x="84201" y="124354"/>
                                <a:pt x="82296" y="124354"/>
                                <a:pt x="83249" y="122449"/>
                              </a:cubicBezTo>
                              <a:close/>
                              <a:moveTo>
                                <a:pt x="87059" y="151977"/>
                              </a:moveTo>
                              <a:cubicBezTo>
                                <a:pt x="86106" y="151977"/>
                                <a:pt x="84201" y="151024"/>
                                <a:pt x="85153" y="149119"/>
                              </a:cubicBezTo>
                              <a:cubicBezTo>
                                <a:pt x="85153" y="148167"/>
                                <a:pt x="87059" y="148167"/>
                                <a:pt x="87059" y="148167"/>
                              </a:cubicBezTo>
                              <a:cubicBezTo>
                                <a:pt x="87059" y="149119"/>
                                <a:pt x="87059" y="151024"/>
                                <a:pt x="87059" y="151977"/>
                              </a:cubicBezTo>
                              <a:close/>
                              <a:moveTo>
                                <a:pt x="86106" y="119592"/>
                              </a:moveTo>
                              <a:cubicBezTo>
                                <a:pt x="86106" y="119592"/>
                                <a:pt x="85153" y="118639"/>
                                <a:pt x="85153" y="118639"/>
                              </a:cubicBezTo>
                              <a:cubicBezTo>
                                <a:pt x="85153" y="118639"/>
                                <a:pt x="85153" y="117687"/>
                                <a:pt x="86106" y="117687"/>
                              </a:cubicBezTo>
                              <a:cubicBezTo>
                                <a:pt x="86106" y="117687"/>
                                <a:pt x="87059" y="117687"/>
                                <a:pt x="87059" y="118639"/>
                              </a:cubicBezTo>
                              <a:cubicBezTo>
                                <a:pt x="87059" y="119592"/>
                                <a:pt x="86106" y="119592"/>
                                <a:pt x="86106" y="119592"/>
                              </a:cubicBezTo>
                              <a:close/>
                              <a:moveTo>
                                <a:pt x="88011" y="107209"/>
                              </a:moveTo>
                              <a:cubicBezTo>
                                <a:pt x="88011" y="108162"/>
                                <a:pt x="88963" y="108162"/>
                                <a:pt x="89916" y="108162"/>
                              </a:cubicBezTo>
                              <a:cubicBezTo>
                                <a:pt x="89916" y="110067"/>
                                <a:pt x="88963" y="111019"/>
                                <a:pt x="89916" y="112924"/>
                              </a:cubicBezTo>
                              <a:cubicBezTo>
                                <a:pt x="90869" y="111019"/>
                                <a:pt x="93726" y="110067"/>
                                <a:pt x="89916" y="108162"/>
                              </a:cubicBezTo>
                              <a:cubicBezTo>
                                <a:pt x="88963" y="107209"/>
                                <a:pt x="88963" y="106257"/>
                                <a:pt x="88011" y="107209"/>
                              </a:cubicBezTo>
                              <a:lnTo>
                                <a:pt x="88011" y="107209"/>
                              </a:lnTo>
                              <a:close/>
                              <a:moveTo>
                                <a:pt x="95631" y="124354"/>
                              </a:moveTo>
                              <a:cubicBezTo>
                                <a:pt x="95631" y="125307"/>
                                <a:pt x="95631" y="126259"/>
                                <a:pt x="95631" y="126259"/>
                              </a:cubicBezTo>
                              <a:cubicBezTo>
                                <a:pt x="96584" y="127212"/>
                                <a:pt x="96584" y="126259"/>
                                <a:pt x="97536" y="126259"/>
                              </a:cubicBezTo>
                              <a:cubicBezTo>
                                <a:pt x="97536" y="128164"/>
                                <a:pt x="98488" y="129117"/>
                                <a:pt x="99441" y="130069"/>
                              </a:cubicBezTo>
                              <a:cubicBezTo>
                                <a:pt x="99441" y="130069"/>
                                <a:pt x="100394" y="131022"/>
                                <a:pt x="101346" y="131022"/>
                              </a:cubicBezTo>
                              <a:cubicBezTo>
                                <a:pt x="101346" y="131022"/>
                                <a:pt x="101346" y="130069"/>
                                <a:pt x="100394" y="129117"/>
                              </a:cubicBezTo>
                              <a:cubicBezTo>
                                <a:pt x="100394" y="128164"/>
                                <a:pt x="99441" y="127212"/>
                                <a:pt x="98488" y="127212"/>
                              </a:cubicBezTo>
                              <a:cubicBezTo>
                                <a:pt x="100394" y="127212"/>
                                <a:pt x="102299" y="126259"/>
                                <a:pt x="102299" y="124354"/>
                              </a:cubicBezTo>
                              <a:cubicBezTo>
                                <a:pt x="102299" y="124354"/>
                                <a:pt x="102299" y="123402"/>
                                <a:pt x="102299" y="123402"/>
                              </a:cubicBezTo>
                              <a:cubicBezTo>
                                <a:pt x="100394" y="123402"/>
                                <a:pt x="100394" y="125307"/>
                                <a:pt x="98488" y="125307"/>
                              </a:cubicBezTo>
                              <a:cubicBezTo>
                                <a:pt x="97536" y="122449"/>
                                <a:pt x="96584" y="122449"/>
                                <a:pt x="95631" y="124354"/>
                              </a:cubicBezTo>
                              <a:close/>
                              <a:moveTo>
                                <a:pt x="98488" y="116734"/>
                              </a:moveTo>
                              <a:lnTo>
                                <a:pt x="98488" y="116734"/>
                              </a:lnTo>
                              <a:cubicBezTo>
                                <a:pt x="99441" y="116734"/>
                                <a:pt x="99441" y="116734"/>
                                <a:pt x="100394" y="116734"/>
                              </a:cubicBezTo>
                              <a:cubicBezTo>
                                <a:pt x="99441" y="116734"/>
                                <a:pt x="99441" y="116734"/>
                                <a:pt x="98488" y="116734"/>
                              </a:cubicBezTo>
                              <a:cubicBezTo>
                                <a:pt x="98488" y="116734"/>
                                <a:pt x="98488" y="116734"/>
                                <a:pt x="98488" y="116734"/>
                              </a:cubicBezTo>
                              <a:close/>
                              <a:moveTo>
                                <a:pt x="99441" y="142452"/>
                              </a:moveTo>
                              <a:cubicBezTo>
                                <a:pt x="99441" y="143404"/>
                                <a:pt x="99441" y="143404"/>
                                <a:pt x="99441" y="142452"/>
                              </a:cubicBezTo>
                              <a:cubicBezTo>
                                <a:pt x="101346" y="142452"/>
                                <a:pt x="101346" y="142452"/>
                                <a:pt x="101346" y="141499"/>
                              </a:cubicBezTo>
                              <a:cubicBezTo>
                                <a:pt x="100394" y="141499"/>
                                <a:pt x="99441" y="141499"/>
                                <a:pt x="99441" y="142452"/>
                              </a:cubicBezTo>
                              <a:close/>
                              <a:moveTo>
                                <a:pt x="101346" y="174837"/>
                              </a:moveTo>
                              <a:cubicBezTo>
                                <a:pt x="100394" y="174837"/>
                                <a:pt x="100394" y="174837"/>
                                <a:pt x="101346" y="174837"/>
                              </a:cubicBezTo>
                              <a:cubicBezTo>
                                <a:pt x="100394" y="174837"/>
                                <a:pt x="99441" y="174837"/>
                                <a:pt x="99441" y="174837"/>
                              </a:cubicBezTo>
                              <a:cubicBezTo>
                                <a:pt x="99441" y="174837"/>
                                <a:pt x="99441" y="175789"/>
                                <a:pt x="100394" y="175789"/>
                              </a:cubicBezTo>
                              <a:cubicBezTo>
                                <a:pt x="101346" y="175789"/>
                                <a:pt x="101346" y="175789"/>
                                <a:pt x="101346" y="174837"/>
                              </a:cubicBezTo>
                              <a:close/>
                              <a:moveTo>
                                <a:pt x="101346" y="141499"/>
                              </a:moveTo>
                              <a:cubicBezTo>
                                <a:pt x="101346" y="141499"/>
                                <a:pt x="102299" y="142452"/>
                                <a:pt x="103251" y="142452"/>
                              </a:cubicBezTo>
                              <a:cubicBezTo>
                                <a:pt x="104203" y="142452"/>
                                <a:pt x="105156" y="144357"/>
                                <a:pt x="105156" y="142452"/>
                              </a:cubicBezTo>
                              <a:cubicBezTo>
                                <a:pt x="105156" y="141499"/>
                                <a:pt x="104203" y="140547"/>
                                <a:pt x="103251" y="140547"/>
                              </a:cubicBezTo>
                              <a:cubicBezTo>
                                <a:pt x="103251" y="140547"/>
                                <a:pt x="102299" y="140547"/>
                                <a:pt x="101346" y="141499"/>
                              </a:cubicBezTo>
                              <a:close/>
                              <a:moveTo>
                                <a:pt x="107061" y="136737"/>
                              </a:moveTo>
                              <a:cubicBezTo>
                                <a:pt x="108966" y="136737"/>
                                <a:pt x="109919" y="136737"/>
                                <a:pt x="111824" y="135784"/>
                              </a:cubicBezTo>
                              <a:lnTo>
                                <a:pt x="111824" y="134832"/>
                              </a:lnTo>
                              <a:cubicBezTo>
                                <a:pt x="111824" y="132927"/>
                                <a:pt x="112776" y="131974"/>
                                <a:pt x="110871" y="131022"/>
                              </a:cubicBezTo>
                              <a:lnTo>
                                <a:pt x="110871" y="131022"/>
                              </a:lnTo>
                              <a:cubicBezTo>
                                <a:pt x="109919" y="132927"/>
                                <a:pt x="112776" y="132927"/>
                                <a:pt x="111824" y="134832"/>
                              </a:cubicBezTo>
                              <a:lnTo>
                                <a:pt x="111824" y="136737"/>
                              </a:lnTo>
                              <a:cubicBezTo>
                                <a:pt x="109919" y="135784"/>
                                <a:pt x="108966" y="134832"/>
                                <a:pt x="108013" y="134832"/>
                              </a:cubicBezTo>
                              <a:cubicBezTo>
                                <a:pt x="106109" y="134832"/>
                                <a:pt x="105156" y="135784"/>
                                <a:pt x="105156" y="136737"/>
                              </a:cubicBezTo>
                              <a:cubicBezTo>
                                <a:pt x="105156" y="137689"/>
                                <a:pt x="106109" y="136737"/>
                                <a:pt x="107061" y="136737"/>
                              </a:cubicBezTo>
                              <a:close/>
                              <a:moveTo>
                                <a:pt x="108966" y="164359"/>
                              </a:moveTo>
                              <a:cubicBezTo>
                                <a:pt x="108013" y="163407"/>
                                <a:pt x="107061" y="162454"/>
                                <a:pt x="106109" y="161502"/>
                              </a:cubicBezTo>
                              <a:cubicBezTo>
                                <a:pt x="108013" y="161502"/>
                                <a:pt x="109919" y="161502"/>
                                <a:pt x="111824" y="160549"/>
                              </a:cubicBezTo>
                              <a:cubicBezTo>
                                <a:pt x="110871" y="162454"/>
                                <a:pt x="110871" y="164359"/>
                                <a:pt x="108966" y="164359"/>
                              </a:cubicBezTo>
                              <a:close/>
                              <a:moveTo>
                                <a:pt x="109919" y="186267"/>
                              </a:moveTo>
                              <a:cubicBezTo>
                                <a:pt x="109919" y="186267"/>
                                <a:pt x="108966" y="186267"/>
                                <a:pt x="109919" y="186267"/>
                              </a:cubicBezTo>
                              <a:cubicBezTo>
                                <a:pt x="108966" y="187219"/>
                                <a:pt x="108966" y="187219"/>
                                <a:pt x="109919" y="188172"/>
                              </a:cubicBezTo>
                              <a:cubicBezTo>
                                <a:pt x="109919" y="188172"/>
                                <a:pt x="110871" y="188172"/>
                                <a:pt x="110871" y="188172"/>
                              </a:cubicBezTo>
                              <a:cubicBezTo>
                                <a:pt x="111824" y="186267"/>
                                <a:pt x="110871" y="186267"/>
                                <a:pt x="109919" y="186267"/>
                              </a:cubicBezTo>
                              <a:close/>
                              <a:moveTo>
                                <a:pt x="114681" y="143404"/>
                              </a:moveTo>
                              <a:cubicBezTo>
                                <a:pt x="116586" y="144357"/>
                                <a:pt x="113728" y="148167"/>
                                <a:pt x="118491" y="148167"/>
                              </a:cubicBezTo>
                              <a:cubicBezTo>
                                <a:pt x="120396" y="148167"/>
                                <a:pt x="120396" y="151977"/>
                                <a:pt x="120396" y="154834"/>
                              </a:cubicBezTo>
                              <a:cubicBezTo>
                                <a:pt x="120396" y="155787"/>
                                <a:pt x="119444" y="156739"/>
                                <a:pt x="118491" y="156739"/>
                              </a:cubicBezTo>
                              <a:cubicBezTo>
                                <a:pt x="118491" y="156739"/>
                                <a:pt x="116586" y="155787"/>
                                <a:pt x="116586" y="155787"/>
                              </a:cubicBezTo>
                              <a:cubicBezTo>
                                <a:pt x="117538" y="151024"/>
                                <a:pt x="113728" y="150072"/>
                                <a:pt x="111824" y="146262"/>
                              </a:cubicBezTo>
                              <a:cubicBezTo>
                                <a:pt x="110871" y="143404"/>
                                <a:pt x="112776" y="143404"/>
                                <a:pt x="114681" y="143404"/>
                              </a:cubicBezTo>
                              <a:close/>
                              <a:moveTo>
                                <a:pt x="114681" y="193887"/>
                              </a:moveTo>
                              <a:lnTo>
                                <a:pt x="114681" y="193887"/>
                              </a:lnTo>
                              <a:cubicBezTo>
                                <a:pt x="113728" y="193887"/>
                                <a:pt x="113728" y="193887"/>
                                <a:pt x="114681" y="193887"/>
                              </a:cubicBezTo>
                              <a:cubicBezTo>
                                <a:pt x="113728" y="194839"/>
                                <a:pt x="114681" y="194839"/>
                                <a:pt x="114681" y="194839"/>
                              </a:cubicBezTo>
                              <a:cubicBezTo>
                                <a:pt x="114681" y="194839"/>
                                <a:pt x="114681" y="193887"/>
                                <a:pt x="114681" y="193887"/>
                              </a:cubicBezTo>
                              <a:close/>
                              <a:moveTo>
                                <a:pt x="115634" y="182457"/>
                              </a:moveTo>
                              <a:cubicBezTo>
                                <a:pt x="115634" y="182457"/>
                                <a:pt x="115634" y="182457"/>
                                <a:pt x="115634" y="182457"/>
                              </a:cubicBezTo>
                              <a:cubicBezTo>
                                <a:pt x="113728" y="181504"/>
                                <a:pt x="113728" y="182457"/>
                                <a:pt x="113728" y="182457"/>
                              </a:cubicBezTo>
                              <a:lnTo>
                                <a:pt x="114681" y="183409"/>
                              </a:lnTo>
                              <a:cubicBezTo>
                                <a:pt x="115634" y="184362"/>
                                <a:pt x="116586" y="183409"/>
                                <a:pt x="115634" y="182457"/>
                              </a:cubicBezTo>
                              <a:close/>
                              <a:moveTo>
                                <a:pt x="114681" y="143404"/>
                              </a:moveTo>
                              <a:lnTo>
                                <a:pt x="116586" y="140547"/>
                              </a:lnTo>
                              <a:lnTo>
                                <a:pt x="116586" y="140547"/>
                              </a:lnTo>
                              <a:cubicBezTo>
                                <a:pt x="116586" y="140547"/>
                                <a:pt x="116586" y="140547"/>
                                <a:pt x="116586" y="140547"/>
                              </a:cubicBezTo>
                              <a:cubicBezTo>
                                <a:pt x="117538" y="141499"/>
                                <a:pt x="118491" y="142452"/>
                                <a:pt x="118491" y="144357"/>
                              </a:cubicBezTo>
                              <a:cubicBezTo>
                                <a:pt x="117538" y="143404"/>
                                <a:pt x="116586" y="144357"/>
                                <a:pt x="114681" y="143404"/>
                              </a:cubicBezTo>
                              <a:close/>
                              <a:moveTo>
                                <a:pt x="114681" y="131022"/>
                              </a:moveTo>
                              <a:cubicBezTo>
                                <a:pt x="114681" y="131022"/>
                                <a:pt x="115634" y="131974"/>
                                <a:pt x="115634" y="131974"/>
                              </a:cubicBezTo>
                              <a:cubicBezTo>
                                <a:pt x="116586" y="131974"/>
                                <a:pt x="116586" y="131022"/>
                                <a:pt x="116586" y="131022"/>
                              </a:cubicBezTo>
                              <a:cubicBezTo>
                                <a:pt x="116586" y="131022"/>
                                <a:pt x="115634" y="131022"/>
                                <a:pt x="114681" y="131022"/>
                              </a:cubicBezTo>
                              <a:cubicBezTo>
                                <a:pt x="114681" y="130069"/>
                                <a:pt x="114681" y="131022"/>
                                <a:pt x="114681" y="131022"/>
                              </a:cubicBezTo>
                              <a:close/>
                              <a:moveTo>
                                <a:pt x="118491" y="190077"/>
                              </a:moveTo>
                              <a:cubicBezTo>
                                <a:pt x="118491" y="191029"/>
                                <a:pt x="119444" y="191982"/>
                                <a:pt x="120396" y="192934"/>
                              </a:cubicBezTo>
                              <a:cubicBezTo>
                                <a:pt x="120396" y="192934"/>
                                <a:pt x="121349" y="192934"/>
                                <a:pt x="122301" y="191982"/>
                              </a:cubicBezTo>
                              <a:cubicBezTo>
                                <a:pt x="121349" y="191029"/>
                                <a:pt x="120396" y="190077"/>
                                <a:pt x="119444" y="189124"/>
                              </a:cubicBezTo>
                              <a:cubicBezTo>
                                <a:pt x="118491" y="189124"/>
                                <a:pt x="117538" y="190077"/>
                                <a:pt x="118491" y="190077"/>
                              </a:cubicBezTo>
                              <a:close/>
                              <a:moveTo>
                                <a:pt x="120396" y="198649"/>
                              </a:moveTo>
                              <a:cubicBezTo>
                                <a:pt x="120396" y="198649"/>
                                <a:pt x="121349" y="197697"/>
                                <a:pt x="121349" y="197697"/>
                              </a:cubicBezTo>
                              <a:lnTo>
                                <a:pt x="119444" y="197697"/>
                              </a:lnTo>
                              <a:cubicBezTo>
                                <a:pt x="118491" y="197697"/>
                                <a:pt x="117538" y="197697"/>
                                <a:pt x="117538" y="199602"/>
                              </a:cubicBezTo>
                              <a:cubicBezTo>
                                <a:pt x="117538" y="199602"/>
                                <a:pt x="117538" y="199602"/>
                                <a:pt x="117538" y="199602"/>
                              </a:cubicBezTo>
                              <a:cubicBezTo>
                                <a:pt x="119444" y="200554"/>
                                <a:pt x="120396" y="199602"/>
                                <a:pt x="120396" y="198649"/>
                              </a:cubicBezTo>
                              <a:close/>
                              <a:moveTo>
                                <a:pt x="118491" y="175789"/>
                              </a:moveTo>
                              <a:cubicBezTo>
                                <a:pt x="118491" y="174837"/>
                                <a:pt x="118491" y="174837"/>
                                <a:pt x="118491" y="175789"/>
                              </a:cubicBezTo>
                              <a:cubicBezTo>
                                <a:pt x="118491" y="174837"/>
                                <a:pt x="119444" y="174837"/>
                                <a:pt x="119444" y="175789"/>
                              </a:cubicBezTo>
                              <a:cubicBezTo>
                                <a:pt x="119444" y="175789"/>
                                <a:pt x="119444" y="175789"/>
                                <a:pt x="118491" y="175789"/>
                              </a:cubicBezTo>
                              <a:cubicBezTo>
                                <a:pt x="118491" y="175789"/>
                                <a:pt x="118491" y="175789"/>
                                <a:pt x="118491" y="175789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22301" y="171979"/>
                                <a:pt x="123253" y="170074"/>
                                <a:pt x="125159" y="171979"/>
                              </a:cubicBezTo>
                              <a:lnTo>
                                <a:pt x="125159" y="171979"/>
                              </a:lnTo>
                              <a:cubicBezTo>
                                <a:pt x="123253" y="172932"/>
                                <a:pt x="122301" y="174837"/>
                                <a:pt x="120396" y="171979"/>
                              </a:cubicBezTo>
                              <a:close/>
                              <a:moveTo>
                                <a:pt x="123253" y="161502"/>
                              </a:moveTo>
                              <a:cubicBezTo>
                                <a:pt x="122301" y="161502"/>
                                <a:pt x="121349" y="161502"/>
                                <a:pt x="121349" y="162454"/>
                              </a:cubicBezTo>
                              <a:cubicBezTo>
                                <a:pt x="121349" y="165312"/>
                                <a:pt x="124206" y="164359"/>
                                <a:pt x="125159" y="164359"/>
                              </a:cubicBezTo>
                              <a:cubicBezTo>
                                <a:pt x="125159" y="164359"/>
                                <a:pt x="127063" y="164359"/>
                                <a:pt x="126111" y="164359"/>
                              </a:cubicBezTo>
                              <a:cubicBezTo>
                                <a:pt x="126111" y="162454"/>
                                <a:pt x="124206" y="161502"/>
                                <a:pt x="123253" y="161502"/>
                              </a:cubicBezTo>
                              <a:close/>
                              <a:moveTo>
                                <a:pt x="130874" y="203412"/>
                              </a:moveTo>
                              <a:cubicBezTo>
                                <a:pt x="131826" y="205317"/>
                                <a:pt x="133731" y="205317"/>
                                <a:pt x="134684" y="204364"/>
                              </a:cubicBezTo>
                              <a:cubicBezTo>
                                <a:pt x="136588" y="202459"/>
                                <a:pt x="134684" y="202459"/>
                                <a:pt x="133731" y="201507"/>
                              </a:cubicBezTo>
                              <a:cubicBezTo>
                                <a:pt x="132778" y="200554"/>
                                <a:pt x="133731" y="199602"/>
                                <a:pt x="134684" y="199602"/>
                              </a:cubicBezTo>
                              <a:cubicBezTo>
                                <a:pt x="136588" y="199602"/>
                                <a:pt x="138494" y="200554"/>
                                <a:pt x="139446" y="199602"/>
                              </a:cubicBezTo>
                              <a:cubicBezTo>
                                <a:pt x="140399" y="199602"/>
                                <a:pt x="141351" y="197697"/>
                                <a:pt x="140399" y="197697"/>
                              </a:cubicBezTo>
                              <a:cubicBezTo>
                                <a:pt x="140399" y="196744"/>
                                <a:pt x="140399" y="195792"/>
                                <a:pt x="139446" y="195792"/>
                              </a:cubicBezTo>
                              <a:cubicBezTo>
                                <a:pt x="135636" y="197697"/>
                                <a:pt x="133731" y="192934"/>
                                <a:pt x="129921" y="193887"/>
                              </a:cubicBezTo>
                              <a:cubicBezTo>
                                <a:pt x="127063" y="194839"/>
                                <a:pt x="128016" y="192934"/>
                                <a:pt x="128969" y="191029"/>
                              </a:cubicBezTo>
                              <a:cubicBezTo>
                                <a:pt x="130874" y="189124"/>
                                <a:pt x="133731" y="187219"/>
                                <a:pt x="132778" y="183409"/>
                              </a:cubicBezTo>
                              <a:cubicBezTo>
                                <a:pt x="132778" y="181504"/>
                                <a:pt x="132778" y="178647"/>
                                <a:pt x="130874" y="178647"/>
                              </a:cubicBezTo>
                              <a:cubicBezTo>
                                <a:pt x="128969" y="178647"/>
                                <a:pt x="129921" y="180552"/>
                                <a:pt x="128969" y="182457"/>
                              </a:cubicBezTo>
                              <a:cubicBezTo>
                                <a:pt x="128016" y="184362"/>
                                <a:pt x="128016" y="188172"/>
                                <a:pt x="123253" y="186267"/>
                              </a:cubicBezTo>
                              <a:cubicBezTo>
                                <a:pt x="122301" y="186267"/>
                                <a:pt x="122301" y="186267"/>
                                <a:pt x="121349" y="186267"/>
                              </a:cubicBezTo>
                              <a:cubicBezTo>
                                <a:pt x="120396" y="186267"/>
                                <a:pt x="121349" y="187219"/>
                                <a:pt x="121349" y="188172"/>
                              </a:cubicBezTo>
                              <a:cubicBezTo>
                                <a:pt x="124206" y="191982"/>
                                <a:pt x="124206" y="191982"/>
                                <a:pt x="120396" y="194839"/>
                              </a:cubicBezTo>
                              <a:cubicBezTo>
                                <a:pt x="119444" y="194839"/>
                                <a:pt x="119444" y="195792"/>
                                <a:pt x="119444" y="196744"/>
                              </a:cubicBezTo>
                              <a:cubicBezTo>
                                <a:pt x="126111" y="197697"/>
                                <a:pt x="128969" y="199602"/>
                                <a:pt x="130874" y="203412"/>
                              </a:cubicBezTo>
                              <a:close/>
                              <a:moveTo>
                                <a:pt x="128969" y="205317"/>
                              </a:moveTo>
                              <a:cubicBezTo>
                                <a:pt x="128969" y="204364"/>
                                <a:pt x="128016" y="203412"/>
                                <a:pt x="127063" y="203412"/>
                              </a:cubicBezTo>
                              <a:cubicBezTo>
                                <a:pt x="125159" y="203412"/>
                                <a:pt x="124206" y="205317"/>
                                <a:pt x="123253" y="206269"/>
                              </a:cubicBezTo>
                              <a:cubicBezTo>
                                <a:pt x="123253" y="207222"/>
                                <a:pt x="123253" y="208174"/>
                                <a:pt x="123253" y="208174"/>
                              </a:cubicBezTo>
                              <a:lnTo>
                                <a:pt x="124206" y="208174"/>
                              </a:lnTo>
                              <a:cubicBezTo>
                                <a:pt x="124206" y="209127"/>
                                <a:pt x="128969" y="205317"/>
                                <a:pt x="128969" y="205317"/>
                              </a:cubicBezTo>
                              <a:close/>
                              <a:moveTo>
                                <a:pt x="123253" y="139594"/>
                              </a:moveTo>
                              <a:cubicBezTo>
                                <a:pt x="123253" y="140547"/>
                                <a:pt x="123253" y="140547"/>
                                <a:pt x="124206" y="140547"/>
                              </a:cubicBezTo>
                              <a:cubicBezTo>
                                <a:pt x="125159" y="140547"/>
                                <a:pt x="125159" y="139594"/>
                                <a:pt x="125159" y="138642"/>
                              </a:cubicBezTo>
                              <a:cubicBezTo>
                                <a:pt x="125159" y="138642"/>
                                <a:pt x="124206" y="137689"/>
                                <a:pt x="124206" y="137689"/>
                              </a:cubicBezTo>
                              <a:cubicBezTo>
                                <a:pt x="124206" y="138642"/>
                                <a:pt x="123253" y="139594"/>
                                <a:pt x="123253" y="139594"/>
                              </a:cubicBezTo>
                              <a:close/>
                              <a:moveTo>
                                <a:pt x="126111" y="159597"/>
                              </a:moveTo>
                              <a:cubicBezTo>
                                <a:pt x="126111" y="159597"/>
                                <a:pt x="126111" y="159597"/>
                                <a:pt x="126111" y="159597"/>
                              </a:cubicBezTo>
                              <a:cubicBezTo>
                                <a:pt x="127063" y="157692"/>
                                <a:pt x="126111" y="157692"/>
                                <a:pt x="126111" y="157692"/>
                              </a:cubicBezTo>
                              <a:cubicBezTo>
                                <a:pt x="125159" y="157692"/>
                                <a:pt x="125159" y="157692"/>
                                <a:pt x="125159" y="158644"/>
                              </a:cubicBezTo>
                              <a:cubicBezTo>
                                <a:pt x="124206" y="159597"/>
                                <a:pt x="125159" y="159597"/>
                                <a:pt x="126111" y="159597"/>
                              </a:cubicBezTo>
                              <a:close/>
                              <a:moveTo>
                                <a:pt x="134684" y="207222"/>
                              </a:moveTo>
                              <a:cubicBezTo>
                                <a:pt x="132778" y="207222"/>
                                <a:pt x="130874" y="207222"/>
                                <a:pt x="130874" y="208174"/>
                              </a:cubicBezTo>
                              <a:cubicBezTo>
                                <a:pt x="129921" y="210079"/>
                                <a:pt x="132778" y="208174"/>
                                <a:pt x="132778" y="210079"/>
                              </a:cubicBezTo>
                              <a:lnTo>
                                <a:pt x="132778" y="210079"/>
                              </a:lnTo>
                              <a:cubicBezTo>
                                <a:pt x="133731" y="211032"/>
                                <a:pt x="131826" y="212937"/>
                                <a:pt x="133731" y="212937"/>
                              </a:cubicBezTo>
                              <a:lnTo>
                                <a:pt x="134684" y="210079"/>
                              </a:lnTo>
                              <a:cubicBezTo>
                                <a:pt x="135636" y="209127"/>
                                <a:pt x="135636" y="208174"/>
                                <a:pt x="134684" y="207222"/>
                              </a:cubicBezTo>
                              <a:close/>
                              <a:moveTo>
                                <a:pt x="141351" y="181504"/>
                              </a:moveTo>
                              <a:cubicBezTo>
                                <a:pt x="141351" y="183409"/>
                                <a:pt x="140399" y="185314"/>
                                <a:pt x="139446" y="186267"/>
                              </a:cubicBezTo>
                              <a:cubicBezTo>
                                <a:pt x="138494" y="187219"/>
                                <a:pt x="137541" y="188172"/>
                                <a:pt x="136588" y="189124"/>
                              </a:cubicBezTo>
                              <a:cubicBezTo>
                                <a:pt x="135636" y="189124"/>
                                <a:pt x="134684" y="189124"/>
                                <a:pt x="134684" y="190077"/>
                              </a:cubicBezTo>
                              <a:lnTo>
                                <a:pt x="134684" y="191029"/>
                              </a:lnTo>
                              <a:cubicBezTo>
                                <a:pt x="135636" y="191029"/>
                                <a:pt x="136588" y="190077"/>
                                <a:pt x="136588" y="189124"/>
                              </a:cubicBezTo>
                              <a:lnTo>
                                <a:pt x="140399" y="190077"/>
                              </a:lnTo>
                              <a:cubicBezTo>
                                <a:pt x="141351" y="190077"/>
                                <a:pt x="142303" y="190077"/>
                                <a:pt x="142303" y="189124"/>
                              </a:cubicBezTo>
                              <a:cubicBezTo>
                                <a:pt x="140399" y="184362"/>
                                <a:pt x="144209" y="187219"/>
                                <a:pt x="146113" y="186267"/>
                              </a:cubicBezTo>
                              <a:cubicBezTo>
                                <a:pt x="146113" y="186267"/>
                                <a:pt x="147066" y="186267"/>
                                <a:pt x="147066" y="186267"/>
                              </a:cubicBezTo>
                              <a:cubicBezTo>
                                <a:pt x="147066" y="185314"/>
                                <a:pt x="147066" y="185314"/>
                                <a:pt x="146113" y="185314"/>
                              </a:cubicBezTo>
                              <a:cubicBezTo>
                                <a:pt x="143256" y="184362"/>
                                <a:pt x="143256" y="182457"/>
                                <a:pt x="141351" y="181504"/>
                              </a:cubicBezTo>
                              <a:close/>
                              <a:moveTo>
                                <a:pt x="135636" y="180552"/>
                              </a:moveTo>
                              <a:cubicBezTo>
                                <a:pt x="136588" y="180552"/>
                                <a:pt x="136588" y="179599"/>
                                <a:pt x="136588" y="178647"/>
                              </a:cubicBezTo>
                              <a:cubicBezTo>
                                <a:pt x="136588" y="178647"/>
                                <a:pt x="135636" y="177694"/>
                                <a:pt x="135636" y="178647"/>
                              </a:cubicBezTo>
                              <a:cubicBezTo>
                                <a:pt x="135636" y="178647"/>
                                <a:pt x="134684" y="179599"/>
                                <a:pt x="134684" y="179599"/>
                              </a:cubicBezTo>
                              <a:cubicBezTo>
                                <a:pt x="134684" y="179599"/>
                                <a:pt x="135636" y="180552"/>
                                <a:pt x="135636" y="180552"/>
                              </a:cubicBezTo>
                              <a:close/>
                              <a:moveTo>
                                <a:pt x="151828" y="213889"/>
                              </a:moveTo>
                              <a:cubicBezTo>
                                <a:pt x="150876" y="213889"/>
                                <a:pt x="150876" y="213889"/>
                                <a:pt x="149924" y="213889"/>
                              </a:cubicBezTo>
                              <a:cubicBezTo>
                                <a:pt x="148019" y="211984"/>
                                <a:pt x="147066" y="211984"/>
                                <a:pt x="145161" y="212937"/>
                              </a:cubicBezTo>
                              <a:cubicBezTo>
                                <a:pt x="144209" y="212937"/>
                                <a:pt x="145161" y="214842"/>
                                <a:pt x="145161" y="214842"/>
                              </a:cubicBezTo>
                              <a:cubicBezTo>
                                <a:pt x="143256" y="215794"/>
                                <a:pt x="141351" y="217699"/>
                                <a:pt x="139446" y="218652"/>
                              </a:cubicBezTo>
                              <a:lnTo>
                                <a:pt x="139446" y="214842"/>
                              </a:lnTo>
                              <a:cubicBezTo>
                                <a:pt x="139446" y="213889"/>
                                <a:pt x="142303" y="213889"/>
                                <a:pt x="140399" y="212937"/>
                              </a:cubicBezTo>
                              <a:cubicBezTo>
                                <a:pt x="139446" y="212937"/>
                                <a:pt x="138494" y="213889"/>
                                <a:pt x="137541" y="214842"/>
                              </a:cubicBezTo>
                              <a:cubicBezTo>
                                <a:pt x="136588" y="216747"/>
                                <a:pt x="135636" y="217699"/>
                                <a:pt x="136588" y="219604"/>
                              </a:cubicBezTo>
                              <a:cubicBezTo>
                                <a:pt x="136588" y="221509"/>
                                <a:pt x="138494" y="219604"/>
                                <a:pt x="139446" y="219604"/>
                              </a:cubicBezTo>
                              <a:cubicBezTo>
                                <a:pt x="139446" y="220557"/>
                                <a:pt x="137541" y="222462"/>
                                <a:pt x="140399" y="222462"/>
                              </a:cubicBezTo>
                              <a:cubicBezTo>
                                <a:pt x="142303" y="222462"/>
                                <a:pt x="144209" y="222462"/>
                                <a:pt x="144209" y="220557"/>
                              </a:cubicBezTo>
                              <a:cubicBezTo>
                                <a:pt x="145161" y="219604"/>
                                <a:pt x="145161" y="217699"/>
                                <a:pt x="145161" y="216747"/>
                              </a:cubicBezTo>
                              <a:cubicBezTo>
                                <a:pt x="147066" y="216747"/>
                                <a:pt x="148019" y="216747"/>
                                <a:pt x="149924" y="215794"/>
                              </a:cubicBezTo>
                              <a:cubicBezTo>
                                <a:pt x="149924" y="215794"/>
                                <a:pt x="149924" y="216747"/>
                                <a:pt x="149924" y="217699"/>
                              </a:cubicBezTo>
                              <a:cubicBezTo>
                                <a:pt x="149924" y="218652"/>
                                <a:pt x="149924" y="219604"/>
                                <a:pt x="151828" y="219604"/>
                              </a:cubicBezTo>
                              <a:cubicBezTo>
                                <a:pt x="151828" y="219604"/>
                                <a:pt x="152781" y="219604"/>
                                <a:pt x="152781" y="218652"/>
                              </a:cubicBezTo>
                              <a:cubicBezTo>
                                <a:pt x="153734" y="214842"/>
                                <a:pt x="152781" y="214842"/>
                                <a:pt x="151828" y="213889"/>
                              </a:cubicBezTo>
                              <a:close/>
                              <a:moveTo>
                                <a:pt x="137541" y="153882"/>
                              </a:moveTo>
                              <a:cubicBezTo>
                                <a:pt x="137541" y="153882"/>
                                <a:pt x="137541" y="154834"/>
                                <a:pt x="137541" y="153882"/>
                              </a:cubicBezTo>
                              <a:cubicBezTo>
                                <a:pt x="138494" y="153882"/>
                                <a:pt x="139446" y="153882"/>
                                <a:pt x="139446" y="153882"/>
                              </a:cubicBezTo>
                              <a:cubicBezTo>
                                <a:pt x="139446" y="152929"/>
                                <a:pt x="138494" y="152929"/>
                                <a:pt x="138494" y="152929"/>
                              </a:cubicBezTo>
                              <a:cubicBezTo>
                                <a:pt x="137541" y="152929"/>
                                <a:pt x="137541" y="152929"/>
                                <a:pt x="137541" y="153882"/>
                              </a:cubicBezTo>
                              <a:close/>
                              <a:moveTo>
                                <a:pt x="139446" y="174837"/>
                              </a:moveTo>
                              <a:lnTo>
                                <a:pt x="139446" y="174837"/>
                              </a:lnTo>
                              <a:cubicBezTo>
                                <a:pt x="139446" y="173884"/>
                                <a:pt x="139446" y="173884"/>
                                <a:pt x="139446" y="172932"/>
                              </a:cubicBezTo>
                              <a:lnTo>
                                <a:pt x="138494" y="172932"/>
                              </a:lnTo>
                              <a:cubicBezTo>
                                <a:pt x="138494" y="173884"/>
                                <a:pt x="138494" y="174837"/>
                                <a:pt x="139446" y="174837"/>
                              </a:cubicBezTo>
                              <a:close/>
                              <a:moveTo>
                                <a:pt x="140399" y="203412"/>
                              </a:moveTo>
                              <a:cubicBezTo>
                                <a:pt x="139446" y="203412"/>
                                <a:pt x="139446" y="203412"/>
                                <a:pt x="139446" y="204364"/>
                              </a:cubicBezTo>
                              <a:cubicBezTo>
                                <a:pt x="139446" y="206269"/>
                                <a:pt x="139446" y="208174"/>
                                <a:pt x="141351" y="208174"/>
                              </a:cubicBezTo>
                              <a:cubicBezTo>
                                <a:pt x="142303" y="208174"/>
                                <a:pt x="143256" y="208174"/>
                                <a:pt x="143256" y="206269"/>
                              </a:cubicBezTo>
                              <a:cubicBezTo>
                                <a:pt x="143256" y="205317"/>
                                <a:pt x="141351" y="205317"/>
                                <a:pt x="140399" y="203412"/>
                              </a:cubicBezTo>
                              <a:close/>
                              <a:moveTo>
                                <a:pt x="141351" y="162454"/>
                              </a:moveTo>
                              <a:cubicBezTo>
                                <a:pt x="141351" y="164359"/>
                                <a:pt x="143256" y="164359"/>
                                <a:pt x="144209" y="165312"/>
                              </a:cubicBezTo>
                              <a:cubicBezTo>
                                <a:pt x="145161" y="165312"/>
                                <a:pt x="146113" y="166264"/>
                                <a:pt x="147066" y="165312"/>
                              </a:cubicBezTo>
                              <a:cubicBezTo>
                                <a:pt x="148019" y="164359"/>
                                <a:pt x="150876" y="165312"/>
                                <a:pt x="150876" y="163407"/>
                              </a:cubicBezTo>
                              <a:cubicBezTo>
                                <a:pt x="150876" y="161502"/>
                                <a:pt x="150876" y="157692"/>
                                <a:pt x="147066" y="160549"/>
                              </a:cubicBezTo>
                              <a:cubicBezTo>
                                <a:pt x="146113" y="161502"/>
                                <a:pt x="145161" y="160549"/>
                                <a:pt x="144209" y="160549"/>
                              </a:cubicBezTo>
                              <a:cubicBezTo>
                                <a:pt x="143256" y="161502"/>
                                <a:pt x="141351" y="161502"/>
                                <a:pt x="141351" y="162454"/>
                              </a:cubicBezTo>
                              <a:close/>
                              <a:moveTo>
                                <a:pt x="141351" y="157692"/>
                              </a:moveTo>
                              <a:cubicBezTo>
                                <a:pt x="141351" y="158644"/>
                                <a:pt x="141351" y="158644"/>
                                <a:pt x="141351" y="157692"/>
                              </a:cubicBezTo>
                              <a:cubicBezTo>
                                <a:pt x="142303" y="158644"/>
                                <a:pt x="143256" y="157692"/>
                                <a:pt x="143256" y="157692"/>
                              </a:cubicBezTo>
                              <a:cubicBezTo>
                                <a:pt x="143256" y="157692"/>
                                <a:pt x="143256" y="157692"/>
                                <a:pt x="141351" y="157692"/>
                              </a:cubicBezTo>
                              <a:cubicBezTo>
                                <a:pt x="142303" y="157692"/>
                                <a:pt x="141351" y="157692"/>
                                <a:pt x="141351" y="157692"/>
                              </a:cubicBezTo>
                              <a:close/>
                              <a:moveTo>
                                <a:pt x="149924" y="198649"/>
                              </a:moveTo>
                              <a:cubicBezTo>
                                <a:pt x="149924" y="195792"/>
                                <a:pt x="147066" y="195792"/>
                                <a:pt x="145161" y="194839"/>
                              </a:cubicBezTo>
                              <a:cubicBezTo>
                                <a:pt x="144209" y="194839"/>
                                <a:pt x="143256" y="194839"/>
                                <a:pt x="143256" y="195792"/>
                              </a:cubicBezTo>
                              <a:cubicBezTo>
                                <a:pt x="143256" y="197697"/>
                                <a:pt x="145161" y="199602"/>
                                <a:pt x="147066" y="200554"/>
                              </a:cubicBezTo>
                              <a:cubicBezTo>
                                <a:pt x="148971" y="201507"/>
                                <a:pt x="149924" y="199602"/>
                                <a:pt x="149924" y="198649"/>
                              </a:cubicBezTo>
                              <a:close/>
                              <a:moveTo>
                                <a:pt x="152781" y="80539"/>
                              </a:moveTo>
                              <a:cubicBezTo>
                                <a:pt x="152781" y="78634"/>
                                <a:pt x="152781" y="76729"/>
                                <a:pt x="150876" y="76729"/>
                              </a:cubicBezTo>
                              <a:cubicBezTo>
                                <a:pt x="150876" y="76729"/>
                                <a:pt x="149924" y="76729"/>
                                <a:pt x="149924" y="76729"/>
                              </a:cubicBezTo>
                              <a:cubicBezTo>
                                <a:pt x="148971" y="78634"/>
                                <a:pt x="150876" y="79587"/>
                                <a:pt x="152781" y="80539"/>
                              </a:cubicBezTo>
                              <a:cubicBezTo>
                                <a:pt x="152781" y="80539"/>
                                <a:pt x="152781" y="80539"/>
                                <a:pt x="152781" y="80539"/>
                              </a:cubicBezTo>
                              <a:cubicBezTo>
                                <a:pt x="154686" y="87207"/>
                                <a:pt x="153734" y="88159"/>
                                <a:pt x="148019" y="87207"/>
                              </a:cubicBezTo>
                              <a:lnTo>
                                <a:pt x="147066" y="86254"/>
                              </a:lnTo>
                              <a:cubicBezTo>
                                <a:pt x="146113" y="85302"/>
                                <a:pt x="146113" y="83397"/>
                                <a:pt x="144209" y="83397"/>
                              </a:cubicBezTo>
                              <a:cubicBezTo>
                                <a:pt x="144209" y="83397"/>
                                <a:pt x="143256" y="83397"/>
                                <a:pt x="143256" y="83397"/>
                              </a:cubicBezTo>
                              <a:cubicBezTo>
                                <a:pt x="144209" y="85302"/>
                                <a:pt x="145161" y="86254"/>
                                <a:pt x="147066" y="87207"/>
                              </a:cubicBezTo>
                              <a:cubicBezTo>
                                <a:pt x="147066" y="87207"/>
                                <a:pt x="148019" y="87207"/>
                                <a:pt x="148019" y="87207"/>
                              </a:cubicBezTo>
                              <a:cubicBezTo>
                                <a:pt x="149924" y="89112"/>
                                <a:pt x="153734" y="89112"/>
                                <a:pt x="155638" y="87207"/>
                              </a:cubicBezTo>
                              <a:cubicBezTo>
                                <a:pt x="156591" y="86254"/>
                                <a:pt x="154686" y="82444"/>
                                <a:pt x="152781" y="80539"/>
                              </a:cubicBezTo>
                              <a:close/>
                              <a:moveTo>
                                <a:pt x="148019" y="205317"/>
                              </a:moveTo>
                              <a:cubicBezTo>
                                <a:pt x="146113" y="205317"/>
                                <a:pt x="147066" y="206269"/>
                                <a:pt x="147066" y="207222"/>
                              </a:cubicBezTo>
                              <a:cubicBezTo>
                                <a:pt x="147066" y="208174"/>
                                <a:pt x="147066" y="209127"/>
                                <a:pt x="148019" y="208174"/>
                              </a:cubicBezTo>
                              <a:cubicBezTo>
                                <a:pt x="148971" y="208174"/>
                                <a:pt x="148971" y="207222"/>
                                <a:pt x="148971" y="206269"/>
                              </a:cubicBezTo>
                              <a:cubicBezTo>
                                <a:pt x="148019" y="206269"/>
                                <a:pt x="148019" y="205317"/>
                                <a:pt x="148019" y="205317"/>
                              </a:cubicBezTo>
                              <a:close/>
                              <a:moveTo>
                                <a:pt x="148019" y="176742"/>
                              </a:moveTo>
                              <a:cubicBezTo>
                                <a:pt x="148019" y="176742"/>
                                <a:pt x="148971" y="176742"/>
                                <a:pt x="148019" y="176742"/>
                              </a:cubicBezTo>
                              <a:cubicBezTo>
                                <a:pt x="148971" y="176742"/>
                                <a:pt x="148971" y="176742"/>
                                <a:pt x="149924" y="176742"/>
                              </a:cubicBezTo>
                              <a:cubicBezTo>
                                <a:pt x="148971" y="176742"/>
                                <a:pt x="148971" y="175789"/>
                                <a:pt x="148019" y="176742"/>
                              </a:cubicBezTo>
                              <a:cubicBezTo>
                                <a:pt x="148971" y="175789"/>
                                <a:pt x="148019" y="175789"/>
                                <a:pt x="148019" y="176742"/>
                              </a:cubicBezTo>
                              <a:close/>
                              <a:moveTo>
                                <a:pt x="149924" y="191982"/>
                              </a:moveTo>
                              <a:cubicBezTo>
                                <a:pt x="151828" y="191982"/>
                                <a:pt x="151828" y="191029"/>
                                <a:pt x="151828" y="190077"/>
                              </a:cubicBezTo>
                              <a:cubicBezTo>
                                <a:pt x="151828" y="189124"/>
                                <a:pt x="151828" y="188172"/>
                                <a:pt x="149924" y="188172"/>
                              </a:cubicBezTo>
                              <a:cubicBezTo>
                                <a:pt x="148971" y="188172"/>
                                <a:pt x="148019" y="189124"/>
                                <a:pt x="148019" y="190077"/>
                              </a:cubicBezTo>
                              <a:cubicBezTo>
                                <a:pt x="148971" y="191982"/>
                                <a:pt x="148971" y="191982"/>
                                <a:pt x="149924" y="191982"/>
                              </a:cubicBezTo>
                              <a:close/>
                              <a:moveTo>
                                <a:pt x="150876" y="225319"/>
                              </a:moveTo>
                              <a:cubicBezTo>
                                <a:pt x="150876" y="224367"/>
                                <a:pt x="150876" y="224367"/>
                                <a:pt x="149924" y="224367"/>
                              </a:cubicBezTo>
                              <a:cubicBezTo>
                                <a:pt x="149924" y="224367"/>
                                <a:pt x="149924" y="224367"/>
                                <a:pt x="148971" y="225319"/>
                              </a:cubicBezTo>
                              <a:cubicBezTo>
                                <a:pt x="148971" y="225319"/>
                                <a:pt x="148971" y="225319"/>
                                <a:pt x="150876" y="225319"/>
                              </a:cubicBezTo>
                              <a:cubicBezTo>
                                <a:pt x="149924" y="226272"/>
                                <a:pt x="150876" y="225319"/>
                                <a:pt x="150876" y="225319"/>
                              </a:cubicBezTo>
                              <a:close/>
                              <a:moveTo>
                                <a:pt x="152781" y="167217"/>
                              </a:moveTo>
                              <a:cubicBezTo>
                                <a:pt x="151828" y="168169"/>
                                <a:pt x="148971" y="167217"/>
                                <a:pt x="148971" y="170074"/>
                              </a:cubicBezTo>
                              <a:cubicBezTo>
                                <a:pt x="148971" y="171027"/>
                                <a:pt x="149924" y="171979"/>
                                <a:pt x="150876" y="171979"/>
                              </a:cubicBezTo>
                              <a:cubicBezTo>
                                <a:pt x="151828" y="171979"/>
                                <a:pt x="154686" y="169122"/>
                                <a:pt x="154686" y="168169"/>
                              </a:cubicBezTo>
                              <a:cubicBezTo>
                                <a:pt x="154686" y="167217"/>
                                <a:pt x="153734" y="167217"/>
                                <a:pt x="152781" y="167217"/>
                              </a:cubicBezTo>
                              <a:close/>
                              <a:moveTo>
                                <a:pt x="151828" y="211032"/>
                              </a:moveTo>
                              <a:cubicBezTo>
                                <a:pt x="151828" y="211032"/>
                                <a:pt x="151828" y="211032"/>
                                <a:pt x="151828" y="211032"/>
                              </a:cubicBezTo>
                              <a:cubicBezTo>
                                <a:pt x="152781" y="211984"/>
                                <a:pt x="152781" y="211032"/>
                                <a:pt x="152781" y="211032"/>
                              </a:cubicBezTo>
                              <a:lnTo>
                                <a:pt x="151828" y="211032"/>
                              </a:lnTo>
                              <a:cubicBezTo>
                                <a:pt x="151828" y="210079"/>
                                <a:pt x="151828" y="211032"/>
                                <a:pt x="151828" y="211032"/>
                              </a:cubicBezTo>
                              <a:close/>
                              <a:moveTo>
                                <a:pt x="156591" y="205317"/>
                              </a:moveTo>
                              <a:lnTo>
                                <a:pt x="159449" y="204364"/>
                              </a:lnTo>
                              <a:lnTo>
                                <a:pt x="159449" y="204364"/>
                              </a:lnTo>
                              <a:lnTo>
                                <a:pt x="157544" y="202459"/>
                              </a:lnTo>
                              <a:cubicBezTo>
                                <a:pt x="155638" y="202459"/>
                                <a:pt x="154686" y="203412"/>
                                <a:pt x="153734" y="204364"/>
                              </a:cubicBezTo>
                              <a:cubicBezTo>
                                <a:pt x="153734" y="204364"/>
                                <a:pt x="153734" y="205317"/>
                                <a:pt x="153734" y="205317"/>
                              </a:cubicBezTo>
                              <a:cubicBezTo>
                                <a:pt x="153734" y="207222"/>
                                <a:pt x="154686" y="205317"/>
                                <a:pt x="156591" y="205317"/>
                              </a:cubicBezTo>
                              <a:close/>
                              <a:moveTo>
                                <a:pt x="157544" y="224367"/>
                              </a:moveTo>
                              <a:cubicBezTo>
                                <a:pt x="157544" y="223414"/>
                                <a:pt x="157544" y="223414"/>
                                <a:pt x="156591" y="222462"/>
                              </a:cubicBezTo>
                              <a:cubicBezTo>
                                <a:pt x="156591" y="222462"/>
                                <a:pt x="155638" y="222462"/>
                                <a:pt x="155638" y="223414"/>
                              </a:cubicBezTo>
                              <a:cubicBezTo>
                                <a:pt x="155638" y="223414"/>
                                <a:pt x="156591" y="224367"/>
                                <a:pt x="156591" y="224367"/>
                              </a:cubicBezTo>
                              <a:cubicBezTo>
                                <a:pt x="156591" y="224367"/>
                                <a:pt x="156591" y="224367"/>
                                <a:pt x="157544" y="224367"/>
                              </a:cubicBezTo>
                              <a:close/>
                              <a:moveTo>
                                <a:pt x="164211" y="79587"/>
                              </a:moveTo>
                              <a:cubicBezTo>
                                <a:pt x="164211" y="76729"/>
                                <a:pt x="162306" y="75777"/>
                                <a:pt x="160401" y="75777"/>
                              </a:cubicBezTo>
                              <a:lnTo>
                                <a:pt x="160401" y="75777"/>
                              </a:lnTo>
                              <a:cubicBezTo>
                                <a:pt x="159449" y="74824"/>
                                <a:pt x="157544" y="73872"/>
                                <a:pt x="160401" y="71967"/>
                              </a:cubicBezTo>
                              <a:cubicBezTo>
                                <a:pt x="160401" y="71967"/>
                                <a:pt x="162306" y="71967"/>
                                <a:pt x="161353" y="70062"/>
                              </a:cubicBezTo>
                              <a:cubicBezTo>
                                <a:pt x="161353" y="69109"/>
                                <a:pt x="160401" y="69109"/>
                                <a:pt x="159449" y="70062"/>
                              </a:cubicBezTo>
                              <a:cubicBezTo>
                                <a:pt x="156591" y="71014"/>
                                <a:pt x="155638" y="74824"/>
                                <a:pt x="157544" y="79587"/>
                              </a:cubicBezTo>
                              <a:cubicBezTo>
                                <a:pt x="158496" y="81492"/>
                                <a:pt x="159449" y="82444"/>
                                <a:pt x="161353" y="79587"/>
                              </a:cubicBezTo>
                              <a:cubicBezTo>
                                <a:pt x="161353" y="79587"/>
                                <a:pt x="162306" y="80539"/>
                                <a:pt x="163259" y="80539"/>
                              </a:cubicBezTo>
                              <a:cubicBezTo>
                                <a:pt x="164211" y="81492"/>
                                <a:pt x="163259" y="83397"/>
                                <a:pt x="164211" y="83397"/>
                              </a:cubicBezTo>
                              <a:cubicBezTo>
                                <a:pt x="164211" y="82444"/>
                                <a:pt x="164211" y="80539"/>
                                <a:pt x="164211" y="79587"/>
                              </a:cubicBezTo>
                              <a:close/>
                              <a:moveTo>
                                <a:pt x="158496" y="191982"/>
                              </a:moveTo>
                              <a:cubicBezTo>
                                <a:pt x="159449" y="192934"/>
                                <a:pt x="160401" y="192934"/>
                                <a:pt x="161353" y="192934"/>
                              </a:cubicBezTo>
                              <a:cubicBezTo>
                                <a:pt x="161353" y="192934"/>
                                <a:pt x="162306" y="192934"/>
                                <a:pt x="162306" y="191982"/>
                              </a:cubicBezTo>
                              <a:cubicBezTo>
                                <a:pt x="162306" y="190077"/>
                                <a:pt x="160401" y="190077"/>
                                <a:pt x="158496" y="190077"/>
                              </a:cubicBezTo>
                              <a:cubicBezTo>
                                <a:pt x="157544" y="190077"/>
                                <a:pt x="156591" y="187219"/>
                                <a:pt x="155638" y="189124"/>
                              </a:cubicBezTo>
                              <a:cubicBezTo>
                                <a:pt x="154686" y="190077"/>
                                <a:pt x="156591" y="191029"/>
                                <a:pt x="158496" y="191982"/>
                              </a:cubicBezTo>
                              <a:close/>
                              <a:moveTo>
                                <a:pt x="160401" y="196744"/>
                              </a:moveTo>
                              <a:cubicBezTo>
                                <a:pt x="160401" y="194839"/>
                                <a:pt x="158496" y="194839"/>
                                <a:pt x="156591" y="192934"/>
                              </a:cubicBezTo>
                              <a:cubicBezTo>
                                <a:pt x="155638" y="192934"/>
                                <a:pt x="154686" y="192934"/>
                                <a:pt x="155638" y="193887"/>
                              </a:cubicBezTo>
                              <a:cubicBezTo>
                                <a:pt x="156591" y="194839"/>
                                <a:pt x="155638" y="197697"/>
                                <a:pt x="158496" y="197697"/>
                              </a:cubicBezTo>
                              <a:cubicBezTo>
                                <a:pt x="158496" y="197697"/>
                                <a:pt x="160401" y="196744"/>
                                <a:pt x="160401" y="196744"/>
                              </a:cubicBezTo>
                              <a:close/>
                              <a:moveTo>
                                <a:pt x="161353" y="209127"/>
                              </a:moveTo>
                              <a:cubicBezTo>
                                <a:pt x="163259" y="205317"/>
                                <a:pt x="161353" y="204364"/>
                                <a:pt x="159449" y="204364"/>
                              </a:cubicBezTo>
                              <a:cubicBezTo>
                                <a:pt x="159449" y="206269"/>
                                <a:pt x="161353" y="209127"/>
                                <a:pt x="158496" y="208174"/>
                              </a:cubicBezTo>
                              <a:cubicBezTo>
                                <a:pt x="155638" y="207222"/>
                                <a:pt x="156591" y="208174"/>
                                <a:pt x="156591" y="210079"/>
                              </a:cubicBezTo>
                              <a:cubicBezTo>
                                <a:pt x="158496" y="211984"/>
                                <a:pt x="156591" y="213889"/>
                                <a:pt x="157544" y="215794"/>
                              </a:cubicBezTo>
                              <a:cubicBezTo>
                                <a:pt x="156591" y="215794"/>
                                <a:pt x="155638" y="216747"/>
                                <a:pt x="155638" y="217699"/>
                              </a:cubicBezTo>
                              <a:cubicBezTo>
                                <a:pt x="155638" y="217699"/>
                                <a:pt x="156591" y="217699"/>
                                <a:pt x="156591" y="217699"/>
                              </a:cubicBezTo>
                              <a:cubicBezTo>
                                <a:pt x="157544" y="217699"/>
                                <a:pt x="157544" y="216747"/>
                                <a:pt x="158496" y="215794"/>
                              </a:cubicBezTo>
                              <a:cubicBezTo>
                                <a:pt x="159449" y="215794"/>
                                <a:pt x="160401" y="215794"/>
                                <a:pt x="160401" y="213889"/>
                              </a:cubicBezTo>
                              <a:cubicBezTo>
                                <a:pt x="159449" y="211984"/>
                                <a:pt x="160401" y="211032"/>
                                <a:pt x="161353" y="209127"/>
                              </a:cubicBezTo>
                              <a:close/>
                              <a:moveTo>
                                <a:pt x="159449" y="75777"/>
                              </a:moveTo>
                              <a:lnTo>
                                <a:pt x="159449" y="79587"/>
                              </a:lnTo>
                              <a:lnTo>
                                <a:pt x="155638" y="79587"/>
                              </a:lnTo>
                              <a:cubicBezTo>
                                <a:pt x="156591" y="76729"/>
                                <a:pt x="157544" y="76729"/>
                                <a:pt x="159449" y="75777"/>
                              </a:cubicBezTo>
                              <a:lnTo>
                                <a:pt x="159449" y="75777"/>
                              </a:lnTo>
                              <a:close/>
                              <a:moveTo>
                                <a:pt x="156591" y="175789"/>
                              </a:moveTo>
                              <a:cubicBezTo>
                                <a:pt x="156591" y="176742"/>
                                <a:pt x="156591" y="176742"/>
                                <a:pt x="156591" y="175789"/>
                              </a:cubicBezTo>
                              <a:cubicBezTo>
                                <a:pt x="158496" y="177694"/>
                                <a:pt x="159449" y="174837"/>
                                <a:pt x="160401" y="174837"/>
                              </a:cubicBezTo>
                              <a:lnTo>
                                <a:pt x="161353" y="174837"/>
                              </a:lnTo>
                              <a:cubicBezTo>
                                <a:pt x="162306" y="174837"/>
                                <a:pt x="163259" y="174837"/>
                                <a:pt x="162306" y="173884"/>
                              </a:cubicBezTo>
                              <a:cubicBezTo>
                                <a:pt x="162306" y="172932"/>
                                <a:pt x="161353" y="172932"/>
                                <a:pt x="161353" y="172932"/>
                              </a:cubicBezTo>
                              <a:cubicBezTo>
                                <a:pt x="160401" y="172932"/>
                                <a:pt x="156591" y="174837"/>
                                <a:pt x="156591" y="175789"/>
                              </a:cubicBezTo>
                              <a:close/>
                              <a:moveTo>
                                <a:pt x="159449" y="233892"/>
                              </a:moveTo>
                              <a:cubicBezTo>
                                <a:pt x="160401" y="233892"/>
                                <a:pt x="161353" y="233892"/>
                                <a:pt x="161353" y="231987"/>
                              </a:cubicBezTo>
                              <a:cubicBezTo>
                                <a:pt x="161353" y="231034"/>
                                <a:pt x="160401" y="230082"/>
                                <a:pt x="159449" y="230082"/>
                              </a:cubicBezTo>
                              <a:cubicBezTo>
                                <a:pt x="157544" y="230082"/>
                                <a:pt x="157544" y="231987"/>
                                <a:pt x="157544" y="231987"/>
                              </a:cubicBezTo>
                              <a:cubicBezTo>
                                <a:pt x="157544" y="233892"/>
                                <a:pt x="158496" y="233892"/>
                                <a:pt x="159449" y="233892"/>
                              </a:cubicBezTo>
                              <a:close/>
                              <a:moveTo>
                                <a:pt x="162306" y="183409"/>
                              </a:moveTo>
                              <a:cubicBezTo>
                                <a:pt x="162306" y="182457"/>
                                <a:pt x="161353" y="182457"/>
                                <a:pt x="160401" y="182457"/>
                              </a:cubicBezTo>
                              <a:cubicBezTo>
                                <a:pt x="159449" y="182457"/>
                                <a:pt x="158496" y="183409"/>
                                <a:pt x="158496" y="184362"/>
                              </a:cubicBezTo>
                              <a:cubicBezTo>
                                <a:pt x="158496" y="185314"/>
                                <a:pt x="159449" y="185314"/>
                                <a:pt x="159449" y="184362"/>
                              </a:cubicBezTo>
                              <a:cubicBezTo>
                                <a:pt x="161353" y="184362"/>
                                <a:pt x="162306" y="184362"/>
                                <a:pt x="162306" y="183409"/>
                              </a:cubicBezTo>
                              <a:close/>
                              <a:moveTo>
                                <a:pt x="160401" y="241512"/>
                              </a:moveTo>
                              <a:cubicBezTo>
                                <a:pt x="160401" y="241512"/>
                                <a:pt x="160401" y="240559"/>
                                <a:pt x="160401" y="240559"/>
                              </a:cubicBezTo>
                              <a:cubicBezTo>
                                <a:pt x="160401" y="240559"/>
                                <a:pt x="160401" y="240559"/>
                                <a:pt x="159449" y="240559"/>
                              </a:cubicBezTo>
                              <a:lnTo>
                                <a:pt x="158496" y="241512"/>
                              </a:lnTo>
                              <a:cubicBezTo>
                                <a:pt x="160401" y="241512"/>
                                <a:pt x="160401" y="241512"/>
                                <a:pt x="160401" y="241512"/>
                              </a:cubicBezTo>
                              <a:close/>
                              <a:moveTo>
                                <a:pt x="163259" y="249132"/>
                              </a:moveTo>
                              <a:cubicBezTo>
                                <a:pt x="164211" y="249132"/>
                                <a:pt x="164211" y="248179"/>
                                <a:pt x="164211" y="247227"/>
                              </a:cubicBezTo>
                              <a:cubicBezTo>
                                <a:pt x="164211" y="246274"/>
                                <a:pt x="164211" y="245322"/>
                                <a:pt x="163259" y="245322"/>
                              </a:cubicBezTo>
                              <a:cubicBezTo>
                                <a:pt x="162306" y="245322"/>
                                <a:pt x="161353" y="245322"/>
                                <a:pt x="161353" y="246274"/>
                              </a:cubicBezTo>
                              <a:cubicBezTo>
                                <a:pt x="161353" y="247227"/>
                                <a:pt x="162306" y="248179"/>
                                <a:pt x="163259" y="249132"/>
                              </a:cubicBezTo>
                              <a:close/>
                              <a:moveTo>
                                <a:pt x="162306" y="219604"/>
                              </a:moveTo>
                              <a:cubicBezTo>
                                <a:pt x="163259" y="219604"/>
                                <a:pt x="164211" y="219604"/>
                                <a:pt x="164211" y="218652"/>
                              </a:cubicBezTo>
                              <a:lnTo>
                                <a:pt x="164211" y="215794"/>
                              </a:lnTo>
                              <a:cubicBezTo>
                                <a:pt x="162306" y="215794"/>
                                <a:pt x="162306" y="216747"/>
                                <a:pt x="162306" y="217699"/>
                              </a:cubicBezTo>
                              <a:cubicBezTo>
                                <a:pt x="161353" y="218652"/>
                                <a:pt x="161353" y="218652"/>
                                <a:pt x="162306" y="219604"/>
                              </a:cubicBezTo>
                              <a:close/>
                              <a:moveTo>
                                <a:pt x="164211" y="203412"/>
                              </a:moveTo>
                              <a:cubicBezTo>
                                <a:pt x="166116" y="204364"/>
                                <a:pt x="167069" y="204364"/>
                                <a:pt x="168021" y="202459"/>
                              </a:cubicBezTo>
                              <a:cubicBezTo>
                                <a:pt x="168974" y="201507"/>
                                <a:pt x="168021" y="200554"/>
                                <a:pt x="168021" y="198649"/>
                              </a:cubicBezTo>
                              <a:cubicBezTo>
                                <a:pt x="168021" y="197697"/>
                                <a:pt x="168021" y="196744"/>
                                <a:pt x="167069" y="195792"/>
                              </a:cubicBezTo>
                              <a:cubicBezTo>
                                <a:pt x="165163" y="195792"/>
                                <a:pt x="165163" y="196744"/>
                                <a:pt x="165163" y="197697"/>
                              </a:cubicBezTo>
                              <a:cubicBezTo>
                                <a:pt x="165163" y="198649"/>
                                <a:pt x="164211" y="199602"/>
                                <a:pt x="163259" y="199602"/>
                              </a:cubicBezTo>
                              <a:cubicBezTo>
                                <a:pt x="162306" y="201507"/>
                                <a:pt x="162306" y="202459"/>
                                <a:pt x="164211" y="203412"/>
                              </a:cubicBezTo>
                              <a:close/>
                              <a:moveTo>
                                <a:pt x="165163" y="226272"/>
                              </a:moveTo>
                              <a:cubicBezTo>
                                <a:pt x="167069" y="226272"/>
                                <a:pt x="168974" y="226272"/>
                                <a:pt x="168974" y="224367"/>
                              </a:cubicBezTo>
                              <a:cubicBezTo>
                                <a:pt x="168974" y="223414"/>
                                <a:pt x="168021" y="222462"/>
                                <a:pt x="167069" y="222462"/>
                              </a:cubicBezTo>
                              <a:cubicBezTo>
                                <a:pt x="165163" y="222462"/>
                                <a:pt x="164211" y="223414"/>
                                <a:pt x="163259" y="225319"/>
                              </a:cubicBezTo>
                              <a:cubicBezTo>
                                <a:pt x="162306" y="227224"/>
                                <a:pt x="164211" y="226272"/>
                                <a:pt x="165163" y="226272"/>
                              </a:cubicBezTo>
                              <a:close/>
                              <a:moveTo>
                                <a:pt x="164211" y="254847"/>
                              </a:moveTo>
                              <a:cubicBezTo>
                                <a:pt x="165163" y="254847"/>
                                <a:pt x="165163" y="254847"/>
                                <a:pt x="166116" y="254847"/>
                              </a:cubicBezTo>
                              <a:cubicBezTo>
                                <a:pt x="166116" y="253894"/>
                                <a:pt x="166116" y="252942"/>
                                <a:pt x="165163" y="252942"/>
                              </a:cubicBezTo>
                              <a:cubicBezTo>
                                <a:pt x="165163" y="252942"/>
                                <a:pt x="164211" y="252942"/>
                                <a:pt x="164211" y="253894"/>
                              </a:cubicBezTo>
                              <a:cubicBezTo>
                                <a:pt x="164211" y="254847"/>
                                <a:pt x="163259" y="253894"/>
                                <a:pt x="164211" y="254847"/>
                              </a:cubicBezTo>
                              <a:close/>
                              <a:moveTo>
                                <a:pt x="165163" y="92922"/>
                              </a:moveTo>
                              <a:cubicBezTo>
                                <a:pt x="164211" y="91969"/>
                                <a:pt x="164211" y="91969"/>
                                <a:pt x="165163" y="92922"/>
                              </a:cubicBezTo>
                              <a:lnTo>
                                <a:pt x="163259" y="91969"/>
                              </a:lnTo>
                              <a:cubicBezTo>
                                <a:pt x="163259" y="92922"/>
                                <a:pt x="163259" y="92922"/>
                                <a:pt x="165163" y="92922"/>
                              </a:cubicBezTo>
                              <a:cubicBezTo>
                                <a:pt x="164211" y="92922"/>
                                <a:pt x="164211" y="92922"/>
                                <a:pt x="165163" y="92922"/>
                              </a:cubicBezTo>
                              <a:close/>
                              <a:moveTo>
                                <a:pt x="168021" y="89112"/>
                              </a:moveTo>
                              <a:cubicBezTo>
                                <a:pt x="168974" y="89112"/>
                                <a:pt x="168021" y="87207"/>
                                <a:pt x="168021" y="86254"/>
                              </a:cubicBezTo>
                              <a:cubicBezTo>
                                <a:pt x="168021" y="85302"/>
                                <a:pt x="168021" y="84349"/>
                                <a:pt x="166116" y="84349"/>
                              </a:cubicBezTo>
                              <a:cubicBezTo>
                                <a:pt x="165163" y="85302"/>
                                <a:pt x="164211" y="86254"/>
                                <a:pt x="164211" y="87207"/>
                              </a:cubicBezTo>
                              <a:cubicBezTo>
                                <a:pt x="164211" y="90064"/>
                                <a:pt x="166116" y="89112"/>
                                <a:pt x="168021" y="89112"/>
                              </a:cubicBezTo>
                              <a:close/>
                              <a:moveTo>
                                <a:pt x="164211" y="57679"/>
                              </a:moveTo>
                              <a:lnTo>
                                <a:pt x="164211" y="57679"/>
                              </a:lnTo>
                              <a:cubicBezTo>
                                <a:pt x="164211" y="59584"/>
                                <a:pt x="166116" y="59584"/>
                                <a:pt x="167069" y="60537"/>
                              </a:cubicBezTo>
                              <a:cubicBezTo>
                                <a:pt x="168974" y="61489"/>
                                <a:pt x="169926" y="61489"/>
                                <a:pt x="171831" y="60537"/>
                              </a:cubicBezTo>
                              <a:cubicBezTo>
                                <a:pt x="171831" y="60537"/>
                                <a:pt x="171831" y="59584"/>
                                <a:pt x="171831" y="59584"/>
                              </a:cubicBezTo>
                              <a:cubicBezTo>
                                <a:pt x="171831" y="58632"/>
                                <a:pt x="170878" y="57679"/>
                                <a:pt x="170878" y="57679"/>
                              </a:cubicBezTo>
                              <a:cubicBezTo>
                                <a:pt x="168021" y="59584"/>
                                <a:pt x="166116" y="56727"/>
                                <a:pt x="164211" y="57679"/>
                              </a:cubicBezTo>
                              <a:close/>
                              <a:moveTo>
                                <a:pt x="168021" y="67204"/>
                              </a:moveTo>
                              <a:cubicBezTo>
                                <a:pt x="168021" y="66252"/>
                                <a:pt x="168021" y="65299"/>
                                <a:pt x="167069" y="66252"/>
                              </a:cubicBezTo>
                              <a:cubicBezTo>
                                <a:pt x="166116" y="66252"/>
                                <a:pt x="165163" y="66252"/>
                                <a:pt x="164211" y="68157"/>
                              </a:cubicBezTo>
                              <a:cubicBezTo>
                                <a:pt x="164211" y="69109"/>
                                <a:pt x="165163" y="69109"/>
                                <a:pt x="166116" y="69109"/>
                              </a:cubicBezTo>
                              <a:cubicBezTo>
                                <a:pt x="167069" y="69109"/>
                                <a:pt x="168021" y="68157"/>
                                <a:pt x="168021" y="67204"/>
                              </a:cubicBezTo>
                              <a:close/>
                              <a:moveTo>
                                <a:pt x="166116" y="262467"/>
                              </a:moveTo>
                              <a:cubicBezTo>
                                <a:pt x="167069" y="262467"/>
                                <a:pt x="168021" y="261514"/>
                                <a:pt x="168021" y="260562"/>
                              </a:cubicBezTo>
                              <a:cubicBezTo>
                                <a:pt x="168021" y="260562"/>
                                <a:pt x="167069" y="259609"/>
                                <a:pt x="166116" y="259609"/>
                              </a:cubicBezTo>
                              <a:cubicBezTo>
                                <a:pt x="165163" y="259609"/>
                                <a:pt x="164211" y="260562"/>
                                <a:pt x="164211" y="261514"/>
                              </a:cubicBezTo>
                              <a:cubicBezTo>
                                <a:pt x="164211" y="262467"/>
                                <a:pt x="165163" y="262467"/>
                                <a:pt x="166116" y="262467"/>
                              </a:cubicBezTo>
                              <a:close/>
                              <a:moveTo>
                                <a:pt x="168021" y="228177"/>
                              </a:moveTo>
                              <a:cubicBezTo>
                                <a:pt x="167069" y="228177"/>
                                <a:pt x="166116" y="228177"/>
                                <a:pt x="166116" y="229129"/>
                              </a:cubicBezTo>
                              <a:cubicBezTo>
                                <a:pt x="166116" y="230082"/>
                                <a:pt x="167069" y="230082"/>
                                <a:pt x="168021" y="231034"/>
                              </a:cubicBezTo>
                              <a:cubicBezTo>
                                <a:pt x="170878" y="232939"/>
                                <a:pt x="171831" y="229129"/>
                                <a:pt x="174688" y="230082"/>
                              </a:cubicBezTo>
                              <a:cubicBezTo>
                                <a:pt x="175641" y="231987"/>
                                <a:pt x="174688" y="233892"/>
                                <a:pt x="173736" y="235797"/>
                              </a:cubicBezTo>
                              <a:cubicBezTo>
                                <a:pt x="172784" y="235797"/>
                                <a:pt x="171831" y="235797"/>
                                <a:pt x="169926" y="236749"/>
                              </a:cubicBezTo>
                              <a:cubicBezTo>
                                <a:pt x="169926" y="234844"/>
                                <a:pt x="168021" y="234844"/>
                                <a:pt x="166116" y="234844"/>
                              </a:cubicBezTo>
                              <a:cubicBezTo>
                                <a:pt x="164211" y="235797"/>
                                <a:pt x="164211" y="236749"/>
                                <a:pt x="164211" y="238654"/>
                              </a:cubicBezTo>
                              <a:cubicBezTo>
                                <a:pt x="164211" y="239607"/>
                                <a:pt x="164211" y="240559"/>
                                <a:pt x="166116" y="241512"/>
                              </a:cubicBezTo>
                              <a:cubicBezTo>
                                <a:pt x="168021" y="241512"/>
                                <a:pt x="168974" y="240559"/>
                                <a:pt x="168974" y="238654"/>
                              </a:cubicBezTo>
                              <a:cubicBezTo>
                                <a:pt x="168974" y="238654"/>
                                <a:pt x="168974" y="237702"/>
                                <a:pt x="168974" y="236749"/>
                              </a:cubicBezTo>
                              <a:cubicBezTo>
                                <a:pt x="168974" y="236749"/>
                                <a:pt x="170878" y="238654"/>
                                <a:pt x="170878" y="238654"/>
                              </a:cubicBezTo>
                              <a:cubicBezTo>
                                <a:pt x="169926" y="242464"/>
                                <a:pt x="173736" y="244369"/>
                                <a:pt x="175641" y="246274"/>
                              </a:cubicBezTo>
                              <a:cubicBezTo>
                                <a:pt x="177546" y="248179"/>
                                <a:pt x="181356" y="248179"/>
                                <a:pt x="183261" y="245322"/>
                              </a:cubicBezTo>
                              <a:cubicBezTo>
                                <a:pt x="184213" y="243417"/>
                                <a:pt x="183261" y="241512"/>
                                <a:pt x="181356" y="240559"/>
                              </a:cubicBezTo>
                              <a:cubicBezTo>
                                <a:pt x="180403" y="239607"/>
                                <a:pt x="180403" y="238654"/>
                                <a:pt x="179451" y="237702"/>
                              </a:cubicBezTo>
                              <a:cubicBezTo>
                                <a:pt x="178499" y="236749"/>
                                <a:pt x="177546" y="235797"/>
                                <a:pt x="176594" y="236749"/>
                              </a:cubicBezTo>
                              <a:cubicBezTo>
                                <a:pt x="175641" y="237702"/>
                                <a:pt x="175641" y="238654"/>
                                <a:pt x="176594" y="239607"/>
                              </a:cubicBezTo>
                              <a:lnTo>
                                <a:pt x="178499" y="240559"/>
                              </a:lnTo>
                              <a:cubicBezTo>
                                <a:pt x="179451" y="240559"/>
                                <a:pt x="180403" y="241512"/>
                                <a:pt x="179451" y="242464"/>
                              </a:cubicBezTo>
                              <a:cubicBezTo>
                                <a:pt x="179451" y="243417"/>
                                <a:pt x="177546" y="244369"/>
                                <a:pt x="176594" y="243417"/>
                              </a:cubicBezTo>
                              <a:cubicBezTo>
                                <a:pt x="173736" y="241512"/>
                                <a:pt x="172784" y="239607"/>
                                <a:pt x="172784" y="235797"/>
                              </a:cubicBezTo>
                              <a:cubicBezTo>
                                <a:pt x="174688" y="235797"/>
                                <a:pt x="176594" y="235797"/>
                                <a:pt x="176594" y="233892"/>
                              </a:cubicBezTo>
                              <a:cubicBezTo>
                                <a:pt x="176594" y="231987"/>
                                <a:pt x="174688" y="231987"/>
                                <a:pt x="173736" y="230082"/>
                              </a:cubicBezTo>
                              <a:cubicBezTo>
                                <a:pt x="172784" y="225319"/>
                                <a:pt x="172784" y="225319"/>
                                <a:pt x="168021" y="228177"/>
                              </a:cubicBezTo>
                              <a:close/>
                              <a:moveTo>
                                <a:pt x="168021" y="271039"/>
                              </a:moveTo>
                              <a:cubicBezTo>
                                <a:pt x="168021" y="271039"/>
                                <a:pt x="167069" y="271039"/>
                                <a:pt x="166116" y="271039"/>
                              </a:cubicBezTo>
                              <a:cubicBezTo>
                                <a:pt x="165163" y="271039"/>
                                <a:pt x="165163" y="271039"/>
                                <a:pt x="165163" y="271992"/>
                              </a:cubicBezTo>
                              <a:cubicBezTo>
                                <a:pt x="165163" y="271992"/>
                                <a:pt x="166116" y="272944"/>
                                <a:pt x="167069" y="272944"/>
                              </a:cubicBezTo>
                              <a:cubicBezTo>
                                <a:pt x="168021" y="271992"/>
                                <a:pt x="168021" y="271992"/>
                                <a:pt x="168021" y="271039"/>
                              </a:cubicBezTo>
                              <a:close/>
                              <a:moveTo>
                                <a:pt x="177546" y="269134"/>
                              </a:moveTo>
                              <a:cubicBezTo>
                                <a:pt x="175641" y="267229"/>
                                <a:pt x="174688" y="265324"/>
                                <a:pt x="174688" y="262467"/>
                              </a:cubicBezTo>
                              <a:cubicBezTo>
                                <a:pt x="174688" y="260562"/>
                                <a:pt x="173736" y="258657"/>
                                <a:pt x="172784" y="257704"/>
                              </a:cubicBezTo>
                              <a:cubicBezTo>
                                <a:pt x="172784" y="255799"/>
                                <a:pt x="172784" y="253894"/>
                                <a:pt x="173736" y="251989"/>
                              </a:cubicBezTo>
                              <a:cubicBezTo>
                                <a:pt x="173736" y="251037"/>
                                <a:pt x="174688" y="250084"/>
                                <a:pt x="173736" y="250084"/>
                              </a:cubicBezTo>
                              <a:cubicBezTo>
                                <a:pt x="171831" y="249132"/>
                                <a:pt x="171831" y="251037"/>
                                <a:pt x="171831" y="251989"/>
                              </a:cubicBezTo>
                              <a:cubicBezTo>
                                <a:pt x="170878" y="253894"/>
                                <a:pt x="167069" y="253894"/>
                                <a:pt x="168021" y="256752"/>
                              </a:cubicBezTo>
                              <a:cubicBezTo>
                                <a:pt x="168974" y="258657"/>
                                <a:pt x="171831" y="256752"/>
                                <a:pt x="173736" y="257704"/>
                              </a:cubicBezTo>
                              <a:cubicBezTo>
                                <a:pt x="171831" y="264372"/>
                                <a:pt x="173736" y="268182"/>
                                <a:pt x="177546" y="271039"/>
                              </a:cubicBezTo>
                              <a:cubicBezTo>
                                <a:pt x="178499" y="271039"/>
                                <a:pt x="178499" y="271992"/>
                                <a:pt x="179451" y="271039"/>
                              </a:cubicBezTo>
                              <a:cubicBezTo>
                                <a:pt x="177546" y="270087"/>
                                <a:pt x="177546" y="269134"/>
                                <a:pt x="177546" y="269134"/>
                              </a:cubicBezTo>
                              <a:close/>
                              <a:moveTo>
                                <a:pt x="170878" y="93874"/>
                              </a:moveTo>
                              <a:cubicBezTo>
                                <a:pt x="170878" y="93874"/>
                                <a:pt x="170878" y="92922"/>
                                <a:pt x="170878" y="92922"/>
                              </a:cubicBezTo>
                              <a:cubicBezTo>
                                <a:pt x="170878" y="92922"/>
                                <a:pt x="167069" y="94827"/>
                                <a:pt x="167069" y="95779"/>
                              </a:cubicBezTo>
                              <a:cubicBezTo>
                                <a:pt x="167069" y="95779"/>
                                <a:pt x="167069" y="95779"/>
                                <a:pt x="168021" y="95779"/>
                              </a:cubicBezTo>
                              <a:cubicBezTo>
                                <a:pt x="168974" y="94827"/>
                                <a:pt x="170878" y="95779"/>
                                <a:pt x="170878" y="93874"/>
                              </a:cubicBezTo>
                              <a:close/>
                              <a:moveTo>
                                <a:pt x="167069" y="208174"/>
                              </a:moveTo>
                              <a:cubicBezTo>
                                <a:pt x="168021" y="208174"/>
                                <a:pt x="168021" y="208174"/>
                                <a:pt x="168021" y="207222"/>
                              </a:cubicBezTo>
                              <a:cubicBezTo>
                                <a:pt x="168021" y="207222"/>
                                <a:pt x="168021" y="206269"/>
                                <a:pt x="168021" y="206269"/>
                              </a:cubicBezTo>
                              <a:cubicBezTo>
                                <a:pt x="167069" y="206269"/>
                                <a:pt x="167069" y="206269"/>
                                <a:pt x="167069" y="208174"/>
                              </a:cubicBezTo>
                              <a:lnTo>
                                <a:pt x="167069" y="208174"/>
                              </a:lnTo>
                              <a:close/>
                              <a:moveTo>
                                <a:pt x="168021" y="74824"/>
                              </a:moveTo>
                              <a:cubicBezTo>
                                <a:pt x="168021" y="74824"/>
                                <a:pt x="168974" y="75777"/>
                                <a:pt x="169926" y="74824"/>
                              </a:cubicBezTo>
                              <a:cubicBezTo>
                                <a:pt x="171831" y="74824"/>
                                <a:pt x="170878" y="72919"/>
                                <a:pt x="170878" y="71967"/>
                              </a:cubicBezTo>
                              <a:cubicBezTo>
                                <a:pt x="168974" y="72919"/>
                                <a:pt x="167069" y="72919"/>
                                <a:pt x="168021" y="74824"/>
                              </a:cubicBezTo>
                              <a:close/>
                              <a:moveTo>
                                <a:pt x="171831" y="216747"/>
                              </a:moveTo>
                              <a:cubicBezTo>
                                <a:pt x="169926" y="216747"/>
                                <a:pt x="168974" y="217699"/>
                                <a:pt x="168974" y="219604"/>
                              </a:cubicBezTo>
                              <a:cubicBezTo>
                                <a:pt x="168974" y="220557"/>
                                <a:pt x="168974" y="221509"/>
                                <a:pt x="169926" y="221509"/>
                              </a:cubicBezTo>
                              <a:cubicBezTo>
                                <a:pt x="171831" y="221509"/>
                                <a:pt x="172784" y="219604"/>
                                <a:pt x="172784" y="218652"/>
                              </a:cubicBezTo>
                              <a:cubicBezTo>
                                <a:pt x="171831" y="216747"/>
                                <a:pt x="171831" y="216747"/>
                                <a:pt x="171831" y="216747"/>
                              </a:cubicBezTo>
                              <a:close/>
                              <a:moveTo>
                                <a:pt x="169926" y="244369"/>
                              </a:moveTo>
                              <a:cubicBezTo>
                                <a:pt x="168974" y="244369"/>
                                <a:pt x="168974" y="244369"/>
                                <a:pt x="169926" y="244369"/>
                              </a:cubicBezTo>
                              <a:lnTo>
                                <a:pt x="169926" y="246274"/>
                              </a:lnTo>
                              <a:cubicBezTo>
                                <a:pt x="169926" y="246274"/>
                                <a:pt x="169926" y="245322"/>
                                <a:pt x="169926" y="244369"/>
                              </a:cubicBezTo>
                              <a:cubicBezTo>
                                <a:pt x="169926" y="245322"/>
                                <a:pt x="169926" y="244369"/>
                                <a:pt x="169926" y="244369"/>
                              </a:cubicBezTo>
                              <a:close/>
                              <a:moveTo>
                                <a:pt x="168974" y="191029"/>
                              </a:moveTo>
                              <a:cubicBezTo>
                                <a:pt x="168974" y="191029"/>
                                <a:pt x="169926" y="191982"/>
                                <a:pt x="168974" y="191029"/>
                              </a:cubicBezTo>
                              <a:cubicBezTo>
                                <a:pt x="169926" y="191982"/>
                                <a:pt x="170878" y="191029"/>
                                <a:pt x="170878" y="191029"/>
                              </a:cubicBezTo>
                              <a:lnTo>
                                <a:pt x="170878" y="190077"/>
                              </a:lnTo>
                              <a:cubicBezTo>
                                <a:pt x="169926" y="190077"/>
                                <a:pt x="168974" y="190077"/>
                                <a:pt x="168974" y="191029"/>
                              </a:cubicBezTo>
                              <a:close/>
                              <a:moveTo>
                                <a:pt x="171831" y="71014"/>
                              </a:moveTo>
                              <a:cubicBezTo>
                                <a:pt x="171831" y="71014"/>
                                <a:pt x="171831" y="71014"/>
                                <a:pt x="171831" y="71014"/>
                              </a:cubicBezTo>
                              <a:cubicBezTo>
                                <a:pt x="169926" y="71014"/>
                                <a:pt x="169926" y="71014"/>
                                <a:pt x="169926" y="71967"/>
                              </a:cubicBezTo>
                              <a:cubicBezTo>
                                <a:pt x="170878" y="71967"/>
                                <a:pt x="171831" y="71967"/>
                                <a:pt x="171831" y="71014"/>
                              </a:cubicBezTo>
                              <a:close/>
                              <a:moveTo>
                                <a:pt x="170878" y="80539"/>
                              </a:moveTo>
                              <a:cubicBezTo>
                                <a:pt x="170878" y="80539"/>
                                <a:pt x="169926" y="81492"/>
                                <a:pt x="169926" y="82444"/>
                              </a:cubicBezTo>
                              <a:cubicBezTo>
                                <a:pt x="169926" y="83397"/>
                                <a:pt x="170878" y="83397"/>
                                <a:pt x="171831" y="83397"/>
                              </a:cubicBezTo>
                              <a:cubicBezTo>
                                <a:pt x="172784" y="83397"/>
                                <a:pt x="172784" y="82444"/>
                                <a:pt x="172784" y="81492"/>
                              </a:cubicBezTo>
                              <a:cubicBezTo>
                                <a:pt x="172784" y="80539"/>
                                <a:pt x="171831" y="80539"/>
                                <a:pt x="170878" y="80539"/>
                              </a:cubicBezTo>
                              <a:close/>
                              <a:moveTo>
                                <a:pt x="172784" y="100542"/>
                              </a:moveTo>
                              <a:cubicBezTo>
                                <a:pt x="172784" y="99589"/>
                                <a:pt x="172784" y="98637"/>
                                <a:pt x="171831" y="98637"/>
                              </a:cubicBezTo>
                              <a:cubicBezTo>
                                <a:pt x="170878" y="98637"/>
                                <a:pt x="170878" y="98637"/>
                                <a:pt x="170878" y="99589"/>
                              </a:cubicBezTo>
                              <a:cubicBezTo>
                                <a:pt x="170878" y="100542"/>
                                <a:pt x="170878" y="101494"/>
                                <a:pt x="171831" y="101494"/>
                              </a:cubicBezTo>
                              <a:cubicBezTo>
                                <a:pt x="171831" y="101494"/>
                                <a:pt x="172784" y="100542"/>
                                <a:pt x="172784" y="100542"/>
                              </a:cubicBezTo>
                              <a:close/>
                              <a:moveTo>
                                <a:pt x="173736" y="192934"/>
                              </a:moveTo>
                              <a:cubicBezTo>
                                <a:pt x="173736" y="193887"/>
                                <a:pt x="173736" y="194839"/>
                                <a:pt x="175641" y="194839"/>
                              </a:cubicBezTo>
                              <a:cubicBezTo>
                                <a:pt x="176594" y="194839"/>
                                <a:pt x="176594" y="193887"/>
                                <a:pt x="176594" y="192934"/>
                              </a:cubicBezTo>
                              <a:cubicBezTo>
                                <a:pt x="176594" y="191982"/>
                                <a:pt x="176594" y="191029"/>
                                <a:pt x="174688" y="191029"/>
                              </a:cubicBezTo>
                              <a:cubicBezTo>
                                <a:pt x="173736" y="191982"/>
                                <a:pt x="172784" y="191982"/>
                                <a:pt x="173736" y="192934"/>
                              </a:cubicBezTo>
                              <a:close/>
                              <a:moveTo>
                                <a:pt x="174688" y="207222"/>
                              </a:moveTo>
                              <a:cubicBezTo>
                                <a:pt x="174688" y="207222"/>
                                <a:pt x="175641" y="207222"/>
                                <a:pt x="174688" y="207222"/>
                              </a:cubicBezTo>
                              <a:cubicBezTo>
                                <a:pt x="175641" y="206269"/>
                                <a:pt x="175641" y="205317"/>
                                <a:pt x="174688" y="205317"/>
                              </a:cubicBezTo>
                              <a:cubicBezTo>
                                <a:pt x="173736" y="205317"/>
                                <a:pt x="173736" y="205317"/>
                                <a:pt x="173736" y="206269"/>
                              </a:cubicBezTo>
                              <a:cubicBezTo>
                                <a:pt x="173736" y="207222"/>
                                <a:pt x="173736" y="207222"/>
                                <a:pt x="174688" y="207222"/>
                              </a:cubicBezTo>
                              <a:close/>
                              <a:moveTo>
                                <a:pt x="175641" y="275802"/>
                              </a:moveTo>
                              <a:cubicBezTo>
                                <a:pt x="175641" y="274849"/>
                                <a:pt x="175641" y="273897"/>
                                <a:pt x="174688" y="273897"/>
                              </a:cubicBezTo>
                              <a:cubicBezTo>
                                <a:pt x="173736" y="273897"/>
                                <a:pt x="173736" y="273897"/>
                                <a:pt x="173736" y="274849"/>
                              </a:cubicBezTo>
                              <a:cubicBezTo>
                                <a:pt x="173736" y="275802"/>
                                <a:pt x="173736" y="276754"/>
                                <a:pt x="174688" y="276754"/>
                              </a:cubicBezTo>
                              <a:cubicBezTo>
                                <a:pt x="175641" y="276754"/>
                                <a:pt x="175641" y="276754"/>
                                <a:pt x="175641" y="275802"/>
                              </a:cubicBezTo>
                              <a:close/>
                              <a:moveTo>
                                <a:pt x="174688" y="212937"/>
                              </a:moveTo>
                              <a:cubicBezTo>
                                <a:pt x="175641" y="212937"/>
                                <a:pt x="176594" y="212937"/>
                                <a:pt x="176594" y="211984"/>
                              </a:cubicBezTo>
                              <a:cubicBezTo>
                                <a:pt x="176594" y="211032"/>
                                <a:pt x="176594" y="211032"/>
                                <a:pt x="175641" y="211032"/>
                              </a:cubicBezTo>
                              <a:cubicBezTo>
                                <a:pt x="175641" y="211032"/>
                                <a:pt x="174688" y="211032"/>
                                <a:pt x="173736" y="211984"/>
                              </a:cubicBezTo>
                              <a:cubicBezTo>
                                <a:pt x="173736" y="211984"/>
                                <a:pt x="174688" y="211984"/>
                                <a:pt x="174688" y="212937"/>
                              </a:cubicBezTo>
                              <a:close/>
                              <a:moveTo>
                                <a:pt x="173736" y="219604"/>
                              </a:moveTo>
                              <a:cubicBezTo>
                                <a:pt x="173736" y="221509"/>
                                <a:pt x="174688" y="221509"/>
                                <a:pt x="175641" y="221509"/>
                              </a:cubicBezTo>
                              <a:cubicBezTo>
                                <a:pt x="175641" y="221509"/>
                                <a:pt x="176594" y="221509"/>
                                <a:pt x="176594" y="221509"/>
                              </a:cubicBezTo>
                              <a:cubicBezTo>
                                <a:pt x="176594" y="220557"/>
                                <a:pt x="175641" y="220557"/>
                                <a:pt x="174688" y="219604"/>
                              </a:cubicBezTo>
                              <a:lnTo>
                                <a:pt x="173736" y="219604"/>
                              </a:lnTo>
                              <a:close/>
                              <a:moveTo>
                                <a:pt x="175641" y="59584"/>
                              </a:moveTo>
                              <a:cubicBezTo>
                                <a:pt x="177546" y="60537"/>
                                <a:pt x="179451" y="60537"/>
                                <a:pt x="181356" y="61489"/>
                              </a:cubicBezTo>
                              <a:cubicBezTo>
                                <a:pt x="182309" y="61489"/>
                                <a:pt x="183261" y="61489"/>
                                <a:pt x="183261" y="60537"/>
                              </a:cubicBezTo>
                              <a:cubicBezTo>
                                <a:pt x="183261" y="58632"/>
                                <a:pt x="182309" y="59584"/>
                                <a:pt x="181356" y="58632"/>
                              </a:cubicBezTo>
                              <a:cubicBezTo>
                                <a:pt x="179451" y="58632"/>
                                <a:pt x="177546" y="57679"/>
                                <a:pt x="175641" y="56727"/>
                              </a:cubicBezTo>
                              <a:cubicBezTo>
                                <a:pt x="175641" y="56727"/>
                                <a:pt x="174688" y="56727"/>
                                <a:pt x="173736" y="57679"/>
                              </a:cubicBezTo>
                              <a:cubicBezTo>
                                <a:pt x="172784" y="58632"/>
                                <a:pt x="174688" y="58632"/>
                                <a:pt x="175641" y="59584"/>
                              </a:cubicBezTo>
                              <a:close/>
                              <a:moveTo>
                                <a:pt x="175641" y="177694"/>
                              </a:moveTo>
                              <a:cubicBezTo>
                                <a:pt x="175641" y="177694"/>
                                <a:pt x="175641" y="178647"/>
                                <a:pt x="176594" y="178647"/>
                              </a:cubicBezTo>
                              <a:lnTo>
                                <a:pt x="177546" y="177694"/>
                              </a:lnTo>
                              <a:cubicBezTo>
                                <a:pt x="177546" y="177694"/>
                                <a:pt x="177546" y="177694"/>
                                <a:pt x="177546" y="176742"/>
                              </a:cubicBezTo>
                              <a:cubicBezTo>
                                <a:pt x="175641" y="177694"/>
                                <a:pt x="175641" y="177694"/>
                                <a:pt x="175641" y="177694"/>
                              </a:cubicBezTo>
                              <a:close/>
                              <a:moveTo>
                                <a:pt x="187071" y="252942"/>
                              </a:moveTo>
                              <a:cubicBezTo>
                                <a:pt x="187071" y="249132"/>
                                <a:pt x="187071" y="249132"/>
                                <a:pt x="183261" y="251037"/>
                              </a:cubicBezTo>
                              <a:cubicBezTo>
                                <a:pt x="181356" y="251989"/>
                                <a:pt x="181356" y="251989"/>
                                <a:pt x="179451" y="251037"/>
                              </a:cubicBezTo>
                              <a:cubicBezTo>
                                <a:pt x="178499" y="250084"/>
                                <a:pt x="175641" y="251037"/>
                                <a:pt x="175641" y="251989"/>
                              </a:cubicBezTo>
                              <a:cubicBezTo>
                                <a:pt x="174688" y="253894"/>
                                <a:pt x="176594" y="253894"/>
                                <a:pt x="177546" y="254847"/>
                              </a:cubicBezTo>
                              <a:cubicBezTo>
                                <a:pt x="178499" y="255799"/>
                                <a:pt x="180403" y="254847"/>
                                <a:pt x="179451" y="257704"/>
                              </a:cubicBezTo>
                              <a:cubicBezTo>
                                <a:pt x="179451" y="258657"/>
                                <a:pt x="179451" y="259609"/>
                                <a:pt x="181356" y="259609"/>
                              </a:cubicBezTo>
                              <a:cubicBezTo>
                                <a:pt x="186119" y="258657"/>
                                <a:pt x="187071" y="257704"/>
                                <a:pt x="187071" y="252942"/>
                              </a:cubicBezTo>
                              <a:close/>
                              <a:moveTo>
                                <a:pt x="183261" y="64347"/>
                              </a:moveTo>
                              <a:cubicBezTo>
                                <a:pt x="182309" y="64347"/>
                                <a:pt x="180403" y="66252"/>
                                <a:pt x="179451" y="64347"/>
                              </a:cubicBezTo>
                              <a:cubicBezTo>
                                <a:pt x="177546" y="63394"/>
                                <a:pt x="177546" y="64347"/>
                                <a:pt x="176594" y="65299"/>
                              </a:cubicBezTo>
                              <a:cubicBezTo>
                                <a:pt x="175641" y="67204"/>
                                <a:pt x="176594" y="68157"/>
                                <a:pt x="178499" y="69109"/>
                              </a:cubicBezTo>
                              <a:cubicBezTo>
                                <a:pt x="179451" y="69109"/>
                                <a:pt x="180403" y="69109"/>
                                <a:pt x="182309" y="70062"/>
                              </a:cubicBezTo>
                              <a:cubicBezTo>
                                <a:pt x="184213" y="71014"/>
                                <a:pt x="185166" y="70062"/>
                                <a:pt x="185166" y="71967"/>
                              </a:cubicBezTo>
                              <a:cubicBezTo>
                                <a:pt x="185166" y="72919"/>
                                <a:pt x="183261" y="73872"/>
                                <a:pt x="182309" y="73872"/>
                              </a:cubicBezTo>
                              <a:cubicBezTo>
                                <a:pt x="180403" y="73872"/>
                                <a:pt x="178499" y="74824"/>
                                <a:pt x="182309" y="75777"/>
                              </a:cubicBezTo>
                              <a:cubicBezTo>
                                <a:pt x="184213" y="76729"/>
                                <a:pt x="184213" y="77682"/>
                                <a:pt x="182309" y="77682"/>
                              </a:cubicBezTo>
                              <a:cubicBezTo>
                                <a:pt x="180403" y="78634"/>
                                <a:pt x="180403" y="79587"/>
                                <a:pt x="182309" y="79587"/>
                              </a:cubicBezTo>
                              <a:cubicBezTo>
                                <a:pt x="183261" y="80539"/>
                                <a:pt x="184213" y="80539"/>
                                <a:pt x="185166" y="80539"/>
                              </a:cubicBezTo>
                              <a:cubicBezTo>
                                <a:pt x="187071" y="80539"/>
                                <a:pt x="188976" y="82444"/>
                                <a:pt x="188976" y="81492"/>
                              </a:cubicBezTo>
                              <a:cubicBezTo>
                                <a:pt x="189928" y="79587"/>
                                <a:pt x="187071" y="80539"/>
                                <a:pt x="186119" y="79587"/>
                              </a:cubicBezTo>
                              <a:cubicBezTo>
                                <a:pt x="185166" y="78634"/>
                                <a:pt x="185166" y="77682"/>
                                <a:pt x="185166" y="76729"/>
                              </a:cubicBezTo>
                              <a:cubicBezTo>
                                <a:pt x="185166" y="75777"/>
                                <a:pt x="186119" y="75777"/>
                                <a:pt x="187071" y="75777"/>
                              </a:cubicBezTo>
                              <a:cubicBezTo>
                                <a:pt x="190881" y="77682"/>
                                <a:pt x="189928" y="77682"/>
                                <a:pt x="188976" y="73872"/>
                              </a:cubicBezTo>
                              <a:cubicBezTo>
                                <a:pt x="188024" y="71967"/>
                                <a:pt x="188976" y="70062"/>
                                <a:pt x="186119" y="69109"/>
                              </a:cubicBezTo>
                              <a:cubicBezTo>
                                <a:pt x="183261" y="69109"/>
                                <a:pt x="183261" y="66252"/>
                                <a:pt x="183261" y="64347"/>
                              </a:cubicBezTo>
                              <a:cubicBezTo>
                                <a:pt x="185166" y="64347"/>
                                <a:pt x="186119" y="66252"/>
                                <a:pt x="187071" y="67204"/>
                              </a:cubicBezTo>
                              <a:cubicBezTo>
                                <a:pt x="187071" y="68157"/>
                                <a:pt x="188024" y="68157"/>
                                <a:pt x="188976" y="68157"/>
                              </a:cubicBezTo>
                              <a:cubicBezTo>
                                <a:pt x="189928" y="67204"/>
                                <a:pt x="190881" y="65299"/>
                                <a:pt x="190881" y="64347"/>
                              </a:cubicBezTo>
                              <a:cubicBezTo>
                                <a:pt x="190881" y="64347"/>
                                <a:pt x="190881" y="63394"/>
                                <a:pt x="189928" y="63394"/>
                              </a:cubicBezTo>
                              <a:cubicBezTo>
                                <a:pt x="188024" y="63394"/>
                                <a:pt x="185166" y="61489"/>
                                <a:pt x="183261" y="64347"/>
                              </a:cubicBezTo>
                              <a:close/>
                              <a:moveTo>
                                <a:pt x="176594" y="198649"/>
                              </a:moveTo>
                              <a:cubicBezTo>
                                <a:pt x="176594" y="199602"/>
                                <a:pt x="176594" y="200554"/>
                                <a:pt x="177546" y="201507"/>
                              </a:cubicBezTo>
                              <a:cubicBezTo>
                                <a:pt x="179451" y="203412"/>
                                <a:pt x="181356" y="205317"/>
                                <a:pt x="180403" y="208174"/>
                              </a:cubicBezTo>
                              <a:cubicBezTo>
                                <a:pt x="180403" y="209127"/>
                                <a:pt x="181356" y="210079"/>
                                <a:pt x="182309" y="210079"/>
                              </a:cubicBezTo>
                              <a:cubicBezTo>
                                <a:pt x="184213" y="210079"/>
                                <a:pt x="184213" y="208174"/>
                                <a:pt x="185166" y="206269"/>
                              </a:cubicBezTo>
                              <a:cubicBezTo>
                                <a:pt x="179451" y="206269"/>
                                <a:pt x="182309" y="200554"/>
                                <a:pt x="179451" y="197697"/>
                              </a:cubicBezTo>
                              <a:cubicBezTo>
                                <a:pt x="178499" y="196744"/>
                                <a:pt x="178499" y="195792"/>
                                <a:pt x="177546" y="196744"/>
                              </a:cubicBezTo>
                              <a:cubicBezTo>
                                <a:pt x="176594" y="196744"/>
                                <a:pt x="176594" y="197697"/>
                                <a:pt x="176594" y="198649"/>
                              </a:cubicBezTo>
                              <a:close/>
                              <a:moveTo>
                                <a:pt x="177546" y="215794"/>
                              </a:moveTo>
                              <a:cubicBezTo>
                                <a:pt x="177546" y="215794"/>
                                <a:pt x="177546" y="214842"/>
                                <a:pt x="177546" y="215794"/>
                              </a:cubicBezTo>
                              <a:cubicBezTo>
                                <a:pt x="176594" y="214842"/>
                                <a:pt x="176594" y="214842"/>
                                <a:pt x="176594" y="215794"/>
                              </a:cubicBezTo>
                              <a:cubicBezTo>
                                <a:pt x="176594" y="215794"/>
                                <a:pt x="176594" y="215794"/>
                                <a:pt x="177546" y="215794"/>
                              </a:cubicBezTo>
                              <a:cubicBezTo>
                                <a:pt x="177546" y="215794"/>
                                <a:pt x="177546" y="215794"/>
                                <a:pt x="177546" y="215794"/>
                              </a:cubicBezTo>
                              <a:close/>
                              <a:moveTo>
                                <a:pt x="183261" y="84349"/>
                              </a:moveTo>
                              <a:cubicBezTo>
                                <a:pt x="183261" y="82444"/>
                                <a:pt x="181356" y="82444"/>
                                <a:pt x="179451" y="82444"/>
                              </a:cubicBezTo>
                              <a:cubicBezTo>
                                <a:pt x="177546" y="82444"/>
                                <a:pt x="176594" y="82444"/>
                                <a:pt x="176594" y="84349"/>
                              </a:cubicBezTo>
                              <a:cubicBezTo>
                                <a:pt x="176594" y="86254"/>
                                <a:pt x="178499" y="86254"/>
                                <a:pt x="180403" y="86254"/>
                              </a:cubicBezTo>
                              <a:cubicBezTo>
                                <a:pt x="181356" y="85302"/>
                                <a:pt x="183261" y="87207"/>
                                <a:pt x="183261" y="84349"/>
                              </a:cubicBezTo>
                              <a:close/>
                              <a:moveTo>
                                <a:pt x="182309" y="268182"/>
                              </a:moveTo>
                              <a:cubicBezTo>
                                <a:pt x="182309" y="267229"/>
                                <a:pt x="181356" y="267229"/>
                                <a:pt x="181356" y="267229"/>
                              </a:cubicBezTo>
                              <a:cubicBezTo>
                                <a:pt x="181356" y="267229"/>
                                <a:pt x="180403" y="267229"/>
                                <a:pt x="179451" y="267229"/>
                              </a:cubicBezTo>
                              <a:cubicBezTo>
                                <a:pt x="179451" y="268182"/>
                                <a:pt x="179451" y="269134"/>
                                <a:pt x="180403" y="269134"/>
                              </a:cubicBezTo>
                              <a:lnTo>
                                <a:pt x="182309" y="268182"/>
                              </a:lnTo>
                              <a:close/>
                              <a:moveTo>
                                <a:pt x="179451" y="188172"/>
                              </a:moveTo>
                              <a:cubicBezTo>
                                <a:pt x="179451" y="188172"/>
                                <a:pt x="179451" y="189124"/>
                                <a:pt x="179451" y="188172"/>
                              </a:cubicBezTo>
                              <a:cubicBezTo>
                                <a:pt x="180403" y="188172"/>
                                <a:pt x="180403" y="188172"/>
                                <a:pt x="179451" y="188172"/>
                              </a:cubicBezTo>
                              <a:cubicBezTo>
                                <a:pt x="180403" y="188172"/>
                                <a:pt x="179451" y="188172"/>
                                <a:pt x="179451" y="188172"/>
                              </a:cubicBezTo>
                              <a:cubicBezTo>
                                <a:pt x="179451" y="188172"/>
                                <a:pt x="179451" y="188172"/>
                                <a:pt x="179451" y="188172"/>
                              </a:cubicBezTo>
                              <a:close/>
                              <a:moveTo>
                                <a:pt x="181356" y="278659"/>
                              </a:moveTo>
                              <a:cubicBezTo>
                                <a:pt x="181356" y="277707"/>
                                <a:pt x="180403" y="277707"/>
                                <a:pt x="180403" y="276754"/>
                              </a:cubicBezTo>
                              <a:cubicBezTo>
                                <a:pt x="180403" y="276754"/>
                                <a:pt x="179451" y="276754"/>
                                <a:pt x="179451" y="276754"/>
                              </a:cubicBezTo>
                              <a:lnTo>
                                <a:pt x="181356" y="278659"/>
                              </a:lnTo>
                              <a:cubicBezTo>
                                <a:pt x="181356" y="279612"/>
                                <a:pt x="182309" y="279612"/>
                                <a:pt x="181356" y="278659"/>
                              </a:cubicBezTo>
                              <a:close/>
                              <a:moveTo>
                                <a:pt x="183261" y="223414"/>
                              </a:moveTo>
                              <a:cubicBezTo>
                                <a:pt x="183261" y="222462"/>
                                <a:pt x="182309" y="221509"/>
                                <a:pt x="181356" y="221509"/>
                              </a:cubicBezTo>
                              <a:cubicBezTo>
                                <a:pt x="180403" y="222462"/>
                                <a:pt x="180403" y="223414"/>
                                <a:pt x="180403" y="224367"/>
                              </a:cubicBezTo>
                              <a:cubicBezTo>
                                <a:pt x="180403" y="225319"/>
                                <a:pt x="180403" y="226272"/>
                                <a:pt x="182309" y="226272"/>
                              </a:cubicBezTo>
                              <a:cubicBezTo>
                                <a:pt x="183261" y="225319"/>
                                <a:pt x="183261" y="224367"/>
                                <a:pt x="183261" y="223414"/>
                              </a:cubicBezTo>
                              <a:close/>
                              <a:moveTo>
                                <a:pt x="182309" y="262467"/>
                              </a:moveTo>
                              <a:cubicBezTo>
                                <a:pt x="182309" y="261514"/>
                                <a:pt x="182309" y="260562"/>
                                <a:pt x="181356" y="261514"/>
                              </a:cubicBezTo>
                              <a:cubicBezTo>
                                <a:pt x="181356" y="261514"/>
                                <a:pt x="180403" y="261514"/>
                                <a:pt x="180403" y="262467"/>
                              </a:cubicBezTo>
                              <a:cubicBezTo>
                                <a:pt x="180403" y="263419"/>
                                <a:pt x="181356" y="263419"/>
                                <a:pt x="182309" y="263419"/>
                              </a:cubicBezTo>
                              <a:cubicBezTo>
                                <a:pt x="183261" y="263419"/>
                                <a:pt x="182309" y="263419"/>
                                <a:pt x="182309" y="262467"/>
                              </a:cubicBezTo>
                              <a:close/>
                              <a:moveTo>
                                <a:pt x="181356" y="51964"/>
                              </a:moveTo>
                              <a:cubicBezTo>
                                <a:pt x="181356" y="52917"/>
                                <a:pt x="181356" y="52917"/>
                                <a:pt x="181356" y="51964"/>
                              </a:cubicBezTo>
                              <a:lnTo>
                                <a:pt x="182309" y="51964"/>
                              </a:lnTo>
                              <a:cubicBezTo>
                                <a:pt x="182309" y="51964"/>
                                <a:pt x="181356" y="51964"/>
                                <a:pt x="181356" y="51964"/>
                              </a:cubicBezTo>
                              <a:cubicBezTo>
                                <a:pt x="181356" y="51964"/>
                                <a:pt x="181356" y="51964"/>
                                <a:pt x="181356" y="51964"/>
                              </a:cubicBezTo>
                              <a:close/>
                              <a:moveTo>
                                <a:pt x="186119" y="212937"/>
                              </a:moveTo>
                              <a:cubicBezTo>
                                <a:pt x="185166" y="214842"/>
                                <a:pt x="184213" y="215794"/>
                                <a:pt x="185166" y="217699"/>
                              </a:cubicBezTo>
                              <a:cubicBezTo>
                                <a:pt x="185166" y="218652"/>
                                <a:pt x="187071" y="218652"/>
                                <a:pt x="187071" y="217699"/>
                              </a:cubicBezTo>
                              <a:cubicBezTo>
                                <a:pt x="188024" y="213889"/>
                                <a:pt x="189928" y="213889"/>
                                <a:pt x="192786" y="214842"/>
                              </a:cubicBezTo>
                              <a:cubicBezTo>
                                <a:pt x="192786" y="214842"/>
                                <a:pt x="193738" y="214842"/>
                                <a:pt x="193738" y="213889"/>
                              </a:cubicBezTo>
                              <a:lnTo>
                                <a:pt x="193738" y="213889"/>
                              </a:lnTo>
                              <a:cubicBezTo>
                                <a:pt x="192786" y="211984"/>
                                <a:pt x="190881" y="211984"/>
                                <a:pt x="189928" y="211032"/>
                              </a:cubicBezTo>
                              <a:cubicBezTo>
                                <a:pt x="188976" y="211032"/>
                                <a:pt x="187071" y="211032"/>
                                <a:pt x="186119" y="212937"/>
                              </a:cubicBezTo>
                              <a:close/>
                              <a:moveTo>
                                <a:pt x="187071" y="273897"/>
                              </a:moveTo>
                              <a:cubicBezTo>
                                <a:pt x="187071" y="272944"/>
                                <a:pt x="186119" y="272944"/>
                                <a:pt x="186119" y="271992"/>
                              </a:cubicBezTo>
                              <a:cubicBezTo>
                                <a:pt x="185166" y="271992"/>
                                <a:pt x="184213" y="271992"/>
                                <a:pt x="184213" y="272944"/>
                              </a:cubicBezTo>
                              <a:cubicBezTo>
                                <a:pt x="185166" y="273897"/>
                                <a:pt x="186119" y="273897"/>
                                <a:pt x="187071" y="273897"/>
                              </a:cubicBezTo>
                              <a:cubicBezTo>
                                <a:pt x="187071" y="274849"/>
                                <a:pt x="188024" y="274849"/>
                                <a:pt x="187071" y="273897"/>
                              </a:cubicBezTo>
                              <a:close/>
                              <a:moveTo>
                                <a:pt x="187071" y="52917"/>
                              </a:moveTo>
                              <a:cubicBezTo>
                                <a:pt x="188976" y="54822"/>
                                <a:pt x="189928" y="53869"/>
                                <a:pt x="191834" y="52917"/>
                              </a:cubicBezTo>
                              <a:cubicBezTo>
                                <a:pt x="192786" y="52917"/>
                                <a:pt x="193738" y="51964"/>
                                <a:pt x="193738" y="51012"/>
                              </a:cubicBezTo>
                              <a:cubicBezTo>
                                <a:pt x="193738" y="51012"/>
                                <a:pt x="193738" y="50059"/>
                                <a:pt x="192786" y="51012"/>
                              </a:cubicBezTo>
                              <a:cubicBezTo>
                                <a:pt x="189928" y="51964"/>
                                <a:pt x="189928" y="50059"/>
                                <a:pt x="190881" y="48154"/>
                              </a:cubicBezTo>
                              <a:cubicBezTo>
                                <a:pt x="190881" y="47202"/>
                                <a:pt x="189928" y="46249"/>
                                <a:pt x="189928" y="47202"/>
                              </a:cubicBezTo>
                              <a:cubicBezTo>
                                <a:pt x="188976" y="48154"/>
                                <a:pt x="187071" y="49107"/>
                                <a:pt x="186119" y="50059"/>
                              </a:cubicBezTo>
                              <a:cubicBezTo>
                                <a:pt x="185166" y="51012"/>
                                <a:pt x="186119" y="51964"/>
                                <a:pt x="187071" y="52917"/>
                              </a:cubicBezTo>
                              <a:close/>
                              <a:moveTo>
                                <a:pt x="185166" y="199602"/>
                              </a:moveTo>
                              <a:cubicBezTo>
                                <a:pt x="185166" y="200554"/>
                                <a:pt x="185166" y="201507"/>
                                <a:pt x="186119" y="200554"/>
                              </a:cubicBezTo>
                              <a:cubicBezTo>
                                <a:pt x="188024" y="200554"/>
                                <a:pt x="187071" y="198649"/>
                                <a:pt x="188024" y="197697"/>
                              </a:cubicBezTo>
                              <a:cubicBezTo>
                                <a:pt x="188024" y="197697"/>
                                <a:pt x="188024" y="196744"/>
                                <a:pt x="187071" y="196744"/>
                              </a:cubicBezTo>
                              <a:cubicBezTo>
                                <a:pt x="185166" y="197697"/>
                                <a:pt x="185166" y="198649"/>
                                <a:pt x="185166" y="199602"/>
                              </a:cubicBezTo>
                              <a:close/>
                              <a:moveTo>
                                <a:pt x="188024" y="224367"/>
                              </a:moveTo>
                              <a:cubicBezTo>
                                <a:pt x="188024" y="224367"/>
                                <a:pt x="188024" y="224367"/>
                                <a:pt x="188024" y="224367"/>
                              </a:cubicBezTo>
                              <a:cubicBezTo>
                                <a:pt x="188024" y="223414"/>
                                <a:pt x="188024" y="222462"/>
                                <a:pt x="188024" y="222462"/>
                              </a:cubicBezTo>
                              <a:cubicBezTo>
                                <a:pt x="188024" y="222462"/>
                                <a:pt x="188024" y="222462"/>
                                <a:pt x="187071" y="222462"/>
                              </a:cubicBezTo>
                              <a:cubicBezTo>
                                <a:pt x="187071" y="224367"/>
                                <a:pt x="187071" y="224367"/>
                                <a:pt x="188024" y="224367"/>
                              </a:cubicBezTo>
                              <a:close/>
                              <a:moveTo>
                                <a:pt x="189928" y="236749"/>
                              </a:moveTo>
                              <a:cubicBezTo>
                                <a:pt x="189928" y="236749"/>
                                <a:pt x="189928" y="235797"/>
                                <a:pt x="188976" y="235797"/>
                              </a:cubicBezTo>
                              <a:cubicBezTo>
                                <a:pt x="188976" y="235797"/>
                                <a:pt x="188976" y="236749"/>
                                <a:pt x="188976" y="236749"/>
                              </a:cubicBezTo>
                              <a:cubicBezTo>
                                <a:pt x="188976" y="237702"/>
                                <a:pt x="188976" y="237702"/>
                                <a:pt x="189928" y="237702"/>
                              </a:cubicBezTo>
                              <a:cubicBezTo>
                                <a:pt x="189928" y="237702"/>
                                <a:pt x="189928" y="236749"/>
                                <a:pt x="189928" y="236749"/>
                              </a:cubicBezTo>
                              <a:close/>
                              <a:moveTo>
                                <a:pt x="191834" y="57679"/>
                              </a:moveTo>
                              <a:cubicBezTo>
                                <a:pt x="191834" y="57679"/>
                                <a:pt x="191834" y="56727"/>
                                <a:pt x="190881" y="56727"/>
                              </a:cubicBezTo>
                              <a:cubicBezTo>
                                <a:pt x="190881" y="56727"/>
                                <a:pt x="189928" y="56727"/>
                                <a:pt x="189928" y="57679"/>
                              </a:cubicBezTo>
                              <a:cubicBezTo>
                                <a:pt x="189928" y="58632"/>
                                <a:pt x="189928" y="58632"/>
                                <a:pt x="190881" y="59584"/>
                              </a:cubicBezTo>
                              <a:cubicBezTo>
                                <a:pt x="191834" y="58632"/>
                                <a:pt x="191834" y="58632"/>
                                <a:pt x="191834" y="57679"/>
                              </a:cubicBezTo>
                              <a:close/>
                              <a:moveTo>
                                <a:pt x="198501" y="245322"/>
                              </a:moveTo>
                              <a:cubicBezTo>
                                <a:pt x="198501" y="243417"/>
                                <a:pt x="195644" y="246274"/>
                                <a:pt x="194691" y="244369"/>
                              </a:cubicBezTo>
                              <a:lnTo>
                                <a:pt x="194691" y="244369"/>
                              </a:lnTo>
                              <a:cubicBezTo>
                                <a:pt x="192786" y="242464"/>
                                <a:pt x="191834" y="245322"/>
                                <a:pt x="190881" y="245322"/>
                              </a:cubicBezTo>
                              <a:cubicBezTo>
                                <a:pt x="189928" y="245322"/>
                                <a:pt x="189928" y="245322"/>
                                <a:pt x="190881" y="246274"/>
                              </a:cubicBezTo>
                              <a:cubicBezTo>
                                <a:pt x="191834" y="247227"/>
                                <a:pt x="192786" y="246274"/>
                                <a:pt x="193738" y="247227"/>
                              </a:cubicBezTo>
                              <a:lnTo>
                                <a:pt x="194691" y="247227"/>
                              </a:lnTo>
                              <a:cubicBezTo>
                                <a:pt x="195644" y="245322"/>
                                <a:pt x="198501" y="246274"/>
                                <a:pt x="198501" y="245322"/>
                              </a:cubicBezTo>
                              <a:close/>
                              <a:moveTo>
                                <a:pt x="194691" y="254847"/>
                              </a:moveTo>
                              <a:cubicBezTo>
                                <a:pt x="193738" y="253894"/>
                                <a:pt x="192786" y="252942"/>
                                <a:pt x="190881" y="252942"/>
                              </a:cubicBezTo>
                              <a:cubicBezTo>
                                <a:pt x="190881" y="252942"/>
                                <a:pt x="189928" y="253894"/>
                                <a:pt x="189928" y="253894"/>
                              </a:cubicBezTo>
                              <a:cubicBezTo>
                                <a:pt x="189928" y="255799"/>
                                <a:pt x="191834" y="255799"/>
                                <a:pt x="193738" y="255799"/>
                              </a:cubicBezTo>
                              <a:cubicBezTo>
                                <a:pt x="194691" y="256752"/>
                                <a:pt x="194691" y="256752"/>
                                <a:pt x="194691" y="254847"/>
                              </a:cubicBezTo>
                              <a:close/>
                              <a:moveTo>
                                <a:pt x="191834" y="199602"/>
                              </a:moveTo>
                              <a:cubicBezTo>
                                <a:pt x="192786" y="199602"/>
                                <a:pt x="192786" y="199602"/>
                                <a:pt x="191834" y="199602"/>
                              </a:cubicBezTo>
                              <a:cubicBezTo>
                                <a:pt x="192786" y="198649"/>
                                <a:pt x="192786" y="198649"/>
                                <a:pt x="191834" y="198649"/>
                              </a:cubicBezTo>
                              <a:cubicBezTo>
                                <a:pt x="190881" y="198649"/>
                                <a:pt x="191834" y="198649"/>
                                <a:pt x="191834" y="199602"/>
                              </a:cubicBezTo>
                              <a:cubicBezTo>
                                <a:pt x="190881" y="199602"/>
                                <a:pt x="191834" y="199602"/>
                                <a:pt x="191834" y="199602"/>
                              </a:cubicBezTo>
                              <a:close/>
                              <a:moveTo>
                                <a:pt x="194691" y="230082"/>
                              </a:moveTo>
                              <a:cubicBezTo>
                                <a:pt x="194691" y="231034"/>
                                <a:pt x="194691" y="231987"/>
                                <a:pt x="196596" y="231987"/>
                              </a:cubicBezTo>
                              <a:cubicBezTo>
                                <a:pt x="196596" y="231987"/>
                                <a:pt x="197549" y="231987"/>
                                <a:pt x="197549" y="231034"/>
                              </a:cubicBezTo>
                              <a:cubicBezTo>
                                <a:pt x="197549" y="230082"/>
                                <a:pt x="197549" y="229129"/>
                                <a:pt x="196596" y="229129"/>
                              </a:cubicBezTo>
                              <a:cubicBezTo>
                                <a:pt x="195644" y="229129"/>
                                <a:pt x="194691" y="229129"/>
                                <a:pt x="194691" y="230082"/>
                              </a:cubicBezTo>
                              <a:close/>
                              <a:moveTo>
                                <a:pt x="199453" y="237702"/>
                              </a:moveTo>
                              <a:cubicBezTo>
                                <a:pt x="199453" y="236749"/>
                                <a:pt x="198501" y="236749"/>
                                <a:pt x="198501" y="236749"/>
                              </a:cubicBezTo>
                              <a:cubicBezTo>
                                <a:pt x="198501" y="236749"/>
                                <a:pt x="198501" y="237702"/>
                                <a:pt x="198501" y="237702"/>
                              </a:cubicBezTo>
                              <a:cubicBezTo>
                                <a:pt x="198501" y="237702"/>
                                <a:pt x="198501" y="237702"/>
                                <a:pt x="199453" y="237702"/>
                              </a:cubicBezTo>
                              <a:cubicBezTo>
                                <a:pt x="199453" y="237702"/>
                                <a:pt x="199453" y="237702"/>
                                <a:pt x="199453" y="237702"/>
                              </a:cubicBezTo>
                              <a:close/>
                              <a:moveTo>
                                <a:pt x="204216" y="250084"/>
                              </a:moveTo>
                              <a:cubicBezTo>
                                <a:pt x="204216" y="250084"/>
                                <a:pt x="204216" y="249132"/>
                                <a:pt x="204216" y="249132"/>
                              </a:cubicBezTo>
                              <a:cubicBezTo>
                                <a:pt x="204216" y="249132"/>
                                <a:pt x="203263" y="249132"/>
                                <a:pt x="203263" y="250084"/>
                              </a:cubicBezTo>
                              <a:cubicBezTo>
                                <a:pt x="203263" y="251037"/>
                                <a:pt x="203263" y="251037"/>
                                <a:pt x="203263" y="251989"/>
                              </a:cubicBezTo>
                              <a:cubicBezTo>
                                <a:pt x="203263" y="251037"/>
                                <a:pt x="204216" y="250084"/>
                                <a:pt x="204216" y="25008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CF6A7F" id="Graphic 77" o:spid="_x0000_s1026" style="position:absolute;left:0;text-align:left;margin-left:251.25pt;margin-top:256.55pt;width:16.9pt;height:24.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14956,316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GIp&#10;WpFZRBe8N35RtaKlnCsyi4iClcxF1YqWcq7ILCIKVjIXVStayrkis4goWMlcVK1oKeeKzCKiYCVz&#10;UbWipWhFZtFQFK1oUbWipZwrMouIorBT1YqWcq7ILCKKwk5VK1rKHXRmEVEUdqpa0VLuoDO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" path="m192786,290089v-14287,14288,-31433,21908,-51435,24765c138494,315807,134684,315807,131826,316759v-952,,-1905,,-1905,c123253,314854,116586,316759,108966,315807v-1905,,-2857,,-4763,c96584,316759,88963,315807,81344,313902l65151,310092v-3810,-953,-7620,-1905,-10477,-3810c53721,305329,52769,304377,50863,304377,39434,302472,29909,294852,21336,288184,10859,280564,6096,269134,2286,256752,-1524,244369,-572,232939,5144,221509v6667,-15240,18097,-22860,36194,-22860c50863,198649,60388,201507,68961,207222v17145,11430,18098,33337,9525,48577c74676,262467,70866,269134,62294,271039v-6668,1905,-7620,8573,-2858,13335c68009,293899,77534,300567,90869,302472v7619,1905,15240,2857,21907,1905c121349,304377,128969,304377,136588,300567v13336,-6668,19050,-18098,18098,-32385c154686,261514,152781,255799,149924,250084v-5715,-9525,-12383,-17145,-20955,-23812c127063,225319,125159,223414,123253,221509,109919,208174,96584,196744,82296,184362,66103,171027,51816,156739,37528,142452,26099,131974,18478,119592,12763,105304,10859,101494,9906,96732,9906,91969v,-952,,-1905,,-2857c6096,74824,11811,62442,17526,49107,23241,36724,32766,26247,43244,18627,54674,11007,68009,6244,81344,3387,94678,-423,108013,-423,121349,529v9525,,18097,953,27622,2858l148971,3387v13335,4762,27623,9525,38100,20002c199453,36724,206121,51964,205169,70062v-953,21907,-14288,40005,-38100,41910c149924,112924,133731,106257,128016,86254v-3810,-12382,-953,-24765,9525,-33337c143256,48154,148971,46249,156591,47202v4762,952,6668,,7620,-5715c165163,35772,163259,31009,159449,27199v-3811,-3810,-8573,-7620,-13336,-8572c138494,15769,130874,12912,122301,11959v-11430,-1905,-22860,,-34290,4763c80391,19579,74676,24342,70866,31009v-2857,5715,-4763,12383,-3810,20003c68961,62442,74676,72919,81344,81492v7619,9525,17144,17145,25717,25717c116586,116734,126111,125307,135636,133879v13335,12383,28575,22860,40958,36195c182309,175789,188976,181504,194691,188172v11430,13335,18097,29527,20003,46672c216599,255799,208026,273897,192786,290089xm18478,243417r,c16574,243417,15621,243417,14669,245322v-953,952,,1905,952,1905c15621,248179,15621,250084,16574,251037v,,952,,952,c17526,249132,16574,249132,15621,247227v953,-1905,4763,-953,2857,-3810xm16574,233892v,1905,1904,,3810,952c20384,234844,21336,235797,22288,235797v1906,3810,5715,5715,9525,6667c29909,245322,31813,247227,33719,250084v,953,1905,1905,3809,953c39434,250084,37528,249132,36576,249132v-952,-953,-952,-2858,,-3810c37528,244369,38481,245322,39434,246274v1904,953,3810,953,3810,-1905c43244,242464,45149,241512,47053,241512v1906,,2858,,3810,1905c51816,245322,48959,245322,48959,247227v-953,,-1906,952,-953,1905c48006,250084,49911,249132,49911,249132v1905,,3810,-1905,4763,-953c58484,251037,62294,249132,65151,249132v952,,1905,,1905,-953c67056,247227,67056,246274,66103,246274v-2857,-1905,-2857,-3810,-952,-6667c65151,239607,64199,238654,63246,238654v-952,1905,-1905,3810,-1905,5715c61341,245322,61341,246274,59436,246274v-4762,953,-7620,-2857,-7620,-7620c48006,237702,45149,236749,41338,235797v-952,,-1904,,-1904,-1905c39434,231987,40386,231987,41338,231987v1906,,3811,-953,5715,-953c46101,232939,45149,233892,48006,234844r4763,953c52769,232939,49911,231987,48006,231034v2857,-3810,5715,,7620,953c57531,231987,58484,235797,59436,234844v1905,-952,,-3810,952,-5715l60388,227224v,,,,,c60388,227224,60388,227224,60388,227224v1906,-3810,1906,-3810,-1904,-3810c56578,223414,54674,224367,53721,225319v-1905,953,-2858,953,-3810,-1905c49911,219604,47053,219604,45149,219604r,1905c45149,223414,47053,225319,45149,226272v,,,,,c43244,224367,44196,222462,44196,221509v-3810,,-3810,,-2858,4763c41338,228177,42291,230082,39434,230082v-1906,,-1906,-953,-1906,-2858c37528,225319,37528,224367,35624,224367v-1905,,-1905,952,-2858,1905c31813,228177,32766,229129,33719,230082v952,952,2857,1905,2857,3810c33719,233892,32766,231034,29909,230082v,-953,-953,-1905,-2858,-1905c24194,228177,24194,231034,22288,231987v-4762,-1905,-5714,,-5714,1905xm28003,249132v953,,-1904,-1905,-1904,-2858c26099,246274,25146,245322,25146,244369v-952,-3810,-3810,-3810,-5715,-3810c17526,240559,18478,241512,18478,242464v1906,,4763,1905,5716,3810c25146,248179,27051,250084,28003,249132xm23241,264372v,-953,-953,-953,-953,-953l20384,264372v952,,952,,1904,c22288,265324,23241,265324,23241,264372xm21336,249132v952,,952,,,c21336,248179,21336,248179,21336,248179v,,-952,,-952,953c20384,250084,21336,249132,21336,249132xm22288,269134v,,,-952,,c21336,268182,21336,269134,20384,269134v952,,952,953,1904,c21336,269134,22288,269134,22288,269134xm23241,231034v1905,-952,2858,-1905,3810,-2857c27051,228177,27051,229129,27051,230082v1905,5715,1905,5715,-4763,5715l21336,235797v,-1905,,-3810,1905,-4763xm23241,65299v,,,,,c22288,64347,21336,65299,22288,65299v,953,,953,953,c23241,66252,23241,66252,23241,65299xm23241,222462v,952,,952,953,952c25146,223414,25146,223414,25146,222462v,-953,,-953,-952,-953c23241,221509,22288,222462,23241,222462xm25146,254847v,-953,-952,-1905,-1905,-1905c23241,252942,22288,252942,22288,253894v953,,953,953,2858,953l25146,254847xm24194,259609v,,-953,-952,,c23241,259609,23241,259609,23241,259609r953,c23241,260562,24194,259609,24194,259609xm28956,256752v953,,1905,,1905,-953c30861,254847,30861,253894,29909,253894v-953,,-953,953,-1906,953c28003,255799,28003,256752,28956,256752xm34671,91017v953,,953,,953,-953c35624,90064,35624,89112,34671,89112v-1905,-953,-3810,1905,-5715,-953c28956,88159,28956,89112,28956,90064v953,,2857,953,5715,953xm48006,262467v-3810,,-7620,,-10478,-1905c35624,258657,33719,259609,30861,259609v-952,,-1905,,-1905,1905c28956,262467,30861,261514,30861,261514v2858,,6667,,7620,2858c39434,266277,38481,266277,41338,266277v2858,-953,4763,-1905,6668,-3810xm29909,213889v,,,953,,953c29909,214842,30861,214842,30861,213889r-952,l29909,213889xm30861,67204v,1905,952,2858,2858,3810c34671,71014,34671,71014,34671,70062v,-1905,-952,-2858,-2858,-3810c30861,65299,30861,66252,30861,67204xm34671,231987v1905,-953,1905,,1905,1905c36576,235797,34671,237702,34671,239607v-2858,,-3810,-1905,-1905,-3810c32766,233892,33719,233892,34671,231987xm32766,82444v-953,,-1905,,-1905,953c30861,84349,30861,84349,31813,84349v953,,1906,,1906,-952c34671,82444,33719,82444,32766,82444xm34671,99589v1905,,3810,,3810,-1905c38481,97684,37528,97684,37528,97684v-1904,953,-3809,,-3809,1905c32766,99589,34671,99589,34671,99589xm35624,267229r-953,c33719,269134,35624,270087,36576,271039v,-1905,,-2857,-952,-3810xm36576,273897v,-953,,-1905,-952,-2858c34671,271039,33719,271039,33719,272944v952,953,1905,953,2857,953xm37528,108162v,-953,,-2858,-1904,-2858c34671,105304,35624,106257,35624,107209v952,953,-1905,2858,952,2858c36576,110067,37528,109114,37528,108162xm34671,60537v,952,953,952,,c35624,60537,35624,60537,36576,60537v,-953,,-953,-1905,c35624,59584,34671,60537,34671,60537xm37528,276754r-952,-1905c36576,275802,35624,275802,35624,276754v,953,-953,1905,,1905c37528,278659,37528,277707,37528,276754xm37528,72919v-952,,-1904,953,-1904,1905c35624,75777,36576,75777,37528,75777v953,,1906,-953,1906,-1905c39434,71967,38481,71967,37528,72919xm38481,82444v-953,,-1905,953,-1905,1905c36576,84349,37528,84349,37528,85302v953,-953,1906,-953,953,-2858c39434,82444,38481,82444,38481,82444xm37528,253894v,953,-952,953,,c37528,254847,37528,254847,37528,253894r,l37528,253894xm37528,112924v953,,953,953,,c38481,113877,38481,113877,38481,112924r,l37528,112924xm39434,126259v,,,-952,-953,-952c37528,125307,37528,126259,37528,126259v,,,953,,953c38481,127212,38481,126259,39434,126259xm37528,238654v,-952,953,-952,1906,-1905c40386,236749,40386,236749,40386,237702v,952,-952,1905,-1905,1905c38481,239607,37528,239607,37528,238654xm40386,118639v,,-952,,,c39434,117687,38481,118639,39434,118639v-953,953,,953,952,c40386,119592,40386,118639,40386,118639xm39434,65299v,,952,,952,l40386,65299v,-952,,-1905,,-1905c40386,63394,40386,61489,40386,61489v,,-952,-1905,-952,-952c39434,61489,39434,63394,39434,65299xm42291,271039v,-952,,-952,-953,-952c40386,270087,40386,270087,40386,271039v,953,,1905,952,1905c42291,271992,42291,271992,42291,271039xm43244,104352v3809,952,5715,-1905,9525,-1905c53721,102447,54674,101494,54674,100542v-1905,952,-953,-3810,-2858,-1905c49911,99589,47053,99589,44196,99589v-1905,,-2858,2858,-2858,3810c41338,104352,42291,104352,43244,104352xm41338,90064v,,,953,953,953c42291,91017,43244,91017,43244,90064v,-952,,-952,-953,-952c42291,89112,42291,90064,41338,90064xm76581,151977v1905,-1905,2857,-2858,3810,-4763c79438,146262,79438,145309,78486,144357v1905,-953,3810,-3810,3810,952c84201,143404,86106,142452,88963,143404v2858,953,5715,,6668,-2857c93726,140547,91821,140547,90869,140547v-953,,-1906,952,-2858,c88011,139594,88011,138642,88963,137689v953,-952,1906,-952,2858,-952c93726,137689,94678,138642,95631,140547r,l95631,140547v1905,,3810,-953,3810,-3810c99441,135784,98488,134832,97536,133879v-952,-952,-1905,,-3810,c91821,133879,90869,132927,89916,131974v-953,-1905,,-1905,1905,-2857c91821,130069,91821,131022,93726,130069v,,952,-952,,-1905c92774,127212,91821,128164,91821,129117v-952,-1905,-1905,-3810,-3810,-3810c88011,123402,88011,121497,90869,121497v952,,2857,,2857,-1905c93726,117687,93726,114829,92774,112924v-953,-1905,-2858,,-4763,l88011,112924v-1905,-952,-1905,-3810,-4762,-1905c80391,112924,80391,111019,79438,109114v1906,,1906,-1905,3811,-3810c83249,104352,84201,103399,83249,103399v-2858,,-4763,-2857,-7621,-1905l76581,98637v953,-1905,,-1905,-1905,-1905c72771,95779,73724,97684,73724,98637v-1905,1905,-2858,5715,-7621,3810c64199,101494,62294,103399,60388,102447v-952,,-1904,,-1904,952c59436,105304,58484,107209,57531,109114v,953,,1905,953,2858c59436,111972,61341,111972,61341,111019v-953,-3810,1905,-1905,3810,-2857c67056,107209,68009,109114,67056,110067v-2857,1905,-1905,5715,-3810,8572c61341,117687,59436,116734,57531,114829v,,-953,-952,-1905,c54674,114829,55626,115782,55626,116734v,1905,3810,1905,3810,4763l59436,121497v,,,,,c58484,121497,57531,122449,57531,123402v-1905,5715,-1905,5715,-6668,3810c48959,126259,47053,124354,44196,127212v,952,-1905,952,-952,1905c43244,130069,45149,130069,45149,129117v1904,-953,3810,-1905,4762,c51816,131022,49911,132927,48959,134832v-953,952,-1906,1905,-953,2857c48959,139594,49911,140547,51816,141499v953,953,953,-952,953,-952c52769,139594,51816,138642,52769,137689v952,-952,1905,,1905,c58484,140547,62294,142452,67056,140547v953,,1905,,1905,1905c68961,144357,68961,146262,68009,147214v1904,-952,3810,,3810,-2857c71819,142452,72771,138642,70866,138642v-6667,-1905,-1905,-2858,,-3810c70866,133879,72771,132927,72771,132927v-1905,-953,-3810,-1905,-5715,-2858c67056,130069,67056,131022,67056,131022v953,2857,-953,2857,-2857,2857c62294,134832,61341,133879,60388,133879v-1904,-952,-1904,,-952,1905c59436,136737,61341,137689,59436,137689v-1905,,-1905,-1905,-2858,-3810c55626,132927,56578,131974,57531,131022v1905,,1905,-1905,3810,-1905l61341,129117v953,-1905,1905,-2858,2858,-3810c62294,124354,61341,123402,62294,121497r952,l63246,121497v953,,1905,-953,2857,-1905l68009,121497r,c66103,122449,65151,123402,64199,125307v1904,-953,3810,-1905,3810,-3810l69913,121497v1906,-1905,2858,-2858,3811,-4763c72771,117687,71819,118639,69913,117687v-952,,-952,-953,-952,-1905c69913,113877,70866,112924,72771,113877v,-3810,-952,-7620,4763,-9525c77534,106257,76581,108162,77534,109114v1904,1905,952,3810,,5715c75628,116734,74676,118639,77534,120544v952,953,1904,953,952,1905c74676,126259,79438,127212,80391,129117v953,952,3810,,3810,1905c84201,132927,81344,131974,79438,132927v,,-952,,-1904,c75628,133879,73724,136737,75628,137689v1906,1905,1906,-952,3810,-952c81344,136737,81344,134832,82296,136737v953,952,953,1905,,2857c81344,141499,81344,143404,81344,145309v-4763,,-6668,1905,-5716,7620c75628,154834,75628,156739,76581,156739v,-1905,-953,-3810,,-4762xm52769,259609r-953,-2857c47053,256752,47053,256752,45149,251989v,-952,,-1905,-1905,-952c43244,251037,42291,251989,43244,251989v,1905,952,3810,1905,4763c47053,258657,47053,260562,48006,262467v1905,-1905,2857,-2858,4763,-2858xm45149,113877v-953,,-1905,952,-1905,2857c43244,117687,44196,118639,45149,118639v952,,2857,,2857,-1905c47053,114829,46101,113877,45149,113877xm43244,46249v,953,952,953,1905,1905c45149,48154,46101,48154,46101,47202r-2857,-953c44196,45297,43244,45297,43244,46249xm44196,208174v,,953,,953,c45149,208174,46101,208174,45149,208174r-953,c44196,207222,44196,208174,44196,208174xm46101,62442v,-953,,-1905,,-1905c46101,60537,46101,59584,45149,59584v-953,,-953,953,-953,1905c44196,61489,45149,61489,46101,62442v952,1905,2858,2857,3810,1905c51816,64347,49911,62442,49911,60537r,-2858l50863,56727v,-953,1906,-953,953,-1905c51816,54822,50863,54822,49911,55774v,,,953,,953c48959,59584,49911,63394,46101,62442xm47053,228177r,952l46101,229129r,-952c46101,228177,46101,226272,46101,226272v952,952,,1905,952,1905xm48959,107209v-953,,-1906,,-1906,c47053,107209,47053,107209,47053,108162v,,953,,1906,952c48959,109114,48959,108162,48959,107209xm48006,80539v953,,953,,1905,c49911,79587,48959,78634,48006,78634v,,-953,,-1905,953c47053,79587,48006,80539,48006,80539xm48006,87207v-953,,-953,952,-953,952c47053,88159,47053,89112,48006,89112v953,,,,,-1905c48006,88159,48006,88159,48006,87207xm48006,212937v1905,952,1905,,3810,-953c51816,211984,51816,211984,52769,211984v,1905,-953,2858,-1906,3810c49911,215794,49911,216747,50863,217699v953,953,1906,,1906,-952c54674,214842,54674,213889,52769,211984v-953,-952,-2858,-1905,-3810,c48006,212937,48006,212937,48006,212937xm50863,70062v,-953,,-953,-952,-953c49911,69109,48959,70062,48006,71014v,,,953,953,953c49911,71967,49911,71014,50863,70062xm52769,253894v-953,,-1906,-952,-1906,c50863,254847,51816,254847,51816,255799r953,-1905xm49911,89112v,,,1905,952,952c51816,89112,52769,88159,52769,86254v,-952,,-1905,-953,-1905c49911,86254,49911,88159,49911,89112xm52769,112924v-1906,,-1906,1905,-1906,2858c50863,116734,50863,118639,51816,117687v1905,,1905,-1905,1905,-2858c53721,113877,53721,112924,52769,112924xm55626,255799v,,952,-952,,-1905c55626,251989,53721,251037,51816,251037v-953,,,1905,,2857c53721,254847,54674,255799,55626,255799xm54674,237702v-953,,-1905,,-1905,952c52769,240559,53721,239607,54674,239607v952,,1904,,1904,-953c56578,238654,55626,238654,54674,237702xm55626,260562v-952,,-1905,,-2857,-953c52769,260562,52769,261514,52769,263419v952,953,1905,953,1905,953c54674,264372,55626,263419,56578,263419v953,-1905,,-2857,-952,-2857xm54674,72919v,,,,,c55626,72919,56578,72919,56578,72919v-952,-952,-952,-952,-1904,c54674,71967,54674,71967,54674,72919xm55626,79587v,1905,952,1905,1905,1905c58484,81492,58484,81492,58484,80539v,-952,-953,-1905,-1906,-1905c55626,78634,55626,78634,55626,79587xm55626,217699v,,952,,,c56578,217699,56578,217699,56578,217699v,,,-952,-952,c56578,216747,55626,216747,55626,217699xm58484,84349v,,-953,,-953,953c57531,86254,58484,86254,58484,87207v,,952,,952,-953c59436,84349,59436,84349,58484,84349xm59436,126259r-1905,c57531,126259,57531,127212,57531,128164v,,953,953,1905,953c59436,129117,59436,129117,59436,128164v1905,-952,952,-1905,,-1905xm66103,149119v,-952,,-2857,,-3810l66103,145309v-5715,-2857,-5715,-2857,-6667,2858c59436,149119,59436,150072,59436,150072v1905,,952,-953,1905,-1905c63246,146262,63246,146262,64199,149119v,,,953,952,953c65151,150072,66103,150072,66103,149119xm60388,225319r,c61341,226272,62294,228177,63246,226272v,-953,953,-1905,953,-1905c61341,222462,61341,225319,60388,225319xm64199,231034v-953,1905,-3811,2858,-1905,5715c62294,236749,62294,236749,63246,236749v953,-1905,3810,-1905,2857,-3810c65151,231987,64199,231034,64199,231034xm64199,92922v,1905,,3810,1904,4762c67056,97684,68009,95779,68009,93874v,-1905,-1906,-3810,-3810,-3810c64199,90064,64199,91969,64199,92922xm67056,241512v2857,,1905,-3810,2857,-4763c69913,235797,69913,234844,68961,234844v-2858,,-2858,1905,-3810,3810c65151,240559,66103,241512,67056,241512xm67056,253894v,-952,,-952,,c66103,253894,66103,253894,66103,253894v,,,953,,953c67056,254847,67056,254847,67056,253894xm69913,159597v-952,-1905,-1904,-1905,-3810,-3810c66103,154834,66103,155787,66103,156739v953,1905,1906,2858,3810,3810c69913,160549,69913,160549,69913,159597xm67056,125307v,952,,1905,1905,1905c70866,127212,70866,126259,70866,125307v1905,-1905,,-3810,,-5715c70866,117687,68961,117687,67056,117687v,2857,953,4762,,7620xm67056,82444v,953,953,953,,c68961,82444,68961,82444,68961,81492v,-953,,-953,-952,c68009,81492,67056,82444,67056,82444xm75628,129117v,952,953,,,c76581,128164,75628,128164,75628,128164v,,-952,,,953c74676,129117,75628,129117,75628,129117xm84201,161502r-952,-953c81344,160549,79438,159597,77534,158644v-953,,-953,,-953,1905c76581,162454,80391,164359,82296,163407r1905,-1905xm79438,106257v,952,,952,,1905l77534,107209v-953,,-1906,-1905,-953,-1905c78486,103399,79438,105304,79438,106257xm120396,171979v-1905,-952,-2858,-952,-4762,c113728,172932,111824,172932,113728,176742v1906,2857,3810,3810,6668,6667c121349,184362,122301,185314,124206,184362v1905,-1905,,-1905,,-3810c122301,176742,122301,176742,127063,175789v953,1905,1906,1905,3811,953c131826,176742,131826,175789,131826,175789v-952,,-1905,,-3810,l127063,175789r-952,-3810l126111,171979r,c126111,168169,125159,167217,120396,169122v-1905,-953,-3810,-4763,-5715,-953c114681,168169,113728,168169,113728,168169v-952,-952,,-952,,-1905c115634,164359,116586,161502,111824,161502v1904,-1905,2857,-2858,4762,-1905c119444,160549,121349,159597,123253,157692v953,-953,1906,-953,2858,-1905c128016,153882,128969,154834,128969,157692v,2857,,4762,2857,6667c131826,165312,130874,166264,129921,166264v-3810,3810,-2858,6668,2857,7620c133731,173884,134684,175789,135636,173884v,-952,,-2857,-952,-2857c130874,170074,132778,170074,134684,169122v1904,-953,2857,-1905,4762,-1905c137541,165312,136588,163407,133731,163407v,-1905,3810,-3810,-953,-3810c131826,156739,128969,153882,128969,151977v,-3810,-953,-1905,-1906,-1905c125159,150072,124206,151024,124206,153882v,,-953,952,-953,952c122301,154834,122301,153882,122301,153882v-952,-2858,-952,-5715,-3810,-7620c120396,145309,120396,143404,118491,142452v-953,-953,-1905,-953,-2857,l115634,142452v-3810,-953,-5715,,-6668,3810c108966,150072,108013,151024,104203,148167v-952,,-952,-1905,-1904,-953c100394,149119,100394,151024,101346,152929v953,1905,1905,953,2857,953c106109,154834,108966,149119,109919,154834v,953,952,,1905,c112776,154834,113728,154834,113728,154834v,953,,1905,-952,1905c109919,154834,108966,160549,105156,158644v-953,-952,-953,,-953,953c104203,160549,104203,161502,104203,163407v-1904,,-3809,-1905,-5715,-1905c100394,157692,96584,153882,98488,150072v,-953,-952,-953,-1904,c94678,151977,91821,152929,89916,153882r,-1905c89916,151024,93726,151977,91821,149119v-952,-952,-1905,-2857,-3810,c87059,150072,86106,150072,85153,150072v,-953,,-1905,-952,-1905c82296,148167,79438,151024,80391,152929v,1905,2858,1905,3810,2858c86106,155787,85153,154834,85153,153882v1906,,2858,,4763,c90869,154834,92774,154834,93726,154834v1905,,1905,953,952,1905c93726,157692,92774,159597,90869,159597v-1906,,-3810,-953,-4763,c85153,161502,88011,162454,88011,165312r,c86106,165312,84201,166264,85153,168169v,1905,1906,,3810,l88963,168169r-952,1905c88011,171027,86106,171979,87059,171979v,,1904,,1904,-952c89916,170074,89916,169122,88011,168169r-952,-1905c89916,164359,92774,162454,96584,162454v-1906,953,1904,4763,-1906,4763c92774,167217,92774,167217,92774,169122v,952,-953,2857,952,3810c94678,172932,95631,172932,96584,171979v2857,-2857,5715,-3810,9525,-3810c106109,171027,106109,171979,102299,171027v-953,,-1905,,-1905,952c99441,173884,100394,173884,101346,173884v2857,1905,2857,3810,953,5715c100394,181504,101346,181504,102299,182457v1904,952,2857,1905,4762,c108966,181504,105156,180552,106109,179599v,-952,,-952,,-1905c104203,174837,106109,173884,108966,173884v2858,,4762,,7620,-952l120396,171979xm89916,125307v,1905,,3810,-1905,4762c87059,131022,86106,131974,87059,132927v,952,1904,1905,,2857c86106,135784,85153,135784,84201,134832v-952,-953,-952,-1905,,-2858c85153,129117,88011,128164,89916,125307xm83249,122449v,-952,952,-952,1904,c86106,123402,87059,123402,87059,125307v-953,,-953,,-1906,c84201,124354,82296,124354,83249,122449xm87059,151977v-953,,-2858,-953,-1906,-2858c85153,148167,87059,148167,87059,148167v,952,,2857,,3810xm86106,119592v,,-953,-953,-953,-953c85153,118639,85153,117687,86106,117687v,,953,,953,952c87059,119592,86106,119592,86106,119592xm88011,107209v,953,952,953,1905,953c89916,110067,88963,111019,89916,112924v953,-1905,3810,-2857,,-4762c88963,107209,88963,106257,88011,107209r,xm95631,124354v,953,,1905,,1905c96584,127212,96584,126259,97536,126259v,1905,952,2858,1905,3810c99441,130069,100394,131022,101346,131022v,,,-953,-952,-1905c100394,128164,99441,127212,98488,127212v1906,,3811,-953,3811,-2858c102299,124354,102299,123402,102299,123402v-1905,,-1905,1905,-3811,1905c97536,122449,96584,122449,95631,124354xm98488,116734r,c99441,116734,99441,116734,100394,116734v-953,,-953,,-1906,c98488,116734,98488,116734,98488,116734xm99441,142452v,952,,952,,c101346,142452,101346,142452,101346,141499v-952,,-1905,,-1905,953xm101346,174837v-952,,-952,,,c100394,174837,99441,174837,99441,174837v,,,952,953,952c101346,175789,101346,175789,101346,174837xm101346,141499v,,953,953,1905,953c104203,142452,105156,144357,105156,142452v,-953,-953,-1905,-1905,-1905c103251,140547,102299,140547,101346,141499xm107061,136737v1905,,2858,,4763,-953l111824,134832v,-1905,952,-2858,-953,-3810l110871,131022v-952,1905,1905,1905,953,3810l111824,136737v-1905,-953,-2858,-1905,-3811,-1905c106109,134832,105156,135784,105156,136737v,952,953,,1905,xm108966,164359v-953,-952,-1905,-1905,-2857,-2857c108013,161502,109919,161502,111824,160549v-953,1905,-953,3810,-2858,3810xm109919,186267v,,-953,,,c108966,187219,108966,187219,109919,188172v,,952,,952,c111824,186267,110871,186267,109919,186267xm114681,143404v1905,953,-953,4763,3810,4763c120396,148167,120396,151977,120396,154834v,953,-952,1905,-1905,1905c118491,156739,116586,155787,116586,155787v952,-4763,-2858,-5715,-4762,-9525c110871,143404,112776,143404,114681,143404xm114681,193887r,c113728,193887,113728,193887,114681,193887v-953,952,,952,,952c114681,194839,114681,193887,114681,193887xm115634,182457v,,,,,c113728,181504,113728,182457,113728,182457r953,952c115634,184362,116586,183409,115634,182457xm114681,143404r1905,-2857l116586,140547v,,,,,c117538,141499,118491,142452,118491,144357v-953,-953,-1905,,-3810,-953xm114681,131022v,,953,952,953,952c116586,131974,116586,131022,116586,131022v,,-952,,-1905,c114681,130069,114681,131022,114681,131022xm118491,190077v,952,953,1905,1905,2857c120396,192934,121349,192934,122301,191982v-952,-953,-1905,-1905,-2857,-2858c118491,189124,117538,190077,118491,190077xm120396,198649v,,953,-952,953,-952l119444,197697v-953,,-1906,,-1906,1905c117538,199602,117538,199602,117538,199602v1906,952,2858,,2858,-953xm118491,175789v,-952,,-952,,c118491,174837,119444,174837,119444,175789v,,,,-953,c118491,175789,118491,175789,118491,175789xm120396,171979v1905,,2857,-1905,4763,l125159,171979v-1906,953,-2858,2858,-4763,xm123253,161502v-952,,-1904,,-1904,952c121349,165312,124206,164359,125159,164359v,,1904,,952,c126111,162454,124206,161502,123253,161502xm130874,203412v952,1905,2857,1905,3810,952c136588,202459,134684,202459,133731,201507v-953,-953,,-1905,953,-1905c136588,199602,138494,200554,139446,199602v953,,1905,-1905,953,-1905c140399,196744,140399,195792,139446,195792v-3810,1905,-5715,-2858,-9525,-1905c127063,194839,128016,192934,128969,191029v1905,-1905,4762,-3810,3809,-7620c132778,181504,132778,178647,130874,178647v-1905,,-953,1905,-1905,3810c128016,184362,128016,188172,123253,186267v-952,,-952,,-1904,c120396,186267,121349,187219,121349,188172v2857,3810,2857,3810,-953,6667c119444,194839,119444,195792,119444,196744v6667,953,9525,2858,11430,6668xm128969,205317v,-953,-953,-1905,-1906,-1905c125159,203412,124206,205317,123253,206269v,953,,1905,,1905l124206,208174v,953,4763,-2857,4763,-2857xm123253,139594v,953,,953,953,953c125159,140547,125159,139594,125159,138642v,,-953,-953,-953,-953c124206,138642,123253,139594,123253,139594xm126111,159597v,,,,,c127063,157692,126111,157692,126111,157692v-952,,-952,,-952,952c124206,159597,125159,159597,126111,159597xm134684,207222v-1906,,-3810,,-3810,952c129921,210079,132778,208174,132778,210079r,c133731,211032,131826,212937,133731,212937r953,-2858c135636,209127,135636,208174,134684,207222xm141351,181504v,1905,-952,3810,-1905,4763c138494,187219,137541,188172,136588,189124v-952,,-1904,,-1904,953l134684,191029v952,,1904,-952,1904,-1905l140399,190077v952,,1904,,1904,-953c140399,184362,144209,187219,146113,186267v,,953,,953,c147066,185314,147066,185314,146113,185314v-2857,-952,-2857,-2857,-4762,-3810xm135636,180552v952,,952,-953,952,-1905c136588,178647,135636,177694,135636,178647v,,-952,952,-952,952c134684,179599,135636,180552,135636,180552xm151828,213889v-952,,-952,,-1904,c148019,211984,147066,211984,145161,212937v-952,,,1905,,1905c143256,215794,141351,217699,139446,218652r,-3810c139446,213889,142303,213889,140399,212937v-953,,-1905,952,-2858,1905c136588,216747,135636,217699,136588,219604v,1905,1906,,2858,c139446,220557,137541,222462,140399,222462v1904,,3810,,3810,-1905c145161,219604,145161,217699,145161,216747v1905,,2858,,4763,-953c149924,215794,149924,216747,149924,217699v,953,,1905,1904,1905c151828,219604,152781,219604,152781,218652v953,-3810,,-3810,-953,-4763xm137541,153882v,,,952,,c138494,153882,139446,153882,139446,153882v,-953,-952,-953,-952,-953c137541,152929,137541,152929,137541,153882xm139446,174837r,c139446,173884,139446,173884,139446,172932r-952,c138494,173884,138494,174837,139446,174837xm140399,203412v-953,,-953,,-953,952c139446,206269,139446,208174,141351,208174v952,,1905,,1905,-1905c143256,205317,141351,205317,140399,203412xm141351,162454v,1905,1905,1905,2858,2858c145161,165312,146113,166264,147066,165312v953,-953,3810,,3810,-1905c150876,161502,150876,157692,147066,160549v-953,953,-1905,,-2857,c143256,161502,141351,161502,141351,162454xm141351,157692v,952,,952,,c142303,158644,143256,157692,143256,157692v,,,,-1905,c142303,157692,141351,157692,141351,157692xm149924,198649v,-2857,-2858,-2857,-4763,-3810c144209,194839,143256,194839,143256,195792v,1905,1905,3810,3810,4762c148971,201507,149924,199602,149924,198649xm152781,80539v,-1905,,-3810,-1905,-3810c150876,76729,149924,76729,149924,76729v-953,1905,952,2858,2857,3810c152781,80539,152781,80539,152781,80539v1905,6668,953,7620,-4762,6668l147066,86254v-953,-952,-953,-2857,-2857,-2857c144209,83397,143256,83397,143256,83397v953,1905,1905,2857,3810,3810c147066,87207,148019,87207,148019,87207v1905,1905,5715,1905,7619,c156591,86254,154686,82444,152781,80539xm148019,205317v-1906,,-953,952,-953,1905c147066,208174,147066,209127,148019,208174v952,,952,-952,952,-1905c148019,206269,148019,205317,148019,205317xm148019,176742v,,952,,,c148971,176742,148971,176742,149924,176742v-953,,-953,-953,-1905,c148971,175789,148019,175789,148019,176742xm149924,191982v1904,,1904,-953,1904,-1905c151828,189124,151828,188172,149924,188172v-953,,-1905,952,-1905,1905c148971,191982,148971,191982,149924,191982xm150876,225319v,-952,,-952,-952,-952c149924,224367,149924,224367,148971,225319v,,,,1905,c149924,226272,150876,225319,150876,225319xm152781,167217v-953,952,-3810,,-3810,2857c148971,171027,149924,171979,150876,171979v952,,3810,-2857,3810,-3810c154686,167217,153734,167217,152781,167217xm151828,211032v,,,,,c152781,211984,152781,211032,152781,211032r-953,c151828,210079,151828,211032,151828,211032xm156591,205317r2858,-953l159449,204364r-1905,-1905c155638,202459,154686,203412,153734,204364v,,,953,,953c153734,207222,154686,205317,156591,205317xm157544,224367v,-953,,-953,-953,-1905c156591,222462,155638,222462,155638,223414v,,953,953,953,953c156591,224367,156591,224367,157544,224367xm164211,79587v,-2858,-1905,-3810,-3810,-3810l160401,75777v-952,-953,-2857,-1905,,-3810c160401,71967,162306,71967,161353,70062v,-953,-952,-953,-1904,c156591,71014,155638,74824,157544,79587v952,1905,1905,2857,3809,c161353,79587,162306,80539,163259,80539v952,953,,2858,952,2858c164211,82444,164211,80539,164211,79587xm158496,191982v953,952,1905,952,2857,952c161353,192934,162306,192934,162306,191982v,-1905,-1905,-1905,-3810,-1905c157544,190077,156591,187219,155638,189124v-952,953,953,1905,2858,2858xm160401,196744v,-1905,-1905,-1905,-3810,-3810c155638,192934,154686,192934,155638,193887v953,952,,3810,2858,3810c158496,197697,160401,196744,160401,196744xm161353,209127v1906,-3810,,-4763,-1904,-4763c159449,206269,161353,209127,158496,208174v-2858,-952,-1905,,-1905,1905c158496,211984,156591,213889,157544,215794v-953,,-1906,953,-1906,1905c155638,217699,156591,217699,156591,217699v953,,953,-952,1905,-1905c159449,215794,160401,215794,160401,213889v-952,-1905,,-2857,952,-4762xm159449,75777r,3810l155638,79587v953,-2858,1906,-2858,3811,-3810l159449,75777xm156591,175789v,953,,953,,c158496,177694,159449,174837,160401,174837r952,c162306,174837,163259,174837,162306,173884v,-952,-953,-952,-953,-952c160401,172932,156591,174837,156591,175789xm159449,233892v952,,1904,,1904,-1905c161353,231034,160401,230082,159449,230082v-1905,,-1905,1905,-1905,1905c157544,233892,158496,233892,159449,233892xm162306,183409v,-952,-953,-952,-1905,-952c159449,182457,158496,183409,158496,184362v,952,953,952,953,c161353,184362,162306,184362,162306,183409xm160401,241512v,,,-953,,-953c160401,240559,160401,240559,159449,240559r-953,953c160401,241512,160401,241512,160401,241512xm163259,249132v952,,952,-953,952,-1905c164211,246274,164211,245322,163259,245322v-953,,-1906,,-1906,952c161353,247227,162306,248179,163259,249132xm162306,219604v953,,1905,,1905,-952l164211,215794v-1905,,-1905,953,-1905,1905c161353,218652,161353,218652,162306,219604xm164211,203412v1905,952,2858,952,3810,-953c168974,201507,168021,200554,168021,198649v,-952,,-1905,-952,-2857c165163,195792,165163,196744,165163,197697v,952,-952,1905,-1904,1905c162306,201507,162306,202459,164211,203412xm165163,226272v1906,,3811,,3811,-1905c168974,223414,168021,222462,167069,222462v-1906,,-2858,952,-3810,2857c162306,227224,164211,226272,165163,226272xm164211,254847v952,,952,,1905,c166116,253894,166116,252942,165163,252942v,,-952,,-952,952c164211,254847,163259,253894,164211,254847xm165163,92922v-952,-953,-952,-953,,l163259,91969v,953,,953,1904,953c164211,92922,164211,92922,165163,92922xm168021,89112v953,,,-1905,,-2858c168021,85302,168021,84349,166116,84349v-953,953,-1905,1905,-1905,2858c164211,90064,166116,89112,168021,89112xm164211,57679r,c164211,59584,166116,59584,167069,60537v1905,952,2857,952,4762,c171831,60537,171831,59584,171831,59584v,-952,-953,-1905,-953,-1905c168021,59584,166116,56727,164211,57679xm168021,67204v,-952,,-1905,-952,-952c166116,66252,165163,66252,164211,68157v,952,952,952,1905,952c167069,69109,168021,68157,168021,67204xm166116,262467v953,,1905,-953,1905,-1905c168021,260562,167069,259609,166116,259609v-953,,-1905,953,-1905,1905c164211,262467,165163,262467,166116,262467xm168021,228177v-952,,-1905,,-1905,952c166116,230082,167069,230082,168021,231034v2857,1905,3810,-1905,6667,-952c175641,231987,174688,233892,173736,235797v-952,,-1905,,-3810,952c169926,234844,168021,234844,166116,234844v-1905,953,-1905,1905,-1905,3810c164211,239607,164211,240559,166116,241512v1905,,2858,-953,2858,-2858c168974,238654,168974,237702,168974,236749v,,1904,1905,1904,1905c169926,242464,173736,244369,175641,246274v1905,1905,5715,1905,7620,-952c184213,243417,183261,241512,181356,240559v-953,-952,-953,-1905,-1905,-2857c178499,236749,177546,235797,176594,236749v-953,953,-953,1905,,2858l178499,240559v952,,1904,953,952,1905c179451,243417,177546,244369,176594,243417v-2858,-1905,-3810,-3810,-3810,-7620c174688,235797,176594,235797,176594,233892v,-1905,-1906,-1905,-2858,-3810c172784,225319,172784,225319,168021,228177xm168021,271039v,,-952,,-1905,c165163,271039,165163,271039,165163,271992v,,953,952,1906,952c168021,271992,168021,271992,168021,271039xm177546,269134v-1905,-1905,-2858,-3810,-2858,-6667c174688,260562,173736,258657,172784,257704v,-1905,,-3810,952,-5715c173736,251037,174688,250084,173736,250084v-1905,-952,-1905,953,-1905,1905c170878,253894,167069,253894,168021,256752v953,1905,3810,,5715,952c171831,264372,173736,268182,177546,271039v953,,953,953,1905,c177546,270087,177546,269134,177546,269134xm170878,93874v,,,-952,,-952c170878,92922,167069,94827,167069,95779v,,,,952,c168974,94827,170878,95779,170878,93874xm167069,208174v952,,952,,952,-952c168021,207222,168021,206269,168021,206269v-952,,-952,,-952,1905l167069,208174xm168021,74824v,,953,953,1905,c171831,74824,170878,72919,170878,71967v-1904,952,-3809,952,-2857,2857xm171831,216747v-1905,,-2857,952,-2857,2857c168974,220557,168974,221509,169926,221509v1905,,2858,-1905,2858,-2857c171831,216747,171831,216747,171831,216747xm169926,244369v-952,,-952,,,l169926,246274v,,,-952,,-1905c169926,245322,169926,244369,169926,244369xm168974,191029v,,952,953,,c169926,191982,170878,191029,170878,191029r,-952c169926,190077,168974,190077,168974,191029xm171831,71014v,,,,,c169926,71014,169926,71014,169926,71967v952,,1905,,1905,-953xm170878,80539v,,-952,953,-952,1905c169926,83397,170878,83397,171831,83397v953,,953,-953,953,-1905c172784,80539,171831,80539,170878,80539xm172784,100542v,-953,,-1905,-953,-1905c170878,98637,170878,98637,170878,99589v,953,,1905,953,1905c171831,101494,172784,100542,172784,100542xm173736,192934v,953,,1905,1905,1905c176594,194839,176594,193887,176594,192934v,-952,,-1905,-1906,-1905c173736,191982,172784,191982,173736,192934xm174688,207222v,,953,,,c175641,206269,175641,205317,174688,205317v-952,,-952,,-952,952c173736,207222,173736,207222,174688,207222xm175641,275802v,-953,,-1905,-953,-1905c173736,273897,173736,273897,173736,274849v,953,,1905,952,1905c175641,276754,175641,276754,175641,275802xm174688,212937v953,,1906,,1906,-953c176594,211032,176594,211032,175641,211032v,,-953,,-1905,952c173736,211984,174688,211984,174688,212937xm173736,219604v,1905,952,1905,1905,1905c175641,221509,176594,221509,176594,221509v,-952,-953,-952,-1906,-1905l173736,219604xm175641,59584v1905,953,3810,953,5715,1905c182309,61489,183261,61489,183261,60537v,-1905,-952,-953,-1905,-1905c179451,58632,177546,57679,175641,56727v,,-953,,-1905,952c172784,58632,174688,58632,175641,59584xm175641,177694v,,,953,953,953l177546,177694v,,,,,-952c175641,177694,175641,177694,175641,177694xm187071,252942v,-3810,,-3810,-3810,-1905c181356,251989,181356,251989,179451,251037v-952,-953,-3810,,-3810,952c174688,253894,176594,253894,177546,254847v953,952,2857,,1905,2857c179451,258657,179451,259609,181356,259609v4763,-952,5715,-1905,5715,-6667xm183261,64347v-952,,-2858,1905,-3810,c177546,63394,177546,64347,176594,65299v-953,1905,,2858,1905,3810c179451,69109,180403,69109,182309,70062v1904,952,2857,,2857,1905c185166,72919,183261,73872,182309,73872v-1906,,-3810,952,,1905c184213,76729,184213,77682,182309,77682v-1906,952,-1906,1905,,1905c183261,80539,184213,80539,185166,80539v1905,,3810,1905,3810,953c189928,79587,187071,80539,186119,79587v-953,-953,-953,-1905,-953,-2858c185166,75777,186119,75777,187071,75777v3810,1905,2857,1905,1905,-1905c188024,71967,188976,70062,186119,69109v-2858,,-2858,-2857,-2858,-4762c185166,64347,186119,66252,187071,67204v,953,953,953,1905,953c189928,67204,190881,65299,190881,64347v,,,-953,-953,-953c188024,63394,185166,61489,183261,64347xm176594,198649v,953,,1905,952,2858c179451,203412,181356,205317,180403,208174v,953,953,1905,1906,1905c184213,210079,184213,208174,185166,206269v-5715,,-2857,-5715,-5715,-8572c178499,196744,178499,195792,177546,196744v-952,,-952,953,-952,1905xm177546,215794v,,,-952,,c176594,214842,176594,214842,176594,215794v,,,,952,c177546,215794,177546,215794,177546,215794xm183261,84349v,-1905,-1905,-1905,-3810,-1905c177546,82444,176594,82444,176594,84349v,1905,1905,1905,3809,1905c181356,85302,183261,87207,183261,84349xm182309,268182v,-953,-953,-953,-953,-953c181356,267229,180403,267229,179451,267229v,953,,1905,952,1905l182309,268182xm179451,188172v,,,952,,c180403,188172,180403,188172,179451,188172v952,,,,,c179451,188172,179451,188172,179451,188172xm181356,278659v,-952,-953,-952,-953,-1905c180403,276754,179451,276754,179451,276754r1905,1905c181356,279612,182309,279612,181356,278659xm183261,223414v,-952,-952,-1905,-1905,-1905c180403,222462,180403,223414,180403,224367v,952,,1905,1906,1905c183261,225319,183261,224367,183261,223414xm182309,262467v,-953,,-1905,-953,-953c181356,261514,180403,261514,180403,262467v,952,953,952,1906,952c183261,263419,182309,263419,182309,262467xm181356,51964v,953,,953,,l182309,51964v,,-953,,-953,c181356,51964,181356,51964,181356,51964xm186119,212937v-953,1905,-1906,2857,-953,4762c185166,218652,187071,218652,187071,217699v953,-3810,2857,-3810,5715,-2857c192786,214842,193738,214842,193738,213889r,c192786,211984,190881,211984,189928,211032v-952,,-2857,,-3809,1905xm187071,273897v,-953,-952,-953,-952,-1905c185166,271992,184213,271992,184213,272944v953,953,1906,953,2858,953c187071,274849,188024,274849,187071,273897xm187071,52917v1905,1905,2857,952,4763,c192786,52917,193738,51964,193738,51012v,,,-953,-952,c189928,51964,189928,50059,190881,48154v,-952,-953,-1905,-953,-952c188976,48154,187071,49107,186119,50059v-953,953,,1905,952,2858xm185166,199602v,952,,1905,953,952c188024,200554,187071,198649,188024,197697v,,,-953,-953,-953c185166,197697,185166,198649,185166,199602xm188024,224367v,,,,,c188024,223414,188024,222462,188024,222462v,,,,-953,c187071,224367,187071,224367,188024,224367xm189928,236749v,,,-952,-952,-952c188976,235797,188976,236749,188976,236749v,953,,953,952,953c189928,237702,189928,236749,189928,236749xm191834,57679v,,,-952,-953,-952c190881,56727,189928,56727,189928,57679v,953,,953,953,1905c191834,58632,191834,58632,191834,57679xm198501,245322v,-1905,-2857,952,-3810,-953l194691,244369v-1905,-1905,-2857,953,-3810,953c189928,245322,189928,245322,190881,246274v953,953,1905,,2857,953l194691,247227v953,-1905,3810,-953,3810,-1905xm194691,254847v-953,-953,-1905,-1905,-3810,-1905c190881,252942,189928,253894,189928,253894v,1905,1906,1905,3810,1905c194691,256752,194691,256752,194691,254847xm191834,199602v952,,952,,,c192786,198649,192786,198649,191834,198649v-953,,,,,953c190881,199602,191834,199602,191834,199602xm194691,230082v,952,,1905,1905,1905c196596,231987,197549,231987,197549,231034v,-952,,-1905,-953,-1905c195644,229129,194691,229129,194691,230082xm199453,237702v,-953,-952,-953,-952,-953c198501,236749,198501,237702,198501,237702v,,,,952,c199453,237702,199453,237702,199453,237702xm204216,250084v,,,-952,,-952c204216,249132,203263,249132,203263,250084v,953,,953,,1905c203263,251037,204216,250084,204216,250084xe" stroked="f">
                <v:stroke joinstyle="miter"/>
                <v:path arrowok="t" o:connecttype="custom" o:connectlocs="192494,289605;141137,314328;131626,316230;129724,316230;108801,315280;104045,315280;81221,313378;65052,309574;54591,305770;50786,303869;21304,287703;2283,256323;5136,221139;41275,198317;68856,206876;78367,255372;62200,270586;59346,283899;90731,301967;112605,303869;136381,300065;154451,267734;149697,249666;128773,225894;123066,221139;82171,184054;37471,142214;12744,105128;9891,91815;9891,88963;17499,49025;43178,18596;81221,3381;121165,528;148745,3381;148745,3381;186787,23350;204858,69945;166816,111785;127822,86110;137332,52829;156354,47123;163962,41418;159207,27154;145891,18596;122116,11939;87878,16694;70759,30957;66954,50927;81221,81356;106899,107030;135430,133655;176326,169790;194396,187858;214368,234452;192494,289605;18450,243010;18450,243010;14647,244912;15597,246814;16549,250618;17499,250618;15597,246814;18450,243010;16549,233501;20353,234452;22254,235403;31765,242059;33668,249666;37471,250618;36521,248716;36521,244912;39374,245863;43178,243961;46982,241109;50786,243010;48885,246814;47933,248716;49835,248716;54591,247765;65052,248716;66954,247765;66003,245863;65052,239207;63150,238255;61248,243961;59346,245863;51737,238255;41275,235403;39374,233501;41275,231600;46982,230648;47933,234452;52689,235403;47933,230648;55542,231600;59346,234452;60296,228746;60296,226845;60296,226845;60296,226845;58395,223041;53640,224943;49835,223041;45081,219237;45081,221139;45081,225894;45081,225894;44129,221139;41275,225894;39374,229698;37471,226845;35570,223992;32716,225894;33668,229698;36521,233501;29864,229698;27010,227796;22254,231600;16549,233501;27961,248716;26059,245863;25108,243961;19402,240157;18450,242059;24157,245863;27961,248716;23206,263930;22254,262979;20353,263930;22254,263930;23206,263930;21304,248716;21304,248716;21304,247765;20353,248716;21304,248716;22254,268685;22254,268685;20353,268685;22254,268685;22254,268685;23206,230648;27010,227796;27010,229698;22254,235403;21304,235403;23206,230648;23206,65190;23206,65190;22254,65190;23206,65190;23206,65190;23206,222090;24157,223041;25108,222090;24157,221139;23206,222090;25108,254421;23206,252520;22254,253470;25108,254421;25108,254421;24157,259175;24157,259175;23206,259175;24157,259175;24157,259175;28912,256323;30814,255372;29864,253470;27961,254421;28912,256323;34618,90865;35570,89914;34618,88963;28912,88012;28912,89914;34618,90865;47933,262029;37471,260127;30814,259175;28912,261077;30814,261077;38423,263930;41275,265832;47933,262029;29864,213532;29864,214483;30814,213532;29864,213532;29864,213532;30814,67092;33668,70895;34618,69945;31765,66141;30814,67092;34618,231600;36521,233501;34618,239207;32716,235403;34618,231600;32716,82306;30814,83258;31765,84208;33668,83258;32716,82306;34618,99423;38423,97521;37471,97521;33668,99423;34618,99423;35570,266783;34618,266783;36521,270586;35570,266783;36521,273440;35570,270586;33668,272488;36521,273440;37471,107981;35570,105128;35570,107030;36521,109883;37471,107981;34618,60436;34618,60436;36521,60436;34618,60436;34618,60436;37471,276292;36521,274390;35570,276292;35570,278194;37471,276292;37471,72797;35570,74699;37471,75650;39374,73749;37471,72797;38423,82306;36521,84208;37471,85160;38423,82306;38423,82306;37471,253470;37471,253470;37471,253470;37471,253470;37471,253470;37471,112735;37471,112735;38423,112735;38423,112735;37471,112735;39374,126048;38423,125098;37471,126048;37471,127000;39374,126048;37471,238255;39374,236354;40325,237305;38423,239207;37471,238255;40325,118441;40325,118441;39374,118441;40325,118441;40325,118441;39374,65190;40325,65190;40325,65190;40325,63288;40325,61386;39374,60436;39374,65190;42227,270586;41275,269636;40325,270586;41275,272488;42227,270586;43178,104178;52689,102276;54591,100374;51737,98472;44129,99423;41275,103226;43178,104178;41275,89914;42227,90865;43178,89914;42227,88963;41275,89914;76465,151723;80269,146968;78367,144116;82171,145066;88828,143165;95486,140312;90731,140312;87878,140312;88828,137459;91682,136509;95486,140312;95486,140312;95486,140312;99290,136509;97388,133655;93584,133655;89780,131754;91682,128901;93584,129852;93584,127950;91682,128901;87878,125098;90731,121294;93584,119392;92633,112735;87878,112735;87878,112735;83123,110834;79318,108932;83123,105128;83123,103226;75513,101325;76465,98472;74563,96570;73612,98472;66003,102276;60296,102276;58395,103226;57444,108932;58395,111785;61248,110834;65052,107981;66954,109883;63150,118441;57444,114637;55542,114637;55542,116539;59346,121294;59346,121294;59346,121294;57444,123196;50786,127000;44129,127000;43178,128901;45081,128901;49835,128901;48885,134607;47933,137459;51737,141263;52689,140312;52689,137459;54591,137459;66954,140312;68856,142214;67906,146968;71710,144116;70759,138410;70759,134607;72661,132705;66954,129852;66954,130803;64102,133655;60296,133655;59346,135557;59346,137459;56492,133655;57444,130803;61248,128901;61248,128901;64102,125098;62200,121294;63150,121294;63150,121294;66003,119392;67906,121294;67906,121294;64102,125098;67906,121294;69807,121294;73612,116539;69807,117490;68856,115589;72661,113687;77416,104178;77416,108932;77416,114637;77416,120343;78367,122245;80269,128901;84073,130803;79318,132705;77416,132705;75513,137459;79318,136509;82171,136509;82171,139361;81221,145066;75513,152674;76465,156477;76465,151723;52689,259175;51737,256323;45081,251568;43178,250618;43178,251568;45081,256323;47933,262029;52689,259175;45081,113687;43178,116539;45081,118441;47933,116539;45081,113687;43178,46172;45081,48074;46031,47123;43178,46172;43178,46172;44129,207826;45081,207826;45081,207826;44129,207826;44129,207826;46031,62338;46031,60436;45081,59484;44129,61386;46031,62338;49835,64240;49835,60436;49835,57583;50786,56632;51737,54730;49835,55681;49835,56632;46031,62338;46982,227796;46982,228746;46031,228746;46031,227796;46031,225894;46982,227796;48885,107030;46982,107030;46982,107981;48885,108932;48885,107030;47933,80404;49835,80404;47933,78503;46031,79454;47933,80404;47933,87061;46982,88012;47933,88963;47933,87061;47933,87061;47933,212581;51737,211630;52689,211630;50786,215434;50786,217335;52689,216385;52689,211630;48885,211630;47933,212581;50786,69945;49835,68994;47933,70895;48885,71847;50786,69945;52689,253470;50786,253470;51737,255372;52689,253470;49835,88963;50786,89914;52689,86110;51737,84208;49835,88963;52689,112735;50786,115589;51737,117490;53640,114637;52689,112735;55542,255372;55542,253470;51737,250618;51737,253470;55542,255372;54591,237305;52689,238255;54591,239207;56492,238255;54591,237305;55542,260127;52689,259175;52689,262979;54591,263930;56492,262979;55542,260127;54591,72797;54591,72797;56492,72797;54591,72797;54591,72797;55542,79454;57444,81356;58395,80404;56492,78503;55542,79454;55542,217335;55542,217335;56492,217335;55542,217335;55542,217335;58395,84208;57444,85160;58395,87061;59346,86110;58395,84208;59346,126048;57444,126048;57444,127950;59346,128901;59346,127950;59346,126048;66003,148870;66003,145066;66003,145066;59346,147920;59346,149821;61248,147920;64102,148870;65052,149821;66003,148870;60296,224943;60296,224943;63150,225894;64102,223992;60296,224943;64102,230648;62200,236354;63150,236354;66003,232550;64102,230648;64102,92767;66003,97521;67906,93717;64102,89914;64102,92767;66954,241109;69807,236354;68856,234452;65052,238255;66954,241109;66954,253470;66954,253470;66003,253470;66003,254421;66954,253470;69807,159330;66003,155527;66003,156477;69807,160281;69807,159330;66954,125098;68856,127000;70759,125098;70759,119392;66954,117490;66954,125098;66954,82306;66954,82306;68856,81356;67906,81356;66954,82306;75513,128901;75513,128901;75513,127950;75513,128901;75513,128901;84073,161232;83123,160281;77416,158379;76465,160281;82171,163134;84073,161232;79318,106080;79318,107981;77416,107030;76465,105128;79318,106080;120213,171692;115459,171692;113556,176447;120213,183103;124018,184054;124018,180250;126870,175495;130676,176447;131626,175495;127822,175495;126870,175495;125920,171692;125920,171692;125920,171692;120213,168840;114507,167888;113556,167888;113556,165986;111654,161232;116409,159330;123066,157429;125920,155527;128773,157429;131626,164085;129724,165986;132577,173594;135430,173594;134480,170741;134480,168840;139235,166938;133528,163134;132577,159330;128773,151723;126870,149821;124018,153625;123066,154575;122116,153625;118311,146018;118311,142214;115459,142214;115459,142214;108801,146018;104045,147920;102144,146968;101192,152674;104045,153625;109752,154575;111654,154575;113556,154575;112605,156477;104997,158379;104045,159330;104045,163134;98339,161232;98339,149821;96438,149821;89780,153625;89780,151723;91682,148870;87878,148870;85024,149821;84073,147920;80269,152674;84073,155527;85024,153625;89780,153625;93584,154575;94534,156477;90731,159330;85975,159330;87878,165036;87878,165036;85024,167888;88828,167888;88828,167888;87878,169790;86927,171692;88828,170741;87878,167888;86927,165986;96438,162183;94534,166938;92633,168840;93584,172643;96438,171692;105948,167888;102144,170741;100242,171692;101192,173594;102144,179299;102144,182152;106899,182152;105948,179299;105948,177397;108801,173594;116409,172643;120213,171692;89780,125098;87878,129852;86927,132705;86927,135557;84073,134607;84073,131754;89780,125098;83123,122245;85024,122245;86927,125098;85024,125098;83123,122245;86927,151723;85024,148870;86927,147920;86927,151723;85975,119392;85024,118441;85975,117490;86927,118441;85975,119392;87878,107030;89780,107981;89780,112735;89780,107981;87878,107030;87878,107030;95486,124146;95486,126048;97388,126048;99290,129852;101192,130803;100242,128901;98339,127000;102144,124146;102144,123196;98339,125098;95486,124146;98339,116539;98339,116539;100242,116539;98339,116539;98339,116539;99290,142214;99290,142214;101192,141263;99290,142214;101192,174545;101192,174545;99290,174545;100242,175495;101192,174545;101192,141263;103094,142214;104997,142214;103094,140312;101192,141263;106899,136509;111654,135557;111654,134607;110703,130803;110703,130803;111654,134607;111654,136509;107849,134607;104997,136509;106899,136509;108801,164085;105948,161232;111654,160281;108801,164085;109752,185956;109752,185956;109752,187858;110703,187858;109752,185956;114507,143165;118311,147920;120213,154575;118311,156477;116409,155527;111654,146018;114507,143165;114507,193563;114507,193563;114507,193563;114507,194514;114507,193563;115459,182152;115459,182152;113556,182152;114507,183103;115459,182152;114507,143165;116409,140312;116409,140312;116409,140312;118311,144116;114507,143165;114507,130803;115459,131754;116409,130803;114507,130803;114507,130803;118311,189760;120213,192612;122116,191661;119263,188808;118311,189760;120213,198317;121165,197367;119263,197367;117360,199269;117360,199269;120213,198317;118311,175495;118311,175495;119263,175495;118311,175495;118311,175495;120213,171692;124969,171692;124969,171692;120213,171692;123066,161232;121165,162183;124969,164085;125920,164085;123066,161232;130676,203072;134480,204023;133528,201170;134480,199269;139235,199269;140186,197367;139235,195465;129724,193563;128773,190710;132577,183103;130676,178349;128773,182152;123066,185956;121165,185956;121165,187858;120213,194514;119263,196415;130676,203072;128773,204974;126870,203072;123066,205925;123066,207826;124018,207826;128773,204974;123066,139361;124018,140312;124969,138410;124018,137459;123066,139361;125920,159330;125920,159330;125920,157429;124969,158379;125920,159330;134480,206876;130676,207826;132577,209728;132577,209728;133528,212581;134480,209728;134480,206876;141137,181201;139235,185956;136381,188808;134480,189760;134480,190710;136381,188808;140186,189760;142087,188808;145891,185956;146843,185956;145891,185005;141137,181201;135430,180250;136381,178349;135430,178349;134480,179299;135430,180250;151598,213532;149697,213532;144941,212581;144941,214483;139235,218287;139235,214483;140186,212581;137332,214483;136381,219237;139235,219237;140186,222090;143990,220189;144941,216385;149697,215434;149697,217335;151598,219237;152549,218287;151598,213532;137332,153625;137332,153625;139235,153625;138284,152674;137332,153625;139235,174545;139235,174545;139235,172643;138284,172643;139235,174545;140186,203072;139235,204023;141137,207826;143039,205925;140186,203072;141137,162183;143990,165036;146843,165036;150647,163134;146843,160281;143990,160281;141137,162183;141137,157429;141137,157429;143039,157429;141137,157429;141137,157429;149697,198317;144941,194514;143039,195465;146843,200219;149697,198317;152549,80404;150647,76601;149697,76601;152549,80404;152549,80404;147795,87061;146843,86110;143990,83258;143039,83258;146843,87061;147795,87061;155402,87061;152549,80404;147795,204974;146843,206876;147795,207826;148745,205925;147795,204974;147795,176447;147795,176447;149697,176447;147795,176447;147795,176447;149697,191661;151598,189760;149697,187858;147795,189760;149697,191661;150647,224943;149697,223992;148745,224943;150647,224943;150647,224943;152549,166938;148745,169790;150647,171692;154451,167888;152549,166938;151598,210680;151598,210680;152549,210680;151598,210680;151598,210680;156354,204974;159207,204023;159207,204023;157305,202121;153501,204023;153501,204974;156354,204974;157305,223992;156354,222090;155402,223041;156354,223992;157305,223992;163962,79454;160158,75650;160158,75650;160158,71847;161108,69945;159207,69945;157305,79454;161108,79454;163011,80404;163962,83258;163962,79454;158256,191661;161108,192612;162060,191661;158256,189760;155402,188808;158256,191661;160158,196415;156354,192612;155402,193563;158256,197367;160158,196415;161108,208778;159207,204023;158256,207826;156354,209728;157305,215434;155402,217335;156354,217335;158256,215434;160158,213532;161108,208778;159207,75650;159207,79454;155402,79454;159207,75650;159207,75650;156354,175495;156354,175495;160158,174545;161108,174545;162060,173594;161108,172643;156354,175495;159207,233501;161108,231600;159207,229698;157305,231600;159207,233501;162060,183103;160158,182152;158256,184054;159207,184054;162060,183103;160158,241109;160158,240157;159207,240157;158256,241109;160158,241109;163011,248716;163962,246814;163011,244912;161108,245863;163011,248716;162060,219237;163962,218287;163962,215434;162060,217335;162060,219237;163962,203072;167766,202121;167766,198317;166816,195465;164913,197367;163011,199269;163962,203072;164913,225894;168718,223992;166816,222090;163011,224943;164913,225894;163962,254421;165864,254421;164913,252520;163962,253470;163962,254421;164913,92767;164913,92767;163011,91815;164913,92767;164913,92767;167766,88963;167766,86110;165864,84208;163962,87061;167766,88963;163962,57583;163962,57583;166816,60436;171570,60436;171570,59484;170619,57583;163962,57583;167766,67092;166816,66141;163962,68043;165864,68994;167766,67092;165864,262029;167766,260127;165864,259175;163962,261077;165864,262029;167766,227796;165864,228746;167766,230648;174423,229698;173473,235403;169668,236354;165864,234452;163962,238255;165864,241109;168718,238255;168718,236354;170619,238255;175375,245863;182983,244912;181081,240157;179179,237305;176326,236354;176326,239207;178228,240157;179179,242059;176326,243010;172522,235403;176326,233501;173473,229698;167766,227796;167766,270586;165864,270586;164913,271538;166816,272488;167766,270586;177277,268685;174423,262029;172522,257274;173473,251568;173473,249666;171570,251568;167766,256323;173473,257274;177277,270586;179179,270586;177277,268685;170619,93717;170619,92767;166816,95619;167766,95619;170619,93717;166816,207826;167766,206876;167766,205925;166816,207826;166816,207826;167766,74699;169668,74699;170619,71847;167766,74699;171570,216385;168718,219237;169668,221139;172522,218287;171570,216385;169668,243961;169668,243961;169668,245863;169668,243961;169668,243961;168718,190710;168718,190710;170619,190710;170619,189760;168718,190710;171570,70895;171570,70895;169668,71847;171570,70895;170619,80404;169668,82306;171570,83258;172522,81356;170619,80404;172522,100374;171570,98472;170619,99423;171570,101325;172522,100374;173473,192612;175375,194514;176326,192612;174423,190710;173473,192612;174423,206876;174423,206876;174423,204974;173473,205925;174423,206876;175375,275341;174423,273440;173473,274390;174423,276292;175375,275341;174423,212581;176326,211630;175375,210680;173473,211630;174423,212581;173473,219237;175375,221139;176326,221139;174423,219237;173473,219237;175375,59484;181081,61386;182983,60436;181081,58534;175375,56632;173473,57583;175375,59484;175375,177397;176326,178349;177277,177397;177277,176447;175375,177397;186787,252520;182983,250618;179179,250618;175375,251568;177277,254421;179179,257274;181081,259175;186787,252520;182983,64240;179179,64240;176326,65190;178228,68994;182033,69945;184885,71847;182033,73749;182033,75650;182033,77552;182033,79454;184885,80404;188689,81356;185837,79454;184885,76601;186787,75650;188689,73749;185837,68994;182983,64240;186787,67092;188689,68043;190592,64240;189640,63288;182983,64240;176326,198317;177277,201170;180129,207826;182033,209728;184885,205925;179179,197367;177277,196415;176326,198317;177277,215434;177277,215434;176326,215434;177277,215434;177277,215434;182983,84208;179179,82306;176326,84208;180129,86110;182983,84208;182033,267734;181081,266783;179179,266783;180129,268685;182033,267734;179179,187858;179179,187858;179179,187858;179179,187858;179179,187858;181081,278194;180129,276292;179179,276292;181081,278194;181081,278194;182983,223041;181081,221139;180129,223992;182033,225894;182983,223041;182033,262029;181081,261077;180129,262029;182033,262979;182033,262029;181081,51877;181081,51877;182033,51877;181081,51877;181081,51877;185837,212581;184885,217335;186787,217335;192494,214483;193444,213532;193444,213532;189640,210680;185837,212581;186787,273440;185837,271538;183934,272488;186787,273440;186787,273440;186787,52829;191543,52829;193444,50927;192494,50927;190592,48074;189640,47123;185837,49975;186787,52829;184885,199269;185837,200219;187739,197367;186787,196415;184885,199269;187739,223992;187739,223992;187739,222090;186787,222090;187739,223992;189640,236354;188689,235403;188689,236354;189640,237305;189640,236354;191543,57583;190592,56632;189640,57583;190592,59484;191543,57583;198200,244912;194396,243961;194396,243961;190592,244912;190592,245863;193444,246814;194396,246814;198200,244912;194396,254421;190592,252520;189640,253470;193444,255372;194396,254421;191543,199269;191543,199269;191543,198317;191543,199269;191543,199269;194396,229698;196298,231600;197249,230648;196298,228746;194396,229698;199151,237305;198200,236354;198200,237305;199151,237305;199151,237305;203906,249666;203906,248716;202955,249666;202955,251568;203906,2496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00033D" w:rsidRPr="002D4E53">
        <w:rPr>
          <w:rFonts w:eastAsia="MS PGothic"/>
        </w:rPr>
        <w:fldChar w:fldCharType="begin"/>
      </w:r>
      <w:r w:rsidR="0000033D" w:rsidRPr="002D4E53">
        <w:rPr>
          <w:rFonts w:eastAsia="MS PGothic"/>
        </w:rPr>
        <w:instrText xml:space="preserve"> INCLUDEPICTURE "/Users/ericawaite/Library/Group Containers/UBF8T346G9.ms/WebArchiveCopyPasteTempFiles/com.microsoft.Word/cvetovaya-palitra-3797.png" \* MERGEFORMATINET </w:instrText>
      </w:r>
      <w:r w:rsidR="00000000">
        <w:rPr>
          <w:rFonts w:eastAsia="MS PGothic"/>
        </w:rPr>
        <w:fldChar w:fldCharType="separate"/>
      </w:r>
      <w:r w:rsidR="0000033D" w:rsidRPr="002D4E53">
        <w:rPr>
          <w:rFonts w:eastAsia="MS PGothic"/>
        </w:rPr>
        <w:fldChar w:fldCharType="end"/>
      </w:r>
    </w:p>
    <w:p w14:paraId="019E02D9" w14:textId="77777777" w:rsidR="00ED138B" w:rsidRPr="002D4E53" w:rsidRDefault="00ED138B" w:rsidP="002D4E53">
      <w:pPr>
        <w:autoSpaceDE w:val="0"/>
        <w:autoSpaceDN w:val="0"/>
        <w:rPr>
          <w:rFonts w:eastAsia="MS PGothic"/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2D4E53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2D4E53" w:rsidRDefault="00A64F9A" w:rsidP="002D4E53">
            <w:pPr>
              <w:autoSpaceDE w:val="0"/>
              <w:autoSpaceDN w:val="0"/>
              <w:rPr>
                <w:rFonts w:eastAsia="MS PGothic"/>
                <w:b/>
              </w:rPr>
            </w:pPr>
          </w:p>
          <w:p w14:paraId="1523501F" w14:textId="77777777" w:rsidR="00A64F9A" w:rsidRPr="002D4E53" w:rsidRDefault="00A64F9A" w:rsidP="002D4E53">
            <w:pPr>
              <w:autoSpaceDE w:val="0"/>
              <w:autoSpaceDN w:val="0"/>
              <w:jc w:val="center"/>
              <w:rPr>
                <w:rFonts w:eastAsia="MS PGothic"/>
                <w:b/>
              </w:rPr>
            </w:pPr>
            <w:r w:rsidRPr="002D4E53">
              <w:rPr>
                <w:rFonts w:eastAsia="MS PGothic"/>
                <w:b/>
              </w:rPr>
              <w:t xml:space="preserve">– </w:t>
            </w:r>
            <w:r w:rsidRPr="002D4E53">
              <w:rPr>
                <w:rFonts w:eastAsia="MS PGothic"/>
                <w:b/>
              </w:rPr>
              <w:t>免責条項</w:t>
            </w:r>
            <w:r w:rsidRPr="002D4E53">
              <w:rPr>
                <w:rFonts w:eastAsia="MS PGothic"/>
                <w:b/>
              </w:rPr>
              <w:t xml:space="preserve"> –</w:t>
            </w:r>
          </w:p>
          <w:p w14:paraId="06C560CD" w14:textId="77777777" w:rsidR="00A64F9A" w:rsidRPr="002D4E53" w:rsidRDefault="00A64F9A" w:rsidP="002D4E53">
            <w:pPr>
              <w:autoSpaceDE w:val="0"/>
              <w:autoSpaceDN w:val="0"/>
              <w:rPr>
                <w:rFonts w:eastAsia="MS PGothic"/>
              </w:rPr>
            </w:pPr>
          </w:p>
          <w:p w14:paraId="5D1F3A0A" w14:textId="77777777" w:rsidR="00A64F9A" w:rsidRPr="002D4E53" w:rsidRDefault="00A64F9A" w:rsidP="002D4E53">
            <w:pPr>
              <w:autoSpaceDE w:val="0"/>
              <w:autoSpaceDN w:val="0"/>
              <w:spacing w:line="276" w:lineRule="auto"/>
              <w:rPr>
                <w:rFonts w:eastAsia="MS PGothic"/>
              </w:rPr>
            </w:pPr>
            <w:r w:rsidRPr="002D4E53">
              <w:rPr>
                <w:rFonts w:eastAsia="MS PGothic"/>
              </w:rPr>
              <w:t xml:space="preserve">Smartsheet </w:t>
            </w:r>
            <w:r w:rsidRPr="002D4E53">
              <w:rPr>
                <w:rFonts w:eastAsia="MS PGothic"/>
              </w:rPr>
              <w:t>がこの</w:t>
            </w:r>
            <w:r w:rsidRPr="002D4E53">
              <w:rPr>
                <w:rFonts w:eastAsia="MS PGothic"/>
              </w:rPr>
              <w:t xml:space="preserve"> Web </w:t>
            </w:r>
            <w:r w:rsidRPr="002D4E53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2D4E53">
              <w:rPr>
                <w:rFonts w:eastAsia="MS PGothic"/>
              </w:rPr>
              <w:t xml:space="preserve">Smartsheet </w:t>
            </w:r>
            <w:r w:rsidRPr="002D4E53">
              <w:rPr>
                <w:rFonts w:eastAsia="MS PGothic"/>
              </w:rPr>
              <w:t>は、情報の最新性および正確性の確保に努めますが、本</w:t>
            </w:r>
            <w:r w:rsidRPr="002D4E53">
              <w:rPr>
                <w:rFonts w:eastAsia="MS PGothic"/>
              </w:rPr>
              <w:t xml:space="preserve"> Web </w:t>
            </w:r>
            <w:r w:rsidRPr="002D4E53">
              <w:rPr>
                <w:rFonts w:eastAsia="MS PGothic"/>
              </w:rPr>
              <w:t>サイトまたは本</w:t>
            </w:r>
            <w:r w:rsidRPr="002D4E53">
              <w:rPr>
                <w:rFonts w:eastAsia="MS PGothic"/>
              </w:rPr>
              <w:t xml:space="preserve"> Web </w:t>
            </w:r>
            <w:r w:rsidRPr="002D4E53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2D4E53">
              <w:rPr>
                <w:rFonts w:eastAsia="MS PGothic"/>
              </w:rPr>
              <w:t xml:space="preserve"> Smartsheet </w:t>
            </w:r>
            <w:r w:rsidRPr="002D4E53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0409B9CD" w14:textId="765E54B7" w:rsidR="00A64F9A" w:rsidRPr="002D4E53" w:rsidRDefault="00A64F9A" w:rsidP="002D4E53">
      <w:pPr>
        <w:autoSpaceDE w:val="0"/>
        <w:autoSpaceDN w:val="0"/>
        <w:spacing w:line="240" w:lineRule="auto"/>
        <w:rPr>
          <w:rFonts w:eastAsia="MS PGothic"/>
          <w:szCs w:val="20"/>
        </w:rPr>
      </w:pPr>
    </w:p>
    <w:sectPr w:rsidR="00A64F9A" w:rsidRPr="002D4E53" w:rsidSect="00ED138B">
      <w:headerReference w:type="default" r:id="rId17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111F6" w14:textId="77777777" w:rsidR="00C70DDF" w:rsidRDefault="00C70DDF" w:rsidP="00480F66">
      <w:pPr>
        <w:spacing w:after="0" w:line="240" w:lineRule="auto"/>
      </w:pPr>
      <w:r>
        <w:separator/>
      </w:r>
    </w:p>
  </w:endnote>
  <w:endnote w:type="continuationSeparator" w:id="0">
    <w:p w14:paraId="5E27358F" w14:textId="77777777" w:rsidR="00C70DDF" w:rsidRDefault="00C70DDF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2F193" w14:textId="77777777" w:rsidR="00C70DDF" w:rsidRDefault="00C70DDF" w:rsidP="00480F66">
      <w:pPr>
        <w:spacing w:after="0" w:line="240" w:lineRule="auto"/>
      </w:pPr>
      <w:r>
        <w:separator/>
      </w:r>
    </w:p>
  </w:footnote>
  <w:footnote w:type="continuationSeparator" w:id="0">
    <w:p w14:paraId="60226725" w14:textId="77777777" w:rsidR="00C70DDF" w:rsidRDefault="00C70DDF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24355C"/>
    <w:multiLevelType w:val="hybridMultilevel"/>
    <w:tmpl w:val="E304A2EE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eastAsia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28F91C2B"/>
    <w:multiLevelType w:val="hybridMultilevel"/>
    <w:tmpl w:val="4FC6C31A"/>
    <w:lvl w:ilvl="0" w:tplc="BC64BBBE">
      <w:start w:val="1"/>
      <w:numFmt w:val="bullet"/>
      <w:lvlText w:val=""/>
      <w:lvlJc w:val="left"/>
      <w:pPr>
        <w:ind w:left="720" w:hanging="360"/>
      </w:pPr>
      <w:rPr>
        <w:rFonts w:ascii="Symbol" w:eastAsia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7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39302A21"/>
    <w:multiLevelType w:val="hybridMultilevel"/>
    <w:tmpl w:val="D7A43FCA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8"/>
  </w:num>
  <w:num w:numId="2" w16cid:durableId="272906003">
    <w:abstractNumId w:val="4"/>
  </w:num>
  <w:num w:numId="3" w16cid:durableId="1257903489">
    <w:abstractNumId w:val="3"/>
  </w:num>
  <w:num w:numId="4" w16cid:durableId="2108035108">
    <w:abstractNumId w:val="13"/>
  </w:num>
  <w:num w:numId="5" w16cid:durableId="1579290143">
    <w:abstractNumId w:val="15"/>
  </w:num>
  <w:num w:numId="6" w16cid:durableId="1609969353">
    <w:abstractNumId w:val="12"/>
  </w:num>
  <w:num w:numId="7" w16cid:durableId="169102384">
    <w:abstractNumId w:val="11"/>
  </w:num>
  <w:num w:numId="8" w16cid:durableId="1849326077">
    <w:abstractNumId w:val="7"/>
  </w:num>
  <w:num w:numId="9" w16cid:durableId="706180830">
    <w:abstractNumId w:val="10"/>
  </w:num>
  <w:num w:numId="10" w16cid:durableId="612519124">
    <w:abstractNumId w:val="16"/>
  </w:num>
  <w:num w:numId="11" w16cid:durableId="1834031096">
    <w:abstractNumId w:val="14"/>
  </w:num>
  <w:num w:numId="12" w16cid:durableId="1035542164">
    <w:abstractNumId w:val="5"/>
  </w:num>
  <w:num w:numId="13" w16cid:durableId="2057310269">
    <w:abstractNumId w:val="0"/>
  </w:num>
  <w:num w:numId="14" w16cid:durableId="771976355">
    <w:abstractNumId w:val="2"/>
  </w:num>
  <w:num w:numId="15" w16cid:durableId="494683762">
    <w:abstractNumId w:val="9"/>
  </w:num>
  <w:num w:numId="16" w16cid:durableId="1121535434">
    <w:abstractNumId w:val="6"/>
  </w:num>
  <w:num w:numId="17" w16cid:durableId="13558851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033D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B7461"/>
    <w:rsid w:val="000C7A8B"/>
    <w:rsid w:val="000E13F9"/>
    <w:rsid w:val="000E504A"/>
    <w:rsid w:val="000F1C6A"/>
    <w:rsid w:val="00104901"/>
    <w:rsid w:val="00104E3A"/>
    <w:rsid w:val="00112F9D"/>
    <w:rsid w:val="00116590"/>
    <w:rsid w:val="001228CB"/>
    <w:rsid w:val="00127C21"/>
    <w:rsid w:val="00130D91"/>
    <w:rsid w:val="00143339"/>
    <w:rsid w:val="00144067"/>
    <w:rsid w:val="001769BD"/>
    <w:rsid w:val="00184DC6"/>
    <w:rsid w:val="00186202"/>
    <w:rsid w:val="001927F8"/>
    <w:rsid w:val="001A141A"/>
    <w:rsid w:val="001A1C0F"/>
    <w:rsid w:val="001A628F"/>
    <w:rsid w:val="001A6860"/>
    <w:rsid w:val="001C6DA8"/>
    <w:rsid w:val="001F54B4"/>
    <w:rsid w:val="00203F44"/>
    <w:rsid w:val="00205C76"/>
    <w:rsid w:val="00211695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439D"/>
    <w:rsid w:val="00296685"/>
    <w:rsid w:val="002B385A"/>
    <w:rsid w:val="002B39BC"/>
    <w:rsid w:val="002D4E53"/>
    <w:rsid w:val="002D5E3D"/>
    <w:rsid w:val="002E065B"/>
    <w:rsid w:val="002F268F"/>
    <w:rsid w:val="00301C1D"/>
    <w:rsid w:val="0030555E"/>
    <w:rsid w:val="003210AB"/>
    <w:rsid w:val="00323362"/>
    <w:rsid w:val="003269AD"/>
    <w:rsid w:val="00326DAF"/>
    <w:rsid w:val="00335259"/>
    <w:rsid w:val="00341FCC"/>
    <w:rsid w:val="00342FAB"/>
    <w:rsid w:val="003521E3"/>
    <w:rsid w:val="00367815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A4288"/>
    <w:rsid w:val="004D077A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22D"/>
    <w:rsid w:val="00621B2C"/>
    <w:rsid w:val="006224C1"/>
    <w:rsid w:val="0062611F"/>
    <w:rsid w:val="00632CB7"/>
    <w:rsid w:val="00637C66"/>
    <w:rsid w:val="0064485A"/>
    <w:rsid w:val="006459AE"/>
    <w:rsid w:val="00647EEB"/>
    <w:rsid w:val="006502E4"/>
    <w:rsid w:val="00652ED3"/>
    <w:rsid w:val="0065656A"/>
    <w:rsid w:val="00667375"/>
    <w:rsid w:val="0066777B"/>
    <w:rsid w:val="00671A46"/>
    <w:rsid w:val="00682D60"/>
    <w:rsid w:val="00692B21"/>
    <w:rsid w:val="006A0235"/>
    <w:rsid w:val="006A03AD"/>
    <w:rsid w:val="006A5B2E"/>
    <w:rsid w:val="006B00FC"/>
    <w:rsid w:val="006B74C2"/>
    <w:rsid w:val="006C5F2C"/>
    <w:rsid w:val="006C6E43"/>
    <w:rsid w:val="006F705F"/>
    <w:rsid w:val="00722E71"/>
    <w:rsid w:val="00727EB9"/>
    <w:rsid w:val="0073279A"/>
    <w:rsid w:val="00744401"/>
    <w:rsid w:val="00745C3E"/>
    <w:rsid w:val="007505A1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0AE9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C7473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83671"/>
    <w:rsid w:val="00AC3409"/>
    <w:rsid w:val="00AC41EA"/>
    <w:rsid w:val="00AC78FF"/>
    <w:rsid w:val="00AF0690"/>
    <w:rsid w:val="00B06F48"/>
    <w:rsid w:val="00B11A9D"/>
    <w:rsid w:val="00B14E5B"/>
    <w:rsid w:val="00B22AFA"/>
    <w:rsid w:val="00B23D32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66760"/>
    <w:rsid w:val="00C70DDF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D0A4D"/>
    <w:rsid w:val="00DE6B2E"/>
    <w:rsid w:val="00DF1DA5"/>
    <w:rsid w:val="00DF533A"/>
    <w:rsid w:val="00E04780"/>
    <w:rsid w:val="00E11F8E"/>
    <w:rsid w:val="00E24760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ED5ED8"/>
    <w:rsid w:val="00F02752"/>
    <w:rsid w:val="00F06115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  <w:rsid w:val="00FF7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eastAsia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820&amp;utm_language=JP&amp;utm_source=template-word&amp;utm_medium=content&amp;utm_campaign=ic-Simple+Colorful+SWOT+Matrix-word-77820-jp&amp;lpa=ic+Simple+Colorful+SWOT+Matrix+word+77820+jp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80</Words>
  <Characters>45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18</cp:revision>
  <cp:lastPrinted>2019-01-22T01:48:00Z</cp:lastPrinted>
  <dcterms:created xsi:type="dcterms:W3CDTF">2022-12-19T02:34:00Z</dcterms:created>
  <dcterms:modified xsi:type="dcterms:W3CDTF">2023-11-02T18:30:00Z</dcterms:modified>
</cp:coreProperties>
</file>